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4A63FD" w:rsidRPr="00A81A8E" w:rsidRDefault="007C31B6" w:rsidP="00E07B6B">
      <w:pPr>
        <w:tabs>
          <w:tab w:val="left" w:pos="2835"/>
        </w:tabs>
        <w:spacing w:line="360" w:lineRule="auto"/>
        <w:jc w:val="center"/>
        <w:rPr>
          <w:b/>
          <w:noProof/>
          <w:lang w:eastAsia="en-SG"/>
        </w:rPr>
      </w:pPr>
      <w:r w:rsidRPr="00A81A8E">
        <w:rPr>
          <w:b/>
          <w:noProof/>
          <w:lang w:eastAsia="en-SG"/>
        </w:rPr>
        <w:drawing>
          <wp:inline distT="0" distB="0" distL="0" distR="0" wp14:anchorId="2929466B" wp14:editId="07777777">
            <wp:extent cx="3209925"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9925" cy="1543050"/>
                    </a:xfrm>
                    <a:prstGeom prst="rect">
                      <a:avLst/>
                    </a:prstGeom>
                    <a:noFill/>
                    <a:ln>
                      <a:noFill/>
                    </a:ln>
                  </pic:spPr>
                </pic:pic>
              </a:graphicData>
            </a:graphic>
          </wp:inline>
        </w:drawing>
      </w:r>
    </w:p>
    <w:p w14:paraId="0A37501D" w14:textId="77777777" w:rsidR="00EB5950" w:rsidRPr="00A81A8E" w:rsidRDefault="00EB5950" w:rsidP="00E07B6B">
      <w:pPr>
        <w:tabs>
          <w:tab w:val="left" w:pos="2835"/>
        </w:tabs>
        <w:spacing w:line="360" w:lineRule="auto"/>
        <w:jc w:val="center"/>
        <w:rPr>
          <w:b/>
        </w:rPr>
      </w:pPr>
    </w:p>
    <w:p w14:paraId="5DAB6C7B" w14:textId="77777777" w:rsidR="00EB5950" w:rsidRPr="00A81A8E" w:rsidRDefault="00EB5950" w:rsidP="00E07B6B">
      <w:pPr>
        <w:spacing w:line="360" w:lineRule="auto"/>
        <w:jc w:val="center"/>
        <w:rPr>
          <w:b/>
        </w:rPr>
      </w:pPr>
    </w:p>
    <w:p w14:paraId="375EE0D2" w14:textId="209D2FC4" w:rsidR="76B33E74" w:rsidRPr="00A81A8E" w:rsidRDefault="76B33E74" w:rsidP="00E07B6B">
      <w:pPr>
        <w:spacing w:after="120" w:line="360" w:lineRule="auto"/>
        <w:jc w:val="center"/>
      </w:pPr>
      <w:r w:rsidRPr="00A81A8E">
        <w:rPr>
          <w:b/>
          <w:bCs/>
        </w:rPr>
        <w:t>A SECURE ONLINE EXAMINATION SYSTEM</w:t>
      </w:r>
    </w:p>
    <w:p w14:paraId="02EB378F" w14:textId="77777777" w:rsidR="004A63FD" w:rsidRPr="00A81A8E" w:rsidRDefault="004A63FD" w:rsidP="00E07B6B">
      <w:pPr>
        <w:spacing w:line="360" w:lineRule="auto"/>
        <w:jc w:val="center"/>
        <w:rPr>
          <w:b/>
        </w:rPr>
      </w:pPr>
    </w:p>
    <w:p w14:paraId="6A05A809" w14:textId="77777777" w:rsidR="006864F7" w:rsidRPr="00A81A8E" w:rsidRDefault="006864F7" w:rsidP="00E07B6B">
      <w:pPr>
        <w:spacing w:line="360" w:lineRule="auto"/>
        <w:jc w:val="center"/>
        <w:rPr>
          <w:b/>
        </w:rPr>
      </w:pPr>
    </w:p>
    <w:p w14:paraId="20CD1959" w14:textId="5DC84F54" w:rsidR="004A63FD" w:rsidRPr="00A81A8E" w:rsidRDefault="004A63FD" w:rsidP="00E07B6B">
      <w:pPr>
        <w:spacing w:line="360" w:lineRule="auto"/>
        <w:jc w:val="center"/>
        <w:rPr>
          <w:b/>
          <w:bCs/>
        </w:rPr>
      </w:pPr>
      <w:r w:rsidRPr="00A81A8E">
        <w:rPr>
          <w:b/>
          <w:bCs/>
        </w:rPr>
        <w:t xml:space="preserve">Submitted by: </w:t>
      </w:r>
      <w:r w:rsidR="0679BF52" w:rsidRPr="00A81A8E">
        <w:rPr>
          <w:b/>
          <w:bCs/>
        </w:rPr>
        <w:t>Yap Qi Long, Marcel</w:t>
      </w:r>
    </w:p>
    <w:p w14:paraId="5A39BBE3" w14:textId="77777777" w:rsidR="00F47B89" w:rsidRPr="00A81A8E" w:rsidRDefault="00F47B89" w:rsidP="00E07B6B">
      <w:pPr>
        <w:spacing w:line="360" w:lineRule="auto"/>
        <w:jc w:val="center"/>
        <w:rPr>
          <w:b/>
        </w:rPr>
      </w:pPr>
    </w:p>
    <w:p w14:paraId="483013C2" w14:textId="5F7E09F8" w:rsidR="00EB5950" w:rsidRPr="00A81A8E" w:rsidRDefault="00F47B89" w:rsidP="00E07B6B">
      <w:pPr>
        <w:spacing w:line="360" w:lineRule="auto"/>
        <w:jc w:val="center"/>
        <w:rPr>
          <w:b/>
          <w:bCs/>
        </w:rPr>
      </w:pPr>
      <w:r w:rsidRPr="00A81A8E">
        <w:rPr>
          <w:b/>
          <w:bCs/>
        </w:rPr>
        <w:t>Supervisor:</w:t>
      </w:r>
      <w:r w:rsidR="00E63423" w:rsidRPr="00A81A8E">
        <w:rPr>
          <w:b/>
          <w:bCs/>
        </w:rPr>
        <w:t xml:space="preserve"> </w:t>
      </w:r>
      <w:r w:rsidR="1DEB01EF" w:rsidRPr="00A81A8E">
        <w:rPr>
          <w:b/>
          <w:bCs/>
        </w:rPr>
        <w:t>A/P Chua Hock Chuan</w:t>
      </w:r>
    </w:p>
    <w:p w14:paraId="0C84A098" w14:textId="20BBA16B" w:rsidR="00E6641C" w:rsidRPr="00A81A8E" w:rsidRDefault="00E6641C" w:rsidP="00E07B6B">
      <w:pPr>
        <w:spacing w:line="360" w:lineRule="auto"/>
        <w:jc w:val="center"/>
      </w:pPr>
    </w:p>
    <w:p w14:paraId="41C8F396" w14:textId="77777777" w:rsidR="004A63FD" w:rsidRPr="00A81A8E" w:rsidRDefault="004A63FD" w:rsidP="00E07B6B">
      <w:pPr>
        <w:spacing w:line="360" w:lineRule="auto"/>
        <w:jc w:val="center"/>
        <w:rPr>
          <w:b/>
        </w:rPr>
      </w:pPr>
    </w:p>
    <w:p w14:paraId="72A3D3EC" w14:textId="77777777" w:rsidR="00EB5950" w:rsidRPr="00A81A8E" w:rsidRDefault="00EB5950" w:rsidP="00E07B6B">
      <w:pPr>
        <w:spacing w:line="360" w:lineRule="auto"/>
        <w:jc w:val="center"/>
        <w:rPr>
          <w:b/>
        </w:rPr>
      </w:pPr>
    </w:p>
    <w:p w14:paraId="14AF447A" w14:textId="77777777" w:rsidR="004A63FD" w:rsidRPr="00A81A8E" w:rsidRDefault="004A63FD" w:rsidP="00E07B6B">
      <w:pPr>
        <w:spacing w:line="360" w:lineRule="auto"/>
        <w:jc w:val="center"/>
        <w:rPr>
          <w:bCs/>
        </w:rPr>
      </w:pPr>
      <w:bookmarkStart w:id="0" w:name="_Toc151366261"/>
      <w:bookmarkStart w:id="1" w:name="_Toc151368937"/>
      <w:bookmarkStart w:id="2" w:name="_Toc151369303"/>
      <w:r w:rsidRPr="00A81A8E">
        <w:rPr>
          <w:bCs/>
        </w:rPr>
        <w:t>School of Electrical &amp; Electronic Engineering</w:t>
      </w:r>
      <w:bookmarkEnd w:id="0"/>
      <w:bookmarkEnd w:id="1"/>
      <w:bookmarkEnd w:id="2"/>
    </w:p>
    <w:p w14:paraId="0D0B940D" w14:textId="77777777" w:rsidR="004A63FD" w:rsidRPr="00A81A8E" w:rsidRDefault="004A63FD" w:rsidP="00E07B6B">
      <w:pPr>
        <w:spacing w:line="360" w:lineRule="auto"/>
        <w:jc w:val="center"/>
        <w:rPr>
          <w:bCs/>
        </w:rPr>
      </w:pPr>
    </w:p>
    <w:p w14:paraId="7B7CE074" w14:textId="77777777" w:rsidR="004A63FD" w:rsidRPr="00A81A8E" w:rsidRDefault="004A63FD" w:rsidP="00E07B6B">
      <w:pPr>
        <w:spacing w:line="360" w:lineRule="auto"/>
        <w:jc w:val="center"/>
        <w:rPr>
          <w:bCs/>
        </w:rPr>
      </w:pPr>
      <w:r w:rsidRPr="00A81A8E">
        <w:rPr>
          <w:bCs/>
        </w:rPr>
        <w:t>A final year project report presented to Nanyang Technological University</w:t>
      </w:r>
    </w:p>
    <w:p w14:paraId="649FF7F2" w14:textId="77777777" w:rsidR="006864F7" w:rsidRPr="00A81A8E" w:rsidRDefault="004A63FD" w:rsidP="00E07B6B">
      <w:pPr>
        <w:spacing w:line="360" w:lineRule="auto"/>
        <w:jc w:val="center"/>
        <w:rPr>
          <w:bCs/>
        </w:rPr>
      </w:pPr>
      <w:r w:rsidRPr="00A81A8E">
        <w:rPr>
          <w:bCs/>
        </w:rPr>
        <w:t xml:space="preserve">in partial fulfilment of the requirements </w:t>
      </w:r>
      <w:r w:rsidR="006864F7" w:rsidRPr="00A81A8E">
        <w:rPr>
          <w:bCs/>
        </w:rPr>
        <w:t>for</w:t>
      </w:r>
      <w:r w:rsidRPr="00A81A8E">
        <w:rPr>
          <w:bCs/>
        </w:rPr>
        <w:t xml:space="preserve"> the </w:t>
      </w:r>
    </w:p>
    <w:p w14:paraId="40C4538C" w14:textId="77777777" w:rsidR="004A63FD" w:rsidRPr="00A81A8E" w:rsidRDefault="006864F7" w:rsidP="00E07B6B">
      <w:pPr>
        <w:spacing w:line="360" w:lineRule="auto"/>
        <w:jc w:val="center"/>
        <w:rPr>
          <w:bCs/>
        </w:rPr>
      </w:pPr>
      <w:r w:rsidRPr="00A81A8E">
        <w:rPr>
          <w:bCs/>
        </w:rPr>
        <w:t>D</w:t>
      </w:r>
      <w:r w:rsidR="004A63FD" w:rsidRPr="00A81A8E">
        <w:rPr>
          <w:bCs/>
        </w:rPr>
        <w:t>egree of</w:t>
      </w:r>
      <w:r w:rsidRPr="00A81A8E">
        <w:rPr>
          <w:bCs/>
        </w:rPr>
        <w:t xml:space="preserve"> </w:t>
      </w:r>
      <w:r w:rsidR="004A63FD" w:rsidRPr="00A81A8E">
        <w:rPr>
          <w:bCs/>
        </w:rPr>
        <w:t>Bachelor of Engineering</w:t>
      </w:r>
    </w:p>
    <w:p w14:paraId="0E27B00A" w14:textId="77777777" w:rsidR="004A63FD" w:rsidRPr="00A81A8E" w:rsidRDefault="004A63FD" w:rsidP="00E07B6B">
      <w:pPr>
        <w:spacing w:line="360" w:lineRule="auto"/>
      </w:pPr>
    </w:p>
    <w:p w14:paraId="2CBBD88A" w14:textId="324A6CC3" w:rsidR="004A63FD" w:rsidRPr="00A81A8E" w:rsidRDefault="004A63FD" w:rsidP="00E07B6B">
      <w:pPr>
        <w:spacing w:line="360" w:lineRule="auto"/>
        <w:jc w:val="center"/>
      </w:pPr>
      <w:r w:rsidRPr="00A81A8E">
        <w:t>20</w:t>
      </w:r>
      <w:r w:rsidR="78133FFA" w:rsidRPr="00A81A8E">
        <w:t>24</w:t>
      </w:r>
    </w:p>
    <w:p w14:paraId="5910CEF8" w14:textId="1EC72501" w:rsidR="00265DFD" w:rsidRPr="00F77435" w:rsidRDefault="00A86019" w:rsidP="00E07B6B">
      <w:pPr>
        <w:pStyle w:val="Heading1"/>
        <w:spacing w:line="360" w:lineRule="auto"/>
        <w:ind w:left="431" w:hanging="431"/>
        <w:rPr>
          <w:color w:val="000000"/>
          <w:szCs w:val="24"/>
        </w:rPr>
      </w:pPr>
      <w:r w:rsidRPr="00A81A8E">
        <w:rPr>
          <w:szCs w:val="24"/>
        </w:rPr>
        <w:br w:type="page"/>
      </w:r>
      <w:bookmarkStart w:id="3" w:name="_Toc152762550"/>
      <w:bookmarkStart w:id="4" w:name="_Toc152913848"/>
      <w:bookmarkStart w:id="5" w:name="_Toc153622924"/>
      <w:bookmarkStart w:id="6" w:name="_Toc167268921"/>
      <w:bookmarkStart w:id="7" w:name="_Toc173316561"/>
      <w:bookmarkStart w:id="8" w:name="_Toc179010958"/>
      <w:bookmarkStart w:id="9" w:name="_Ref197063634"/>
      <w:bookmarkStart w:id="10" w:name="_Toc197854804"/>
      <w:bookmarkStart w:id="11" w:name="_Toc151366262"/>
      <w:bookmarkStart w:id="12" w:name="_Toc151368938"/>
      <w:bookmarkStart w:id="13" w:name="_Toc151369304"/>
      <w:bookmarkStart w:id="14" w:name="_Toc160112571"/>
      <w:bookmarkStart w:id="15" w:name="_Toc133035277"/>
      <w:bookmarkStart w:id="16" w:name="_Toc133036099"/>
      <w:bookmarkStart w:id="17" w:name="_Toc133036628"/>
      <w:bookmarkStart w:id="18" w:name="_Toc133036954"/>
      <w:bookmarkStart w:id="19" w:name="_Toc133041291"/>
      <w:bookmarkStart w:id="20" w:name="_Toc133126939"/>
      <w:bookmarkStart w:id="21" w:name="_Toc133556526"/>
      <w:bookmarkStart w:id="22" w:name="_Toc133556781"/>
      <w:bookmarkStart w:id="23" w:name="_Toc133666217"/>
      <w:bookmarkStart w:id="24" w:name="_Toc133763811"/>
      <w:bookmarkStart w:id="25" w:name="_Toc133803335"/>
      <w:bookmarkStart w:id="26" w:name="_Toc163848142"/>
      <w:r w:rsidR="02D1077F" w:rsidRPr="00A81A8E">
        <w:rPr>
          <w:color w:val="000000" w:themeColor="text1"/>
          <w:szCs w:val="24"/>
        </w:rPr>
        <w:lastRenderedPageBreak/>
        <w:t>Table of Contents</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2D49E4B6" w14:textId="09926F26" w:rsidR="00311897" w:rsidRPr="00311897" w:rsidRDefault="00AA3C8D">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r w:rsidRPr="00311897">
        <w:rPr>
          <w:rFonts w:ascii="Times New Roman" w:hAnsi="Times New Roman" w:cs="Times New Roman"/>
          <w:b w:val="0"/>
          <w:bCs w:val="0"/>
          <w:sz w:val="24"/>
          <w:szCs w:val="24"/>
        </w:rPr>
        <w:fldChar w:fldCharType="begin"/>
      </w:r>
      <w:r w:rsidRPr="00311897">
        <w:rPr>
          <w:rFonts w:ascii="Times New Roman" w:hAnsi="Times New Roman" w:cs="Times New Roman"/>
          <w:b w:val="0"/>
          <w:bCs w:val="0"/>
          <w:sz w:val="24"/>
          <w:szCs w:val="24"/>
        </w:rPr>
        <w:instrText xml:space="preserve"> TOC \o "1-3" \h \z \u </w:instrText>
      </w:r>
      <w:r w:rsidRPr="00311897">
        <w:rPr>
          <w:rFonts w:ascii="Times New Roman" w:hAnsi="Times New Roman" w:cs="Times New Roman"/>
          <w:b w:val="0"/>
          <w:bCs w:val="0"/>
          <w:sz w:val="24"/>
          <w:szCs w:val="24"/>
        </w:rPr>
        <w:fldChar w:fldCharType="separate"/>
      </w:r>
      <w:hyperlink w:anchor="_Toc163848142" w:history="1">
        <w:r w:rsidR="00311897" w:rsidRPr="00311897">
          <w:rPr>
            <w:rStyle w:val="Hyperlink"/>
            <w:rFonts w:ascii="Times New Roman" w:hAnsi="Times New Roman" w:cs="Times New Roman"/>
            <w:b w:val="0"/>
            <w:bCs w:val="0"/>
            <w:noProof/>
            <w:sz w:val="24"/>
            <w:szCs w:val="24"/>
          </w:rPr>
          <w:t>Table of Contents</w:t>
        </w:r>
        <w:r w:rsidR="00311897" w:rsidRPr="00311897">
          <w:rPr>
            <w:rFonts w:ascii="Times New Roman" w:hAnsi="Times New Roman" w:cs="Times New Roman"/>
            <w:b w:val="0"/>
            <w:bCs w:val="0"/>
            <w:noProof/>
            <w:webHidden/>
            <w:sz w:val="24"/>
            <w:szCs w:val="24"/>
          </w:rPr>
          <w:tab/>
        </w:r>
        <w:r w:rsidR="00311897" w:rsidRPr="00311897">
          <w:rPr>
            <w:rFonts w:ascii="Times New Roman" w:hAnsi="Times New Roman" w:cs="Times New Roman"/>
            <w:b w:val="0"/>
            <w:bCs w:val="0"/>
            <w:noProof/>
            <w:webHidden/>
            <w:sz w:val="24"/>
            <w:szCs w:val="24"/>
          </w:rPr>
          <w:fldChar w:fldCharType="begin"/>
        </w:r>
        <w:r w:rsidR="00311897" w:rsidRPr="00311897">
          <w:rPr>
            <w:rFonts w:ascii="Times New Roman" w:hAnsi="Times New Roman" w:cs="Times New Roman"/>
            <w:b w:val="0"/>
            <w:bCs w:val="0"/>
            <w:noProof/>
            <w:webHidden/>
            <w:sz w:val="24"/>
            <w:szCs w:val="24"/>
          </w:rPr>
          <w:instrText xml:space="preserve"> PAGEREF _Toc163848142 \h </w:instrText>
        </w:r>
        <w:r w:rsidR="00311897" w:rsidRPr="00311897">
          <w:rPr>
            <w:rFonts w:ascii="Times New Roman" w:hAnsi="Times New Roman" w:cs="Times New Roman"/>
            <w:b w:val="0"/>
            <w:bCs w:val="0"/>
            <w:noProof/>
            <w:webHidden/>
            <w:sz w:val="24"/>
            <w:szCs w:val="24"/>
          </w:rPr>
        </w:r>
        <w:r w:rsidR="00311897"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ii</w:t>
        </w:r>
        <w:r w:rsidR="00311897" w:rsidRPr="00311897">
          <w:rPr>
            <w:rFonts w:ascii="Times New Roman" w:hAnsi="Times New Roman" w:cs="Times New Roman"/>
            <w:b w:val="0"/>
            <w:bCs w:val="0"/>
            <w:noProof/>
            <w:webHidden/>
            <w:sz w:val="24"/>
            <w:szCs w:val="24"/>
          </w:rPr>
          <w:fldChar w:fldCharType="end"/>
        </w:r>
      </w:hyperlink>
    </w:p>
    <w:p w14:paraId="06D7E640" w14:textId="1BA51FDC"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43" w:history="1">
        <w:r w:rsidRPr="00311897">
          <w:rPr>
            <w:rStyle w:val="Hyperlink"/>
            <w:rFonts w:ascii="Times New Roman" w:hAnsi="Times New Roman" w:cs="Times New Roman"/>
            <w:b w:val="0"/>
            <w:bCs w:val="0"/>
            <w:noProof/>
            <w:sz w:val="24"/>
            <w:szCs w:val="24"/>
          </w:rPr>
          <w:t>Abstract</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43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ii</w:t>
        </w:r>
        <w:r w:rsidRPr="00311897">
          <w:rPr>
            <w:rFonts w:ascii="Times New Roman" w:hAnsi="Times New Roman" w:cs="Times New Roman"/>
            <w:b w:val="0"/>
            <w:bCs w:val="0"/>
            <w:noProof/>
            <w:webHidden/>
            <w:sz w:val="24"/>
            <w:szCs w:val="24"/>
          </w:rPr>
          <w:fldChar w:fldCharType="end"/>
        </w:r>
      </w:hyperlink>
    </w:p>
    <w:p w14:paraId="23A8C758" w14:textId="7F7DF225"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44" w:history="1">
        <w:r w:rsidRPr="00311897">
          <w:rPr>
            <w:rStyle w:val="Hyperlink"/>
            <w:rFonts w:ascii="Times New Roman" w:hAnsi="Times New Roman" w:cs="Times New Roman"/>
            <w:b w:val="0"/>
            <w:bCs w:val="0"/>
            <w:noProof/>
            <w:sz w:val="24"/>
            <w:szCs w:val="24"/>
          </w:rPr>
          <w:t>Acknowledgment</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44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iii</w:t>
        </w:r>
        <w:r w:rsidRPr="00311897">
          <w:rPr>
            <w:rFonts w:ascii="Times New Roman" w:hAnsi="Times New Roman" w:cs="Times New Roman"/>
            <w:b w:val="0"/>
            <w:bCs w:val="0"/>
            <w:noProof/>
            <w:webHidden/>
            <w:sz w:val="24"/>
            <w:szCs w:val="24"/>
          </w:rPr>
          <w:fldChar w:fldCharType="end"/>
        </w:r>
      </w:hyperlink>
    </w:p>
    <w:p w14:paraId="1CF44740" w14:textId="560B215C"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45" w:history="1">
        <w:r w:rsidRPr="00311897">
          <w:rPr>
            <w:rStyle w:val="Hyperlink"/>
            <w:rFonts w:ascii="Times New Roman" w:eastAsia="Times New Roman" w:hAnsi="Times New Roman" w:cs="Times New Roman"/>
            <w:b w:val="0"/>
            <w:bCs w:val="0"/>
            <w:noProof/>
            <w:sz w:val="24"/>
            <w:szCs w:val="24"/>
          </w:rPr>
          <w:t>Acronyms</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45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iv</w:t>
        </w:r>
        <w:r w:rsidRPr="00311897">
          <w:rPr>
            <w:rFonts w:ascii="Times New Roman" w:hAnsi="Times New Roman" w:cs="Times New Roman"/>
            <w:b w:val="0"/>
            <w:bCs w:val="0"/>
            <w:noProof/>
            <w:webHidden/>
            <w:sz w:val="24"/>
            <w:szCs w:val="24"/>
          </w:rPr>
          <w:fldChar w:fldCharType="end"/>
        </w:r>
      </w:hyperlink>
    </w:p>
    <w:p w14:paraId="625E1247" w14:textId="50C1B176"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46" w:history="1">
        <w:r w:rsidRPr="00311897">
          <w:rPr>
            <w:rStyle w:val="Hyperlink"/>
            <w:rFonts w:ascii="Times New Roman" w:hAnsi="Times New Roman" w:cs="Times New Roman"/>
            <w:b w:val="0"/>
            <w:bCs w:val="0"/>
            <w:noProof/>
            <w:sz w:val="24"/>
            <w:szCs w:val="24"/>
          </w:rPr>
          <w:t>List of Figures</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46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v</w:t>
        </w:r>
        <w:r w:rsidRPr="00311897">
          <w:rPr>
            <w:rFonts w:ascii="Times New Roman" w:hAnsi="Times New Roman" w:cs="Times New Roman"/>
            <w:b w:val="0"/>
            <w:bCs w:val="0"/>
            <w:noProof/>
            <w:webHidden/>
            <w:sz w:val="24"/>
            <w:szCs w:val="24"/>
          </w:rPr>
          <w:fldChar w:fldCharType="end"/>
        </w:r>
      </w:hyperlink>
    </w:p>
    <w:p w14:paraId="4DF01831" w14:textId="77E7C79E"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47" w:history="1">
        <w:r w:rsidRPr="00311897">
          <w:rPr>
            <w:rStyle w:val="Hyperlink"/>
            <w:rFonts w:ascii="Times New Roman" w:hAnsi="Times New Roman" w:cs="Times New Roman"/>
            <w:b w:val="0"/>
            <w:bCs w:val="0"/>
            <w:noProof/>
            <w:sz w:val="24"/>
            <w:szCs w:val="24"/>
          </w:rPr>
          <w:t>List of Tables</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47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vii</w:t>
        </w:r>
        <w:r w:rsidRPr="00311897">
          <w:rPr>
            <w:rFonts w:ascii="Times New Roman" w:hAnsi="Times New Roman" w:cs="Times New Roman"/>
            <w:b w:val="0"/>
            <w:bCs w:val="0"/>
            <w:noProof/>
            <w:webHidden/>
            <w:sz w:val="24"/>
            <w:szCs w:val="24"/>
          </w:rPr>
          <w:fldChar w:fldCharType="end"/>
        </w:r>
      </w:hyperlink>
    </w:p>
    <w:p w14:paraId="0EDCE6F2" w14:textId="21C68341"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48" w:history="1">
        <w:r w:rsidRPr="00311897">
          <w:rPr>
            <w:rStyle w:val="Hyperlink"/>
            <w:rFonts w:ascii="Times New Roman" w:hAnsi="Times New Roman" w:cs="Times New Roman"/>
            <w:b w:val="0"/>
            <w:bCs w:val="0"/>
            <w:noProof/>
            <w:sz w:val="24"/>
            <w:szCs w:val="24"/>
          </w:rPr>
          <w:t xml:space="preserve">Chapter </w:t>
        </w:r>
        <w:r w:rsidRPr="00311897">
          <w:rPr>
            <w:rStyle w:val="Hyperlink"/>
            <w:rFonts w:ascii="Times New Roman" w:hAnsi="Times New Roman" w:cs="Times New Roman"/>
            <w:b w:val="0"/>
            <w:bCs w:val="0"/>
            <w:noProof/>
            <w:sz w:val="24"/>
            <w:szCs w:val="24"/>
          </w:rPr>
          <w:t>1</w:t>
        </w:r>
        <w:r w:rsidRPr="00311897">
          <w:rPr>
            <w:rStyle w:val="Hyperlink"/>
            <w:rFonts w:ascii="Times New Roman" w:hAnsi="Times New Roman" w:cs="Times New Roman"/>
            <w:b w:val="0"/>
            <w:bCs w:val="0"/>
            <w:noProof/>
            <w:sz w:val="24"/>
            <w:szCs w:val="24"/>
          </w:rPr>
          <w:t xml:space="preserve"> Introduction</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48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1</w:t>
        </w:r>
        <w:r w:rsidRPr="00311897">
          <w:rPr>
            <w:rFonts w:ascii="Times New Roman" w:hAnsi="Times New Roman" w:cs="Times New Roman"/>
            <w:b w:val="0"/>
            <w:bCs w:val="0"/>
            <w:noProof/>
            <w:webHidden/>
            <w:sz w:val="24"/>
            <w:szCs w:val="24"/>
          </w:rPr>
          <w:fldChar w:fldCharType="end"/>
        </w:r>
      </w:hyperlink>
    </w:p>
    <w:p w14:paraId="4B948EE8" w14:textId="18FE3B9B" w:rsidR="00311897" w:rsidRPr="00311897" w:rsidRDefault="00311897">
      <w:pPr>
        <w:pStyle w:val="TOC2"/>
        <w:tabs>
          <w:tab w:val="left" w:pos="840"/>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49" w:history="1">
        <w:r w:rsidRPr="00311897">
          <w:rPr>
            <w:rStyle w:val="Hyperlink"/>
            <w:rFonts w:ascii="Times New Roman" w:hAnsi="Times New Roman" w:cs="Times New Roman"/>
            <w:i w:val="0"/>
            <w:iCs w:val="0"/>
            <w:noProof/>
            <w:sz w:val="24"/>
            <w:szCs w:val="24"/>
          </w:rPr>
          <w:t>1.1</w:t>
        </w:r>
        <w:r>
          <w:rPr>
            <w:rFonts w:ascii="Times New Roman" w:eastAsiaTheme="minorEastAsia" w:hAnsi="Times New Roman" w:cs="Times New Roman"/>
            <w:i w:val="0"/>
            <w:iCs w:val="0"/>
            <w:noProof/>
            <w:sz w:val="24"/>
            <w:szCs w:val="24"/>
            <w:lang w:val="en-SG"/>
            <w14:ligatures w14:val="standardContextual"/>
          </w:rPr>
          <w:t xml:space="preserve"> </w:t>
        </w:r>
        <w:r w:rsidRPr="00311897">
          <w:rPr>
            <w:rStyle w:val="Hyperlink"/>
            <w:rFonts w:ascii="Times New Roman" w:hAnsi="Times New Roman" w:cs="Times New Roman"/>
            <w:i w:val="0"/>
            <w:iCs w:val="0"/>
            <w:noProof/>
            <w:sz w:val="24"/>
            <w:szCs w:val="24"/>
          </w:rPr>
          <w:t>Motivations</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49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1</w:t>
        </w:r>
        <w:r w:rsidRPr="00311897">
          <w:rPr>
            <w:rFonts w:ascii="Times New Roman" w:hAnsi="Times New Roman" w:cs="Times New Roman"/>
            <w:i w:val="0"/>
            <w:iCs w:val="0"/>
            <w:noProof/>
            <w:webHidden/>
            <w:sz w:val="24"/>
            <w:szCs w:val="24"/>
          </w:rPr>
          <w:fldChar w:fldCharType="end"/>
        </w:r>
      </w:hyperlink>
    </w:p>
    <w:p w14:paraId="1D3B2E94" w14:textId="248E25CD" w:rsidR="00311897" w:rsidRPr="00311897" w:rsidRDefault="00311897">
      <w:pPr>
        <w:pStyle w:val="TOC2"/>
        <w:tabs>
          <w:tab w:val="left" w:pos="840"/>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50" w:history="1">
        <w:r w:rsidRPr="00311897">
          <w:rPr>
            <w:rStyle w:val="Hyperlink"/>
            <w:rFonts w:ascii="Times New Roman" w:hAnsi="Times New Roman" w:cs="Times New Roman"/>
            <w:i w:val="0"/>
            <w:iCs w:val="0"/>
            <w:noProof/>
            <w:sz w:val="24"/>
            <w:szCs w:val="24"/>
          </w:rPr>
          <w:t>1.2</w:t>
        </w:r>
        <w:r>
          <w:rPr>
            <w:rFonts w:ascii="Times New Roman" w:eastAsiaTheme="minorEastAsia" w:hAnsi="Times New Roman" w:cs="Times New Roman"/>
            <w:i w:val="0"/>
            <w:iCs w:val="0"/>
            <w:noProof/>
            <w:sz w:val="24"/>
            <w:szCs w:val="24"/>
            <w:lang w:val="en-SG"/>
            <w14:ligatures w14:val="standardContextual"/>
          </w:rPr>
          <w:t xml:space="preserve"> </w:t>
        </w:r>
        <w:r w:rsidRPr="00311897">
          <w:rPr>
            <w:rStyle w:val="Hyperlink"/>
            <w:rFonts w:ascii="Times New Roman" w:hAnsi="Times New Roman" w:cs="Times New Roman"/>
            <w:i w:val="0"/>
            <w:iCs w:val="0"/>
            <w:noProof/>
            <w:sz w:val="24"/>
            <w:szCs w:val="24"/>
          </w:rPr>
          <w:t>Objectives and Scope</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50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2</w:t>
        </w:r>
        <w:r w:rsidRPr="00311897">
          <w:rPr>
            <w:rFonts w:ascii="Times New Roman" w:hAnsi="Times New Roman" w:cs="Times New Roman"/>
            <w:i w:val="0"/>
            <w:iCs w:val="0"/>
            <w:noProof/>
            <w:webHidden/>
            <w:sz w:val="24"/>
            <w:szCs w:val="24"/>
          </w:rPr>
          <w:fldChar w:fldCharType="end"/>
        </w:r>
      </w:hyperlink>
    </w:p>
    <w:p w14:paraId="0276A482" w14:textId="3162674A" w:rsidR="00311897" w:rsidRPr="00311897" w:rsidRDefault="00311897">
      <w:pPr>
        <w:pStyle w:val="TOC2"/>
        <w:tabs>
          <w:tab w:val="left" w:pos="840"/>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51" w:history="1">
        <w:r w:rsidRPr="00311897">
          <w:rPr>
            <w:rStyle w:val="Hyperlink"/>
            <w:rFonts w:ascii="Times New Roman" w:hAnsi="Times New Roman" w:cs="Times New Roman"/>
            <w:i w:val="0"/>
            <w:iCs w:val="0"/>
            <w:noProof/>
            <w:sz w:val="24"/>
            <w:szCs w:val="24"/>
            <w:lang w:val="en-GB"/>
          </w:rPr>
          <w:t>1.3</w:t>
        </w:r>
        <w:r>
          <w:rPr>
            <w:rFonts w:ascii="Times New Roman" w:eastAsiaTheme="minorEastAsia" w:hAnsi="Times New Roman" w:cs="Times New Roman"/>
            <w:i w:val="0"/>
            <w:iCs w:val="0"/>
            <w:noProof/>
            <w:sz w:val="24"/>
            <w:szCs w:val="24"/>
            <w:lang w:val="en-SG"/>
            <w14:ligatures w14:val="standardContextual"/>
          </w:rPr>
          <w:t xml:space="preserve"> </w:t>
        </w:r>
        <w:r w:rsidRPr="00311897">
          <w:rPr>
            <w:rStyle w:val="Hyperlink"/>
            <w:rFonts w:ascii="Times New Roman" w:hAnsi="Times New Roman" w:cs="Times New Roman"/>
            <w:i w:val="0"/>
            <w:iCs w:val="0"/>
            <w:noProof/>
            <w:sz w:val="24"/>
            <w:szCs w:val="24"/>
            <w:lang w:val="en-GB"/>
          </w:rPr>
          <w:t>Organisation of Report</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51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3</w:t>
        </w:r>
        <w:r w:rsidRPr="00311897">
          <w:rPr>
            <w:rFonts w:ascii="Times New Roman" w:hAnsi="Times New Roman" w:cs="Times New Roman"/>
            <w:i w:val="0"/>
            <w:iCs w:val="0"/>
            <w:noProof/>
            <w:webHidden/>
            <w:sz w:val="24"/>
            <w:szCs w:val="24"/>
          </w:rPr>
          <w:fldChar w:fldCharType="end"/>
        </w:r>
      </w:hyperlink>
    </w:p>
    <w:p w14:paraId="1C91C04F" w14:textId="41A109BB"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52" w:history="1">
        <w:r w:rsidRPr="00311897">
          <w:rPr>
            <w:rStyle w:val="Hyperlink"/>
            <w:rFonts w:ascii="Times New Roman" w:hAnsi="Times New Roman" w:cs="Times New Roman"/>
            <w:b w:val="0"/>
            <w:bCs w:val="0"/>
            <w:noProof/>
            <w:sz w:val="24"/>
            <w:szCs w:val="24"/>
          </w:rPr>
          <w:t>Chapter 2 Literature Review</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52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4</w:t>
        </w:r>
        <w:r w:rsidRPr="00311897">
          <w:rPr>
            <w:rFonts w:ascii="Times New Roman" w:hAnsi="Times New Roman" w:cs="Times New Roman"/>
            <w:b w:val="0"/>
            <w:bCs w:val="0"/>
            <w:noProof/>
            <w:webHidden/>
            <w:sz w:val="24"/>
            <w:szCs w:val="24"/>
          </w:rPr>
          <w:fldChar w:fldCharType="end"/>
        </w:r>
      </w:hyperlink>
    </w:p>
    <w:p w14:paraId="1E8B4935" w14:textId="2AABA331"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53" w:history="1">
        <w:r w:rsidRPr="00311897">
          <w:rPr>
            <w:rStyle w:val="Hyperlink"/>
            <w:rFonts w:ascii="Times New Roman" w:hAnsi="Times New Roman" w:cs="Times New Roman"/>
            <w:i w:val="0"/>
            <w:iCs w:val="0"/>
            <w:noProof/>
            <w:sz w:val="24"/>
            <w:szCs w:val="24"/>
          </w:rPr>
          <w:t>2.1 About</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53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4</w:t>
        </w:r>
        <w:r w:rsidRPr="00311897">
          <w:rPr>
            <w:rFonts w:ascii="Times New Roman" w:hAnsi="Times New Roman" w:cs="Times New Roman"/>
            <w:i w:val="0"/>
            <w:iCs w:val="0"/>
            <w:noProof/>
            <w:webHidden/>
            <w:sz w:val="24"/>
            <w:szCs w:val="24"/>
          </w:rPr>
          <w:fldChar w:fldCharType="end"/>
        </w:r>
      </w:hyperlink>
    </w:p>
    <w:p w14:paraId="60842AB4" w14:textId="438B07E4"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54" w:history="1">
        <w:r w:rsidRPr="00311897">
          <w:rPr>
            <w:rStyle w:val="Hyperlink"/>
            <w:rFonts w:ascii="Times New Roman" w:hAnsi="Times New Roman" w:cs="Times New Roman"/>
            <w:i w:val="0"/>
            <w:iCs w:val="0"/>
            <w:noProof/>
            <w:sz w:val="24"/>
            <w:szCs w:val="24"/>
          </w:rPr>
          <w:t>2.2 Existing Examination Platforms Comparison</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54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4</w:t>
        </w:r>
        <w:r w:rsidRPr="00311897">
          <w:rPr>
            <w:rFonts w:ascii="Times New Roman" w:hAnsi="Times New Roman" w:cs="Times New Roman"/>
            <w:i w:val="0"/>
            <w:iCs w:val="0"/>
            <w:noProof/>
            <w:webHidden/>
            <w:sz w:val="24"/>
            <w:szCs w:val="24"/>
          </w:rPr>
          <w:fldChar w:fldCharType="end"/>
        </w:r>
      </w:hyperlink>
    </w:p>
    <w:p w14:paraId="49671AED" w14:textId="5BD2DD08"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55" w:history="1">
        <w:r w:rsidRPr="00311897">
          <w:rPr>
            <w:rStyle w:val="Hyperlink"/>
            <w:rFonts w:ascii="Times New Roman" w:hAnsi="Times New Roman" w:cs="Times New Roman"/>
            <w:i w:val="0"/>
            <w:iCs w:val="0"/>
            <w:noProof/>
            <w:sz w:val="24"/>
            <w:szCs w:val="24"/>
          </w:rPr>
          <w:t>2.3 Software Project Management</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55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8</w:t>
        </w:r>
        <w:r w:rsidRPr="00311897">
          <w:rPr>
            <w:rFonts w:ascii="Times New Roman" w:hAnsi="Times New Roman" w:cs="Times New Roman"/>
            <w:i w:val="0"/>
            <w:iCs w:val="0"/>
            <w:noProof/>
            <w:webHidden/>
            <w:sz w:val="24"/>
            <w:szCs w:val="24"/>
          </w:rPr>
          <w:fldChar w:fldCharType="end"/>
        </w:r>
      </w:hyperlink>
    </w:p>
    <w:p w14:paraId="1380C048" w14:textId="30E36E1B"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56" w:history="1">
        <w:r w:rsidRPr="00311897">
          <w:rPr>
            <w:rStyle w:val="Hyperlink"/>
            <w:rFonts w:ascii="Times New Roman" w:hAnsi="Times New Roman" w:cs="Times New Roman"/>
            <w:i w:val="0"/>
            <w:iCs w:val="0"/>
            <w:noProof/>
            <w:sz w:val="24"/>
            <w:szCs w:val="24"/>
          </w:rPr>
          <w:t>2.4 Git</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56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10</w:t>
        </w:r>
        <w:r w:rsidRPr="00311897">
          <w:rPr>
            <w:rFonts w:ascii="Times New Roman" w:hAnsi="Times New Roman" w:cs="Times New Roman"/>
            <w:i w:val="0"/>
            <w:iCs w:val="0"/>
            <w:noProof/>
            <w:webHidden/>
            <w:sz w:val="24"/>
            <w:szCs w:val="24"/>
          </w:rPr>
          <w:fldChar w:fldCharType="end"/>
        </w:r>
      </w:hyperlink>
    </w:p>
    <w:p w14:paraId="4D5D36E3" w14:textId="4FC638B3"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57" w:history="1">
        <w:r w:rsidRPr="00311897">
          <w:rPr>
            <w:rStyle w:val="Hyperlink"/>
            <w:rFonts w:ascii="Times New Roman" w:hAnsi="Times New Roman" w:cs="Times New Roman"/>
            <w:i w:val="0"/>
            <w:iCs w:val="0"/>
            <w:noProof/>
            <w:sz w:val="24"/>
            <w:szCs w:val="24"/>
          </w:rPr>
          <w:t>2.5 Stages of Software Development</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57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12</w:t>
        </w:r>
        <w:r w:rsidRPr="00311897">
          <w:rPr>
            <w:rFonts w:ascii="Times New Roman" w:hAnsi="Times New Roman" w:cs="Times New Roman"/>
            <w:i w:val="0"/>
            <w:iCs w:val="0"/>
            <w:noProof/>
            <w:webHidden/>
            <w:sz w:val="24"/>
            <w:szCs w:val="24"/>
          </w:rPr>
          <w:fldChar w:fldCharType="end"/>
        </w:r>
      </w:hyperlink>
    </w:p>
    <w:p w14:paraId="0C0F8D2B" w14:textId="1EC042D2"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58" w:history="1">
        <w:r w:rsidRPr="00311897">
          <w:rPr>
            <w:rStyle w:val="Hyperlink"/>
            <w:rFonts w:ascii="Times New Roman" w:hAnsi="Times New Roman" w:cs="Times New Roman"/>
            <w:i w:val="0"/>
            <w:iCs w:val="0"/>
            <w:noProof/>
            <w:sz w:val="24"/>
            <w:szCs w:val="24"/>
          </w:rPr>
          <w:t>2.6 Database Research</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58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14</w:t>
        </w:r>
        <w:r w:rsidRPr="00311897">
          <w:rPr>
            <w:rFonts w:ascii="Times New Roman" w:hAnsi="Times New Roman" w:cs="Times New Roman"/>
            <w:i w:val="0"/>
            <w:iCs w:val="0"/>
            <w:noProof/>
            <w:webHidden/>
            <w:sz w:val="24"/>
            <w:szCs w:val="24"/>
          </w:rPr>
          <w:fldChar w:fldCharType="end"/>
        </w:r>
      </w:hyperlink>
    </w:p>
    <w:p w14:paraId="4BA750E9" w14:textId="60A106B3"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59" w:history="1">
        <w:r w:rsidRPr="00311897">
          <w:rPr>
            <w:rStyle w:val="Hyperlink"/>
            <w:rFonts w:ascii="Times New Roman" w:hAnsi="Times New Roman" w:cs="Times New Roman"/>
            <w:i w:val="0"/>
            <w:iCs w:val="0"/>
            <w:noProof/>
            <w:sz w:val="24"/>
            <w:szCs w:val="24"/>
          </w:rPr>
          <w:t>2.7 Design System and User Interface</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59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20</w:t>
        </w:r>
        <w:r w:rsidRPr="00311897">
          <w:rPr>
            <w:rFonts w:ascii="Times New Roman" w:hAnsi="Times New Roman" w:cs="Times New Roman"/>
            <w:i w:val="0"/>
            <w:iCs w:val="0"/>
            <w:noProof/>
            <w:webHidden/>
            <w:sz w:val="24"/>
            <w:szCs w:val="24"/>
          </w:rPr>
          <w:fldChar w:fldCharType="end"/>
        </w:r>
      </w:hyperlink>
    </w:p>
    <w:p w14:paraId="6CD7CD83" w14:textId="1665A38A"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60" w:history="1">
        <w:r w:rsidRPr="00311897">
          <w:rPr>
            <w:rStyle w:val="Hyperlink"/>
            <w:rFonts w:ascii="Times New Roman" w:hAnsi="Times New Roman" w:cs="Times New Roman"/>
            <w:i w:val="0"/>
            <w:iCs w:val="0"/>
            <w:noProof/>
            <w:sz w:val="24"/>
            <w:szCs w:val="24"/>
          </w:rPr>
          <w:t>2.8 Front End Technologies</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60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23</w:t>
        </w:r>
        <w:r w:rsidRPr="00311897">
          <w:rPr>
            <w:rFonts w:ascii="Times New Roman" w:hAnsi="Times New Roman" w:cs="Times New Roman"/>
            <w:i w:val="0"/>
            <w:iCs w:val="0"/>
            <w:noProof/>
            <w:webHidden/>
            <w:sz w:val="24"/>
            <w:szCs w:val="24"/>
          </w:rPr>
          <w:fldChar w:fldCharType="end"/>
        </w:r>
      </w:hyperlink>
    </w:p>
    <w:p w14:paraId="2DF416BF" w14:textId="26E28971"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61" w:history="1">
        <w:r w:rsidRPr="00311897">
          <w:rPr>
            <w:rStyle w:val="Hyperlink"/>
            <w:rFonts w:ascii="Times New Roman" w:hAnsi="Times New Roman" w:cs="Times New Roman"/>
            <w:b w:val="0"/>
            <w:bCs w:val="0"/>
            <w:noProof/>
            <w:sz w:val="24"/>
            <w:szCs w:val="24"/>
          </w:rPr>
          <w:t>Chapter 3: Design</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61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25</w:t>
        </w:r>
        <w:r w:rsidRPr="00311897">
          <w:rPr>
            <w:rFonts w:ascii="Times New Roman" w:hAnsi="Times New Roman" w:cs="Times New Roman"/>
            <w:b w:val="0"/>
            <w:bCs w:val="0"/>
            <w:noProof/>
            <w:webHidden/>
            <w:sz w:val="24"/>
            <w:szCs w:val="24"/>
          </w:rPr>
          <w:fldChar w:fldCharType="end"/>
        </w:r>
      </w:hyperlink>
    </w:p>
    <w:p w14:paraId="0819767B" w14:textId="5A4F4811"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62" w:history="1">
        <w:r w:rsidRPr="00311897">
          <w:rPr>
            <w:rStyle w:val="Hyperlink"/>
            <w:rFonts w:ascii="Times New Roman" w:hAnsi="Times New Roman" w:cs="Times New Roman"/>
            <w:i w:val="0"/>
            <w:iCs w:val="0"/>
            <w:noProof/>
            <w:sz w:val="24"/>
            <w:szCs w:val="24"/>
          </w:rPr>
          <w:t>3.1 Features Required</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62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25</w:t>
        </w:r>
        <w:r w:rsidRPr="00311897">
          <w:rPr>
            <w:rFonts w:ascii="Times New Roman" w:hAnsi="Times New Roman" w:cs="Times New Roman"/>
            <w:i w:val="0"/>
            <w:iCs w:val="0"/>
            <w:noProof/>
            <w:webHidden/>
            <w:sz w:val="24"/>
            <w:szCs w:val="24"/>
          </w:rPr>
          <w:fldChar w:fldCharType="end"/>
        </w:r>
      </w:hyperlink>
    </w:p>
    <w:p w14:paraId="53E2FF09" w14:textId="6122A1C5"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63" w:history="1">
        <w:r w:rsidRPr="00311897">
          <w:rPr>
            <w:rStyle w:val="Hyperlink"/>
            <w:rFonts w:ascii="Times New Roman" w:hAnsi="Times New Roman" w:cs="Times New Roman"/>
            <w:i w:val="0"/>
            <w:iCs w:val="0"/>
            <w:noProof/>
            <w:sz w:val="24"/>
            <w:szCs w:val="24"/>
          </w:rPr>
          <w:t>3.2 User Journey</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63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25</w:t>
        </w:r>
        <w:r w:rsidRPr="00311897">
          <w:rPr>
            <w:rFonts w:ascii="Times New Roman" w:hAnsi="Times New Roman" w:cs="Times New Roman"/>
            <w:i w:val="0"/>
            <w:iCs w:val="0"/>
            <w:noProof/>
            <w:webHidden/>
            <w:sz w:val="24"/>
            <w:szCs w:val="24"/>
          </w:rPr>
          <w:fldChar w:fldCharType="end"/>
        </w:r>
      </w:hyperlink>
    </w:p>
    <w:p w14:paraId="465ED882" w14:textId="3AAD90AA"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64" w:history="1">
        <w:r w:rsidRPr="00311897">
          <w:rPr>
            <w:rStyle w:val="Hyperlink"/>
            <w:rFonts w:ascii="Times New Roman" w:hAnsi="Times New Roman" w:cs="Times New Roman"/>
            <w:i w:val="0"/>
            <w:iCs w:val="0"/>
            <w:noProof/>
            <w:sz w:val="24"/>
            <w:szCs w:val="24"/>
          </w:rPr>
          <w:t>3.3 Design System</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64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26</w:t>
        </w:r>
        <w:r w:rsidRPr="00311897">
          <w:rPr>
            <w:rFonts w:ascii="Times New Roman" w:hAnsi="Times New Roman" w:cs="Times New Roman"/>
            <w:i w:val="0"/>
            <w:iCs w:val="0"/>
            <w:noProof/>
            <w:webHidden/>
            <w:sz w:val="24"/>
            <w:szCs w:val="24"/>
          </w:rPr>
          <w:fldChar w:fldCharType="end"/>
        </w:r>
      </w:hyperlink>
    </w:p>
    <w:p w14:paraId="3FA4BDB5" w14:textId="4E7F102D"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65" w:history="1">
        <w:r w:rsidRPr="00311897">
          <w:rPr>
            <w:rStyle w:val="Hyperlink"/>
            <w:rFonts w:ascii="Times New Roman" w:hAnsi="Times New Roman" w:cs="Times New Roman"/>
            <w:i w:val="0"/>
            <w:iCs w:val="0"/>
            <w:noProof/>
            <w:sz w:val="24"/>
            <w:szCs w:val="24"/>
          </w:rPr>
          <w:t>3.4 Wireframing</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65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30</w:t>
        </w:r>
        <w:r w:rsidRPr="00311897">
          <w:rPr>
            <w:rFonts w:ascii="Times New Roman" w:hAnsi="Times New Roman" w:cs="Times New Roman"/>
            <w:i w:val="0"/>
            <w:iCs w:val="0"/>
            <w:noProof/>
            <w:webHidden/>
            <w:sz w:val="24"/>
            <w:szCs w:val="24"/>
          </w:rPr>
          <w:fldChar w:fldCharType="end"/>
        </w:r>
      </w:hyperlink>
    </w:p>
    <w:p w14:paraId="2E0E915C" w14:textId="39FCAF1F"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66" w:history="1">
        <w:r w:rsidRPr="00311897">
          <w:rPr>
            <w:rStyle w:val="Hyperlink"/>
            <w:rFonts w:ascii="Times New Roman" w:hAnsi="Times New Roman" w:cs="Times New Roman"/>
            <w:i w:val="0"/>
            <w:iCs w:val="0"/>
            <w:noProof/>
            <w:sz w:val="24"/>
            <w:szCs w:val="24"/>
          </w:rPr>
          <w:t>3.5 Components used for development</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66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33</w:t>
        </w:r>
        <w:r w:rsidRPr="00311897">
          <w:rPr>
            <w:rFonts w:ascii="Times New Roman" w:hAnsi="Times New Roman" w:cs="Times New Roman"/>
            <w:i w:val="0"/>
            <w:iCs w:val="0"/>
            <w:noProof/>
            <w:webHidden/>
            <w:sz w:val="24"/>
            <w:szCs w:val="24"/>
          </w:rPr>
          <w:fldChar w:fldCharType="end"/>
        </w:r>
      </w:hyperlink>
    </w:p>
    <w:p w14:paraId="7FEB50A2" w14:textId="2AF5EE20"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67" w:history="1">
        <w:r w:rsidRPr="00311897">
          <w:rPr>
            <w:rStyle w:val="Hyperlink"/>
            <w:rFonts w:ascii="Times New Roman" w:hAnsi="Times New Roman" w:cs="Times New Roman"/>
            <w:b w:val="0"/>
            <w:bCs w:val="0"/>
            <w:noProof/>
            <w:sz w:val="24"/>
            <w:szCs w:val="24"/>
          </w:rPr>
          <w:t>Chapter 4: Implementation</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67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34</w:t>
        </w:r>
        <w:r w:rsidRPr="00311897">
          <w:rPr>
            <w:rFonts w:ascii="Times New Roman" w:hAnsi="Times New Roman" w:cs="Times New Roman"/>
            <w:b w:val="0"/>
            <w:bCs w:val="0"/>
            <w:noProof/>
            <w:webHidden/>
            <w:sz w:val="24"/>
            <w:szCs w:val="24"/>
          </w:rPr>
          <w:fldChar w:fldCharType="end"/>
        </w:r>
      </w:hyperlink>
    </w:p>
    <w:p w14:paraId="01814B5F" w14:textId="6935DF8B"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68" w:history="1">
        <w:r w:rsidRPr="00311897">
          <w:rPr>
            <w:rStyle w:val="Hyperlink"/>
            <w:rFonts w:ascii="Times New Roman" w:hAnsi="Times New Roman" w:cs="Times New Roman"/>
            <w:i w:val="0"/>
            <w:iCs w:val="0"/>
            <w:noProof/>
            <w:sz w:val="24"/>
            <w:szCs w:val="24"/>
          </w:rPr>
          <w:t>4.1 Folder Structure</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68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34</w:t>
        </w:r>
        <w:r w:rsidRPr="00311897">
          <w:rPr>
            <w:rFonts w:ascii="Times New Roman" w:hAnsi="Times New Roman" w:cs="Times New Roman"/>
            <w:i w:val="0"/>
            <w:iCs w:val="0"/>
            <w:noProof/>
            <w:webHidden/>
            <w:sz w:val="24"/>
            <w:szCs w:val="24"/>
          </w:rPr>
          <w:fldChar w:fldCharType="end"/>
        </w:r>
      </w:hyperlink>
    </w:p>
    <w:p w14:paraId="58351A02" w14:textId="3B6BDBA2"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69" w:history="1">
        <w:r w:rsidRPr="00311897">
          <w:rPr>
            <w:rStyle w:val="Hyperlink"/>
            <w:rFonts w:ascii="Times New Roman" w:hAnsi="Times New Roman" w:cs="Times New Roman"/>
            <w:i w:val="0"/>
            <w:iCs w:val="0"/>
            <w:noProof/>
            <w:sz w:val="24"/>
            <w:szCs w:val="24"/>
          </w:rPr>
          <w:t>4.2 Database</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69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34</w:t>
        </w:r>
        <w:r w:rsidRPr="00311897">
          <w:rPr>
            <w:rFonts w:ascii="Times New Roman" w:hAnsi="Times New Roman" w:cs="Times New Roman"/>
            <w:i w:val="0"/>
            <w:iCs w:val="0"/>
            <w:noProof/>
            <w:webHidden/>
            <w:sz w:val="24"/>
            <w:szCs w:val="24"/>
          </w:rPr>
          <w:fldChar w:fldCharType="end"/>
        </w:r>
      </w:hyperlink>
    </w:p>
    <w:p w14:paraId="083395CC" w14:textId="28DB9E4D"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70" w:history="1">
        <w:r w:rsidRPr="00311897">
          <w:rPr>
            <w:rStyle w:val="Hyperlink"/>
            <w:rFonts w:ascii="Times New Roman" w:hAnsi="Times New Roman" w:cs="Times New Roman"/>
            <w:i w:val="0"/>
            <w:iCs w:val="0"/>
            <w:noProof/>
            <w:sz w:val="24"/>
            <w:szCs w:val="24"/>
          </w:rPr>
          <w:t>4.3 Back End Implementation</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70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37</w:t>
        </w:r>
        <w:r w:rsidRPr="00311897">
          <w:rPr>
            <w:rFonts w:ascii="Times New Roman" w:hAnsi="Times New Roman" w:cs="Times New Roman"/>
            <w:i w:val="0"/>
            <w:iCs w:val="0"/>
            <w:noProof/>
            <w:webHidden/>
            <w:sz w:val="24"/>
            <w:szCs w:val="24"/>
          </w:rPr>
          <w:fldChar w:fldCharType="end"/>
        </w:r>
      </w:hyperlink>
    </w:p>
    <w:p w14:paraId="3E067499" w14:textId="28B5A5EE"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71" w:history="1">
        <w:r w:rsidRPr="00311897">
          <w:rPr>
            <w:rStyle w:val="Hyperlink"/>
            <w:rFonts w:ascii="Times New Roman" w:hAnsi="Times New Roman" w:cs="Times New Roman"/>
            <w:i w:val="0"/>
            <w:iCs w:val="0"/>
            <w:noProof/>
            <w:sz w:val="24"/>
            <w:szCs w:val="24"/>
          </w:rPr>
          <w:t>4.4 Front End Implementation</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71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44</w:t>
        </w:r>
        <w:r w:rsidRPr="00311897">
          <w:rPr>
            <w:rFonts w:ascii="Times New Roman" w:hAnsi="Times New Roman" w:cs="Times New Roman"/>
            <w:i w:val="0"/>
            <w:iCs w:val="0"/>
            <w:noProof/>
            <w:webHidden/>
            <w:sz w:val="24"/>
            <w:szCs w:val="24"/>
          </w:rPr>
          <w:fldChar w:fldCharType="end"/>
        </w:r>
      </w:hyperlink>
    </w:p>
    <w:p w14:paraId="18B3E1FC" w14:textId="59A934B3"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72" w:history="1">
        <w:r w:rsidRPr="00311897">
          <w:rPr>
            <w:rStyle w:val="Hyperlink"/>
            <w:rFonts w:ascii="Times New Roman" w:hAnsi="Times New Roman" w:cs="Times New Roman"/>
            <w:i w:val="0"/>
            <w:iCs w:val="0"/>
            <w:noProof/>
            <w:sz w:val="24"/>
            <w:szCs w:val="24"/>
          </w:rPr>
          <w:t>4.5 Component Creation</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72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47</w:t>
        </w:r>
        <w:r w:rsidRPr="00311897">
          <w:rPr>
            <w:rFonts w:ascii="Times New Roman" w:hAnsi="Times New Roman" w:cs="Times New Roman"/>
            <w:i w:val="0"/>
            <w:iCs w:val="0"/>
            <w:noProof/>
            <w:webHidden/>
            <w:sz w:val="24"/>
            <w:szCs w:val="24"/>
          </w:rPr>
          <w:fldChar w:fldCharType="end"/>
        </w:r>
      </w:hyperlink>
    </w:p>
    <w:p w14:paraId="47F13033" w14:textId="792F6863"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73" w:history="1">
        <w:r w:rsidRPr="00311897">
          <w:rPr>
            <w:rStyle w:val="Hyperlink"/>
            <w:rFonts w:ascii="Times New Roman" w:hAnsi="Times New Roman" w:cs="Times New Roman"/>
            <w:b w:val="0"/>
            <w:bCs w:val="0"/>
            <w:noProof/>
            <w:sz w:val="24"/>
            <w:szCs w:val="24"/>
          </w:rPr>
          <w:t>Chapter 5 Results</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73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48</w:t>
        </w:r>
        <w:r w:rsidRPr="00311897">
          <w:rPr>
            <w:rFonts w:ascii="Times New Roman" w:hAnsi="Times New Roman" w:cs="Times New Roman"/>
            <w:b w:val="0"/>
            <w:bCs w:val="0"/>
            <w:noProof/>
            <w:webHidden/>
            <w:sz w:val="24"/>
            <w:szCs w:val="24"/>
          </w:rPr>
          <w:fldChar w:fldCharType="end"/>
        </w:r>
      </w:hyperlink>
    </w:p>
    <w:p w14:paraId="0AD30273" w14:textId="52457CC4"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74" w:history="1">
        <w:r w:rsidRPr="00311897">
          <w:rPr>
            <w:rStyle w:val="Hyperlink"/>
            <w:rFonts w:ascii="Times New Roman" w:hAnsi="Times New Roman" w:cs="Times New Roman"/>
            <w:i w:val="0"/>
            <w:iCs w:val="0"/>
            <w:noProof/>
            <w:sz w:val="24"/>
            <w:szCs w:val="24"/>
          </w:rPr>
          <w:t>5.1 Exams Control</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74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48</w:t>
        </w:r>
        <w:r w:rsidRPr="00311897">
          <w:rPr>
            <w:rFonts w:ascii="Times New Roman" w:hAnsi="Times New Roman" w:cs="Times New Roman"/>
            <w:i w:val="0"/>
            <w:iCs w:val="0"/>
            <w:noProof/>
            <w:webHidden/>
            <w:sz w:val="24"/>
            <w:szCs w:val="24"/>
          </w:rPr>
          <w:fldChar w:fldCharType="end"/>
        </w:r>
      </w:hyperlink>
    </w:p>
    <w:p w14:paraId="5C11BB29" w14:textId="289655EB"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75" w:history="1">
        <w:r w:rsidRPr="00311897">
          <w:rPr>
            <w:rStyle w:val="Hyperlink"/>
            <w:rFonts w:ascii="Times New Roman" w:hAnsi="Times New Roman" w:cs="Times New Roman"/>
            <w:i w:val="0"/>
            <w:iCs w:val="0"/>
            <w:noProof/>
            <w:sz w:val="24"/>
            <w:szCs w:val="24"/>
          </w:rPr>
          <w:t>5.2 Modules</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75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49</w:t>
        </w:r>
        <w:r w:rsidRPr="00311897">
          <w:rPr>
            <w:rFonts w:ascii="Times New Roman" w:hAnsi="Times New Roman" w:cs="Times New Roman"/>
            <w:i w:val="0"/>
            <w:iCs w:val="0"/>
            <w:noProof/>
            <w:webHidden/>
            <w:sz w:val="24"/>
            <w:szCs w:val="24"/>
          </w:rPr>
          <w:fldChar w:fldCharType="end"/>
        </w:r>
      </w:hyperlink>
    </w:p>
    <w:p w14:paraId="2F45F561" w14:textId="60799A37"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76" w:history="1">
        <w:r w:rsidRPr="00311897">
          <w:rPr>
            <w:rStyle w:val="Hyperlink"/>
            <w:rFonts w:ascii="Times New Roman" w:hAnsi="Times New Roman" w:cs="Times New Roman"/>
            <w:i w:val="0"/>
            <w:iCs w:val="0"/>
            <w:noProof/>
            <w:sz w:val="24"/>
            <w:szCs w:val="24"/>
          </w:rPr>
          <w:t>5.3 Personnel</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76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50</w:t>
        </w:r>
        <w:r w:rsidRPr="00311897">
          <w:rPr>
            <w:rFonts w:ascii="Times New Roman" w:hAnsi="Times New Roman" w:cs="Times New Roman"/>
            <w:i w:val="0"/>
            <w:iCs w:val="0"/>
            <w:noProof/>
            <w:webHidden/>
            <w:sz w:val="24"/>
            <w:szCs w:val="24"/>
          </w:rPr>
          <w:fldChar w:fldCharType="end"/>
        </w:r>
      </w:hyperlink>
    </w:p>
    <w:p w14:paraId="29E349C7" w14:textId="0145D9A0"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77" w:history="1">
        <w:r w:rsidRPr="00311897">
          <w:rPr>
            <w:rStyle w:val="Hyperlink"/>
            <w:rFonts w:ascii="Times New Roman" w:hAnsi="Times New Roman" w:cs="Times New Roman"/>
            <w:i w:val="0"/>
            <w:iCs w:val="0"/>
            <w:noProof/>
            <w:sz w:val="24"/>
            <w:szCs w:val="24"/>
          </w:rPr>
          <w:t>5.4 Messages</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77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53</w:t>
        </w:r>
        <w:r w:rsidRPr="00311897">
          <w:rPr>
            <w:rFonts w:ascii="Times New Roman" w:hAnsi="Times New Roman" w:cs="Times New Roman"/>
            <w:i w:val="0"/>
            <w:iCs w:val="0"/>
            <w:noProof/>
            <w:webHidden/>
            <w:sz w:val="24"/>
            <w:szCs w:val="24"/>
          </w:rPr>
          <w:fldChar w:fldCharType="end"/>
        </w:r>
      </w:hyperlink>
    </w:p>
    <w:p w14:paraId="0F923256" w14:textId="62B52E28"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78" w:history="1">
        <w:r w:rsidRPr="00311897">
          <w:rPr>
            <w:rStyle w:val="Hyperlink"/>
            <w:rFonts w:ascii="Times New Roman" w:hAnsi="Times New Roman" w:cs="Times New Roman"/>
            <w:b w:val="0"/>
            <w:bCs w:val="0"/>
            <w:noProof/>
            <w:sz w:val="24"/>
            <w:szCs w:val="24"/>
          </w:rPr>
          <w:t>Chapter 6 Conclusion and Future Work</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78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56</w:t>
        </w:r>
        <w:r w:rsidRPr="00311897">
          <w:rPr>
            <w:rFonts w:ascii="Times New Roman" w:hAnsi="Times New Roman" w:cs="Times New Roman"/>
            <w:b w:val="0"/>
            <w:bCs w:val="0"/>
            <w:noProof/>
            <w:webHidden/>
            <w:sz w:val="24"/>
            <w:szCs w:val="24"/>
          </w:rPr>
          <w:fldChar w:fldCharType="end"/>
        </w:r>
      </w:hyperlink>
    </w:p>
    <w:p w14:paraId="76A1B4F4" w14:textId="56BE3032"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79" w:history="1">
        <w:r w:rsidRPr="00311897">
          <w:rPr>
            <w:rStyle w:val="Hyperlink"/>
            <w:rFonts w:ascii="Times New Roman" w:hAnsi="Times New Roman" w:cs="Times New Roman"/>
            <w:i w:val="0"/>
            <w:iCs w:val="0"/>
            <w:noProof/>
            <w:sz w:val="24"/>
            <w:szCs w:val="24"/>
          </w:rPr>
          <w:t>6.1 Conclusion</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79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56</w:t>
        </w:r>
        <w:r w:rsidRPr="00311897">
          <w:rPr>
            <w:rFonts w:ascii="Times New Roman" w:hAnsi="Times New Roman" w:cs="Times New Roman"/>
            <w:i w:val="0"/>
            <w:iCs w:val="0"/>
            <w:noProof/>
            <w:webHidden/>
            <w:sz w:val="24"/>
            <w:szCs w:val="24"/>
          </w:rPr>
          <w:fldChar w:fldCharType="end"/>
        </w:r>
      </w:hyperlink>
    </w:p>
    <w:p w14:paraId="34A7D8D2" w14:textId="4A252CF8" w:rsidR="00311897" w:rsidRPr="00311897" w:rsidRDefault="00311897">
      <w:pPr>
        <w:pStyle w:val="TOC2"/>
        <w:tabs>
          <w:tab w:val="right" w:leader="dot" w:pos="8211"/>
        </w:tabs>
        <w:rPr>
          <w:rFonts w:ascii="Times New Roman" w:eastAsiaTheme="minorEastAsia" w:hAnsi="Times New Roman" w:cs="Times New Roman"/>
          <w:i w:val="0"/>
          <w:iCs w:val="0"/>
          <w:noProof/>
          <w:sz w:val="24"/>
          <w:szCs w:val="24"/>
          <w:lang w:val="en-SG"/>
          <w14:ligatures w14:val="standardContextual"/>
        </w:rPr>
      </w:pPr>
      <w:hyperlink w:anchor="_Toc163848180" w:history="1">
        <w:r w:rsidRPr="00311897">
          <w:rPr>
            <w:rStyle w:val="Hyperlink"/>
            <w:rFonts w:ascii="Times New Roman" w:hAnsi="Times New Roman" w:cs="Times New Roman"/>
            <w:i w:val="0"/>
            <w:iCs w:val="0"/>
            <w:noProof/>
            <w:sz w:val="24"/>
            <w:szCs w:val="24"/>
          </w:rPr>
          <w:t>6.2 Future Work</w:t>
        </w:r>
        <w:r w:rsidRPr="00311897">
          <w:rPr>
            <w:rFonts w:ascii="Times New Roman" w:hAnsi="Times New Roman" w:cs="Times New Roman"/>
            <w:i w:val="0"/>
            <w:iCs w:val="0"/>
            <w:noProof/>
            <w:webHidden/>
            <w:sz w:val="24"/>
            <w:szCs w:val="24"/>
          </w:rPr>
          <w:tab/>
        </w:r>
        <w:r w:rsidRPr="00311897">
          <w:rPr>
            <w:rFonts w:ascii="Times New Roman" w:hAnsi="Times New Roman" w:cs="Times New Roman"/>
            <w:i w:val="0"/>
            <w:iCs w:val="0"/>
            <w:noProof/>
            <w:webHidden/>
            <w:sz w:val="24"/>
            <w:szCs w:val="24"/>
          </w:rPr>
          <w:fldChar w:fldCharType="begin"/>
        </w:r>
        <w:r w:rsidRPr="00311897">
          <w:rPr>
            <w:rFonts w:ascii="Times New Roman" w:hAnsi="Times New Roman" w:cs="Times New Roman"/>
            <w:i w:val="0"/>
            <w:iCs w:val="0"/>
            <w:noProof/>
            <w:webHidden/>
            <w:sz w:val="24"/>
            <w:szCs w:val="24"/>
          </w:rPr>
          <w:instrText xml:space="preserve"> PAGEREF _Toc163848180 \h </w:instrText>
        </w:r>
        <w:r w:rsidRPr="00311897">
          <w:rPr>
            <w:rFonts w:ascii="Times New Roman" w:hAnsi="Times New Roman" w:cs="Times New Roman"/>
            <w:i w:val="0"/>
            <w:iCs w:val="0"/>
            <w:noProof/>
            <w:webHidden/>
            <w:sz w:val="24"/>
            <w:szCs w:val="24"/>
          </w:rPr>
        </w:r>
        <w:r w:rsidRPr="00311897">
          <w:rPr>
            <w:rFonts w:ascii="Times New Roman" w:hAnsi="Times New Roman" w:cs="Times New Roman"/>
            <w:i w:val="0"/>
            <w:iCs w:val="0"/>
            <w:noProof/>
            <w:webHidden/>
            <w:sz w:val="24"/>
            <w:szCs w:val="24"/>
          </w:rPr>
          <w:fldChar w:fldCharType="separate"/>
        </w:r>
        <w:r w:rsidR="006E4FBA">
          <w:rPr>
            <w:rFonts w:ascii="Times New Roman" w:hAnsi="Times New Roman" w:cs="Times New Roman"/>
            <w:i w:val="0"/>
            <w:iCs w:val="0"/>
            <w:noProof/>
            <w:webHidden/>
            <w:sz w:val="24"/>
            <w:szCs w:val="24"/>
          </w:rPr>
          <w:t>57</w:t>
        </w:r>
        <w:r w:rsidRPr="00311897">
          <w:rPr>
            <w:rFonts w:ascii="Times New Roman" w:hAnsi="Times New Roman" w:cs="Times New Roman"/>
            <w:i w:val="0"/>
            <w:iCs w:val="0"/>
            <w:noProof/>
            <w:webHidden/>
            <w:sz w:val="24"/>
            <w:szCs w:val="24"/>
          </w:rPr>
          <w:fldChar w:fldCharType="end"/>
        </w:r>
      </w:hyperlink>
    </w:p>
    <w:p w14:paraId="2635C496" w14:textId="63EC9757"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81" w:history="1">
        <w:r w:rsidRPr="00311897">
          <w:rPr>
            <w:rStyle w:val="Hyperlink"/>
            <w:rFonts w:ascii="Times New Roman" w:hAnsi="Times New Roman" w:cs="Times New Roman"/>
            <w:b w:val="0"/>
            <w:bCs w:val="0"/>
            <w:noProof/>
            <w:sz w:val="24"/>
            <w:szCs w:val="24"/>
          </w:rPr>
          <w:t>Reflection on Learning Outcome Attainment</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81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58</w:t>
        </w:r>
        <w:r w:rsidRPr="00311897">
          <w:rPr>
            <w:rFonts w:ascii="Times New Roman" w:hAnsi="Times New Roman" w:cs="Times New Roman"/>
            <w:b w:val="0"/>
            <w:bCs w:val="0"/>
            <w:noProof/>
            <w:webHidden/>
            <w:sz w:val="24"/>
            <w:szCs w:val="24"/>
          </w:rPr>
          <w:fldChar w:fldCharType="end"/>
        </w:r>
      </w:hyperlink>
    </w:p>
    <w:p w14:paraId="77C36F3A" w14:textId="1920B74A"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82" w:history="1">
        <w:r w:rsidRPr="00311897">
          <w:rPr>
            <w:rStyle w:val="Hyperlink"/>
            <w:rFonts w:ascii="Times New Roman" w:hAnsi="Times New Roman" w:cs="Times New Roman"/>
            <w:b w:val="0"/>
            <w:bCs w:val="0"/>
            <w:noProof/>
            <w:sz w:val="24"/>
            <w:szCs w:val="24"/>
          </w:rPr>
          <w:t>Acknowledging/Declaring the Use of GAI</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82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60</w:t>
        </w:r>
        <w:r w:rsidRPr="00311897">
          <w:rPr>
            <w:rFonts w:ascii="Times New Roman" w:hAnsi="Times New Roman" w:cs="Times New Roman"/>
            <w:b w:val="0"/>
            <w:bCs w:val="0"/>
            <w:noProof/>
            <w:webHidden/>
            <w:sz w:val="24"/>
            <w:szCs w:val="24"/>
          </w:rPr>
          <w:fldChar w:fldCharType="end"/>
        </w:r>
      </w:hyperlink>
    </w:p>
    <w:p w14:paraId="1F8F01E1" w14:textId="6740582D" w:rsidR="00311897" w:rsidRPr="00311897" w:rsidRDefault="00311897">
      <w:pPr>
        <w:pStyle w:val="TOC1"/>
        <w:tabs>
          <w:tab w:val="right" w:leader="dot" w:pos="8211"/>
        </w:tabs>
        <w:rPr>
          <w:rFonts w:ascii="Times New Roman" w:eastAsiaTheme="minorEastAsia" w:hAnsi="Times New Roman" w:cs="Times New Roman"/>
          <w:b w:val="0"/>
          <w:bCs w:val="0"/>
          <w:noProof/>
          <w:sz w:val="24"/>
          <w:szCs w:val="24"/>
          <w:lang w:val="en-SG"/>
          <w14:ligatures w14:val="standardContextual"/>
        </w:rPr>
      </w:pPr>
      <w:hyperlink w:anchor="_Toc163848183" w:history="1">
        <w:r w:rsidRPr="00311897">
          <w:rPr>
            <w:rStyle w:val="Hyperlink"/>
            <w:rFonts w:ascii="Times New Roman" w:hAnsi="Times New Roman" w:cs="Times New Roman"/>
            <w:b w:val="0"/>
            <w:bCs w:val="0"/>
            <w:noProof/>
            <w:sz w:val="24"/>
            <w:szCs w:val="24"/>
          </w:rPr>
          <w:t>References</w:t>
        </w:r>
        <w:r w:rsidRPr="00311897">
          <w:rPr>
            <w:rFonts w:ascii="Times New Roman" w:hAnsi="Times New Roman" w:cs="Times New Roman"/>
            <w:b w:val="0"/>
            <w:bCs w:val="0"/>
            <w:noProof/>
            <w:webHidden/>
            <w:sz w:val="24"/>
            <w:szCs w:val="24"/>
          </w:rPr>
          <w:tab/>
        </w:r>
        <w:r w:rsidRPr="00311897">
          <w:rPr>
            <w:rFonts w:ascii="Times New Roman" w:hAnsi="Times New Roman" w:cs="Times New Roman"/>
            <w:b w:val="0"/>
            <w:bCs w:val="0"/>
            <w:noProof/>
            <w:webHidden/>
            <w:sz w:val="24"/>
            <w:szCs w:val="24"/>
          </w:rPr>
          <w:fldChar w:fldCharType="begin"/>
        </w:r>
        <w:r w:rsidRPr="00311897">
          <w:rPr>
            <w:rFonts w:ascii="Times New Roman" w:hAnsi="Times New Roman" w:cs="Times New Roman"/>
            <w:b w:val="0"/>
            <w:bCs w:val="0"/>
            <w:noProof/>
            <w:webHidden/>
            <w:sz w:val="24"/>
            <w:szCs w:val="24"/>
          </w:rPr>
          <w:instrText xml:space="preserve"> PAGEREF _Toc163848183 \h </w:instrText>
        </w:r>
        <w:r w:rsidRPr="00311897">
          <w:rPr>
            <w:rFonts w:ascii="Times New Roman" w:hAnsi="Times New Roman" w:cs="Times New Roman"/>
            <w:b w:val="0"/>
            <w:bCs w:val="0"/>
            <w:noProof/>
            <w:webHidden/>
            <w:sz w:val="24"/>
            <w:szCs w:val="24"/>
          </w:rPr>
        </w:r>
        <w:r w:rsidRPr="00311897">
          <w:rPr>
            <w:rFonts w:ascii="Times New Roman" w:hAnsi="Times New Roman" w:cs="Times New Roman"/>
            <w:b w:val="0"/>
            <w:bCs w:val="0"/>
            <w:noProof/>
            <w:webHidden/>
            <w:sz w:val="24"/>
            <w:szCs w:val="24"/>
          </w:rPr>
          <w:fldChar w:fldCharType="separate"/>
        </w:r>
        <w:r w:rsidR="006E4FBA">
          <w:rPr>
            <w:rFonts w:ascii="Times New Roman" w:hAnsi="Times New Roman" w:cs="Times New Roman"/>
            <w:b w:val="0"/>
            <w:bCs w:val="0"/>
            <w:noProof/>
            <w:webHidden/>
            <w:sz w:val="24"/>
            <w:szCs w:val="24"/>
          </w:rPr>
          <w:t>62</w:t>
        </w:r>
        <w:r w:rsidRPr="00311897">
          <w:rPr>
            <w:rFonts w:ascii="Times New Roman" w:hAnsi="Times New Roman" w:cs="Times New Roman"/>
            <w:b w:val="0"/>
            <w:bCs w:val="0"/>
            <w:noProof/>
            <w:webHidden/>
            <w:sz w:val="24"/>
            <w:szCs w:val="24"/>
          </w:rPr>
          <w:fldChar w:fldCharType="end"/>
        </w:r>
      </w:hyperlink>
    </w:p>
    <w:p w14:paraId="60061E4C" w14:textId="4C47C751" w:rsidR="00CB538E" w:rsidRPr="00311897" w:rsidRDefault="00AA3C8D" w:rsidP="00E07B6B">
      <w:pPr>
        <w:spacing w:line="360" w:lineRule="auto"/>
      </w:pPr>
      <w:r w:rsidRPr="00311897">
        <w:fldChar w:fldCharType="end"/>
      </w:r>
    </w:p>
    <w:p w14:paraId="4B94D5A5" w14:textId="77777777" w:rsidR="00CB538E" w:rsidRPr="00311897" w:rsidRDefault="00CB538E" w:rsidP="00E07B6B">
      <w:pPr>
        <w:spacing w:line="360" w:lineRule="auto"/>
        <w:sectPr w:rsidR="00CB538E" w:rsidRPr="00311897" w:rsidSect="0024487C">
          <w:headerReference w:type="default" r:id="rId11"/>
          <w:footerReference w:type="even" r:id="rId12"/>
          <w:footerReference w:type="default" r:id="rId13"/>
          <w:type w:val="continuous"/>
          <w:pgSz w:w="11907" w:h="16839"/>
          <w:pgMar w:top="1701" w:right="1701" w:bottom="1701" w:left="1985" w:header="720" w:footer="720" w:gutter="0"/>
          <w:pgNumType w:fmt="lowerRoman" w:start="1"/>
          <w:cols w:space="720"/>
          <w:docGrid w:linePitch="360"/>
        </w:sectPr>
      </w:pPr>
    </w:p>
    <w:p w14:paraId="71140C9D" w14:textId="77777777" w:rsidR="00EF3BBC" w:rsidRPr="00311897" w:rsidRDefault="00EF3BBC" w:rsidP="00E07B6B">
      <w:pPr>
        <w:spacing w:line="360" w:lineRule="auto"/>
        <w:rPr>
          <w:color w:val="000000" w:themeColor="text1"/>
          <w:kern w:val="32"/>
        </w:rPr>
      </w:pPr>
      <w:bookmarkStart w:id="27" w:name="_Toc151366263"/>
      <w:bookmarkStart w:id="28" w:name="_Toc133036624"/>
      <w:bookmarkStart w:id="29" w:name="_Toc133036950"/>
      <w:bookmarkStart w:id="30" w:name="_Toc133041287"/>
      <w:bookmarkStart w:id="31" w:name="_Toc133126935"/>
      <w:bookmarkStart w:id="32" w:name="_Toc133556522"/>
      <w:bookmarkStart w:id="33" w:name="_Toc133556777"/>
      <w:bookmarkStart w:id="34" w:name="_Toc133666213"/>
      <w:bookmarkStart w:id="35" w:name="_Toc133763807"/>
      <w:bookmarkStart w:id="36" w:name="_Toc133803331"/>
      <w:bookmarkStart w:id="37" w:name="_Toc152762546"/>
      <w:bookmarkStart w:id="38" w:name="_Toc152913844"/>
      <w:bookmarkStart w:id="39" w:name="_Toc153622920"/>
      <w:bookmarkStart w:id="40" w:name="_Toc167268917"/>
      <w:bookmarkStart w:id="41" w:name="_Toc173316557"/>
      <w:bookmarkStart w:id="42" w:name="_Toc179010954"/>
      <w:bookmarkStart w:id="43" w:name="_Ref197063413"/>
      <w:bookmarkStart w:id="44" w:name="_Ref197063496"/>
      <w:bookmarkStart w:id="45" w:name="_Ref197063746"/>
      <w:bookmarkStart w:id="46" w:name="_Ref197063754"/>
      <w:bookmarkStart w:id="47" w:name="_Toc197854800"/>
      <w:r w:rsidRPr="00311897">
        <w:rPr>
          <w:color w:val="000000" w:themeColor="text1"/>
        </w:rPr>
        <w:br w:type="page"/>
      </w:r>
    </w:p>
    <w:p w14:paraId="7CBFD60A" w14:textId="54B2F955" w:rsidR="000033D2" w:rsidRPr="00A81A8E" w:rsidRDefault="61BAB918" w:rsidP="00E07B6B">
      <w:pPr>
        <w:pStyle w:val="Heading1"/>
        <w:spacing w:line="360" w:lineRule="auto"/>
        <w:rPr>
          <w:color w:val="000000"/>
          <w:szCs w:val="24"/>
        </w:rPr>
      </w:pPr>
      <w:bookmarkStart w:id="48" w:name="_Toc163848143"/>
      <w:r w:rsidRPr="00A81A8E">
        <w:rPr>
          <w:color w:val="000000" w:themeColor="text1"/>
          <w:szCs w:val="24"/>
        </w:rPr>
        <w:lastRenderedPageBreak/>
        <w:t>Abstract</w:t>
      </w:r>
      <w:bookmarkEnd w:id="27"/>
      <w:bookmarkEnd w:id="48"/>
    </w:p>
    <w:p w14:paraId="3DEEC669" w14:textId="77777777" w:rsidR="00D83C29" w:rsidRPr="00A81A8E" w:rsidRDefault="00D83C29" w:rsidP="00E07B6B">
      <w:pPr>
        <w:spacing w:line="360" w:lineRule="auto"/>
      </w:pPr>
    </w:p>
    <w:p w14:paraId="16A075DC" w14:textId="441D46EE" w:rsidR="005D489F" w:rsidRPr="00A81A8E" w:rsidRDefault="27295B16" w:rsidP="00E07B6B">
      <w:pPr>
        <w:spacing w:after="160" w:line="360" w:lineRule="auto"/>
        <w:rPr>
          <w:color w:val="000000" w:themeColor="text1"/>
        </w:rPr>
      </w:pPr>
      <w:r w:rsidRPr="00A81A8E">
        <w:rPr>
          <w:color w:val="000000" w:themeColor="text1"/>
        </w:rPr>
        <w:t xml:space="preserve">Examinations are a key part of an individual’s education to assess and determine if they learnt the required skills from that educational </w:t>
      </w:r>
      <w:r w:rsidR="74506EC6" w:rsidRPr="00A81A8E">
        <w:rPr>
          <w:color w:val="000000" w:themeColor="text1"/>
        </w:rPr>
        <w:t>institution</w:t>
      </w:r>
      <w:r w:rsidRPr="00A81A8E">
        <w:rPr>
          <w:color w:val="000000" w:themeColor="text1"/>
        </w:rPr>
        <w:t>.</w:t>
      </w:r>
      <w:r w:rsidR="535F061F" w:rsidRPr="00A81A8E">
        <w:rPr>
          <w:color w:val="000000" w:themeColor="text1"/>
        </w:rPr>
        <w:t xml:space="preserve"> </w:t>
      </w:r>
      <w:r w:rsidR="4D7CA1DD" w:rsidRPr="00A81A8E">
        <w:rPr>
          <w:color w:val="000000" w:themeColor="text1"/>
        </w:rPr>
        <w:t>Traditional examinations are conducted physically with pen and paper with invigilators, however there is an increasing popularity for digital solutions to conduct examinations online after the COVID –19 pandemi</w:t>
      </w:r>
      <w:r w:rsidR="186A81B5" w:rsidRPr="00A81A8E">
        <w:rPr>
          <w:color w:val="000000" w:themeColor="text1"/>
        </w:rPr>
        <w:t xml:space="preserve">c. The </w:t>
      </w:r>
      <w:r w:rsidR="6358618C" w:rsidRPr="00A81A8E">
        <w:rPr>
          <w:color w:val="000000" w:themeColor="text1"/>
        </w:rPr>
        <w:t>elimination of a physical examination venue and finding manpower for invigilators</w:t>
      </w:r>
      <w:r w:rsidR="5AA3E72D" w:rsidRPr="00A81A8E">
        <w:rPr>
          <w:color w:val="000000" w:themeColor="text1"/>
        </w:rPr>
        <w:t xml:space="preserve"> which saves time and resources has contributed significantly to their popularity. </w:t>
      </w:r>
    </w:p>
    <w:p w14:paraId="6C587260" w14:textId="797736F7" w:rsidR="005D489F" w:rsidRPr="00A81A8E" w:rsidRDefault="4009BC71" w:rsidP="00E07B6B">
      <w:pPr>
        <w:spacing w:after="160" w:line="360" w:lineRule="auto"/>
        <w:rPr>
          <w:color w:val="000000" w:themeColor="text1"/>
        </w:rPr>
      </w:pPr>
      <w:r w:rsidRPr="00A81A8E">
        <w:rPr>
          <w:color w:val="000000" w:themeColor="text1"/>
        </w:rPr>
        <w:t>ExamPulse is a secure online examination platform which facilitates seamless participation, administration, and oversight of examinations for students, educators, and administrators alike. Its list of features includes live video feeds during examinations, automated marking, personnel management, and more, all aimed at optimizing the examination process.</w:t>
      </w:r>
    </w:p>
    <w:p w14:paraId="3B19C3F6" w14:textId="1EE71C93" w:rsidR="005D489F" w:rsidRPr="00A81A8E" w:rsidRDefault="4009BC71" w:rsidP="00E07B6B">
      <w:pPr>
        <w:spacing w:after="160" w:line="360" w:lineRule="auto"/>
      </w:pPr>
      <w:r w:rsidRPr="00A81A8E">
        <w:rPr>
          <w:color w:val="000000" w:themeColor="text1"/>
        </w:rPr>
        <w:t>The platform's development follows a structured industry-standard pipeline, encompassing requirement gathering, design, development, testing, and deployment phases.</w:t>
      </w:r>
      <w:r w:rsidR="6C8A4B76" w:rsidRPr="00A81A8E">
        <w:rPr>
          <w:color w:val="000000" w:themeColor="text1"/>
        </w:rPr>
        <w:t xml:space="preserve"> </w:t>
      </w:r>
      <w:r w:rsidR="47270342" w:rsidRPr="00A81A8E">
        <w:rPr>
          <w:color w:val="000000" w:themeColor="text1"/>
        </w:rPr>
        <w:t xml:space="preserve">The </w:t>
      </w:r>
      <w:r w:rsidR="4F08ECB4" w:rsidRPr="00A81A8E">
        <w:rPr>
          <w:color w:val="000000" w:themeColor="text1"/>
        </w:rPr>
        <w:t>platform was developed using currently popular technologies such as ReactJS and Firebase.</w:t>
      </w:r>
    </w:p>
    <w:p w14:paraId="2D0DDC3D" w14:textId="5D9DAD2C" w:rsidR="005D489F" w:rsidRPr="00A81A8E" w:rsidRDefault="72E2A8C0" w:rsidP="00E07B6B">
      <w:pPr>
        <w:spacing w:after="160" w:line="360" w:lineRule="auto"/>
        <w:rPr>
          <w:color w:val="000000" w:themeColor="text1"/>
        </w:rPr>
      </w:pPr>
      <w:r w:rsidRPr="00A81A8E">
        <w:rPr>
          <w:color w:val="000000" w:themeColor="text1"/>
        </w:rPr>
        <w:t xml:space="preserve">This paper explores the rationale behind the shift to online </w:t>
      </w:r>
      <w:r w:rsidR="05153807" w:rsidRPr="00A81A8E">
        <w:rPr>
          <w:color w:val="000000" w:themeColor="text1"/>
        </w:rPr>
        <w:t>examinations and</w:t>
      </w:r>
      <w:r w:rsidR="320BC014" w:rsidRPr="00A81A8E">
        <w:rPr>
          <w:color w:val="000000" w:themeColor="text1"/>
        </w:rPr>
        <w:t xml:space="preserve"> </w:t>
      </w:r>
      <w:r w:rsidRPr="00A81A8E">
        <w:rPr>
          <w:color w:val="000000" w:themeColor="text1"/>
        </w:rPr>
        <w:t>delves into the features and development approach of ExamPulse</w:t>
      </w:r>
      <w:r w:rsidR="13E837E9" w:rsidRPr="00A81A8E">
        <w:rPr>
          <w:color w:val="000000" w:themeColor="text1"/>
        </w:rPr>
        <w:t>.</w:t>
      </w:r>
      <w:r w:rsidRPr="00A81A8E">
        <w:rPr>
          <w:color w:val="000000" w:themeColor="text1"/>
        </w:rPr>
        <w:t xml:space="preserve"> </w:t>
      </w:r>
      <w:r w:rsidR="00D5812A" w:rsidRPr="00A81A8E">
        <w:rPr>
          <w:color w:val="000000" w:themeColor="text1"/>
        </w:rPr>
        <w:t xml:space="preserve">It </w:t>
      </w:r>
      <w:r w:rsidR="79D9C9BC" w:rsidRPr="00A81A8E">
        <w:rPr>
          <w:color w:val="000000" w:themeColor="text1"/>
        </w:rPr>
        <w:t>o</w:t>
      </w:r>
      <w:r w:rsidRPr="00A81A8E">
        <w:rPr>
          <w:color w:val="000000" w:themeColor="text1"/>
        </w:rPr>
        <w:t>ffer</w:t>
      </w:r>
      <w:r w:rsidR="41EFB209" w:rsidRPr="00A81A8E">
        <w:rPr>
          <w:color w:val="000000" w:themeColor="text1"/>
        </w:rPr>
        <w:t>s</w:t>
      </w:r>
      <w:r w:rsidRPr="00A81A8E">
        <w:rPr>
          <w:color w:val="000000" w:themeColor="text1"/>
        </w:rPr>
        <w:t xml:space="preserve"> a secure and efficient solution for online assessments.</w:t>
      </w:r>
    </w:p>
    <w:p w14:paraId="6206E4B2" w14:textId="037EF46E" w:rsidR="005D489F" w:rsidRPr="00A81A8E" w:rsidRDefault="005D489F" w:rsidP="00E07B6B">
      <w:pPr>
        <w:spacing w:after="160" w:line="360" w:lineRule="auto"/>
        <w:rPr>
          <w:color w:val="000000" w:themeColor="text1"/>
        </w:rPr>
      </w:pPr>
    </w:p>
    <w:p w14:paraId="19DCC3E3" w14:textId="18281305" w:rsidR="005D489F" w:rsidRPr="00A81A8E" w:rsidRDefault="5415EE6F" w:rsidP="00E07B6B">
      <w:pPr>
        <w:pStyle w:val="BodyTextFirstParaghy"/>
        <w:spacing w:line="360" w:lineRule="auto"/>
      </w:pPr>
      <w:r w:rsidRPr="00A81A8E">
        <w:t xml:space="preserve"> </w:t>
      </w:r>
    </w:p>
    <w:p w14:paraId="2C2152B9" w14:textId="1F6568F1" w:rsidR="6FDD1B4B" w:rsidRPr="00A81A8E" w:rsidRDefault="6FDD1B4B" w:rsidP="00E07B6B">
      <w:pPr>
        <w:pStyle w:val="BodyTextFirstParaghy"/>
        <w:spacing w:line="360" w:lineRule="auto"/>
      </w:pPr>
    </w:p>
    <w:p w14:paraId="45FB0818" w14:textId="77777777" w:rsidR="00D83C29" w:rsidRPr="00A81A8E" w:rsidRDefault="00D83C29" w:rsidP="00E07B6B">
      <w:pPr>
        <w:pStyle w:val="BodyTextFirstParaghy"/>
        <w:spacing w:line="360" w:lineRule="auto"/>
      </w:pPr>
    </w:p>
    <w:p w14:paraId="6C5DB945" w14:textId="5D3ADE70" w:rsidR="004A63FD" w:rsidRPr="002B3A04" w:rsidRDefault="000033D2" w:rsidP="00E07B6B">
      <w:pPr>
        <w:pStyle w:val="Heading1"/>
        <w:spacing w:line="360" w:lineRule="auto"/>
      </w:pPr>
      <w:r w:rsidRPr="00A81A8E">
        <w:br w:type="page"/>
      </w:r>
      <w:bookmarkStart w:id="49" w:name="_Toc151366264"/>
      <w:bookmarkStart w:id="50" w:name="_Toc163848144"/>
      <w:r w:rsidR="7C33DDEC" w:rsidRPr="002B3A04">
        <w:lastRenderedPageBreak/>
        <w:t>Acknowledgment</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9"/>
      <w:bookmarkEnd w:id="50"/>
    </w:p>
    <w:p w14:paraId="049F31CB" w14:textId="77777777" w:rsidR="00D83C29" w:rsidRPr="00A81A8E" w:rsidRDefault="00D83C29" w:rsidP="00E07B6B">
      <w:pPr>
        <w:spacing w:line="360" w:lineRule="auto"/>
      </w:pPr>
    </w:p>
    <w:p w14:paraId="0742C4C0" w14:textId="09215477" w:rsidR="576E5772" w:rsidRPr="00A81A8E" w:rsidRDefault="576E5772" w:rsidP="00E07B6B">
      <w:pPr>
        <w:pStyle w:val="BodyTextFirstParaghy"/>
        <w:spacing w:line="360" w:lineRule="auto"/>
      </w:pPr>
      <w:r w:rsidRPr="00A81A8E">
        <w:t>First, I would like to thank my parents for their contribution to allowing me to have a university education.</w:t>
      </w:r>
      <w:r w:rsidR="5A248D0F" w:rsidRPr="00A81A8E">
        <w:t xml:space="preserve"> Next, I thank Prof Chua for his support and guidance throughout the project's development.</w:t>
      </w:r>
      <w:r w:rsidR="1EABD683" w:rsidRPr="00A81A8E">
        <w:t xml:space="preserve"> I would like to thank my teammates for their patience and cooperation </w:t>
      </w:r>
      <w:r w:rsidR="3EBD6EE2" w:rsidRPr="00A81A8E">
        <w:t>in developing</w:t>
      </w:r>
      <w:r w:rsidR="1EABD683" w:rsidRPr="00A81A8E">
        <w:t xml:space="preserve"> this product. Lastly, a big thank you to all my friends</w:t>
      </w:r>
      <w:r w:rsidR="00FE7075">
        <w:t>, especially Tasha,</w:t>
      </w:r>
      <w:r w:rsidR="1EABD683" w:rsidRPr="00A81A8E">
        <w:t xml:space="preserve"> for their moral and emotional support throughout t</w:t>
      </w:r>
      <w:r w:rsidR="0BA6FB3A" w:rsidRPr="00A81A8E">
        <w:t>he project’s development.</w:t>
      </w:r>
    </w:p>
    <w:p w14:paraId="53128261" w14:textId="77777777" w:rsidR="004A63FD" w:rsidRPr="00A81A8E" w:rsidRDefault="004A63FD" w:rsidP="00E07B6B">
      <w:pPr>
        <w:pStyle w:val="BodyTextFirstParaghy"/>
        <w:spacing w:line="360" w:lineRule="auto"/>
      </w:pPr>
    </w:p>
    <w:p w14:paraId="379CA5B4" w14:textId="4F70CB2C" w:rsidR="370D88B2" w:rsidRPr="00A81A8E" w:rsidRDefault="370D88B2" w:rsidP="00E07B6B">
      <w:pPr>
        <w:pStyle w:val="BodyTextFirstParaghy"/>
        <w:spacing w:line="360" w:lineRule="auto"/>
      </w:pPr>
      <w:r w:rsidRPr="00A81A8E">
        <w:t>Marcel Yap</w:t>
      </w:r>
    </w:p>
    <w:p w14:paraId="62486C05" w14:textId="77777777" w:rsidR="00271923" w:rsidRPr="00A81A8E" w:rsidRDefault="00271923" w:rsidP="00E07B6B">
      <w:pPr>
        <w:pStyle w:val="BodyTextFirstParaghy"/>
        <w:spacing w:line="360" w:lineRule="auto"/>
      </w:pPr>
    </w:p>
    <w:p w14:paraId="4839F5A1" w14:textId="51229E96" w:rsidR="004A63FD" w:rsidRPr="00A81A8E" w:rsidRDefault="5FE6C74F" w:rsidP="00E07B6B">
      <w:pPr>
        <w:pStyle w:val="BodyTextFirstParaghy"/>
        <w:spacing w:line="360" w:lineRule="auto"/>
      </w:pPr>
      <w:r w:rsidRPr="00A81A8E">
        <w:t xml:space="preserve">April </w:t>
      </w:r>
      <w:r w:rsidR="7C33DDEC" w:rsidRPr="00A81A8E">
        <w:t>20</w:t>
      </w:r>
      <w:r w:rsidR="15DCD9F5" w:rsidRPr="00A81A8E">
        <w:t>24</w:t>
      </w:r>
    </w:p>
    <w:p w14:paraId="36649DD2" w14:textId="3ED843C5" w:rsidR="004A1C76" w:rsidRPr="00A81A8E" w:rsidRDefault="004A1C76" w:rsidP="00E07B6B">
      <w:pPr>
        <w:pStyle w:val="Heading1"/>
        <w:tabs>
          <w:tab w:val="left" w:pos="720"/>
        </w:tabs>
        <w:spacing w:line="360" w:lineRule="auto"/>
        <w:ind w:left="432" w:hanging="432"/>
        <w:rPr>
          <w:rFonts w:eastAsia="Times New Roman"/>
          <w:color w:val="FF0000"/>
          <w:szCs w:val="24"/>
        </w:rPr>
      </w:pPr>
      <w:r w:rsidRPr="00A81A8E">
        <w:rPr>
          <w:szCs w:val="24"/>
        </w:rPr>
        <w:br w:type="page"/>
      </w:r>
      <w:bookmarkStart w:id="51" w:name="_Toc197854802"/>
      <w:bookmarkStart w:id="52" w:name="_Toc151366265"/>
      <w:bookmarkStart w:id="53" w:name="_Toc163848145"/>
      <w:r w:rsidR="5EBEC0AB" w:rsidRPr="00A81A8E">
        <w:rPr>
          <w:rFonts w:eastAsia="Times New Roman"/>
          <w:szCs w:val="24"/>
        </w:rPr>
        <w:lastRenderedPageBreak/>
        <w:t>Acronyms</w:t>
      </w:r>
      <w:bookmarkEnd w:id="51"/>
      <w:bookmarkEnd w:id="53"/>
      <w:r w:rsidR="5EBEC0AB" w:rsidRPr="00A81A8E">
        <w:rPr>
          <w:rFonts w:eastAsia="Times New Roman"/>
          <w:szCs w:val="24"/>
        </w:rPr>
        <w:t xml:space="preserve"> </w:t>
      </w:r>
      <w:bookmarkEnd w:id="52"/>
    </w:p>
    <w:p w14:paraId="4101652C" w14:textId="77777777" w:rsidR="00D83C29" w:rsidRPr="00A81A8E" w:rsidRDefault="00D83C29" w:rsidP="00E07B6B">
      <w:pPr>
        <w:spacing w:line="360" w:lineRule="auto"/>
      </w:pPr>
    </w:p>
    <w:tbl>
      <w:tblPr>
        <w:tblW w:w="0" w:type="auto"/>
        <w:tblLook w:val="0000" w:firstRow="0" w:lastRow="0" w:firstColumn="0" w:lastColumn="0" w:noHBand="0" w:noVBand="0"/>
      </w:tblPr>
      <w:tblGrid>
        <w:gridCol w:w="2343"/>
        <w:gridCol w:w="5878"/>
      </w:tblGrid>
      <w:tr w:rsidR="00516126" w:rsidRPr="00A81A8E" w14:paraId="3542331F" w14:textId="77777777" w:rsidTr="3BB12FB0">
        <w:trPr>
          <w:trHeight w:val="11408"/>
        </w:trPr>
        <w:tc>
          <w:tcPr>
            <w:tcW w:w="2392" w:type="dxa"/>
          </w:tcPr>
          <w:p w14:paraId="6169705E" w14:textId="2C05711D" w:rsidR="7DEE4BCC" w:rsidRPr="00A81A8E" w:rsidRDefault="7DEE4BCC" w:rsidP="00E07B6B">
            <w:pPr>
              <w:pStyle w:val="Acronym"/>
              <w:spacing w:line="360" w:lineRule="auto"/>
              <w:rPr>
                <w:rFonts w:cs="Times New Roman"/>
                <w:szCs w:val="24"/>
              </w:rPr>
            </w:pPr>
            <w:r w:rsidRPr="00A81A8E">
              <w:rPr>
                <w:rFonts w:cs="Times New Roman"/>
                <w:szCs w:val="24"/>
              </w:rPr>
              <w:t>FE</w:t>
            </w:r>
          </w:p>
          <w:p w14:paraId="06BE7AE0" w14:textId="1020C1D2" w:rsidR="6E891FD0" w:rsidRPr="00A81A8E" w:rsidRDefault="6E891FD0" w:rsidP="00E07B6B">
            <w:pPr>
              <w:pStyle w:val="Acronym"/>
              <w:spacing w:line="360" w:lineRule="auto"/>
              <w:rPr>
                <w:rFonts w:cs="Times New Roman"/>
                <w:szCs w:val="24"/>
              </w:rPr>
            </w:pPr>
            <w:r w:rsidRPr="00A81A8E">
              <w:rPr>
                <w:rFonts w:cs="Times New Roman"/>
                <w:szCs w:val="24"/>
              </w:rPr>
              <w:t>BE</w:t>
            </w:r>
          </w:p>
          <w:p w14:paraId="26249D2E" w14:textId="7462F58C" w:rsidR="00516126" w:rsidRPr="00A81A8E" w:rsidRDefault="4BC6A59E" w:rsidP="00E07B6B">
            <w:pPr>
              <w:pStyle w:val="Acronym"/>
              <w:spacing w:line="360" w:lineRule="auto"/>
              <w:rPr>
                <w:rFonts w:eastAsia="SimSun" w:cs="Times New Roman"/>
                <w:szCs w:val="24"/>
                <w:lang w:eastAsia="zh-CN"/>
              </w:rPr>
            </w:pPr>
            <w:r w:rsidRPr="00A81A8E">
              <w:rPr>
                <w:rFonts w:cs="Times New Roman"/>
                <w:szCs w:val="24"/>
              </w:rPr>
              <w:t>D</w:t>
            </w:r>
            <w:r w:rsidR="2832DBE2" w:rsidRPr="00A81A8E">
              <w:rPr>
                <w:rFonts w:cs="Times New Roman"/>
                <w:szCs w:val="24"/>
              </w:rPr>
              <w:t>B</w:t>
            </w:r>
          </w:p>
          <w:p w14:paraId="1000D59F" w14:textId="29D4B653" w:rsidR="3BE8CE45" w:rsidRPr="00A81A8E" w:rsidRDefault="3BE8CE45" w:rsidP="00E07B6B">
            <w:pPr>
              <w:pStyle w:val="Acronym"/>
              <w:spacing w:line="360" w:lineRule="auto"/>
              <w:rPr>
                <w:rFonts w:cs="Times New Roman"/>
                <w:szCs w:val="24"/>
              </w:rPr>
            </w:pPr>
            <w:r w:rsidRPr="00A81A8E">
              <w:rPr>
                <w:rFonts w:cs="Times New Roman"/>
                <w:szCs w:val="24"/>
              </w:rPr>
              <w:t>UI</w:t>
            </w:r>
          </w:p>
          <w:p w14:paraId="606AB85C" w14:textId="0775EDC1" w:rsidR="399FFBCE" w:rsidRPr="00A81A8E" w:rsidRDefault="399FFBCE" w:rsidP="00E07B6B">
            <w:pPr>
              <w:pStyle w:val="Acronym"/>
              <w:spacing w:line="360" w:lineRule="auto"/>
              <w:rPr>
                <w:rFonts w:cs="Times New Roman"/>
                <w:szCs w:val="24"/>
              </w:rPr>
            </w:pPr>
            <w:r w:rsidRPr="00A81A8E">
              <w:rPr>
                <w:rFonts w:cs="Times New Roman"/>
                <w:szCs w:val="24"/>
              </w:rPr>
              <w:t>UX</w:t>
            </w:r>
          </w:p>
          <w:p w14:paraId="111C2685" w14:textId="20541E2C" w:rsidR="7CC41574" w:rsidRPr="00A81A8E" w:rsidRDefault="7CC41574" w:rsidP="00E07B6B">
            <w:pPr>
              <w:pStyle w:val="Acronym"/>
              <w:spacing w:line="360" w:lineRule="auto"/>
              <w:rPr>
                <w:rFonts w:cs="Times New Roman"/>
                <w:szCs w:val="24"/>
              </w:rPr>
            </w:pPr>
            <w:r w:rsidRPr="00A81A8E">
              <w:rPr>
                <w:rFonts w:cs="Times New Roman"/>
                <w:szCs w:val="24"/>
              </w:rPr>
              <w:t>AI</w:t>
            </w:r>
          </w:p>
          <w:p w14:paraId="4B99056E" w14:textId="6769C5CA" w:rsidR="00516126" w:rsidRPr="00A81A8E" w:rsidRDefault="5C44C6BD" w:rsidP="00E07B6B">
            <w:pPr>
              <w:pStyle w:val="Acronym"/>
              <w:spacing w:line="360" w:lineRule="auto"/>
              <w:rPr>
                <w:rFonts w:cs="Times New Roman"/>
                <w:szCs w:val="24"/>
              </w:rPr>
            </w:pPr>
            <w:r w:rsidRPr="00A81A8E">
              <w:rPr>
                <w:rFonts w:cs="Times New Roman"/>
                <w:szCs w:val="24"/>
              </w:rPr>
              <w:t>App</w:t>
            </w:r>
          </w:p>
        </w:tc>
        <w:tc>
          <w:tcPr>
            <w:tcW w:w="6007" w:type="dxa"/>
          </w:tcPr>
          <w:p w14:paraId="6F1A32D7" w14:textId="37CBA67B" w:rsidR="55D56EA2" w:rsidRPr="00A81A8E" w:rsidRDefault="55D56EA2" w:rsidP="00E07B6B">
            <w:pPr>
              <w:pStyle w:val="Acronym"/>
              <w:spacing w:line="360" w:lineRule="auto"/>
              <w:rPr>
                <w:rFonts w:cs="Times New Roman"/>
                <w:szCs w:val="24"/>
              </w:rPr>
            </w:pPr>
            <w:r w:rsidRPr="00A81A8E">
              <w:rPr>
                <w:rFonts w:cs="Times New Roman"/>
                <w:szCs w:val="24"/>
              </w:rPr>
              <w:t>Front End</w:t>
            </w:r>
          </w:p>
          <w:p w14:paraId="52E39004" w14:textId="0ED06134" w:rsidR="1C99725C" w:rsidRPr="00A81A8E" w:rsidRDefault="1C99725C" w:rsidP="00E07B6B">
            <w:pPr>
              <w:pStyle w:val="Acronym"/>
              <w:spacing w:line="360" w:lineRule="auto"/>
              <w:rPr>
                <w:rFonts w:cs="Times New Roman"/>
                <w:szCs w:val="24"/>
              </w:rPr>
            </w:pPr>
            <w:r w:rsidRPr="00A81A8E">
              <w:rPr>
                <w:rFonts w:cs="Times New Roman"/>
                <w:szCs w:val="24"/>
              </w:rPr>
              <w:t xml:space="preserve">Back End </w:t>
            </w:r>
          </w:p>
          <w:p w14:paraId="1D3DCC1D" w14:textId="44819374" w:rsidR="00516126" w:rsidRPr="00A81A8E" w:rsidRDefault="4BC6A59E" w:rsidP="00E07B6B">
            <w:pPr>
              <w:pStyle w:val="Acronym"/>
              <w:spacing w:line="360" w:lineRule="auto"/>
              <w:rPr>
                <w:rFonts w:cs="Times New Roman"/>
                <w:szCs w:val="24"/>
              </w:rPr>
            </w:pPr>
            <w:r w:rsidRPr="00A81A8E">
              <w:rPr>
                <w:rFonts w:cs="Times New Roman"/>
                <w:szCs w:val="24"/>
              </w:rPr>
              <w:t>D</w:t>
            </w:r>
            <w:r w:rsidR="0BD99879" w:rsidRPr="00A81A8E">
              <w:rPr>
                <w:rFonts w:cs="Times New Roman"/>
                <w:szCs w:val="24"/>
              </w:rPr>
              <w:t>atabase</w:t>
            </w:r>
          </w:p>
          <w:p w14:paraId="32DE6EF4" w14:textId="19C54D10" w:rsidR="50D9F9EA" w:rsidRPr="00A81A8E" w:rsidRDefault="50D9F9EA" w:rsidP="00E07B6B">
            <w:pPr>
              <w:pStyle w:val="Acronym"/>
              <w:spacing w:line="360" w:lineRule="auto"/>
              <w:rPr>
                <w:rFonts w:cs="Times New Roman"/>
                <w:szCs w:val="24"/>
              </w:rPr>
            </w:pPr>
            <w:r w:rsidRPr="00A81A8E">
              <w:rPr>
                <w:rFonts w:cs="Times New Roman"/>
                <w:szCs w:val="24"/>
              </w:rPr>
              <w:t>User Interface</w:t>
            </w:r>
          </w:p>
          <w:p w14:paraId="05DDF9B9" w14:textId="47E1081D" w:rsidR="00516126" w:rsidRPr="00A81A8E" w:rsidRDefault="4E4B4265" w:rsidP="00E07B6B">
            <w:pPr>
              <w:pStyle w:val="Acronym"/>
              <w:spacing w:line="360" w:lineRule="auto"/>
              <w:rPr>
                <w:rFonts w:cs="Times New Roman"/>
                <w:szCs w:val="24"/>
              </w:rPr>
            </w:pPr>
            <w:r w:rsidRPr="00A81A8E">
              <w:rPr>
                <w:rFonts w:cs="Times New Roman"/>
                <w:szCs w:val="24"/>
              </w:rPr>
              <w:t>User Experience</w:t>
            </w:r>
          </w:p>
          <w:p w14:paraId="012A4521" w14:textId="55E75489" w:rsidR="00516126" w:rsidRPr="00A81A8E" w:rsidRDefault="1EAD8472" w:rsidP="00E07B6B">
            <w:pPr>
              <w:pStyle w:val="Acronym"/>
              <w:spacing w:line="360" w:lineRule="auto"/>
              <w:rPr>
                <w:rFonts w:cs="Times New Roman"/>
                <w:szCs w:val="24"/>
              </w:rPr>
            </w:pPr>
            <w:r w:rsidRPr="00A81A8E">
              <w:rPr>
                <w:rFonts w:cs="Times New Roman"/>
                <w:szCs w:val="24"/>
              </w:rPr>
              <w:t>Artificial Intelligence</w:t>
            </w:r>
          </w:p>
          <w:p w14:paraId="1299C43A" w14:textId="55F6D4AC" w:rsidR="00516126" w:rsidRPr="00A81A8E" w:rsidRDefault="5F7D6BF7" w:rsidP="00E07B6B">
            <w:pPr>
              <w:pStyle w:val="Acronym"/>
              <w:spacing w:line="360" w:lineRule="auto"/>
              <w:rPr>
                <w:rFonts w:cs="Times New Roman"/>
                <w:szCs w:val="24"/>
              </w:rPr>
            </w:pPr>
            <w:r w:rsidRPr="00A81A8E">
              <w:rPr>
                <w:rFonts w:cs="Times New Roman"/>
                <w:szCs w:val="24"/>
              </w:rPr>
              <w:t>Application</w:t>
            </w:r>
          </w:p>
        </w:tc>
      </w:tr>
    </w:tbl>
    <w:p w14:paraId="3461D779" w14:textId="77777777" w:rsidR="004A63FD" w:rsidRPr="00A81A8E" w:rsidRDefault="004A63FD" w:rsidP="00E07B6B">
      <w:pPr>
        <w:spacing w:line="360" w:lineRule="auto"/>
        <w:sectPr w:rsidR="004A63FD" w:rsidRPr="00A81A8E" w:rsidSect="0024487C">
          <w:headerReference w:type="even" r:id="rId14"/>
          <w:footerReference w:type="default" r:id="rId15"/>
          <w:type w:val="continuous"/>
          <w:pgSz w:w="11907" w:h="16839"/>
          <w:pgMar w:top="1701" w:right="1701" w:bottom="1701" w:left="1985" w:header="720" w:footer="720" w:gutter="0"/>
          <w:pgNumType w:fmt="lowerRoman" w:start="1"/>
          <w:cols w:space="720"/>
          <w:docGrid w:linePitch="360"/>
        </w:sectPr>
      </w:pPr>
    </w:p>
    <w:p w14:paraId="0E7523F2" w14:textId="77777777" w:rsidR="00EF3BBC" w:rsidRDefault="00EF3BBC" w:rsidP="00311897"/>
    <w:p w14:paraId="2A09326B" w14:textId="3A70A4F5" w:rsidR="00FD011E" w:rsidRDefault="6AEC982A" w:rsidP="00E07B6B">
      <w:pPr>
        <w:pStyle w:val="Heading1"/>
        <w:spacing w:line="360" w:lineRule="auto"/>
      </w:pPr>
      <w:bookmarkStart w:id="54" w:name="_Toc163848146"/>
      <w:r w:rsidRPr="00A81A8E">
        <w:lastRenderedPageBreak/>
        <w:t>List of Figure</w:t>
      </w:r>
      <w:r w:rsidR="00FD011E" w:rsidRPr="00A81A8E">
        <w:t>s</w:t>
      </w:r>
      <w:bookmarkEnd w:id="54"/>
    </w:p>
    <w:p w14:paraId="6D0B01B2" w14:textId="77777777" w:rsidR="008D358C" w:rsidRPr="006E4FBA" w:rsidRDefault="008D358C" w:rsidP="006E4FBA">
      <w:pPr>
        <w:spacing w:line="360" w:lineRule="auto"/>
      </w:pPr>
    </w:p>
    <w:p w14:paraId="2F0C24C6" w14:textId="16CEB5A0" w:rsidR="006E4FBA" w:rsidRPr="006E4FBA" w:rsidRDefault="00505522" w:rsidP="006E4FBA">
      <w:pPr>
        <w:pStyle w:val="TableofFigures"/>
        <w:tabs>
          <w:tab w:val="right" w:leader="dot" w:pos="8211"/>
        </w:tabs>
        <w:spacing w:line="360" w:lineRule="auto"/>
        <w:rPr>
          <w:rFonts w:eastAsiaTheme="minorEastAsia"/>
          <w:noProof/>
          <w:kern w:val="2"/>
          <w:lang w:val="en-SG" w:eastAsia="zh-CN"/>
          <w14:ligatures w14:val="standardContextual"/>
        </w:rPr>
      </w:pPr>
      <w:r w:rsidRPr="006E4FBA">
        <w:fldChar w:fldCharType="begin"/>
      </w:r>
      <w:r w:rsidRPr="006E4FBA">
        <w:instrText xml:space="preserve"> TOC \h \z \c "Figure" </w:instrText>
      </w:r>
      <w:r w:rsidRPr="006E4FBA">
        <w:fldChar w:fldCharType="separate"/>
      </w:r>
      <w:hyperlink w:anchor="_Toc163848718" w:history="1">
        <w:r w:rsidR="006E4FBA" w:rsidRPr="006E4FBA">
          <w:rPr>
            <w:rStyle w:val="Hyperlink"/>
            <w:noProof/>
          </w:rPr>
          <w:t>Figure 1: Student view of Socrative.</w:t>
        </w:r>
        <w:r w:rsidR="006E4FBA" w:rsidRPr="006E4FBA">
          <w:rPr>
            <w:noProof/>
            <w:webHidden/>
          </w:rPr>
          <w:tab/>
        </w:r>
        <w:r w:rsidR="006E4FBA" w:rsidRPr="006E4FBA">
          <w:rPr>
            <w:noProof/>
            <w:webHidden/>
          </w:rPr>
          <w:fldChar w:fldCharType="begin"/>
        </w:r>
        <w:r w:rsidR="006E4FBA" w:rsidRPr="006E4FBA">
          <w:rPr>
            <w:noProof/>
            <w:webHidden/>
          </w:rPr>
          <w:instrText xml:space="preserve"> PAGEREF _Toc163848718 \h </w:instrText>
        </w:r>
        <w:r w:rsidR="006E4FBA" w:rsidRPr="006E4FBA">
          <w:rPr>
            <w:noProof/>
            <w:webHidden/>
          </w:rPr>
        </w:r>
        <w:r w:rsidR="006E4FBA" w:rsidRPr="006E4FBA">
          <w:rPr>
            <w:noProof/>
            <w:webHidden/>
          </w:rPr>
          <w:fldChar w:fldCharType="separate"/>
        </w:r>
        <w:r w:rsidR="006E4FBA">
          <w:rPr>
            <w:noProof/>
            <w:webHidden/>
          </w:rPr>
          <w:t>4</w:t>
        </w:r>
        <w:r w:rsidR="006E4FBA" w:rsidRPr="006E4FBA">
          <w:rPr>
            <w:noProof/>
            <w:webHidden/>
          </w:rPr>
          <w:fldChar w:fldCharType="end"/>
        </w:r>
      </w:hyperlink>
    </w:p>
    <w:p w14:paraId="7FEB7A12" w14:textId="7AEBFAC4"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19" w:history="1">
        <w:r w:rsidRPr="006E4FBA">
          <w:rPr>
            <w:rStyle w:val="Hyperlink"/>
            <w:noProof/>
          </w:rPr>
          <w:t>Figure 2: Teacher view of Socrative.</w:t>
        </w:r>
        <w:r w:rsidRPr="006E4FBA">
          <w:rPr>
            <w:noProof/>
            <w:webHidden/>
          </w:rPr>
          <w:tab/>
        </w:r>
        <w:r w:rsidRPr="006E4FBA">
          <w:rPr>
            <w:noProof/>
            <w:webHidden/>
          </w:rPr>
          <w:fldChar w:fldCharType="begin"/>
        </w:r>
        <w:r w:rsidRPr="006E4FBA">
          <w:rPr>
            <w:noProof/>
            <w:webHidden/>
          </w:rPr>
          <w:instrText xml:space="preserve"> PAGEREF _Toc163848719 \h </w:instrText>
        </w:r>
        <w:r w:rsidRPr="006E4FBA">
          <w:rPr>
            <w:noProof/>
            <w:webHidden/>
          </w:rPr>
        </w:r>
        <w:r w:rsidRPr="006E4FBA">
          <w:rPr>
            <w:noProof/>
            <w:webHidden/>
          </w:rPr>
          <w:fldChar w:fldCharType="separate"/>
        </w:r>
        <w:r>
          <w:rPr>
            <w:noProof/>
            <w:webHidden/>
          </w:rPr>
          <w:t>5</w:t>
        </w:r>
        <w:r w:rsidRPr="006E4FBA">
          <w:rPr>
            <w:noProof/>
            <w:webHidden/>
          </w:rPr>
          <w:fldChar w:fldCharType="end"/>
        </w:r>
      </w:hyperlink>
    </w:p>
    <w:p w14:paraId="07B702F2" w14:textId="02BF4831"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20" w:history="1">
        <w:r w:rsidRPr="006E4FBA">
          <w:rPr>
            <w:rStyle w:val="Hyperlink"/>
            <w:noProof/>
          </w:rPr>
          <w:t>Figure 3: SpeedExam Student View: Question</w:t>
        </w:r>
        <w:r w:rsidRPr="006E4FBA">
          <w:rPr>
            <w:noProof/>
            <w:webHidden/>
          </w:rPr>
          <w:tab/>
        </w:r>
        <w:r w:rsidRPr="006E4FBA">
          <w:rPr>
            <w:noProof/>
            <w:webHidden/>
          </w:rPr>
          <w:fldChar w:fldCharType="begin"/>
        </w:r>
        <w:r w:rsidRPr="006E4FBA">
          <w:rPr>
            <w:noProof/>
            <w:webHidden/>
          </w:rPr>
          <w:instrText xml:space="preserve"> PAGEREF _Toc163848720 \h </w:instrText>
        </w:r>
        <w:r w:rsidRPr="006E4FBA">
          <w:rPr>
            <w:noProof/>
            <w:webHidden/>
          </w:rPr>
        </w:r>
        <w:r w:rsidRPr="006E4FBA">
          <w:rPr>
            <w:noProof/>
            <w:webHidden/>
          </w:rPr>
          <w:fldChar w:fldCharType="separate"/>
        </w:r>
        <w:r>
          <w:rPr>
            <w:noProof/>
            <w:webHidden/>
          </w:rPr>
          <w:t>6</w:t>
        </w:r>
        <w:r w:rsidRPr="006E4FBA">
          <w:rPr>
            <w:noProof/>
            <w:webHidden/>
          </w:rPr>
          <w:fldChar w:fldCharType="end"/>
        </w:r>
      </w:hyperlink>
    </w:p>
    <w:p w14:paraId="12F8C1E1" w14:textId="00763DB5"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21" w:history="1">
        <w:r w:rsidRPr="006E4FBA">
          <w:rPr>
            <w:rStyle w:val="Hyperlink"/>
            <w:noProof/>
          </w:rPr>
          <w:t>Figure 4: SpeedExam Instructor View: Dashboard</w:t>
        </w:r>
        <w:r w:rsidRPr="006E4FBA">
          <w:rPr>
            <w:noProof/>
            <w:webHidden/>
          </w:rPr>
          <w:tab/>
        </w:r>
        <w:r w:rsidRPr="006E4FBA">
          <w:rPr>
            <w:noProof/>
            <w:webHidden/>
          </w:rPr>
          <w:fldChar w:fldCharType="begin"/>
        </w:r>
        <w:r w:rsidRPr="006E4FBA">
          <w:rPr>
            <w:noProof/>
            <w:webHidden/>
          </w:rPr>
          <w:instrText xml:space="preserve"> PAGEREF _Toc163848721 \h </w:instrText>
        </w:r>
        <w:r w:rsidRPr="006E4FBA">
          <w:rPr>
            <w:noProof/>
            <w:webHidden/>
          </w:rPr>
        </w:r>
        <w:r w:rsidRPr="006E4FBA">
          <w:rPr>
            <w:noProof/>
            <w:webHidden/>
          </w:rPr>
          <w:fldChar w:fldCharType="separate"/>
        </w:r>
        <w:r>
          <w:rPr>
            <w:noProof/>
            <w:webHidden/>
          </w:rPr>
          <w:t>6</w:t>
        </w:r>
        <w:r w:rsidRPr="006E4FBA">
          <w:rPr>
            <w:noProof/>
            <w:webHidden/>
          </w:rPr>
          <w:fldChar w:fldCharType="end"/>
        </w:r>
      </w:hyperlink>
    </w:p>
    <w:p w14:paraId="6C327E8C" w14:textId="0DDDA82D"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22" w:history="1">
        <w:r w:rsidRPr="006E4FBA">
          <w:rPr>
            <w:rStyle w:val="Hyperlink"/>
            <w:noProof/>
          </w:rPr>
          <w:t>Figure 5: Quizizz Landing Page</w:t>
        </w:r>
        <w:r w:rsidRPr="006E4FBA">
          <w:rPr>
            <w:noProof/>
            <w:webHidden/>
          </w:rPr>
          <w:tab/>
        </w:r>
        <w:r w:rsidRPr="006E4FBA">
          <w:rPr>
            <w:noProof/>
            <w:webHidden/>
          </w:rPr>
          <w:fldChar w:fldCharType="begin"/>
        </w:r>
        <w:r w:rsidRPr="006E4FBA">
          <w:rPr>
            <w:noProof/>
            <w:webHidden/>
          </w:rPr>
          <w:instrText xml:space="preserve"> PAGEREF _Toc163848722 \h </w:instrText>
        </w:r>
        <w:r w:rsidRPr="006E4FBA">
          <w:rPr>
            <w:noProof/>
            <w:webHidden/>
          </w:rPr>
        </w:r>
        <w:r w:rsidRPr="006E4FBA">
          <w:rPr>
            <w:noProof/>
            <w:webHidden/>
          </w:rPr>
          <w:fldChar w:fldCharType="separate"/>
        </w:r>
        <w:r>
          <w:rPr>
            <w:noProof/>
            <w:webHidden/>
          </w:rPr>
          <w:t>7</w:t>
        </w:r>
        <w:r w:rsidRPr="006E4FBA">
          <w:rPr>
            <w:noProof/>
            <w:webHidden/>
          </w:rPr>
          <w:fldChar w:fldCharType="end"/>
        </w:r>
      </w:hyperlink>
    </w:p>
    <w:p w14:paraId="682DA855" w14:textId="3735613E"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23" w:history="1">
        <w:r w:rsidRPr="006E4FBA">
          <w:rPr>
            <w:rStyle w:val="Hyperlink"/>
            <w:noProof/>
          </w:rPr>
          <w:t>Figure 6: Student System Check</w:t>
        </w:r>
        <w:r w:rsidRPr="006E4FBA">
          <w:rPr>
            <w:noProof/>
            <w:webHidden/>
          </w:rPr>
          <w:tab/>
        </w:r>
        <w:r w:rsidRPr="006E4FBA">
          <w:rPr>
            <w:noProof/>
            <w:webHidden/>
          </w:rPr>
          <w:fldChar w:fldCharType="begin"/>
        </w:r>
        <w:r w:rsidRPr="006E4FBA">
          <w:rPr>
            <w:noProof/>
            <w:webHidden/>
          </w:rPr>
          <w:instrText xml:space="preserve"> PAGEREF _Toc163848723 \h </w:instrText>
        </w:r>
        <w:r w:rsidRPr="006E4FBA">
          <w:rPr>
            <w:noProof/>
            <w:webHidden/>
          </w:rPr>
        </w:r>
        <w:r w:rsidRPr="006E4FBA">
          <w:rPr>
            <w:noProof/>
            <w:webHidden/>
          </w:rPr>
          <w:fldChar w:fldCharType="separate"/>
        </w:r>
        <w:r>
          <w:rPr>
            <w:noProof/>
            <w:webHidden/>
          </w:rPr>
          <w:t>8</w:t>
        </w:r>
        <w:r w:rsidRPr="006E4FBA">
          <w:rPr>
            <w:noProof/>
            <w:webHidden/>
          </w:rPr>
          <w:fldChar w:fldCharType="end"/>
        </w:r>
      </w:hyperlink>
    </w:p>
    <w:p w14:paraId="3A9FBF3D" w14:textId="5C1DDD4B"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24" w:history="1">
        <w:r w:rsidRPr="006E4FBA">
          <w:rPr>
            <w:rStyle w:val="Hyperlink"/>
            <w:noProof/>
          </w:rPr>
          <w:t>Figure 7: Example of a Kanban Board in Jira</w:t>
        </w:r>
        <w:r w:rsidRPr="006E4FBA">
          <w:rPr>
            <w:noProof/>
            <w:webHidden/>
          </w:rPr>
          <w:tab/>
        </w:r>
        <w:r w:rsidRPr="006E4FBA">
          <w:rPr>
            <w:noProof/>
            <w:webHidden/>
          </w:rPr>
          <w:fldChar w:fldCharType="begin"/>
        </w:r>
        <w:r w:rsidRPr="006E4FBA">
          <w:rPr>
            <w:noProof/>
            <w:webHidden/>
          </w:rPr>
          <w:instrText xml:space="preserve"> PAGEREF _Toc163848724 \h </w:instrText>
        </w:r>
        <w:r w:rsidRPr="006E4FBA">
          <w:rPr>
            <w:noProof/>
            <w:webHidden/>
          </w:rPr>
        </w:r>
        <w:r w:rsidRPr="006E4FBA">
          <w:rPr>
            <w:noProof/>
            <w:webHidden/>
          </w:rPr>
          <w:fldChar w:fldCharType="separate"/>
        </w:r>
        <w:r>
          <w:rPr>
            <w:noProof/>
            <w:webHidden/>
          </w:rPr>
          <w:t>10</w:t>
        </w:r>
        <w:r w:rsidRPr="006E4FBA">
          <w:rPr>
            <w:noProof/>
            <w:webHidden/>
          </w:rPr>
          <w:fldChar w:fldCharType="end"/>
        </w:r>
      </w:hyperlink>
    </w:p>
    <w:p w14:paraId="1D785264" w14:textId="48F59C3E"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25" w:history="1">
        <w:r w:rsidRPr="006E4FBA">
          <w:rPr>
            <w:rStyle w:val="Hyperlink"/>
            <w:noProof/>
          </w:rPr>
          <w:t>Figure 8: Git Branches Concept [19]</w:t>
        </w:r>
        <w:r w:rsidRPr="006E4FBA">
          <w:rPr>
            <w:noProof/>
            <w:webHidden/>
          </w:rPr>
          <w:tab/>
        </w:r>
        <w:r w:rsidRPr="006E4FBA">
          <w:rPr>
            <w:noProof/>
            <w:webHidden/>
          </w:rPr>
          <w:fldChar w:fldCharType="begin"/>
        </w:r>
        <w:r w:rsidRPr="006E4FBA">
          <w:rPr>
            <w:noProof/>
            <w:webHidden/>
          </w:rPr>
          <w:instrText xml:space="preserve"> PAGEREF _Toc163848725 \h </w:instrText>
        </w:r>
        <w:r w:rsidRPr="006E4FBA">
          <w:rPr>
            <w:noProof/>
            <w:webHidden/>
          </w:rPr>
        </w:r>
        <w:r w:rsidRPr="006E4FBA">
          <w:rPr>
            <w:noProof/>
            <w:webHidden/>
          </w:rPr>
          <w:fldChar w:fldCharType="separate"/>
        </w:r>
        <w:r>
          <w:rPr>
            <w:noProof/>
            <w:webHidden/>
          </w:rPr>
          <w:t>12</w:t>
        </w:r>
        <w:r w:rsidRPr="006E4FBA">
          <w:rPr>
            <w:noProof/>
            <w:webHidden/>
          </w:rPr>
          <w:fldChar w:fldCharType="end"/>
        </w:r>
      </w:hyperlink>
    </w:p>
    <w:p w14:paraId="2BFD87E4" w14:textId="3B64C9BA"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26" w:history="1">
        <w:r w:rsidRPr="006E4FBA">
          <w:rPr>
            <w:rStyle w:val="Hyperlink"/>
            <w:noProof/>
          </w:rPr>
          <w:t>Figure 9: Stages of Software Development</w:t>
        </w:r>
        <w:r w:rsidRPr="006E4FBA">
          <w:rPr>
            <w:noProof/>
            <w:webHidden/>
          </w:rPr>
          <w:tab/>
        </w:r>
        <w:r w:rsidRPr="006E4FBA">
          <w:rPr>
            <w:noProof/>
            <w:webHidden/>
          </w:rPr>
          <w:fldChar w:fldCharType="begin"/>
        </w:r>
        <w:r w:rsidRPr="006E4FBA">
          <w:rPr>
            <w:noProof/>
            <w:webHidden/>
          </w:rPr>
          <w:instrText xml:space="preserve"> PAGEREF _Toc163848726 \h </w:instrText>
        </w:r>
        <w:r w:rsidRPr="006E4FBA">
          <w:rPr>
            <w:noProof/>
            <w:webHidden/>
          </w:rPr>
        </w:r>
        <w:r w:rsidRPr="006E4FBA">
          <w:rPr>
            <w:noProof/>
            <w:webHidden/>
          </w:rPr>
          <w:fldChar w:fldCharType="separate"/>
        </w:r>
        <w:r>
          <w:rPr>
            <w:noProof/>
            <w:webHidden/>
          </w:rPr>
          <w:t>13</w:t>
        </w:r>
        <w:r w:rsidRPr="006E4FBA">
          <w:rPr>
            <w:noProof/>
            <w:webHidden/>
          </w:rPr>
          <w:fldChar w:fldCharType="end"/>
        </w:r>
      </w:hyperlink>
    </w:p>
    <w:p w14:paraId="38530D32" w14:textId="02863A9E"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27" w:history="1">
        <w:r w:rsidRPr="006E4FBA">
          <w:rPr>
            <w:rStyle w:val="Hyperlink"/>
            <w:noProof/>
          </w:rPr>
          <w:t>Figure 10: Firebase console and examples of data stored from testing.</w:t>
        </w:r>
        <w:r w:rsidRPr="006E4FBA">
          <w:rPr>
            <w:noProof/>
            <w:webHidden/>
          </w:rPr>
          <w:tab/>
        </w:r>
        <w:r w:rsidRPr="006E4FBA">
          <w:rPr>
            <w:noProof/>
            <w:webHidden/>
          </w:rPr>
          <w:fldChar w:fldCharType="begin"/>
        </w:r>
        <w:r w:rsidRPr="006E4FBA">
          <w:rPr>
            <w:noProof/>
            <w:webHidden/>
          </w:rPr>
          <w:instrText xml:space="preserve"> PAGEREF _Toc163848727 \h </w:instrText>
        </w:r>
        <w:r w:rsidRPr="006E4FBA">
          <w:rPr>
            <w:noProof/>
            <w:webHidden/>
          </w:rPr>
        </w:r>
        <w:r w:rsidRPr="006E4FBA">
          <w:rPr>
            <w:noProof/>
            <w:webHidden/>
          </w:rPr>
          <w:fldChar w:fldCharType="separate"/>
        </w:r>
        <w:r>
          <w:rPr>
            <w:noProof/>
            <w:webHidden/>
          </w:rPr>
          <w:t>15</w:t>
        </w:r>
        <w:r w:rsidRPr="006E4FBA">
          <w:rPr>
            <w:noProof/>
            <w:webHidden/>
          </w:rPr>
          <w:fldChar w:fldCharType="end"/>
        </w:r>
      </w:hyperlink>
    </w:p>
    <w:p w14:paraId="652E090F" w14:textId="3916FED3"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28" w:history="1">
        <w:r w:rsidRPr="006E4FBA">
          <w:rPr>
            <w:rStyle w:val="Hyperlink"/>
            <w:noProof/>
          </w:rPr>
          <w:t>Figure 11: Home page which allows you to post data with a certain format.</w:t>
        </w:r>
        <w:r w:rsidRPr="006E4FBA">
          <w:rPr>
            <w:noProof/>
            <w:webHidden/>
          </w:rPr>
          <w:tab/>
        </w:r>
        <w:r w:rsidRPr="006E4FBA">
          <w:rPr>
            <w:noProof/>
            <w:webHidden/>
          </w:rPr>
          <w:fldChar w:fldCharType="begin"/>
        </w:r>
        <w:r w:rsidRPr="006E4FBA">
          <w:rPr>
            <w:noProof/>
            <w:webHidden/>
          </w:rPr>
          <w:instrText xml:space="preserve"> PAGEREF _Toc163848728 \h </w:instrText>
        </w:r>
        <w:r w:rsidRPr="006E4FBA">
          <w:rPr>
            <w:noProof/>
            <w:webHidden/>
          </w:rPr>
        </w:r>
        <w:r w:rsidRPr="006E4FBA">
          <w:rPr>
            <w:noProof/>
            <w:webHidden/>
          </w:rPr>
          <w:fldChar w:fldCharType="separate"/>
        </w:r>
        <w:r>
          <w:rPr>
            <w:noProof/>
            <w:webHidden/>
          </w:rPr>
          <w:t>16</w:t>
        </w:r>
        <w:r w:rsidRPr="006E4FBA">
          <w:rPr>
            <w:noProof/>
            <w:webHidden/>
          </w:rPr>
          <w:fldChar w:fldCharType="end"/>
        </w:r>
      </w:hyperlink>
    </w:p>
    <w:p w14:paraId="321E72BF" w14:textId="615788B4"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29" w:history="1">
        <w:r w:rsidRPr="006E4FBA">
          <w:rPr>
            <w:rStyle w:val="Hyperlink"/>
            <w:noProof/>
          </w:rPr>
          <w:t>Figure 12: GraphQL in action used for querying or mutation data in the database.</w:t>
        </w:r>
        <w:r w:rsidRPr="006E4FBA">
          <w:rPr>
            <w:noProof/>
            <w:webHidden/>
          </w:rPr>
          <w:tab/>
        </w:r>
        <w:r w:rsidRPr="006E4FBA">
          <w:rPr>
            <w:noProof/>
            <w:webHidden/>
          </w:rPr>
          <w:fldChar w:fldCharType="begin"/>
        </w:r>
        <w:r w:rsidRPr="006E4FBA">
          <w:rPr>
            <w:noProof/>
            <w:webHidden/>
          </w:rPr>
          <w:instrText xml:space="preserve"> PAGEREF _Toc163848729 \h </w:instrText>
        </w:r>
        <w:r w:rsidRPr="006E4FBA">
          <w:rPr>
            <w:noProof/>
            <w:webHidden/>
          </w:rPr>
        </w:r>
        <w:r w:rsidRPr="006E4FBA">
          <w:rPr>
            <w:noProof/>
            <w:webHidden/>
          </w:rPr>
          <w:fldChar w:fldCharType="separate"/>
        </w:r>
        <w:r>
          <w:rPr>
            <w:noProof/>
            <w:webHidden/>
          </w:rPr>
          <w:t>16</w:t>
        </w:r>
        <w:r w:rsidRPr="006E4FBA">
          <w:rPr>
            <w:noProof/>
            <w:webHidden/>
          </w:rPr>
          <w:fldChar w:fldCharType="end"/>
        </w:r>
      </w:hyperlink>
    </w:p>
    <w:p w14:paraId="5524CB3F" w14:textId="6AD26C22"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30" w:history="1">
        <w:r w:rsidRPr="006E4FBA">
          <w:rPr>
            <w:rStyle w:val="Hyperlink"/>
            <w:noProof/>
          </w:rPr>
          <w:t>Figure 13: AWS MySQL Database Home Page</w:t>
        </w:r>
        <w:r w:rsidRPr="006E4FBA">
          <w:rPr>
            <w:noProof/>
            <w:webHidden/>
          </w:rPr>
          <w:tab/>
        </w:r>
        <w:r w:rsidRPr="006E4FBA">
          <w:rPr>
            <w:noProof/>
            <w:webHidden/>
          </w:rPr>
          <w:fldChar w:fldCharType="begin"/>
        </w:r>
        <w:r w:rsidRPr="006E4FBA">
          <w:rPr>
            <w:noProof/>
            <w:webHidden/>
          </w:rPr>
          <w:instrText xml:space="preserve"> PAGEREF _Toc163848730 \h </w:instrText>
        </w:r>
        <w:r w:rsidRPr="006E4FBA">
          <w:rPr>
            <w:noProof/>
            <w:webHidden/>
          </w:rPr>
        </w:r>
        <w:r w:rsidRPr="006E4FBA">
          <w:rPr>
            <w:noProof/>
            <w:webHidden/>
          </w:rPr>
          <w:fldChar w:fldCharType="separate"/>
        </w:r>
        <w:r>
          <w:rPr>
            <w:noProof/>
            <w:webHidden/>
          </w:rPr>
          <w:t>17</w:t>
        </w:r>
        <w:r w:rsidRPr="006E4FBA">
          <w:rPr>
            <w:noProof/>
            <w:webHidden/>
          </w:rPr>
          <w:fldChar w:fldCharType="end"/>
        </w:r>
      </w:hyperlink>
    </w:p>
    <w:p w14:paraId="7F96231F" w14:textId="6A2400C4"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31" w:history="1">
        <w:r w:rsidRPr="006E4FBA">
          <w:rPr>
            <w:rStyle w:val="Hyperlink"/>
            <w:noProof/>
          </w:rPr>
          <w:t>Figure 14: DBeaver - User Table view and sample data.</w:t>
        </w:r>
        <w:r w:rsidRPr="006E4FBA">
          <w:rPr>
            <w:noProof/>
            <w:webHidden/>
          </w:rPr>
          <w:tab/>
        </w:r>
        <w:r w:rsidRPr="006E4FBA">
          <w:rPr>
            <w:noProof/>
            <w:webHidden/>
          </w:rPr>
          <w:fldChar w:fldCharType="begin"/>
        </w:r>
        <w:r w:rsidRPr="006E4FBA">
          <w:rPr>
            <w:noProof/>
            <w:webHidden/>
          </w:rPr>
          <w:instrText xml:space="preserve"> PAGEREF _Toc163848731 \h </w:instrText>
        </w:r>
        <w:r w:rsidRPr="006E4FBA">
          <w:rPr>
            <w:noProof/>
            <w:webHidden/>
          </w:rPr>
        </w:r>
        <w:r w:rsidRPr="006E4FBA">
          <w:rPr>
            <w:noProof/>
            <w:webHidden/>
          </w:rPr>
          <w:fldChar w:fldCharType="separate"/>
        </w:r>
        <w:r>
          <w:rPr>
            <w:noProof/>
            <w:webHidden/>
          </w:rPr>
          <w:t>18</w:t>
        </w:r>
        <w:r w:rsidRPr="006E4FBA">
          <w:rPr>
            <w:noProof/>
            <w:webHidden/>
          </w:rPr>
          <w:fldChar w:fldCharType="end"/>
        </w:r>
      </w:hyperlink>
    </w:p>
    <w:p w14:paraId="3DCE6A67" w14:textId="2B9764B5"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32" w:history="1">
        <w:r w:rsidRPr="006E4FBA">
          <w:rPr>
            <w:rStyle w:val="Hyperlink"/>
            <w:noProof/>
          </w:rPr>
          <w:t>Figure 15: DBeaver - Using SQL script to insert data into table.</w:t>
        </w:r>
        <w:r w:rsidRPr="006E4FBA">
          <w:rPr>
            <w:noProof/>
            <w:webHidden/>
          </w:rPr>
          <w:tab/>
        </w:r>
        <w:r w:rsidRPr="006E4FBA">
          <w:rPr>
            <w:noProof/>
            <w:webHidden/>
          </w:rPr>
          <w:fldChar w:fldCharType="begin"/>
        </w:r>
        <w:r w:rsidRPr="006E4FBA">
          <w:rPr>
            <w:noProof/>
            <w:webHidden/>
          </w:rPr>
          <w:instrText xml:space="preserve"> PAGEREF _Toc163848732 \h </w:instrText>
        </w:r>
        <w:r w:rsidRPr="006E4FBA">
          <w:rPr>
            <w:noProof/>
            <w:webHidden/>
          </w:rPr>
        </w:r>
        <w:r w:rsidRPr="006E4FBA">
          <w:rPr>
            <w:noProof/>
            <w:webHidden/>
          </w:rPr>
          <w:fldChar w:fldCharType="separate"/>
        </w:r>
        <w:r>
          <w:rPr>
            <w:noProof/>
            <w:webHidden/>
          </w:rPr>
          <w:t>19</w:t>
        </w:r>
        <w:r w:rsidRPr="006E4FBA">
          <w:rPr>
            <w:noProof/>
            <w:webHidden/>
          </w:rPr>
          <w:fldChar w:fldCharType="end"/>
        </w:r>
      </w:hyperlink>
    </w:p>
    <w:p w14:paraId="32D4BAEC" w14:textId="0122D67A"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33" w:history="1">
        <w:r w:rsidRPr="006E4FBA">
          <w:rPr>
            <w:rStyle w:val="Hyperlink"/>
            <w:noProof/>
          </w:rPr>
          <w:t>Figure 16: pgAdmin Home Page</w:t>
        </w:r>
        <w:r w:rsidRPr="006E4FBA">
          <w:rPr>
            <w:noProof/>
            <w:webHidden/>
          </w:rPr>
          <w:tab/>
        </w:r>
        <w:r w:rsidRPr="006E4FBA">
          <w:rPr>
            <w:noProof/>
            <w:webHidden/>
          </w:rPr>
          <w:fldChar w:fldCharType="begin"/>
        </w:r>
        <w:r w:rsidRPr="006E4FBA">
          <w:rPr>
            <w:noProof/>
            <w:webHidden/>
          </w:rPr>
          <w:instrText xml:space="preserve"> PAGEREF _Toc163848733 \h </w:instrText>
        </w:r>
        <w:r w:rsidRPr="006E4FBA">
          <w:rPr>
            <w:noProof/>
            <w:webHidden/>
          </w:rPr>
        </w:r>
        <w:r w:rsidRPr="006E4FBA">
          <w:rPr>
            <w:noProof/>
            <w:webHidden/>
          </w:rPr>
          <w:fldChar w:fldCharType="separate"/>
        </w:r>
        <w:r>
          <w:rPr>
            <w:noProof/>
            <w:webHidden/>
          </w:rPr>
          <w:t>19</w:t>
        </w:r>
        <w:r w:rsidRPr="006E4FBA">
          <w:rPr>
            <w:noProof/>
            <w:webHidden/>
          </w:rPr>
          <w:fldChar w:fldCharType="end"/>
        </w:r>
      </w:hyperlink>
    </w:p>
    <w:p w14:paraId="2613D0D8" w14:textId="553496B6"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34" w:history="1">
        <w:r w:rsidRPr="006E4FBA">
          <w:rPr>
            <w:rStyle w:val="Hyperlink"/>
            <w:noProof/>
          </w:rPr>
          <w:t>Figure 17: Site Map for Admin</w:t>
        </w:r>
        <w:r w:rsidRPr="006E4FBA">
          <w:rPr>
            <w:noProof/>
            <w:webHidden/>
          </w:rPr>
          <w:tab/>
        </w:r>
        <w:r w:rsidRPr="006E4FBA">
          <w:rPr>
            <w:noProof/>
            <w:webHidden/>
          </w:rPr>
          <w:fldChar w:fldCharType="begin"/>
        </w:r>
        <w:r w:rsidRPr="006E4FBA">
          <w:rPr>
            <w:noProof/>
            <w:webHidden/>
          </w:rPr>
          <w:instrText xml:space="preserve"> PAGEREF _Toc163848734 \h </w:instrText>
        </w:r>
        <w:r w:rsidRPr="006E4FBA">
          <w:rPr>
            <w:noProof/>
            <w:webHidden/>
          </w:rPr>
        </w:r>
        <w:r w:rsidRPr="006E4FBA">
          <w:rPr>
            <w:noProof/>
            <w:webHidden/>
          </w:rPr>
          <w:fldChar w:fldCharType="separate"/>
        </w:r>
        <w:r>
          <w:rPr>
            <w:noProof/>
            <w:webHidden/>
          </w:rPr>
          <w:t>26</w:t>
        </w:r>
        <w:r w:rsidRPr="006E4FBA">
          <w:rPr>
            <w:noProof/>
            <w:webHidden/>
          </w:rPr>
          <w:fldChar w:fldCharType="end"/>
        </w:r>
      </w:hyperlink>
    </w:p>
    <w:p w14:paraId="613FB187" w14:textId="13AC7C05"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35" w:history="1">
        <w:r w:rsidRPr="006E4FBA">
          <w:rPr>
            <w:rStyle w:val="Hyperlink"/>
            <w:noProof/>
          </w:rPr>
          <w:t>Figure 18: Colour Theme for App</w:t>
        </w:r>
        <w:r w:rsidRPr="006E4FBA">
          <w:rPr>
            <w:noProof/>
            <w:webHidden/>
          </w:rPr>
          <w:tab/>
        </w:r>
        <w:r w:rsidRPr="006E4FBA">
          <w:rPr>
            <w:noProof/>
            <w:webHidden/>
          </w:rPr>
          <w:fldChar w:fldCharType="begin"/>
        </w:r>
        <w:r w:rsidRPr="006E4FBA">
          <w:rPr>
            <w:noProof/>
            <w:webHidden/>
          </w:rPr>
          <w:instrText xml:space="preserve"> PAGEREF _Toc163848735 \h </w:instrText>
        </w:r>
        <w:r w:rsidRPr="006E4FBA">
          <w:rPr>
            <w:noProof/>
            <w:webHidden/>
          </w:rPr>
        </w:r>
        <w:r w:rsidRPr="006E4FBA">
          <w:rPr>
            <w:noProof/>
            <w:webHidden/>
          </w:rPr>
          <w:fldChar w:fldCharType="separate"/>
        </w:r>
        <w:r>
          <w:rPr>
            <w:noProof/>
            <w:webHidden/>
          </w:rPr>
          <w:t>27</w:t>
        </w:r>
        <w:r w:rsidRPr="006E4FBA">
          <w:rPr>
            <w:noProof/>
            <w:webHidden/>
          </w:rPr>
          <w:fldChar w:fldCharType="end"/>
        </w:r>
      </w:hyperlink>
    </w:p>
    <w:p w14:paraId="638A77AF" w14:textId="3AAD4170"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36" w:history="1">
        <w:r w:rsidRPr="006E4FBA">
          <w:rPr>
            <w:rStyle w:val="Hyperlink"/>
            <w:noProof/>
          </w:rPr>
          <w:t>Figure 19: Selection of Shortlisted Fonts</w:t>
        </w:r>
        <w:r w:rsidRPr="006E4FBA">
          <w:rPr>
            <w:noProof/>
            <w:webHidden/>
          </w:rPr>
          <w:tab/>
        </w:r>
        <w:r w:rsidRPr="006E4FBA">
          <w:rPr>
            <w:noProof/>
            <w:webHidden/>
          </w:rPr>
          <w:fldChar w:fldCharType="begin"/>
        </w:r>
        <w:r w:rsidRPr="006E4FBA">
          <w:rPr>
            <w:noProof/>
            <w:webHidden/>
          </w:rPr>
          <w:instrText xml:space="preserve"> PAGEREF _Toc163848736 \h </w:instrText>
        </w:r>
        <w:r w:rsidRPr="006E4FBA">
          <w:rPr>
            <w:noProof/>
            <w:webHidden/>
          </w:rPr>
        </w:r>
        <w:r w:rsidRPr="006E4FBA">
          <w:rPr>
            <w:noProof/>
            <w:webHidden/>
          </w:rPr>
          <w:fldChar w:fldCharType="separate"/>
        </w:r>
        <w:r>
          <w:rPr>
            <w:noProof/>
            <w:webHidden/>
          </w:rPr>
          <w:t>28</w:t>
        </w:r>
        <w:r w:rsidRPr="006E4FBA">
          <w:rPr>
            <w:noProof/>
            <w:webHidden/>
          </w:rPr>
          <w:fldChar w:fldCharType="end"/>
        </w:r>
      </w:hyperlink>
    </w:p>
    <w:p w14:paraId="521E6724" w14:textId="5443B7BB"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37" w:history="1">
        <w:r w:rsidRPr="006E4FBA">
          <w:rPr>
            <w:rStyle w:val="Hyperlink"/>
            <w:noProof/>
          </w:rPr>
          <w:t>Figure 20: Logo and Logo with name.</w:t>
        </w:r>
        <w:r w:rsidRPr="006E4FBA">
          <w:rPr>
            <w:noProof/>
            <w:webHidden/>
          </w:rPr>
          <w:tab/>
        </w:r>
        <w:r w:rsidRPr="006E4FBA">
          <w:rPr>
            <w:noProof/>
            <w:webHidden/>
          </w:rPr>
          <w:fldChar w:fldCharType="begin"/>
        </w:r>
        <w:r w:rsidRPr="006E4FBA">
          <w:rPr>
            <w:noProof/>
            <w:webHidden/>
          </w:rPr>
          <w:instrText xml:space="preserve"> PAGEREF _Toc163848737 \h </w:instrText>
        </w:r>
        <w:r w:rsidRPr="006E4FBA">
          <w:rPr>
            <w:noProof/>
            <w:webHidden/>
          </w:rPr>
        </w:r>
        <w:r w:rsidRPr="006E4FBA">
          <w:rPr>
            <w:noProof/>
            <w:webHidden/>
          </w:rPr>
          <w:fldChar w:fldCharType="separate"/>
        </w:r>
        <w:r>
          <w:rPr>
            <w:noProof/>
            <w:webHidden/>
          </w:rPr>
          <w:t>29</w:t>
        </w:r>
        <w:r w:rsidRPr="006E4FBA">
          <w:rPr>
            <w:noProof/>
            <w:webHidden/>
          </w:rPr>
          <w:fldChar w:fldCharType="end"/>
        </w:r>
      </w:hyperlink>
    </w:p>
    <w:p w14:paraId="73679F80" w14:textId="3E1D84AA"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38" w:history="1">
        <w:r w:rsidRPr="006E4FBA">
          <w:rPr>
            <w:rStyle w:val="Hyperlink"/>
            <w:noProof/>
          </w:rPr>
          <w:t>Figure 21: Figma Colour Library</w:t>
        </w:r>
        <w:r w:rsidRPr="006E4FBA">
          <w:rPr>
            <w:noProof/>
            <w:webHidden/>
          </w:rPr>
          <w:tab/>
        </w:r>
        <w:r w:rsidRPr="006E4FBA">
          <w:rPr>
            <w:noProof/>
            <w:webHidden/>
          </w:rPr>
          <w:fldChar w:fldCharType="begin"/>
        </w:r>
        <w:r w:rsidRPr="006E4FBA">
          <w:rPr>
            <w:noProof/>
            <w:webHidden/>
          </w:rPr>
          <w:instrText xml:space="preserve"> PAGEREF _Toc163848738 \h </w:instrText>
        </w:r>
        <w:r w:rsidRPr="006E4FBA">
          <w:rPr>
            <w:noProof/>
            <w:webHidden/>
          </w:rPr>
        </w:r>
        <w:r w:rsidRPr="006E4FBA">
          <w:rPr>
            <w:noProof/>
            <w:webHidden/>
          </w:rPr>
          <w:fldChar w:fldCharType="separate"/>
        </w:r>
        <w:r>
          <w:rPr>
            <w:noProof/>
            <w:webHidden/>
          </w:rPr>
          <w:t>30</w:t>
        </w:r>
        <w:r w:rsidRPr="006E4FBA">
          <w:rPr>
            <w:noProof/>
            <w:webHidden/>
          </w:rPr>
          <w:fldChar w:fldCharType="end"/>
        </w:r>
      </w:hyperlink>
    </w:p>
    <w:p w14:paraId="695EE004" w14:textId="35DFB4C9"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39" w:history="1">
        <w:r w:rsidRPr="006E4FBA">
          <w:rPr>
            <w:rStyle w:val="Hyperlink"/>
            <w:noProof/>
          </w:rPr>
          <w:t>Figure 22: Partial list of components for wireframing.</w:t>
        </w:r>
        <w:r w:rsidRPr="006E4FBA">
          <w:rPr>
            <w:noProof/>
            <w:webHidden/>
          </w:rPr>
          <w:tab/>
        </w:r>
        <w:r w:rsidRPr="006E4FBA">
          <w:rPr>
            <w:noProof/>
            <w:webHidden/>
          </w:rPr>
          <w:fldChar w:fldCharType="begin"/>
        </w:r>
        <w:r w:rsidRPr="006E4FBA">
          <w:rPr>
            <w:noProof/>
            <w:webHidden/>
          </w:rPr>
          <w:instrText xml:space="preserve"> PAGEREF _Toc163848739 \h </w:instrText>
        </w:r>
        <w:r w:rsidRPr="006E4FBA">
          <w:rPr>
            <w:noProof/>
            <w:webHidden/>
          </w:rPr>
        </w:r>
        <w:r w:rsidRPr="006E4FBA">
          <w:rPr>
            <w:noProof/>
            <w:webHidden/>
          </w:rPr>
          <w:fldChar w:fldCharType="separate"/>
        </w:r>
        <w:r>
          <w:rPr>
            <w:noProof/>
            <w:webHidden/>
          </w:rPr>
          <w:t>31</w:t>
        </w:r>
        <w:r w:rsidRPr="006E4FBA">
          <w:rPr>
            <w:noProof/>
            <w:webHidden/>
          </w:rPr>
          <w:fldChar w:fldCharType="end"/>
        </w:r>
      </w:hyperlink>
    </w:p>
    <w:p w14:paraId="77C4F6A8" w14:textId="1C082B40"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40" w:history="1">
        <w:r w:rsidRPr="006E4FBA">
          <w:rPr>
            <w:rStyle w:val="Hyperlink"/>
            <w:noProof/>
          </w:rPr>
          <w:t>Figure 23: Admin pages wireframe.</w:t>
        </w:r>
        <w:r w:rsidRPr="006E4FBA">
          <w:rPr>
            <w:noProof/>
            <w:webHidden/>
          </w:rPr>
          <w:tab/>
        </w:r>
        <w:r w:rsidRPr="006E4FBA">
          <w:rPr>
            <w:noProof/>
            <w:webHidden/>
          </w:rPr>
          <w:fldChar w:fldCharType="begin"/>
        </w:r>
        <w:r w:rsidRPr="006E4FBA">
          <w:rPr>
            <w:noProof/>
            <w:webHidden/>
          </w:rPr>
          <w:instrText xml:space="preserve"> PAGEREF _Toc163848740 \h </w:instrText>
        </w:r>
        <w:r w:rsidRPr="006E4FBA">
          <w:rPr>
            <w:noProof/>
            <w:webHidden/>
          </w:rPr>
        </w:r>
        <w:r w:rsidRPr="006E4FBA">
          <w:rPr>
            <w:noProof/>
            <w:webHidden/>
          </w:rPr>
          <w:fldChar w:fldCharType="separate"/>
        </w:r>
        <w:r>
          <w:rPr>
            <w:noProof/>
            <w:webHidden/>
          </w:rPr>
          <w:t>32</w:t>
        </w:r>
        <w:r w:rsidRPr="006E4FBA">
          <w:rPr>
            <w:noProof/>
            <w:webHidden/>
          </w:rPr>
          <w:fldChar w:fldCharType="end"/>
        </w:r>
      </w:hyperlink>
    </w:p>
    <w:p w14:paraId="5A3778E0" w14:textId="62AAFC1E"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41" w:history="1">
        <w:r w:rsidRPr="006E4FBA">
          <w:rPr>
            <w:rStyle w:val="Hyperlink"/>
            <w:noProof/>
          </w:rPr>
          <w:t>Figure 24: ER diagram.</w:t>
        </w:r>
        <w:r w:rsidRPr="006E4FBA">
          <w:rPr>
            <w:noProof/>
            <w:webHidden/>
          </w:rPr>
          <w:tab/>
        </w:r>
        <w:r w:rsidRPr="006E4FBA">
          <w:rPr>
            <w:noProof/>
            <w:webHidden/>
          </w:rPr>
          <w:fldChar w:fldCharType="begin"/>
        </w:r>
        <w:r w:rsidRPr="006E4FBA">
          <w:rPr>
            <w:noProof/>
            <w:webHidden/>
          </w:rPr>
          <w:instrText xml:space="preserve"> PAGEREF _Toc163848741 \h </w:instrText>
        </w:r>
        <w:r w:rsidRPr="006E4FBA">
          <w:rPr>
            <w:noProof/>
            <w:webHidden/>
          </w:rPr>
        </w:r>
        <w:r w:rsidRPr="006E4FBA">
          <w:rPr>
            <w:noProof/>
            <w:webHidden/>
          </w:rPr>
          <w:fldChar w:fldCharType="separate"/>
        </w:r>
        <w:r>
          <w:rPr>
            <w:noProof/>
            <w:webHidden/>
          </w:rPr>
          <w:t>35</w:t>
        </w:r>
        <w:r w:rsidRPr="006E4FBA">
          <w:rPr>
            <w:noProof/>
            <w:webHidden/>
          </w:rPr>
          <w:fldChar w:fldCharType="end"/>
        </w:r>
      </w:hyperlink>
    </w:p>
    <w:p w14:paraId="1D250E28" w14:textId="3D7B70A8"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42" w:history="1">
        <w:r w:rsidRPr="006E4FBA">
          <w:rPr>
            <w:rStyle w:val="Hyperlink"/>
            <w:noProof/>
          </w:rPr>
          <w:t>Figure 25: Firebase GUI for users’ collection after initalisation.</w:t>
        </w:r>
        <w:r w:rsidRPr="006E4FBA">
          <w:rPr>
            <w:noProof/>
            <w:webHidden/>
          </w:rPr>
          <w:tab/>
        </w:r>
        <w:r w:rsidRPr="006E4FBA">
          <w:rPr>
            <w:noProof/>
            <w:webHidden/>
          </w:rPr>
          <w:fldChar w:fldCharType="begin"/>
        </w:r>
        <w:r w:rsidRPr="006E4FBA">
          <w:rPr>
            <w:noProof/>
            <w:webHidden/>
          </w:rPr>
          <w:instrText xml:space="preserve"> PAGEREF _Toc163848742 \h </w:instrText>
        </w:r>
        <w:r w:rsidRPr="006E4FBA">
          <w:rPr>
            <w:noProof/>
            <w:webHidden/>
          </w:rPr>
        </w:r>
        <w:r w:rsidRPr="006E4FBA">
          <w:rPr>
            <w:noProof/>
            <w:webHidden/>
          </w:rPr>
          <w:fldChar w:fldCharType="separate"/>
        </w:r>
        <w:r>
          <w:rPr>
            <w:noProof/>
            <w:webHidden/>
          </w:rPr>
          <w:t>36</w:t>
        </w:r>
        <w:r w:rsidRPr="006E4FBA">
          <w:rPr>
            <w:noProof/>
            <w:webHidden/>
          </w:rPr>
          <w:fldChar w:fldCharType="end"/>
        </w:r>
      </w:hyperlink>
    </w:p>
    <w:p w14:paraId="319CD3C6" w14:textId="13CE0293"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43" w:history="1">
        <w:r w:rsidRPr="006E4FBA">
          <w:rPr>
            <w:rStyle w:val="Hyperlink"/>
            <w:noProof/>
          </w:rPr>
          <w:t>Figure 26: Preview of user account in Authentication.</w:t>
        </w:r>
        <w:r w:rsidRPr="006E4FBA">
          <w:rPr>
            <w:noProof/>
            <w:webHidden/>
          </w:rPr>
          <w:tab/>
        </w:r>
        <w:r w:rsidRPr="006E4FBA">
          <w:rPr>
            <w:noProof/>
            <w:webHidden/>
          </w:rPr>
          <w:fldChar w:fldCharType="begin"/>
        </w:r>
        <w:r w:rsidRPr="006E4FBA">
          <w:rPr>
            <w:noProof/>
            <w:webHidden/>
          </w:rPr>
          <w:instrText xml:space="preserve"> PAGEREF _Toc163848743 \h </w:instrText>
        </w:r>
        <w:r w:rsidRPr="006E4FBA">
          <w:rPr>
            <w:noProof/>
            <w:webHidden/>
          </w:rPr>
        </w:r>
        <w:r w:rsidRPr="006E4FBA">
          <w:rPr>
            <w:noProof/>
            <w:webHidden/>
          </w:rPr>
          <w:fldChar w:fldCharType="separate"/>
        </w:r>
        <w:r>
          <w:rPr>
            <w:noProof/>
            <w:webHidden/>
          </w:rPr>
          <w:t>37</w:t>
        </w:r>
        <w:r w:rsidRPr="006E4FBA">
          <w:rPr>
            <w:noProof/>
            <w:webHidden/>
          </w:rPr>
          <w:fldChar w:fldCharType="end"/>
        </w:r>
      </w:hyperlink>
    </w:p>
    <w:p w14:paraId="68751218" w14:textId="43BDE996"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44" w:history="1">
        <w:r w:rsidRPr="006E4FBA">
          <w:rPr>
            <w:rStyle w:val="Hyperlink"/>
            <w:noProof/>
          </w:rPr>
          <w:t>Figure 27: Example of file in Storage.</w:t>
        </w:r>
        <w:r w:rsidRPr="006E4FBA">
          <w:rPr>
            <w:noProof/>
            <w:webHidden/>
          </w:rPr>
          <w:tab/>
        </w:r>
        <w:r w:rsidRPr="006E4FBA">
          <w:rPr>
            <w:noProof/>
            <w:webHidden/>
          </w:rPr>
          <w:fldChar w:fldCharType="begin"/>
        </w:r>
        <w:r w:rsidRPr="006E4FBA">
          <w:rPr>
            <w:noProof/>
            <w:webHidden/>
          </w:rPr>
          <w:instrText xml:space="preserve"> PAGEREF _Toc163848744 \h </w:instrText>
        </w:r>
        <w:r w:rsidRPr="006E4FBA">
          <w:rPr>
            <w:noProof/>
            <w:webHidden/>
          </w:rPr>
        </w:r>
        <w:r w:rsidRPr="006E4FBA">
          <w:rPr>
            <w:noProof/>
            <w:webHidden/>
          </w:rPr>
          <w:fldChar w:fldCharType="separate"/>
        </w:r>
        <w:r>
          <w:rPr>
            <w:noProof/>
            <w:webHidden/>
          </w:rPr>
          <w:t>37</w:t>
        </w:r>
        <w:r w:rsidRPr="006E4FBA">
          <w:rPr>
            <w:noProof/>
            <w:webHidden/>
          </w:rPr>
          <w:fldChar w:fldCharType="end"/>
        </w:r>
      </w:hyperlink>
    </w:p>
    <w:p w14:paraId="6E440147" w14:textId="72DE1428"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45" w:history="1">
        <w:r w:rsidRPr="006E4FBA">
          <w:rPr>
            <w:rStyle w:val="Hyperlink"/>
            <w:noProof/>
          </w:rPr>
          <w:t>Figure 28: Configuration of Firebase.js file.</w:t>
        </w:r>
        <w:r w:rsidRPr="006E4FBA">
          <w:rPr>
            <w:noProof/>
            <w:webHidden/>
          </w:rPr>
          <w:tab/>
        </w:r>
        <w:r w:rsidRPr="006E4FBA">
          <w:rPr>
            <w:noProof/>
            <w:webHidden/>
          </w:rPr>
          <w:fldChar w:fldCharType="begin"/>
        </w:r>
        <w:r w:rsidRPr="006E4FBA">
          <w:rPr>
            <w:noProof/>
            <w:webHidden/>
          </w:rPr>
          <w:instrText xml:space="preserve"> PAGEREF _Toc163848745 \h </w:instrText>
        </w:r>
        <w:r w:rsidRPr="006E4FBA">
          <w:rPr>
            <w:noProof/>
            <w:webHidden/>
          </w:rPr>
        </w:r>
        <w:r w:rsidRPr="006E4FBA">
          <w:rPr>
            <w:noProof/>
            <w:webHidden/>
          </w:rPr>
          <w:fldChar w:fldCharType="separate"/>
        </w:r>
        <w:r>
          <w:rPr>
            <w:noProof/>
            <w:webHidden/>
          </w:rPr>
          <w:t>38</w:t>
        </w:r>
        <w:r w:rsidRPr="006E4FBA">
          <w:rPr>
            <w:noProof/>
            <w:webHidden/>
          </w:rPr>
          <w:fldChar w:fldCharType="end"/>
        </w:r>
      </w:hyperlink>
    </w:p>
    <w:p w14:paraId="41F1E379" w14:textId="5512CA63"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46" w:history="1">
        <w:r w:rsidRPr="006E4FBA">
          <w:rPr>
            <w:rStyle w:val="Hyperlink"/>
            <w:noProof/>
          </w:rPr>
          <w:t>Figure 29: Example of adding data to database.</w:t>
        </w:r>
        <w:r w:rsidRPr="006E4FBA">
          <w:rPr>
            <w:noProof/>
            <w:webHidden/>
          </w:rPr>
          <w:tab/>
        </w:r>
        <w:r w:rsidRPr="006E4FBA">
          <w:rPr>
            <w:noProof/>
            <w:webHidden/>
          </w:rPr>
          <w:fldChar w:fldCharType="begin"/>
        </w:r>
        <w:r w:rsidRPr="006E4FBA">
          <w:rPr>
            <w:noProof/>
            <w:webHidden/>
          </w:rPr>
          <w:instrText xml:space="preserve"> PAGEREF _Toc163848746 \h </w:instrText>
        </w:r>
        <w:r w:rsidRPr="006E4FBA">
          <w:rPr>
            <w:noProof/>
            <w:webHidden/>
          </w:rPr>
        </w:r>
        <w:r w:rsidRPr="006E4FBA">
          <w:rPr>
            <w:noProof/>
            <w:webHidden/>
          </w:rPr>
          <w:fldChar w:fldCharType="separate"/>
        </w:r>
        <w:r>
          <w:rPr>
            <w:noProof/>
            <w:webHidden/>
          </w:rPr>
          <w:t>39</w:t>
        </w:r>
        <w:r w:rsidRPr="006E4FBA">
          <w:rPr>
            <w:noProof/>
            <w:webHidden/>
          </w:rPr>
          <w:fldChar w:fldCharType="end"/>
        </w:r>
      </w:hyperlink>
    </w:p>
    <w:p w14:paraId="77B07B56" w14:textId="752A4E8F"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47" w:history="1">
        <w:r w:rsidRPr="006E4FBA">
          <w:rPr>
            <w:rStyle w:val="Hyperlink"/>
            <w:noProof/>
          </w:rPr>
          <w:t>Figure 30: Example of reading data.</w:t>
        </w:r>
        <w:r w:rsidRPr="006E4FBA">
          <w:rPr>
            <w:noProof/>
            <w:webHidden/>
          </w:rPr>
          <w:tab/>
        </w:r>
        <w:r w:rsidRPr="006E4FBA">
          <w:rPr>
            <w:noProof/>
            <w:webHidden/>
          </w:rPr>
          <w:fldChar w:fldCharType="begin"/>
        </w:r>
        <w:r w:rsidRPr="006E4FBA">
          <w:rPr>
            <w:noProof/>
            <w:webHidden/>
          </w:rPr>
          <w:instrText xml:space="preserve"> PAGEREF _Toc163848747 \h </w:instrText>
        </w:r>
        <w:r w:rsidRPr="006E4FBA">
          <w:rPr>
            <w:noProof/>
            <w:webHidden/>
          </w:rPr>
        </w:r>
        <w:r w:rsidRPr="006E4FBA">
          <w:rPr>
            <w:noProof/>
            <w:webHidden/>
          </w:rPr>
          <w:fldChar w:fldCharType="separate"/>
        </w:r>
        <w:r>
          <w:rPr>
            <w:noProof/>
            <w:webHidden/>
          </w:rPr>
          <w:t>40</w:t>
        </w:r>
        <w:r w:rsidRPr="006E4FBA">
          <w:rPr>
            <w:noProof/>
            <w:webHidden/>
          </w:rPr>
          <w:fldChar w:fldCharType="end"/>
        </w:r>
      </w:hyperlink>
    </w:p>
    <w:p w14:paraId="48787F0A" w14:textId="7EAD3E39"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48" w:history="1">
        <w:r w:rsidRPr="006E4FBA">
          <w:rPr>
            <w:rStyle w:val="Hyperlink"/>
            <w:noProof/>
          </w:rPr>
          <w:t>Figure 31: Example of using query</w:t>
        </w:r>
        <w:r w:rsidRPr="006E4FBA">
          <w:rPr>
            <w:noProof/>
            <w:webHidden/>
          </w:rPr>
          <w:tab/>
        </w:r>
        <w:r w:rsidRPr="006E4FBA">
          <w:rPr>
            <w:noProof/>
            <w:webHidden/>
          </w:rPr>
          <w:fldChar w:fldCharType="begin"/>
        </w:r>
        <w:r w:rsidRPr="006E4FBA">
          <w:rPr>
            <w:noProof/>
            <w:webHidden/>
          </w:rPr>
          <w:instrText xml:space="preserve"> PAGEREF _Toc163848748 \h </w:instrText>
        </w:r>
        <w:r w:rsidRPr="006E4FBA">
          <w:rPr>
            <w:noProof/>
            <w:webHidden/>
          </w:rPr>
        </w:r>
        <w:r w:rsidRPr="006E4FBA">
          <w:rPr>
            <w:noProof/>
            <w:webHidden/>
          </w:rPr>
          <w:fldChar w:fldCharType="separate"/>
        </w:r>
        <w:r>
          <w:rPr>
            <w:noProof/>
            <w:webHidden/>
          </w:rPr>
          <w:t>40</w:t>
        </w:r>
        <w:r w:rsidRPr="006E4FBA">
          <w:rPr>
            <w:noProof/>
            <w:webHidden/>
          </w:rPr>
          <w:fldChar w:fldCharType="end"/>
        </w:r>
      </w:hyperlink>
    </w:p>
    <w:p w14:paraId="51AE7295" w14:textId="451677B3"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49" w:history="1">
        <w:r w:rsidRPr="006E4FBA">
          <w:rPr>
            <w:rStyle w:val="Hyperlink"/>
            <w:noProof/>
          </w:rPr>
          <w:t>Figure 32: Example of updating data.</w:t>
        </w:r>
        <w:r w:rsidRPr="006E4FBA">
          <w:rPr>
            <w:noProof/>
            <w:webHidden/>
          </w:rPr>
          <w:tab/>
        </w:r>
        <w:r w:rsidRPr="006E4FBA">
          <w:rPr>
            <w:noProof/>
            <w:webHidden/>
          </w:rPr>
          <w:fldChar w:fldCharType="begin"/>
        </w:r>
        <w:r w:rsidRPr="006E4FBA">
          <w:rPr>
            <w:noProof/>
            <w:webHidden/>
          </w:rPr>
          <w:instrText xml:space="preserve"> PAGEREF _Toc163848749 \h </w:instrText>
        </w:r>
        <w:r w:rsidRPr="006E4FBA">
          <w:rPr>
            <w:noProof/>
            <w:webHidden/>
          </w:rPr>
        </w:r>
        <w:r w:rsidRPr="006E4FBA">
          <w:rPr>
            <w:noProof/>
            <w:webHidden/>
          </w:rPr>
          <w:fldChar w:fldCharType="separate"/>
        </w:r>
        <w:r>
          <w:rPr>
            <w:noProof/>
            <w:webHidden/>
          </w:rPr>
          <w:t>41</w:t>
        </w:r>
        <w:r w:rsidRPr="006E4FBA">
          <w:rPr>
            <w:noProof/>
            <w:webHidden/>
          </w:rPr>
          <w:fldChar w:fldCharType="end"/>
        </w:r>
      </w:hyperlink>
    </w:p>
    <w:p w14:paraId="2C6E90B4" w14:textId="7984227B"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50" w:history="1">
        <w:r w:rsidRPr="006E4FBA">
          <w:rPr>
            <w:rStyle w:val="Hyperlink"/>
            <w:noProof/>
          </w:rPr>
          <w:t>Figure 33: Example of deleting data.</w:t>
        </w:r>
        <w:r w:rsidRPr="006E4FBA">
          <w:rPr>
            <w:noProof/>
            <w:webHidden/>
          </w:rPr>
          <w:tab/>
        </w:r>
        <w:r w:rsidRPr="006E4FBA">
          <w:rPr>
            <w:noProof/>
            <w:webHidden/>
          </w:rPr>
          <w:fldChar w:fldCharType="begin"/>
        </w:r>
        <w:r w:rsidRPr="006E4FBA">
          <w:rPr>
            <w:noProof/>
            <w:webHidden/>
          </w:rPr>
          <w:instrText xml:space="preserve"> PAGEREF _Toc163848750 \h </w:instrText>
        </w:r>
        <w:r w:rsidRPr="006E4FBA">
          <w:rPr>
            <w:noProof/>
            <w:webHidden/>
          </w:rPr>
        </w:r>
        <w:r w:rsidRPr="006E4FBA">
          <w:rPr>
            <w:noProof/>
            <w:webHidden/>
          </w:rPr>
          <w:fldChar w:fldCharType="separate"/>
        </w:r>
        <w:r>
          <w:rPr>
            <w:noProof/>
            <w:webHidden/>
          </w:rPr>
          <w:t>41</w:t>
        </w:r>
        <w:r w:rsidRPr="006E4FBA">
          <w:rPr>
            <w:noProof/>
            <w:webHidden/>
          </w:rPr>
          <w:fldChar w:fldCharType="end"/>
        </w:r>
      </w:hyperlink>
    </w:p>
    <w:p w14:paraId="28B20350" w14:textId="7384611C"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51" w:history="1">
        <w:r w:rsidRPr="006E4FBA">
          <w:rPr>
            <w:rStyle w:val="Hyperlink"/>
            <w:noProof/>
          </w:rPr>
          <w:t>Figure 34: Users collection with example user data.</w:t>
        </w:r>
        <w:r w:rsidRPr="006E4FBA">
          <w:rPr>
            <w:noProof/>
            <w:webHidden/>
          </w:rPr>
          <w:tab/>
        </w:r>
        <w:r w:rsidRPr="006E4FBA">
          <w:rPr>
            <w:noProof/>
            <w:webHidden/>
          </w:rPr>
          <w:fldChar w:fldCharType="begin"/>
        </w:r>
        <w:r w:rsidRPr="006E4FBA">
          <w:rPr>
            <w:noProof/>
            <w:webHidden/>
          </w:rPr>
          <w:instrText xml:space="preserve"> PAGEREF _Toc163848751 \h </w:instrText>
        </w:r>
        <w:r w:rsidRPr="006E4FBA">
          <w:rPr>
            <w:noProof/>
            <w:webHidden/>
          </w:rPr>
        </w:r>
        <w:r w:rsidRPr="006E4FBA">
          <w:rPr>
            <w:noProof/>
            <w:webHidden/>
          </w:rPr>
          <w:fldChar w:fldCharType="separate"/>
        </w:r>
        <w:r>
          <w:rPr>
            <w:noProof/>
            <w:webHidden/>
          </w:rPr>
          <w:t>43</w:t>
        </w:r>
        <w:r w:rsidRPr="006E4FBA">
          <w:rPr>
            <w:noProof/>
            <w:webHidden/>
          </w:rPr>
          <w:fldChar w:fldCharType="end"/>
        </w:r>
      </w:hyperlink>
    </w:p>
    <w:p w14:paraId="5035D733" w14:textId="48374B5F"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52" w:history="1">
        <w:r w:rsidRPr="006E4FBA">
          <w:rPr>
            <w:rStyle w:val="Hyperlink"/>
            <w:noProof/>
          </w:rPr>
          <w:t>Figure 35: Same user in authentication table.</w:t>
        </w:r>
        <w:r w:rsidRPr="006E4FBA">
          <w:rPr>
            <w:noProof/>
            <w:webHidden/>
          </w:rPr>
          <w:tab/>
        </w:r>
        <w:r w:rsidRPr="006E4FBA">
          <w:rPr>
            <w:noProof/>
            <w:webHidden/>
          </w:rPr>
          <w:fldChar w:fldCharType="begin"/>
        </w:r>
        <w:r w:rsidRPr="006E4FBA">
          <w:rPr>
            <w:noProof/>
            <w:webHidden/>
          </w:rPr>
          <w:instrText xml:space="preserve"> PAGEREF _Toc163848752 \h </w:instrText>
        </w:r>
        <w:r w:rsidRPr="006E4FBA">
          <w:rPr>
            <w:noProof/>
            <w:webHidden/>
          </w:rPr>
        </w:r>
        <w:r w:rsidRPr="006E4FBA">
          <w:rPr>
            <w:noProof/>
            <w:webHidden/>
          </w:rPr>
          <w:fldChar w:fldCharType="separate"/>
        </w:r>
        <w:r>
          <w:rPr>
            <w:noProof/>
            <w:webHidden/>
          </w:rPr>
          <w:t>43</w:t>
        </w:r>
        <w:r w:rsidRPr="006E4FBA">
          <w:rPr>
            <w:noProof/>
            <w:webHidden/>
          </w:rPr>
          <w:fldChar w:fldCharType="end"/>
        </w:r>
      </w:hyperlink>
    </w:p>
    <w:p w14:paraId="3C8D8FC7" w14:textId="7285A04E"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53" w:history="1">
        <w:r w:rsidRPr="006E4FBA">
          <w:rPr>
            <w:rStyle w:val="Hyperlink"/>
            <w:noProof/>
          </w:rPr>
          <w:t>Figure 36: Handle user logging in code.</w:t>
        </w:r>
        <w:r w:rsidRPr="006E4FBA">
          <w:rPr>
            <w:noProof/>
            <w:webHidden/>
          </w:rPr>
          <w:tab/>
        </w:r>
        <w:r w:rsidRPr="006E4FBA">
          <w:rPr>
            <w:noProof/>
            <w:webHidden/>
          </w:rPr>
          <w:fldChar w:fldCharType="begin"/>
        </w:r>
        <w:r w:rsidRPr="006E4FBA">
          <w:rPr>
            <w:noProof/>
            <w:webHidden/>
          </w:rPr>
          <w:instrText xml:space="preserve"> PAGEREF _Toc163848753 \h </w:instrText>
        </w:r>
        <w:r w:rsidRPr="006E4FBA">
          <w:rPr>
            <w:noProof/>
            <w:webHidden/>
          </w:rPr>
        </w:r>
        <w:r w:rsidRPr="006E4FBA">
          <w:rPr>
            <w:noProof/>
            <w:webHidden/>
          </w:rPr>
          <w:fldChar w:fldCharType="separate"/>
        </w:r>
        <w:r>
          <w:rPr>
            <w:noProof/>
            <w:webHidden/>
          </w:rPr>
          <w:t>44</w:t>
        </w:r>
        <w:r w:rsidRPr="006E4FBA">
          <w:rPr>
            <w:noProof/>
            <w:webHidden/>
          </w:rPr>
          <w:fldChar w:fldCharType="end"/>
        </w:r>
      </w:hyperlink>
    </w:p>
    <w:p w14:paraId="1DD18D60" w14:textId="0F9D2BCD"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54" w:history="1">
        <w:r w:rsidRPr="006E4FBA">
          <w:rPr>
            <w:rStyle w:val="Hyperlink"/>
            <w:noProof/>
          </w:rPr>
          <w:t>Figure 37: Using React Router to map out all possible routes.</w:t>
        </w:r>
        <w:r w:rsidRPr="006E4FBA">
          <w:rPr>
            <w:noProof/>
            <w:webHidden/>
          </w:rPr>
          <w:tab/>
        </w:r>
        <w:r w:rsidRPr="006E4FBA">
          <w:rPr>
            <w:noProof/>
            <w:webHidden/>
          </w:rPr>
          <w:fldChar w:fldCharType="begin"/>
        </w:r>
        <w:r w:rsidRPr="006E4FBA">
          <w:rPr>
            <w:noProof/>
            <w:webHidden/>
          </w:rPr>
          <w:instrText xml:space="preserve"> PAGEREF _Toc163848754 \h </w:instrText>
        </w:r>
        <w:r w:rsidRPr="006E4FBA">
          <w:rPr>
            <w:noProof/>
            <w:webHidden/>
          </w:rPr>
        </w:r>
        <w:r w:rsidRPr="006E4FBA">
          <w:rPr>
            <w:noProof/>
            <w:webHidden/>
          </w:rPr>
          <w:fldChar w:fldCharType="separate"/>
        </w:r>
        <w:r>
          <w:rPr>
            <w:noProof/>
            <w:webHidden/>
          </w:rPr>
          <w:t>45</w:t>
        </w:r>
        <w:r w:rsidRPr="006E4FBA">
          <w:rPr>
            <w:noProof/>
            <w:webHidden/>
          </w:rPr>
          <w:fldChar w:fldCharType="end"/>
        </w:r>
      </w:hyperlink>
    </w:p>
    <w:p w14:paraId="0B296BAD" w14:textId="4A07D495"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55" w:history="1">
        <w:r w:rsidRPr="006E4FBA">
          <w:rPr>
            <w:rStyle w:val="Hyperlink"/>
            <w:noProof/>
          </w:rPr>
          <w:t>Figure 38: Example of styled components usage.</w:t>
        </w:r>
        <w:r w:rsidRPr="006E4FBA">
          <w:rPr>
            <w:noProof/>
            <w:webHidden/>
          </w:rPr>
          <w:tab/>
        </w:r>
        <w:r w:rsidRPr="006E4FBA">
          <w:rPr>
            <w:noProof/>
            <w:webHidden/>
          </w:rPr>
          <w:fldChar w:fldCharType="begin"/>
        </w:r>
        <w:r w:rsidRPr="006E4FBA">
          <w:rPr>
            <w:noProof/>
            <w:webHidden/>
          </w:rPr>
          <w:instrText xml:space="preserve"> PAGEREF _Toc163848755 \h </w:instrText>
        </w:r>
        <w:r w:rsidRPr="006E4FBA">
          <w:rPr>
            <w:noProof/>
            <w:webHidden/>
          </w:rPr>
        </w:r>
        <w:r w:rsidRPr="006E4FBA">
          <w:rPr>
            <w:noProof/>
            <w:webHidden/>
          </w:rPr>
          <w:fldChar w:fldCharType="separate"/>
        </w:r>
        <w:r>
          <w:rPr>
            <w:noProof/>
            <w:webHidden/>
          </w:rPr>
          <w:t>46</w:t>
        </w:r>
        <w:r w:rsidRPr="006E4FBA">
          <w:rPr>
            <w:noProof/>
            <w:webHidden/>
          </w:rPr>
          <w:fldChar w:fldCharType="end"/>
        </w:r>
      </w:hyperlink>
    </w:p>
    <w:p w14:paraId="4F14907B" w14:textId="421776DD"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56" w:history="1">
        <w:r w:rsidRPr="006E4FBA">
          <w:rPr>
            <w:rStyle w:val="Hyperlink"/>
            <w:noProof/>
          </w:rPr>
          <w:t>Figure 39: Modal using styled components.</w:t>
        </w:r>
        <w:r w:rsidRPr="006E4FBA">
          <w:rPr>
            <w:noProof/>
            <w:webHidden/>
          </w:rPr>
          <w:tab/>
        </w:r>
        <w:r w:rsidRPr="006E4FBA">
          <w:rPr>
            <w:noProof/>
            <w:webHidden/>
          </w:rPr>
          <w:fldChar w:fldCharType="begin"/>
        </w:r>
        <w:r w:rsidRPr="006E4FBA">
          <w:rPr>
            <w:noProof/>
            <w:webHidden/>
          </w:rPr>
          <w:instrText xml:space="preserve"> PAGEREF _Toc163848756 \h </w:instrText>
        </w:r>
        <w:r w:rsidRPr="006E4FBA">
          <w:rPr>
            <w:noProof/>
            <w:webHidden/>
          </w:rPr>
        </w:r>
        <w:r w:rsidRPr="006E4FBA">
          <w:rPr>
            <w:noProof/>
            <w:webHidden/>
          </w:rPr>
          <w:fldChar w:fldCharType="separate"/>
        </w:r>
        <w:r>
          <w:rPr>
            <w:noProof/>
            <w:webHidden/>
          </w:rPr>
          <w:t>46</w:t>
        </w:r>
        <w:r w:rsidRPr="006E4FBA">
          <w:rPr>
            <w:noProof/>
            <w:webHidden/>
          </w:rPr>
          <w:fldChar w:fldCharType="end"/>
        </w:r>
      </w:hyperlink>
    </w:p>
    <w:p w14:paraId="62F7A735" w14:textId="0C60CF59"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57" w:history="1">
        <w:r w:rsidRPr="006E4FBA">
          <w:rPr>
            <w:rStyle w:val="Hyperlink"/>
            <w:noProof/>
          </w:rPr>
          <w:t>Figure 40: Input array in parent component using Navbar.</w:t>
        </w:r>
        <w:r w:rsidRPr="006E4FBA">
          <w:rPr>
            <w:noProof/>
            <w:webHidden/>
          </w:rPr>
          <w:tab/>
        </w:r>
        <w:r w:rsidRPr="006E4FBA">
          <w:rPr>
            <w:noProof/>
            <w:webHidden/>
          </w:rPr>
          <w:fldChar w:fldCharType="begin"/>
        </w:r>
        <w:r w:rsidRPr="006E4FBA">
          <w:rPr>
            <w:noProof/>
            <w:webHidden/>
          </w:rPr>
          <w:instrText xml:space="preserve"> PAGEREF _Toc163848757 \h </w:instrText>
        </w:r>
        <w:r w:rsidRPr="006E4FBA">
          <w:rPr>
            <w:noProof/>
            <w:webHidden/>
          </w:rPr>
        </w:r>
        <w:r w:rsidRPr="006E4FBA">
          <w:rPr>
            <w:noProof/>
            <w:webHidden/>
          </w:rPr>
          <w:fldChar w:fldCharType="separate"/>
        </w:r>
        <w:r>
          <w:rPr>
            <w:noProof/>
            <w:webHidden/>
          </w:rPr>
          <w:t>47</w:t>
        </w:r>
        <w:r w:rsidRPr="006E4FBA">
          <w:rPr>
            <w:noProof/>
            <w:webHidden/>
          </w:rPr>
          <w:fldChar w:fldCharType="end"/>
        </w:r>
      </w:hyperlink>
    </w:p>
    <w:p w14:paraId="51D68501" w14:textId="70B8DACB"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58" w:history="1">
        <w:r w:rsidRPr="006E4FBA">
          <w:rPr>
            <w:rStyle w:val="Hyperlink"/>
            <w:noProof/>
          </w:rPr>
          <w:t>Figure 41: Navigation bar displaying pages in Navbar.js.</w:t>
        </w:r>
        <w:r w:rsidRPr="006E4FBA">
          <w:rPr>
            <w:noProof/>
            <w:webHidden/>
          </w:rPr>
          <w:tab/>
        </w:r>
        <w:r w:rsidRPr="006E4FBA">
          <w:rPr>
            <w:noProof/>
            <w:webHidden/>
          </w:rPr>
          <w:fldChar w:fldCharType="begin"/>
        </w:r>
        <w:r w:rsidRPr="006E4FBA">
          <w:rPr>
            <w:noProof/>
            <w:webHidden/>
          </w:rPr>
          <w:instrText xml:space="preserve"> PAGEREF _Toc163848758 \h </w:instrText>
        </w:r>
        <w:r w:rsidRPr="006E4FBA">
          <w:rPr>
            <w:noProof/>
            <w:webHidden/>
          </w:rPr>
        </w:r>
        <w:r w:rsidRPr="006E4FBA">
          <w:rPr>
            <w:noProof/>
            <w:webHidden/>
          </w:rPr>
          <w:fldChar w:fldCharType="separate"/>
        </w:r>
        <w:r>
          <w:rPr>
            <w:noProof/>
            <w:webHidden/>
          </w:rPr>
          <w:t>47</w:t>
        </w:r>
        <w:r w:rsidRPr="006E4FBA">
          <w:rPr>
            <w:noProof/>
            <w:webHidden/>
          </w:rPr>
          <w:fldChar w:fldCharType="end"/>
        </w:r>
      </w:hyperlink>
    </w:p>
    <w:p w14:paraId="2DB94EA8" w14:textId="0B250E15"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59" w:history="1">
        <w:r w:rsidRPr="006E4FBA">
          <w:rPr>
            <w:rStyle w:val="Hyperlink"/>
            <w:noProof/>
          </w:rPr>
          <w:t>Figure 42: Exams page</w:t>
        </w:r>
        <w:r w:rsidRPr="006E4FBA">
          <w:rPr>
            <w:noProof/>
            <w:webHidden/>
          </w:rPr>
          <w:tab/>
        </w:r>
        <w:r w:rsidRPr="006E4FBA">
          <w:rPr>
            <w:noProof/>
            <w:webHidden/>
          </w:rPr>
          <w:fldChar w:fldCharType="begin"/>
        </w:r>
        <w:r w:rsidRPr="006E4FBA">
          <w:rPr>
            <w:noProof/>
            <w:webHidden/>
          </w:rPr>
          <w:instrText xml:space="preserve"> PAGEREF _Toc163848759 \h </w:instrText>
        </w:r>
        <w:r w:rsidRPr="006E4FBA">
          <w:rPr>
            <w:noProof/>
            <w:webHidden/>
          </w:rPr>
        </w:r>
        <w:r w:rsidRPr="006E4FBA">
          <w:rPr>
            <w:noProof/>
            <w:webHidden/>
          </w:rPr>
          <w:fldChar w:fldCharType="separate"/>
        </w:r>
        <w:r>
          <w:rPr>
            <w:noProof/>
            <w:webHidden/>
          </w:rPr>
          <w:t>48</w:t>
        </w:r>
        <w:r w:rsidRPr="006E4FBA">
          <w:rPr>
            <w:noProof/>
            <w:webHidden/>
          </w:rPr>
          <w:fldChar w:fldCharType="end"/>
        </w:r>
      </w:hyperlink>
    </w:p>
    <w:p w14:paraId="390B4DF6" w14:textId="55B084EA"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60" w:history="1">
        <w:r w:rsidRPr="006E4FBA">
          <w:rPr>
            <w:rStyle w:val="Hyperlink"/>
            <w:noProof/>
          </w:rPr>
          <w:t>Figure 43: Edit exam time modal</w:t>
        </w:r>
        <w:r w:rsidRPr="006E4FBA">
          <w:rPr>
            <w:noProof/>
            <w:webHidden/>
          </w:rPr>
          <w:tab/>
        </w:r>
        <w:r w:rsidRPr="006E4FBA">
          <w:rPr>
            <w:noProof/>
            <w:webHidden/>
          </w:rPr>
          <w:fldChar w:fldCharType="begin"/>
        </w:r>
        <w:r w:rsidRPr="006E4FBA">
          <w:rPr>
            <w:noProof/>
            <w:webHidden/>
          </w:rPr>
          <w:instrText xml:space="preserve"> PAGEREF _Toc163848760 \h </w:instrText>
        </w:r>
        <w:r w:rsidRPr="006E4FBA">
          <w:rPr>
            <w:noProof/>
            <w:webHidden/>
          </w:rPr>
        </w:r>
        <w:r w:rsidRPr="006E4FBA">
          <w:rPr>
            <w:noProof/>
            <w:webHidden/>
          </w:rPr>
          <w:fldChar w:fldCharType="separate"/>
        </w:r>
        <w:r>
          <w:rPr>
            <w:noProof/>
            <w:webHidden/>
          </w:rPr>
          <w:t>49</w:t>
        </w:r>
        <w:r w:rsidRPr="006E4FBA">
          <w:rPr>
            <w:noProof/>
            <w:webHidden/>
          </w:rPr>
          <w:fldChar w:fldCharType="end"/>
        </w:r>
      </w:hyperlink>
    </w:p>
    <w:p w14:paraId="01BAA26C" w14:textId="2D237F18"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61" w:history="1">
        <w:r w:rsidRPr="006E4FBA">
          <w:rPr>
            <w:rStyle w:val="Hyperlink"/>
            <w:noProof/>
          </w:rPr>
          <w:t>Figure 44: Modules List Page</w:t>
        </w:r>
        <w:r w:rsidRPr="006E4FBA">
          <w:rPr>
            <w:noProof/>
            <w:webHidden/>
          </w:rPr>
          <w:tab/>
        </w:r>
        <w:r w:rsidRPr="006E4FBA">
          <w:rPr>
            <w:noProof/>
            <w:webHidden/>
          </w:rPr>
          <w:fldChar w:fldCharType="begin"/>
        </w:r>
        <w:r w:rsidRPr="006E4FBA">
          <w:rPr>
            <w:noProof/>
            <w:webHidden/>
          </w:rPr>
          <w:instrText xml:space="preserve"> PAGEREF _Toc163848761 \h </w:instrText>
        </w:r>
        <w:r w:rsidRPr="006E4FBA">
          <w:rPr>
            <w:noProof/>
            <w:webHidden/>
          </w:rPr>
        </w:r>
        <w:r w:rsidRPr="006E4FBA">
          <w:rPr>
            <w:noProof/>
            <w:webHidden/>
          </w:rPr>
          <w:fldChar w:fldCharType="separate"/>
        </w:r>
        <w:r>
          <w:rPr>
            <w:noProof/>
            <w:webHidden/>
          </w:rPr>
          <w:t>50</w:t>
        </w:r>
        <w:r w:rsidRPr="006E4FBA">
          <w:rPr>
            <w:noProof/>
            <w:webHidden/>
          </w:rPr>
          <w:fldChar w:fldCharType="end"/>
        </w:r>
      </w:hyperlink>
    </w:p>
    <w:p w14:paraId="6FF5CAB8" w14:textId="42B2D9C9"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62" w:history="1">
        <w:r w:rsidRPr="006E4FBA">
          <w:rPr>
            <w:rStyle w:val="Hyperlink"/>
            <w:noProof/>
          </w:rPr>
          <w:t>Figure 45: Adding Modules Modal</w:t>
        </w:r>
        <w:r w:rsidRPr="006E4FBA">
          <w:rPr>
            <w:noProof/>
            <w:webHidden/>
          </w:rPr>
          <w:tab/>
        </w:r>
        <w:r w:rsidRPr="006E4FBA">
          <w:rPr>
            <w:noProof/>
            <w:webHidden/>
          </w:rPr>
          <w:fldChar w:fldCharType="begin"/>
        </w:r>
        <w:r w:rsidRPr="006E4FBA">
          <w:rPr>
            <w:noProof/>
            <w:webHidden/>
          </w:rPr>
          <w:instrText xml:space="preserve"> PAGEREF _Toc163848762 \h </w:instrText>
        </w:r>
        <w:r w:rsidRPr="006E4FBA">
          <w:rPr>
            <w:noProof/>
            <w:webHidden/>
          </w:rPr>
        </w:r>
        <w:r w:rsidRPr="006E4FBA">
          <w:rPr>
            <w:noProof/>
            <w:webHidden/>
          </w:rPr>
          <w:fldChar w:fldCharType="separate"/>
        </w:r>
        <w:r>
          <w:rPr>
            <w:noProof/>
            <w:webHidden/>
          </w:rPr>
          <w:t>50</w:t>
        </w:r>
        <w:r w:rsidRPr="006E4FBA">
          <w:rPr>
            <w:noProof/>
            <w:webHidden/>
          </w:rPr>
          <w:fldChar w:fldCharType="end"/>
        </w:r>
      </w:hyperlink>
    </w:p>
    <w:p w14:paraId="436EEB9C" w14:textId="272D65C6"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63" w:history="1">
        <w:r w:rsidRPr="006E4FBA">
          <w:rPr>
            <w:rStyle w:val="Hyperlink"/>
            <w:noProof/>
          </w:rPr>
          <w:t>Figure 46: Personnel Page</w:t>
        </w:r>
        <w:r w:rsidRPr="006E4FBA">
          <w:rPr>
            <w:noProof/>
            <w:webHidden/>
          </w:rPr>
          <w:tab/>
        </w:r>
        <w:r w:rsidRPr="006E4FBA">
          <w:rPr>
            <w:noProof/>
            <w:webHidden/>
          </w:rPr>
          <w:fldChar w:fldCharType="begin"/>
        </w:r>
        <w:r w:rsidRPr="006E4FBA">
          <w:rPr>
            <w:noProof/>
            <w:webHidden/>
          </w:rPr>
          <w:instrText xml:space="preserve"> PAGEREF _Toc163848763 \h </w:instrText>
        </w:r>
        <w:r w:rsidRPr="006E4FBA">
          <w:rPr>
            <w:noProof/>
            <w:webHidden/>
          </w:rPr>
        </w:r>
        <w:r w:rsidRPr="006E4FBA">
          <w:rPr>
            <w:noProof/>
            <w:webHidden/>
          </w:rPr>
          <w:fldChar w:fldCharType="separate"/>
        </w:r>
        <w:r>
          <w:rPr>
            <w:noProof/>
            <w:webHidden/>
          </w:rPr>
          <w:t>51</w:t>
        </w:r>
        <w:r w:rsidRPr="006E4FBA">
          <w:rPr>
            <w:noProof/>
            <w:webHidden/>
          </w:rPr>
          <w:fldChar w:fldCharType="end"/>
        </w:r>
      </w:hyperlink>
    </w:p>
    <w:p w14:paraId="11518655" w14:textId="6600E9BE"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64" w:history="1">
        <w:r w:rsidRPr="006E4FBA">
          <w:rPr>
            <w:rStyle w:val="Hyperlink"/>
            <w:noProof/>
          </w:rPr>
          <w:t>Figure 47: Filtering users in Personnel page.</w:t>
        </w:r>
        <w:r w:rsidRPr="006E4FBA">
          <w:rPr>
            <w:noProof/>
            <w:webHidden/>
          </w:rPr>
          <w:tab/>
        </w:r>
        <w:r w:rsidRPr="006E4FBA">
          <w:rPr>
            <w:noProof/>
            <w:webHidden/>
          </w:rPr>
          <w:fldChar w:fldCharType="begin"/>
        </w:r>
        <w:r w:rsidRPr="006E4FBA">
          <w:rPr>
            <w:noProof/>
            <w:webHidden/>
          </w:rPr>
          <w:instrText xml:space="preserve"> PAGEREF _Toc163848764 \h </w:instrText>
        </w:r>
        <w:r w:rsidRPr="006E4FBA">
          <w:rPr>
            <w:noProof/>
            <w:webHidden/>
          </w:rPr>
        </w:r>
        <w:r w:rsidRPr="006E4FBA">
          <w:rPr>
            <w:noProof/>
            <w:webHidden/>
          </w:rPr>
          <w:fldChar w:fldCharType="separate"/>
        </w:r>
        <w:r>
          <w:rPr>
            <w:noProof/>
            <w:webHidden/>
          </w:rPr>
          <w:t>51</w:t>
        </w:r>
        <w:r w:rsidRPr="006E4FBA">
          <w:rPr>
            <w:noProof/>
            <w:webHidden/>
          </w:rPr>
          <w:fldChar w:fldCharType="end"/>
        </w:r>
      </w:hyperlink>
    </w:p>
    <w:p w14:paraId="7F9B295E" w14:textId="388E0320"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65" w:history="1">
        <w:r w:rsidRPr="006E4FBA">
          <w:rPr>
            <w:rStyle w:val="Hyperlink"/>
            <w:noProof/>
          </w:rPr>
          <w:t>Figure 48: Delete personnel modal.</w:t>
        </w:r>
        <w:r w:rsidRPr="006E4FBA">
          <w:rPr>
            <w:noProof/>
            <w:webHidden/>
          </w:rPr>
          <w:tab/>
        </w:r>
        <w:r w:rsidRPr="006E4FBA">
          <w:rPr>
            <w:noProof/>
            <w:webHidden/>
          </w:rPr>
          <w:fldChar w:fldCharType="begin"/>
        </w:r>
        <w:r w:rsidRPr="006E4FBA">
          <w:rPr>
            <w:noProof/>
            <w:webHidden/>
          </w:rPr>
          <w:instrText xml:space="preserve"> PAGEREF _Toc163848765 \h </w:instrText>
        </w:r>
        <w:r w:rsidRPr="006E4FBA">
          <w:rPr>
            <w:noProof/>
            <w:webHidden/>
          </w:rPr>
        </w:r>
        <w:r w:rsidRPr="006E4FBA">
          <w:rPr>
            <w:noProof/>
            <w:webHidden/>
          </w:rPr>
          <w:fldChar w:fldCharType="separate"/>
        </w:r>
        <w:r>
          <w:rPr>
            <w:noProof/>
            <w:webHidden/>
          </w:rPr>
          <w:t>52</w:t>
        </w:r>
        <w:r w:rsidRPr="006E4FBA">
          <w:rPr>
            <w:noProof/>
            <w:webHidden/>
          </w:rPr>
          <w:fldChar w:fldCharType="end"/>
        </w:r>
      </w:hyperlink>
    </w:p>
    <w:p w14:paraId="7E8EE7B7" w14:textId="0B2D395F"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66" w:history="1">
        <w:r w:rsidRPr="006E4FBA">
          <w:rPr>
            <w:rStyle w:val="Hyperlink"/>
            <w:noProof/>
          </w:rPr>
          <w:t>Figure 49: Add new personnel page.</w:t>
        </w:r>
        <w:r w:rsidRPr="006E4FBA">
          <w:rPr>
            <w:noProof/>
            <w:webHidden/>
          </w:rPr>
          <w:tab/>
        </w:r>
        <w:r w:rsidRPr="006E4FBA">
          <w:rPr>
            <w:noProof/>
            <w:webHidden/>
          </w:rPr>
          <w:fldChar w:fldCharType="begin"/>
        </w:r>
        <w:r w:rsidRPr="006E4FBA">
          <w:rPr>
            <w:noProof/>
            <w:webHidden/>
          </w:rPr>
          <w:instrText xml:space="preserve"> PAGEREF _Toc163848766 \h </w:instrText>
        </w:r>
        <w:r w:rsidRPr="006E4FBA">
          <w:rPr>
            <w:noProof/>
            <w:webHidden/>
          </w:rPr>
        </w:r>
        <w:r w:rsidRPr="006E4FBA">
          <w:rPr>
            <w:noProof/>
            <w:webHidden/>
          </w:rPr>
          <w:fldChar w:fldCharType="separate"/>
        </w:r>
        <w:r>
          <w:rPr>
            <w:noProof/>
            <w:webHidden/>
          </w:rPr>
          <w:t>52</w:t>
        </w:r>
        <w:r w:rsidRPr="006E4FBA">
          <w:rPr>
            <w:noProof/>
            <w:webHidden/>
          </w:rPr>
          <w:fldChar w:fldCharType="end"/>
        </w:r>
      </w:hyperlink>
    </w:p>
    <w:p w14:paraId="4B5C5F53" w14:textId="261D37CA"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67" w:history="1">
        <w:r w:rsidRPr="006E4FBA">
          <w:rPr>
            <w:rStyle w:val="Hyperlink"/>
            <w:noProof/>
          </w:rPr>
          <w:t>Figure 50: Editing personnel page.</w:t>
        </w:r>
        <w:r w:rsidRPr="006E4FBA">
          <w:rPr>
            <w:noProof/>
            <w:webHidden/>
          </w:rPr>
          <w:tab/>
        </w:r>
        <w:r w:rsidRPr="006E4FBA">
          <w:rPr>
            <w:noProof/>
            <w:webHidden/>
          </w:rPr>
          <w:fldChar w:fldCharType="begin"/>
        </w:r>
        <w:r w:rsidRPr="006E4FBA">
          <w:rPr>
            <w:noProof/>
            <w:webHidden/>
          </w:rPr>
          <w:instrText xml:space="preserve"> PAGEREF _Toc163848767 \h </w:instrText>
        </w:r>
        <w:r w:rsidRPr="006E4FBA">
          <w:rPr>
            <w:noProof/>
            <w:webHidden/>
          </w:rPr>
        </w:r>
        <w:r w:rsidRPr="006E4FBA">
          <w:rPr>
            <w:noProof/>
            <w:webHidden/>
          </w:rPr>
          <w:fldChar w:fldCharType="separate"/>
        </w:r>
        <w:r>
          <w:rPr>
            <w:noProof/>
            <w:webHidden/>
          </w:rPr>
          <w:t>53</w:t>
        </w:r>
        <w:r w:rsidRPr="006E4FBA">
          <w:rPr>
            <w:noProof/>
            <w:webHidden/>
          </w:rPr>
          <w:fldChar w:fldCharType="end"/>
        </w:r>
      </w:hyperlink>
    </w:p>
    <w:p w14:paraId="31C1D922" w14:textId="636CC1D9"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68" w:history="1">
        <w:r w:rsidRPr="006E4FBA">
          <w:rPr>
            <w:rStyle w:val="Hyperlink"/>
            <w:noProof/>
          </w:rPr>
          <w:t>Figure 51: Messages Page</w:t>
        </w:r>
        <w:r w:rsidRPr="006E4FBA">
          <w:rPr>
            <w:noProof/>
            <w:webHidden/>
          </w:rPr>
          <w:tab/>
        </w:r>
        <w:r w:rsidRPr="006E4FBA">
          <w:rPr>
            <w:noProof/>
            <w:webHidden/>
          </w:rPr>
          <w:fldChar w:fldCharType="begin"/>
        </w:r>
        <w:r w:rsidRPr="006E4FBA">
          <w:rPr>
            <w:noProof/>
            <w:webHidden/>
          </w:rPr>
          <w:instrText xml:space="preserve"> PAGEREF _Toc163848768 \h </w:instrText>
        </w:r>
        <w:r w:rsidRPr="006E4FBA">
          <w:rPr>
            <w:noProof/>
            <w:webHidden/>
          </w:rPr>
        </w:r>
        <w:r w:rsidRPr="006E4FBA">
          <w:rPr>
            <w:noProof/>
            <w:webHidden/>
          </w:rPr>
          <w:fldChar w:fldCharType="separate"/>
        </w:r>
        <w:r>
          <w:rPr>
            <w:noProof/>
            <w:webHidden/>
          </w:rPr>
          <w:t>54</w:t>
        </w:r>
        <w:r w:rsidRPr="006E4FBA">
          <w:rPr>
            <w:noProof/>
            <w:webHidden/>
          </w:rPr>
          <w:fldChar w:fldCharType="end"/>
        </w:r>
      </w:hyperlink>
    </w:p>
    <w:p w14:paraId="74B3A8FE" w14:textId="14BA9604" w:rsidR="006E4FBA" w:rsidRPr="006E4FBA" w:rsidRDefault="006E4FBA" w:rsidP="006E4FBA">
      <w:pPr>
        <w:pStyle w:val="TableofFigures"/>
        <w:tabs>
          <w:tab w:val="right" w:leader="dot" w:pos="8211"/>
        </w:tabs>
        <w:spacing w:line="360" w:lineRule="auto"/>
        <w:rPr>
          <w:rFonts w:eastAsiaTheme="minorEastAsia"/>
          <w:noProof/>
          <w:kern w:val="2"/>
          <w:lang w:val="en-SG" w:eastAsia="zh-CN"/>
          <w14:ligatures w14:val="standardContextual"/>
        </w:rPr>
      </w:pPr>
      <w:hyperlink w:anchor="_Toc163848769" w:history="1">
        <w:r w:rsidRPr="006E4FBA">
          <w:rPr>
            <w:rStyle w:val="Hyperlink"/>
            <w:noProof/>
          </w:rPr>
          <w:t>Figure 52: Messaging co</w:t>
        </w:r>
        <w:r w:rsidRPr="006E4FBA">
          <w:rPr>
            <w:rStyle w:val="Hyperlink"/>
            <w:noProof/>
          </w:rPr>
          <w:t>m</w:t>
        </w:r>
        <w:r w:rsidRPr="006E4FBA">
          <w:rPr>
            <w:rStyle w:val="Hyperlink"/>
            <w:noProof/>
          </w:rPr>
          <w:t>ponent in Instructor’s page.</w:t>
        </w:r>
        <w:r w:rsidRPr="006E4FBA">
          <w:rPr>
            <w:noProof/>
            <w:webHidden/>
          </w:rPr>
          <w:tab/>
        </w:r>
        <w:r w:rsidRPr="006E4FBA">
          <w:rPr>
            <w:noProof/>
            <w:webHidden/>
          </w:rPr>
          <w:fldChar w:fldCharType="begin"/>
        </w:r>
        <w:r w:rsidRPr="006E4FBA">
          <w:rPr>
            <w:noProof/>
            <w:webHidden/>
          </w:rPr>
          <w:instrText xml:space="preserve"> PAGEREF _Toc163848769 \h </w:instrText>
        </w:r>
        <w:r w:rsidRPr="006E4FBA">
          <w:rPr>
            <w:noProof/>
            <w:webHidden/>
          </w:rPr>
        </w:r>
        <w:r w:rsidRPr="006E4FBA">
          <w:rPr>
            <w:noProof/>
            <w:webHidden/>
          </w:rPr>
          <w:fldChar w:fldCharType="separate"/>
        </w:r>
        <w:r>
          <w:rPr>
            <w:noProof/>
            <w:webHidden/>
          </w:rPr>
          <w:t>55</w:t>
        </w:r>
        <w:r w:rsidRPr="006E4FBA">
          <w:rPr>
            <w:noProof/>
            <w:webHidden/>
          </w:rPr>
          <w:fldChar w:fldCharType="end"/>
        </w:r>
      </w:hyperlink>
    </w:p>
    <w:p w14:paraId="19B468FA" w14:textId="2B670898" w:rsidR="00FD011E" w:rsidRPr="006E4FBA" w:rsidRDefault="00505522" w:rsidP="006E4FBA">
      <w:pPr>
        <w:spacing w:line="360" w:lineRule="auto"/>
        <w:sectPr w:rsidR="00FD011E" w:rsidRPr="006E4FBA" w:rsidSect="0024487C">
          <w:headerReference w:type="even" r:id="rId16"/>
          <w:type w:val="continuous"/>
          <w:pgSz w:w="11907" w:h="16839"/>
          <w:pgMar w:top="1701" w:right="1701" w:bottom="1701" w:left="1985" w:header="720" w:footer="720" w:gutter="0"/>
          <w:pgNumType w:fmt="lowerRoman"/>
          <w:cols w:space="720"/>
          <w:docGrid w:linePitch="360"/>
        </w:sectPr>
      </w:pPr>
      <w:r w:rsidRPr="006E4FBA">
        <w:fldChar w:fldCharType="end"/>
      </w:r>
    </w:p>
    <w:p w14:paraId="64F30058" w14:textId="77777777" w:rsidR="00EF3BBC" w:rsidRPr="006E4FBA" w:rsidRDefault="00EF3BBC" w:rsidP="006E4FBA">
      <w:pPr>
        <w:spacing w:line="360" w:lineRule="auto"/>
        <w:rPr>
          <w:b/>
          <w:bCs/>
          <w:kern w:val="32"/>
        </w:rPr>
      </w:pPr>
      <w:bookmarkStart w:id="55" w:name="_Toc133036630"/>
      <w:bookmarkStart w:id="56" w:name="_Toc133036956"/>
      <w:bookmarkStart w:id="57" w:name="_Toc133041293"/>
      <w:bookmarkStart w:id="58" w:name="_Toc133126941"/>
      <w:bookmarkStart w:id="59" w:name="_Toc133556528"/>
      <w:bookmarkStart w:id="60" w:name="_Toc133556783"/>
      <w:bookmarkStart w:id="61" w:name="_Toc133666219"/>
      <w:bookmarkStart w:id="62" w:name="_Toc133763813"/>
      <w:bookmarkStart w:id="63" w:name="_Toc133803337"/>
      <w:bookmarkStart w:id="64" w:name="_Toc152762553"/>
      <w:bookmarkStart w:id="65" w:name="_Toc152913850"/>
      <w:bookmarkStart w:id="66" w:name="_Toc153622926"/>
      <w:bookmarkStart w:id="67" w:name="_Toc167268923"/>
      <w:bookmarkStart w:id="68" w:name="_Toc173316563"/>
      <w:bookmarkStart w:id="69" w:name="_Toc179010960"/>
      <w:bookmarkStart w:id="70" w:name="_Ref197063686"/>
      <w:bookmarkStart w:id="71" w:name="_Toc197854806"/>
      <w:bookmarkStart w:id="72" w:name="_Toc151366268"/>
      <w:r w:rsidRPr="006E4FBA">
        <w:br w:type="page"/>
      </w:r>
    </w:p>
    <w:p w14:paraId="61CDCEAD" w14:textId="24F4F8A1" w:rsidR="009E0EA8" w:rsidRDefault="6E0B9F9F" w:rsidP="00E07B6B">
      <w:pPr>
        <w:pStyle w:val="Heading1"/>
        <w:spacing w:line="360" w:lineRule="auto"/>
      </w:pPr>
      <w:bookmarkStart w:id="73" w:name="_Toc163848147"/>
      <w:r w:rsidRPr="00C4206F">
        <w:lastRenderedPageBreak/>
        <w:t>List of Tables</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13DCD932" w14:textId="77777777" w:rsidR="00602B71" w:rsidRPr="00602B71" w:rsidRDefault="00602B71" w:rsidP="00E07B6B">
      <w:pPr>
        <w:spacing w:line="360" w:lineRule="auto"/>
      </w:pPr>
    </w:p>
    <w:p w14:paraId="388B28E5" w14:textId="5A821302" w:rsidR="00C4206F" w:rsidRDefault="001D141A" w:rsidP="00E07B6B">
      <w:pPr>
        <w:pStyle w:val="TableofFigures"/>
        <w:tabs>
          <w:tab w:val="right" w:leader="dot" w:pos="8211"/>
        </w:tabs>
        <w:spacing w:line="360" w:lineRule="auto"/>
        <w:rPr>
          <w:rFonts w:asciiTheme="minorHAnsi" w:eastAsiaTheme="minorEastAsia" w:hAnsiTheme="minorHAnsi" w:cstheme="minorBidi"/>
          <w:noProof/>
          <w:kern w:val="2"/>
          <w:lang w:val="en-SG" w:eastAsia="zh-CN"/>
          <w14:ligatures w14:val="standardContextual"/>
        </w:rPr>
      </w:pPr>
      <w:r>
        <w:fldChar w:fldCharType="begin"/>
      </w:r>
      <w:r>
        <w:instrText xml:space="preserve"> TOC \h \z \c "Table" </w:instrText>
      </w:r>
      <w:r>
        <w:fldChar w:fldCharType="separate"/>
      </w:r>
      <w:hyperlink w:anchor="_Toc163835604" w:history="1">
        <w:r w:rsidR="00C4206F" w:rsidRPr="00A11B76">
          <w:rPr>
            <w:rStyle w:val="Hyperlink"/>
            <w:noProof/>
          </w:rPr>
          <w:t>Table 1: Development components</w:t>
        </w:r>
        <w:r w:rsidR="00C4206F">
          <w:rPr>
            <w:noProof/>
            <w:webHidden/>
          </w:rPr>
          <w:tab/>
        </w:r>
        <w:r w:rsidR="00C4206F">
          <w:rPr>
            <w:noProof/>
            <w:webHidden/>
          </w:rPr>
          <w:fldChar w:fldCharType="begin"/>
        </w:r>
        <w:r w:rsidR="00C4206F">
          <w:rPr>
            <w:noProof/>
            <w:webHidden/>
          </w:rPr>
          <w:instrText xml:space="preserve"> PAGEREF _Toc163835604 \h </w:instrText>
        </w:r>
        <w:r w:rsidR="00C4206F">
          <w:rPr>
            <w:noProof/>
            <w:webHidden/>
          </w:rPr>
        </w:r>
        <w:r w:rsidR="00C4206F">
          <w:rPr>
            <w:noProof/>
            <w:webHidden/>
          </w:rPr>
          <w:fldChar w:fldCharType="separate"/>
        </w:r>
        <w:r w:rsidR="006E4FBA">
          <w:rPr>
            <w:noProof/>
            <w:webHidden/>
          </w:rPr>
          <w:t>33</w:t>
        </w:r>
        <w:r w:rsidR="00C4206F">
          <w:rPr>
            <w:noProof/>
            <w:webHidden/>
          </w:rPr>
          <w:fldChar w:fldCharType="end"/>
        </w:r>
      </w:hyperlink>
    </w:p>
    <w:p w14:paraId="4DAC98BB" w14:textId="2C0513B0" w:rsidR="00C4206F" w:rsidRDefault="00C4206F" w:rsidP="00E07B6B">
      <w:pPr>
        <w:pStyle w:val="TableofFigures"/>
        <w:tabs>
          <w:tab w:val="right" w:leader="dot" w:pos="8211"/>
        </w:tabs>
        <w:spacing w:line="360" w:lineRule="auto"/>
        <w:rPr>
          <w:rFonts w:asciiTheme="minorHAnsi" w:eastAsiaTheme="minorEastAsia" w:hAnsiTheme="minorHAnsi" w:cstheme="minorBidi"/>
          <w:noProof/>
          <w:kern w:val="2"/>
          <w:lang w:val="en-SG" w:eastAsia="zh-CN"/>
          <w14:ligatures w14:val="standardContextual"/>
        </w:rPr>
      </w:pPr>
      <w:hyperlink w:anchor="_Toc163835605" w:history="1">
        <w:r w:rsidRPr="00A11B76">
          <w:rPr>
            <w:rStyle w:val="Hyperlink"/>
            <w:noProof/>
          </w:rPr>
          <w:t>Table 2: Project Folder Structure</w:t>
        </w:r>
        <w:r>
          <w:rPr>
            <w:noProof/>
            <w:webHidden/>
          </w:rPr>
          <w:tab/>
        </w:r>
        <w:r>
          <w:rPr>
            <w:noProof/>
            <w:webHidden/>
          </w:rPr>
          <w:fldChar w:fldCharType="begin"/>
        </w:r>
        <w:r>
          <w:rPr>
            <w:noProof/>
            <w:webHidden/>
          </w:rPr>
          <w:instrText xml:space="preserve"> PAGEREF _Toc163835605 \h </w:instrText>
        </w:r>
        <w:r>
          <w:rPr>
            <w:noProof/>
            <w:webHidden/>
          </w:rPr>
        </w:r>
        <w:r>
          <w:rPr>
            <w:noProof/>
            <w:webHidden/>
          </w:rPr>
          <w:fldChar w:fldCharType="separate"/>
        </w:r>
        <w:r w:rsidR="006E4FBA">
          <w:rPr>
            <w:noProof/>
            <w:webHidden/>
          </w:rPr>
          <w:t>34</w:t>
        </w:r>
        <w:r>
          <w:rPr>
            <w:noProof/>
            <w:webHidden/>
          </w:rPr>
          <w:fldChar w:fldCharType="end"/>
        </w:r>
      </w:hyperlink>
    </w:p>
    <w:p w14:paraId="6BB9E253" w14:textId="716C18F8" w:rsidR="009E0EA8" w:rsidRPr="00A81A8E" w:rsidRDefault="001D141A" w:rsidP="00E07B6B">
      <w:pPr>
        <w:spacing w:line="360" w:lineRule="auto"/>
        <w:sectPr w:rsidR="009E0EA8" w:rsidRPr="00A81A8E" w:rsidSect="0024487C">
          <w:headerReference w:type="even" r:id="rId17"/>
          <w:headerReference w:type="default" r:id="rId18"/>
          <w:type w:val="continuous"/>
          <w:pgSz w:w="11907" w:h="16839"/>
          <w:pgMar w:top="1701" w:right="1701" w:bottom="1701" w:left="1985" w:header="850" w:footer="850" w:gutter="0"/>
          <w:pgNumType w:fmt="lowerRoman"/>
          <w:cols w:space="720"/>
          <w:docGrid w:linePitch="360"/>
        </w:sectPr>
      </w:pPr>
      <w:r>
        <w:fldChar w:fldCharType="end"/>
      </w:r>
    </w:p>
    <w:p w14:paraId="7BDEAF11" w14:textId="77777777" w:rsidR="00EF3BBC" w:rsidRDefault="00EF3BBC" w:rsidP="00E07B6B">
      <w:pPr>
        <w:spacing w:line="360" w:lineRule="auto"/>
        <w:rPr>
          <w:b/>
          <w:bCs/>
          <w:kern w:val="32"/>
        </w:rPr>
      </w:pPr>
      <w:bookmarkStart w:id="74" w:name="_Toc151366269"/>
      <w:r>
        <w:br w:type="page"/>
      </w:r>
    </w:p>
    <w:p w14:paraId="03F271E1" w14:textId="59611139" w:rsidR="000A6E5F" w:rsidRPr="00A81A8E" w:rsidRDefault="4CFD5117" w:rsidP="00E07B6B">
      <w:pPr>
        <w:pStyle w:val="Heading1"/>
        <w:spacing w:line="360" w:lineRule="auto"/>
        <w:rPr>
          <w:szCs w:val="24"/>
        </w:rPr>
      </w:pPr>
      <w:bookmarkStart w:id="75" w:name="_Toc163848148"/>
      <w:r w:rsidRPr="00A81A8E">
        <w:rPr>
          <w:szCs w:val="24"/>
        </w:rPr>
        <w:lastRenderedPageBreak/>
        <w:t>Chapter 1</w:t>
      </w:r>
      <w:r w:rsidR="7AAFD2B3" w:rsidRPr="00A81A8E">
        <w:rPr>
          <w:szCs w:val="24"/>
        </w:rPr>
        <w:t xml:space="preserve"> </w:t>
      </w:r>
      <w:r w:rsidR="161B2A50" w:rsidRPr="00A81A8E">
        <w:rPr>
          <w:szCs w:val="24"/>
        </w:rPr>
        <w:t>Introduction</w:t>
      </w:r>
      <w:bookmarkEnd w:id="74"/>
      <w:bookmarkEnd w:id="75"/>
    </w:p>
    <w:p w14:paraId="52E56223" w14:textId="618763E8" w:rsidR="00B05B47" w:rsidRPr="00A81A8E" w:rsidRDefault="00B05B47" w:rsidP="00E07B6B">
      <w:pPr>
        <w:spacing w:line="360" w:lineRule="auto"/>
      </w:pPr>
    </w:p>
    <w:p w14:paraId="07547A01" w14:textId="62F114A6" w:rsidR="00B05B47" w:rsidRPr="00A81A8E" w:rsidRDefault="61BAB918" w:rsidP="00E07B6B">
      <w:pPr>
        <w:pStyle w:val="Heading2"/>
        <w:spacing w:line="360" w:lineRule="auto"/>
        <w:rPr>
          <w:rFonts w:cs="Times New Roman"/>
          <w:szCs w:val="24"/>
        </w:rPr>
      </w:pPr>
      <w:bookmarkStart w:id="76" w:name="_Toc151366270"/>
      <w:bookmarkStart w:id="77" w:name="_Toc163848149"/>
      <w:r w:rsidRPr="00A81A8E">
        <w:rPr>
          <w:rFonts w:cs="Times New Roman"/>
          <w:szCs w:val="24"/>
        </w:rPr>
        <w:t>Motivation</w:t>
      </w:r>
      <w:r w:rsidR="0ADEB43E" w:rsidRPr="00A81A8E">
        <w:rPr>
          <w:rFonts w:cs="Times New Roman"/>
          <w:szCs w:val="24"/>
        </w:rPr>
        <w:t>s</w:t>
      </w:r>
      <w:bookmarkEnd w:id="76"/>
      <w:bookmarkEnd w:id="77"/>
    </w:p>
    <w:p w14:paraId="2EC03CB3" w14:textId="105BE579" w:rsidR="4AE1E153" w:rsidRPr="00A81A8E" w:rsidRDefault="4AE1E153" w:rsidP="00E07B6B">
      <w:pPr>
        <w:spacing w:after="160" w:line="360" w:lineRule="auto"/>
        <w:rPr>
          <w:color w:val="000000" w:themeColor="text1"/>
        </w:rPr>
      </w:pPr>
      <w:r w:rsidRPr="00A81A8E">
        <w:rPr>
          <w:color w:val="000000" w:themeColor="text1"/>
        </w:rPr>
        <w:t xml:space="preserve">Examinations are essential to the education system in Singapore and the world to assess students and determine if they have the proper skills learnt from that institution. In 2020, the COVID-19 pandemic caused the closure of many schools and prompted the move to e-learning, thus examinations were also shifted to the virtual space. Digital solutions for online examinations had </w:t>
      </w:r>
      <w:r w:rsidR="12FE9A03" w:rsidRPr="00A81A8E">
        <w:rPr>
          <w:color w:val="000000" w:themeColor="text1"/>
        </w:rPr>
        <w:t>become</w:t>
      </w:r>
      <w:r w:rsidRPr="00A81A8E">
        <w:rPr>
          <w:color w:val="000000" w:themeColor="text1"/>
        </w:rPr>
        <w:t xml:space="preserve"> increasingly popular due to rapid technological advances during the COVID-19 pandemic [1]. Also, they have become increasingly popular due to the elimination of the need to set up a physical examination venue and allocating invigilators for the examinations, saving considerable time and resources.</w:t>
      </w:r>
    </w:p>
    <w:p w14:paraId="558F9F58" w14:textId="7176ABA1" w:rsidR="4AE1E153" w:rsidRPr="00A81A8E" w:rsidRDefault="4AE1E153" w:rsidP="00E07B6B">
      <w:pPr>
        <w:spacing w:after="160" w:line="360" w:lineRule="auto"/>
        <w:rPr>
          <w:color w:val="000000" w:themeColor="text1"/>
        </w:rPr>
      </w:pPr>
      <w:r w:rsidRPr="00A81A8E">
        <w:rPr>
          <w:color w:val="000000" w:themeColor="text1"/>
        </w:rPr>
        <w:t xml:space="preserve">However, one big challenge for online examination platforms is the detection of cheating in an online examination </w:t>
      </w:r>
      <w:r w:rsidR="3B13F1ED" w:rsidRPr="00A81A8E">
        <w:rPr>
          <w:color w:val="000000" w:themeColor="text1"/>
        </w:rPr>
        <w:t>due to</w:t>
      </w:r>
      <w:r w:rsidRPr="00A81A8E">
        <w:rPr>
          <w:color w:val="000000" w:themeColor="text1"/>
        </w:rPr>
        <w:t xml:space="preserve"> the absence of genuine invigilation unlike face-to-face examinations. It is also extremely difficult to prove online cheating and thus threatening academic integrity [2]. 73.6% of a sample of undergraduate business students from a university in the South that took examinations held the view that that it was much easier to cheat in an online examination compared to a traditional one [3].  </w:t>
      </w:r>
    </w:p>
    <w:p w14:paraId="68C34026" w14:textId="2F7007C1" w:rsidR="4AE1E153" w:rsidRPr="00A81A8E" w:rsidRDefault="4AE1E153" w:rsidP="00E07B6B">
      <w:pPr>
        <w:spacing w:after="160" w:line="360" w:lineRule="auto"/>
        <w:rPr>
          <w:color w:val="000000" w:themeColor="text1"/>
        </w:rPr>
      </w:pPr>
      <w:r w:rsidRPr="00A81A8E">
        <w:rPr>
          <w:color w:val="000000" w:themeColor="text1"/>
        </w:rPr>
        <w:t>The propensity for students to engage in cheating is known to diminish when there is an increased level of surveillance or the perception of constant monitoring. Students exhibit reduced instances of academic dishonesty when they are aware that their actions are being scrutinized, as illustrated by the observed decrease in cheating behaviours among individuals participating in examinations conducted via Zoom, where the students were made known that the session was being recorded.</w:t>
      </w:r>
    </w:p>
    <w:p w14:paraId="2F1587A4" w14:textId="037EF0D5" w:rsidR="4AE1E153" w:rsidRPr="00A81A8E" w:rsidRDefault="4AE1E153" w:rsidP="00E07B6B">
      <w:pPr>
        <w:spacing w:after="160" w:line="360" w:lineRule="auto"/>
        <w:rPr>
          <w:color w:val="000000" w:themeColor="text1"/>
        </w:rPr>
      </w:pPr>
      <w:r w:rsidRPr="00A81A8E">
        <w:rPr>
          <w:color w:val="000000" w:themeColor="text1"/>
        </w:rPr>
        <w:t xml:space="preserve">Thus, online proctoring on students is essential during examinations to catch any suspicious behaviours or attempts at cheating. Due to the vast number of student cameras to look at, the integration of Artificial Intelligence and Computer Vision would significantly help instructors perform proctoring duties by detecting suspicious eye or head movement and flag them out if spotted [4]. Currently, there are existing online examination platforms in the market, however most of them do </w:t>
      </w:r>
      <w:r w:rsidRPr="00A81A8E">
        <w:rPr>
          <w:color w:val="000000" w:themeColor="text1"/>
        </w:rPr>
        <w:lastRenderedPageBreak/>
        <w:t>not have surveillance features nor do they integrate AI to help with proctoring exams.</w:t>
      </w:r>
    </w:p>
    <w:p w14:paraId="36AEC7E7" w14:textId="23097741" w:rsidR="3BB12FB0" w:rsidRPr="00A81A8E" w:rsidRDefault="4AE1E153" w:rsidP="00E07B6B">
      <w:pPr>
        <w:spacing w:after="160" w:line="360" w:lineRule="auto"/>
        <w:rPr>
          <w:color w:val="000000" w:themeColor="text1"/>
        </w:rPr>
      </w:pPr>
      <w:r w:rsidRPr="00A81A8E">
        <w:rPr>
          <w:color w:val="000000" w:themeColor="text1"/>
        </w:rPr>
        <w:t xml:space="preserve">Therefore, this project aims to develop a “Secure Online Examination Platform” web application for universities. This application will attempt to emulate the experience of a real face-to-face examination for both student and instructor as much as possible. The application will also incorporate a control panel, enabling instructors to manage all aspects of the examination both prior to, during, and after its administration. </w:t>
      </w:r>
      <w:r w:rsidR="41483F02" w:rsidRPr="00A81A8E">
        <w:rPr>
          <w:color w:val="000000" w:themeColor="text1"/>
        </w:rPr>
        <w:t>Instructors will observe all students participating in the examination via their computer cameras and manually flag any cheating detected.</w:t>
      </w:r>
      <w:r w:rsidRPr="00A81A8E">
        <w:rPr>
          <w:color w:val="000000" w:themeColor="text1"/>
        </w:rPr>
        <w:t xml:space="preserve"> The application will integrate AI and Computer Vision to help the institution proctor students and detect any attempt at cheating, maintaining academic integrity [5]. Furthermore, the incorporation of additional functions, such as automated grading and statistical analysis can be considered for implementation if needed. Moreover, the application presents an alternative should physical examinations become inaccessible again.</w:t>
      </w:r>
    </w:p>
    <w:p w14:paraId="5043CB0F" w14:textId="77777777" w:rsidR="00FC0A42" w:rsidRPr="00A81A8E" w:rsidRDefault="00FC0A42" w:rsidP="00E07B6B">
      <w:pPr>
        <w:pStyle w:val="TableCaption"/>
        <w:spacing w:before="0" w:after="0"/>
        <w:jc w:val="both"/>
        <w:rPr>
          <w:rFonts w:cs="Times New Roman"/>
        </w:rPr>
      </w:pPr>
    </w:p>
    <w:p w14:paraId="43C141AC" w14:textId="6C8472E1" w:rsidR="75512DB0" w:rsidRPr="00A81A8E" w:rsidRDefault="75512DB0" w:rsidP="00E07B6B">
      <w:pPr>
        <w:pStyle w:val="Heading2"/>
        <w:spacing w:line="360" w:lineRule="auto"/>
        <w:rPr>
          <w:rFonts w:cs="Times New Roman"/>
          <w:szCs w:val="24"/>
        </w:rPr>
      </w:pPr>
      <w:bookmarkStart w:id="78" w:name="_Toc151366271"/>
      <w:bookmarkStart w:id="79" w:name="_Toc163848150"/>
      <w:r w:rsidRPr="00A81A8E">
        <w:rPr>
          <w:rFonts w:cs="Times New Roman"/>
          <w:szCs w:val="24"/>
        </w:rPr>
        <w:t>Objective</w:t>
      </w:r>
      <w:r w:rsidR="5B433AEA" w:rsidRPr="00A81A8E">
        <w:rPr>
          <w:rFonts w:cs="Times New Roman"/>
          <w:szCs w:val="24"/>
        </w:rPr>
        <w:t>s</w:t>
      </w:r>
      <w:r w:rsidRPr="00A81A8E">
        <w:rPr>
          <w:rFonts w:cs="Times New Roman"/>
          <w:szCs w:val="24"/>
        </w:rPr>
        <w:t xml:space="preserve"> and </w:t>
      </w:r>
      <w:r w:rsidR="5B433AEA" w:rsidRPr="00A81A8E">
        <w:rPr>
          <w:rFonts w:cs="Times New Roman"/>
          <w:szCs w:val="24"/>
        </w:rPr>
        <w:t>S</w:t>
      </w:r>
      <w:r w:rsidRPr="00A81A8E">
        <w:rPr>
          <w:rFonts w:cs="Times New Roman"/>
          <w:szCs w:val="24"/>
        </w:rPr>
        <w:t>cope</w:t>
      </w:r>
      <w:bookmarkEnd w:id="78"/>
      <w:bookmarkEnd w:id="79"/>
      <w:r w:rsidR="673CF44B" w:rsidRPr="00A81A8E">
        <w:rPr>
          <w:rFonts w:cs="Times New Roman"/>
          <w:szCs w:val="24"/>
        </w:rPr>
        <w:t xml:space="preserve"> </w:t>
      </w:r>
    </w:p>
    <w:p w14:paraId="26CEEEE1" w14:textId="293051B7" w:rsidR="28E5F109" w:rsidRDefault="28E5F109" w:rsidP="00E07B6B">
      <w:pPr>
        <w:pStyle w:val="BodyTextFirstParaghy"/>
        <w:spacing w:line="360" w:lineRule="auto"/>
        <w:rPr>
          <w:lang w:val="en-GB"/>
        </w:rPr>
      </w:pPr>
      <w:r w:rsidRPr="00A81A8E">
        <w:rPr>
          <w:lang w:val="en-GB"/>
        </w:rPr>
        <w:t>The primary objective of this research project is to design and implement a Secure Online Examination System that can be universally applied across universities and other academic institutions. This system is compartmentalized into three distinct components: Students, Instructors, and Administrators. The development of each component has been allocated to an individual student, with this report specifically delineating the component concerning the administrator.</w:t>
      </w:r>
    </w:p>
    <w:p w14:paraId="4DFEB665" w14:textId="77777777" w:rsidR="00E07B6B" w:rsidRPr="00A81A8E" w:rsidRDefault="00E07B6B" w:rsidP="00E07B6B">
      <w:pPr>
        <w:pStyle w:val="BodyTextFirstParaghy"/>
        <w:spacing w:line="360" w:lineRule="auto"/>
      </w:pPr>
    </w:p>
    <w:p w14:paraId="101FDCEB" w14:textId="3AC66396" w:rsidR="28E5F109" w:rsidRPr="00A81A8E" w:rsidRDefault="28E5F109" w:rsidP="00E07B6B">
      <w:pPr>
        <w:pStyle w:val="BodyTextFirstParaghy"/>
        <w:spacing w:line="360" w:lineRule="auto"/>
        <w:rPr>
          <w:b/>
          <w:bCs/>
          <w:lang w:val="en-GB"/>
        </w:rPr>
      </w:pPr>
      <w:r w:rsidRPr="00A81A8E">
        <w:rPr>
          <w:b/>
          <w:bCs/>
          <w:lang w:val="en-GB"/>
        </w:rPr>
        <w:t>Scope of administrator:</w:t>
      </w:r>
    </w:p>
    <w:p w14:paraId="156AEF6B" w14:textId="20D0D315" w:rsidR="28E5F109" w:rsidRPr="00A81A8E" w:rsidRDefault="28E5F109" w:rsidP="00E07B6B">
      <w:pPr>
        <w:pStyle w:val="BodyTextFirstParaghy"/>
        <w:numPr>
          <w:ilvl w:val="0"/>
          <w:numId w:val="1"/>
        </w:numPr>
        <w:spacing w:line="360" w:lineRule="auto"/>
        <w:rPr>
          <w:lang w:val="en-GB"/>
        </w:rPr>
      </w:pPr>
      <w:r w:rsidRPr="00A81A8E">
        <w:rPr>
          <w:lang w:val="en-GB"/>
        </w:rPr>
        <w:t xml:space="preserve">Manage users on the </w:t>
      </w:r>
      <w:r w:rsidR="00341FD3" w:rsidRPr="00A81A8E">
        <w:rPr>
          <w:lang w:val="en-GB"/>
        </w:rPr>
        <w:t>app.</w:t>
      </w:r>
    </w:p>
    <w:p w14:paraId="7270CC0E" w14:textId="52DCA721" w:rsidR="28E5F109" w:rsidRPr="00A81A8E" w:rsidRDefault="28E5F109" w:rsidP="00E07B6B">
      <w:pPr>
        <w:pStyle w:val="BodyTextFirstParaghy"/>
        <w:numPr>
          <w:ilvl w:val="0"/>
          <w:numId w:val="1"/>
        </w:numPr>
        <w:spacing w:line="360" w:lineRule="auto"/>
        <w:rPr>
          <w:lang w:val="en-GB"/>
        </w:rPr>
      </w:pPr>
      <w:r w:rsidRPr="00A81A8E">
        <w:rPr>
          <w:lang w:val="en-GB"/>
        </w:rPr>
        <w:t xml:space="preserve">Access all </w:t>
      </w:r>
      <w:r w:rsidR="00341FD3" w:rsidRPr="00A81A8E">
        <w:rPr>
          <w:lang w:val="en-GB"/>
        </w:rPr>
        <w:t>examinations.</w:t>
      </w:r>
    </w:p>
    <w:p w14:paraId="400DC7AE" w14:textId="68219E82" w:rsidR="28E5F109" w:rsidRPr="00A81A8E" w:rsidRDefault="28E5F109" w:rsidP="00E07B6B">
      <w:pPr>
        <w:pStyle w:val="BodyTextFirstParaghy"/>
        <w:numPr>
          <w:ilvl w:val="0"/>
          <w:numId w:val="1"/>
        </w:numPr>
        <w:spacing w:line="360" w:lineRule="auto"/>
        <w:rPr>
          <w:lang w:val="en-GB"/>
        </w:rPr>
      </w:pPr>
      <w:r w:rsidRPr="00A81A8E">
        <w:rPr>
          <w:lang w:val="en-GB"/>
        </w:rPr>
        <w:t xml:space="preserve">Answer queries from </w:t>
      </w:r>
      <w:r w:rsidR="00341FD3" w:rsidRPr="00A81A8E">
        <w:rPr>
          <w:lang w:val="en-GB"/>
        </w:rPr>
        <w:t>Instructors.</w:t>
      </w:r>
    </w:p>
    <w:p w14:paraId="7F1CA186" w14:textId="3D4BB334" w:rsidR="28E5F109" w:rsidRPr="00A81A8E" w:rsidRDefault="28E5F109" w:rsidP="00E07B6B">
      <w:pPr>
        <w:pStyle w:val="BodyTextFirstParaghy"/>
        <w:numPr>
          <w:ilvl w:val="0"/>
          <w:numId w:val="1"/>
        </w:numPr>
        <w:spacing w:line="360" w:lineRule="auto"/>
        <w:rPr>
          <w:lang w:val="en-GB"/>
        </w:rPr>
      </w:pPr>
      <w:r w:rsidRPr="00A81A8E">
        <w:rPr>
          <w:lang w:val="en-GB"/>
        </w:rPr>
        <w:t xml:space="preserve">Manage modules offered by the </w:t>
      </w:r>
      <w:r w:rsidR="00341FD3" w:rsidRPr="00A81A8E">
        <w:rPr>
          <w:lang w:val="en-GB"/>
        </w:rPr>
        <w:t>institution.</w:t>
      </w:r>
    </w:p>
    <w:p w14:paraId="32AC1ACE" w14:textId="0675D01D" w:rsidR="3BB12FB0" w:rsidRPr="00A81A8E" w:rsidRDefault="3BB12FB0" w:rsidP="00E07B6B">
      <w:pPr>
        <w:pStyle w:val="BodyTextFirstParaghy"/>
        <w:spacing w:line="360" w:lineRule="auto"/>
        <w:rPr>
          <w:lang w:val="en-GB"/>
        </w:rPr>
      </w:pPr>
    </w:p>
    <w:p w14:paraId="6537F28F" w14:textId="7AB1EED3" w:rsidR="00B05B47" w:rsidRPr="00A81A8E" w:rsidRDefault="00B05B47" w:rsidP="00E07B6B">
      <w:pPr>
        <w:pStyle w:val="BodyTextFirstParaghy"/>
        <w:spacing w:line="360" w:lineRule="auto"/>
        <w:rPr>
          <w:lang w:val="en-GB"/>
        </w:rPr>
      </w:pPr>
    </w:p>
    <w:p w14:paraId="204B9EB2" w14:textId="4A89BFF6" w:rsidR="7425CA1D" w:rsidRDefault="7425CA1D" w:rsidP="00E07B6B">
      <w:pPr>
        <w:pStyle w:val="BodyTextFirstParaghy"/>
        <w:spacing w:line="360" w:lineRule="auto"/>
        <w:rPr>
          <w:lang w:val="en-GB"/>
        </w:rPr>
      </w:pPr>
    </w:p>
    <w:p w14:paraId="0C427A65" w14:textId="77777777" w:rsidR="00E07B6B" w:rsidRPr="00A81A8E" w:rsidRDefault="00E07B6B" w:rsidP="00E07B6B">
      <w:pPr>
        <w:pStyle w:val="BodyTextFirstParaghy"/>
        <w:spacing w:line="360" w:lineRule="auto"/>
        <w:rPr>
          <w:lang w:val="en-GB"/>
        </w:rPr>
      </w:pPr>
    </w:p>
    <w:p w14:paraId="103C16A0" w14:textId="564F2801" w:rsidR="3BB12FB0" w:rsidRPr="008D358C" w:rsidRDefault="78C0FDCE" w:rsidP="00E07B6B">
      <w:pPr>
        <w:pStyle w:val="Heading2"/>
        <w:spacing w:line="360" w:lineRule="auto"/>
        <w:rPr>
          <w:rFonts w:cs="Times New Roman"/>
          <w:szCs w:val="24"/>
          <w:lang w:val="en-GB"/>
        </w:rPr>
      </w:pPr>
      <w:bookmarkStart w:id="80" w:name="_Toc151366272"/>
      <w:bookmarkStart w:id="81" w:name="_Toc163848151"/>
      <w:r w:rsidRPr="00A81A8E">
        <w:rPr>
          <w:rFonts w:cs="Times New Roman"/>
          <w:szCs w:val="24"/>
          <w:lang w:val="en-GB"/>
        </w:rPr>
        <w:lastRenderedPageBreak/>
        <w:t>Organisation</w:t>
      </w:r>
      <w:r w:rsidR="4ECCF12B" w:rsidRPr="00A81A8E">
        <w:rPr>
          <w:rFonts w:cs="Times New Roman"/>
          <w:szCs w:val="24"/>
          <w:lang w:val="en-GB"/>
        </w:rPr>
        <w:t xml:space="preserve"> of Report</w:t>
      </w:r>
      <w:bookmarkEnd w:id="81"/>
      <w:r w:rsidR="4ECCF12B" w:rsidRPr="00A81A8E">
        <w:rPr>
          <w:rFonts w:cs="Times New Roman"/>
          <w:szCs w:val="24"/>
          <w:lang w:val="en-GB"/>
        </w:rPr>
        <w:t xml:space="preserve"> </w:t>
      </w:r>
      <w:bookmarkEnd w:id="80"/>
    </w:p>
    <w:p w14:paraId="3AB386E3" w14:textId="306DD16C" w:rsidR="7425CA1D" w:rsidRDefault="2D950D93" w:rsidP="00E07B6B">
      <w:pPr>
        <w:pStyle w:val="BodyTextFirstParaghy"/>
        <w:spacing w:line="360" w:lineRule="auto"/>
      </w:pPr>
      <w:r w:rsidRPr="00A81A8E">
        <w:t>Chapter 1: Introduction</w:t>
      </w:r>
      <w:r w:rsidR="6201445A" w:rsidRPr="00A81A8E">
        <w:t xml:space="preserve"> </w:t>
      </w:r>
      <w:r w:rsidR="596FAB33" w:rsidRPr="00A81A8E">
        <w:t xml:space="preserve">- </w:t>
      </w:r>
      <w:r w:rsidR="552A0693" w:rsidRPr="00A81A8E">
        <w:t>This first chapter provides an o</w:t>
      </w:r>
      <w:r w:rsidR="6201445A" w:rsidRPr="00A81A8E">
        <w:t>verview of the project, its motivation and scope.</w:t>
      </w:r>
    </w:p>
    <w:p w14:paraId="48D1D29B" w14:textId="77777777" w:rsidR="008D358C" w:rsidRPr="00A81A8E" w:rsidRDefault="008D358C" w:rsidP="00E07B6B">
      <w:pPr>
        <w:pStyle w:val="BodyTextFirstParaghy"/>
        <w:spacing w:line="360" w:lineRule="auto"/>
      </w:pPr>
    </w:p>
    <w:p w14:paraId="549D7CDA" w14:textId="74732591" w:rsidR="2D950D93" w:rsidRPr="00A81A8E" w:rsidRDefault="2D950D93" w:rsidP="00E07B6B">
      <w:pPr>
        <w:pStyle w:val="BodyTextFirstParaghy"/>
        <w:spacing w:line="360" w:lineRule="auto"/>
      </w:pPr>
      <w:r w:rsidRPr="00A81A8E">
        <w:t>Chapter 2: Literature Review</w:t>
      </w:r>
      <w:r w:rsidR="2FD327F6" w:rsidRPr="00A81A8E">
        <w:t xml:space="preserve"> – </w:t>
      </w:r>
      <w:r w:rsidR="6EA7DCC7" w:rsidRPr="00A81A8E">
        <w:t>The literature review chapter will offer a critical analysis of existing research and examine various potential technologies applicable to this application.</w:t>
      </w:r>
    </w:p>
    <w:p w14:paraId="6A73BA57" w14:textId="6DBCB743" w:rsidR="7425CA1D" w:rsidRPr="00A81A8E" w:rsidRDefault="7425CA1D" w:rsidP="00E07B6B">
      <w:pPr>
        <w:pStyle w:val="BodyTextFirstParaghy"/>
        <w:spacing w:line="360" w:lineRule="auto"/>
      </w:pPr>
    </w:p>
    <w:p w14:paraId="5608D61A" w14:textId="400341FA" w:rsidR="737F8965" w:rsidRPr="00A81A8E" w:rsidRDefault="2D950D93" w:rsidP="00E07B6B">
      <w:pPr>
        <w:pStyle w:val="BodyTextFirstParaghy"/>
        <w:spacing w:line="360" w:lineRule="auto"/>
      </w:pPr>
      <w:r w:rsidRPr="00A81A8E">
        <w:t xml:space="preserve">Chapter 3: </w:t>
      </w:r>
      <w:r w:rsidR="5C07C2B9" w:rsidRPr="00A81A8E">
        <w:t>Design</w:t>
      </w:r>
      <w:r w:rsidR="48141004" w:rsidRPr="00A81A8E">
        <w:t xml:space="preserve"> – </w:t>
      </w:r>
      <w:r w:rsidR="74CA32AE" w:rsidRPr="00A81A8E">
        <w:t>The design chapter will examine the methodology involved in designing the application, encompassing both the user interface and database architecture.</w:t>
      </w:r>
    </w:p>
    <w:p w14:paraId="1784A384" w14:textId="2A8E15BF" w:rsidR="7425CA1D" w:rsidRPr="00A81A8E" w:rsidRDefault="7425CA1D" w:rsidP="00E07B6B">
      <w:pPr>
        <w:pStyle w:val="BodyTextFirstParaghy"/>
        <w:spacing w:line="360" w:lineRule="auto"/>
      </w:pPr>
    </w:p>
    <w:p w14:paraId="7DF2CF6C" w14:textId="13FD723A" w:rsidR="51E981DC" w:rsidRPr="00A81A8E" w:rsidRDefault="51E981DC" w:rsidP="00E07B6B">
      <w:pPr>
        <w:pStyle w:val="BodyTextFirstParaghy"/>
        <w:spacing w:line="360" w:lineRule="auto"/>
      </w:pPr>
      <w:r w:rsidRPr="00A81A8E">
        <w:t>Chapter 4: Implementation</w:t>
      </w:r>
      <w:r w:rsidR="0DC4AA35" w:rsidRPr="00A81A8E">
        <w:t xml:space="preserve"> – </w:t>
      </w:r>
      <w:r w:rsidR="217DD27B" w:rsidRPr="00A81A8E">
        <w:t>The implementation chapter will show the methodologies employed in the development of various features within the application.</w:t>
      </w:r>
    </w:p>
    <w:p w14:paraId="436611AE" w14:textId="7665B8D8" w:rsidR="7425CA1D" w:rsidRPr="00A81A8E" w:rsidRDefault="7425CA1D" w:rsidP="00E07B6B">
      <w:pPr>
        <w:pStyle w:val="BodyTextFirstParaghy"/>
        <w:spacing w:line="360" w:lineRule="auto"/>
      </w:pPr>
    </w:p>
    <w:p w14:paraId="327C4ADE" w14:textId="38531E03" w:rsidR="412E54FF" w:rsidRPr="00A81A8E" w:rsidRDefault="5C07C2B9" w:rsidP="00E07B6B">
      <w:pPr>
        <w:pStyle w:val="BodyTextFirstParaghy"/>
        <w:spacing w:line="360" w:lineRule="auto"/>
      </w:pPr>
      <w:r w:rsidRPr="00A81A8E">
        <w:t xml:space="preserve">Chapter </w:t>
      </w:r>
      <w:r w:rsidR="480848DB" w:rsidRPr="00A81A8E">
        <w:t>5</w:t>
      </w:r>
      <w:r w:rsidRPr="00A81A8E">
        <w:t>: Results</w:t>
      </w:r>
      <w:r w:rsidR="6942B217" w:rsidRPr="00A81A8E">
        <w:t xml:space="preserve"> – The Results chapter will present the final features of the developed application and describe its functionality.</w:t>
      </w:r>
    </w:p>
    <w:p w14:paraId="1CEACC56" w14:textId="37850219" w:rsidR="412E54FF" w:rsidRPr="00A81A8E" w:rsidRDefault="412E54FF" w:rsidP="00E07B6B">
      <w:pPr>
        <w:pStyle w:val="BodyTextFirstParaghy"/>
        <w:spacing w:line="360" w:lineRule="auto"/>
      </w:pPr>
    </w:p>
    <w:p w14:paraId="2B3D9762" w14:textId="5D7BD2FB" w:rsidR="412E54FF" w:rsidRPr="00A81A8E" w:rsidRDefault="5C07C2B9" w:rsidP="00E07B6B">
      <w:pPr>
        <w:pStyle w:val="BodyTextFirstParaghy"/>
        <w:spacing w:line="360" w:lineRule="auto"/>
      </w:pPr>
      <w:r w:rsidRPr="00A81A8E">
        <w:t xml:space="preserve">Chapter </w:t>
      </w:r>
      <w:r w:rsidR="2CE546E3" w:rsidRPr="00A81A8E">
        <w:t>6</w:t>
      </w:r>
      <w:r w:rsidRPr="00A81A8E">
        <w:t>: Conclus</w:t>
      </w:r>
      <w:r w:rsidR="4B49B0ED" w:rsidRPr="00A81A8E">
        <w:t>ion and Future Work</w:t>
      </w:r>
      <w:r w:rsidR="428569F6" w:rsidRPr="00A81A8E">
        <w:t xml:space="preserve"> – The </w:t>
      </w:r>
      <w:r w:rsidR="4BA599F6" w:rsidRPr="00A81A8E">
        <w:t>c</w:t>
      </w:r>
      <w:r w:rsidR="428569F6" w:rsidRPr="00A81A8E">
        <w:t>onclusion chapter will summarize the app's development process and propose enhancements for future iterations.</w:t>
      </w:r>
    </w:p>
    <w:p w14:paraId="5D423CA3" w14:textId="175FD6C5" w:rsidR="3BB12FB0" w:rsidRPr="00A81A8E" w:rsidRDefault="3BB12FB0" w:rsidP="00E07B6B">
      <w:pPr>
        <w:pStyle w:val="BodyTextFirstParaghy"/>
        <w:spacing w:line="360" w:lineRule="auto"/>
      </w:pPr>
    </w:p>
    <w:p w14:paraId="70DF9E56" w14:textId="77777777" w:rsidR="005351F9" w:rsidRPr="00A81A8E" w:rsidRDefault="005351F9" w:rsidP="00E07B6B">
      <w:pPr>
        <w:spacing w:line="360" w:lineRule="auto"/>
      </w:pPr>
    </w:p>
    <w:p w14:paraId="31285768" w14:textId="1A0C2B19" w:rsidR="4CFD5117" w:rsidRPr="00A81A8E" w:rsidRDefault="4CFD5117" w:rsidP="00E07B6B">
      <w:pPr>
        <w:pStyle w:val="Heading1"/>
        <w:spacing w:line="360" w:lineRule="auto"/>
        <w:rPr>
          <w:szCs w:val="24"/>
        </w:rPr>
      </w:pPr>
      <w:r w:rsidRPr="00A81A8E">
        <w:rPr>
          <w:szCs w:val="24"/>
        </w:rPr>
        <w:br w:type="page"/>
      </w:r>
      <w:bookmarkStart w:id="82" w:name="_Toc163848152"/>
      <w:r w:rsidR="2721C9A7" w:rsidRPr="00A81A8E">
        <w:rPr>
          <w:szCs w:val="24"/>
        </w:rPr>
        <w:lastRenderedPageBreak/>
        <w:t>Chapter 2</w:t>
      </w:r>
      <w:bookmarkStart w:id="83" w:name="_Toc151366273"/>
      <w:r w:rsidR="7AAFD2B3" w:rsidRPr="00A81A8E">
        <w:rPr>
          <w:szCs w:val="24"/>
        </w:rPr>
        <w:t xml:space="preserve"> </w:t>
      </w:r>
      <w:r w:rsidR="161B2A50" w:rsidRPr="00A81A8E">
        <w:rPr>
          <w:szCs w:val="24"/>
        </w:rPr>
        <w:t>Literature Revie</w:t>
      </w:r>
      <w:r w:rsidR="49D59CA2" w:rsidRPr="00A81A8E">
        <w:rPr>
          <w:szCs w:val="24"/>
        </w:rPr>
        <w:t>w</w:t>
      </w:r>
      <w:bookmarkEnd w:id="82"/>
      <w:bookmarkEnd w:id="83"/>
    </w:p>
    <w:p w14:paraId="330AE34C" w14:textId="4053EF5A" w:rsidR="3BB12FB0" w:rsidRPr="00A81A8E" w:rsidRDefault="3BB12FB0" w:rsidP="00E07B6B">
      <w:pPr>
        <w:spacing w:line="360" w:lineRule="auto"/>
      </w:pPr>
    </w:p>
    <w:p w14:paraId="4CD75F51" w14:textId="54BDA77C" w:rsidR="008D358C" w:rsidRPr="008D358C" w:rsidRDefault="2080C798" w:rsidP="00E07B6B">
      <w:pPr>
        <w:pStyle w:val="Heading2"/>
        <w:numPr>
          <w:ilvl w:val="0"/>
          <w:numId w:val="0"/>
        </w:numPr>
        <w:spacing w:line="360" w:lineRule="auto"/>
        <w:ind w:left="576" w:hanging="576"/>
      </w:pPr>
      <w:bookmarkStart w:id="84" w:name="_Toc163848153"/>
      <w:r w:rsidRPr="00A81A8E">
        <w:t>2.1 About</w:t>
      </w:r>
      <w:bookmarkEnd w:id="84"/>
    </w:p>
    <w:p w14:paraId="4C6BF62C" w14:textId="0E647624" w:rsidR="002E4938" w:rsidRDefault="002E4938" w:rsidP="00E07B6B">
      <w:pPr>
        <w:spacing w:line="360" w:lineRule="auto"/>
      </w:pPr>
      <w:r w:rsidRPr="00A81A8E">
        <w:t>This chapter aims to present research on current technologies used in online examinations and explore various software development technologies that could be applied in this project.</w:t>
      </w:r>
    </w:p>
    <w:p w14:paraId="2185BFCC" w14:textId="77777777" w:rsidR="008D358C" w:rsidRPr="00A81A8E" w:rsidRDefault="008D358C" w:rsidP="00E07B6B">
      <w:pPr>
        <w:spacing w:line="360" w:lineRule="auto"/>
      </w:pPr>
    </w:p>
    <w:p w14:paraId="694F6F99" w14:textId="48589A70" w:rsidR="008D358C" w:rsidRPr="008D358C" w:rsidRDefault="10EFFC9B" w:rsidP="00E07B6B">
      <w:pPr>
        <w:pStyle w:val="Heading2"/>
        <w:numPr>
          <w:ilvl w:val="0"/>
          <w:numId w:val="0"/>
        </w:numPr>
        <w:spacing w:line="360" w:lineRule="auto"/>
        <w:ind w:left="576" w:hanging="576"/>
      </w:pPr>
      <w:bookmarkStart w:id="85" w:name="_Toc163848154"/>
      <w:r w:rsidRPr="00A81A8E">
        <w:t>2.</w:t>
      </w:r>
      <w:r w:rsidR="535A31A0" w:rsidRPr="00A81A8E">
        <w:t>2</w:t>
      </w:r>
      <w:r w:rsidRPr="00A81A8E">
        <w:t xml:space="preserve"> </w:t>
      </w:r>
      <w:r w:rsidR="221F8534" w:rsidRPr="00A81A8E">
        <w:t xml:space="preserve">Existing </w:t>
      </w:r>
      <w:r w:rsidRPr="00A81A8E">
        <w:t>Examination Platforms Comparison</w:t>
      </w:r>
      <w:bookmarkEnd w:id="85"/>
    </w:p>
    <w:p w14:paraId="3128461B" w14:textId="763AB4B4" w:rsidR="3BB12FB0" w:rsidRPr="00A81A8E" w:rsidRDefault="00F6771B" w:rsidP="00E07B6B">
      <w:pPr>
        <w:spacing w:line="360" w:lineRule="auto"/>
      </w:pPr>
      <w:r w:rsidRPr="00A81A8E">
        <w:t xml:space="preserve">To gain a deeper insight into the execution of online examinations, a critical analysis of various existing platforms was undertaken. This analysis facilitated the extraction of each platform’s features, strengths, and weaknesses, which will inform the design of this </w:t>
      </w:r>
      <w:r w:rsidR="005F1926" w:rsidRPr="00A81A8E">
        <w:t>app</w:t>
      </w:r>
      <w:r w:rsidRPr="00A81A8E">
        <w:t>. Comprehensive user journeys for each product were documented in Figma using screenshots at each stage of the user experience.</w:t>
      </w:r>
    </w:p>
    <w:p w14:paraId="237D6982" w14:textId="77777777" w:rsidR="00F6771B" w:rsidRPr="00A81A8E" w:rsidRDefault="00F6771B" w:rsidP="00E07B6B">
      <w:pPr>
        <w:spacing w:line="360" w:lineRule="auto"/>
      </w:pPr>
    </w:p>
    <w:p w14:paraId="1E881275" w14:textId="208DB791" w:rsidR="3BB12FB0" w:rsidRPr="00A81A8E" w:rsidRDefault="6174C7D3" w:rsidP="00E07B6B">
      <w:pPr>
        <w:spacing w:line="360" w:lineRule="auto"/>
        <w:rPr>
          <w:b/>
          <w:bCs/>
        </w:rPr>
      </w:pPr>
      <w:r w:rsidRPr="00A81A8E">
        <w:rPr>
          <w:b/>
          <w:bCs/>
        </w:rPr>
        <w:t xml:space="preserve">2.2.1 </w:t>
      </w:r>
      <w:r w:rsidR="0B0C1BA9" w:rsidRPr="00A81A8E">
        <w:rPr>
          <w:b/>
          <w:bCs/>
        </w:rPr>
        <w:t>Socrative</w:t>
      </w:r>
    </w:p>
    <w:p w14:paraId="3774EC5C" w14:textId="1834147C" w:rsidR="3BB12FB0" w:rsidRPr="00A81A8E" w:rsidRDefault="009A3FA3" w:rsidP="00E07B6B">
      <w:pPr>
        <w:spacing w:line="360" w:lineRule="auto"/>
      </w:pPr>
      <w:r w:rsidRPr="00A81A8E">
        <w:t xml:space="preserve">Socrative is a quiz-like platform that offers various modes for quizzes, including "Quiz," "Space Race," "Multiple Choice," "True or False," "Short Answer," among others </w:t>
      </w:r>
      <w:r w:rsidR="00971EC7">
        <w:t>[</w:t>
      </w:r>
      <w:r w:rsidR="00362F1A">
        <w:t>6]</w:t>
      </w:r>
      <w:r w:rsidRPr="00A81A8E">
        <w:t>. Students are provided with a user-friendly interface, enabling them to easily select and submit their answers before proceeding to the next question</w:t>
      </w:r>
      <w:r w:rsidR="002E4938" w:rsidRPr="00A81A8E">
        <w:t xml:space="preserve"> as shown in Figure 1.</w:t>
      </w:r>
    </w:p>
    <w:p w14:paraId="017C48D6" w14:textId="77777777" w:rsidR="00FD011E" w:rsidRPr="00A81A8E" w:rsidRDefault="4DA9669A" w:rsidP="00E07B6B">
      <w:pPr>
        <w:keepNext/>
        <w:spacing w:line="360" w:lineRule="auto"/>
        <w:jc w:val="center"/>
      </w:pPr>
      <w:r w:rsidRPr="00A81A8E">
        <w:rPr>
          <w:noProof/>
        </w:rPr>
        <w:drawing>
          <wp:inline distT="0" distB="0" distL="0" distR="0" wp14:anchorId="064B6396" wp14:editId="2353BB46">
            <wp:extent cx="4572000" cy="2200275"/>
            <wp:effectExtent l="0" t="0" r="0" b="0"/>
            <wp:docPr id="1129843204" name="Picture 1129843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50425F43" w14:textId="16F15C52" w:rsidR="3BB12FB0" w:rsidRPr="00A81A8E" w:rsidRDefault="00FD011E" w:rsidP="00E07B6B">
      <w:pPr>
        <w:pStyle w:val="Caption"/>
        <w:spacing w:line="360" w:lineRule="auto"/>
        <w:jc w:val="center"/>
        <w:rPr>
          <w:rFonts w:ascii="Times New Roman" w:hAnsi="Times New Roman" w:cs="Times New Roman"/>
          <w:sz w:val="24"/>
          <w:szCs w:val="24"/>
        </w:rPr>
      </w:pPr>
      <w:bookmarkStart w:id="86" w:name="_Toc163832973"/>
      <w:bookmarkStart w:id="87" w:name="_Toc163848718"/>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Student view of </w:t>
      </w:r>
      <w:bookmarkEnd w:id="86"/>
      <w:r w:rsidR="00341FD3" w:rsidRPr="00A81A8E">
        <w:rPr>
          <w:rFonts w:ascii="Times New Roman" w:hAnsi="Times New Roman" w:cs="Times New Roman"/>
          <w:sz w:val="24"/>
          <w:szCs w:val="24"/>
        </w:rPr>
        <w:t>Socrative.</w:t>
      </w:r>
      <w:bookmarkEnd w:id="87"/>
    </w:p>
    <w:p w14:paraId="644C3957" w14:textId="77777777" w:rsidR="00E807E9" w:rsidRPr="00A81A8E" w:rsidRDefault="00E807E9" w:rsidP="00E07B6B">
      <w:pPr>
        <w:spacing w:line="360" w:lineRule="auto"/>
      </w:pPr>
    </w:p>
    <w:p w14:paraId="5A44F20A" w14:textId="0A3CEE81" w:rsidR="000F4BA3" w:rsidRDefault="000F4BA3" w:rsidP="00E07B6B">
      <w:pPr>
        <w:keepNext/>
        <w:spacing w:line="360" w:lineRule="auto"/>
      </w:pPr>
      <w:r w:rsidRPr="000F4BA3">
        <w:lastRenderedPageBreak/>
        <w:t>Instructors can effortlessly create quiz questions and are equipped with a dashboard that displays an analysis of how many students selected the correct answers, enabling instant feedback as illustrated in Figure 2.</w:t>
      </w:r>
    </w:p>
    <w:p w14:paraId="5122E2A0" w14:textId="77777777" w:rsidR="000F4BA3" w:rsidRPr="00A81A8E" w:rsidRDefault="000F4BA3" w:rsidP="00E07B6B">
      <w:pPr>
        <w:keepNext/>
        <w:spacing w:line="360" w:lineRule="auto"/>
      </w:pPr>
    </w:p>
    <w:p w14:paraId="28E5A65B" w14:textId="605E1D83" w:rsidR="001D65B9" w:rsidRPr="00A81A8E" w:rsidRDefault="654E2BF4" w:rsidP="00E07B6B">
      <w:pPr>
        <w:keepNext/>
        <w:spacing w:line="360" w:lineRule="auto"/>
        <w:jc w:val="center"/>
      </w:pPr>
      <w:r w:rsidRPr="00A81A8E">
        <w:rPr>
          <w:noProof/>
        </w:rPr>
        <w:drawing>
          <wp:inline distT="0" distB="0" distL="0" distR="0" wp14:anchorId="7341C056" wp14:editId="1ABEC336">
            <wp:extent cx="4572000" cy="2181225"/>
            <wp:effectExtent l="0" t="0" r="0" b="0"/>
            <wp:docPr id="1300861724" name="Picture 130086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000" cy="2181225"/>
                    </a:xfrm>
                    <a:prstGeom prst="rect">
                      <a:avLst/>
                    </a:prstGeom>
                  </pic:spPr>
                </pic:pic>
              </a:graphicData>
            </a:graphic>
          </wp:inline>
        </w:drawing>
      </w:r>
    </w:p>
    <w:p w14:paraId="2A9217AE" w14:textId="3980C309" w:rsidR="3BB12FB0" w:rsidRPr="00A81A8E" w:rsidRDefault="001D65B9" w:rsidP="00E07B6B">
      <w:pPr>
        <w:pStyle w:val="Caption"/>
        <w:spacing w:line="360" w:lineRule="auto"/>
        <w:jc w:val="center"/>
        <w:rPr>
          <w:rFonts w:ascii="Times New Roman" w:hAnsi="Times New Roman" w:cs="Times New Roman"/>
          <w:sz w:val="24"/>
          <w:szCs w:val="24"/>
        </w:rPr>
      </w:pPr>
      <w:bookmarkStart w:id="88" w:name="_Toc163848719"/>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Teacher view of </w:t>
      </w:r>
      <w:r w:rsidR="00341FD3" w:rsidRPr="00A81A8E">
        <w:rPr>
          <w:rFonts w:ascii="Times New Roman" w:hAnsi="Times New Roman" w:cs="Times New Roman"/>
          <w:sz w:val="24"/>
          <w:szCs w:val="24"/>
        </w:rPr>
        <w:t>Socrative.</w:t>
      </w:r>
      <w:bookmarkEnd w:id="88"/>
    </w:p>
    <w:p w14:paraId="280D367E" w14:textId="77777777" w:rsidR="001D65B9" w:rsidRPr="00A81A8E" w:rsidRDefault="001D65B9" w:rsidP="00E07B6B">
      <w:pPr>
        <w:spacing w:line="360" w:lineRule="auto"/>
      </w:pPr>
    </w:p>
    <w:p w14:paraId="1424A336" w14:textId="2E9D4015" w:rsidR="377BF5D0" w:rsidRPr="00A81A8E" w:rsidRDefault="377BF5D0" w:rsidP="00E07B6B">
      <w:pPr>
        <w:spacing w:line="360" w:lineRule="auto"/>
      </w:pPr>
      <w:r w:rsidRPr="00A81A8E">
        <w:t xml:space="preserve">Summary of analysis of the platform: </w:t>
      </w:r>
    </w:p>
    <w:p w14:paraId="45D5C32F" w14:textId="52C0E775" w:rsidR="000F4BA3" w:rsidRDefault="000F4BA3" w:rsidP="00E07B6B">
      <w:pPr>
        <w:pStyle w:val="ListParagraph"/>
        <w:numPr>
          <w:ilvl w:val="0"/>
          <w:numId w:val="10"/>
        </w:numPr>
        <w:spacing w:line="360" w:lineRule="auto"/>
      </w:pPr>
      <w:r w:rsidRPr="000F4BA3">
        <w:t xml:space="preserve">The user interface is adequate and clear for </w:t>
      </w:r>
      <w:r w:rsidR="00341FD3" w:rsidRPr="000F4BA3">
        <w:t>teachers but</w:t>
      </w:r>
      <w:r w:rsidRPr="000F4BA3">
        <w:t xml:space="preserve"> could benefit from enhancements such as smoother transitions</w:t>
      </w:r>
      <w:r>
        <w:t>.</w:t>
      </w:r>
    </w:p>
    <w:p w14:paraId="3D287E8B" w14:textId="5A77ED41" w:rsidR="2AFE125A" w:rsidRPr="00A81A8E" w:rsidRDefault="2AFE125A" w:rsidP="00E07B6B">
      <w:pPr>
        <w:pStyle w:val="ListParagraph"/>
        <w:numPr>
          <w:ilvl w:val="0"/>
          <w:numId w:val="10"/>
        </w:numPr>
        <w:spacing w:line="360" w:lineRule="auto"/>
      </w:pPr>
      <w:r w:rsidRPr="00A81A8E">
        <w:t>The font size of the questions for students can be increased for easier viewing and better UX.</w:t>
      </w:r>
    </w:p>
    <w:p w14:paraId="1AA6B962" w14:textId="389C5F09" w:rsidR="000F4BA3" w:rsidRDefault="000F4BA3" w:rsidP="00E07B6B">
      <w:pPr>
        <w:pStyle w:val="ListParagraph"/>
        <w:numPr>
          <w:ilvl w:val="0"/>
          <w:numId w:val="10"/>
        </w:numPr>
        <w:spacing w:line="360" w:lineRule="auto"/>
      </w:pPr>
      <w:r w:rsidRPr="000F4BA3">
        <w:t>The design system exhibits inconsistency, with varying fonts and design styles employed throughout the platform</w:t>
      </w:r>
      <w:r>
        <w:t>.</w:t>
      </w:r>
    </w:p>
    <w:p w14:paraId="1E09B279" w14:textId="77777777" w:rsidR="000F4BA3" w:rsidRDefault="000F4BA3" w:rsidP="00E07B6B">
      <w:pPr>
        <w:pStyle w:val="ListParagraph"/>
        <w:numPr>
          <w:ilvl w:val="0"/>
          <w:numId w:val="10"/>
        </w:numPr>
        <w:spacing w:line="360" w:lineRule="auto"/>
      </w:pPr>
      <w:r w:rsidRPr="000F4BA3">
        <w:t>Certain terminology is occasionally unclear; providing descriptions or tooltips upon hovering over different quiz types would enhance the user experience.</w:t>
      </w:r>
    </w:p>
    <w:p w14:paraId="6221CEC8" w14:textId="39982D2C" w:rsidR="3BB12FB0" w:rsidRDefault="000F4BA3" w:rsidP="00E07B6B">
      <w:pPr>
        <w:pStyle w:val="ListParagraph"/>
        <w:numPr>
          <w:ilvl w:val="0"/>
          <w:numId w:val="10"/>
        </w:numPr>
        <w:spacing w:line="360" w:lineRule="auto"/>
      </w:pPr>
      <w:r w:rsidRPr="000F4BA3">
        <w:t>The functionality to create a room, invite students, and display results operates effectively.</w:t>
      </w:r>
    </w:p>
    <w:p w14:paraId="194B2514" w14:textId="77777777" w:rsidR="000F4BA3" w:rsidRPr="00A81A8E" w:rsidRDefault="000F4BA3" w:rsidP="00E07B6B">
      <w:pPr>
        <w:pStyle w:val="ListParagraph"/>
        <w:spacing w:line="360" w:lineRule="auto"/>
      </w:pPr>
    </w:p>
    <w:p w14:paraId="2A460689" w14:textId="66D30FA4" w:rsidR="3BB12FB0" w:rsidRPr="00A81A8E" w:rsidRDefault="7BF6C43C" w:rsidP="00E07B6B">
      <w:pPr>
        <w:spacing w:line="360" w:lineRule="auto"/>
        <w:rPr>
          <w:b/>
          <w:bCs/>
        </w:rPr>
      </w:pPr>
      <w:r w:rsidRPr="00A81A8E">
        <w:rPr>
          <w:b/>
          <w:bCs/>
        </w:rPr>
        <w:t xml:space="preserve">2.2.2 </w:t>
      </w:r>
      <w:proofErr w:type="spellStart"/>
      <w:r w:rsidR="245CC179" w:rsidRPr="00A81A8E">
        <w:rPr>
          <w:b/>
          <w:bCs/>
        </w:rPr>
        <w:t>SpeedExam</w:t>
      </w:r>
      <w:proofErr w:type="spellEnd"/>
    </w:p>
    <w:p w14:paraId="7EB9468D" w14:textId="25A1131E" w:rsidR="002E4938" w:rsidRPr="00A81A8E" w:rsidRDefault="007F1CE6" w:rsidP="00E07B6B">
      <w:pPr>
        <w:spacing w:line="360" w:lineRule="auto"/>
      </w:pPr>
      <w:proofErr w:type="spellStart"/>
      <w:r w:rsidRPr="00A81A8E">
        <w:t>SpeedExam</w:t>
      </w:r>
      <w:proofErr w:type="spellEnd"/>
      <w:r w:rsidRPr="00A81A8E">
        <w:t xml:space="preserve"> is a platform that employs AI to detect cheating or any suspicious activity in students' backgrounds. It offers a comprehensive dashboard for both instructors and students, providing numerous functionalities such as the ability to add </w:t>
      </w:r>
      <w:r w:rsidRPr="00A81A8E">
        <w:lastRenderedPageBreak/>
        <w:t>new personnel and set up examination questions with ease</w:t>
      </w:r>
      <w:r w:rsidR="00362F1A">
        <w:t xml:space="preserve"> </w:t>
      </w:r>
      <w:r w:rsidRPr="00A81A8E">
        <w:t>[</w:t>
      </w:r>
      <w:r w:rsidR="00362F1A">
        <w:t>7</w:t>
      </w:r>
      <w:r w:rsidRPr="00A81A8E">
        <w:t>]</w:t>
      </w:r>
      <w:r w:rsidR="000F4BA3">
        <w:t xml:space="preserve"> as shown in the figures below.</w:t>
      </w:r>
    </w:p>
    <w:p w14:paraId="779A8E50" w14:textId="77777777" w:rsidR="00155FE4" w:rsidRPr="00A81A8E" w:rsidRDefault="00155FE4" w:rsidP="00E07B6B">
      <w:pPr>
        <w:spacing w:line="360" w:lineRule="auto"/>
      </w:pPr>
    </w:p>
    <w:p w14:paraId="0BE88C51" w14:textId="77777777" w:rsidR="007F1CE6" w:rsidRPr="00A81A8E" w:rsidRDefault="0C098F16" w:rsidP="00E07B6B">
      <w:pPr>
        <w:keepNext/>
        <w:spacing w:line="360" w:lineRule="auto"/>
        <w:jc w:val="center"/>
      </w:pPr>
      <w:r w:rsidRPr="00A81A8E">
        <w:rPr>
          <w:noProof/>
        </w:rPr>
        <w:drawing>
          <wp:inline distT="0" distB="0" distL="0" distR="0" wp14:anchorId="1F0D8276" wp14:editId="01404C61">
            <wp:extent cx="4572000" cy="2266950"/>
            <wp:effectExtent l="0" t="0" r="0" b="0"/>
            <wp:docPr id="1311393099" name="Picture 1311393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266950"/>
                    </a:xfrm>
                    <a:prstGeom prst="rect">
                      <a:avLst/>
                    </a:prstGeom>
                  </pic:spPr>
                </pic:pic>
              </a:graphicData>
            </a:graphic>
          </wp:inline>
        </w:drawing>
      </w:r>
    </w:p>
    <w:p w14:paraId="61DE1A34" w14:textId="57E020AB" w:rsidR="3BB12FB0" w:rsidRPr="00A81A8E" w:rsidRDefault="007F1CE6" w:rsidP="00E07B6B">
      <w:pPr>
        <w:pStyle w:val="Caption"/>
        <w:spacing w:line="360" w:lineRule="auto"/>
        <w:jc w:val="center"/>
        <w:rPr>
          <w:rFonts w:ascii="Times New Roman" w:hAnsi="Times New Roman" w:cs="Times New Roman"/>
          <w:sz w:val="24"/>
          <w:szCs w:val="24"/>
        </w:rPr>
      </w:pPr>
      <w:bookmarkStart w:id="89" w:name="_Toc163848720"/>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SpeedExam Student View: Question</w:t>
      </w:r>
      <w:bookmarkEnd w:id="89"/>
    </w:p>
    <w:p w14:paraId="609C84F4" w14:textId="77777777" w:rsidR="007F1CE6" w:rsidRPr="00A81A8E" w:rsidRDefault="007F1CE6" w:rsidP="00E07B6B">
      <w:pPr>
        <w:spacing w:line="360" w:lineRule="auto"/>
      </w:pPr>
    </w:p>
    <w:p w14:paraId="2C8C22D9" w14:textId="77777777" w:rsidR="00155FE4" w:rsidRPr="00A81A8E" w:rsidRDefault="14005AB8" w:rsidP="00E07B6B">
      <w:pPr>
        <w:keepNext/>
        <w:spacing w:line="360" w:lineRule="auto"/>
        <w:jc w:val="center"/>
      </w:pPr>
      <w:r w:rsidRPr="00A81A8E">
        <w:rPr>
          <w:noProof/>
        </w:rPr>
        <w:drawing>
          <wp:inline distT="0" distB="0" distL="0" distR="0" wp14:anchorId="00BE1A94" wp14:editId="5B5C5BF2">
            <wp:extent cx="4572000" cy="2266950"/>
            <wp:effectExtent l="0" t="0" r="0" b="0"/>
            <wp:docPr id="477947230" name="Picture 477947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2266950"/>
                    </a:xfrm>
                    <a:prstGeom prst="rect">
                      <a:avLst/>
                    </a:prstGeom>
                  </pic:spPr>
                </pic:pic>
              </a:graphicData>
            </a:graphic>
          </wp:inline>
        </w:drawing>
      </w:r>
    </w:p>
    <w:p w14:paraId="3DCCE044" w14:textId="251C192B" w:rsidR="14005AB8" w:rsidRPr="00A81A8E" w:rsidRDefault="00155FE4" w:rsidP="00E07B6B">
      <w:pPr>
        <w:pStyle w:val="Caption"/>
        <w:spacing w:line="360" w:lineRule="auto"/>
        <w:jc w:val="center"/>
        <w:rPr>
          <w:rFonts w:ascii="Times New Roman" w:hAnsi="Times New Roman" w:cs="Times New Roman"/>
          <w:sz w:val="24"/>
          <w:szCs w:val="24"/>
        </w:rPr>
      </w:pPr>
      <w:bookmarkStart w:id="90" w:name="_Toc163848721"/>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4</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SpeedExam Instructor View: Dashboard</w:t>
      </w:r>
      <w:bookmarkEnd w:id="90"/>
    </w:p>
    <w:p w14:paraId="03852017" w14:textId="58D11808" w:rsidR="3BB12FB0" w:rsidRPr="00A81A8E" w:rsidRDefault="3BB12FB0" w:rsidP="00E07B6B">
      <w:pPr>
        <w:spacing w:line="360" w:lineRule="auto"/>
      </w:pPr>
    </w:p>
    <w:p w14:paraId="47715A8D" w14:textId="660377F2" w:rsidR="14005AB8" w:rsidRPr="00A81A8E" w:rsidRDefault="14005AB8" w:rsidP="00E07B6B">
      <w:pPr>
        <w:spacing w:line="360" w:lineRule="auto"/>
      </w:pPr>
      <w:r w:rsidRPr="00A81A8E">
        <w:t>Summary of analysis of the platform:</w:t>
      </w:r>
    </w:p>
    <w:p w14:paraId="02079242" w14:textId="2813C101" w:rsidR="14005AB8" w:rsidRPr="00A81A8E" w:rsidRDefault="14005AB8" w:rsidP="00E07B6B">
      <w:pPr>
        <w:pStyle w:val="ListParagraph"/>
        <w:numPr>
          <w:ilvl w:val="0"/>
          <w:numId w:val="29"/>
        </w:numPr>
        <w:spacing w:line="360" w:lineRule="auto"/>
      </w:pPr>
      <w:r w:rsidRPr="00A81A8E">
        <w:t>Comprehensive dashboard with many useful features</w:t>
      </w:r>
      <w:r w:rsidR="00155FE4" w:rsidRPr="00A81A8E">
        <w:t>.</w:t>
      </w:r>
    </w:p>
    <w:p w14:paraId="79198A7E" w14:textId="07AC85BC" w:rsidR="14005AB8" w:rsidRPr="00A81A8E" w:rsidRDefault="14005AB8" w:rsidP="00E07B6B">
      <w:pPr>
        <w:pStyle w:val="ListParagraph"/>
        <w:numPr>
          <w:ilvl w:val="0"/>
          <w:numId w:val="29"/>
        </w:numPr>
        <w:spacing w:line="360" w:lineRule="auto"/>
      </w:pPr>
      <w:r w:rsidRPr="00A81A8E">
        <w:t>Font family for student can be improved with a clearer font</w:t>
      </w:r>
      <w:r w:rsidR="00155FE4" w:rsidRPr="00A81A8E">
        <w:t>.</w:t>
      </w:r>
    </w:p>
    <w:p w14:paraId="5072DD9E" w14:textId="0093258A" w:rsidR="14005AB8" w:rsidRPr="00A81A8E" w:rsidRDefault="14005AB8" w:rsidP="00E07B6B">
      <w:pPr>
        <w:pStyle w:val="ListParagraph"/>
        <w:numPr>
          <w:ilvl w:val="0"/>
          <w:numId w:val="29"/>
        </w:numPr>
        <w:spacing w:line="360" w:lineRule="auto"/>
      </w:pPr>
      <w:r w:rsidRPr="00A81A8E">
        <w:t>Platform is secure</w:t>
      </w:r>
      <w:r w:rsidR="00155FE4" w:rsidRPr="00A81A8E">
        <w:t>.</w:t>
      </w:r>
    </w:p>
    <w:p w14:paraId="3F697257" w14:textId="68C18760" w:rsidR="3BB12FB0" w:rsidRPr="00A81A8E" w:rsidRDefault="3BB12FB0" w:rsidP="00E07B6B">
      <w:pPr>
        <w:spacing w:line="360" w:lineRule="auto"/>
      </w:pPr>
    </w:p>
    <w:p w14:paraId="29DFBEEE" w14:textId="77777777" w:rsidR="00155FE4" w:rsidRPr="00A81A8E" w:rsidRDefault="00155FE4" w:rsidP="00E07B6B">
      <w:pPr>
        <w:spacing w:line="360" w:lineRule="auto"/>
      </w:pPr>
    </w:p>
    <w:p w14:paraId="1AB9F25C" w14:textId="67656AA3" w:rsidR="7BF6C43C" w:rsidRPr="00A81A8E" w:rsidRDefault="7BF6C43C" w:rsidP="00E07B6B">
      <w:pPr>
        <w:spacing w:line="360" w:lineRule="auto"/>
        <w:rPr>
          <w:b/>
          <w:bCs/>
        </w:rPr>
      </w:pPr>
      <w:r w:rsidRPr="00A81A8E">
        <w:rPr>
          <w:b/>
          <w:bCs/>
        </w:rPr>
        <w:lastRenderedPageBreak/>
        <w:t>2.2.3</w:t>
      </w:r>
      <w:r w:rsidR="29C6B0EF" w:rsidRPr="00A81A8E">
        <w:rPr>
          <w:b/>
          <w:bCs/>
        </w:rPr>
        <w:t xml:space="preserve"> Quizizz</w:t>
      </w:r>
    </w:p>
    <w:p w14:paraId="77698207" w14:textId="7EF3A7BC" w:rsidR="00155FE4" w:rsidRPr="00A81A8E" w:rsidRDefault="00505522" w:rsidP="00E07B6B">
      <w:pPr>
        <w:spacing w:line="360" w:lineRule="auto"/>
      </w:pPr>
      <w:r w:rsidRPr="00A81A8E">
        <w:t>Quizizz offers gamified quizzes, assessments, instruction, and practice designed to motivate students toward mastery</w:t>
      </w:r>
      <w:r w:rsidR="00362F1A">
        <w:t xml:space="preserve"> </w:t>
      </w:r>
      <w:r w:rsidRPr="00A81A8E">
        <w:t>[</w:t>
      </w:r>
      <w:r w:rsidR="00362F1A">
        <w:t>8</w:t>
      </w:r>
      <w:r w:rsidRPr="00A81A8E">
        <w:t>]. The platform also facilitates quiz creation with features such as "Create quiz from your own content" and "Create with YouTube," simplifying the process for users</w:t>
      </w:r>
      <w:r w:rsidR="000F4BA3">
        <w:t xml:space="preserve"> as shown in the figure below.</w:t>
      </w:r>
    </w:p>
    <w:p w14:paraId="2119FB43" w14:textId="77777777" w:rsidR="00505522" w:rsidRPr="00A81A8E" w:rsidRDefault="00505522" w:rsidP="00E07B6B">
      <w:pPr>
        <w:spacing w:line="360" w:lineRule="auto"/>
      </w:pPr>
    </w:p>
    <w:p w14:paraId="2366F7B7" w14:textId="77777777" w:rsidR="00505522" w:rsidRPr="00A81A8E" w:rsidRDefault="7747DD27" w:rsidP="00E07B6B">
      <w:pPr>
        <w:keepNext/>
        <w:spacing w:line="360" w:lineRule="auto"/>
        <w:jc w:val="center"/>
      </w:pPr>
      <w:r w:rsidRPr="00A81A8E">
        <w:rPr>
          <w:noProof/>
        </w:rPr>
        <w:drawing>
          <wp:inline distT="0" distB="0" distL="0" distR="0" wp14:anchorId="75E134E7" wp14:editId="3A229289">
            <wp:extent cx="5854366" cy="2780824"/>
            <wp:effectExtent l="0" t="0" r="0" b="0"/>
            <wp:docPr id="616880503" name="Picture 616880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54366" cy="2780824"/>
                    </a:xfrm>
                    <a:prstGeom prst="rect">
                      <a:avLst/>
                    </a:prstGeom>
                  </pic:spPr>
                </pic:pic>
              </a:graphicData>
            </a:graphic>
          </wp:inline>
        </w:drawing>
      </w:r>
    </w:p>
    <w:p w14:paraId="23E203E0" w14:textId="553C6620" w:rsidR="3BB12FB0" w:rsidRPr="00A81A8E" w:rsidRDefault="00505522" w:rsidP="00E07B6B">
      <w:pPr>
        <w:pStyle w:val="Caption"/>
        <w:spacing w:line="360" w:lineRule="auto"/>
        <w:jc w:val="center"/>
        <w:rPr>
          <w:rFonts w:ascii="Times New Roman" w:hAnsi="Times New Roman" w:cs="Times New Roman"/>
          <w:sz w:val="24"/>
          <w:szCs w:val="24"/>
        </w:rPr>
      </w:pPr>
      <w:bookmarkStart w:id="91" w:name="_Toc163848722"/>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5</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Quizizz Landing Page</w:t>
      </w:r>
      <w:bookmarkEnd w:id="91"/>
    </w:p>
    <w:p w14:paraId="1809E420" w14:textId="096DCAB2" w:rsidR="58911B05" w:rsidRPr="00A81A8E" w:rsidRDefault="58911B05" w:rsidP="00E07B6B">
      <w:pPr>
        <w:spacing w:line="360" w:lineRule="auto"/>
      </w:pPr>
      <w:r w:rsidRPr="00A81A8E">
        <w:t>Summary of analysis of the platform:</w:t>
      </w:r>
    </w:p>
    <w:p w14:paraId="19726C5D" w14:textId="3AAF1584" w:rsidR="58911B05" w:rsidRPr="00A81A8E" w:rsidRDefault="58911B05" w:rsidP="00E07B6B">
      <w:pPr>
        <w:pStyle w:val="ListParagraph"/>
        <w:numPr>
          <w:ilvl w:val="0"/>
          <w:numId w:val="30"/>
        </w:numPr>
        <w:spacing w:line="360" w:lineRule="auto"/>
      </w:pPr>
      <w:r w:rsidRPr="00A81A8E">
        <w:t>Although not an examination platform, their UI and UX design has impressive qualities that offer valuable insights.</w:t>
      </w:r>
    </w:p>
    <w:p w14:paraId="48F3D889" w14:textId="266830C9" w:rsidR="58911B05" w:rsidRPr="00A81A8E" w:rsidRDefault="58911B05" w:rsidP="00E07B6B">
      <w:pPr>
        <w:pStyle w:val="ListParagraph"/>
        <w:numPr>
          <w:ilvl w:val="0"/>
          <w:numId w:val="30"/>
        </w:numPr>
        <w:spacing w:line="360" w:lineRule="auto"/>
      </w:pPr>
      <w:r w:rsidRPr="00A81A8E">
        <w:t>Functions to ease the process of creating quizzes or questions, saving time.</w:t>
      </w:r>
    </w:p>
    <w:p w14:paraId="333FBE86" w14:textId="6651BFB5" w:rsidR="3BB12FB0" w:rsidRPr="00A81A8E" w:rsidRDefault="3BB12FB0" w:rsidP="00E07B6B">
      <w:pPr>
        <w:spacing w:line="360" w:lineRule="auto"/>
      </w:pPr>
    </w:p>
    <w:p w14:paraId="2494991F" w14:textId="5D6DF7D5" w:rsidR="29C6B0EF" w:rsidRPr="00A81A8E" w:rsidRDefault="29C6B0EF" w:rsidP="00E07B6B">
      <w:pPr>
        <w:spacing w:line="360" w:lineRule="auto"/>
        <w:rPr>
          <w:b/>
          <w:bCs/>
        </w:rPr>
      </w:pPr>
      <w:r w:rsidRPr="00A81A8E">
        <w:rPr>
          <w:b/>
          <w:bCs/>
        </w:rPr>
        <w:t xml:space="preserve">2.2.4 ProctorExam </w:t>
      </w:r>
    </w:p>
    <w:p w14:paraId="1AA9B456" w14:textId="32EE9BB0" w:rsidR="5BBD49AA" w:rsidRPr="00A81A8E" w:rsidRDefault="5BBD49AA" w:rsidP="00E07B6B">
      <w:pPr>
        <w:spacing w:line="360" w:lineRule="auto"/>
      </w:pPr>
      <w:r w:rsidRPr="00A81A8E">
        <w:t>ProctorExam</w:t>
      </w:r>
      <w:r w:rsidR="643C42B2" w:rsidRPr="00A81A8E">
        <w:t xml:space="preserve"> is an examination platform with full video proctoring</w:t>
      </w:r>
      <w:r w:rsidR="4A3C7683" w:rsidRPr="00A81A8E">
        <w:t xml:space="preserve">. </w:t>
      </w:r>
      <w:r w:rsidR="184DE84B" w:rsidRPr="00A81A8E">
        <w:t>To facilitate examination proctoring, students must activate both the camera on their computer and on their mobile device. The ProctorExam App must be installed on their mobile device and logged into the identical account and examination session.</w:t>
      </w:r>
      <w:r w:rsidR="000F4BA3">
        <w:t xml:space="preserve"> Additionally,</w:t>
      </w:r>
      <w:r w:rsidR="184DE84B" w:rsidRPr="00A81A8E">
        <w:t xml:space="preserve"> </w:t>
      </w:r>
      <w:r w:rsidR="4A3C7683" w:rsidRPr="00A81A8E">
        <w:t>AP</w:t>
      </w:r>
      <w:r w:rsidR="6E882980" w:rsidRPr="00A81A8E">
        <w:t>I docu</w:t>
      </w:r>
      <w:r w:rsidR="5EDE3F07" w:rsidRPr="00A81A8E">
        <w:t>mentation</w:t>
      </w:r>
      <w:r w:rsidR="6A1EA6F4" w:rsidRPr="00A81A8E">
        <w:t xml:space="preserve"> is also available for use</w:t>
      </w:r>
      <w:r w:rsidR="77A05AE3" w:rsidRPr="00A81A8E">
        <w:t xml:space="preserve"> by the platform</w:t>
      </w:r>
      <w:r w:rsidR="6A1EA6F4" w:rsidRPr="00A81A8E">
        <w:t>.</w:t>
      </w:r>
    </w:p>
    <w:p w14:paraId="4FF63B2A" w14:textId="3A577F50" w:rsidR="3BB12FB0" w:rsidRPr="00A81A8E" w:rsidRDefault="3BB12FB0" w:rsidP="00E07B6B">
      <w:pPr>
        <w:spacing w:line="360" w:lineRule="auto"/>
      </w:pPr>
    </w:p>
    <w:p w14:paraId="68A229C2" w14:textId="77777777" w:rsidR="0070503D" w:rsidRPr="00A81A8E" w:rsidRDefault="1698E694" w:rsidP="00E07B6B">
      <w:pPr>
        <w:keepNext/>
        <w:spacing w:line="360" w:lineRule="auto"/>
        <w:jc w:val="center"/>
      </w:pPr>
      <w:r w:rsidRPr="00A81A8E">
        <w:rPr>
          <w:noProof/>
        </w:rPr>
        <w:lastRenderedPageBreak/>
        <w:drawing>
          <wp:inline distT="0" distB="0" distL="0" distR="0" wp14:anchorId="57C47A7B" wp14:editId="4E4B4F00">
            <wp:extent cx="4572000" cy="2400300"/>
            <wp:effectExtent l="0" t="0" r="0" b="0"/>
            <wp:docPr id="1865708682" name="Picture 1865708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2400300"/>
                    </a:xfrm>
                    <a:prstGeom prst="rect">
                      <a:avLst/>
                    </a:prstGeom>
                  </pic:spPr>
                </pic:pic>
              </a:graphicData>
            </a:graphic>
          </wp:inline>
        </w:drawing>
      </w:r>
    </w:p>
    <w:p w14:paraId="58ED850A" w14:textId="18E5624F" w:rsidR="1698E694" w:rsidRPr="00A81A8E" w:rsidRDefault="0070503D" w:rsidP="00E07B6B">
      <w:pPr>
        <w:pStyle w:val="Caption"/>
        <w:spacing w:line="360" w:lineRule="auto"/>
        <w:jc w:val="center"/>
        <w:rPr>
          <w:rFonts w:ascii="Times New Roman" w:hAnsi="Times New Roman" w:cs="Times New Roman"/>
          <w:sz w:val="24"/>
          <w:szCs w:val="24"/>
        </w:rPr>
      </w:pPr>
      <w:bookmarkStart w:id="92" w:name="_Toc163848723"/>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6</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Student System Check</w:t>
      </w:r>
      <w:bookmarkEnd w:id="92"/>
    </w:p>
    <w:p w14:paraId="02FFBAFE" w14:textId="19423ABB" w:rsidR="3BB12FB0" w:rsidRPr="00A81A8E" w:rsidRDefault="3BB12FB0" w:rsidP="00E07B6B">
      <w:pPr>
        <w:spacing w:line="360" w:lineRule="auto"/>
      </w:pPr>
    </w:p>
    <w:p w14:paraId="72FD37E3" w14:textId="3C4D85DD" w:rsidR="5BBD49AA" w:rsidRPr="00A81A8E" w:rsidRDefault="5BBD49AA" w:rsidP="00E07B6B">
      <w:pPr>
        <w:spacing w:line="360" w:lineRule="auto"/>
      </w:pPr>
      <w:r w:rsidRPr="00A81A8E">
        <w:t xml:space="preserve">Summary of analysis of the platform: </w:t>
      </w:r>
    </w:p>
    <w:p w14:paraId="145E78B4" w14:textId="77777777" w:rsidR="000F4BA3" w:rsidRDefault="000F4BA3" w:rsidP="00E07B6B">
      <w:pPr>
        <w:pStyle w:val="ListParagraph"/>
        <w:numPr>
          <w:ilvl w:val="0"/>
          <w:numId w:val="31"/>
        </w:numPr>
        <w:spacing w:line="360" w:lineRule="auto"/>
      </w:pPr>
      <w:r w:rsidRPr="000F4BA3">
        <w:t>The platform requires an additional camera positioned behind the student to monitor their activities and the surrounding environment, necessitating the use of an app on the phone.</w:t>
      </w:r>
    </w:p>
    <w:p w14:paraId="1F70F904" w14:textId="5B6387D2" w:rsidR="5BBD49AA" w:rsidRPr="00A81A8E" w:rsidRDefault="5BBD49AA" w:rsidP="00E07B6B">
      <w:pPr>
        <w:pStyle w:val="ListParagraph"/>
        <w:numPr>
          <w:ilvl w:val="0"/>
          <w:numId w:val="31"/>
        </w:numPr>
        <w:spacing w:line="360" w:lineRule="auto"/>
      </w:pPr>
      <w:r w:rsidRPr="00A81A8E">
        <w:t xml:space="preserve">Monitors the </w:t>
      </w:r>
      <w:r w:rsidR="4C8D88C5" w:rsidRPr="00A81A8E">
        <w:t xml:space="preserve">student and their background </w:t>
      </w:r>
      <w:r w:rsidRPr="00A81A8E">
        <w:t>automatically</w:t>
      </w:r>
      <w:r w:rsidR="440F7D67" w:rsidRPr="00A81A8E">
        <w:t>.</w:t>
      </w:r>
    </w:p>
    <w:p w14:paraId="64EB97D0" w14:textId="523E051C" w:rsidR="5BBD49AA" w:rsidRPr="00A81A8E" w:rsidRDefault="5BBD49AA" w:rsidP="00E07B6B">
      <w:pPr>
        <w:pStyle w:val="ListParagraph"/>
        <w:numPr>
          <w:ilvl w:val="0"/>
          <w:numId w:val="31"/>
        </w:numPr>
        <w:spacing w:line="360" w:lineRule="auto"/>
      </w:pPr>
      <w:r w:rsidRPr="00A81A8E">
        <w:t>Monitors everything on the computer screen</w:t>
      </w:r>
    </w:p>
    <w:p w14:paraId="6FDA4C06" w14:textId="6CD4FB2D" w:rsidR="280A9B1E" w:rsidRPr="00A81A8E" w:rsidRDefault="280A9B1E" w:rsidP="00E07B6B">
      <w:pPr>
        <w:pStyle w:val="ListParagraph"/>
        <w:numPr>
          <w:ilvl w:val="0"/>
          <w:numId w:val="31"/>
        </w:numPr>
        <w:spacing w:line="360" w:lineRule="auto"/>
      </w:pPr>
      <w:r w:rsidRPr="00A81A8E">
        <w:t>F</w:t>
      </w:r>
      <w:r w:rsidR="5BBD49AA" w:rsidRPr="00A81A8E">
        <w:t>ully automated solutions</w:t>
      </w:r>
    </w:p>
    <w:p w14:paraId="341740A3" w14:textId="69A5F737" w:rsidR="3BB12FB0" w:rsidRPr="00A81A8E" w:rsidRDefault="3BB12FB0" w:rsidP="00E07B6B">
      <w:pPr>
        <w:spacing w:line="360" w:lineRule="auto"/>
      </w:pPr>
    </w:p>
    <w:p w14:paraId="077A831C" w14:textId="20F9323E" w:rsidR="009328E2" w:rsidRPr="00E07B6B" w:rsidRDefault="4A7971F4" w:rsidP="00E07B6B">
      <w:pPr>
        <w:pStyle w:val="Heading2"/>
        <w:numPr>
          <w:ilvl w:val="0"/>
          <w:numId w:val="0"/>
        </w:numPr>
        <w:spacing w:line="360" w:lineRule="auto"/>
        <w:ind w:left="576" w:hanging="576"/>
      </w:pPr>
      <w:bookmarkStart w:id="93" w:name="_Toc163848155"/>
      <w:r w:rsidRPr="00A81A8E">
        <w:t>2.</w:t>
      </w:r>
      <w:r w:rsidR="10EFFC9B" w:rsidRPr="00A81A8E">
        <w:t xml:space="preserve">3 </w:t>
      </w:r>
      <w:r w:rsidR="52B9B3F0" w:rsidRPr="00A81A8E">
        <w:t>Software</w:t>
      </w:r>
      <w:r w:rsidR="10EFFC9B" w:rsidRPr="00A81A8E">
        <w:t xml:space="preserve"> Project Management</w:t>
      </w:r>
      <w:bookmarkEnd w:id="93"/>
    </w:p>
    <w:p w14:paraId="6E7318A1" w14:textId="16261C62" w:rsidR="43FA897D" w:rsidRPr="00A81A8E" w:rsidRDefault="43FA897D" w:rsidP="00E07B6B">
      <w:pPr>
        <w:spacing w:line="360" w:lineRule="auto"/>
        <w:rPr>
          <w:b/>
          <w:bCs/>
        </w:rPr>
      </w:pPr>
      <w:r w:rsidRPr="00A81A8E">
        <w:rPr>
          <w:b/>
          <w:bCs/>
        </w:rPr>
        <w:t>2.3.1 Definition</w:t>
      </w:r>
      <w:r w:rsidR="3697C6B1" w:rsidRPr="00A81A8E">
        <w:rPr>
          <w:b/>
          <w:bCs/>
        </w:rPr>
        <w:t xml:space="preserve"> and Importance</w:t>
      </w:r>
    </w:p>
    <w:p w14:paraId="321E64DA" w14:textId="1D615F47" w:rsidR="66944B66" w:rsidRPr="00A81A8E" w:rsidRDefault="66944B66" w:rsidP="00E07B6B">
      <w:pPr>
        <w:spacing w:line="360" w:lineRule="auto"/>
      </w:pPr>
      <w:r w:rsidRPr="00A81A8E">
        <w:t>S</w:t>
      </w:r>
      <w:r w:rsidR="3A76719E" w:rsidRPr="00A81A8E">
        <w:t>oftware project management aims to streamline the complex</w:t>
      </w:r>
      <w:r w:rsidR="63EF3601" w:rsidRPr="00A81A8E">
        <w:t xml:space="preserve"> </w:t>
      </w:r>
      <w:r w:rsidR="3A76719E" w:rsidRPr="00A81A8E">
        <w:t>process of software development</w:t>
      </w:r>
      <w:r w:rsidR="305230D4" w:rsidRPr="00A81A8E">
        <w:t xml:space="preserve"> which has many different aspects.  This is accomplished by enabling the coordination, communication, and collaboration among team members, stakeholders, and resources </w:t>
      </w:r>
      <w:r w:rsidR="4B4C207D" w:rsidRPr="00A81A8E">
        <w:t xml:space="preserve">involved </w:t>
      </w:r>
      <w:r w:rsidR="305230D4" w:rsidRPr="00A81A8E">
        <w:t>in the project.</w:t>
      </w:r>
      <w:r w:rsidR="3A76719E" w:rsidRPr="00A81A8E">
        <w:t xml:space="preserve"> </w:t>
      </w:r>
    </w:p>
    <w:p w14:paraId="603471EE" w14:textId="5703A0CF" w:rsidR="000F4BA3" w:rsidRDefault="000F4BA3" w:rsidP="00E07B6B">
      <w:pPr>
        <w:spacing w:line="360" w:lineRule="auto"/>
      </w:pPr>
      <w:r w:rsidRPr="000F4BA3">
        <w:t>One of the reasons for the necessity of software project management is the efficient allocation of resources. Effective management of resources, including personnel, finances, time, and technology, boosts their utilization efficiency, thereby facilitating cost-effective and timely completion of projects.</w:t>
      </w:r>
    </w:p>
    <w:p w14:paraId="1AEB411C" w14:textId="700328CF" w:rsidR="3BB12FB0" w:rsidRDefault="000F4BA3" w:rsidP="00E07B6B">
      <w:pPr>
        <w:spacing w:line="360" w:lineRule="auto"/>
      </w:pPr>
      <w:r w:rsidRPr="000F4BA3">
        <w:t xml:space="preserve">Another significant reason is clear communication: Software project management cultivates transparent communication channels among team members, stakeholders, </w:t>
      </w:r>
      <w:r w:rsidRPr="000F4BA3">
        <w:lastRenderedPageBreak/>
        <w:t>and clients. This clarity helps prevent misunderstandings, encourages alignment, and reduces the likelihood of errors and confusion among team members, ultimately leading to significant time and resource savings [9]. The subsequent sections will delve into various technologies employed to facilitate this goal.</w:t>
      </w:r>
    </w:p>
    <w:p w14:paraId="220B57E5" w14:textId="77777777" w:rsidR="000F4BA3" w:rsidRPr="00A81A8E" w:rsidRDefault="000F4BA3" w:rsidP="00E07B6B">
      <w:pPr>
        <w:spacing w:line="360" w:lineRule="auto"/>
        <w:rPr>
          <w:b/>
          <w:bCs/>
        </w:rPr>
      </w:pPr>
    </w:p>
    <w:p w14:paraId="01AE8671" w14:textId="169AB7AC" w:rsidR="20919000" w:rsidRPr="00A81A8E" w:rsidRDefault="20919000" w:rsidP="00E07B6B">
      <w:pPr>
        <w:spacing w:line="360" w:lineRule="auto"/>
        <w:rPr>
          <w:b/>
          <w:bCs/>
        </w:rPr>
      </w:pPr>
      <w:r w:rsidRPr="00A81A8E">
        <w:rPr>
          <w:b/>
          <w:bCs/>
        </w:rPr>
        <w:t>2.3.2</w:t>
      </w:r>
      <w:r w:rsidR="15B0B116" w:rsidRPr="00A81A8E">
        <w:rPr>
          <w:b/>
          <w:bCs/>
        </w:rPr>
        <w:t xml:space="preserve"> Agile Development</w:t>
      </w:r>
    </w:p>
    <w:p w14:paraId="7C3A6D7C" w14:textId="6A8DDCC3" w:rsidR="3BB12FB0" w:rsidRDefault="000F4BA3" w:rsidP="00E07B6B">
      <w:pPr>
        <w:spacing w:line="360" w:lineRule="auto"/>
      </w:pPr>
      <w:r w:rsidRPr="000F4BA3">
        <w:t>An Agile Development workflow entails releasing features within a shorter timeframe to collect feedback and adapt the project's direction accordingly, adhering to the principle of continuous improvement [10]. This product utilizes an Agile workflow, providing flexibility and ensuring that the project meets its requirements effectively [11].</w:t>
      </w:r>
    </w:p>
    <w:p w14:paraId="454FF830" w14:textId="77777777" w:rsidR="000F4BA3" w:rsidRPr="00A81A8E" w:rsidRDefault="000F4BA3" w:rsidP="00E07B6B">
      <w:pPr>
        <w:spacing w:line="360" w:lineRule="auto"/>
        <w:rPr>
          <w:b/>
          <w:bCs/>
        </w:rPr>
      </w:pPr>
    </w:p>
    <w:p w14:paraId="081EAAC0" w14:textId="75900251" w:rsidR="43FA897D" w:rsidRPr="00A81A8E" w:rsidRDefault="43FA897D" w:rsidP="00E07B6B">
      <w:pPr>
        <w:spacing w:line="360" w:lineRule="auto"/>
        <w:rPr>
          <w:b/>
          <w:bCs/>
        </w:rPr>
      </w:pPr>
      <w:r w:rsidRPr="00A81A8E">
        <w:rPr>
          <w:b/>
          <w:bCs/>
        </w:rPr>
        <w:t>2.3.</w:t>
      </w:r>
      <w:r w:rsidR="05B46A56" w:rsidRPr="00A81A8E">
        <w:rPr>
          <w:b/>
          <w:bCs/>
        </w:rPr>
        <w:t>3</w:t>
      </w:r>
      <w:r w:rsidRPr="00A81A8E">
        <w:rPr>
          <w:b/>
          <w:bCs/>
        </w:rPr>
        <w:t xml:space="preserve"> Jira </w:t>
      </w:r>
    </w:p>
    <w:p w14:paraId="17E5A09B" w14:textId="77777777" w:rsidR="000F4BA3" w:rsidRDefault="000F4BA3" w:rsidP="00E07B6B">
      <w:pPr>
        <w:spacing w:line="360" w:lineRule="auto"/>
      </w:pPr>
      <w:r w:rsidRPr="000F4BA3">
        <w:t>Jira, a software application developed by Atlassian, enables teams to track issues, manage projects, and automate workflows. Given that this project will employ an agile workflow, the use of a Kanban Board is recommended to monitor tasks and overall progress efficiently.</w:t>
      </w:r>
    </w:p>
    <w:p w14:paraId="35AE64C9" w14:textId="65FF8D89" w:rsidR="503744EE" w:rsidRPr="00A81A8E" w:rsidRDefault="503744EE" w:rsidP="00E07B6B">
      <w:pPr>
        <w:spacing w:line="360" w:lineRule="auto"/>
      </w:pPr>
      <w:r w:rsidRPr="00A81A8E">
        <w:t xml:space="preserve">Jira provides </w:t>
      </w:r>
      <w:r w:rsidR="70E4D255" w:rsidRPr="00A81A8E">
        <w:t xml:space="preserve">Kanban </w:t>
      </w:r>
      <w:r w:rsidR="70B9A8D7" w:rsidRPr="00A81A8E">
        <w:t>B</w:t>
      </w:r>
      <w:r w:rsidR="1C08BD0F" w:rsidRPr="00A81A8E">
        <w:t>oard</w:t>
      </w:r>
      <w:r w:rsidR="1C54BB9E" w:rsidRPr="00A81A8E">
        <w:t>s</w:t>
      </w:r>
      <w:r w:rsidR="4F2C5F2C" w:rsidRPr="00A81A8E">
        <w:t xml:space="preserve"> which are</w:t>
      </w:r>
      <w:r w:rsidR="7E077942" w:rsidRPr="00A81A8E">
        <w:t xml:space="preserve"> </w:t>
      </w:r>
      <w:r w:rsidR="7A2ED90F" w:rsidRPr="00A81A8E">
        <w:t>a visual</w:t>
      </w:r>
      <w:r w:rsidR="7E077942" w:rsidRPr="00A81A8E">
        <w:t xml:space="preserve"> </w:t>
      </w:r>
      <w:r w:rsidR="37752912" w:rsidRPr="00A81A8E">
        <w:t>representation of</w:t>
      </w:r>
      <w:r w:rsidR="7E077942" w:rsidRPr="00A81A8E">
        <w:t xml:space="preserve"> the team’s wo</w:t>
      </w:r>
      <w:r w:rsidR="48F5C09C" w:rsidRPr="00A81A8E">
        <w:t xml:space="preserve">rkflow using small cards that can </w:t>
      </w:r>
      <w:r w:rsidR="656AA8F2" w:rsidRPr="00A81A8E">
        <w:t>represent</w:t>
      </w:r>
      <w:r w:rsidR="03EBE8DB" w:rsidRPr="00A81A8E">
        <w:t xml:space="preserve"> either a bug or task. </w:t>
      </w:r>
      <w:r w:rsidR="5FE7E20C" w:rsidRPr="00A81A8E">
        <w:t>These cards can be expanded to show more details of the ticket</w:t>
      </w:r>
      <w:r w:rsidR="54F2E83F" w:rsidRPr="00A81A8E">
        <w:t>.</w:t>
      </w:r>
      <w:r w:rsidR="5FE7E20C" w:rsidRPr="00A81A8E">
        <w:t xml:space="preserve"> </w:t>
      </w:r>
      <w:r w:rsidR="02064DCB" w:rsidRPr="00A81A8E">
        <w:t>They</w:t>
      </w:r>
      <w:r w:rsidR="1C4A97F9" w:rsidRPr="00A81A8E">
        <w:t xml:space="preserve"> can</w:t>
      </w:r>
      <w:r w:rsidR="02064DCB" w:rsidRPr="00A81A8E">
        <w:t xml:space="preserve"> </w:t>
      </w:r>
      <w:r w:rsidR="240EF082" w:rsidRPr="00A81A8E">
        <w:t>be assigned</w:t>
      </w:r>
      <w:r w:rsidR="5FE7E20C" w:rsidRPr="00A81A8E">
        <w:t xml:space="preserve"> to different team members</w:t>
      </w:r>
      <w:r w:rsidR="5FAC6E39" w:rsidRPr="00A81A8E">
        <w:t>, allowing for task delegation.</w:t>
      </w:r>
      <w:r w:rsidR="6149DA28" w:rsidRPr="00A81A8E">
        <w:t xml:space="preserve"> </w:t>
      </w:r>
    </w:p>
    <w:p w14:paraId="72D29888" w14:textId="50C3FC9B" w:rsidR="42EAB56C" w:rsidRPr="00A81A8E" w:rsidRDefault="42EAB56C" w:rsidP="00E07B6B">
      <w:pPr>
        <w:spacing w:line="360" w:lineRule="auto"/>
      </w:pPr>
      <w:r w:rsidRPr="00A81A8E">
        <w:t>Upon completion of a ticket, it can be transitioned to various columns denoting the stage at which the ticket currently resides, such as "in progress" or "completed"</w:t>
      </w:r>
      <w:r w:rsidR="00362F1A">
        <w:t xml:space="preserve"> [12].</w:t>
      </w:r>
    </w:p>
    <w:p w14:paraId="3FCE1147" w14:textId="7B1CEC46" w:rsidR="3BB12FB0" w:rsidRPr="00A81A8E" w:rsidRDefault="3BB12FB0" w:rsidP="00E07B6B">
      <w:pPr>
        <w:spacing w:line="360" w:lineRule="auto"/>
      </w:pPr>
    </w:p>
    <w:p w14:paraId="4EAEEABD" w14:textId="77777777" w:rsidR="00A11730" w:rsidRPr="00A81A8E" w:rsidRDefault="182630DA" w:rsidP="00E07B6B">
      <w:pPr>
        <w:keepNext/>
        <w:spacing w:line="360" w:lineRule="auto"/>
        <w:jc w:val="center"/>
      </w:pPr>
      <w:r w:rsidRPr="00A81A8E">
        <w:rPr>
          <w:noProof/>
        </w:rPr>
        <w:lastRenderedPageBreak/>
        <w:drawing>
          <wp:inline distT="0" distB="0" distL="0" distR="0" wp14:anchorId="1A5A49EB" wp14:editId="2342A1F1">
            <wp:extent cx="5038725" cy="2277924"/>
            <wp:effectExtent l="0" t="0" r="0" b="0"/>
            <wp:docPr id="1852220640" name="Picture 1852220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38725" cy="2277924"/>
                    </a:xfrm>
                    <a:prstGeom prst="rect">
                      <a:avLst/>
                    </a:prstGeom>
                  </pic:spPr>
                </pic:pic>
              </a:graphicData>
            </a:graphic>
          </wp:inline>
        </w:drawing>
      </w:r>
    </w:p>
    <w:p w14:paraId="141B6B9B" w14:textId="30093418" w:rsidR="3BB12FB0" w:rsidRPr="00A81A8E" w:rsidRDefault="00A11730" w:rsidP="00E07B6B">
      <w:pPr>
        <w:pStyle w:val="Caption"/>
        <w:spacing w:line="360" w:lineRule="auto"/>
        <w:jc w:val="center"/>
        <w:rPr>
          <w:rFonts w:ascii="Times New Roman" w:hAnsi="Times New Roman" w:cs="Times New Roman"/>
          <w:sz w:val="24"/>
          <w:szCs w:val="24"/>
        </w:rPr>
      </w:pPr>
      <w:bookmarkStart w:id="94" w:name="_Toc163848724"/>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7</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Example of a Kanban Board in Jira</w:t>
      </w:r>
      <w:bookmarkEnd w:id="94"/>
    </w:p>
    <w:p w14:paraId="4B4884A5" w14:textId="36B2B2D3" w:rsidR="43FA897D" w:rsidRPr="00A81A8E" w:rsidRDefault="43FA897D" w:rsidP="00E07B6B">
      <w:pPr>
        <w:spacing w:line="360" w:lineRule="auto"/>
        <w:rPr>
          <w:b/>
          <w:bCs/>
        </w:rPr>
      </w:pPr>
      <w:r w:rsidRPr="00A81A8E">
        <w:rPr>
          <w:b/>
          <w:bCs/>
        </w:rPr>
        <w:t>2.3.</w:t>
      </w:r>
      <w:r w:rsidR="65665687" w:rsidRPr="00A81A8E">
        <w:rPr>
          <w:b/>
          <w:bCs/>
        </w:rPr>
        <w:t>4</w:t>
      </w:r>
      <w:r w:rsidRPr="00A81A8E">
        <w:rPr>
          <w:b/>
          <w:bCs/>
        </w:rPr>
        <w:t xml:space="preserve"> Confluence</w:t>
      </w:r>
    </w:p>
    <w:p w14:paraId="7C7FEFA6" w14:textId="3CBA857D" w:rsidR="59CA09F7" w:rsidRPr="00A81A8E" w:rsidRDefault="59CA09F7" w:rsidP="00E07B6B">
      <w:pPr>
        <w:spacing w:line="360" w:lineRule="auto"/>
      </w:pPr>
      <w:r w:rsidRPr="00A81A8E">
        <w:t>Confluence is a software application developed by the software company Atlassian and it is a team workspace wh</w:t>
      </w:r>
      <w:r w:rsidR="783FE4D4" w:rsidRPr="00A81A8E">
        <w:t>ich allows members to easily collaborate with one another.</w:t>
      </w:r>
      <w:r w:rsidR="678A527B" w:rsidRPr="00A81A8E">
        <w:t xml:space="preserve"> </w:t>
      </w:r>
      <w:r w:rsidR="264C18B2" w:rsidRPr="00A81A8E">
        <w:t xml:space="preserve">It can be used to take notes or write documentation for code written   </w:t>
      </w:r>
      <w:r w:rsidR="259BED27" w:rsidRPr="00A81A8E">
        <w:t>or findings</w:t>
      </w:r>
      <w:r w:rsidR="264C18B2" w:rsidRPr="00A81A8E">
        <w:t xml:space="preserve"> from research conducted.</w:t>
      </w:r>
      <w:r w:rsidR="71E7E7FA" w:rsidRPr="00A81A8E">
        <w:t xml:space="preserve"> This allows the collective knowledge of </w:t>
      </w:r>
      <w:r w:rsidR="43B51EC0" w:rsidRPr="00A81A8E">
        <w:t>the project</w:t>
      </w:r>
      <w:r w:rsidR="71E7E7FA" w:rsidRPr="00A81A8E">
        <w:t xml:space="preserve"> </w:t>
      </w:r>
      <w:r w:rsidR="6B380B35" w:rsidRPr="00A81A8E">
        <w:t>to be compiled and it can also be linked to any Jira tickets allowing for a smoother workflow.</w:t>
      </w:r>
    </w:p>
    <w:p w14:paraId="3BF90000" w14:textId="4E9837E4" w:rsidR="3BB12FB0" w:rsidRPr="00A81A8E" w:rsidRDefault="3BB12FB0" w:rsidP="00E07B6B">
      <w:pPr>
        <w:spacing w:line="360" w:lineRule="auto"/>
      </w:pPr>
    </w:p>
    <w:p w14:paraId="51BC09EE" w14:textId="6476C211" w:rsidR="002B7185" w:rsidRPr="002B7185" w:rsidRDefault="24B26D5A" w:rsidP="00E07B6B">
      <w:pPr>
        <w:pStyle w:val="Heading2"/>
        <w:numPr>
          <w:ilvl w:val="0"/>
          <w:numId w:val="0"/>
        </w:numPr>
        <w:spacing w:line="360" w:lineRule="auto"/>
        <w:ind w:left="576" w:hanging="576"/>
      </w:pPr>
      <w:bookmarkStart w:id="95" w:name="_Toc163848156"/>
      <w:r w:rsidRPr="00A81A8E">
        <w:t>2.4</w:t>
      </w:r>
      <w:r w:rsidR="39C3F4F6" w:rsidRPr="00A81A8E">
        <w:t xml:space="preserve"> Git</w:t>
      </w:r>
      <w:bookmarkEnd w:id="95"/>
      <w:r w:rsidRPr="00A81A8E">
        <w:t xml:space="preserve"> </w:t>
      </w:r>
    </w:p>
    <w:p w14:paraId="41CEED8F" w14:textId="4FF09A94" w:rsidR="4BE12B94" w:rsidRPr="00A81A8E" w:rsidRDefault="4BE12B94" w:rsidP="00E07B6B">
      <w:pPr>
        <w:spacing w:line="360" w:lineRule="auto"/>
      </w:pPr>
      <w:r w:rsidRPr="00A81A8E">
        <w:t xml:space="preserve">Git is a free and open-source distributed version control system which can handle a project of any size. </w:t>
      </w:r>
      <w:r w:rsidR="5AA5BEFF" w:rsidRPr="00A81A8E">
        <w:t>Git was created in 2005</w:t>
      </w:r>
      <w:r w:rsidR="3F235E25" w:rsidRPr="00A81A8E">
        <w:t xml:space="preserve"> as an alternative to passing around changes in code via patches and archived files.</w:t>
      </w:r>
      <w:r w:rsidR="0048153E">
        <w:t xml:space="preserve"> </w:t>
      </w:r>
      <w:r w:rsidR="00252606">
        <w:t>It works by preserving the whole history of the codebase and everyone can access it</w:t>
      </w:r>
      <w:r w:rsidR="00362F1A">
        <w:t xml:space="preserve"> </w:t>
      </w:r>
      <w:r w:rsidR="5AA5BEFF" w:rsidRPr="00A81A8E">
        <w:t>[</w:t>
      </w:r>
      <w:r w:rsidR="008D5C37">
        <w:t>13</w:t>
      </w:r>
      <w:r w:rsidR="00AF4651">
        <w:t>]</w:t>
      </w:r>
      <w:r w:rsidR="00362F1A">
        <w:t>.</w:t>
      </w:r>
    </w:p>
    <w:p w14:paraId="37568DA9" w14:textId="06F8D632" w:rsidR="3BB12FB0" w:rsidRPr="00A81A8E" w:rsidRDefault="3BB12FB0" w:rsidP="00E07B6B">
      <w:pPr>
        <w:spacing w:line="360" w:lineRule="auto"/>
      </w:pPr>
    </w:p>
    <w:p w14:paraId="744392CA" w14:textId="10395CB6" w:rsidR="4BE12B94" w:rsidRPr="00A81A8E" w:rsidRDefault="4BE12B94" w:rsidP="00E07B6B">
      <w:pPr>
        <w:spacing w:line="360" w:lineRule="auto"/>
        <w:rPr>
          <w:b/>
          <w:bCs/>
        </w:rPr>
      </w:pPr>
      <w:r w:rsidRPr="00A81A8E">
        <w:rPr>
          <w:b/>
          <w:bCs/>
        </w:rPr>
        <w:t xml:space="preserve">2.4.1 Importance of </w:t>
      </w:r>
      <w:r w:rsidR="24B26D5A" w:rsidRPr="00A81A8E">
        <w:rPr>
          <w:b/>
          <w:bCs/>
        </w:rPr>
        <w:t>Version Control and Collaboration</w:t>
      </w:r>
    </w:p>
    <w:p w14:paraId="5CA34346" w14:textId="27B20DEE" w:rsidR="3BB12FB0" w:rsidRPr="00A81A8E" w:rsidRDefault="00341FD3" w:rsidP="00E07B6B">
      <w:pPr>
        <w:spacing w:line="360" w:lineRule="auto"/>
      </w:pPr>
      <w:r w:rsidRPr="00341FD3">
        <w:t>Version control is crucial as it enhances collaboration and teamwork during the software development process. Version control systems enable simultaneous collaboration among developers on a shared codebase, thereby reducing the risk of conflicts or data loss. This not only improves teamwork but also provides a systematic approach to monitoring code changes and facilitates effective tracking [14].</w:t>
      </w:r>
    </w:p>
    <w:p w14:paraId="61886FE7" w14:textId="77777777" w:rsidR="00E07B6B" w:rsidRDefault="00E07B6B" w:rsidP="00E07B6B">
      <w:pPr>
        <w:spacing w:line="360" w:lineRule="auto"/>
        <w:rPr>
          <w:b/>
          <w:bCs/>
        </w:rPr>
      </w:pPr>
    </w:p>
    <w:p w14:paraId="090C5197" w14:textId="128DB5E9" w:rsidR="0696E2FB" w:rsidRPr="00A81A8E" w:rsidRDefault="0696E2FB" w:rsidP="00E07B6B">
      <w:pPr>
        <w:spacing w:line="360" w:lineRule="auto"/>
        <w:rPr>
          <w:b/>
          <w:bCs/>
        </w:rPr>
      </w:pPr>
      <w:r w:rsidRPr="00A81A8E">
        <w:rPr>
          <w:b/>
          <w:bCs/>
        </w:rPr>
        <w:lastRenderedPageBreak/>
        <w:t xml:space="preserve">2.4.2 </w:t>
      </w:r>
      <w:r w:rsidR="09A422CA" w:rsidRPr="00A81A8E">
        <w:rPr>
          <w:b/>
          <w:bCs/>
        </w:rPr>
        <w:t>Using Git For Version Control</w:t>
      </w:r>
    </w:p>
    <w:p w14:paraId="49D8073A" w14:textId="653A31FF" w:rsidR="5FD9C961" w:rsidRPr="00A81A8E" w:rsidRDefault="00341FD3" w:rsidP="00E07B6B">
      <w:pPr>
        <w:spacing w:line="360" w:lineRule="auto"/>
      </w:pPr>
      <w:r w:rsidRPr="00341FD3">
        <w:t>There are various methods to implement version control in your project using Git, such as through the Command Line Interface (CLI) or by utilizing applications like GitHub Desktop, which offers an intuitive user interface for managing versions.</w:t>
      </w:r>
      <w:r>
        <w:t xml:space="preserve"> </w:t>
      </w:r>
      <w:r w:rsidR="5FD9C961" w:rsidRPr="00A81A8E">
        <w:t xml:space="preserve">There are some important </w:t>
      </w:r>
      <w:r w:rsidR="2B3DA241" w:rsidRPr="00A81A8E">
        <w:t>terminologies</w:t>
      </w:r>
      <w:r w:rsidR="5FD9C961" w:rsidRPr="00A81A8E">
        <w:t xml:space="preserve"> associated with using Git such as</w:t>
      </w:r>
      <w:r w:rsidR="00362F1A">
        <w:t xml:space="preserve"> [</w:t>
      </w:r>
      <w:r w:rsidR="005A5B34">
        <w:t>1</w:t>
      </w:r>
      <w:r w:rsidR="004E1610">
        <w:t>5</w:t>
      </w:r>
      <w:r w:rsidR="005A5B34">
        <w:t>][1</w:t>
      </w:r>
      <w:r w:rsidR="004E1610">
        <w:t>6</w:t>
      </w:r>
      <w:r w:rsidR="005A5B34">
        <w:t>][1</w:t>
      </w:r>
      <w:r w:rsidR="004E1610">
        <w:t>7</w:t>
      </w:r>
      <w:r w:rsidR="005A5B34">
        <w:t>]</w:t>
      </w:r>
      <w:r w:rsidR="5FD9C961" w:rsidRPr="00A81A8E">
        <w:t>:</w:t>
      </w:r>
    </w:p>
    <w:p w14:paraId="2DE74E6C" w14:textId="19DF5EA9" w:rsidR="3BB12FB0" w:rsidRPr="00A81A8E" w:rsidRDefault="3BB12FB0" w:rsidP="00E07B6B">
      <w:pPr>
        <w:spacing w:line="360" w:lineRule="auto"/>
      </w:pPr>
    </w:p>
    <w:p w14:paraId="68D28AF8" w14:textId="2D133A6C" w:rsidR="5FD9C961" w:rsidRPr="00A81A8E" w:rsidRDefault="5FD9C961" w:rsidP="00E07B6B">
      <w:pPr>
        <w:pStyle w:val="ListParagraph"/>
        <w:numPr>
          <w:ilvl w:val="0"/>
          <w:numId w:val="7"/>
        </w:numPr>
        <w:spacing w:line="360" w:lineRule="auto"/>
      </w:pPr>
      <w:r w:rsidRPr="00A81A8E">
        <w:rPr>
          <w:b/>
          <w:bCs/>
        </w:rPr>
        <w:t>Repository</w:t>
      </w:r>
      <w:r w:rsidRPr="00A81A8E">
        <w:t>: A basic element of Github, it is a place where the project’s code is stored on Gi</w:t>
      </w:r>
      <w:r w:rsidR="6CA6F629" w:rsidRPr="00A81A8E">
        <w:t>thub’s servers and each file’s version history can be seen.</w:t>
      </w:r>
    </w:p>
    <w:p w14:paraId="46B564AA" w14:textId="57867B93" w:rsidR="5FD9C961" w:rsidRPr="00A81A8E" w:rsidRDefault="5FD9C961" w:rsidP="00E07B6B">
      <w:pPr>
        <w:pStyle w:val="ListParagraph"/>
        <w:numPr>
          <w:ilvl w:val="0"/>
          <w:numId w:val="7"/>
        </w:numPr>
        <w:spacing w:line="360" w:lineRule="auto"/>
      </w:pPr>
      <w:r w:rsidRPr="00A81A8E">
        <w:rPr>
          <w:b/>
          <w:bCs/>
        </w:rPr>
        <w:t>Branch</w:t>
      </w:r>
      <w:r w:rsidR="2FE95024" w:rsidRPr="00A81A8E">
        <w:t>: A parallel version of the project’s code that is contained within the repository but does not affect the primary or main branch.</w:t>
      </w:r>
    </w:p>
    <w:p w14:paraId="7241C1B2" w14:textId="4722DD57" w:rsidR="5FD9C961" w:rsidRPr="00A81A8E" w:rsidRDefault="5FD9C961" w:rsidP="00E07B6B">
      <w:pPr>
        <w:pStyle w:val="ListParagraph"/>
        <w:numPr>
          <w:ilvl w:val="0"/>
          <w:numId w:val="7"/>
        </w:numPr>
        <w:spacing w:line="360" w:lineRule="auto"/>
      </w:pPr>
      <w:r w:rsidRPr="00A81A8E">
        <w:rPr>
          <w:b/>
          <w:bCs/>
        </w:rPr>
        <w:t>Commit</w:t>
      </w:r>
      <w:r w:rsidR="01FE83B7" w:rsidRPr="00A81A8E">
        <w:t>: A commit is like saving changes to the project’s files and Git assigns a unique ID or hash that allows it to be identified.</w:t>
      </w:r>
    </w:p>
    <w:p w14:paraId="111E683D" w14:textId="0F586A9B" w:rsidR="5FD9C961" w:rsidRPr="00A81A8E" w:rsidRDefault="5FD9C961" w:rsidP="00E07B6B">
      <w:pPr>
        <w:pStyle w:val="ListParagraph"/>
        <w:numPr>
          <w:ilvl w:val="0"/>
          <w:numId w:val="7"/>
        </w:numPr>
        <w:spacing w:line="360" w:lineRule="auto"/>
      </w:pPr>
      <w:r w:rsidRPr="00A81A8E">
        <w:rPr>
          <w:b/>
          <w:bCs/>
        </w:rPr>
        <w:t>Merge</w:t>
      </w:r>
      <w:r w:rsidR="345A6E42" w:rsidRPr="00A81A8E">
        <w:t>: Merging is the action of putting a forked history back together if branches have diverged. It allows you to take independent lines of development and merge them back into a sing</w:t>
      </w:r>
      <w:r w:rsidR="5E168E90" w:rsidRPr="00A81A8E">
        <w:t>le branch, usually the main or master branch.</w:t>
      </w:r>
    </w:p>
    <w:p w14:paraId="0A9D2273" w14:textId="17D29007" w:rsidR="3BB12FB0" w:rsidRPr="00A81A8E" w:rsidRDefault="3BB12FB0" w:rsidP="00E07B6B">
      <w:pPr>
        <w:spacing w:line="360" w:lineRule="auto"/>
      </w:pPr>
    </w:p>
    <w:p w14:paraId="23374BCC" w14:textId="34C9000F" w:rsidR="2527E255" w:rsidRPr="00A81A8E" w:rsidRDefault="2527E255" w:rsidP="00E07B6B">
      <w:pPr>
        <w:spacing w:line="360" w:lineRule="auto"/>
      </w:pPr>
      <w:r w:rsidRPr="00A81A8E">
        <w:t>The combination of these different aspects of Git allows for development of multiple different features or parts of the project at once with multiple collaborators.</w:t>
      </w:r>
    </w:p>
    <w:p w14:paraId="236F620F" w14:textId="77777777" w:rsidR="00341FD3" w:rsidRDefault="00341FD3" w:rsidP="00E07B6B">
      <w:pPr>
        <w:spacing w:line="360" w:lineRule="auto"/>
      </w:pPr>
      <w:r w:rsidRPr="00341FD3">
        <w:t>Commits in Git capture a "snapshot" of the most recent changes a developer has made, allowing others to pull these changes to their local devices to test or review the code. This process aids in identifying areas for improvement.</w:t>
      </w:r>
    </w:p>
    <w:p w14:paraId="7447AE05" w14:textId="6BDD3C30" w:rsidR="3BB12FB0" w:rsidRPr="00A81A8E" w:rsidRDefault="00341FD3" w:rsidP="00E07B6B">
      <w:pPr>
        <w:spacing w:line="360" w:lineRule="auto"/>
      </w:pPr>
      <w:r w:rsidRPr="00341FD3">
        <w:t>When a developer completes a feature and merges their branch with the main branch, other developers can easily pull the updated version and rebase their own branches to incorporate the latest changes. This process ensures a seamless continuation of development [18].</w:t>
      </w:r>
    </w:p>
    <w:p w14:paraId="72E1F209" w14:textId="10A5F7D6" w:rsidR="3BB12FB0" w:rsidRPr="00A81A8E" w:rsidRDefault="3BB12FB0" w:rsidP="00E07B6B">
      <w:pPr>
        <w:spacing w:line="360" w:lineRule="auto"/>
      </w:pPr>
    </w:p>
    <w:p w14:paraId="07C40FD0" w14:textId="77777777" w:rsidR="00A11730" w:rsidRPr="00A81A8E" w:rsidRDefault="4BB7D3FE" w:rsidP="00E07B6B">
      <w:pPr>
        <w:keepNext/>
        <w:spacing w:line="360" w:lineRule="auto"/>
        <w:jc w:val="center"/>
      </w:pPr>
      <w:r w:rsidRPr="00A81A8E">
        <w:rPr>
          <w:noProof/>
        </w:rPr>
        <w:lastRenderedPageBreak/>
        <w:drawing>
          <wp:inline distT="0" distB="0" distL="0" distR="0" wp14:anchorId="0E275459" wp14:editId="0B85C24F">
            <wp:extent cx="4572000" cy="2619375"/>
            <wp:effectExtent l="0" t="0" r="0" b="0"/>
            <wp:docPr id="558249213" name="Picture 558249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2619375"/>
                    </a:xfrm>
                    <a:prstGeom prst="rect">
                      <a:avLst/>
                    </a:prstGeom>
                  </pic:spPr>
                </pic:pic>
              </a:graphicData>
            </a:graphic>
          </wp:inline>
        </w:drawing>
      </w:r>
    </w:p>
    <w:p w14:paraId="4F340263" w14:textId="6A0A9F7D" w:rsidR="4BB7D3FE" w:rsidRPr="00A81A8E" w:rsidRDefault="00A11730" w:rsidP="00E07B6B">
      <w:pPr>
        <w:pStyle w:val="Caption"/>
        <w:spacing w:line="360" w:lineRule="auto"/>
        <w:jc w:val="center"/>
        <w:rPr>
          <w:rFonts w:ascii="Times New Roman" w:hAnsi="Times New Roman" w:cs="Times New Roman"/>
          <w:sz w:val="24"/>
          <w:szCs w:val="24"/>
        </w:rPr>
      </w:pPr>
      <w:bookmarkStart w:id="96" w:name="_Toc163848725"/>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8</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Git Branches Concept</w:t>
      </w:r>
      <w:r w:rsidR="00C713DB">
        <w:rPr>
          <w:rFonts w:ascii="Times New Roman" w:hAnsi="Times New Roman" w:cs="Times New Roman"/>
          <w:sz w:val="24"/>
          <w:szCs w:val="24"/>
        </w:rPr>
        <w:t xml:space="preserve"> [19]</w:t>
      </w:r>
      <w:bookmarkEnd w:id="96"/>
    </w:p>
    <w:p w14:paraId="6019FB84" w14:textId="201658B8" w:rsidR="4BB7D3FE" w:rsidRPr="00A81A8E" w:rsidRDefault="4BB7D3FE" w:rsidP="00E07B6B">
      <w:pPr>
        <w:spacing w:line="360" w:lineRule="auto"/>
        <w:jc w:val="center"/>
      </w:pPr>
      <w:r w:rsidRPr="00A81A8E">
        <w:t xml:space="preserve"> </w:t>
      </w:r>
    </w:p>
    <w:p w14:paraId="7C067DAF" w14:textId="01D45161" w:rsidR="3BB12FB0" w:rsidRPr="00A81A8E" w:rsidRDefault="3BB12FB0" w:rsidP="00E07B6B">
      <w:pPr>
        <w:spacing w:line="360" w:lineRule="auto"/>
      </w:pPr>
    </w:p>
    <w:p w14:paraId="7067D7D4" w14:textId="359E23A8" w:rsidR="4C2DCD06" w:rsidRPr="00A81A8E" w:rsidRDefault="4C2DCD06" w:rsidP="00E07B6B">
      <w:pPr>
        <w:spacing w:line="360" w:lineRule="auto"/>
      </w:pPr>
      <w:r w:rsidRPr="00A81A8E">
        <w:t xml:space="preserve">However, there is still a need for clear communication between team members when working on the same part of a file as conflicts will arise when merging code. The team would have to resolve the conflict by deciding which commit to use </w:t>
      </w:r>
      <w:r w:rsidR="046C1BD4" w:rsidRPr="00A81A8E">
        <w:t xml:space="preserve">and updating the main branch appropriately. </w:t>
      </w:r>
      <w:r w:rsidR="3D2E9CC3" w:rsidRPr="00A81A8E">
        <w:t>Lack of transparent communication and thorough discussion within the team would give rise to numerous errors and impede the pace of development.</w:t>
      </w:r>
    </w:p>
    <w:p w14:paraId="3954EC15" w14:textId="45DDBFF1" w:rsidR="3BB12FB0" w:rsidRPr="00A81A8E" w:rsidRDefault="3BB12FB0" w:rsidP="00E07B6B">
      <w:pPr>
        <w:spacing w:line="360" w:lineRule="auto"/>
      </w:pPr>
    </w:p>
    <w:p w14:paraId="2591361F" w14:textId="4A39DCF7" w:rsidR="002B7185" w:rsidRPr="002B7185" w:rsidRDefault="1694F9D5" w:rsidP="00E07B6B">
      <w:pPr>
        <w:pStyle w:val="Heading2"/>
        <w:numPr>
          <w:ilvl w:val="0"/>
          <w:numId w:val="0"/>
        </w:numPr>
        <w:spacing w:line="360" w:lineRule="auto"/>
        <w:ind w:left="576" w:hanging="576"/>
      </w:pPr>
      <w:bookmarkStart w:id="97" w:name="_Toc163848157"/>
      <w:r w:rsidRPr="00A81A8E">
        <w:t>2.5 Stages of Software Development</w:t>
      </w:r>
      <w:bookmarkEnd w:id="97"/>
      <w:r w:rsidRPr="00A81A8E">
        <w:t xml:space="preserve"> </w:t>
      </w:r>
    </w:p>
    <w:p w14:paraId="40EED0EA" w14:textId="3314B9F1" w:rsidR="062A16AC" w:rsidRPr="00A81A8E" w:rsidRDefault="062A16AC" w:rsidP="00E07B6B">
      <w:pPr>
        <w:spacing w:line="360" w:lineRule="auto"/>
      </w:pPr>
      <w:r w:rsidRPr="00A81A8E">
        <w:t xml:space="preserve">The 7 stages of software development are </w:t>
      </w:r>
      <w:r w:rsidR="750524CF" w:rsidRPr="00A81A8E">
        <w:t xml:space="preserve">planning and analysis, </w:t>
      </w:r>
      <w:r w:rsidR="3291334F" w:rsidRPr="00A81A8E">
        <w:t xml:space="preserve">defining requirements, design, development, testing, deployment and maintenance. </w:t>
      </w:r>
      <w:r w:rsidR="7EFF2C0D" w:rsidRPr="00A81A8E">
        <w:t>The is just a general framework of development and can vary based on the type of project and the style of development such as agile or waterfall. For this project, only the first 5</w:t>
      </w:r>
      <w:r w:rsidR="10295710" w:rsidRPr="00A81A8E">
        <w:t xml:space="preserve"> stages will be focused on</w:t>
      </w:r>
      <w:r w:rsidR="00362F1A">
        <w:t xml:space="preserve"> [</w:t>
      </w:r>
      <w:r w:rsidR="00394F35">
        <w:t>20]</w:t>
      </w:r>
      <w:r w:rsidR="00362F1A">
        <w:t>.</w:t>
      </w:r>
    </w:p>
    <w:p w14:paraId="29A9E55D" w14:textId="77777777" w:rsidR="00A11730" w:rsidRPr="00A81A8E" w:rsidRDefault="062A16AC" w:rsidP="00E07B6B">
      <w:pPr>
        <w:keepNext/>
        <w:spacing w:line="360" w:lineRule="auto"/>
        <w:jc w:val="center"/>
      </w:pPr>
      <w:r w:rsidRPr="00A81A8E">
        <w:rPr>
          <w:noProof/>
        </w:rPr>
        <w:lastRenderedPageBreak/>
        <w:drawing>
          <wp:inline distT="0" distB="0" distL="0" distR="0" wp14:anchorId="0B0CD4A7" wp14:editId="042BE6D1">
            <wp:extent cx="4572000" cy="2533650"/>
            <wp:effectExtent l="0" t="0" r="0" b="0"/>
            <wp:docPr id="1643920206" name="Picture 1643920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27C17573" w14:textId="04A87823" w:rsidR="3BB12FB0" w:rsidRPr="00A81A8E" w:rsidRDefault="00A11730" w:rsidP="00E07B6B">
      <w:pPr>
        <w:pStyle w:val="Caption"/>
        <w:spacing w:line="360" w:lineRule="auto"/>
        <w:jc w:val="center"/>
        <w:rPr>
          <w:rFonts w:ascii="Times New Roman" w:hAnsi="Times New Roman" w:cs="Times New Roman"/>
          <w:sz w:val="24"/>
          <w:szCs w:val="24"/>
        </w:rPr>
      </w:pPr>
      <w:bookmarkStart w:id="98" w:name="_Toc163848726"/>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9</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Stages of Software Development</w:t>
      </w:r>
      <w:bookmarkEnd w:id="98"/>
    </w:p>
    <w:p w14:paraId="55F0B1D4" w14:textId="3CC396B0" w:rsidR="6CE67CC7" w:rsidRPr="00A81A8E" w:rsidRDefault="6CE67CC7" w:rsidP="00E07B6B">
      <w:pPr>
        <w:spacing w:line="360" w:lineRule="auto"/>
        <w:rPr>
          <w:b/>
          <w:bCs/>
        </w:rPr>
      </w:pPr>
      <w:r w:rsidRPr="00A81A8E">
        <w:rPr>
          <w:b/>
          <w:bCs/>
        </w:rPr>
        <w:t>2.5.1 Planning and Analysis</w:t>
      </w:r>
    </w:p>
    <w:p w14:paraId="71752E76" w14:textId="2E001774" w:rsidR="4C950868" w:rsidRPr="00A81A8E" w:rsidRDefault="4C950868" w:rsidP="00E07B6B">
      <w:pPr>
        <w:spacing w:line="360" w:lineRule="auto"/>
      </w:pPr>
      <w:r w:rsidRPr="00A81A8E">
        <w:t>This initial stage is to identify the problem that the software is aiming to solve. Planning during this stage helps to e</w:t>
      </w:r>
      <w:r w:rsidR="5D8B5A07" w:rsidRPr="00A81A8E">
        <w:t>nsure alignment to resources and requirements of the project.</w:t>
      </w:r>
      <w:r w:rsidR="4BD26FC9" w:rsidRPr="00A81A8E">
        <w:t xml:space="preserve"> Extra information is also gathered for the project such as data on target audiences or initial research into the problem</w:t>
      </w:r>
      <w:r w:rsidR="062E2CC5" w:rsidRPr="00A81A8E">
        <w:t xml:space="preserve"> </w:t>
      </w:r>
      <w:r w:rsidR="00E3227E">
        <w:t>[21]</w:t>
      </w:r>
      <w:r w:rsidR="00362F1A">
        <w:t>.</w:t>
      </w:r>
    </w:p>
    <w:p w14:paraId="32E90E33" w14:textId="421A5D29" w:rsidR="3BB12FB0" w:rsidRPr="00A81A8E" w:rsidRDefault="3BB12FB0" w:rsidP="00E07B6B">
      <w:pPr>
        <w:spacing w:line="360" w:lineRule="auto"/>
      </w:pPr>
    </w:p>
    <w:p w14:paraId="3034868D" w14:textId="5569495D" w:rsidR="47C0F427" w:rsidRPr="00A81A8E" w:rsidRDefault="47C0F427" w:rsidP="00E07B6B">
      <w:pPr>
        <w:spacing w:line="360" w:lineRule="auto"/>
        <w:rPr>
          <w:b/>
          <w:bCs/>
        </w:rPr>
      </w:pPr>
      <w:r w:rsidRPr="00A81A8E">
        <w:rPr>
          <w:b/>
          <w:bCs/>
        </w:rPr>
        <w:t>2.5.2 Define Requirements</w:t>
      </w:r>
    </w:p>
    <w:p w14:paraId="39AC4A64" w14:textId="0EBC0E38" w:rsidR="3BB12FB0" w:rsidRDefault="00341FD3" w:rsidP="00E07B6B">
      <w:pPr>
        <w:spacing w:line="360" w:lineRule="auto"/>
      </w:pPr>
      <w:r w:rsidRPr="00341FD3">
        <w:t>During this stage, the information collected in the initial phase is transformed into precise and detailed requirements for the development team, delineating key features and additional functionalities. This process results in the creation of critical documents such as the Software Requirement Specification (SRS), Requirement Traceability Matrix, and Use Case Document.</w:t>
      </w:r>
    </w:p>
    <w:p w14:paraId="6E7314FE" w14:textId="77777777" w:rsidR="00341FD3" w:rsidRPr="00A81A8E" w:rsidRDefault="00341FD3" w:rsidP="00E07B6B">
      <w:pPr>
        <w:spacing w:line="360" w:lineRule="auto"/>
      </w:pPr>
    </w:p>
    <w:p w14:paraId="16246D9D" w14:textId="3561B9E3" w:rsidR="47C0F427" w:rsidRPr="00A81A8E" w:rsidRDefault="47C0F427" w:rsidP="00E07B6B">
      <w:pPr>
        <w:spacing w:line="360" w:lineRule="auto"/>
        <w:rPr>
          <w:b/>
          <w:bCs/>
        </w:rPr>
      </w:pPr>
      <w:r w:rsidRPr="00A81A8E">
        <w:rPr>
          <w:b/>
          <w:bCs/>
        </w:rPr>
        <w:t>2.5.3 Design</w:t>
      </w:r>
    </w:p>
    <w:p w14:paraId="6F08D999" w14:textId="5A7D7D9D" w:rsidR="1CE9DA65" w:rsidRPr="00A81A8E" w:rsidRDefault="1CE9DA65" w:rsidP="00E07B6B">
      <w:pPr>
        <w:spacing w:line="360" w:lineRule="auto"/>
      </w:pPr>
      <w:r w:rsidRPr="00A81A8E">
        <w:t xml:space="preserve">Teams will decide on what platforms to use to tackle </w:t>
      </w:r>
      <w:r w:rsidR="6FAC2BD5" w:rsidRPr="00A81A8E">
        <w:t>problems</w:t>
      </w:r>
      <w:r w:rsidRPr="00A81A8E">
        <w:t xml:space="preserve"> such as what programming language or what collaboration</w:t>
      </w:r>
      <w:r w:rsidR="376DDD08" w:rsidRPr="00A81A8E">
        <w:t xml:space="preserve"> to use.</w:t>
      </w:r>
      <w:r w:rsidR="0F0C3806" w:rsidRPr="00A81A8E">
        <w:t xml:space="preserve"> Development of a prototype is done at this stage to give the team and client a </w:t>
      </w:r>
      <w:proofErr w:type="spellStart"/>
      <w:r w:rsidR="0F0C3806" w:rsidRPr="00A81A8E">
        <w:t>visualisaton</w:t>
      </w:r>
      <w:proofErr w:type="spellEnd"/>
      <w:r w:rsidR="0F0C3806" w:rsidRPr="00A81A8E">
        <w:t xml:space="preserve"> of the product to be developed.</w:t>
      </w:r>
      <w:r w:rsidR="22081661" w:rsidRPr="00A81A8E">
        <w:t xml:space="preserve"> A prototype holds importance as it facilitates rapid modifications without needing alterations to the underlying codebase, thereby conserving time and resources.</w:t>
      </w:r>
      <w:r w:rsidR="3B2860D7" w:rsidRPr="00A81A8E">
        <w:t xml:space="preserve"> Colour themes and a design system are developed here to ensure consistency throughout all the different parts of the product.</w:t>
      </w:r>
    </w:p>
    <w:p w14:paraId="064764DB" w14:textId="0511747C" w:rsidR="47C0F427" w:rsidRPr="00A81A8E" w:rsidRDefault="47C0F427" w:rsidP="00E07B6B">
      <w:pPr>
        <w:spacing w:line="360" w:lineRule="auto"/>
        <w:rPr>
          <w:b/>
          <w:bCs/>
        </w:rPr>
      </w:pPr>
      <w:r w:rsidRPr="00A81A8E">
        <w:rPr>
          <w:b/>
          <w:bCs/>
        </w:rPr>
        <w:lastRenderedPageBreak/>
        <w:t>2.5.4 Development</w:t>
      </w:r>
    </w:p>
    <w:p w14:paraId="04B10D21" w14:textId="77729C93" w:rsidR="5E9A5CF5" w:rsidRPr="00A81A8E" w:rsidRDefault="5E9A5CF5" w:rsidP="00E07B6B">
      <w:pPr>
        <w:spacing w:line="360" w:lineRule="auto"/>
      </w:pPr>
      <w:r w:rsidRPr="00A81A8E">
        <w:t xml:space="preserve">Actual development of the product begins </w:t>
      </w:r>
      <w:r w:rsidR="7FBDE364" w:rsidRPr="00A81A8E">
        <w:t>here,</w:t>
      </w:r>
      <w:r w:rsidRPr="00A81A8E">
        <w:t xml:space="preserve"> and members of the team will be assigned different parts of the product to develop. This phase can take the longest time as there may be unexpe</w:t>
      </w:r>
      <w:r w:rsidR="4C6EFE0D" w:rsidRPr="00A81A8E">
        <w:t xml:space="preserve">cted issues or bugs to be fixed. </w:t>
      </w:r>
      <w:r w:rsidR="0DBBDFC2" w:rsidRPr="00A81A8E">
        <w:t>Hence, it is important to establish a timeline to indicate the expectations for the product among developers, while concurrently setting milestones to monitor the progress of the product. This stage can run concurrently with the testing stage to ensure there are no critic</w:t>
      </w:r>
      <w:r w:rsidR="2265073F" w:rsidRPr="00A81A8E">
        <w:t xml:space="preserve">al errors or bugs to save time. </w:t>
      </w:r>
    </w:p>
    <w:p w14:paraId="57054CA3" w14:textId="529CCDC7" w:rsidR="3BB12FB0" w:rsidRPr="00A81A8E" w:rsidRDefault="3BB12FB0" w:rsidP="00E07B6B">
      <w:pPr>
        <w:spacing w:line="360" w:lineRule="auto"/>
      </w:pPr>
    </w:p>
    <w:p w14:paraId="0BE25EC9" w14:textId="5D5567BF" w:rsidR="47C0F427" w:rsidRPr="00A81A8E" w:rsidRDefault="47C0F427" w:rsidP="00E07B6B">
      <w:pPr>
        <w:spacing w:line="360" w:lineRule="auto"/>
        <w:rPr>
          <w:b/>
          <w:bCs/>
        </w:rPr>
      </w:pPr>
      <w:r w:rsidRPr="00A81A8E">
        <w:rPr>
          <w:b/>
          <w:bCs/>
        </w:rPr>
        <w:t>2.5.5 Testing</w:t>
      </w:r>
    </w:p>
    <w:p w14:paraId="63E8FCD3" w14:textId="1F0B7265" w:rsidR="727BBBCB" w:rsidRPr="00A81A8E" w:rsidRDefault="727BBBCB" w:rsidP="00E07B6B">
      <w:pPr>
        <w:spacing w:line="360" w:lineRule="auto"/>
      </w:pPr>
      <w:r w:rsidRPr="00A81A8E">
        <w:t xml:space="preserve">An important stage before shipping the product, </w:t>
      </w:r>
      <w:r w:rsidR="0B05AA25" w:rsidRPr="00A81A8E">
        <w:t>vigorous</w:t>
      </w:r>
      <w:r w:rsidRPr="00A81A8E">
        <w:t xml:space="preserve"> testing is needed by the quality assurance team. </w:t>
      </w:r>
      <w:r w:rsidR="695C3572" w:rsidRPr="00A81A8E">
        <w:t xml:space="preserve">The product must have met </w:t>
      </w:r>
      <w:r w:rsidR="410AC519" w:rsidRPr="00A81A8E">
        <w:t>most,</w:t>
      </w:r>
      <w:r w:rsidR="695C3572" w:rsidRPr="00A81A8E">
        <w:t xml:space="preserve"> or </w:t>
      </w:r>
      <w:r w:rsidR="31142ACA" w:rsidRPr="00A81A8E">
        <w:t>all</w:t>
      </w:r>
      <w:r w:rsidR="695C3572" w:rsidRPr="00A81A8E">
        <w:t xml:space="preserve"> the requirements set out in the beginning and is functioning as expected. This stage also can reveal any </w:t>
      </w:r>
      <w:r w:rsidR="5BADE584" w:rsidRPr="00A81A8E">
        <w:t>UI,</w:t>
      </w:r>
      <w:r w:rsidR="695C3572" w:rsidRPr="00A81A8E">
        <w:t xml:space="preserve"> functionality or </w:t>
      </w:r>
      <w:r w:rsidR="432C705A" w:rsidRPr="00A81A8E">
        <w:t>security</w:t>
      </w:r>
      <w:r w:rsidR="695C3572" w:rsidRPr="00A81A8E">
        <w:t xml:space="preserve"> </w:t>
      </w:r>
      <w:r w:rsidR="55B36DD0" w:rsidRPr="00A81A8E">
        <w:t>issues with the product</w:t>
      </w:r>
      <w:r w:rsidR="1AE7CFED" w:rsidRPr="00A81A8E">
        <w:t xml:space="preserve"> and can be sent for improvement.</w:t>
      </w:r>
      <w:r w:rsidR="43C82B14" w:rsidRPr="00A81A8E">
        <w:t xml:space="preserve"> There are many different types of testing such as Functional Testing, Security Testing, Usability Testing, etc.</w:t>
      </w:r>
    </w:p>
    <w:p w14:paraId="6F2DCE95" w14:textId="7748C8A4" w:rsidR="3BB12FB0" w:rsidRPr="00A81A8E" w:rsidRDefault="3BB12FB0" w:rsidP="00E07B6B">
      <w:pPr>
        <w:spacing w:line="360" w:lineRule="auto"/>
      </w:pPr>
    </w:p>
    <w:p w14:paraId="1E663F90" w14:textId="28DEC6B9" w:rsidR="002B7185" w:rsidRPr="002B7185" w:rsidRDefault="0498F91E" w:rsidP="00E07B6B">
      <w:pPr>
        <w:pStyle w:val="Heading2"/>
        <w:numPr>
          <w:ilvl w:val="0"/>
          <w:numId w:val="0"/>
        </w:numPr>
        <w:spacing w:line="360" w:lineRule="auto"/>
        <w:ind w:left="576" w:hanging="576"/>
      </w:pPr>
      <w:bookmarkStart w:id="99" w:name="_Toc163848158"/>
      <w:r w:rsidRPr="00A81A8E">
        <w:t>2.</w:t>
      </w:r>
      <w:r w:rsidR="4CD6BDFB" w:rsidRPr="00A81A8E">
        <w:t>6</w:t>
      </w:r>
      <w:r w:rsidR="10EFFC9B" w:rsidRPr="00A81A8E">
        <w:t xml:space="preserve"> Database Research</w:t>
      </w:r>
      <w:bookmarkEnd w:id="99"/>
      <w:r w:rsidR="10EFFC9B" w:rsidRPr="00A81A8E">
        <w:t xml:space="preserve"> </w:t>
      </w:r>
    </w:p>
    <w:p w14:paraId="75AE8ABF" w14:textId="72298328" w:rsidR="2646CC52" w:rsidRPr="00A81A8E" w:rsidRDefault="2646CC52" w:rsidP="00E07B6B">
      <w:pPr>
        <w:spacing w:line="360" w:lineRule="auto"/>
      </w:pPr>
      <w:r w:rsidRPr="00A81A8E">
        <w:t>A database is required for this project to store different types of data such as user data, exam data, results data and many more</w:t>
      </w:r>
      <w:r w:rsidR="01ED5CF8" w:rsidRPr="00A81A8E">
        <w:t xml:space="preserve">. </w:t>
      </w:r>
    </w:p>
    <w:p w14:paraId="18209239" w14:textId="5F951F21" w:rsidR="6055FCD8" w:rsidRPr="00A81A8E" w:rsidRDefault="6055FCD8" w:rsidP="00E07B6B">
      <w:pPr>
        <w:spacing w:line="360" w:lineRule="auto"/>
      </w:pPr>
      <w:r w:rsidRPr="00A81A8E">
        <w:t>The subsequent section shall show the attributes for an exemplary database. Thereafter, an exploration of ex</w:t>
      </w:r>
      <w:r w:rsidR="7B8FEEA7" w:rsidRPr="00A81A8E">
        <w:t xml:space="preserve">isting </w:t>
      </w:r>
      <w:r w:rsidRPr="00A81A8E">
        <w:t xml:space="preserve">databases, comprehensively evaluating their strengths and weaknesses. This thorough examination is conducted to ascertain the optimal database solution for this project. </w:t>
      </w:r>
    </w:p>
    <w:p w14:paraId="58B25388" w14:textId="470BE2A9" w:rsidR="3BB12FB0" w:rsidRPr="00A81A8E" w:rsidRDefault="3BB12FB0" w:rsidP="00E07B6B">
      <w:pPr>
        <w:spacing w:line="360" w:lineRule="auto"/>
      </w:pPr>
    </w:p>
    <w:p w14:paraId="771EED90" w14:textId="40FBAED8" w:rsidR="2646CC52" w:rsidRPr="00A81A8E" w:rsidRDefault="2646CC52" w:rsidP="00E07B6B">
      <w:pPr>
        <w:spacing w:line="360" w:lineRule="auto"/>
        <w:rPr>
          <w:b/>
          <w:bCs/>
        </w:rPr>
      </w:pPr>
      <w:r w:rsidRPr="00A81A8E">
        <w:rPr>
          <w:b/>
          <w:bCs/>
        </w:rPr>
        <w:t>2.6.1 Design Principles and considerations</w:t>
      </w:r>
    </w:p>
    <w:p w14:paraId="3490B14F" w14:textId="62006D39" w:rsidR="17DB023F" w:rsidRPr="00A81A8E" w:rsidRDefault="7F452BAA" w:rsidP="00E07B6B">
      <w:pPr>
        <w:spacing w:line="360" w:lineRule="auto"/>
      </w:pPr>
      <w:r w:rsidRPr="00A81A8E">
        <w:t xml:space="preserve">Well-performing databases are ACID Databases: ACID stands for Atomicity, Consistency, Isolation and Durability. Examples of this </w:t>
      </w:r>
      <w:r w:rsidR="29857E1B" w:rsidRPr="00A81A8E">
        <w:t>include MySQL</w:t>
      </w:r>
      <w:r w:rsidRPr="00A81A8E">
        <w:t xml:space="preserve">, </w:t>
      </w:r>
      <w:proofErr w:type="spellStart"/>
      <w:r w:rsidRPr="00A81A8E">
        <w:t>PostgresSQL</w:t>
      </w:r>
      <w:proofErr w:type="spellEnd"/>
      <w:r w:rsidRPr="00A81A8E">
        <w:t xml:space="preserve"> and Oracle</w:t>
      </w:r>
      <w:r w:rsidR="03C1F202" w:rsidRPr="00A81A8E">
        <w:t xml:space="preserve"> </w:t>
      </w:r>
      <w:r w:rsidR="00AF3C59">
        <w:t>[22]</w:t>
      </w:r>
      <w:r w:rsidR="00362F1A">
        <w:t xml:space="preserve">. </w:t>
      </w:r>
    </w:p>
    <w:p w14:paraId="3B648C1E" w14:textId="0FCC04D1" w:rsidR="03C1F202" w:rsidRPr="00A81A8E" w:rsidRDefault="03C1F202" w:rsidP="00E07B6B">
      <w:pPr>
        <w:pStyle w:val="ListParagraph"/>
        <w:numPr>
          <w:ilvl w:val="0"/>
          <w:numId w:val="6"/>
        </w:numPr>
        <w:spacing w:line="360" w:lineRule="auto"/>
        <w:jc w:val="both"/>
      </w:pPr>
      <w:r w:rsidRPr="00A81A8E">
        <w:rPr>
          <w:b/>
          <w:bCs/>
        </w:rPr>
        <w:t>Atomicity</w:t>
      </w:r>
      <w:r w:rsidR="740CFCB5" w:rsidRPr="00A81A8E">
        <w:t>: It</w:t>
      </w:r>
      <w:r w:rsidRPr="00A81A8E">
        <w:t xml:space="preserve"> means that in a group of queries, if one fails then the whole transaction will fail</w:t>
      </w:r>
      <w:r w:rsidR="58DFD154" w:rsidRPr="00A81A8E">
        <w:t xml:space="preserve">, </w:t>
      </w:r>
      <w:r w:rsidRPr="00A81A8E">
        <w:t xml:space="preserve">the request will not be </w:t>
      </w:r>
      <w:r w:rsidR="000F033C" w:rsidRPr="00A81A8E">
        <w:t xml:space="preserve">processed, and the database will </w:t>
      </w:r>
      <w:r w:rsidR="000F033C" w:rsidRPr="00A81A8E">
        <w:lastRenderedPageBreak/>
        <w:t>return to its previous state.</w:t>
      </w:r>
      <w:r w:rsidR="13345045" w:rsidRPr="00A81A8E">
        <w:t xml:space="preserve"> </w:t>
      </w:r>
      <w:r w:rsidR="000F033C" w:rsidRPr="00A81A8E">
        <w:t xml:space="preserve">This allows quick debugging and identification of the </w:t>
      </w:r>
      <w:r w:rsidR="34CDA81A" w:rsidRPr="00A81A8E">
        <w:t>queries with the problem.</w:t>
      </w:r>
    </w:p>
    <w:p w14:paraId="3E7DD615" w14:textId="61509D2A" w:rsidR="369F43A7" w:rsidRPr="00A81A8E" w:rsidRDefault="369F43A7" w:rsidP="00E07B6B">
      <w:pPr>
        <w:pStyle w:val="ListParagraph"/>
        <w:numPr>
          <w:ilvl w:val="0"/>
          <w:numId w:val="6"/>
        </w:numPr>
        <w:spacing w:line="360" w:lineRule="auto"/>
        <w:jc w:val="both"/>
      </w:pPr>
      <w:r w:rsidRPr="00A81A8E">
        <w:rPr>
          <w:b/>
          <w:bCs/>
        </w:rPr>
        <w:t>Consistency</w:t>
      </w:r>
      <w:r w:rsidR="329C786F" w:rsidRPr="00A81A8E">
        <w:t>: I</w:t>
      </w:r>
      <w:r w:rsidRPr="00A81A8E">
        <w:t>n the context of ACID means data consistency, called referential integrity. It is a way of enforcing the consistency between tables through foreign keys.</w:t>
      </w:r>
    </w:p>
    <w:p w14:paraId="215AD077" w14:textId="63394665" w:rsidR="59F16FD6" w:rsidRPr="00A81A8E" w:rsidRDefault="59F16FD6" w:rsidP="00E07B6B">
      <w:pPr>
        <w:pStyle w:val="ListParagraph"/>
        <w:numPr>
          <w:ilvl w:val="0"/>
          <w:numId w:val="6"/>
        </w:numPr>
        <w:spacing w:line="360" w:lineRule="auto"/>
        <w:jc w:val="both"/>
      </w:pPr>
      <w:r w:rsidRPr="00A81A8E">
        <w:rPr>
          <w:b/>
          <w:bCs/>
        </w:rPr>
        <w:t>I</w:t>
      </w:r>
      <w:r w:rsidR="6FDF9A2A" w:rsidRPr="00A81A8E">
        <w:rPr>
          <w:b/>
          <w:bCs/>
        </w:rPr>
        <w:t>solation</w:t>
      </w:r>
      <w:r w:rsidR="4386AC20" w:rsidRPr="00A81A8E">
        <w:t>:</w:t>
      </w:r>
      <w:r w:rsidR="6FDF9A2A" w:rsidRPr="00A81A8E">
        <w:t xml:space="preserve"> </w:t>
      </w:r>
      <w:r w:rsidR="0253485F" w:rsidRPr="00A81A8E">
        <w:t>E</w:t>
      </w:r>
      <w:r w:rsidR="6FDF9A2A" w:rsidRPr="00A81A8E">
        <w:t>nsures that simultaneously executing transactions does not disrupt one another. Concurrency in this context pertains to multiple transactions attempting to alter or access the same database record(s) concurrently.</w:t>
      </w:r>
    </w:p>
    <w:p w14:paraId="2BAA1785" w14:textId="6DC8F6D4" w:rsidR="19E8E4F1" w:rsidRPr="00A81A8E" w:rsidRDefault="19E8E4F1" w:rsidP="00E07B6B">
      <w:pPr>
        <w:pStyle w:val="ListParagraph"/>
        <w:numPr>
          <w:ilvl w:val="0"/>
          <w:numId w:val="6"/>
        </w:numPr>
        <w:spacing w:line="360" w:lineRule="auto"/>
        <w:jc w:val="both"/>
      </w:pPr>
      <w:r w:rsidRPr="00A81A8E">
        <w:rPr>
          <w:b/>
          <w:bCs/>
        </w:rPr>
        <w:t>Durability</w:t>
      </w:r>
      <w:r w:rsidRPr="00A81A8E">
        <w:t>: Ensures that alterations enacted by a committed transaction remain intact and are not subject to loss. All committed transactions must be stored persistently on non-volatile, durable storage. This safeguards the integrity of committed transactions, even in the event of a database crash.</w:t>
      </w:r>
    </w:p>
    <w:p w14:paraId="60A39F21" w14:textId="4EB70D44" w:rsidR="3BB12FB0" w:rsidRPr="00A81A8E" w:rsidRDefault="3BB12FB0" w:rsidP="00E07B6B">
      <w:pPr>
        <w:spacing w:line="360" w:lineRule="auto"/>
      </w:pPr>
    </w:p>
    <w:p w14:paraId="23B1DABA" w14:textId="77777777" w:rsidR="00E07B6B" w:rsidRDefault="0A330420" w:rsidP="00E07B6B">
      <w:pPr>
        <w:spacing w:after="160" w:line="360" w:lineRule="auto"/>
        <w:rPr>
          <w:b/>
          <w:bCs/>
          <w:color w:val="000000" w:themeColor="text1"/>
        </w:rPr>
      </w:pPr>
      <w:r w:rsidRPr="00A81A8E">
        <w:rPr>
          <w:b/>
          <w:bCs/>
          <w:color w:val="000000" w:themeColor="text1"/>
        </w:rPr>
        <w:t xml:space="preserve">2.6.2 </w:t>
      </w:r>
      <w:r w:rsidR="1D84F280" w:rsidRPr="00A81A8E">
        <w:rPr>
          <w:b/>
          <w:bCs/>
          <w:color w:val="000000" w:themeColor="text1"/>
        </w:rPr>
        <w:t>Firebase</w:t>
      </w:r>
    </w:p>
    <w:p w14:paraId="616F9142" w14:textId="50B0A4DF" w:rsidR="1D84F280" w:rsidRPr="00E07B6B" w:rsidRDefault="1D84F280" w:rsidP="00E07B6B">
      <w:pPr>
        <w:spacing w:after="160" w:line="360" w:lineRule="auto"/>
        <w:rPr>
          <w:b/>
          <w:bCs/>
          <w:color w:val="000000" w:themeColor="text1"/>
        </w:rPr>
      </w:pPr>
      <w:r w:rsidRPr="00A81A8E">
        <w:rPr>
          <w:color w:val="000000" w:themeColor="text1"/>
        </w:rPr>
        <w:t xml:space="preserve">Firebase is a database hosting service by google and it is easy to use and setup. It also has a built–in authentication and session feature which would save us a lot of time. The data is stored in ‘documents’ under ‘collections’ and each document is like an object with different properties. Even though this database provides a quick and easy start, it does not offer relational data to be stored, it is also a </w:t>
      </w:r>
      <w:r w:rsidR="6FC1FE0F" w:rsidRPr="00A81A8E">
        <w:rPr>
          <w:color w:val="000000" w:themeColor="text1"/>
        </w:rPr>
        <w:t>NoSQL</w:t>
      </w:r>
      <w:r w:rsidRPr="00A81A8E">
        <w:rPr>
          <w:color w:val="000000" w:themeColor="text1"/>
        </w:rPr>
        <w:t xml:space="preserve"> database. </w:t>
      </w:r>
    </w:p>
    <w:p w14:paraId="577C0FF4" w14:textId="77777777" w:rsidR="00A11730" w:rsidRPr="00A81A8E" w:rsidRDefault="4AF8EC64" w:rsidP="00E07B6B">
      <w:pPr>
        <w:keepNext/>
        <w:spacing w:after="160" w:line="360" w:lineRule="auto"/>
        <w:jc w:val="center"/>
      </w:pPr>
      <w:r w:rsidRPr="00A81A8E">
        <w:rPr>
          <w:noProof/>
        </w:rPr>
        <w:drawing>
          <wp:inline distT="0" distB="0" distL="0" distR="0" wp14:anchorId="335A8CE9" wp14:editId="29678A28">
            <wp:extent cx="5429250" cy="2447925"/>
            <wp:effectExtent l="0" t="0" r="0" b="0"/>
            <wp:docPr id="1792850666" name="Picture 1792850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29250" cy="2447925"/>
                    </a:xfrm>
                    <a:prstGeom prst="rect">
                      <a:avLst/>
                    </a:prstGeom>
                  </pic:spPr>
                </pic:pic>
              </a:graphicData>
            </a:graphic>
          </wp:inline>
        </w:drawing>
      </w:r>
    </w:p>
    <w:p w14:paraId="5F1108A0" w14:textId="2513B347" w:rsidR="3BB12FB0" w:rsidRPr="00A81A8E" w:rsidRDefault="00A11730" w:rsidP="00E07B6B">
      <w:pPr>
        <w:pStyle w:val="Caption"/>
        <w:spacing w:line="360" w:lineRule="auto"/>
        <w:jc w:val="center"/>
        <w:rPr>
          <w:rFonts w:ascii="Times New Roman" w:eastAsia="Times New Roman" w:hAnsi="Times New Roman" w:cs="Times New Roman"/>
          <w:color w:val="000000" w:themeColor="text1"/>
          <w:sz w:val="24"/>
          <w:szCs w:val="24"/>
        </w:rPr>
      </w:pPr>
      <w:bookmarkStart w:id="100" w:name="_Toc163848727"/>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0</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Firebase console and examples of data stored from </w:t>
      </w:r>
      <w:r w:rsidR="00341FD3" w:rsidRPr="00A81A8E">
        <w:rPr>
          <w:rFonts w:ascii="Times New Roman" w:hAnsi="Times New Roman" w:cs="Times New Roman"/>
          <w:sz w:val="24"/>
          <w:szCs w:val="24"/>
        </w:rPr>
        <w:t>testing.</w:t>
      </w:r>
      <w:bookmarkEnd w:id="100"/>
    </w:p>
    <w:p w14:paraId="7CF18349" w14:textId="77777777" w:rsidR="00E07B6B" w:rsidRDefault="00E07B6B" w:rsidP="00E07B6B">
      <w:pPr>
        <w:spacing w:after="160" w:line="360" w:lineRule="auto"/>
        <w:rPr>
          <w:b/>
          <w:bCs/>
          <w:color w:val="000000" w:themeColor="text1"/>
        </w:rPr>
      </w:pPr>
    </w:p>
    <w:p w14:paraId="11EDCC4F" w14:textId="546D375B" w:rsidR="197E1E5E" w:rsidRPr="00A81A8E" w:rsidRDefault="197E1E5E" w:rsidP="00E07B6B">
      <w:pPr>
        <w:spacing w:after="160" w:line="360" w:lineRule="auto"/>
        <w:rPr>
          <w:b/>
          <w:bCs/>
          <w:color w:val="000000" w:themeColor="text1"/>
        </w:rPr>
      </w:pPr>
      <w:r w:rsidRPr="00A81A8E">
        <w:rPr>
          <w:b/>
          <w:bCs/>
          <w:color w:val="000000" w:themeColor="text1"/>
        </w:rPr>
        <w:lastRenderedPageBreak/>
        <w:t xml:space="preserve">2.6.3 </w:t>
      </w:r>
      <w:r w:rsidR="1D84F280" w:rsidRPr="00A81A8E">
        <w:rPr>
          <w:b/>
          <w:bCs/>
          <w:color w:val="000000" w:themeColor="text1"/>
        </w:rPr>
        <w:t>Hygraph</w:t>
      </w:r>
    </w:p>
    <w:p w14:paraId="0E869AD7" w14:textId="47B794AD" w:rsidR="1D84F280" w:rsidRPr="00A81A8E" w:rsidRDefault="00341FD3" w:rsidP="00E07B6B">
      <w:pPr>
        <w:spacing w:after="160" w:line="360" w:lineRule="auto"/>
        <w:rPr>
          <w:color w:val="000000" w:themeColor="text1"/>
        </w:rPr>
      </w:pPr>
      <w:r w:rsidRPr="00341FD3">
        <w:rPr>
          <w:color w:val="000000" w:themeColor="text1"/>
        </w:rPr>
        <w:t>Hygraph functions primarily as a content management tool but also offers capabilities for data storage and can host a database. It utilizes GraphQL to query and mutate data, classifying it as a NoSQL database. GraphQL is an efficient method for data retrieval, thanks to its straightforward syntax and the structuring of returned data in objects, which can be advantageous for specific applications. However, it is important to note that this setup does not provide the features of a relational database.</w:t>
      </w:r>
      <w:r w:rsidR="1D84F280" w:rsidRPr="00A81A8E">
        <w:rPr>
          <w:color w:val="000000" w:themeColor="text1"/>
        </w:rPr>
        <w:t xml:space="preserve"> </w:t>
      </w:r>
    </w:p>
    <w:p w14:paraId="42FB3C68" w14:textId="77777777" w:rsidR="00A11730" w:rsidRPr="00A81A8E" w:rsidRDefault="1D84F280" w:rsidP="00E07B6B">
      <w:pPr>
        <w:keepNext/>
        <w:spacing w:after="160" w:line="360" w:lineRule="auto"/>
        <w:jc w:val="center"/>
      </w:pPr>
      <w:r w:rsidRPr="00A81A8E">
        <w:rPr>
          <w:noProof/>
        </w:rPr>
        <w:drawing>
          <wp:inline distT="0" distB="0" distL="0" distR="0" wp14:anchorId="12DCA87A" wp14:editId="604A9CA0">
            <wp:extent cx="5429250" cy="2581275"/>
            <wp:effectExtent l="0" t="0" r="0" b="0"/>
            <wp:docPr id="245183721" name="Picture 245183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29250" cy="2581275"/>
                    </a:xfrm>
                    <a:prstGeom prst="rect">
                      <a:avLst/>
                    </a:prstGeom>
                  </pic:spPr>
                </pic:pic>
              </a:graphicData>
            </a:graphic>
          </wp:inline>
        </w:drawing>
      </w:r>
    </w:p>
    <w:p w14:paraId="3B492FEF" w14:textId="543219CE" w:rsidR="00A11730" w:rsidRPr="00A81A8E" w:rsidRDefault="00A11730" w:rsidP="00E07B6B">
      <w:pPr>
        <w:pStyle w:val="Caption"/>
        <w:spacing w:line="360" w:lineRule="auto"/>
        <w:jc w:val="center"/>
        <w:rPr>
          <w:rFonts w:ascii="Times New Roman" w:hAnsi="Times New Roman" w:cs="Times New Roman"/>
          <w:sz w:val="24"/>
          <w:szCs w:val="24"/>
        </w:rPr>
      </w:pPr>
      <w:bookmarkStart w:id="101" w:name="_Toc163848728"/>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1</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Home page which allows you to post data with a certain </w:t>
      </w:r>
      <w:r w:rsidR="00341FD3" w:rsidRPr="00A81A8E">
        <w:rPr>
          <w:rFonts w:ascii="Times New Roman" w:hAnsi="Times New Roman" w:cs="Times New Roman"/>
          <w:sz w:val="24"/>
          <w:szCs w:val="24"/>
        </w:rPr>
        <w:t>format.</w:t>
      </w:r>
      <w:bookmarkEnd w:id="101"/>
    </w:p>
    <w:p w14:paraId="6DAE18E8" w14:textId="5FE95C3F" w:rsidR="3BB12FB0" w:rsidRPr="00A81A8E" w:rsidRDefault="3BB12FB0" w:rsidP="00E07B6B">
      <w:pPr>
        <w:spacing w:after="160" w:line="360" w:lineRule="auto"/>
        <w:rPr>
          <w:color w:val="000000" w:themeColor="text1"/>
        </w:rPr>
      </w:pPr>
    </w:p>
    <w:p w14:paraId="2BDBF277" w14:textId="77777777" w:rsidR="00A11730" w:rsidRPr="00A81A8E" w:rsidRDefault="1D84F280" w:rsidP="00E07B6B">
      <w:pPr>
        <w:keepNext/>
        <w:spacing w:after="160" w:line="360" w:lineRule="auto"/>
        <w:jc w:val="center"/>
      </w:pPr>
      <w:r w:rsidRPr="00A81A8E">
        <w:rPr>
          <w:noProof/>
        </w:rPr>
        <w:drawing>
          <wp:inline distT="0" distB="0" distL="0" distR="0" wp14:anchorId="004F1A05" wp14:editId="1A0F8413">
            <wp:extent cx="5429250" cy="2581275"/>
            <wp:effectExtent l="0" t="0" r="0" b="0"/>
            <wp:docPr id="11830046" name="Picture 1183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29250" cy="2581275"/>
                    </a:xfrm>
                    <a:prstGeom prst="rect">
                      <a:avLst/>
                    </a:prstGeom>
                  </pic:spPr>
                </pic:pic>
              </a:graphicData>
            </a:graphic>
          </wp:inline>
        </w:drawing>
      </w:r>
    </w:p>
    <w:p w14:paraId="2FF19746" w14:textId="06AF9A3B" w:rsidR="00A11730" w:rsidRPr="00A81A8E" w:rsidRDefault="00A11730" w:rsidP="00E07B6B">
      <w:pPr>
        <w:pStyle w:val="Caption"/>
        <w:spacing w:line="360" w:lineRule="auto"/>
        <w:jc w:val="center"/>
        <w:rPr>
          <w:rFonts w:ascii="Times New Roman" w:hAnsi="Times New Roman" w:cs="Times New Roman"/>
          <w:sz w:val="24"/>
          <w:szCs w:val="24"/>
        </w:rPr>
      </w:pPr>
      <w:bookmarkStart w:id="102" w:name="_Toc163848729"/>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2</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GraphQL in action used for querying or mutation data in the </w:t>
      </w:r>
      <w:r w:rsidR="00341FD3" w:rsidRPr="00A81A8E">
        <w:rPr>
          <w:rFonts w:ascii="Times New Roman" w:hAnsi="Times New Roman" w:cs="Times New Roman"/>
          <w:sz w:val="24"/>
          <w:szCs w:val="24"/>
        </w:rPr>
        <w:t>database.</w:t>
      </w:r>
      <w:bookmarkEnd w:id="102"/>
    </w:p>
    <w:p w14:paraId="04BCBFBE" w14:textId="3528A701" w:rsidR="35CD9277" w:rsidRPr="00A81A8E" w:rsidRDefault="35CD9277" w:rsidP="00E07B6B">
      <w:pPr>
        <w:spacing w:after="160" w:line="360" w:lineRule="auto"/>
        <w:rPr>
          <w:color w:val="000000" w:themeColor="text1"/>
        </w:rPr>
      </w:pPr>
      <w:r w:rsidRPr="00A81A8E">
        <w:rPr>
          <w:b/>
          <w:bCs/>
          <w:color w:val="000000" w:themeColor="text1"/>
        </w:rPr>
        <w:lastRenderedPageBreak/>
        <w:t xml:space="preserve">2.6.4 </w:t>
      </w:r>
      <w:r w:rsidR="1D84F280" w:rsidRPr="00A81A8E">
        <w:rPr>
          <w:b/>
          <w:bCs/>
          <w:color w:val="000000" w:themeColor="text1"/>
        </w:rPr>
        <w:t xml:space="preserve">PostgreSQL </w:t>
      </w:r>
    </w:p>
    <w:p w14:paraId="63BE56BF" w14:textId="5ED11994" w:rsidR="3BB12FB0" w:rsidRDefault="1D84F280" w:rsidP="00E07B6B">
      <w:pPr>
        <w:spacing w:after="160" w:line="360" w:lineRule="auto"/>
        <w:rPr>
          <w:color w:val="000000" w:themeColor="text1"/>
        </w:rPr>
      </w:pPr>
      <w:r w:rsidRPr="00A81A8E">
        <w:rPr>
          <w:color w:val="000000" w:themeColor="text1"/>
        </w:rPr>
        <w:t>PostgreSQL is a powerful, open-source object-relational database system with over 35 years of active development that has earned it a strong reputation for reliability, feature robustness, and performance. It is ideal for us as it is a</w:t>
      </w:r>
      <w:r w:rsidR="353C424F" w:rsidRPr="00A81A8E">
        <w:rPr>
          <w:color w:val="000000" w:themeColor="text1"/>
        </w:rPr>
        <w:t>n</w:t>
      </w:r>
      <w:r w:rsidRPr="00A81A8E">
        <w:rPr>
          <w:color w:val="000000" w:themeColor="text1"/>
        </w:rPr>
        <w:t xml:space="preserve"> </w:t>
      </w:r>
      <w:r w:rsidR="06903810" w:rsidRPr="00A81A8E">
        <w:rPr>
          <w:color w:val="000000" w:themeColor="text1"/>
        </w:rPr>
        <w:t>SQL</w:t>
      </w:r>
      <w:r w:rsidRPr="00A81A8E">
        <w:rPr>
          <w:color w:val="000000" w:themeColor="text1"/>
        </w:rPr>
        <w:t xml:space="preserve"> database and it allows for relational data, and it is open source and free. </w:t>
      </w:r>
      <w:r w:rsidR="07538280" w:rsidRPr="00A81A8E">
        <w:rPr>
          <w:color w:val="000000" w:themeColor="text1"/>
        </w:rPr>
        <w:t xml:space="preserve">Another alternative considered was </w:t>
      </w:r>
      <w:r w:rsidR="2FA56764" w:rsidRPr="00A81A8E">
        <w:rPr>
          <w:color w:val="000000" w:themeColor="text1"/>
        </w:rPr>
        <w:t>MySQL, however it has</w:t>
      </w:r>
      <w:r w:rsidR="07538280" w:rsidRPr="00A81A8E">
        <w:rPr>
          <w:color w:val="000000" w:themeColor="text1"/>
        </w:rPr>
        <w:t xml:space="preserve"> many user complaints, and one critical difference is that PostgreSQL can store arrays, which is </w:t>
      </w:r>
      <w:r w:rsidR="769F73E9" w:rsidRPr="00A81A8E">
        <w:rPr>
          <w:color w:val="000000" w:themeColor="text1"/>
        </w:rPr>
        <w:t xml:space="preserve">critical </w:t>
      </w:r>
      <w:r w:rsidR="07538280" w:rsidRPr="00A81A8E">
        <w:rPr>
          <w:color w:val="000000" w:themeColor="text1"/>
        </w:rPr>
        <w:t>to the project.</w:t>
      </w:r>
    </w:p>
    <w:p w14:paraId="35A6F2CA" w14:textId="77777777" w:rsidR="00E07B6B" w:rsidRPr="00A81A8E" w:rsidRDefault="00E07B6B" w:rsidP="00E07B6B">
      <w:pPr>
        <w:spacing w:after="160" w:line="360" w:lineRule="auto"/>
        <w:rPr>
          <w:color w:val="000000" w:themeColor="text1"/>
        </w:rPr>
      </w:pPr>
    </w:p>
    <w:p w14:paraId="54DD682C" w14:textId="266A4691" w:rsidR="68CC4EA7" w:rsidRPr="00A81A8E" w:rsidRDefault="68CC4EA7" w:rsidP="00E07B6B">
      <w:pPr>
        <w:spacing w:after="160" w:line="360" w:lineRule="auto"/>
        <w:rPr>
          <w:rFonts w:eastAsia="Calibri"/>
          <w:color w:val="000000" w:themeColor="text1"/>
        </w:rPr>
      </w:pPr>
      <w:r w:rsidRPr="00A81A8E">
        <w:rPr>
          <w:b/>
          <w:bCs/>
          <w:color w:val="000000" w:themeColor="text1"/>
        </w:rPr>
        <w:t xml:space="preserve">2.6.5 </w:t>
      </w:r>
      <w:r w:rsidR="4409FA25" w:rsidRPr="00A81A8E">
        <w:rPr>
          <w:b/>
          <w:bCs/>
          <w:color w:val="000000" w:themeColor="text1"/>
        </w:rPr>
        <w:t>Amazon Web Service (</w:t>
      </w:r>
      <w:r w:rsidR="1D84F280" w:rsidRPr="00A81A8E">
        <w:rPr>
          <w:b/>
          <w:bCs/>
          <w:color w:val="000000" w:themeColor="text1"/>
        </w:rPr>
        <w:t>AWS</w:t>
      </w:r>
      <w:r w:rsidR="5E86FB3B" w:rsidRPr="00A81A8E">
        <w:rPr>
          <w:b/>
          <w:bCs/>
          <w:color w:val="000000" w:themeColor="text1"/>
        </w:rPr>
        <w:t>)</w:t>
      </w:r>
    </w:p>
    <w:p w14:paraId="1CF32C7F" w14:textId="465B91CB" w:rsidR="00A11730" w:rsidRPr="00A81A8E" w:rsidRDefault="425D2DB4" w:rsidP="00E07B6B">
      <w:pPr>
        <w:keepNext/>
        <w:spacing w:after="160" w:line="360" w:lineRule="auto"/>
      </w:pPr>
      <w:r w:rsidRPr="00A81A8E">
        <w:rPr>
          <w:color w:val="000000" w:themeColor="text1"/>
        </w:rPr>
        <w:t xml:space="preserve">Amazon Relational Database Service (Amazon RDS) is a collection of managed services that </w:t>
      </w:r>
      <w:r w:rsidR="67E3B631" w:rsidRPr="00A81A8E">
        <w:rPr>
          <w:color w:val="000000" w:themeColor="text1"/>
        </w:rPr>
        <w:t>allows for</w:t>
      </w:r>
      <w:r w:rsidRPr="00A81A8E">
        <w:rPr>
          <w:color w:val="000000" w:themeColor="text1"/>
        </w:rPr>
        <w:t xml:space="preserve"> operat</w:t>
      </w:r>
      <w:r w:rsidR="50A958DC" w:rsidRPr="00A81A8E">
        <w:rPr>
          <w:color w:val="000000" w:themeColor="text1"/>
        </w:rPr>
        <w:t>ing</w:t>
      </w:r>
      <w:r w:rsidRPr="00A81A8E">
        <w:rPr>
          <w:color w:val="000000" w:themeColor="text1"/>
        </w:rPr>
        <w:t xml:space="preserve"> and scal</w:t>
      </w:r>
      <w:r w:rsidR="7E0BBC6E" w:rsidRPr="00A81A8E">
        <w:rPr>
          <w:color w:val="000000" w:themeColor="text1"/>
        </w:rPr>
        <w:t>ing</w:t>
      </w:r>
      <w:r w:rsidRPr="00A81A8E">
        <w:rPr>
          <w:color w:val="000000" w:themeColor="text1"/>
        </w:rPr>
        <w:t xml:space="preserve"> databases in the cloud.</w:t>
      </w:r>
      <w:r w:rsidR="4AE52DB9" w:rsidRPr="00A81A8E">
        <w:rPr>
          <w:color w:val="000000" w:themeColor="text1"/>
        </w:rPr>
        <w:t xml:space="preserve"> It supports</w:t>
      </w:r>
      <w:r w:rsidR="5CA12597" w:rsidRPr="00A81A8E">
        <w:rPr>
          <w:color w:val="000000" w:themeColor="text1"/>
        </w:rPr>
        <w:t xml:space="preserve"> </w:t>
      </w:r>
      <w:r w:rsidRPr="00A81A8E">
        <w:rPr>
          <w:color w:val="000000" w:themeColor="text1"/>
        </w:rPr>
        <w:t>Amazon Aurora with MySQL compatibility, Amazon Aurora with PostgreSQL</w:t>
      </w:r>
      <w:r w:rsidR="6E4A4C95" w:rsidRPr="00A81A8E">
        <w:rPr>
          <w:color w:val="000000" w:themeColor="text1"/>
        </w:rPr>
        <w:t xml:space="preserve"> </w:t>
      </w:r>
      <w:r w:rsidRPr="00A81A8E">
        <w:rPr>
          <w:color w:val="000000" w:themeColor="text1"/>
        </w:rPr>
        <w:t xml:space="preserve">compatibility, MySQL, MariaDB, PostgreSQL, Oracle, and SQL Server </w:t>
      </w:r>
      <w:r w:rsidR="7BA535D8" w:rsidRPr="00A81A8E">
        <w:rPr>
          <w:color w:val="000000" w:themeColor="text1"/>
        </w:rPr>
        <w:t>and provides</w:t>
      </w:r>
      <w:r w:rsidR="24B82555" w:rsidRPr="00A81A8E">
        <w:rPr>
          <w:color w:val="000000" w:themeColor="text1"/>
        </w:rPr>
        <w:t xml:space="preserve"> hosting services with </w:t>
      </w:r>
      <w:r w:rsidRPr="00A81A8E">
        <w:rPr>
          <w:color w:val="000000" w:themeColor="text1"/>
        </w:rPr>
        <w:t>Amazon RDS on AWS Outposts</w:t>
      </w:r>
      <w:r w:rsidR="1D84F280" w:rsidRPr="00A81A8E">
        <w:rPr>
          <w:color w:val="000000" w:themeColor="text1"/>
        </w:rPr>
        <w:t xml:space="preserve"> </w:t>
      </w:r>
      <w:r w:rsidR="00281477">
        <w:rPr>
          <w:color w:val="000000" w:themeColor="text1"/>
        </w:rPr>
        <w:t>[23]</w:t>
      </w:r>
      <w:r w:rsidR="00362F1A">
        <w:rPr>
          <w:color w:val="000000" w:themeColor="text1"/>
        </w:rPr>
        <w:t>.</w:t>
      </w:r>
      <w:r w:rsidR="1D84F280" w:rsidRPr="00A81A8E">
        <w:rPr>
          <w:noProof/>
        </w:rPr>
        <w:drawing>
          <wp:inline distT="0" distB="0" distL="0" distR="0" wp14:anchorId="53A1146E" wp14:editId="5AFC3F26">
            <wp:extent cx="5429250" cy="2686050"/>
            <wp:effectExtent l="0" t="0" r="0" b="0"/>
            <wp:docPr id="1896832049" name="Picture 189683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29250" cy="2686050"/>
                    </a:xfrm>
                    <a:prstGeom prst="rect">
                      <a:avLst/>
                    </a:prstGeom>
                  </pic:spPr>
                </pic:pic>
              </a:graphicData>
            </a:graphic>
          </wp:inline>
        </w:drawing>
      </w:r>
    </w:p>
    <w:p w14:paraId="7E0373EA" w14:textId="6B203AC0" w:rsidR="425D2DB4" w:rsidRPr="00A81A8E" w:rsidRDefault="00A11730" w:rsidP="00E07B6B">
      <w:pPr>
        <w:pStyle w:val="Caption"/>
        <w:spacing w:line="360" w:lineRule="auto"/>
        <w:jc w:val="center"/>
        <w:rPr>
          <w:rFonts w:ascii="Times New Roman" w:eastAsia="Times New Roman" w:hAnsi="Times New Roman" w:cs="Times New Roman"/>
          <w:color w:val="000000" w:themeColor="text1"/>
          <w:sz w:val="24"/>
          <w:szCs w:val="24"/>
        </w:rPr>
      </w:pPr>
      <w:bookmarkStart w:id="103" w:name="_Toc163848730"/>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3</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AWS MySQL Database Home Page</w:t>
      </w:r>
      <w:bookmarkEnd w:id="103"/>
    </w:p>
    <w:p w14:paraId="7DCF486E" w14:textId="23493D38" w:rsidR="447FF32D" w:rsidRPr="00A81A8E" w:rsidRDefault="447FF32D" w:rsidP="00E07B6B">
      <w:pPr>
        <w:spacing w:after="160" w:line="360" w:lineRule="auto"/>
        <w:rPr>
          <w:color w:val="000000" w:themeColor="text1"/>
        </w:rPr>
      </w:pPr>
      <w:r w:rsidRPr="00A81A8E">
        <w:rPr>
          <w:color w:val="000000" w:themeColor="text1"/>
        </w:rPr>
        <w:t>AWS is known to have a reliable and stable service, but it is important to note the bandwidth and usage limit for the free tier of the database.</w:t>
      </w:r>
      <w:r w:rsidR="7758DF7C" w:rsidRPr="00A81A8E">
        <w:rPr>
          <w:color w:val="000000" w:themeColor="text1"/>
        </w:rPr>
        <w:t xml:space="preserve"> Overuse could very easily incur charges.</w:t>
      </w:r>
      <w:r w:rsidR="1D37BDB2" w:rsidRPr="00A81A8E">
        <w:rPr>
          <w:color w:val="000000" w:themeColor="text1"/>
        </w:rPr>
        <w:t xml:space="preserve"> However, it is a flexible service that provides many different options for databases and hosting. </w:t>
      </w:r>
    </w:p>
    <w:p w14:paraId="4DA1EA39" w14:textId="61F36671" w:rsidR="3BB12FB0" w:rsidRPr="00A81A8E" w:rsidRDefault="3BB12FB0" w:rsidP="00E07B6B">
      <w:pPr>
        <w:spacing w:after="160" w:line="360" w:lineRule="auto"/>
        <w:rPr>
          <w:color w:val="000000" w:themeColor="text1"/>
        </w:rPr>
      </w:pPr>
    </w:p>
    <w:p w14:paraId="37FEDB69" w14:textId="77777777" w:rsidR="00E07B6B" w:rsidRDefault="58E5B89F" w:rsidP="00E07B6B">
      <w:pPr>
        <w:spacing w:after="160" w:line="360" w:lineRule="auto"/>
        <w:rPr>
          <w:color w:val="000000" w:themeColor="text1"/>
        </w:rPr>
      </w:pPr>
      <w:r w:rsidRPr="00A81A8E">
        <w:rPr>
          <w:b/>
          <w:bCs/>
          <w:color w:val="000000" w:themeColor="text1"/>
        </w:rPr>
        <w:t xml:space="preserve">2.6.6 </w:t>
      </w:r>
      <w:r w:rsidR="73DE841A" w:rsidRPr="00A81A8E">
        <w:rPr>
          <w:b/>
          <w:bCs/>
          <w:color w:val="000000" w:themeColor="text1"/>
        </w:rPr>
        <w:t>Database Management System</w:t>
      </w:r>
    </w:p>
    <w:p w14:paraId="75D847BB" w14:textId="25047B67" w:rsidR="73DE841A" w:rsidRPr="00A81A8E" w:rsidRDefault="73DE841A" w:rsidP="00E07B6B">
      <w:pPr>
        <w:spacing w:after="160" w:line="360" w:lineRule="auto"/>
        <w:rPr>
          <w:color w:val="000000" w:themeColor="text1"/>
        </w:rPr>
      </w:pPr>
      <w:r w:rsidRPr="00A81A8E">
        <w:rPr>
          <w:color w:val="000000" w:themeColor="text1"/>
        </w:rPr>
        <w:t>A database management system (DBMS) is software used to define, manipulate, retrieve, store and manage data in databases</w:t>
      </w:r>
      <w:r w:rsidR="2B24EE3A" w:rsidRPr="00A81A8E">
        <w:rPr>
          <w:color w:val="000000" w:themeColor="text1"/>
        </w:rPr>
        <w:t xml:space="preserve">, it also helps the user to </w:t>
      </w:r>
      <w:r w:rsidR="00341FD3" w:rsidRPr="00A81A8E">
        <w:rPr>
          <w:color w:val="000000" w:themeColor="text1"/>
        </w:rPr>
        <w:t>visualise</w:t>
      </w:r>
      <w:r w:rsidR="2B24EE3A" w:rsidRPr="00A81A8E">
        <w:rPr>
          <w:color w:val="000000" w:themeColor="text1"/>
        </w:rPr>
        <w:t xml:space="preserve"> the data in the database. Some popular </w:t>
      </w:r>
      <w:r w:rsidR="2D85C6BC" w:rsidRPr="00A81A8E">
        <w:rPr>
          <w:color w:val="000000" w:themeColor="text1"/>
        </w:rPr>
        <w:t>database management systems are DBeaver and phAdmin4</w:t>
      </w:r>
      <w:r w:rsidR="00362F1A">
        <w:rPr>
          <w:color w:val="000000" w:themeColor="text1"/>
        </w:rPr>
        <w:t xml:space="preserve"> [</w:t>
      </w:r>
      <w:r w:rsidR="001E1C01">
        <w:rPr>
          <w:color w:val="000000" w:themeColor="text1"/>
        </w:rPr>
        <w:t>24]</w:t>
      </w:r>
      <w:r w:rsidR="00362F1A">
        <w:rPr>
          <w:color w:val="000000" w:themeColor="text1"/>
        </w:rPr>
        <w:t>.</w:t>
      </w:r>
    </w:p>
    <w:p w14:paraId="247D933A" w14:textId="170EA2FE" w:rsidR="1D84F280" w:rsidRPr="00A81A8E" w:rsidRDefault="1D84F280" w:rsidP="00E07B6B">
      <w:pPr>
        <w:spacing w:line="360" w:lineRule="auto"/>
        <w:rPr>
          <w:color w:val="000000" w:themeColor="text1"/>
        </w:rPr>
      </w:pPr>
      <w:r w:rsidRPr="00A81A8E">
        <w:rPr>
          <w:color w:val="000000" w:themeColor="text1"/>
        </w:rPr>
        <w:t>DBeaver Community is a free cross-platform database tool for developers, database administrators, analysts, and everyone working with data. It supports all popular SQL databases like MySQL, MariaDB, PostgreSQL, SQLite, Apache Family, and more</w:t>
      </w:r>
      <w:r w:rsidR="3FA61AD1" w:rsidRPr="00A81A8E">
        <w:rPr>
          <w:color w:val="000000" w:themeColor="text1"/>
        </w:rPr>
        <w:t xml:space="preserve"> </w:t>
      </w:r>
      <w:r w:rsidR="00236EAC">
        <w:rPr>
          <w:color w:val="000000" w:themeColor="text1"/>
        </w:rPr>
        <w:t>[25]</w:t>
      </w:r>
      <w:r w:rsidR="00362F1A">
        <w:rPr>
          <w:color w:val="000000" w:themeColor="text1"/>
        </w:rPr>
        <w:t>.</w:t>
      </w:r>
    </w:p>
    <w:p w14:paraId="0A1CC96B" w14:textId="77777777" w:rsidR="00A11730" w:rsidRPr="00A81A8E" w:rsidRDefault="4BDEBD83" w:rsidP="00E07B6B">
      <w:pPr>
        <w:keepNext/>
        <w:spacing w:after="160" w:line="360" w:lineRule="auto"/>
        <w:jc w:val="center"/>
      </w:pPr>
      <w:r w:rsidRPr="00A81A8E">
        <w:rPr>
          <w:noProof/>
        </w:rPr>
        <w:drawing>
          <wp:inline distT="0" distB="0" distL="0" distR="0" wp14:anchorId="386AB7B7" wp14:editId="43B6E858">
            <wp:extent cx="5429250" cy="2800350"/>
            <wp:effectExtent l="0" t="0" r="0" b="0"/>
            <wp:docPr id="459981338" name="Picture 459981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29250" cy="2800350"/>
                    </a:xfrm>
                    <a:prstGeom prst="rect">
                      <a:avLst/>
                    </a:prstGeom>
                  </pic:spPr>
                </pic:pic>
              </a:graphicData>
            </a:graphic>
          </wp:inline>
        </w:drawing>
      </w:r>
    </w:p>
    <w:p w14:paraId="5EEC9652" w14:textId="22B58248" w:rsidR="4BDEBD83" w:rsidRPr="00A81A8E" w:rsidRDefault="00A11730" w:rsidP="00E07B6B">
      <w:pPr>
        <w:pStyle w:val="Caption"/>
        <w:spacing w:line="360" w:lineRule="auto"/>
        <w:jc w:val="center"/>
        <w:rPr>
          <w:rFonts w:ascii="Times New Roman" w:eastAsia="Calibri" w:hAnsi="Times New Roman" w:cs="Times New Roman"/>
          <w:color w:val="000000" w:themeColor="text1"/>
          <w:sz w:val="24"/>
          <w:szCs w:val="24"/>
        </w:rPr>
      </w:pPr>
      <w:bookmarkStart w:id="104" w:name="_Toc163848731"/>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4</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DBeaver - User Table view and sample </w:t>
      </w:r>
      <w:r w:rsidR="00341FD3" w:rsidRPr="00A81A8E">
        <w:rPr>
          <w:rFonts w:ascii="Times New Roman" w:hAnsi="Times New Roman" w:cs="Times New Roman"/>
          <w:sz w:val="24"/>
          <w:szCs w:val="24"/>
        </w:rPr>
        <w:t>data.</w:t>
      </w:r>
      <w:bookmarkEnd w:id="104"/>
    </w:p>
    <w:p w14:paraId="0CCD2BBD" w14:textId="123C2ED9" w:rsidR="3BB12FB0" w:rsidRPr="00A81A8E" w:rsidRDefault="3BB12FB0" w:rsidP="00E07B6B">
      <w:pPr>
        <w:spacing w:after="160" w:line="360" w:lineRule="auto"/>
        <w:rPr>
          <w:color w:val="000000" w:themeColor="text1"/>
        </w:rPr>
      </w:pPr>
    </w:p>
    <w:p w14:paraId="149EFA9E" w14:textId="633649E7" w:rsidR="4BDEBD83" w:rsidRPr="00A81A8E" w:rsidRDefault="4BDEBD83" w:rsidP="00E07B6B">
      <w:pPr>
        <w:spacing w:after="160" w:line="360" w:lineRule="auto"/>
        <w:jc w:val="center"/>
        <w:rPr>
          <w:rFonts w:eastAsia="Calibri"/>
          <w:color w:val="000000" w:themeColor="text1"/>
        </w:rPr>
      </w:pPr>
      <w:r w:rsidRPr="00A81A8E">
        <w:rPr>
          <w:noProof/>
        </w:rPr>
        <w:lastRenderedPageBreak/>
        <w:drawing>
          <wp:inline distT="0" distB="0" distL="0" distR="0" wp14:anchorId="03472443" wp14:editId="10B67BC5">
            <wp:extent cx="5429250" cy="2876550"/>
            <wp:effectExtent l="0" t="0" r="0" b="0"/>
            <wp:docPr id="892602113" name="Picture 89260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29250" cy="2876550"/>
                    </a:xfrm>
                    <a:prstGeom prst="rect">
                      <a:avLst/>
                    </a:prstGeom>
                  </pic:spPr>
                </pic:pic>
              </a:graphicData>
            </a:graphic>
          </wp:inline>
        </w:drawing>
      </w:r>
    </w:p>
    <w:p w14:paraId="1849FF74" w14:textId="22005C1C" w:rsidR="4BDEBD83" w:rsidRPr="00A81A8E" w:rsidRDefault="00A11730" w:rsidP="00E07B6B">
      <w:pPr>
        <w:pStyle w:val="Caption"/>
        <w:spacing w:line="360" w:lineRule="auto"/>
        <w:jc w:val="center"/>
        <w:rPr>
          <w:rFonts w:ascii="Times New Roman" w:eastAsia="Times New Roman" w:hAnsi="Times New Roman" w:cs="Times New Roman"/>
          <w:color w:val="000000" w:themeColor="text1"/>
          <w:sz w:val="24"/>
          <w:szCs w:val="24"/>
        </w:rPr>
      </w:pPr>
      <w:bookmarkStart w:id="105" w:name="_Toc163848732"/>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5</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DBeaver - Using SQL script to insert data into </w:t>
      </w:r>
      <w:r w:rsidR="00341FD3" w:rsidRPr="00A81A8E">
        <w:rPr>
          <w:rFonts w:ascii="Times New Roman" w:hAnsi="Times New Roman" w:cs="Times New Roman"/>
          <w:sz w:val="24"/>
          <w:szCs w:val="24"/>
        </w:rPr>
        <w:t>table.</w:t>
      </w:r>
      <w:bookmarkEnd w:id="105"/>
    </w:p>
    <w:p w14:paraId="4EBBA584" w14:textId="77777777" w:rsidR="00E07B6B" w:rsidRDefault="00E07B6B" w:rsidP="00E07B6B">
      <w:pPr>
        <w:spacing w:after="160" w:line="360" w:lineRule="auto"/>
        <w:rPr>
          <w:color w:val="000000" w:themeColor="text1"/>
        </w:rPr>
      </w:pPr>
    </w:p>
    <w:p w14:paraId="593328B8" w14:textId="0FC9A321" w:rsidR="3BB12FB0" w:rsidRPr="00A81A8E" w:rsidRDefault="1D84F280" w:rsidP="00E07B6B">
      <w:pPr>
        <w:spacing w:after="160" w:line="360" w:lineRule="auto"/>
        <w:rPr>
          <w:color w:val="000000" w:themeColor="text1"/>
        </w:rPr>
      </w:pPr>
      <w:r w:rsidRPr="00A81A8E">
        <w:rPr>
          <w:color w:val="000000" w:themeColor="text1"/>
        </w:rPr>
        <w:t>pgAdmin is a free software project released under the PostgreSQL licence. The software is available in source and binary format from the PostgreSQL mirror</w:t>
      </w:r>
      <w:r w:rsidR="0B00A479" w:rsidRPr="00A81A8E">
        <w:rPr>
          <w:color w:val="000000" w:themeColor="text1"/>
        </w:rPr>
        <w:t xml:space="preserve"> </w:t>
      </w:r>
      <w:r w:rsidRPr="00A81A8E">
        <w:rPr>
          <w:color w:val="000000" w:themeColor="text1"/>
        </w:rPr>
        <w:t>network</w:t>
      </w:r>
      <w:r w:rsidR="00362F1A">
        <w:rPr>
          <w:color w:val="000000" w:themeColor="text1"/>
        </w:rPr>
        <w:t xml:space="preserve"> [</w:t>
      </w:r>
      <w:r w:rsidR="00DC5EF1">
        <w:rPr>
          <w:color w:val="000000" w:themeColor="text1"/>
        </w:rPr>
        <w:t>26]</w:t>
      </w:r>
      <w:r w:rsidR="00362F1A">
        <w:rPr>
          <w:color w:val="000000" w:themeColor="text1"/>
        </w:rPr>
        <w:t>.</w:t>
      </w:r>
    </w:p>
    <w:p w14:paraId="00B9D111" w14:textId="77777777" w:rsidR="00A11730" w:rsidRPr="00A81A8E" w:rsidRDefault="1D84F280" w:rsidP="00E07B6B">
      <w:pPr>
        <w:keepNext/>
        <w:spacing w:after="160" w:line="360" w:lineRule="auto"/>
        <w:jc w:val="center"/>
      </w:pPr>
      <w:r w:rsidRPr="00A81A8E">
        <w:rPr>
          <w:noProof/>
        </w:rPr>
        <w:drawing>
          <wp:inline distT="0" distB="0" distL="0" distR="0" wp14:anchorId="65BF5D1E" wp14:editId="39F1EA4E">
            <wp:extent cx="5086350" cy="2695575"/>
            <wp:effectExtent l="0" t="0" r="0" b="0"/>
            <wp:docPr id="1492692298" name="Picture 1492692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86350" cy="2695575"/>
                    </a:xfrm>
                    <a:prstGeom prst="rect">
                      <a:avLst/>
                    </a:prstGeom>
                  </pic:spPr>
                </pic:pic>
              </a:graphicData>
            </a:graphic>
          </wp:inline>
        </w:drawing>
      </w:r>
    </w:p>
    <w:p w14:paraId="13DCEF5D" w14:textId="38E515F8" w:rsidR="1D84F280" w:rsidRPr="00A81A8E" w:rsidRDefault="00A11730" w:rsidP="00E07B6B">
      <w:pPr>
        <w:pStyle w:val="Caption"/>
        <w:spacing w:line="360" w:lineRule="auto"/>
        <w:jc w:val="center"/>
        <w:rPr>
          <w:rFonts w:ascii="Times New Roman" w:eastAsia="Calibri" w:hAnsi="Times New Roman" w:cs="Times New Roman"/>
          <w:color w:val="000000" w:themeColor="text1"/>
          <w:sz w:val="24"/>
          <w:szCs w:val="24"/>
        </w:rPr>
      </w:pPr>
      <w:bookmarkStart w:id="106" w:name="_Toc163848733"/>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6</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pgAdmin Home Page</w:t>
      </w:r>
      <w:bookmarkEnd w:id="106"/>
    </w:p>
    <w:p w14:paraId="725C90E4" w14:textId="152348DB" w:rsidR="3BB12FB0" w:rsidRPr="00A81A8E" w:rsidRDefault="3BB12FB0" w:rsidP="00E07B6B">
      <w:pPr>
        <w:spacing w:line="360" w:lineRule="auto"/>
      </w:pPr>
    </w:p>
    <w:p w14:paraId="2E3D53B2" w14:textId="55F4FA84" w:rsidR="3BB12FB0" w:rsidRPr="00A81A8E" w:rsidRDefault="3BB12FB0" w:rsidP="00E07B6B">
      <w:pPr>
        <w:spacing w:line="360" w:lineRule="auto"/>
      </w:pPr>
    </w:p>
    <w:p w14:paraId="753A3957" w14:textId="15081C9F" w:rsidR="3D7CC81F" w:rsidRPr="00A81A8E" w:rsidRDefault="3D7CC81F" w:rsidP="00E07B6B">
      <w:pPr>
        <w:spacing w:line="360" w:lineRule="auto"/>
        <w:rPr>
          <w:b/>
          <w:bCs/>
        </w:rPr>
      </w:pPr>
      <w:r w:rsidRPr="00A81A8E">
        <w:rPr>
          <w:b/>
          <w:bCs/>
        </w:rPr>
        <w:lastRenderedPageBreak/>
        <w:t>2.6.7 APIs</w:t>
      </w:r>
    </w:p>
    <w:p w14:paraId="359E1219" w14:textId="2C92DC58" w:rsidR="3D7CC81F" w:rsidRPr="00A81A8E" w:rsidRDefault="3D7CC81F" w:rsidP="00E07B6B">
      <w:pPr>
        <w:spacing w:line="360" w:lineRule="auto"/>
      </w:pPr>
      <w:r w:rsidRPr="00A81A8E">
        <w:t>An API (Application Programming Interface) functions as a software intermediary facilitating communication between separate applications. APIs provide a convenient mechanism for extraction and dissemination of data, facilitating internal operations within organizations and external interactions across diverse entities. [</w:t>
      </w:r>
      <w:r w:rsidR="008F53D4">
        <w:t>27]</w:t>
      </w:r>
    </w:p>
    <w:p w14:paraId="133295EF" w14:textId="4C1FC37D" w:rsidR="3BB12FB0" w:rsidRPr="00A81A8E" w:rsidRDefault="3BB12FB0" w:rsidP="00E07B6B">
      <w:pPr>
        <w:spacing w:line="360" w:lineRule="auto"/>
      </w:pPr>
    </w:p>
    <w:p w14:paraId="41D2D040" w14:textId="4583EB3A" w:rsidR="009C3EB9" w:rsidRPr="009C3EB9" w:rsidRDefault="5B40360A" w:rsidP="00E07B6B">
      <w:pPr>
        <w:pStyle w:val="Heading2"/>
        <w:numPr>
          <w:ilvl w:val="0"/>
          <w:numId w:val="0"/>
        </w:numPr>
        <w:spacing w:line="360" w:lineRule="auto"/>
        <w:ind w:left="576" w:hanging="576"/>
      </w:pPr>
      <w:bookmarkStart w:id="107" w:name="_Toc163848159"/>
      <w:r w:rsidRPr="00A81A8E">
        <w:t>2.</w:t>
      </w:r>
      <w:r w:rsidR="44FCEE1E" w:rsidRPr="00A81A8E">
        <w:t>7</w:t>
      </w:r>
      <w:r w:rsidRPr="00A81A8E">
        <w:t xml:space="preserve"> Design System and User Interface</w:t>
      </w:r>
      <w:bookmarkEnd w:id="107"/>
    </w:p>
    <w:p w14:paraId="6B746CBE" w14:textId="09663220" w:rsidR="52D9817B" w:rsidRPr="00A81A8E" w:rsidRDefault="52D9817B" w:rsidP="00E07B6B">
      <w:pPr>
        <w:spacing w:line="360" w:lineRule="auto"/>
      </w:pPr>
      <w:r w:rsidRPr="00A81A8E">
        <w:t>Students are easily affected by the environment around them during times of high stress such as during examinations</w:t>
      </w:r>
      <w:r w:rsidR="0BD4EC90" w:rsidRPr="00A81A8E">
        <w:t xml:space="preserve">. </w:t>
      </w:r>
      <w:r w:rsidR="3EC707FF" w:rsidRPr="00A81A8E">
        <w:t>V</w:t>
      </w:r>
      <w:r w:rsidR="0BD4EC90" w:rsidRPr="00A81A8E">
        <w:t>arious factors including psychological, physical, socio-economic, and educational aspects significantly impact their performance in examinations at the university level.</w:t>
      </w:r>
      <w:r w:rsidR="04E3F13C" w:rsidRPr="00A81A8E">
        <w:t xml:space="preserve"> </w:t>
      </w:r>
      <w:r w:rsidR="0BD4EC90" w:rsidRPr="00A81A8E">
        <w:t xml:space="preserve">Alterations in the format of examination papers just before exams can </w:t>
      </w:r>
      <w:r w:rsidR="65EA5695" w:rsidRPr="00A81A8E">
        <w:t xml:space="preserve">also </w:t>
      </w:r>
      <w:r w:rsidR="0BD4EC90" w:rsidRPr="00A81A8E">
        <w:t xml:space="preserve">influence students' academic </w:t>
      </w:r>
      <w:r w:rsidR="4FEB7840" w:rsidRPr="00A81A8E">
        <w:t>performance</w:t>
      </w:r>
      <w:r w:rsidR="00362F1A">
        <w:t xml:space="preserve"> [</w:t>
      </w:r>
      <w:r w:rsidR="008732A6">
        <w:t>28]</w:t>
      </w:r>
      <w:r w:rsidR="00362F1A">
        <w:t>.</w:t>
      </w:r>
    </w:p>
    <w:p w14:paraId="65F9379E" w14:textId="30A075CF" w:rsidR="3BB12FB0" w:rsidRPr="00A81A8E" w:rsidRDefault="3BB12FB0" w:rsidP="00E07B6B">
      <w:pPr>
        <w:spacing w:line="360" w:lineRule="auto"/>
      </w:pPr>
    </w:p>
    <w:p w14:paraId="6D2A9357" w14:textId="1B3EC377" w:rsidR="649617B9" w:rsidRPr="00A81A8E" w:rsidRDefault="649617B9" w:rsidP="00E07B6B">
      <w:pPr>
        <w:spacing w:line="360" w:lineRule="auto"/>
      </w:pPr>
      <w:r w:rsidRPr="00A81A8E">
        <w:t xml:space="preserve">A pleasing and aesthetic design of a software can trigger positive emotions in a user. An interface which is easy to use and requires minimal </w:t>
      </w:r>
      <w:r w:rsidR="26E42D54" w:rsidRPr="00A81A8E">
        <w:t>effort creates satisfaction and calmness</w:t>
      </w:r>
      <w:r w:rsidR="00362F1A">
        <w:t xml:space="preserve"> [</w:t>
      </w:r>
      <w:r w:rsidR="003B5B33">
        <w:t>29]</w:t>
      </w:r>
      <w:r w:rsidR="7A8D437A" w:rsidRPr="00A81A8E">
        <w:t xml:space="preserve">. </w:t>
      </w:r>
      <w:r w:rsidR="66232115" w:rsidRPr="00A81A8E">
        <w:t>Thus, this will give students peace of mind during a stressful examination, allowing them to answer to the best of their ability.</w:t>
      </w:r>
    </w:p>
    <w:p w14:paraId="6162C572" w14:textId="079C0E94" w:rsidR="5B40360A" w:rsidRPr="00A81A8E" w:rsidRDefault="5B40360A" w:rsidP="00E07B6B">
      <w:pPr>
        <w:spacing w:line="360" w:lineRule="auto"/>
      </w:pPr>
      <w:r w:rsidRPr="00A81A8E">
        <w:t xml:space="preserve"> </w:t>
      </w:r>
    </w:p>
    <w:p w14:paraId="25D4F65B" w14:textId="14F8A9F8" w:rsidR="5B40360A" w:rsidRPr="00A81A8E" w:rsidRDefault="5B40360A" w:rsidP="00E07B6B">
      <w:pPr>
        <w:spacing w:line="360" w:lineRule="auto"/>
        <w:rPr>
          <w:b/>
          <w:bCs/>
        </w:rPr>
      </w:pPr>
      <w:r w:rsidRPr="00A81A8E">
        <w:rPr>
          <w:b/>
          <w:bCs/>
        </w:rPr>
        <w:t>2.</w:t>
      </w:r>
      <w:r w:rsidR="3ED3DE56" w:rsidRPr="00A81A8E">
        <w:rPr>
          <w:b/>
          <w:bCs/>
        </w:rPr>
        <w:t>7</w:t>
      </w:r>
      <w:r w:rsidRPr="00A81A8E">
        <w:rPr>
          <w:b/>
          <w:bCs/>
        </w:rPr>
        <w:t>.</w:t>
      </w:r>
      <w:r w:rsidR="0A5DC865" w:rsidRPr="00A81A8E">
        <w:rPr>
          <w:b/>
          <w:bCs/>
        </w:rPr>
        <w:t>1</w:t>
      </w:r>
      <w:r w:rsidRPr="00A81A8E">
        <w:rPr>
          <w:b/>
          <w:bCs/>
        </w:rPr>
        <w:t xml:space="preserve"> Colour </w:t>
      </w:r>
      <w:r w:rsidR="5B8E86BB" w:rsidRPr="00A81A8E">
        <w:rPr>
          <w:b/>
          <w:bCs/>
        </w:rPr>
        <w:t>psychology</w:t>
      </w:r>
    </w:p>
    <w:p w14:paraId="22C5E54C" w14:textId="0DC82D2F" w:rsidR="01C0C9A7" w:rsidRPr="00A81A8E" w:rsidRDefault="01C0C9A7" w:rsidP="00E07B6B">
      <w:pPr>
        <w:spacing w:line="360" w:lineRule="auto"/>
      </w:pPr>
      <w:r w:rsidRPr="00A81A8E">
        <w:t xml:space="preserve">When determining the </w:t>
      </w:r>
      <w:r w:rsidR="00341FD3">
        <w:t>colour</w:t>
      </w:r>
      <w:r w:rsidRPr="00A81A8E">
        <w:t xml:space="preserve"> scheme for the app, extensive research was conducted on various </w:t>
      </w:r>
      <w:r w:rsidR="00341FD3">
        <w:t>colour</w:t>
      </w:r>
      <w:r w:rsidRPr="00A81A8E">
        <w:t>s and their respective impacts on individuals.</w:t>
      </w:r>
      <w:r w:rsidR="73F7CABA" w:rsidRPr="00A81A8E">
        <w:t xml:space="preserve"> </w:t>
      </w:r>
      <w:r w:rsidR="3BE15095" w:rsidRPr="00A81A8E">
        <w:t>[</w:t>
      </w:r>
      <w:r w:rsidR="00C160E3">
        <w:t>30]</w:t>
      </w:r>
    </w:p>
    <w:p w14:paraId="5E5B223C" w14:textId="780EBC2C" w:rsidR="73F7CABA" w:rsidRPr="00A81A8E" w:rsidRDefault="73F7CABA" w:rsidP="00E07B6B">
      <w:pPr>
        <w:pStyle w:val="ListParagraph"/>
        <w:numPr>
          <w:ilvl w:val="0"/>
          <w:numId w:val="5"/>
        </w:numPr>
        <w:spacing w:line="360" w:lineRule="auto"/>
        <w:jc w:val="both"/>
      </w:pPr>
      <w:r w:rsidRPr="00A81A8E">
        <w:t>Blue has calming properties and is widely regarded as the most soothing hue. Within therapeutic environments, the utilization of primary blue promotes meditation and relaxation.</w:t>
      </w:r>
    </w:p>
    <w:p w14:paraId="3BE920EE" w14:textId="5B06392A" w:rsidR="42A3CF5C" w:rsidRPr="00A81A8E" w:rsidRDefault="42A3CF5C" w:rsidP="00E07B6B">
      <w:pPr>
        <w:pStyle w:val="ListParagraph"/>
        <w:numPr>
          <w:ilvl w:val="0"/>
          <w:numId w:val="5"/>
        </w:numPr>
        <w:spacing w:line="360" w:lineRule="auto"/>
        <w:jc w:val="both"/>
      </w:pPr>
      <w:r w:rsidRPr="00A81A8E">
        <w:t>Purple induces a sense of calm and relaxation like blue. Lighter variations of purple often create feelings of hopefulness, while deeper, more saturated tones create sensations of power or strength.</w:t>
      </w:r>
    </w:p>
    <w:p w14:paraId="5C17CC71" w14:textId="1E32144C" w:rsidR="3BB12FB0" w:rsidRPr="00A81A8E" w:rsidRDefault="3BB12FB0" w:rsidP="00E07B6B">
      <w:pPr>
        <w:spacing w:line="360" w:lineRule="auto"/>
      </w:pPr>
    </w:p>
    <w:p w14:paraId="691434DE" w14:textId="2EBCDABC" w:rsidR="3BB12FB0" w:rsidRDefault="3BB12FB0" w:rsidP="00E07B6B">
      <w:pPr>
        <w:spacing w:line="360" w:lineRule="auto"/>
      </w:pPr>
    </w:p>
    <w:p w14:paraId="7018FDC4" w14:textId="77777777" w:rsidR="00E07B6B" w:rsidRDefault="00E07B6B" w:rsidP="00E07B6B">
      <w:pPr>
        <w:spacing w:line="360" w:lineRule="auto"/>
      </w:pPr>
    </w:p>
    <w:p w14:paraId="7AD4E89D" w14:textId="77777777" w:rsidR="00E07B6B" w:rsidRPr="00A81A8E" w:rsidRDefault="00E07B6B" w:rsidP="00E07B6B">
      <w:pPr>
        <w:spacing w:line="360" w:lineRule="auto"/>
      </w:pPr>
    </w:p>
    <w:p w14:paraId="3E6247B6" w14:textId="25588E8C" w:rsidR="5B40360A" w:rsidRPr="00A81A8E" w:rsidRDefault="5B40360A" w:rsidP="00E07B6B">
      <w:pPr>
        <w:spacing w:line="360" w:lineRule="auto"/>
        <w:rPr>
          <w:b/>
          <w:bCs/>
        </w:rPr>
      </w:pPr>
      <w:r w:rsidRPr="00A81A8E">
        <w:rPr>
          <w:b/>
          <w:bCs/>
        </w:rPr>
        <w:lastRenderedPageBreak/>
        <w:t>2.</w:t>
      </w:r>
      <w:r w:rsidR="628A21E8" w:rsidRPr="00A81A8E">
        <w:rPr>
          <w:b/>
          <w:bCs/>
        </w:rPr>
        <w:t>7</w:t>
      </w:r>
      <w:r w:rsidRPr="00A81A8E">
        <w:rPr>
          <w:b/>
          <w:bCs/>
        </w:rPr>
        <w:t>.</w:t>
      </w:r>
      <w:r w:rsidR="7F99F3B5" w:rsidRPr="00A81A8E">
        <w:rPr>
          <w:b/>
          <w:bCs/>
        </w:rPr>
        <w:t>2</w:t>
      </w:r>
      <w:r w:rsidRPr="00A81A8E">
        <w:rPr>
          <w:b/>
          <w:bCs/>
        </w:rPr>
        <w:t xml:space="preserve"> Usability heuristics</w:t>
      </w:r>
    </w:p>
    <w:p w14:paraId="6160B5CD" w14:textId="47F326D9" w:rsidR="0A7F3EF1" w:rsidRPr="00A81A8E" w:rsidRDefault="0A7F3EF1" w:rsidP="00E07B6B">
      <w:pPr>
        <w:spacing w:line="360" w:lineRule="auto"/>
      </w:pPr>
      <w:r w:rsidRPr="00A81A8E">
        <w:t>Usability heuristics are</w:t>
      </w:r>
      <w:r w:rsidR="5A5E1256" w:rsidRPr="00A81A8E">
        <w:t xml:space="preserve"> 10</w:t>
      </w:r>
      <w:r w:rsidRPr="00A81A8E">
        <w:t xml:space="preserve"> guidelines</w:t>
      </w:r>
      <w:r w:rsidR="793FA6BB" w:rsidRPr="00A81A8E">
        <w:t xml:space="preserve"> created by the Niel</w:t>
      </w:r>
      <w:r w:rsidR="78024C6C" w:rsidRPr="00A81A8E">
        <w:t>sen Norman Group to ensure user interface design is straightforward, user-friendly and comprehensive. These guidelines are used when building new programs, mobile apps or websites to ensure a smooth us</w:t>
      </w:r>
      <w:r w:rsidR="5679FFF7" w:rsidRPr="00A81A8E">
        <w:t>er experience.</w:t>
      </w:r>
      <w:r w:rsidRPr="00A81A8E">
        <w:t xml:space="preserve"> </w:t>
      </w:r>
      <w:r w:rsidR="00476B84">
        <w:t>[31]</w:t>
      </w:r>
    </w:p>
    <w:p w14:paraId="2836D200" w14:textId="03F2B6DD" w:rsidR="3BB12FB0" w:rsidRPr="00A81A8E" w:rsidRDefault="3BB12FB0" w:rsidP="00E07B6B">
      <w:pPr>
        <w:spacing w:line="360" w:lineRule="auto"/>
      </w:pPr>
    </w:p>
    <w:p w14:paraId="77EB2BDD" w14:textId="0889FCA4" w:rsidR="71A138FB" w:rsidRPr="00A81A8E" w:rsidRDefault="71A138FB" w:rsidP="00E07B6B">
      <w:pPr>
        <w:pStyle w:val="ListParagraph"/>
        <w:numPr>
          <w:ilvl w:val="0"/>
          <w:numId w:val="4"/>
        </w:numPr>
        <w:spacing w:line="360" w:lineRule="auto"/>
      </w:pPr>
      <w:r w:rsidRPr="00A81A8E">
        <w:rPr>
          <w:b/>
          <w:bCs/>
        </w:rPr>
        <w:t>Visibility of System Status:</w:t>
      </w:r>
      <w:r w:rsidRPr="00A81A8E">
        <w:t xml:space="preserve"> Users should be constantly informed, or able to get the system status within an appropriate amount of time so that users can know </w:t>
      </w:r>
      <w:r w:rsidR="13C1FC4C" w:rsidRPr="00A81A8E">
        <w:t>the outcome of their interactions</w:t>
      </w:r>
      <w:r w:rsidR="00341FD3">
        <w:t>.</w:t>
      </w:r>
    </w:p>
    <w:p w14:paraId="2B848AAF" w14:textId="15E9FE4A" w:rsidR="3BB12FB0" w:rsidRPr="00A81A8E" w:rsidRDefault="3BB12FB0" w:rsidP="00E07B6B">
      <w:pPr>
        <w:spacing w:line="360" w:lineRule="auto"/>
      </w:pPr>
    </w:p>
    <w:p w14:paraId="35DDD778" w14:textId="1453FEDF" w:rsidR="04255584" w:rsidRPr="00A81A8E" w:rsidRDefault="04255584" w:rsidP="00E07B6B">
      <w:pPr>
        <w:pStyle w:val="ListParagraph"/>
        <w:numPr>
          <w:ilvl w:val="0"/>
          <w:numId w:val="4"/>
        </w:numPr>
        <w:spacing w:line="360" w:lineRule="auto"/>
      </w:pPr>
      <w:r w:rsidRPr="00A81A8E">
        <w:rPr>
          <w:b/>
          <w:bCs/>
        </w:rPr>
        <w:t>Match Between the System and the Real World:</w:t>
      </w:r>
      <w:r w:rsidRPr="00A81A8E">
        <w:t xml:space="preserve"> The design should use simple words and phrases which are familiar to the user, parallel to physical designs. Ensure info</w:t>
      </w:r>
      <w:r w:rsidR="51A81999" w:rsidRPr="00A81A8E">
        <w:t>rmation appears in a natural and logical order</w:t>
      </w:r>
      <w:r w:rsidR="2063ECA3" w:rsidRPr="00A81A8E">
        <w:t xml:space="preserve">. </w:t>
      </w:r>
    </w:p>
    <w:p w14:paraId="02C9A773" w14:textId="303A1C22" w:rsidR="3BB12FB0" w:rsidRPr="00A81A8E" w:rsidRDefault="3BB12FB0" w:rsidP="00E07B6B">
      <w:pPr>
        <w:spacing w:line="360" w:lineRule="auto"/>
      </w:pPr>
    </w:p>
    <w:p w14:paraId="3BD4A0E6" w14:textId="0B31C27B" w:rsidR="2063ECA3" w:rsidRPr="00A81A8E" w:rsidRDefault="2063ECA3" w:rsidP="00E07B6B">
      <w:pPr>
        <w:pStyle w:val="ListParagraph"/>
        <w:numPr>
          <w:ilvl w:val="0"/>
          <w:numId w:val="4"/>
        </w:numPr>
        <w:spacing w:line="360" w:lineRule="auto"/>
      </w:pPr>
      <w:r w:rsidRPr="00A81A8E">
        <w:rPr>
          <w:b/>
          <w:bCs/>
        </w:rPr>
        <w:t xml:space="preserve">User Control and Freedom: </w:t>
      </w:r>
      <w:r w:rsidR="39220CBE" w:rsidRPr="00A81A8E">
        <w:t>Ensure there is an easy way to undo an action as users will often do an unwanted action</w:t>
      </w:r>
      <w:r w:rsidR="4AAACF3F" w:rsidRPr="00A81A8E">
        <w:t>. This will instill a sense of freedom and confidence in the design.</w:t>
      </w:r>
    </w:p>
    <w:p w14:paraId="13543D91" w14:textId="10887BA4" w:rsidR="3BB12FB0" w:rsidRPr="00A81A8E" w:rsidRDefault="3BB12FB0" w:rsidP="00E07B6B">
      <w:pPr>
        <w:spacing w:line="360" w:lineRule="auto"/>
      </w:pPr>
    </w:p>
    <w:p w14:paraId="37968890" w14:textId="0C6888D7" w:rsidR="4AAACF3F" w:rsidRPr="00A81A8E" w:rsidRDefault="4AAACF3F" w:rsidP="00E07B6B">
      <w:pPr>
        <w:pStyle w:val="ListParagraph"/>
        <w:numPr>
          <w:ilvl w:val="0"/>
          <w:numId w:val="4"/>
        </w:numPr>
        <w:spacing w:line="360" w:lineRule="auto"/>
      </w:pPr>
      <w:r w:rsidRPr="00A81A8E">
        <w:rPr>
          <w:b/>
          <w:bCs/>
        </w:rPr>
        <w:t>Consistency and Standards:</w:t>
      </w:r>
      <w:r w:rsidRPr="00A81A8E">
        <w:t xml:space="preserve"> Due to Jakob’s Law</w:t>
      </w:r>
      <w:r w:rsidR="5A9E6D13" w:rsidRPr="00A81A8E">
        <w:t>, which states that people use other platforms more than yours [</w:t>
      </w:r>
      <w:r w:rsidR="001E39FB">
        <w:t>32]</w:t>
      </w:r>
      <w:r w:rsidR="5A9E6D13" w:rsidRPr="00A81A8E">
        <w:t>, the design should follow industry standards and the design should met users’ expectations.</w:t>
      </w:r>
    </w:p>
    <w:p w14:paraId="0E84CE5D" w14:textId="73653F91" w:rsidR="3BB12FB0" w:rsidRPr="00A81A8E" w:rsidRDefault="3BB12FB0" w:rsidP="00E07B6B">
      <w:pPr>
        <w:spacing w:line="360" w:lineRule="auto"/>
      </w:pPr>
    </w:p>
    <w:p w14:paraId="3D980F84" w14:textId="37B2C71A" w:rsidR="5A9E6D13" w:rsidRPr="00A81A8E" w:rsidRDefault="5A9E6D13" w:rsidP="00E07B6B">
      <w:pPr>
        <w:pStyle w:val="ListParagraph"/>
        <w:numPr>
          <w:ilvl w:val="0"/>
          <w:numId w:val="4"/>
        </w:numPr>
        <w:spacing w:line="360" w:lineRule="auto"/>
      </w:pPr>
      <w:r w:rsidRPr="00A81A8E">
        <w:rPr>
          <w:b/>
          <w:bCs/>
        </w:rPr>
        <w:t>Error Prevention:</w:t>
      </w:r>
      <w:r w:rsidRPr="00A81A8E">
        <w:t xml:space="preserve"> </w:t>
      </w:r>
      <w:r w:rsidR="10CBA295" w:rsidRPr="00A81A8E">
        <w:t xml:space="preserve">Prevent problems from occurring in the first place, by either eliminating error-prone conditions or </w:t>
      </w:r>
      <w:r w:rsidR="4F1F65C4" w:rsidRPr="00A81A8E">
        <w:t>creating a form of confirmation for the user.</w:t>
      </w:r>
    </w:p>
    <w:p w14:paraId="7DD351FC" w14:textId="750D280F" w:rsidR="3BB12FB0" w:rsidRPr="00A81A8E" w:rsidRDefault="3BB12FB0" w:rsidP="00E07B6B">
      <w:pPr>
        <w:spacing w:line="360" w:lineRule="auto"/>
      </w:pPr>
    </w:p>
    <w:p w14:paraId="78ECF341" w14:textId="4FA9EC15" w:rsidR="4F1F65C4" w:rsidRDefault="4F1F65C4" w:rsidP="00E07B6B">
      <w:pPr>
        <w:pStyle w:val="ListParagraph"/>
        <w:numPr>
          <w:ilvl w:val="0"/>
          <w:numId w:val="4"/>
        </w:numPr>
        <w:spacing w:line="360" w:lineRule="auto"/>
      </w:pPr>
      <w:r w:rsidRPr="00A81A8E">
        <w:rPr>
          <w:b/>
          <w:bCs/>
        </w:rPr>
        <w:t xml:space="preserve">Recognition Rather than Recall: </w:t>
      </w:r>
      <w:r w:rsidRPr="00A81A8E">
        <w:t xml:space="preserve">Users should not have to </w:t>
      </w:r>
      <w:proofErr w:type="spellStart"/>
      <w:r w:rsidRPr="00A81A8E">
        <w:t>memorise</w:t>
      </w:r>
      <w:proofErr w:type="spellEnd"/>
      <w:r w:rsidRPr="00A81A8E">
        <w:t xml:space="preserve"> information from one part of the interface to another</w:t>
      </w:r>
      <w:r w:rsidR="215343E2" w:rsidRPr="00A81A8E">
        <w:t xml:space="preserve"> as </w:t>
      </w:r>
      <w:r w:rsidR="2C9A9688" w:rsidRPr="00A81A8E">
        <w:t>humans</w:t>
      </w:r>
      <w:r w:rsidR="215343E2" w:rsidRPr="00A81A8E">
        <w:t xml:space="preserve"> generally have short term memory</w:t>
      </w:r>
      <w:r w:rsidR="153718FD" w:rsidRPr="00A81A8E">
        <w:t>. Information</w:t>
      </w:r>
      <w:r w:rsidRPr="00A81A8E">
        <w:t xml:space="preserve"> required by the user should be visible and easily retrievable.</w:t>
      </w:r>
    </w:p>
    <w:p w14:paraId="6B453C34" w14:textId="77777777" w:rsidR="00341FD3" w:rsidRDefault="00341FD3" w:rsidP="00E07B6B">
      <w:pPr>
        <w:pStyle w:val="ListParagraph"/>
        <w:spacing w:line="360" w:lineRule="auto"/>
      </w:pPr>
    </w:p>
    <w:p w14:paraId="5AA0F0DD" w14:textId="77777777" w:rsidR="00341FD3" w:rsidRPr="00A81A8E" w:rsidRDefault="00341FD3" w:rsidP="00E07B6B">
      <w:pPr>
        <w:pStyle w:val="ListParagraph"/>
        <w:spacing w:line="360" w:lineRule="auto"/>
      </w:pPr>
    </w:p>
    <w:p w14:paraId="04CCFDA6" w14:textId="54D22017" w:rsidR="0D4AD98C" w:rsidRPr="00A81A8E" w:rsidRDefault="0D4AD98C" w:rsidP="00E07B6B">
      <w:pPr>
        <w:pStyle w:val="ListParagraph"/>
        <w:numPr>
          <w:ilvl w:val="0"/>
          <w:numId w:val="4"/>
        </w:numPr>
        <w:spacing w:line="360" w:lineRule="auto"/>
      </w:pPr>
      <w:r w:rsidRPr="00A81A8E">
        <w:rPr>
          <w:b/>
          <w:bCs/>
        </w:rPr>
        <w:lastRenderedPageBreak/>
        <w:t xml:space="preserve">Flexibility and Efficiency of Use: </w:t>
      </w:r>
      <w:r w:rsidRPr="00A81A8E">
        <w:t>The design should cater to experienced and inexperienced users.</w:t>
      </w:r>
      <w:r w:rsidR="66771829" w:rsidRPr="00A81A8E">
        <w:t xml:space="preserve"> An example of this would be to create </w:t>
      </w:r>
      <w:r w:rsidR="2D4728BB" w:rsidRPr="00A81A8E">
        <w:t>shortcuts</w:t>
      </w:r>
      <w:r w:rsidR="557F6AC5" w:rsidRPr="00A81A8E">
        <w:t xml:space="preserve"> that only </w:t>
      </w:r>
      <w:r w:rsidR="347DBEDA" w:rsidRPr="00A81A8E">
        <w:t>experienced users would know about. This allows flexibility and users can use their own methods to use the interface.</w:t>
      </w:r>
    </w:p>
    <w:p w14:paraId="5262FF42" w14:textId="7E87B710" w:rsidR="3BB12FB0" w:rsidRPr="00A81A8E" w:rsidRDefault="3BB12FB0" w:rsidP="00E07B6B">
      <w:pPr>
        <w:spacing w:line="360" w:lineRule="auto"/>
      </w:pPr>
    </w:p>
    <w:p w14:paraId="27E1629E" w14:textId="4FF93CF3" w:rsidR="7F566BC2" w:rsidRPr="00A81A8E" w:rsidRDefault="7F566BC2" w:rsidP="00E07B6B">
      <w:pPr>
        <w:pStyle w:val="ListParagraph"/>
        <w:numPr>
          <w:ilvl w:val="0"/>
          <w:numId w:val="4"/>
        </w:numPr>
        <w:spacing w:line="360" w:lineRule="auto"/>
      </w:pPr>
      <w:r w:rsidRPr="00A81A8E">
        <w:rPr>
          <w:b/>
          <w:bCs/>
        </w:rPr>
        <w:t>Aesthetic and Minimalist Design:</w:t>
      </w:r>
      <w:r w:rsidRPr="00A81A8E">
        <w:t xml:space="preserve"> </w:t>
      </w:r>
      <w:r w:rsidR="126E69BA" w:rsidRPr="00A81A8E">
        <w:t>The design should not contain unnecessary or irrelevant information as any bit of information displayed will compete with other more important bits of information.</w:t>
      </w:r>
      <w:r w:rsidR="71A2E71C" w:rsidRPr="00A81A8E">
        <w:t xml:space="preserve"> The visual elements should still support the user’s primary goals</w:t>
      </w:r>
      <w:r w:rsidR="00341FD3">
        <w:t>.</w:t>
      </w:r>
    </w:p>
    <w:p w14:paraId="6F42F54F" w14:textId="0CA53138" w:rsidR="3BB12FB0" w:rsidRPr="00A81A8E" w:rsidRDefault="3BB12FB0" w:rsidP="00E07B6B">
      <w:pPr>
        <w:spacing w:line="360" w:lineRule="auto"/>
      </w:pPr>
    </w:p>
    <w:p w14:paraId="4F9D683C" w14:textId="097E11EF" w:rsidR="71A2E71C" w:rsidRPr="00A81A8E" w:rsidRDefault="71A2E71C" w:rsidP="00E07B6B">
      <w:pPr>
        <w:pStyle w:val="ListParagraph"/>
        <w:numPr>
          <w:ilvl w:val="0"/>
          <w:numId w:val="4"/>
        </w:numPr>
        <w:spacing w:line="360" w:lineRule="auto"/>
      </w:pPr>
      <w:r w:rsidRPr="00A81A8E">
        <w:rPr>
          <w:b/>
          <w:bCs/>
        </w:rPr>
        <w:t xml:space="preserve">Help Users Recognize, Diagnose, and Recover from Errors: </w:t>
      </w:r>
      <w:r w:rsidRPr="00A81A8E">
        <w:t>Error messages presented to the user should be precise and suggest solutions for the user to solve the error.</w:t>
      </w:r>
      <w:r w:rsidR="1AF5A696" w:rsidRPr="00A81A8E">
        <w:t xml:space="preserve"> The elements of the error message should be clear so the user will notice them.</w:t>
      </w:r>
    </w:p>
    <w:p w14:paraId="0F95BF28" w14:textId="003ECF2D" w:rsidR="3BB12FB0" w:rsidRPr="00A81A8E" w:rsidRDefault="3BB12FB0" w:rsidP="00E07B6B">
      <w:pPr>
        <w:spacing w:line="360" w:lineRule="auto"/>
      </w:pPr>
    </w:p>
    <w:p w14:paraId="42AE51EA" w14:textId="2B205F6F" w:rsidR="1AF5A696" w:rsidRPr="00A81A8E" w:rsidRDefault="1AF5A696" w:rsidP="00E07B6B">
      <w:pPr>
        <w:pStyle w:val="ListParagraph"/>
        <w:numPr>
          <w:ilvl w:val="0"/>
          <w:numId w:val="4"/>
        </w:numPr>
        <w:spacing w:line="360" w:lineRule="auto"/>
      </w:pPr>
      <w:r w:rsidRPr="00A81A8E">
        <w:rPr>
          <w:b/>
          <w:bCs/>
        </w:rPr>
        <w:t>Help and Documentation:</w:t>
      </w:r>
      <w:r w:rsidRPr="00A81A8E">
        <w:t xml:space="preserve"> </w:t>
      </w:r>
      <w:r w:rsidR="594BB01B" w:rsidRPr="00A81A8E">
        <w:t xml:space="preserve">The best designs do not need any additional explanation, however if documentation is needed to help the user complete their task, then it should be </w:t>
      </w:r>
      <w:r w:rsidR="556A560B" w:rsidRPr="00A81A8E">
        <w:t>easily accessible</w:t>
      </w:r>
      <w:r w:rsidR="594BB01B" w:rsidRPr="00A81A8E">
        <w:t xml:space="preserve"> and list </w:t>
      </w:r>
      <w:r w:rsidR="73D62DD2" w:rsidRPr="00A81A8E">
        <w:t>concrete steps on how to do so.</w:t>
      </w:r>
    </w:p>
    <w:p w14:paraId="140449B3" w14:textId="0FCDE959" w:rsidR="3BB12FB0" w:rsidRPr="00A81A8E" w:rsidRDefault="3BB12FB0" w:rsidP="00E07B6B">
      <w:pPr>
        <w:spacing w:line="360" w:lineRule="auto"/>
      </w:pPr>
    </w:p>
    <w:p w14:paraId="44D4C968" w14:textId="0D6D95FA" w:rsidR="71CA4791" w:rsidRPr="00A81A8E" w:rsidRDefault="00E07B6B" w:rsidP="00E07B6B">
      <w:pPr>
        <w:spacing w:line="360" w:lineRule="auto"/>
      </w:pPr>
      <w:r w:rsidRPr="00E07B6B">
        <w:t>These guidelines are fundamental to the design of a new app and will be instrumental in the creation of the app's design system.</w:t>
      </w:r>
      <w:r w:rsidRPr="00E07B6B">
        <w:t xml:space="preserve"> </w:t>
      </w:r>
      <w:r w:rsidR="0A7F3EF1" w:rsidRPr="00A81A8E">
        <w:t>[</w:t>
      </w:r>
      <w:r w:rsidR="00B1281E">
        <w:t>33</w:t>
      </w:r>
      <w:r w:rsidR="0A7F3EF1" w:rsidRPr="00A81A8E">
        <w:t>]</w:t>
      </w:r>
    </w:p>
    <w:p w14:paraId="0954F502" w14:textId="0FEA711E" w:rsidR="3BB12FB0" w:rsidRPr="00A81A8E" w:rsidRDefault="3BB12FB0" w:rsidP="00E07B6B">
      <w:pPr>
        <w:spacing w:line="360" w:lineRule="auto"/>
      </w:pPr>
    </w:p>
    <w:p w14:paraId="7698ABEC" w14:textId="27349605" w:rsidR="5FEB5F3F" w:rsidRPr="00A81A8E" w:rsidRDefault="5FEB5F3F" w:rsidP="00E07B6B">
      <w:pPr>
        <w:spacing w:line="360" w:lineRule="auto"/>
        <w:rPr>
          <w:b/>
          <w:bCs/>
        </w:rPr>
      </w:pPr>
      <w:r w:rsidRPr="00A81A8E">
        <w:rPr>
          <w:b/>
          <w:bCs/>
        </w:rPr>
        <w:t xml:space="preserve">2.7.3 Figma </w:t>
      </w:r>
    </w:p>
    <w:p w14:paraId="6E2226DA" w14:textId="1E7FB258" w:rsidR="5FEB5F3F" w:rsidRPr="00A81A8E" w:rsidRDefault="00E07B6B" w:rsidP="00E07B6B">
      <w:pPr>
        <w:spacing w:line="360" w:lineRule="auto"/>
      </w:pPr>
      <w:r w:rsidRPr="00E07B6B">
        <w:t>Figma is a widely-used cloud-based design tool that facilitates team collaboration. It offers an intuitive interface for rapid prototyping and also includes features for creating high-fidelity designs. Additionally, Figma features a developer mode that converts designs into CSS code, simplifying the development process.</w:t>
      </w:r>
      <w:r w:rsidRPr="00E07B6B">
        <w:t xml:space="preserve"> </w:t>
      </w:r>
      <w:r w:rsidR="4720291A" w:rsidRPr="00A81A8E">
        <w:t>[</w:t>
      </w:r>
      <w:r w:rsidR="0078272F">
        <w:t>34</w:t>
      </w:r>
      <w:r w:rsidR="4720291A" w:rsidRPr="00A81A8E">
        <w:t>]</w:t>
      </w:r>
      <w:r w:rsidR="5FEB5F3F" w:rsidRPr="00A81A8E">
        <w:t xml:space="preserve">  </w:t>
      </w:r>
    </w:p>
    <w:p w14:paraId="357F4AFC" w14:textId="77777777" w:rsidR="00362F1A" w:rsidRPr="00A81A8E" w:rsidRDefault="00362F1A" w:rsidP="00E07B6B">
      <w:pPr>
        <w:spacing w:line="360" w:lineRule="auto"/>
      </w:pPr>
    </w:p>
    <w:p w14:paraId="58E98635" w14:textId="77777777" w:rsidR="00311897" w:rsidRDefault="00311897" w:rsidP="00311897">
      <w:bookmarkStart w:id="108" w:name="_Toc163848160"/>
    </w:p>
    <w:p w14:paraId="655CD89D" w14:textId="77777777" w:rsidR="00311897" w:rsidRDefault="00311897" w:rsidP="00311897"/>
    <w:p w14:paraId="292CC1FC" w14:textId="451BDC91" w:rsidR="009C3EB9" w:rsidRPr="009C3EB9" w:rsidRDefault="6B42DF66" w:rsidP="00311897">
      <w:pPr>
        <w:pStyle w:val="Heading2"/>
        <w:numPr>
          <w:ilvl w:val="0"/>
          <w:numId w:val="0"/>
        </w:numPr>
        <w:spacing w:line="360" w:lineRule="auto"/>
      </w:pPr>
      <w:r w:rsidRPr="00A81A8E">
        <w:lastRenderedPageBreak/>
        <w:t>2.8 Front End Technologies</w:t>
      </w:r>
      <w:bookmarkEnd w:id="108"/>
    </w:p>
    <w:p w14:paraId="44A6284F" w14:textId="7137B9F4" w:rsidR="6B42DF66" w:rsidRPr="00A81A8E" w:rsidRDefault="6B42DF66" w:rsidP="00E07B6B">
      <w:pPr>
        <w:spacing w:line="360" w:lineRule="auto"/>
      </w:pPr>
      <w:r w:rsidRPr="00A81A8E">
        <w:t>To implement the design of the app, front end technologies are needed, which are frameworks and tools used to</w:t>
      </w:r>
      <w:r w:rsidR="74F3E1CC" w:rsidRPr="00A81A8E">
        <w:t xml:space="preserve"> develop the user interface of web pages and apps. Some popular </w:t>
      </w:r>
      <w:r w:rsidR="38022285" w:rsidRPr="00A81A8E">
        <w:t>front-end</w:t>
      </w:r>
      <w:r w:rsidR="74F3E1CC" w:rsidRPr="00A81A8E">
        <w:t xml:space="preserve"> technologies include React.js, Angular.js , Vue.js, Flutter, Bootstrap, </w:t>
      </w:r>
      <w:r w:rsidR="42322E40" w:rsidRPr="00A81A8E">
        <w:t>HTML and CSS and many more.</w:t>
      </w:r>
    </w:p>
    <w:p w14:paraId="07367FDC" w14:textId="2884066E" w:rsidR="3BB12FB0" w:rsidRPr="00A81A8E" w:rsidRDefault="3BB12FB0" w:rsidP="00E07B6B">
      <w:pPr>
        <w:spacing w:line="360" w:lineRule="auto"/>
      </w:pPr>
    </w:p>
    <w:p w14:paraId="1F41C9A5" w14:textId="77A5C1AE" w:rsidR="6B42DF66" w:rsidRPr="00A81A8E" w:rsidRDefault="6B42DF66" w:rsidP="00E07B6B">
      <w:pPr>
        <w:spacing w:line="360" w:lineRule="auto"/>
        <w:rPr>
          <w:b/>
          <w:bCs/>
        </w:rPr>
      </w:pPr>
      <w:r w:rsidRPr="00A81A8E">
        <w:rPr>
          <w:b/>
          <w:bCs/>
        </w:rPr>
        <w:t xml:space="preserve">2.8.1 HTML </w:t>
      </w:r>
    </w:p>
    <w:p w14:paraId="47BD6EB6" w14:textId="156A961F" w:rsidR="050399ED" w:rsidRPr="00A81A8E" w:rsidRDefault="050399ED" w:rsidP="00E07B6B">
      <w:pPr>
        <w:spacing w:line="360" w:lineRule="auto"/>
      </w:pPr>
      <w:proofErr w:type="spellStart"/>
      <w:r w:rsidRPr="00A81A8E">
        <w:t>HyperText</w:t>
      </w:r>
      <w:proofErr w:type="spellEnd"/>
      <w:r w:rsidRPr="00A81A8E">
        <w:t xml:space="preserve"> Markup Language (HTML) is code which is used to develop the basic structure of a website or app. It creates elements such as paragraph</w:t>
      </w:r>
      <w:r w:rsidR="0D460890" w:rsidRPr="00A81A8E">
        <w:t xml:space="preserve">s, input boxes, labels and many </w:t>
      </w:r>
      <w:r w:rsidR="3FAE24C5" w:rsidRPr="00A81A8E">
        <w:t>more.</w:t>
      </w:r>
      <w:r w:rsidR="0D460890" w:rsidRPr="00A81A8E">
        <w:t xml:space="preserve"> </w:t>
      </w:r>
      <w:r w:rsidR="34E1DF01" w:rsidRPr="00A81A8E">
        <w:t xml:space="preserve">An element in HTML consists of an opening tag and a closing tag, the content to be displayed is put in between the 2 tags. </w:t>
      </w:r>
      <w:r w:rsidR="29913B95" w:rsidRPr="00A81A8E">
        <w:t>Depending</w:t>
      </w:r>
      <w:r w:rsidR="34E1DF01" w:rsidRPr="00A81A8E">
        <w:t xml:space="preserve"> on the type of element selected, the content will be </w:t>
      </w:r>
      <w:r w:rsidR="30C4D08C" w:rsidRPr="00A81A8E">
        <w:t>displayed</w:t>
      </w:r>
      <w:r w:rsidR="34E1DF01" w:rsidRPr="00A81A8E">
        <w:t xml:space="preserve"> </w:t>
      </w:r>
      <w:r w:rsidR="5BD308B2" w:rsidRPr="00A81A8E">
        <w:t>differently</w:t>
      </w:r>
      <w:r w:rsidR="10DD1EC5" w:rsidRPr="00A81A8E">
        <w:t xml:space="preserve"> based on</w:t>
      </w:r>
      <w:r w:rsidR="3E8F2B73" w:rsidRPr="00A81A8E">
        <w:t xml:space="preserve"> the needs of the developer.</w:t>
      </w:r>
      <w:r w:rsidR="10DD1EC5" w:rsidRPr="00A81A8E">
        <w:t xml:space="preserve"> </w:t>
      </w:r>
      <w:r w:rsidRPr="00A81A8E">
        <w:t>[</w:t>
      </w:r>
      <w:r w:rsidR="003E6E69">
        <w:t>35</w:t>
      </w:r>
      <w:r w:rsidRPr="00A81A8E">
        <w:t>]</w:t>
      </w:r>
    </w:p>
    <w:p w14:paraId="6B84F9AE" w14:textId="4F767929" w:rsidR="3BB12FB0" w:rsidRPr="00A81A8E" w:rsidRDefault="3BB12FB0" w:rsidP="00E07B6B">
      <w:pPr>
        <w:spacing w:line="360" w:lineRule="auto"/>
      </w:pPr>
    </w:p>
    <w:p w14:paraId="3807EEBC" w14:textId="12994FF2" w:rsidR="6B42DF66" w:rsidRPr="00A81A8E" w:rsidRDefault="6B42DF66" w:rsidP="00E07B6B">
      <w:pPr>
        <w:spacing w:line="360" w:lineRule="auto"/>
        <w:rPr>
          <w:b/>
          <w:bCs/>
        </w:rPr>
      </w:pPr>
      <w:r w:rsidRPr="00A81A8E">
        <w:rPr>
          <w:b/>
          <w:bCs/>
        </w:rPr>
        <w:t>2.8.2 CSS</w:t>
      </w:r>
    </w:p>
    <w:p w14:paraId="4CACA53B" w14:textId="49BEFFBD" w:rsidR="2C7B2713" w:rsidRPr="00A81A8E" w:rsidRDefault="2C7B2713" w:rsidP="00E07B6B">
      <w:pPr>
        <w:spacing w:line="360" w:lineRule="auto"/>
      </w:pPr>
      <w:r w:rsidRPr="00A81A8E">
        <w:t>Cascading Style Sheets (CSS) is used in combination with HTML to style the elements created. CSS can be used to change the text colour, background colour, font size, font family, create animations and many more</w:t>
      </w:r>
      <w:r w:rsidR="5AE06597" w:rsidRPr="00A81A8E">
        <w:t xml:space="preserve">. </w:t>
      </w:r>
      <w:r w:rsidR="34FD7530" w:rsidRPr="00A81A8E">
        <w:t>Elements in HTML are given a  class, which can be referenced in CSS to edit their styling.</w:t>
      </w:r>
      <w:r w:rsidR="5AE06597" w:rsidRPr="00A81A8E">
        <w:t xml:space="preserve">CSS is vital to achieve the design </w:t>
      </w:r>
      <w:r w:rsidR="260D7C04" w:rsidRPr="00A81A8E">
        <w:t>of a website.</w:t>
      </w:r>
      <w:r w:rsidR="047C7934" w:rsidRPr="00A81A8E">
        <w:t xml:space="preserve"> [</w:t>
      </w:r>
      <w:r w:rsidR="006E416C">
        <w:t>36</w:t>
      </w:r>
      <w:r w:rsidR="047C7934" w:rsidRPr="00A81A8E">
        <w:t>]</w:t>
      </w:r>
    </w:p>
    <w:p w14:paraId="57AF6874" w14:textId="16318506" w:rsidR="3BB12FB0" w:rsidRPr="00A81A8E" w:rsidRDefault="3BB12FB0" w:rsidP="00E07B6B">
      <w:pPr>
        <w:spacing w:line="360" w:lineRule="auto"/>
      </w:pPr>
    </w:p>
    <w:p w14:paraId="3570B0D2" w14:textId="774FD5AE" w:rsidR="00F1DE14" w:rsidRPr="00A81A8E" w:rsidRDefault="00F1DE14" w:rsidP="00E07B6B">
      <w:pPr>
        <w:spacing w:line="360" w:lineRule="auto"/>
        <w:rPr>
          <w:b/>
          <w:bCs/>
        </w:rPr>
      </w:pPr>
      <w:r w:rsidRPr="00A81A8E">
        <w:rPr>
          <w:b/>
          <w:bCs/>
        </w:rPr>
        <w:t xml:space="preserve">2.8.3 </w:t>
      </w:r>
      <w:r w:rsidR="0E9283BA" w:rsidRPr="00A81A8E">
        <w:rPr>
          <w:b/>
          <w:bCs/>
        </w:rPr>
        <w:t>JavaScript</w:t>
      </w:r>
    </w:p>
    <w:p w14:paraId="17E7C3F1" w14:textId="1B5191AB" w:rsidR="0E9283BA" w:rsidRPr="00A81A8E" w:rsidRDefault="0E9283BA" w:rsidP="00E07B6B">
      <w:pPr>
        <w:spacing w:line="360" w:lineRule="auto"/>
      </w:pPr>
      <w:r w:rsidRPr="00A81A8E">
        <w:t xml:space="preserve">JavaScript is a popular language that can be used for various purposes including web development. </w:t>
      </w:r>
      <w:r w:rsidR="52C99159" w:rsidRPr="00A81A8E">
        <w:t>It lets you add interactivity and dynamic data loading when used together with HTML and CSS.</w:t>
      </w:r>
      <w:r w:rsidRPr="00A81A8E">
        <w:t xml:space="preserve"> JavaScript is </w:t>
      </w:r>
      <w:r w:rsidR="2ED92766" w:rsidRPr="00A81A8E">
        <w:t>also used for backend applications, used to send and receive data from databases and communicating with servers.</w:t>
      </w:r>
      <w:r w:rsidR="00AF7B51">
        <w:t xml:space="preserve"> </w:t>
      </w:r>
      <w:r w:rsidRPr="00A81A8E">
        <w:t>[</w:t>
      </w:r>
      <w:r w:rsidR="00AF7B51">
        <w:t>37</w:t>
      </w:r>
      <w:r w:rsidRPr="00A81A8E">
        <w:t>]</w:t>
      </w:r>
    </w:p>
    <w:p w14:paraId="52E6F955" w14:textId="19D989C3" w:rsidR="3BB12FB0" w:rsidRPr="00A81A8E" w:rsidRDefault="3BB12FB0" w:rsidP="00E07B6B">
      <w:pPr>
        <w:spacing w:line="360" w:lineRule="auto"/>
      </w:pPr>
    </w:p>
    <w:p w14:paraId="4D71BBEB" w14:textId="61194AD7" w:rsidR="3BB12FB0" w:rsidRPr="00A81A8E" w:rsidRDefault="3BB12FB0" w:rsidP="00E07B6B">
      <w:pPr>
        <w:spacing w:line="360" w:lineRule="auto"/>
      </w:pPr>
    </w:p>
    <w:p w14:paraId="65BA8BCA" w14:textId="77777777" w:rsidR="00311897" w:rsidRDefault="00311897" w:rsidP="00E07B6B">
      <w:pPr>
        <w:spacing w:line="360" w:lineRule="auto"/>
        <w:rPr>
          <w:b/>
          <w:bCs/>
        </w:rPr>
      </w:pPr>
    </w:p>
    <w:p w14:paraId="1D0A3611" w14:textId="77777777" w:rsidR="006E4FBA" w:rsidRDefault="006E4FBA" w:rsidP="00E07B6B">
      <w:pPr>
        <w:spacing w:line="360" w:lineRule="auto"/>
        <w:rPr>
          <w:b/>
          <w:bCs/>
        </w:rPr>
      </w:pPr>
    </w:p>
    <w:p w14:paraId="2FBFE7BD" w14:textId="77777777" w:rsidR="00311897" w:rsidRDefault="00311897" w:rsidP="00E07B6B">
      <w:pPr>
        <w:spacing w:line="360" w:lineRule="auto"/>
        <w:rPr>
          <w:b/>
          <w:bCs/>
        </w:rPr>
      </w:pPr>
    </w:p>
    <w:p w14:paraId="1905647C" w14:textId="77777777" w:rsidR="00311897" w:rsidRDefault="00311897" w:rsidP="00E07B6B">
      <w:pPr>
        <w:spacing w:line="360" w:lineRule="auto"/>
        <w:rPr>
          <w:b/>
          <w:bCs/>
        </w:rPr>
      </w:pPr>
    </w:p>
    <w:p w14:paraId="056FB96C" w14:textId="702A121A" w:rsidR="6B42DF66" w:rsidRPr="00A81A8E" w:rsidRDefault="6B42DF66" w:rsidP="00E07B6B">
      <w:pPr>
        <w:spacing w:line="360" w:lineRule="auto"/>
        <w:rPr>
          <w:b/>
          <w:bCs/>
        </w:rPr>
      </w:pPr>
      <w:r w:rsidRPr="00A81A8E">
        <w:rPr>
          <w:b/>
          <w:bCs/>
        </w:rPr>
        <w:lastRenderedPageBreak/>
        <w:t>2.8.</w:t>
      </w:r>
      <w:r w:rsidR="0B0958F3" w:rsidRPr="00A81A8E">
        <w:rPr>
          <w:b/>
          <w:bCs/>
        </w:rPr>
        <w:t>4</w:t>
      </w:r>
      <w:r w:rsidRPr="00A81A8E">
        <w:rPr>
          <w:b/>
          <w:bCs/>
        </w:rPr>
        <w:t xml:space="preserve"> React</w:t>
      </w:r>
      <w:r w:rsidR="3AFAC490" w:rsidRPr="00A81A8E">
        <w:rPr>
          <w:b/>
          <w:bCs/>
        </w:rPr>
        <w:t>JS</w:t>
      </w:r>
    </w:p>
    <w:p w14:paraId="0EE74FA0" w14:textId="1C5A42DF" w:rsidR="47B73C8F" w:rsidRPr="00A81A8E" w:rsidRDefault="47B73C8F" w:rsidP="00E07B6B">
      <w:pPr>
        <w:spacing w:line="360" w:lineRule="auto"/>
      </w:pPr>
      <w:r w:rsidRPr="00A81A8E">
        <w:t>ReactJS is a component-based library deployed for the development of interactive user interfaces</w:t>
      </w:r>
      <w:r w:rsidR="77DC816F" w:rsidRPr="00A81A8E">
        <w:t xml:space="preserve"> using </w:t>
      </w:r>
      <w:proofErr w:type="spellStart"/>
      <w:r w:rsidR="77DC816F" w:rsidRPr="00A81A8E">
        <w:t>Javascript</w:t>
      </w:r>
      <w:proofErr w:type="spellEnd"/>
      <w:r w:rsidRPr="00A81A8E">
        <w:t>.</w:t>
      </w:r>
      <w:r w:rsidR="3AFAC490" w:rsidRPr="00A81A8E">
        <w:t xml:space="preserve"> It is supported by Facebook, Instagram and a community of individual developers and organisations. React essentially empowers the creation of expansive and complex web-based applications capable of dynamically changing their data without needing subsequent page refreshes.</w:t>
      </w:r>
      <w:r w:rsidR="20337200" w:rsidRPr="00A81A8E">
        <w:t xml:space="preserve"> Creating and exporting components with React is easy and the power of reusing premade components for different pages saves time and resources. For these reasons it is one of the most popular front-end frameworks. </w:t>
      </w:r>
      <w:r w:rsidR="3AFAC490" w:rsidRPr="00A81A8E">
        <w:t>[</w:t>
      </w:r>
      <w:r w:rsidR="00937879">
        <w:t>38</w:t>
      </w:r>
      <w:r w:rsidR="3AFAC490" w:rsidRPr="00A81A8E">
        <w:t>]</w:t>
      </w:r>
    </w:p>
    <w:p w14:paraId="3F35B931" w14:textId="695B3DC4" w:rsidR="3BB12FB0" w:rsidRPr="00A81A8E" w:rsidRDefault="3BB12FB0" w:rsidP="00E07B6B">
      <w:pPr>
        <w:spacing w:line="360" w:lineRule="auto"/>
      </w:pPr>
    </w:p>
    <w:p w14:paraId="7C74DEBF" w14:textId="0D6118F1" w:rsidR="6B42DF66" w:rsidRPr="00A81A8E" w:rsidRDefault="6B42DF66" w:rsidP="00E07B6B">
      <w:pPr>
        <w:spacing w:line="360" w:lineRule="auto"/>
        <w:rPr>
          <w:b/>
          <w:bCs/>
        </w:rPr>
      </w:pPr>
      <w:r w:rsidRPr="00A81A8E">
        <w:rPr>
          <w:b/>
          <w:bCs/>
        </w:rPr>
        <w:t>2.8.4 React Router</w:t>
      </w:r>
    </w:p>
    <w:p w14:paraId="4A8D1FAC" w14:textId="69A02CFF" w:rsidR="15C4AC63" w:rsidRPr="00A81A8E" w:rsidRDefault="15C4AC63" w:rsidP="00E07B6B">
      <w:pPr>
        <w:spacing w:line="360" w:lineRule="auto"/>
      </w:pPr>
      <w:r w:rsidRPr="00A81A8E">
        <w:t xml:space="preserve">React Router is a JavaScript framework facilitating the management of client and server-side routing within React applications. It facilitates the development of single-page web or mobile applications, permitting seamless navigation without the need for page refreshing. </w:t>
      </w:r>
      <w:r w:rsidR="582CE295" w:rsidRPr="00A81A8E">
        <w:t>[</w:t>
      </w:r>
      <w:r w:rsidR="001257C9">
        <w:t>39</w:t>
      </w:r>
      <w:r w:rsidR="582CE295" w:rsidRPr="00A81A8E">
        <w:t>]</w:t>
      </w:r>
    </w:p>
    <w:p w14:paraId="485D5572" w14:textId="1D4DFE69" w:rsidR="3BB12FB0" w:rsidRPr="00A81A8E" w:rsidRDefault="3BB12FB0" w:rsidP="00E07B6B">
      <w:pPr>
        <w:spacing w:line="360" w:lineRule="auto"/>
      </w:pPr>
    </w:p>
    <w:p w14:paraId="749B885D" w14:textId="6DF24A0A" w:rsidR="3BB12FB0" w:rsidRPr="00A81A8E" w:rsidRDefault="3BB12FB0" w:rsidP="00E07B6B">
      <w:pPr>
        <w:spacing w:line="360" w:lineRule="auto"/>
      </w:pPr>
    </w:p>
    <w:p w14:paraId="17AD93B2" w14:textId="15F1E006" w:rsidR="00E60B91" w:rsidRPr="00A81A8E" w:rsidRDefault="00E60B91" w:rsidP="00E07B6B">
      <w:pPr>
        <w:pStyle w:val="Heading1"/>
        <w:spacing w:line="360" w:lineRule="auto"/>
        <w:jc w:val="left"/>
        <w:rPr>
          <w:szCs w:val="24"/>
        </w:rPr>
      </w:pPr>
      <w:r w:rsidRPr="00A81A8E">
        <w:rPr>
          <w:szCs w:val="24"/>
        </w:rPr>
        <w:br w:type="page"/>
      </w:r>
      <w:bookmarkStart w:id="109" w:name="_Toc151366276"/>
      <w:bookmarkStart w:id="110" w:name="_Toc163848161"/>
      <w:r w:rsidR="4E94E2F2" w:rsidRPr="00A81A8E">
        <w:rPr>
          <w:szCs w:val="24"/>
        </w:rPr>
        <w:lastRenderedPageBreak/>
        <w:t>Chapter 3</w:t>
      </w:r>
      <w:r w:rsidR="0ADBB05D" w:rsidRPr="00A81A8E">
        <w:rPr>
          <w:szCs w:val="24"/>
        </w:rPr>
        <w:t>:</w:t>
      </w:r>
      <w:r w:rsidR="17D61029" w:rsidRPr="00A81A8E">
        <w:rPr>
          <w:szCs w:val="24"/>
        </w:rPr>
        <w:t xml:space="preserve"> </w:t>
      </w:r>
      <w:bookmarkEnd w:id="109"/>
      <w:r w:rsidR="5B565E78" w:rsidRPr="00A81A8E">
        <w:rPr>
          <w:szCs w:val="24"/>
        </w:rPr>
        <w:t>Design</w:t>
      </w:r>
      <w:bookmarkEnd w:id="110"/>
    </w:p>
    <w:p w14:paraId="76053574" w14:textId="0A8225F7" w:rsidR="0A2D6414" w:rsidRPr="00A81A8E" w:rsidRDefault="0A2D6414" w:rsidP="00E07B6B">
      <w:pPr>
        <w:spacing w:line="360" w:lineRule="auto"/>
      </w:pPr>
      <w:r w:rsidRPr="00A81A8E">
        <w:t xml:space="preserve">This chapter will explore the </w:t>
      </w:r>
      <w:r w:rsidR="0C030553" w:rsidRPr="00A81A8E">
        <w:t xml:space="preserve">design </w:t>
      </w:r>
      <w:r w:rsidRPr="00A81A8E">
        <w:t xml:space="preserve">and </w:t>
      </w:r>
      <w:r w:rsidR="6B3911BF" w:rsidRPr="00A81A8E">
        <w:t xml:space="preserve">implementation </w:t>
      </w:r>
      <w:r w:rsidRPr="00A81A8E">
        <w:t>of the app with reference to the research conducted in</w:t>
      </w:r>
      <w:r w:rsidR="6587ACAE" w:rsidRPr="00A81A8E">
        <w:t xml:space="preserve"> literature review.</w:t>
      </w:r>
    </w:p>
    <w:p w14:paraId="6A3AECC2" w14:textId="7DE4BA4F" w:rsidR="3BB12FB0" w:rsidRPr="00A81A8E" w:rsidRDefault="3BB12FB0" w:rsidP="00E07B6B">
      <w:pPr>
        <w:spacing w:line="360" w:lineRule="auto"/>
      </w:pPr>
    </w:p>
    <w:p w14:paraId="4575C80F" w14:textId="7EECB83E" w:rsidR="000F2E3D" w:rsidRPr="000F2E3D" w:rsidRDefault="1E8E960F" w:rsidP="00311897">
      <w:pPr>
        <w:pStyle w:val="Heading2"/>
        <w:numPr>
          <w:ilvl w:val="0"/>
          <w:numId w:val="0"/>
        </w:numPr>
        <w:spacing w:line="360" w:lineRule="auto"/>
        <w:ind w:left="576" w:hanging="576"/>
      </w:pPr>
      <w:bookmarkStart w:id="111" w:name="_Toc163848162"/>
      <w:r w:rsidRPr="00A81A8E">
        <w:t>3.1 Feature</w:t>
      </w:r>
      <w:r w:rsidR="71DCA0C9" w:rsidRPr="00A81A8E">
        <w:t>s</w:t>
      </w:r>
      <w:r w:rsidRPr="00A81A8E">
        <w:t xml:space="preserve"> </w:t>
      </w:r>
      <w:r w:rsidR="244E3253" w:rsidRPr="00A81A8E">
        <w:t>Required</w:t>
      </w:r>
      <w:bookmarkEnd w:id="111"/>
    </w:p>
    <w:p w14:paraId="7D163523" w14:textId="79D85CE9" w:rsidR="1E8E960F" w:rsidRPr="00A81A8E" w:rsidRDefault="1E8E960F" w:rsidP="00E07B6B">
      <w:pPr>
        <w:spacing w:line="360" w:lineRule="auto"/>
      </w:pPr>
      <w:r w:rsidRPr="00A81A8E">
        <w:t xml:space="preserve">Since this report focuses on the </w:t>
      </w:r>
      <w:r w:rsidR="3B2F06C1" w:rsidRPr="00A81A8E">
        <w:t>admin</w:t>
      </w:r>
      <w:r w:rsidRPr="00A81A8E">
        <w:t xml:space="preserve"> aspect of the project, the features required are as follows: </w:t>
      </w:r>
    </w:p>
    <w:p w14:paraId="4B507ADE" w14:textId="6D2BD923" w:rsidR="1E8E960F" w:rsidRPr="00A81A8E" w:rsidRDefault="1E8E960F" w:rsidP="00E07B6B">
      <w:pPr>
        <w:pStyle w:val="ListParagraph"/>
        <w:numPr>
          <w:ilvl w:val="0"/>
          <w:numId w:val="3"/>
        </w:numPr>
        <w:spacing w:line="360" w:lineRule="auto"/>
      </w:pPr>
      <w:r w:rsidRPr="00A81A8E">
        <w:t xml:space="preserve">Control over examinations in </w:t>
      </w:r>
      <w:r w:rsidR="00341FD3" w:rsidRPr="00A81A8E">
        <w:t>progress.</w:t>
      </w:r>
    </w:p>
    <w:p w14:paraId="13CAB05A" w14:textId="26738F83" w:rsidR="60CF81FC" w:rsidRPr="00A81A8E" w:rsidRDefault="60CF81FC" w:rsidP="00E07B6B">
      <w:pPr>
        <w:pStyle w:val="ListParagraph"/>
        <w:numPr>
          <w:ilvl w:val="0"/>
          <w:numId w:val="3"/>
        </w:numPr>
        <w:spacing w:line="360" w:lineRule="auto"/>
      </w:pPr>
      <w:r w:rsidRPr="00A81A8E">
        <w:t>Management of personnel in the app</w:t>
      </w:r>
      <w:r w:rsidR="6256D046" w:rsidRPr="00A81A8E">
        <w:t>, such as account registration and editing details of personnel</w:t>
      </w:r>
    </w:p>
    <w:p w14:paraId="23C60CF3" w14:textId="0BFCE625" w:rsidR="6256D046" w:rsidRPr="00A81A8E" w:rsidRDefault="6256D046" w:rsidP="00E07B6B">
      <w:pPr>
        <w:pStyle w:val="ListParagraph"/>
        <w:numPr>
          <w:ilvl w:val="0"/>
          <w:numId w:val="3"/>
        </w:numPr>
        <w:spacing w:line="360" w:lineRule="auto"/>
      </w:pPr>
      <w:r w:rsidRPr="00A81A8E">
        <w:t xml:space="preserve">Help with questions or issues via </w:t>
      </w:r>
      <w:r w:rsidR="00341FD3" w:rsidRPr="00A81A8E">
        <w:t>messaging.</w:t>
      </w:r>
    </w:p>
    <w:p w14:paraId="1B3A44F2" w14:textId="74E96BA1" w:rsidR="6256D046" w:rsidRPr="00A81A8E" w:rsidRDefault="00341FD3" w:rsidP="00E07B6B">
      <w:pPr>
        <w:pStyle w:val="ListParagraph"/>
        <w:numPr>
          <w:ilvl w:val="0"/>
          <w:numId w:val="3"/>
        </w:numPr>
        <w:spacing w:line="360" w:lineRule="auto"/>
      </w:pPr>
      <w:r w:rsidRPr="00A81A8E">
        <w:t>Management</w:t>
      </w:r>
      <w:r w:rsidR="6256D046" w:rsidRPr="00A81A8E">
        <w:t xml:space="preserve"> of modules / classes that student or instructors are a part of</w:t>
      </w:r>
      <w:r w:rsidR="00311897">
        <w:t>.</w:t>
      </w:r>
    </w:p>
    <w:p w14:paraId="70E166AA" w14:textId="49A21872" w:rsidR="3BB12FB0" w:rsidRPr="00A81A8E" w:rsidRDefault="3BB12FB0" w:rsidP="00E07B6B">
      <w:pPr>
        <w:spacing w:line="360" w:lineRule="auto"/>
      </w:pPr>
    </w:p>
    <w:p w14:paraId="63E1D350" w14:textId="29BA29DA" w:rsidR="6256D046" w:rsidRPr="00A81A8E" w:rsidRDefault="6256D046" w:rsidP="00E07B6B">
      <w:pPr>
        <w:spacing w:line="360" w:lineRule="auto"/>
      </w:pPr>
      <w:r w:rsidRPr="00A81A8E">
        <w:t xml:space="preserve">Standardised components </w:t>
      </w:r>
      <w:r w:rsidR="102A3D7A" w:rsidRPr="00A81A8E">
        <w:t xml:space="preserve">are also part of the requirements to make it </w:t>
      </w:r>
      <w:r w:rsidR="6FEB78BC" w:rsidRPr="00A81A8E">
        <w:t>easier for future use to create more pages and functions.</w:t>
      </w:r>
    </w:p>
    <w:p w14:paraId="01F3A12D" w14:textId="7FA9BAC4" w:rsidR="3BB12FB0" w:rsidRPr="00A81A8E" w:rsidRDefault="3BB12FB0" w:rsidP="00E07B6B">
      <w:pPr>
        <w:spacing w:line="360" w:lineRule="auto"/>
      </w:pPr>
    </w:p>
    <w:p w14:paraId="0C489270" w14:textId="39D2E53E" w:rsidR="000F2E3D" w:rsidRPr="000F2E3D" w:rsidRDefault="0F7C7A19" w:rsidP="00311897">
      <w:pPr>
        <w:pStyle w:val="Heading2"/>
        <w:numPr>
          <w:ilvl w:val="0"/>
          <w:numId w:val="0"/>
        </w:numPr>
        <w:spacing w:line="360" w:lineRule="auto"/>
        <w:ind w:left="576" w:hanging="576"/>
      </w:pPr>
      <w:bookmarkStart w:id="112" w:name="_Toc163848163"/>
      <w:r w:rsidRPr="00A81A8E">
        <w:t>3.</w:t>
      </w:r>
      <w:r w:rsidR="21C8F21C" w:rsidRPr="00A81A8E">
        <w:t>2</w:t>
      </w:r>
      <w:r w:rsidR="2A7F1DE5" w:rsidRPr="00A81A8E">
        <w:t xml:space="preserve"> User Journey</w:t>
      </w:r>
      <w:bookmarkEnd w:id="112"/>
    </w:p>
    <w:p w14:paraId="0BE53B36" w14:textId="772DC67C" w:rsidR="10F88815" w:rsidRPr="00A81A8E" w:rsidRDefault="10F88815" w:rsidP="00E07B6B">
      <w:pPr>
        <w:spacing w:line="360" w:lineRule="auto"/>
      </w:pPr>
      <w:r w:rsidRPr="00A81A8E">
        <w:t xml:space="preserve">A user journey is a </w:t>
      </w:r>
      <w:r w:rsidR="3220A24F" w:rsidRPr="00A81A8E">
        <w:t>sequence</w:t>
      </w:r>
      <w:r w:rsidRPr="00A81A8E">
        <w:t xml:space="preserve"> of steps that the user takes in order to accomplish a task or a goal on the app or website. This can be mapped out to better understand user </w:t>
      </w:r>
      <w:r w:rsidR="00341FD3" w:rsidRPr="00A81A8E">
        <w:t>behaviour</w:t>
      </w:r>
      <w:r w:rsidRPr="00A81A8E">
        <w:t xml:space="preserve"> and thus design an app which can help the user achieve their needs as</w:t>
      </w:r>
      <w:r w:rsidR="7271302C" w:rsidRPr="00A81A8E">
        <w:t xml:space="preserve"> quickly and painless as possible. </w:t>
      </w:r>
    </w:p>
    <w:p w14:paraId="12E28921" w14:textId="191602B8" w:rsidR="3BB12FB0" w:rsidRPr="00A81A8E" w:rsidRDefault="3BB12FB0" w:rsidP="00E07B6B">
      <w:pPr>
        <w:spacing w:line="360" w:lineRule="auto"/>
      </w:pPr>
    </w:p>
    <w:p w14:paraId="2E3BF872" w14:textId="77777777" w:rsidR="00311897" w:rsidRDefault="00311897">
      <w:pPr>
        <w:rPr>
          <w:b/>
          <w:bCs/>
        </w:rPr>
      </w:pPr>
      <w:r>
        <w:rPr>
          <w:b/>
          <w:bCs/>
        </w:rPr>
        <w:br w:type="page"/>
      </w:r>
    </w:p>
    <w:p w14:paraId="4614F6A3" w14:textId="6AB1489F" w:rsidR="4E25175A" w:rsidRPr="00A81A8E" w:rsidRDefault="4E25175A" w:rsidP="00E07B6B">
      <w:pPr>
        <w:spacing w:line="360" w:lineRule="auto"/>
        <w:rPr>
          <w:b/>
          <w:bCs/>
        </w:rPr>
      </w:pPr>
      <w:r w:rsidRPr="00A81A8E">
        <w:rPr>
          <w:b/>
          <w:bCs/>
        </w:rPr>
        <w:lastRenderedPageBreak/>
        <w:t>3.</w:t>
      </w:r>
      <w:r w:rsidR="40CDB400" w:rsidRPr="00A81A8E">
        <w:rPr>
          <w:b/>
          <w:bCs/>
        </w:rPr>
        <w:t>2</w:t>
      </w:r>
      <w:r w:rsidRPr="00A81A8E">
        <w:rPr>
          <w:b/>
          <w:bCs/>
        </w:rPr>
        <w:t>.1 Site Map</w:t>
      </w:r>
    </w:p>
    <w:p w14:paraId="1EDA2143" w14:textId="19E894D1" w:rsidR="4BA3738D" w:rsidRPr="00A81A8E" w:rsidRDefault="4BA3738D" w:rsidP="00E07B6B">
      <w:pPr>
        <w:spacing w:line="360" w:lineRule="auto"/>
      </w:pPr>
      <w:r w:rsidRPr="00A81A8E">
        <w:t xml:space="preserve">A site map is a visualisation of all the possible pages the user can access on the website, it is helpful in the planning phase to ensure that all requirements </w:t>
      </w:r>
      <w:r w:rsidR="56EB3A4D" w:rsidRPr="00A81A8E">
        <w:t xml:space="preserve">are met. </w:t>
      </w:r>
      <w:r w:rsidRPr="00A81A8E">
        <w:t xml:space="preserve"> </w:t>
      </w:r>
    </w:p>
    <w:p w14:paraId="3AA76886" w14:textId="1B5DF303" w:rsidR="3BB12FB0" w:rsidRPr="00A81A8E" w:rsidRDefault="3BB12FB0" w:rsidP="00E07B6B">
      <w:pPr>
        <w:spacing w:line="360" w:lineRule="auto"/>
      </w:pPr>
    </w:p>
    <w:p w14:paraId="65A835AB" w14:textId="77777777" w:rsidR="00A11730" w:rsidRPr="00A81A8E" w:rsidRDefault="14650982" w:rsidP="00E07B6B">
      <w:pPr>
        <w:keepNext/>
        <w:spacing w:line="360" w:lineRule="auto"/>
        <w:jc w:val="center"/>
      </w:pPr>
      <w:r w:rsidRPr="00A81A8E">
        <w:rPr>
          <w:noProof/>
        </w:rPr>
        <w:drawing>
          <wp:inline distT="0" distB="0" distL="0" distR="0" wp14:anchorId="32D72FB5" wp14:editId="4200F633">
            <wp:extent cx="5419725" cy="2416294"/>
            <wp:effectExtent l="0" t="0" r="0" b="0"/>
            <wp:docPr id="1970237061" name="Picture 1970237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19725" cy="2416294"/>
                    </a:xfrm>
                    <a:prstGeom prst="rect">
                      <a:avLst/>
                    </a:prstGeom>
                  </pic:spPr>
                </pic:pic>
              </a:graphicData>
            </a:graphic>
          </wp:inline>
        </w:drawing>
      </w:r>
    </w:p>
    <w:p w14:paraId="4D5A7B07" w14:textId="6E2DCE33" w:rsidR="14650982" w:rsidRPr="00A81A8E" w:rsidRDefault="00A11730" w:rsidP="00E07B6B">
      <w:pPr>
        <w:pStyle w:val="Caption"/>
        <w:spacing w:line="360" w:lineRule="auto"/>
        <w:jc w:val="center"/>
        <w:rPr>
          <w:rFonts w:ascii="Times New Roman" w:hAnsi="Times New Roman" w:cs="Times New Roman"/>
          <w:sz w:val="24"/>
          <w:szCs w:val="24"/>
        </w:rPr>
      </w:pPr>
      <w:bookmarkStart w:id="113" w:name="_Toc163848734"/>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7</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Site Map </w:t>
      </w:r>
      <w:r w:rsidR="00341FD3" w:rsidRPr="00A81A8E">
        <w:rPr>
          <w:rFonts w:ascii="Times New Roman" w:hAnsi="Times New Roman" w:cs="Times New Roman"/>
          <w:sz w:val="24"/>
          <w:szCs w:val="24"/>
        </w:rPr>
        <w:t>for</w:t>
      </w:r>
      <w:r w:rsidRPr="00A81A8E">
        <w:rPr>
          <w:rFonts w:ascii="Times New Roman" w:hAnsi="Times New Roman" w:cs="Times New Roman"/>
          <w:sz w:val="24"/>
          <w:szCs w:val="24"/>
        </w:rPr>
        <w:t xml:space="preserve"> Admin</w:t>
      </w:r>
      <w:bookmarkEnd w:id="113"/>
    </w:p>
    <w:p w14:paraId="2FF1E306" w14:textId="4BBF32CC" w:rsidR="3BB12FB0" w:rsidRPr="00A81A8E" w:rsidRDefault="3BB12FB0" w:rsidP="00E07B6B">
      <w:pPr>
        <w:spacing w:line="360" w:lineRule="auto"/>
      </w:pPr>
    </w:p>
    <w:p w14:paraId="206D4240" w14:textId="5BBF78EF" w:rsidR="76B289B9" w:rsidRPr="00A81A8E" w:rsidRDefault="76B289B9" w:rsidP="00E07B6B">
      <w:pPr>
        <w:spacing w:line="360" w:lineRule="auto"/>
      </w:pPr>
      <w:r w:rsidRPr="00A81A8E">
        <w:t>The user will still be able to access all the different pages with a navigation bar at the left side of the screen. Each page will also have a</w:t>
      </w:r>
      <w:r w:rsidR="3B39D32D" w:rsidRPr="00A81A8E">
        <w:t xml:space="preserve"> “back” button to ensure that the user can easily navigate around the different pages. </w:t>
      </w:r>
    </w:p>
    <w:p w14:paraId="2E97B595" w14:textId="35FAB452" w:rsidR="3BB12FB0" w:rsidRPr="00A81A8E" w:rsidRDefault="3BB12FB0" w:rsidP="00E07B6B">
      <w:pPr>
        <w:spacing w:line="360" w:lineRule="auto"/>
      </w:pPr>
    </w:p>
    <w:p w14:paraId="2308639C" w14:textId="4DB6EA7B" w:rsidR="00DE021A" w:rsidRPr="00DE021A" w:rsidRDefault="531FA39B" w:rsidP="00311897">
      <w:pPr>
        <w:pStyle w:val="Heading2"/>
        <w:numPr>
          <w:ilvl w:val="0"/>
          <w:numId w:val="0"/>
        </w:numPr>
        <w:spacing w:line="360" w:lineRule="auto"/>
        <w:ind w:left="576" w:hanging="576"/>
      </w:pPr>
      <w:bookmarkStart w:id="114" w:name="_Toc163848164"/>
      <w:r w:rsidRPr="00A81A8E">
        <w:t>3.</w:t>
      </w:r>
      <w:r w:rsidR="3888C53C" w:rsidRPr="00A81A8E">
        <w:t>3 Design</w:t>
      </w:r>
      <w:r w:rsidR="1B44FCFB" w:rsidRPr="00A81A8E">
        <w:t xml:space="preserve"> System</w:t>
      </w:r>
      <w:bookmarkEnd w:id="114"/>
    </w:p>
    <w:p w14:paraId="12A546D9" w14:textId="6227E1B6" w:rsidR="2EB99B95" w:rsidRPr="00A81A8E" w:rsidRDefault="2EB99B95" w:rsidP="00E07B6B">
      <w:pPr>
        <w:spacing w:line="360" w:lineRule="auto"/>
      </w:pPr>
      <w:r w:rsidRPr="00A81A8E">
        <w:t xml:space="preserve">This section will elaborate on </w:t>
      </w:r>
      <w:r w:rsidR="4D00572B" w:rsidRPr="00A81A8E">
        <w:t>the design of the</w:t>
      </w:r>
      <w:r w:rsidR="6D352082" w:rsidRPr="00A81A8E">
        <w:t xml:space="preserve"> app itself based on research conducted in literature review</w:t>
      </w:r>
      <w:r w:rsidR="3926177D" w:rsidRPr="00A81A8E">
        <w:t xml:space="preserve">. </w:t>
      </w:r>
      <w:r w:rsidR="765A1EA8" w:rsidRPr="00A81A8E">
        <w:t>The objective is to create a minimalistic, clean and modern design</w:t>
      </w:r>
      <w:r w:rsidR="32AF0105" w:rsidRPr="00A81A8E">
        <w:t xml:space="preserve"> for ease of use.</w:t>
      </w:r>
    </w:p>
    <w:p w14:paraId="451F934A" w14:textId="7D4E4BF1" w:rsidR="00311897" w:rsidRDefault="00311897">
      <w:r>
        <w:br w:type="page"/>
      </w:r>
    </w:p>
    <w:p w14:paraId="24B1A88C" w14:textId="15201473" w:rsidR="3888C53C" w:rsidRPr="00A81A8E" w:rsidRDefault="3888C53C" w:rsidP="00E07B6B">
      <w:pPr>
        <w:spacing w:line="360" w:lineRule="auto"/>
        <w:rPr>
          <w:b/>
          <w:bCs/>
        </w:rPr>
      </w:pPr>
      <w:r w:rsidRPr="00A81A8E">
        <w:rPr>
          <w:b/>
          <w:bCs/>
        </w:rPr>
        <w:lastRenderedPageBreak/>
        <w:t xml:space="preserve">3.3.1 Colour Theme </w:t>
      </w:r>
    </w:p>
    <w:p w14:paraId="43518202" w14:textId="4D387AC9" w:rsidR="5663B3BA" w:rsidRPr="00A81A8E" w:rsidRDefault="5663B3BA" w:rsidP="00E07B6B">
      <w:pPr>
        <w:spacing w:line="360" w:lineRule="auto"/>
      </w:pPr>
      <w:r w:rsidRPr="00A81A8E">
        <w:t xml:space="preserve">Deciding on the colour theme is very important as it determines the emotions </w:t>
      </w:r>
      <w:r w:rsidR="70C2980D" w:rsidRPr="00A81A8E">
        <w:t>evoked</w:t>
      </w:r>
      <w:r w:rsidRPr="00A81A8E">
        <w:t xml:space="preserve"> when the user is using the app. </w:t>
      </w:r>
    </w:p>
    <w:p w14:paraId="19CA5777" w14:textId="61408C66" w:rsidR="3BB12FB0" w:rsidRPr="00A81A8E" w:rsidRDefault="3BB12FB0" w:rsidP="00E07B6B">
      <w:pPr>
        <w:spacing w:line="360" w:lineRule="auto"/>
      </w:pPr>
    </w:p>
    <w:p w14:paraId="16773D30" w14:textId="77777777" w:rsidR="00A11730" w:rsidRPr="00A81A8E" w:rsidRDefault="32178B18" w:rsidP="00E07B6B">
      <w:pPr>
        <w:keepNext/>
        <w:spacing w:line="360" w:lineRule="auto"/>
        <w:jc w:val="center"/>
      </w:pPr>
      <w:r w:rsidRPr="00A81A8E">
        <w:rPr>
          <w:noProof/>
        </w:rPr>
        <w:drawing>
          <wp:inline distT="0" distB="0" distL="0" distR="0" wp14:anchorId="3781F0AF" wp14:editId="4A4B336F">
            <wp:extent cx="3568569" cy="2146221"/>
            <wp:effectExtent l="0" t="0" r="0" b="0"/>
            <wp:docPr id="346805543" name="Picture 346805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68569" cy="2146221"/>
                    </a:xfrm>
                    <a:prstGeom prst="rect">
                      <a:avLst/>
                    </a:prstGeom>
                  </pic:spPr>
                </pic:pic>
              </a:graphicData>
            </a:graphic>
          </wp:inline>
        </w:drawing>
      </w:r>
    </w:p>
    <w:p w14:paraId="4FCB77A9" w14:textId="66358964" w:rsidR="32178B18" w:rsidRPr="00A81A8E" w:rsidRDefault="00A11730" w:rsidP="00E07B6B">
      <w:pPr>
        <w:pStyle w:val="Caption"/>
        <w:spacing w:line="360" w:lineRule="auto"/>
        <w:jc w:val="center"/>
        <w:rPr>
          <w:rFonts w:ascii="Times New Roman" w:hAnsi="Times New Roman" w:cs="Times New Roman"/>
          <w:sz w:val="24"/>
          <w:szCs w:val="24"/>
        </w:rPr>
      </w:pPr>
      <w:bookmarkStart w:id="115" w:name="_Toc163848735"/>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8</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Colour Theme for App</w:t>
      </w:r>
      <w:bookmarkEnd w:id="115"/>
    </w:p>
    <w:p w14:paraId="7C931BC5" w14:textId="4F301B8A" w:rsidR="3BB12FB0" w:rsidRPr="00A81A8E" w:rsidRDefault="3BB12FB0" w:rsidP="00E07B6B">
      <w:pPr>
        <w:spacing w:line="360" w:lineRule="auto"/>
      </w:pPr>
    </w:p>
    <w:p w14:paraId="0624ABE3" w14:textId="48455CEA" w:rsidR="7B978D39" w:rsidRPr="00A81A8E" w:rsidRDefault="7B978D39" w:rsidP="00E07B6B">
      <w:pPr>
        <w:spacing w:line="360" w:lineRule="auto"/>
      </w:pPr>
      <w:r w:rsidRPr="00A81A8E">
        <w:t>Blue was decided as the main theme colour for the app as it has calming properties and it is not an attention seeking colour, thus it would prevent distractions during examinations.</w:t>
      </w:r>
      <w:r w:rsidR="2DF377C5" w:rsidRPr="00A81A8E">
        <w:t xml:space="preserve"> The status colours were not sharp colours and were instead muted to prevent further distraction.</w:t>
      </w:r>
      <w:r w:rsidR="78E1579C" w:rsidRPr="00A81A8E">
        <w:t xml:space="preserve"> These colours also follow a minimalist scheme.</w:t>
      </w:r>
    </w:p>
    <w:p w14:paraId="47C5AABC" w14:textId="5FECA058" w:rsidR="3BB12FB0" w:rsidRPr="00A81A8E" w:rsidRDefault="3BB12FB0" w:rsidP="00E07B6B">
      <w:pPr>
        <w:spacing w:line="360" w:lineRule="auto"/>
      </w:pPr>
    </w:p>
    <w:p w14:paraId="487DF644" w14:textId="19ED0AE8" w:rsidR="3888C53C" w:rsidRPr="00A81A8E" w:rsidRDefault="3888C53C" w:rsidP="00E07B6B">
      <w:pPr>
        <w:spacing w:line="360" w:lineRule="auto"/>
        <w:rPr>
          <w:b/>
          <w:bCs/>
        </w:rPr>
      </w:pPr>
      <w:r w:rsidRPr="00A81A8E">
        <w:rPr>
          <w:b/>
          <w:bCs/>
        </w:rPr>
        <w:t>3.3.</w:t>
      </w:r>
      <w:r w:rsidR="48F647E9" w:rsidRPr="00A81A8E">
        <w:rPr>
          <w:b/>
          <w:bCs/>
        </w:rPr>
        <w:t>2</w:t>
      </w:r>
      <w:r w:rsidRPr="00A81A8E">
        <w:rPr>
          <w:b/>
          <w:bCs/>
        </w:rPr>
        <w:t xml:space="preserve"> Typography</w:t>
      </w:r>
    </w:p>
    <w:p w14:paraId="326D4EB8" w14:textId="161C0A55" w:rsidR="18BCADC7" w:rsidRPr="00A81A8E" w:rsidRDefault="18BCADC7" w:rsidP="00E07B6B">
      <w:pPr>
        <w:spacing w:line="360" w:lineRule="auto"/>
      </w:pPr>
      <w:r w:rsidRPr="00A81A8E">
        <w:t xml:space="preserve">To ensure an optimal user experience, it is important that users can readily and quickly access information needed. Clear typography plays a pivotal role in facilitating this. </w:t>
      </w:r>
      <w:r w:rsidR="48DF6479" w:rsidRPr="00A81A8E">
        <w:t xml:space="preserve">San serif fonts </w:t>
      </w:r>
      <w:r w:rsidR="310D0A9D" w:rsidRPr="00A81A8E">
        <w:t xml:space="preserve">can create </w:t>
      </w:r>
      <w:r w:rsidR="48DF6479" w:rsidRPr="00A81A8E">
        <w:t xml:space="preserve">a modern, clean, and minimalist look </w:t>
      </w:r>
      <w:r w:rsidR="5730B8AD" w:rsidRPr="00A81A8E">
        <w:t xml:space="preserve">in the design. </w:t>
      </w:r>
      <w:r w:rsidR="50A658CF" w:rsidRPr="00A81A8E">
        <w:t>Sans-serif fonts have the capacity to imbue designs with a contemporary, sleek, and minimalist appearance. Their inherent readability makes them a preferred choice over serif fonts for facilitating comprehension and aesthetic coherence.</w:t>
      </w:r>
    </w:p>
    <w:p w14:paraId="4BC65EB1" w14:textId="418AA93D" w:rsidR="3BB12FB0" w:rsidRPr="00A81A8E" w:rsidRDefault="3BB12FB0" w:rsidP="00E07B6B">
      <w:pPr>
        <w:spacing w:line="360" w:lineRule="auto"/>
      </w:pPr>
    </w:p>
    <w:p w14:paraId="79BF8A61" w14:textId="77777777" w:rsidR="00A11730" w:rsidRPr="00A81A8E" w:rsidRDefault="37DE99BB" w:rsidP="00E07B6B">
      <w:pPr>
        <w:keepNext/>
        <w:spacing w:line="360" w:lineRule="auto"/>
      </w:pPr>
      <w:r w:rsidRPr="00A81A8E">
        <w:rPr>
          <w:noProof/>
        </w:rPr>
        <w:lastRenderedPageBreak/>
        <w:drawing>
          <wp:inline distT="0" distB="0" distL="0" distR="0" wp14:anchorId="61258E31" wp14:editId="461FBAB9">
            <wp:extent cx="5476875" cy="2795488"/>
            <wp:effectExtent l="0" t="0" r="0" b="0"/>
            <wp:docPr id="2058786622" name="Picture 2058786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76875" cy="2795488"/>
                    </a:xfrm>
                    <a:prstGeom prst="rect">
                      <a:avLst/>
                    </a:prstGeom>
                  </pic:spPr>
                </pic:pic>
              </a:graphicData>
            </a:graphic>
          </wp:inline>
        </w:drawing>
      </w:r>
    </w:p>
    <w:p w14:paraId="21185779" w14:textId="6F84950B" w:rsidR="37DE99BB" w:rsidRPr="00A81A8E" w:rsidRDefault="00A11730" w:rsidP="00E07B6B">
      <w:pPr>
        <w:pStyle w:val="Caption"/>
        <w:spacing w:line="360" w:lineRule="auto"/>
        <w:jc w:val="center"/>
        <w:rPr>
          <w:rFonts w:ascii="Times New Roman" w:hAnsi="Times New Roman" w:cs="Times New Roman"/>
          <w:sz w:val="24"/>
          <w:szCs w:val="24"/>
        </w:rPr>
      </w:pPr>
      <w:bookmarkStart w:id="116" w:name="_Toc163848736"/>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9</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Selection of Shortlisted Fonts</w:t>
      </w:r>
      <w:bookmarkEnd w:id="116"/>
    </w:p>
    <w:p w14:paraId="604E134A" w14:textId="1228AED4" w:rsidR="3BB12FB0" w:rsidRPr="00A81A8E" w:rsidRDefault="3BB12FB0" w:rsidP="00E07B6B">
      <w:pPr>
        <w:spacing w:line="360" w:lineRule="auto"/>
      </w:pPr>
    </w:p>
    <w:p w14:paraId="08832CD3" w14:textId="2DCE49A3" w:rsidR="2C825DA4" w:rsidRPr="00A81A8E" w:rsidRDefault="2C825DA4" w:rsidP="00E07B6B">
      <w:pPr>
        <w:spacing w:line="360" w:lineRule="auto"/>
      </w:pPr>
      <w:r w:rsidRPr="00A81A8E">
        <w:t xml:space="preserve">Figure </w:t>
      </w:r>
      <w:r w:rsidR="00311897">
        <w:t>19</w:t>
      </w:r>
      <w:r w:rsidRPr="00A81A8E">
        <w:t xml:space="preserve"> shows the different </w:t>
      </w:r>
      <w:r w:rsidR="1E846147" w:rsidRPr="00A81A8E">
        <w:t>shortlisted</w:t>
      </w:r>
      <w:r w:rsidRPr="00A81A8E">
        <w:t xml:space="preserve"> fonts </w:t>
      </w:r>
      <w:r w:rsidR="55833758" w:rsidRPr="00A81A8E">
        <w:t>found</w:t>
      </w:r>
      <w:r w:rsidR="3BF786EF" w:rsidRPr="00A81A8E">
        <w:t xml:space="preserve"> online, the left column</w:t>
      </w:r>
      <w:r w:rsidR="3BC18EB2" w:rsidRPr="00A81A8E">
        <w:t xml:space="preserve"> shows the font in different font weights while the right column shows the font in their different font sizes for comparison</w:t>
      </w:r>
      <w:r w:rsidR="55833758" w:rsidRPr="00A81A8E">
        <w:t>.</w:t>
      </w:r>
      <w:r w:rsidR="5872526B" w:rsidRPr="00A81A8E">
        <w:t xml:space="preserve"> </w:t>
      </w:r>
      <w:r w:rsidR="4B8E90DC" w:rsidRPr="00A81A8E">
        <w:t xml:space="preserve">Poppins was chosen as the final font choice </w:t>
      </w:r>
      <w:r w:rsidR="126EE1AE" w:rsidRPr="00A81A8E">
        <w:t xml:space="preserve">due to its </w:t>
      </w:r>
      <w:r w:rsidR="1CA9B7FD" w:rsidRPr="00A81A8E">
        <w:t>uniqueness</w:t>
      </w:r>
      <w:r w:rsidR="126EE1AE" w:rsidRPr="00A81A8E">
        <w:t xml:space="preserve"> yet clear readabilit</w:t>
      </w:r>
      <w:r w:rsidR="5934B45A" w:rsidRPr="00A81A8E">
        <w:t xml:space="preserve">y and will be used for the whole app. </w:t>
      </w:r>
    </w:p>
    <w:p w14:paraId="63CFE380" w14:textId="721816CC" w:rsidR="3BB12FB0" w:rsidRPr="00A81A8E" w:rsidRDefault="3BB12FB0" w:rsidP="00E07B6B">
      <w:pPr>
        <w:spacing w:line="360" w:lineRule="auto"/>
      </w:pPr>
    </w:p>
    <w:p w14:paraId="4A7BB52B" w14:textId="3BA81C41" w:rsidR="3F95A47F" w:rsidRPr="00A81A8E" w:rsidRDefault="3F95A47F" w:rsidP="00E07B6B">
      <w:pPr>
        <w:spacing w:line="360" w:lineRule="auto"/>
        <w:rPr>
          <w:b/>
          <w:bCs/>
        </w:rPr>
      </w:pPr>
      <w:r w:rsidRPr="00A81A8E">
        <w:rPr>
          <w:b/>
          <w:bCs/>
        </w:rPr>
        <w:t>3.3.</w:t>
      </w:r>
      <w:r w:rsidR="112BCBBB" w:rsidRPr="00A81A8E">
        <w:rPr>
          <w:b/>
          <w:bCs/>
        </w:rPr>
        <w:t>3</w:t>
      </w:r>
      <w:r w:rsidRPr="00A81A8E">
        <w:rPr>
          <w:b/>
          <w:bCs/>
        </w:rPr>
        <w:t xml:space="preserve"> Logo</w:t>
      </w:r>
      <w:r w:rsidR="4FFAA255" w:rsidRPr="00A81A8E">
        <w:rPr>
          <w:b/>
          <w:bCs/>
        </w:rPr>
        <w:t xml:space="preserve"> and Name</w:t>
      </w:r>
    </w:p>
    <w:p w14:paraId="04AF247B" w14:textId="14FA85E4" w:rsidR="5CC7CF1D" w:rsidRPr="00A81A8E" w:rsidRDefault="5CC7CF1D" w:rsidP="00E07B6B">
      <w:pPr>
        <w:spacing w:line="360" w:lineRule="auto"/>
      </w:pPr>
      <w:r w:rsidRPr="00A81A8E">
        <w:t>The logo and name of the app are</w:t>
      </w:r>
      <w:r w:rsidR="1F98D310" w:rsidRPr="00A81A8E">
        <w:t xml:space="preserve"> </w:t>
      </w:r>
      <w:r w:rsidR="4AF9780A" w:rsidRPr="00A81A8E">
        <w:t>key</w:t>
      </w:r>
      <w:r w:rsidR="19F58761" w:rsidRPr="00A81A8E">
        <w:t xml:space="preserve"> </w:t>
      </w:r>
      <w:r w:rsidR="79AB5E71" w:rsidRPr="00A81A8E">
        <w:t xml:space="preserve">parts </w:t>
      </w:r>
      <w:r w:rsidR="19F58761" w:rsidRPr="00A81A8E">
        <w:t xml:space="preserve">of creating a new brand or app, it helps users easily identify </w:t>
      </w:r>
      <w:r w:rsidR="0BF78B04" w:rsidRPr="00A81A8E">
        <w:t>the app</w:t>
      </w:r>
      <w:r w:rsidR="4C9D3323" w:rsidRPr="00A81A8E">
        <w:t xml:space="preserve"> when needed. The name decided upon is “ExamPulse” </w:t>
      </w:r>
      <w:r w:rsidR="08D17D50" w:rsidRPr="00A81A8E">
        <w:t xml:space="preserve">to give an impression of a fast, efficient and effective service. </w:t>
      </w:r>
      <w:r w:rsidR="202191BD" w:rsidRPr="00A81A8E">
        <w:t xml:space="preserve">The logo </w:t>
      </w:r>
      <w:r w:rsidR="26F6BB83" w:rsidRPr="00A81A8E">
        <w:t>is a graduation cap</w:t>
      </w:r>
      <w:r w:rsidR="03B55007" w:rsidRPr="00A81A8E">
        <w:t xml:space="preserve"> due to its symbolism with achievement</w:t>
      </w:r>
      <w:r w:rsidR="632C3901" w:rsidRPr="00A81A8E">
        <w:t xml:space="preserve">, credibility and </w:t>
      </w:r>
      <w:r w:rsidR="03B55007" w:rsidRPr="00A81A8E">
        <w:t>education.</w:t>
      </w:r>
      <w:r w:rsidR="0612A42B" w:rsidRPr="00A81A8E">
        <w:t xml:space="preserve"> </w:t>
      </w:r>
    </w:p>
    <w:p w14:paraId="1CD41576" w14:textId="77777777" w:rsidR="00A11730" w:rsidRPr="00A81A8E" w:rsidRDefault="2A046D15" w:rsidP="00E07B6B">
      <w:pPr>
        <w:keepNext/>
        <w:spacing w:line="360" w:lineRule="auto"/>
        <w:jc w:val="center"/>
      </w:pPr>
      <w:r w:rsidRPr="00A81A8E">
        <w:rPr>
          <w:noProof/>
        </w:rPr>
        <w:lastRenderedPageBreak/>
        <w:drawing>
          <wp:inline distT="0" distB="0" distL="0" distR="0" wp14:anchorId="5BE6F866" wp14:editId="655148B5">
            <wp:extent cx="3698825" cy="2861356"/>
            <wp:effectExtent l="0" t="0" r="0" b="0"/>
            <wp:docPr id="1237464960" name="Picture 123746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698825" cy="2861356"/>
                    </a:xfrm>
                    <a:prstGeom prst="rect">
                      <a:avLst/>
                    </a:prstGeom>
                  </pic:spPr>
                </pic:pic>
              </a:graphicData>
            </a:graphic>
          </wp:inline>
        </w:drawing>
      </w:r>
    </w:p>
    <w:p w14:paraId="6D971DF8" w14:textId="264D6006" w:rsidR="2A046D15" w:rsidRPr="00A81A8E" w:rsidRDefault="00A11730" w:rsidP="00E07B6B">
      <w:pPr>
        <w:pStyle w:val="Caption"/>
        <w:spacing w:line="360" w:lineRule="auto"/>
        <w:jc w:val="center"/>
        <w:rPr>
          <w:rFonts w:ascii="Times New Roman" w:hAnsi="Times New Roman" w:cs="Times New Roman"/>
          <w:sz w:val="24"/>
          <w:szCs w:val="24"/>
        </w:rPr>
      </w:pPr>
      <w:bookmarkStart w:id="117" w:name="_Toc163848737"/>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0</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Logo and Logo with </w:t>
      </w:r>
      <w:r w:rsidR="00341FD3" w:rsidRPr="00A81A8E">
        <w:rPr>
          <w:rFonts w:ascii="Times New Roman" w:hAnsi="Times New Roman" w:cs="Times New Roman"/>
          <w:sz w:val="24"/>
          <w:szCs w:val="24"/>
        </w:rPr>
        <w:t>name.</w:t>
      </w:r>
      <w:bookmarkEnd w:id="117"/>
    </w:p>
    <w:p w14:paraId="662853C1" w14:textId="4EEF6956" w:rsidR="3BB12FB0" w:rsidRPr="00A81A8E" w:rsidRDefault="3BB12FB0" w:rsidP="00E07B6B">
      <w:pPr>
        <w:spacing w:line="360" w:lineRule="auto"/>
      </w:pPr>
    </w:p>
    <w:p w14:paraId="00F42011" w14:textId="3F9074F1" w:rsidR="4174E91A" w:rsidRPr="00A81A8E" w:rsidRDefault="4174E91A" w:rsidP="00E07B6B">
      <w:pPr>
        <w:spacing w:line="360" w:lineRule="auto"/>
      </w:pPr>
      <w:r w:rsidRPr="00A81A8E">
        <w:t>The logo is made with the primary theme colour of the app and a full black version i</w:t>
      </w:r>
      <w:r w:rsidR="1DA36591" w:rsidRPr="00A81A8E">
        <w:t xml:space="preserve">s made </w:t>
      </w:r>
      <w:r w:rsidRPr="00A81A8E">
        <w:t xml:space="preserve">to </w:t>
      </w:r>
      <w:r w:rsidR="093ED2D0" w:rsidRPr="00A81A8E">
        <w:t xml:space="preserve">for </w:t>
      </w:r>
      <w:r w:rsidR="097DBD5B" w:rsidRPr="00A81A8E">
        <w:t>potential use</w:t>
      </w:r>
      <w:r w:rsidR="5E01AF04" w:rsidRPr="00A81A8E">
        <w:t xml:space="preserve"> </w:t>
      </w:r>
      <w:r w:rsidRPr="00A81A8E">
        <w:t>across various sections within the app</w:t>
      </w:r>
      <w:r w:rsidR="05EECFF9" w:rsidRPr="00A81A8E">
        <w:t>.</w:t>
      </w:r>
    </w:p>
    <w:p w14:paraId="20B78494" w14:textId="320C8F68" w:rsidR="3BB12FB0" w:rsidRPr="00A81A8E" w:rsidRDefault="3BB12FB0" w:rsidP="00E07B6B">
      <w:pPr>
        <w:spacing w:line="360" w:lineRule="auto"/>
      </w:pPr>
    </w:p>
    <w:p w14:paraId="77A80CD5" w14:textId="49399949" w:rsidR="39EF4278" w:rsidRPr="00A81A8E" w:rsidRDefault="39EF4278" w:rsidP="00E07B6B">
      <w:pPr>
        <w:spacing w:line="360" w:lineRule="auto"/>
        <w:rPr>
          <w:b/>
          <w:bCs/>
        </w:rPr>
      </w:pPr>
      <w:r w:rsidRPr="00A81A8E">
        <w:rPr>
          <w:b/>
          <w:bCs/>
        </w:rPr>
        <w:t xml:space="preserve">3.3.4 </w:t>
      </w:r>
      <w:r w:rsidR="21C42A44" w:rsidRPr="00A81A8E">
        <w:rPr>
          <w:b/>
          <w:bCs/>
        </w:rPr>
        <w:t>Implementation</w:t>
      </w:r>
      <w:r w:rsidRPr="00A81A8E">
        <w:rPr>
          <w:b/>
          <w:bCs/>
        </w:rPr>
        <w:t xml:space="preserve"> in Figma</w:t>
      </w:r>
    </w:p>
    <w:p w14:paraId="2E5807EC" w14:textId="47DB12BD" w:rsidR="10DCC8D1" w:rsidRPr="00A81A8E" w:rsidRDefault="10DCC8D1" w:rsidP="00E07B6B">
      <w:pPr>
        <w:spacing w:line="360" w:lineRule="auto"/>
      </w:pPr>
      <w:r w:rsidRPr="00A81A8E">
        <w:t xml:space="preserve">A design system is needed in any new app design </w:t>
      </w:r>
      <w:r w:rsidR="301A0391" w:rsidRPr="00A81A8E">
        <w:t xml:space="preserve">to ensure consistency throughout the app. </w:t>
      </w:r>
      <w:r w:rsidR="3CBF3599" w:rsidRPr="00A81A8E">
        <w:t>Different styling throughout the app would cause distractions and confusion to the user, which has more impact on the student taking an exam. Figma</w:t>
      </w:r>
      <w:r w:rsidR="1C11A832" w:rsidRPr="00A81A8E">
        <w:t xml:space="preserve"> </w:t>
      </w:r>
      <w:r w:rsidR="171E8A2F" w:rsidRPr="00A81A8E">
        <w:t>has features to help with the implementation</w:t>
      </w:r>
      <w:r w:rsidR="2B9E339F" w:rsidRPr="00A81A8E">
        <w:t xml:space="preserve"> such a colour library where the colour themes can be added and easily accessed to ensure all designers use the correct colours.</w:t>
      </w:r>
    </w:p>
    <w:p w14:paraId="01211D86" w14:textId="77777777" w:rsidR="00A11730" w:rsidRPr="00A81A8E" w:rsidRDefault="5A431EB9" w:rsidP="00E07B6B">
      <w:pPr>
        <w:keepNext/>
        <w:spacing w:line="360" w:lineRule="auto"/>
        <w:jc w:val="center"/>
      </w:pPr>
      <w:r w:rsidRPr="00A81A8E">
        <w:rPr>
          <w:noProof/>
        </w:rPr>
        <w:lastRenderedPageBreak/>
        <w:drawing>
          <wp:inline distT="0" distB="0" distL="0" distR="0" wp14:anchorId="55C18294" wp14:editId="1D4D84EC">
            <wp:extent cx="2115443" cy="3831746"/>
            <wp:effectExtent l="0" t="0" r="0" b="0"/>
            <wp:docPr id="76482668" name="Picture 76482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2115443" cy="3831746"/>
                    </a:xfrm>
                    <a:prstGeom prst="rect">
                      <a:avLst/>
                    </a:prstGeom>
                  </pic:spPr>
                </pic:pic>
              </a:graphicData>
            </a:graphic>
          </wp:inline>
        </w:drawing>
      </w:r>
    </w:p>
    <w:p w14:paraId="6335A3BB" w14:textId="2869DB33" w:rsidR="5A431EB9" w:rsidRPr="00A81A8E" w:rsidRDefault="00A11730" w:rsidP="00E07B6B">
      <w:pPr>
        <w:pStyle w:val="Caption"/>
        <w:spacing w:line="360" w:lineRule="auto"/>
        <w:jc w:val="center"/>
        <w:rPr>
          <w:rFonts w:ascii="Times New Roman" w:hAnsi="Times New Roman" w:cs="Times New Roman"/>
          <w:sz w:val="24"/>
          <w:szCs w:val="24"/>
        </w:rPr>
      </w:pPr>
      <w:bookmarkStart w:id="118" w:name="_Toc163848738"/>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1</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Figma Colour Library</w:t>
      </w:r>
      <w:bookmarkEnd w:id="118"/>
    </w:p>
    <w:p w14:paraId="017C7E55" w14:textId="7C66FDC3" w:rsidR="3BB12FB0" w:rsidRPr="00A81A8E" w:rsidRDefault="3BB12FB0" w:rsidP="00E07B6B">
      <w:pPr>
        <w:spacing w:line="360" w:lineRule="auto"/>
      </w:pPr>
    </w:p>
    <w:p w14:paraId="390873E3" w14:textId="6D77C30B" w:rsidR="3BB12FB0" w:rsidRPr="00A81A8E" w:rsidRDefault="3BB12FB0" w:rsidP="00E07B6B">
      <w:pPr>
        <w:spacing w:line="360" w:lineRule="auto"/>
      </w:pPr>
    </w:p>
    <w:p w14:paraId="77F2329E" w14:textId="3601B61C" w:rsidR="3BB12FB0" w:rsidRPr="00A81A8E" w:rsidRDefault="3BB12FB0" w:rsidP="00E07B6B">
      <w:pPr>
        <w:spacing w:line="360" w:lineRule="auto"/>
      </w:pPr>
    </w:p>
    <w:p w14:paraId="622189CC" w14:textId="23C8905F" w:rsidR="00DE021A" w:rsidRPr="00DE021A" w:rsidRDefault="3888C53C" w:rsidP="00E07B6B">
      <w:pPr>
        <w:pStyle w:val="Heading2"/>
        <w:numPr>
          <w:ilvl w:val="0"/>
          <w:numId w:val="0"/>
        </w:numPr>
        <w:spacing w:line="360" w:lineRule="auto"/>
        <w:ind w:left="576" w:hanging="576"/>
      </w:pPr>
      <w:bookmarkStart w:id="119" w:name="_Toc163848165"/>
      <w:r w:rsidRPr="00A81A8E">
        <w:t>3</w:t>
      </w:r>
      <w:r w:rsidR="5729B0F4" w:rsidRPr="00A81A8E">
        <w:t>.4</w:t>
      </w:r>
      <w:r w:rsidRPr="00A81A8E">
        <w:t xml:space="preserve"> Wireframing</w:t>
      </w:r>
      <w:bookmarkEnd w:id="119"/>
    </w:p>
    <w:p w14:paraId="39E7B708" w14:textId="59A9F20E" w:rsidR="6880FC72" w:rsidRPr="00A81A8E" w:rsidRDefault="6880FC72" w:rsidP="00E07B6B">
      <w:pPr>
        <w:spacing w:line="360" w:lineRule="auto"/>
      </w:pPr>
      <w:r w:rsidRPr="00A81A8E">
        <w:t xml:space="preserve">Wireframing is creating and designing </w:t>
      </w:r>
      <w:r w:rsidR="061CFDD3" w:rsidRPr="00A81A8E">
        <w:t>low fidelity designs to visualise the layout of elements of the app. Wireframing is important as changes can be made quic</w:t>
      </w:r>
      <w:r w:rsidR="18CC8EDD" w:rsidRPr="00A81A8E">
        <w:t>kly and effortlessly</w:t>
      </w:r>
      <w:r w:rsidR="47DF04BF" w:rsidRPr="00A81A8E">
        <w:t xml:space="preserve"> since the elements do not have much detail on them, this was used during the initial design stages of the app</w:t>
      </w:r>
      <w:r w:rsidR="00E4CF3B" w:rsidRPr="00A81A8E">
        <w:t>.</w:t>
      </w:r>
    </w:p>
    <w:p w14:paraId="50CA472A" w14:textId="6171B79F" w:rsidR="3BB12FB0" w:rsidRPr="00A81A8E" w:rsidRDefault="3BB12FB0" w:rsidP="00E07B6B">
      <w:pPr>
        <w:spacing w:line="360" w:lineRule="auto"/>
      </w:pPr>
    </w:p>
    <w:p w14:paraId="3D231016" w14:textId="685DEBD8" w:rsidR="00E4CF3B" w:rsidRPr="00A81A8E" w:rsidRDefault="00E4CF3B" w:rsidP="00E07B6B">
      <w:pPr>
        <w:spacing w:line="360" w:lineRule="auto"/>
        <w:rPr>
          <w:b/>
          <w:bCs/>
        </w:rPr>
      </w:pPr>
      <w:r w:rsidRPr="00A81A8E">
        <w:rPr>
          <w:b/>
          <w:bCs/>
        </w:rPr>
        <w:t>3.4.1 Components</w:t>
      </w:r>
    </w:p>
    <w:p w14:paraId="285B0F00" w14:textId="7709D614" w:rsidR="00E4CF3B" w:rsidRPr="00A81A8E" w:rsidRDefault="00E4CF3B" w:rsidP="00E07B6B">
      <w:pPr>
        <w:spacing w:line="360" w:lineRule="auto"/>
      </w:pPr>
      <w:r w:rsidRPr="00A81A8E">
        <w:t xml:space="preserve">Individual components of UI elements were created to make creation of pages easier and </w:t>
      </w:r>
      <w:r w:rsidR="6125A8D4" w:rsidRPr="00A81A8E">
        <w:t>ensure</w:t>
      </w:r>
      <w:r w:rsidRPr="00A81A8E">
        <w:t xml:space="preserve"> consistency.  </w:t>
      </w:r>
    </w:p>
    <w:p w14:paraId="4FA41220" w14:textId="77777777" w:rsidR="00A11730" w:rsidRPr="00A81A8E" w:rsidRDefault="4BEC70B8" w:rsidP="00E07B6B">
      <w:pPr>
        <w:keepNext/>
        <w:spacing w:line="360" w:lineRule="auto"/>
        <w:jc w:val="center"/>
      </w:pPr>
      <w:r w:rsidRPr="00A81A8E">
        <w:rPr>
          <w:noProof/>
        </w:rPr>
        <w:lastRenderedPageBreak/>
        <w:drawing>
          <wp:inline distT="0" distB="0" distL="0" distR="0" wp14:anchorId="6C5F328F" wp14:editId="4A269B46">
            <wp:extent cx="4610100" cy="4718226"/>
            <wp:effectExtent l="0" t="0" r="0" b="0"/>
            <wp:docPr id="1285581263" name="Picture 128558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610100" cy="4718226"/>
                    </a:xfrm>
                    <a:prstGeom prst="rect">
                      <a:avLst/>
                    </a:prstGeom>
                  </pic:spPr>
                </pic:pic>
              </a:graphicData>
            </a:graphic>
          </wp:inline>
        </w:drawing>
      </w:r>
    </w:p>
    <w:p w14:paraId="24574BC7" w14:textId="486C9AD2" w:rsidR="4BEC70B8" w:rsidRPr="00A81A8E" w:rsidRDefault="00A11730" w:rsidP="00E07B6B">
      <w:pPr>
        <w:pStyle w:val="Caption"/>
        <w:spacing w:line="360" w:lineRule="auto"/>
        <w:jc w:val="center"/>
        <w:rPr>
          <w:rFonts w:ascii="Times New Roman" w:hAnsi="Times New Roman" w:cs="Times New Roman"/>
          <w:sz w:val="24"/>
          <w:szCs w:val="24"/>
        </w:rPr>
      </w:pPr>
      <w:bookmarkStart w:id="120" w:name="_Toc163848739"/>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2</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Partial list of components for </w:t>
      </w:r>
      <w:r w:rsidR="00341FD3" w:rsidRPr="00A81A8E">
        <w:rPr>
          <w:rFonts w:ascii="Times New Roman" w:hAnsi="Times New Roman" w:cs="Times New Roman"/>
          <w:sz w:val="24"/>
          <w:szCs w:val="24"/>
        </w:rPr>
        <w:t>wireframing.</w:t>
      </w:r>
      <w:bookmarkEnd w:id="120"/>
    </w:p>
    <w:p w14:paraId="484B35F9" w14:textId="39D99269" w:rsidR="3BB12FB0" w:rsidRPr="00A81A8E" w:rsidRDefault="3BB12FB0" w:rsidP="00E07B6B">
      <w:pPr>
        <w:spacing w:line="360" w:lineRule="auto"/>
      </w:pPr>
    </w:p>
    <w:p w14:paraId="6C09C349" w14:textId="04303ED9" w:rsidR="09884578" w:rsidRPr="00A81A8E" w:rsidRDefault="09884578" w:rsidP="00E07B6B">
      <w:pPr>
        <w:spacing w:line="360" w:lineRule="auto"/>
      </w:pPr>
      <w:r w:rsidRPr="00A81A8E">
        <w:t>Variation</w:t>
      </w:r>
      <w:r w:rsidR="7B8A491A" w:rsidRPr="00A81A8E">
        <w:t>s</w:t>
      </w:r>
      <w:r w:rsidRPr="00A81A8E">
        <w:t xml:space="preserve"> can be created from components such as different coloured buttons for different use cases throughout the app. A single change to the main component will trigger the same change for all the instances of that component, making it extremely </w:t>
      </w:r>
      <w:r w:rsidR="016CAD5D" w:rsidRPr="00A81A8E">
        <w:t xml:space="preserve">easy commit changes. </w:t>
      </w:r>
    </w:p>
    <w:p w14:paraId="1DA76D5F" w14:textId="1418E180" w:rsidR="3BB12FB0" w:rsidRPr="00A81A8E" w:rsidRDefault="3BB12FB0" w:rsidP="00E07B6B">
      <w:pPr>
        <w:spacing w:line="360" w:lineRule="auto"/>
      </w:pPr>
    </w:p>
    <w:p w14:paraId="1FD80559" w14:textId="6353CD9A" w:rsidR="4BEC70B8" w:rsidRPr="00A81A8E" w:rsidRDefault="4BEC70B8" w:rsidP="00E07B6B">
      <w:pPr>
        <w:spacing w:line="360" w:lineRule="auto"/>
        <w:rPr>
          <w:b/>
          <w:bCs/>
        </w:rPr>
      </w:pPr>
      <w:r w:rsidRPr="00A81A8E">
        <w:rPr>
          <w:b/>
          <w:bCs/>
        </w:rPr>
        <w:t>3.4.2 Pages Wireframe</w:t>
      </w:r>
    </w:p>
    <w:p w14:paraId="1771CC2A" w14:textId="5937332C" w:rsidR="514DB47B" w:rsidRPr="00A81A8E" w:rsidRDefault="514DB47B" w:rsidP="00E07B6B">
      <w:pPr>
        <w:spacing w:line="360" w:lineRule="auto"/>
      </w:pPr>
      <w:r w:rsidRPr="00A81A8E">
        <w:t>Using the components created, the layout and basic structure of the different pages of the app can be created.</w:t>
      </w:r>
    </w:p>
    <w:p w14:paraId="6FE7CAA6" w14:textId="77777777" w:rsidR="00A11730" w:rsidRPr="00A81A8E" w:rsidRDefault="3C42ADE1" w:rsidP="00E07B6B">
      <w:pPr>
        <w:keepNext/>
        <w:spacing w:line="360" w:lineRule="auto"/>
        <w:jc w:val="center"/>
      </w:pPr>
      <w:r w:rsidRPr="00A81A8E">
        <w:rPr>
          <w:noProof/>
        </w:rPr>
        <w:lastRenderedPageBreak/>
        <w:drawing>
          <wp:inline distT="0" distB="0" distL="0" distR="0" wp14:anchorId="0CB89A38" wp14:editId="47C776D5">
            <wp:extent cx="4991100" cy="5494789"/>
            <wp:effectExtent l="0" t="0" r="0" b="0"/>
            <wp:docPr id="306621003" name="Picture 30662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100" cy="5494789"/>
                    </a:xfrm>
                    <a:prstGeom prst="rect">
                      <a:avLst/>
                    </a:prstGeom>
                  </pic:spPr>
                </pic:pic>
              </a:graphicData>
            </a:graphic>
          </wp:inline>
        </w:drawing>
      </w:r>
    </w:p>
    <w:p w14:paraId="1378FCAA" w14:textId="21469DF6" w:rsidR="3C42ADE1" w:rsidRPr="00A81A8E" w:rsidRDefault="00A11730" w:rsidP="00E07B6B">
      <w:pPr>
        <w:pStyle w:val="Caption"/>
        <w:spacing w:line="360" w:lineRule="auto"/>
        <w:jc w:val="center"/>
        <w:rPr>
          <w:rFonts w:ascii="Times New Roman" w:hAnsi="Times New Roman" w:cs="Times New Roman"/>
          <w:sz w:val="24"/>
          <w:szCs w:val="24"/>
        </w:rPr>
      </w:pPr>
      <w:bookmarkStart w:id="121" w:name="_Toc163848740"/>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3</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Admin pages </w:t>
      </w:r>
      <w:r w:rsidR="00341FD3" w:rsidRPr="00A81A8E">
        <w:rPr>
          <w:rFonts w:ascii="Times New Roman" w:hAnsi="Times New Roman" w:cs="Times New Roman"/>
          <w:sz w:val="24"/>
          <w:szCs w:val="24"/>
        </w:rPr>
        <w:t>wireframe.</w:t>
      </w:r>
      <w:bookmarkEnd w:id="121"/>
    </w:p>
    <w:p w14:paraId="600AD46E" w14:textId="13F6344A" w:rsidR="3BB12FB0" w:rsidRPr="00A81A8E" w:rsidRDefault="3BB12FB0" w:rsidP="00E07B6B">
      <w:pPr>
        <w:spacing w:line="360" w:lineRule="auto"/>
      </w:pPr>
    </w:p>
    <w:p w14:paraId="67AFAD67" w14:textId="0446491A" w:rsidR="06E669E6" w:rsidRPr="00A81A8E" w:rsidRDefault="776EAAE9" w:rsidP="00E07B6B">
      <w:pPr>
        <w:spacing w:line="360" w:lineRule="auto"/>
      </w:pPr>
      <w:r w:rsidRPr="00A81A8E">
        <w:t>After the wireframe is completed, a high-fidelity design can be created, which includes adding more detail, colours</w:t>
      </w:r>
      <w:r w:rsidR="5806C221" w:rsidRPr="00A81A8E">
        <w:t>, typography</w:t>
      </w:r>
      <w:r w:rsidRPr="00A81A8E">
        <w:t xml:space="preserve"> and design style to the wireframe. Once the high</w:t>
      </w:r>
      <w:r w:rsidR="76D5DCE3" w:rsidRPr="00A81A8E">
        <w:t>-fidelity design is completed, it can be referenced to while developed by the front-end developer.</w:t>
      </w:r>
    </w:p>
    <w:p w14:paraId="17835A14" w14:textId="0D68CAF8" w:rsidR="7425CA1D" w:rsidRPr="00A81A8E" w:rsidRDefault="7425CA1D" w:rsidP="00E07B6B">
      <w:pPr>
        <w:spacing w:line="360" w:lineRule="auto"/>
      </w:pPr>
    </w:p>
    <w:p w14:paraId="65FD33DD" w14:textId="345C1477" w:rsidR="7425CA1D" w:rsidRDefault="7425CA1D" w:rsidP="00E07B6B">
      <w:pPr>
        <w:spacing w:line="360" w:lineRule="auto"/>
      </w:pPr>
    </w:p>
    <w:p w14:paraId="6DBE0A1B" w14:textId="77777777" w:rsidR="00311897" w:rsidRPr="00A81A8E" w:rsidRDefault="00311897" w:rsidP="00E07B6B">
      <w:pPr>
        <w:spacing w:line="360" w:lineRule="auto"/>
      </w:pPr>
    </w:p>
    <w:p w14:paraId="795279FD" w14:textId="3B343D21" w:rsidR="00DE021A" w:rsidRPr="00DE021A" w:rsidRDefault="7F0FDDEF" w:rsidP="00311897">
      <w:pPr>
        <w:pStyle w:val="Heading2"/>
        <w:numPr>
          <w:ilvl w:val="0"/>
          <w:numId w:val="0"/>
        </w:numPr>
        <w:spacing w:line="360" w:lineRule="auto"/>
        <w:ind w:left="576" w:hanging="576"/>
      </w:pPr>
      <w:bookmarkStart w:id="122" w:name="_Toc163848166"/>
      <w:r w:rsidRPr="00A81A8E">
        <w:lastRenderedPageBreak/>
        <w:t xml:space="preserve">3.5 Components used for </w:t>
      </w:r>
      <w:proofErr w:type="gramStart"/>
      <w:r w:rsidR="00341FD3" w:rsidRPr="00A81A8E">
        <w:t>development</w:t>
      </w:r>
      <w:bookmarkEnd w:id="122"/>
      <w:proofErr w:type="gramEnd"/>
    </w:p>
    <w:p w14:paraId="657E9F29" w14:textId="5B4C63BB" w:rsidR="001D141A" w:rsidRPr="00A81A8E" w:rsidRDefault="001D141A" w:rsidP="00E07B6B">
      <w:pPr>
        <w:spacing w:line="360" w:lineRule="auto"/>
      </w:pPr>
      <w:r w:rsidRPr="001D141A">
        <w:t>This table outlines the overall framework and technologies employed in the development of the app.</w:t>
      </w:r>
    </w:p>
    <w:tbl>
      <w:tblPr>
        <w:tblStyle w:val="TableGrid"/>
        <w:tblW w:w="0" w:type="auto"/>
        <w:tblLayout w:type="fixed"/>
        <w:tblLook w:val="06A0" w:firstRow="1" w:lastRow="0" w:firstColumn="1" w:lastColumn="0" w:noHBand="1" w:noVBand="1"/>
      </w:tblPr>
      <w:tblGrid>
        <w:gridCol w:w="4275"/>
        <w:gridCol w:w="4275"/>
      </w:tblGrid>
      <w:tr w:rsidR="7425CA1D" w:rsidRPr="00A81A8E" w14:paraId="6C31DB1A" w14:textId="77777777" w:rsidTr="7425CA1D">
        <w:trPr>
          <w:trHeight w:val="300"/>
        </w:trPr>
        <w:tc>
          <w:tcPr>
            <w:tcW w:w="4275" w:type="dxa"/>
          </w:tcPr>
          <w:p w14:paraId="2254AE93" w14:textId="124B6622" w:rsidR="7F0FDDEF" w:rsidRPr="00A81A8E" w:rsidRDefault="7F0FDDEF" w:rsidP="00E07B6B">
            <w:pPr>
              <w:spacing w:line="360" w:lineRule="auto"/>
              <w:rPr>
                <w:b/>
                <w:bCs/>
                <w:color w:val="000000" w:themeColor="text1"/>
              </w:rPr>
            </w:pPr>
            <w:r w:rsidRPr="00A81A8E">
              <w:rPr>
                <w:b/>
                <w:bCs/>
                <w:color w:val="000000" w:themeColor="text1"/>
              </w:rPr>
              <w:t>Component</w:t>
            </w:r>
          </w:p>
        </w:tc>
        <w:tc>
          <w:tcPr>
            <w:tcW w:w="4275" w:type="dxa"/>
          </w:tcPr>
          <w:p w14:paraId="2A1C1DF9" w14:textId="12083212" w:rsidR="7F0FDDEF" w:rsidRPr="00A81A8E" w:rsidRDefault="7F0FDDEF" w:rsidP="00E07B6B">
            <w:pPr>
              <w:spacing w:line="360" w:lineRule="auto"/>
              <w:rPr>
                <w:b/>
                <w:bCs/>
                <w:color w:val="000000" w:themeColor="text1"/>
              </w:rPr>
            </w:pPr>
            <w:r w:rsidRPr="00A81A8E">
              <w:rPr>
                <w:b/>
                <w:bCs/>
                <w:color w:val="000000" w:themeColor="text1"/>
              </w:rPr>
              <w:t>Description</w:t>
            </w:r>
          </w:p>
        </w:tc>
      </w:tr>
      <w:tr w:rsidR="7425CA1D" w:rsidRPr="00A81A8E" w14:paraId="5648031C" w14:textId="77777777" w:rsidTr="7425CA1D">
        <w:trPr>
          <w:trHeight w:val="300"/>
        </w:trPr>
        <w:tc>
          <w:tcPr>
            <w:tcW w:w="4275" w:type="dxa"/>
          </w:tcPr>
          <w:p w14:paraId="34C6C407" w14:textId="5D6C29C7" w:rsidR="7F0FDDEF" w:rsidRPr="00A81A8E" w:rsidRDefault="7F0FDDEF" w:rsidP="00E07B6B">
            <w:pPr>
              <w:spacing w:line="360" w:lineRule="auto"/>
              <w:rPr>
                <w:color w:val="000000" w:themeColor="text1"/>
              </w:rPr>
            </w:pPr>
            <w:r w:rsidRPr="00A81A8E">
              <w:rPr>
                <w:color w:val="000000" w:themeColor="text1"/>
              </w:rPr>
              <w:t>Front-end Framework</w:t>
            </w:r>
          </w:p>
        </w:tc>
        <w:tc>
          <w:tcPr>
            <w:tcW w:w="4275" w:type="dxa"/>
          </w:tcPr>
          <w:p w14:paraId="23C73139" w14:textId="1882A47F" w:rsidR="7F0FDDEF" w:rsidRPr="00A81A8E" w:rsidRDefault="7F0FDDEF" w:rsidP="00E07B6B">
            <w:pPr>
              <w:spacing w:line="360" w:lineRule="auto"/>
              <w:rPr>
                <w:color w:val="000000" w:themeColor="text1"/>
              </w:rPr>
            </w:pPr>
            <w:r w:rsidRPr="00A81A8E">
              <w:rPr>
                <w:color w:val="000000" w:themeColor="text1"/>
              </w:rPr>
              <w:t>React</w:t>
            </w:r>
          </w:p>
        </w:tc>
      </w:tr>
      <w:tr w:rsidR="7425CA1D" w:rsidRPr="00A81A8E" w14:paraId="0DB99770" w14:textId="77777777" w:rsidTr="7425CA1D">
        <w:trPr>
          <w:trHeight w:val="300"/>
        </w:trPr>
        <w:tc>
          <w:tcPr>
            <w:tcW w:w="4275" w:type="dxa"/>
          </w:tcPr>
          <w:p w14:paraId="5746B280" w14:textId="67F5AAB7" w:rsidR="7F0FDDEF" w:rsidRPr="00A81A8E" w:rsidRDefault="7F0FDDEF" w:rsidP="00E07B6B">
            <w:pPr>
              <w:spacing w:line="360" w:lineRule="auto"/>
              <w:rPr>
                <w:color w:val="000000" w:themeColor="text1"/>
              </w:rPr>
            </w:pPr>
            <w:r w:rsidRPr="00A81A8E">
              <w:rPr>
                <w:color w:val="000000" w:themeColor="text1"/>
              </w:rPr>
              <w:t>Styling</w:t>
            </w:r>
          </w:p>
        </w:tc>
        <w:tc>
          <w:tcPr>
            <w:tcW w:w="4275" w:type="dxa"/>
          </w:tcPr>
          <w:p w14:paraId="74583B01" w14:textId="2582131B" w:rsidR="7F0FDDEF" w:rsidRPr="00A81A8E" w:rsidRDefault="7F0FDDEF" w:rsidP="00E07B6B">
            <w:pPr>
              <w:spacing w:line="360" w:lineRule="auto"/>
              <w:rPr>
                <w:color w:val="000000" w:themeColor="text1"/>
              </w:rPr>
            </w:pPr>
            <w:r w:rsidRPr="00A81A8E">
              <w:rPr>
                <w:color w:val="000000" w:themeColor="text1"/>
              </w:rPr>
              <w:t>Styled Components</w:t>
            </w:r>
          </w:p>
        </w:tc>
      </w:tr>
      <w:tr w:rsidR="7425CA1D" w:rsidRPr="00A81A8E" w14:paraId="2314C9F2" w14:textId="77777777" w:rsidTr="7425CA1D">
        <w:trPr>
          <w:trHeight w:val="300"/>
        </w:trPr>
        <w:tc>
          <w:tcPr>
            <w:tcW w:w="4275" w:type="dxa"/>
          </w:tcPr>
          <w:p w14:paraId="1B8D5571" w14:textId="3B7FD1D2" w:rsidR="7F0FDDEF" w:rsidRPr="00A81A8E" w:rsidRDefault="7F0FDDEF" w:rsidP="00E07B6B">
            <w:pPr>
              <w:spacing w:line="360" w:lineRule="auto"/>
              <w:rPr>
                <w:color w:val="000000" w:themeColor="text1"/>
              </w:rPr>
            </w:pPr>
            <w:r w:rsidRPr="00A81A8E">
              <w:rPr>
                <w:color w:val="000000" w:themeColor="text1"/>
              </w:rPr>
              <w:t>Routing</w:t>
            </w:r>
          </w:p>
        </w:tc>
        <w:tc>
          <w:tcPr>
            <w:tcW w:w="4275" w:type="dxa"/>
          </w:tcPr>
          <w:p w14:paraId="2AC4DB8A" w14:textId="6763BD0C" w:rsidR="7F0FDDEF" w:rsidRPr="00A81A8E" w:rsidRDefault="7F0FDDEF" w:rsidP="00E07B6B">
            <w:pPr>
              <w:spacing w:line="360" w:lineRule="auto"/>
              <w:rPr>
                <w:color w:val="000000" w:themeColor="text1"/>
              </w:rPr>
            </w:pPr>
            <w:r w:rsidRPr="00A81A8E">
              <w:rPr>
                <w:color w:val="000000" w:themeColor="text1"/>
              </w:rPr>
              <w:t>React Router</w:t>
            </w:r>
          </w:p>
        </w:tc>
      </w:tr>
      <w:tr w:rsidR="7425CA1D" w:rsidRPr="00A81A8E" w14:paraId="483122CD" w14:textId="77777777" w:rsidTr="7425CA1D">
        <w:trPr>
          <w:trHeight w:val="300"/>
        </w:trPr>
        <w:tc>
          <w:tcPr>
            <w:tcW w:w="4275" w:type="dxa"/>
          </w:tcPr>
          <w:p w14:paraId="36D8B70F" w14:textId="5F72729A" w:rsidR="7F0FDDEF" w:rsidRPr="00A81A8E" w:rsidRDefault="7F0FDDEF" w:rsidP="00E07B6B">
            <w:pPr>
              <w:spacing w:line="360" w:lineRule="auto"/>
              <w:rPr>
                <w:color w:val="000000" w:themeColor="text1"/>
              </w:rPr>
            </w:pPr>
            <w:r w:rsidRPr="00A81A8E">
              <w:rPr>
                <w:color w:val="000000" w:themeColor="text1"/>
              </w:rPr>
              <w:t>Icon Library</w:t>
            </w:r>
          </w:p>
        </w:tc>
        <w:tc>
          <w:tcPr>
            <w:tcW w:w="4275" w:type="dxa"/>
          </w:tcPr>
          <w:p w14:paraId="593A368A" w14:textId="40F5E93D" w:rsidR="7F0FDDEF" w:rsidRPr="00A81A8E" w:rsidRDefault="7F0FDDEF" w:rsidP="00E07B6B">
            <w:pPr>
              <w:spacing w:line="360" w:lineRule="auto"/>
              <w:rPr>
                <w:color w:val="000000" w:themeColor="text1"/>
              </w:rPr>
            </w:pPr>
            <w:r w:rsidRPr="00A81A8E">
              <w:rPr>
                <w:color w:val="000000" w:themeColor="text1"/>
              </w:rPr>
              <w:t>React Icons</w:t>
            </w:r>
          </w:p>
        </w:tc>
      </w:tr>
      <w:tr w:rsidR="7425CA1D" w:rsidRPr="00A81A8E" w14:paraId="169B04FF" w14:textId="77777777" w:rsidTr="7425CA1D">
        <w:trPr>
          <w:trHeight w:val="300"/>
        </w:trPr>
        <w:tc>
          <w:tcPr>
            <w:tcW w:w="4275" w:type="dxa"/>
          </w:tcPr>
          <w:p w14:paraId="60CEDA92" w14:textId="6E651320" w:rsidR="7F0FDDEF" w:rsidRPr="00A81A8E" w:rsidRDefault="7F0FDDEF" w:rsidP="00E07B6B">
            <w:pPr>
              <w:spacing w:line="360" w:lineRule="auto"/>
              <w:rPr>
                <w:color w:val="000000" w:themeColor="text1"/>
              </w:rPr>
            </w:pPr>
            <w:r w:rsidRPr="00A81A8E">
              <w:rPr>
                <w:color w:val="000000" w:themeColor="text1"/>
              </w:rPr>
              <w:t>Back-end</w:t>
            </w:r>
          </w:p>
        </w:tc>
        <w:tc>
          <w:tcPr>
            <w:tcW w:w="4275" w:type="dxa"/>
          </w:tcPr>
          <w:p w14:paraId="57E19703" w14:textId="1FA271A8" w:rsidR="7F0FDDEF" w:rsidRPr="00A81A8E" w:rsidRDefault="7F0FDDEF" w:rsidP="00E07B6B">
            <w:pPr>
              <w:keepNext/>
              <w:spacing w:line="360" w:lineRule="auto"/>
              <w:rPr>
                <w:color w:val="000000" w:themeColor="text1"/>
              </w:rPr>
            </w:pPr>
            <w:r w:rsidRPr="00A81A8E">
              <w:rPr>
                <w:color w:val="000000" w:themeColor="text1"/>
              </w:rPr>
              <w:t>Firebase</w:t>
            </w:r>
          </w:p>
        </w:tc>
      </w:tr>
    </w:tbl>
    <w:p w14:paraId="04FCCCE7" w14:textId="5B8B78BB" w:rsidR="7425CA1D" w:rsidRPr="00A81A8E" w:rsidRDefault="00A81A8E" w:rsidP="00E07B6B">
      <w:pPr>
        <w:pStyle w:val="Caption"/>
        <w:spacing w:line="360" w:lineRule="auto"/>
        <w:jc w:val="center"/>
        <w:rPr>
          <w:rFonts w:ascii="Times New Roman" w:eastAsia="Aptos" w:hAnsi="Times New Roman" w:cs="Times New Roman"/>
          <w:color w:val="000000" w:themeColor="text1"/>
          <w:sz w:val="24"/>
          <w:szCs w:val="24"/>
        </w:rPr>
      </w:pPr>
      <w:bookmarkStart w:id="123" w:name="_Toc163835604"/>
      <w:r w:rsidRPr="00A81A8E">
        <w:rPr>
          <w:rFonts w:ascii="Times New Roman" w:hAnsi="Times New Roman" w:cs="Times New Roman"/>
          <w:sz w:val="24"/>
          <w:szCs w:val="24"/>
        </w:rPr>
        <w:t xml:space="preserve">Tabl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Tabl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1</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Development components</w:t>
      </w:r>
      <w:bookmarkEnd w:id="123"/>
    </w:p>
    <w:p w14:paraId="0D0BD9EE" w14:textId="7DE8D55D" w:rsidR="7425CA1D" w:rsidRPr="00A81A8E" w:rsidRDefault="7425CA1D" w:rsidP="00E07B6B">
      <w:pPr>
        <w:spacing w:line="360" w:lineRule="auto"/>
      </w:pPr>
      <w:r w:rsidRPr="00A81A8E">
        <w:br w:type="page"/>
      </w:r>
    </w:p>
    <w:p w14:paraId="1B1C5D74" w14:textId="48DFFC41" w:rsidR="29F81EFF" w:rsidRPr="00A81A8E" w:rsidRDefault="29F81EFF" w:rsidP="00E07B6B">
      <w:pPr>
        <w:pStyle w:val="Heading1"/>
        <w:spacing w:line="360" w:lineRule="auto"/>
      </w:pPr>
      <w:bookmarkStart w:id="124" w:name="_Toc163848167"/>
      <w:r w:rsidRPr="00A81A8E">
        <w:lastRenderedPageBreak/>
        <w:t>Chapter 4: Implementation</w:t>
      </w:r>
      <w:bookmarkEnd w:id="124"/>
    </w:p>
    <w:p w14:paraId="46ACBBAD" w14:textId="472FFB2E" w:rsidR="3BB12FB0" w:rsidRPr="00A81A8E" w:rsidRDefault="3BB12FB0" w:rsidP="00E07B6B">
      <w:pPr>
        <w:spacing w:line="360" w:lineRule="auto"/>
        <w:rPr>
          <w:b/>
          <w:bCs/>
        </w:rPr>
      </w:pPr>
    </w:p>
    <w:p w14:paraId="02E1B398" w14:textId="38080BB0" w:rsidR="006E1445" w:rsidRPr="006E1445" w:rsidRDefault="19FB43AA" w:rsidP="00311897">
      <w:pPr>
        <w:pStyle w:val="Heading2"/>
        <w:numPr>
          <w:ilvl w:val="0"/>
          <w:numId w:val="0"/>
        </w:numPr>
        <w:spacing w:line="360" w:lineRule="auto"/>
        <w:ind w:left="576" w:hanging="576"/>
      </w:pPr>
      <w:bookmarkStart w:id="125" w:name="_Toc163848168"/>
      <w:r w:rsidRPr="00A81A8E">
        <w:t xml:space="preserve">4.1 </w:t>
      </w:r>
      <w:r w:rsidR="7030EA41" w:rsidRPr="00A81A8E">
        <w:t xml:space="preserve">Folder </w:t>
      </w:r>
      <w:r w:rsidRPr="00A81A8E">
        <w:t>Structure</w:t>
      </w:r>
      <w:bookmarkEnd w:id="125"/>
    </w:p>
    <w:p w14:paraId="62FD64E9" w14:textId="16D9AE7F" w:rsidR="1D27724F" w:rsidRPr="00A81A8E" w:rsidRDefault="1D27724F" w:rsidP="00E07B6B">
      <w:pPr>
        <w:spacing w:line="360" w:lineRule="auto"/>
      </w:pPr>
      <w:r w:rsidRPr="00A81A8E">
        <w:t xml:space="preserve">The folder structure of this project is outlined in Table </w:t>
      </w:r>
      <w:r w:rsidR="00311897">
        <w:t>2</w:t>
      </w:r>
      <w:r w:rsidRPr="00A81A8E">
        <w:t>. This framework is designed to segregate distinct facets of the project, distinguishing the backend from the frontend components.</w:t>
      </w:r>
    </w:p>
    <w:p w14:paraId="5E9941B0" w14:textId="15B06373" w:rsidR="3BB12FB0" w:rsidRPr="00A81A8E" w:rsidRDefault="3BB12FB0" w:rsidP="00E07B6B">
      <w:pPr>
        <w:spacing w:line="360" w:lineRule="auto"/>
      </w:pPr>
    </w:p>
    <w:tbl>
      <w:tblPr>
        <w:tblStyle w:val="TableGrid"/>
        <w:tblW w:w="0" w:type="auto"/>
        <w:tblLayout w:type="fixed"/>
        <w:tblLook w:val="06A0" w:firstRow="1" w:lastRow="0" w:firstColumn="1" w:lastColumn="0" w:noHBand="1" w:noVBand="1"/>
      </w:tblPr>
      <w:tblGrid>
        <w:gridCol w:w="720"/>
        <w:gridCol w:w="2295"/>
        <w:gridCol w:w="5535"/>
      </w:tblGrid>
      <w:tr w:rsidR="3BB12FB0" w:rsidRPr="00A81A8E" w14:paraId="513E3B5B" w14:textId="77777777" w:rsidTr="3BB12FB0">
        <w:trPr>
          <w:trHeight w:val="300"/>
        </w:trPr>
        <w:tc>
          <w:tcPr>
            <w:tcW w:w="720" w:type="dxa"/>
          </w:tcPr>
          <w:p w14:paraId="5A29520B" w14:textId="54742244" w:rsidR="509068C7" w:rsidRPr="00A81A8E" w:rsidRDefault="509068C7" w:rsidP="00E07B6B">
            <w:pPr>
              <w:spacing w:line="360" w:lineRule="auto"/>
              <w:rPr>
                <w:b/>
                <w:bCs/>
              </w:rPr>
            </w:pPr>
            <w:r w:rsidRPr="00A81A8E">
              <w:rPr>
                <w:b/>
                <w:bCs/>
              </w:rPr>
              <w:t>No.</w:t>
            </w:r>
          </w:p>
        </w:tc>
        <w:tc>
          <w:tcPr>
            <w:tcW w:w="2295" w:type="dxa"/>
          </w:tcPr>
          <w:p w14:paraId="1AAD00B5" w14:textId="4622112E" w:rsidR="509068C7" w:rsidRPr="00A81A8E" w:rsidRDefault="509068C7" w:rsidP="00E07B6B">
            <w:pPr>
              <w:spacing w:line="360" w:lineRule="auto"/>
              <w:rPr>
                <w:b/>
                <w:bCs/>
              </w:rPr>
            </w:pPr>
            <w:r w:rsidRPr="00A81A8E">
              <w:rPr>
                <w:b/>
                <w:bCs/>
              </w:rPr>
              <w:t>Folder Name</w:t>
            </w:r>
          </w:p>
        </w:tc>
        <w:tc>
          <w:tcPr>
            <w:tcW w:w="5535" w:type="dxa"/>
          </w:tcPr>
          <w:p w14:paraId="3BD9A69D" w14:textId="457C3E3B" w:rsidR="7B45E70B" w:rsidRPr="00A81A8E" w:rsidRDefault="7B45E70B" w:rsidP="00E07B6B">
            <w:pPr>
              <w:spacing w:line="360" w:lineRule="auto"/>
              <w:rPr>
                <w:b/>
                <w:bCs/>
              </w:rPr>
            </w:pPr>
            <w:r w:rsidRPr="00A81A8E">
              <w:rPr>
                <w:b/>
                <w:bCs/>
              </w:rPr>
              <w:t>Description</w:t>
            </w:r>
          </w:p>
        </w:tc>
      </w:tr>
      <w:tr w:rsidR="3BB12FB0" w:rsidRPr="00A81A8E" w14:paraId="3CDB8DBF" w14:textId="77777777" w:rsidTr="3BB12FB0">
        <w:trPr>
          <w:trHeight w:val="300"/>
        </w:trPr>
        <w:tc>
          <w:tcPr>
            <w:tcW w:w="720" w:type="dxa"/>
          </w:tcPr>
          <w:p w14:paraId="50F64EE7" w14:textId="2469A4F8" w:rsidR="7B45E70B" w:rsidRPr="00A81A8E" w:rsidRDefault="7B45E70B" w:rsidP="00E07B6B">
            <w:pPr>
              <w:spacing w:line="360" w:lineRule="auto"/>
            </w:pPr>
            <w:r w:rsidRPr="00A81A8E">
              <w:t>1</w:t>
            </w:r>
          </w:p>
        </w:tc>
        <w:tc>
          <w:tcPr>
            <w:tcW w:w="2295" w:type="dxa"/>
          </w:tcPr>
          <w:p w14:paraId="072FD5D8" w14:textId="671CCF1D" w:rsidR="12055900" w:rsidRPr="00A81A8E" w:rsidRDefault="12055900" w:rsidP="00E07B6B">
            <w:pPr>
              <w:spacing w:line="360" w:lineRule="auto"/>
            </w:pPr>
            <w:proofErr w:type="spellStart"/>
            <w:r w:rsidRPr="00A81A8E">
              <w:t>src</w:t>
            </w:r>
            <w:proofErr w:type="spellEnd"/>
            <w:r w:rsidRPr="00A81A8E">
              <w:t>/pages</w:t>
            </w:r>
          </w:p>
        </w:tc>
        <w:tc>
          <w:tcPr>
            <w:tcW w:w="5535" w:type="dxa"/>
          </w:tcPr>
          <w:p w14:paraId="390B9ADE" w14:textId="1481C175" w:rsidR="62632E33" w:rsidRPr="00A81A8E" w:rsidRDefault="62632E33" w:rsidP="00E07B6B">
            <w:pPr>
              <w:spacing w:line="360" w:lineRule="auto"/>
            </w:pPr>
            <w:r w:rsidRPr="00A81A8E">
              <w:t xml:space="preserve">All pages, further spilt into faculties </w:t>
            </w:r>
          </w:p>
        </w:tc>
      </w:tr>
      <w:tr w:rsidR="3BB12FB0" w:rsidRPr="00A81A8E" w14:paraId="54786A74" w14:textId="77777777" w:rsidTr="3BB12FB0">
        <w:trPr>
          <w:trHeight w:val="300"/>
        </w:trPr>
        <w:tc>
          <w:tcPr>
            <w:tcW w:w="720" w:type="dxa"/>
          </w:tcPr>
          <w:p w14:paraId="67429C65" w14:textId="5F0CB331" w:rsidR="7B45E70B" w:rsidRPr="00A81A8E" w:rsidRDefault="7B45E70B" w:rsidP="00E07B6B">
            <w:pPr>
              <w:spacing w:line="360" w:lineRule="auto"/>
            </w:pPr>
            <w:r w:rsidRPr="00A81A8E">
              <w:t>3</w:t>
            </w:r>
          </w:p>
        </w:tc>
        <w:tc>
          <w:tcPr>
            <w:tcW w:w="2295" w:type="dxa"/>
          </w:tcPr>
          <w:p w14:paraId="651E4DB5" w14:textId="2F6655AB" w:rsidR="7B45E70B" w:rsidRPr="00A81A8E" w:rsidRDefault="7B45E70B" w:rsidP="00E07B6B">
            <w:pPr>
              <w:spacing w:line="360" w:lineRule="auto"/>
            </w:pPr>
            <w:proofErr w:type="spellStart"/>
            <w:r w:rsidRPr="00A81A8E">
              <w:t>src</w:t>
            </w:r>
            <w:proofErr w:type="spellEnd"/>
            <w:r w:rsidRPr="00A81A8E">
              <w:t>/components</w:t>
            </w:r>
          </w:p>
        </w:tc>
        <w:tc>
          <w:tcPr>
            <w:tcW w:w="5535" w:type="dxa"/>
          </w:tcPr>
          <w:p w14:paraId="5D914AE6" w14:textId="5D06DF27" w:rsidR="7157CB98" w:rsidRPr="00A81A8E" w:rsidRDefault="7157CB98" w:rsidP="00E07B6B">
            <w:pPr>
              <w:spacing w:line="360" w:lineRule="auto"/>
            </w:pPr>
            <w:r w:rsidRPr="00A81A8E">
              <w:t>Common components</w:t>
            </w:r>
          </w:p>
        </w:tc>
      </w:tr>
      <w:tr w:rsidR="3BB12FB0" w:rsidRPr="00A81A8E" w14:paraId="3C9B8909" w14:textId="77777777" w:rsidTr="3BB12FB0">
        <w:trPr>
          <w:trHeight w:val="300"/>
        </w:trPr>
        <w:tc>
          <w:tcPr>
            <w:tcW w:w="720" w:type="dxa"/>
          </w:tcPr>
          <w:p w14:paraId="733A35B9" w14:textId="37198BF6" w:rsidR="7B45E70B" w:rsidRPr="00A81A8E" w:rsidRDefault="7B45E70B" w:rsidP="00E07B6B">
            <w:pPr>
              <w:spacing w:line="360" w:lineRule="auto"/>
            </w:pPr>
            <w:r w:rsidRPr="00A81A8E">
              <w:t>4</w:t>
            </w:r>
          </w:p>
        </w:tc>
        <w:tc>
          <w:tcPr>
            <w:tcW w:w="2295" w:type="dxa"/>
          </w:tcPr>
          <w:p w14:paraId="19950897" w14:textId="71A22A0E" w:rsidR="21B42BDA" w:rsidRPr="00A81A8E" w:rsidRDefault="21B42BDA" w:rsidP="00E07B6B">
            <w:pPr>
              <w:spacing w:line="360" w:lineRule="auto"/>
            </w:pPr>
            <w:proofErr w:type="spellStart"/>
            <w:r w:rsidRPr="00A81A8E">
              <w:t>src</w:t>
            </w:r>
            <w:proofErr w:type="spellEnd"/>
            <w:r w:rsidRPr="00A81A8E">
              <w:t>/backend/firebase</w:t>
            </w:r>
          </w:p>
        </w:tc>
        <w:tc>
          <w:tcPr>
            <w:tcW w:w="5535" w:type="dxa"/>
          </w:tcPr>
          <w:p w14:paraId="6F25AC6D" w14:textId="6E9A9B1A" w:rsidR="24E60F2B" w:rsidRPr="00A81A8E" w:rsidRDefault="24E60F2B" w:rsidP="00E07B6B">
            <w:pPr>
              <w:spacing w:line="360" w:lineRule="auto"/>
            </w:pPr>
            <w:r w:rsidRPr="00A81A8E">
              <w:t>Configuration, queries and functions</w:t>
            </w:r>
          </w:p>
        </w:tc>
      </w:tr>
      <w:tr w:rsidR="3BB12FB0" w:rsidRPr="00A81A8E" w14:paraId="134AD4FA" w14:textId="77777777" w:rsidTr="3BB12FB0">
        <w:trPr>
          <w:trHeight w:val="300"/>
        </w:trPr>
        <w:tc>
          <w:tcPr>
            <w:tcW w:w="720" w:type="dxa"/>
          </w:tcPr>
          <w:p w14:paraId="7AEB9BC6" w14:textId="47C666A0" w:rsidR="7B45E70B" w:rsidRPr="00A81A8E" w:rsidRDefault="7B45E70B" w:rsidP="00E07B6B">
            <w:pPr>
              <w:spacing w:line="360" w:lineRule="auto"/>
            </w:pPr>
            <w:r w:rsidRPr="00A81A8E">
              <w:t>5</w:t>
            </w:r>
          </w:p>
        </w:tc>
        <w:tc>
          <w:tcPr>
            <w:tcW w:w="2295" w:type="dxa"/>
          </w:tcPr>
          <w:p w14:paraId="4B5C3AC8" w14:textId="4845AB4E" w:rsidR="1D4D1FC0" w:rsidRPr="00A81A8E" w:rsidRDefault="1D4D1FC0" w:rsidP="00E07B6B">
            <w:pPr>
              <w:spacing w:line="360" w:lineRule="auto"/>
            </w:pPr>
            <w:r w:rsidRPr="00A81A8E">
              <w:t>public</w:t>
            </w:r>
          </w:p>
        </w:tc>
        <w:tc>
          <w:tcPr>
            <w:tcW w:w="5535" w:type="dxa"/>
          </w:tcPr>
          <w:p w14:paraId="0B9A2373" w14:textId="01CE36BB" w:rsidR="1D4D1FC0" w:rsidRPr="00A81A8E" w:rsidRDefault="1D4D1FC0" w:rsidP="00E07B6B">
            <w:pPr>
              <w:keepNext/>
              <w:spacing w:line="360" w:lineRule="auto"/>
            </w:pPr>
            <w:r w:rsidRPr="00A81A8E">
              <w:t>Icon and index.html</w:t>
            </w:r>
          </w:p>
        </w:tc>
      </w:tr>
    </w:tbl>
    <w:p w14:paraId="72AB1170" w14:textId="1849CD12" w:rsidR="3BB12FB0" w:rsidRPr="00A81A8E" w:rsidRDefault="00844A58" w:rsidP="00E07B6B">
      <w:pPr>
        <w:pStyle w:val="Caption"/>
        <w:spacing w:line="360" w:lineRule="auto"/>
        <w:jc w:val="center"/>
        <w:rPr>
          <w:rFonts w:ascii="Times New Roman" w:hAnsi="Times New Roman" w:cs="Times New Roman"/>
          <w:sz w:val="24"/>
          <w:szCs w:val="24"/>
        </w:rPr>
      </w:pPr>
      <w:bookmarkStart w:id="126" w:name="_Toc163835605"/>
      <w:r w:rsidRPr="00A81A8E">
        <w:rPr>
          <w:rFonts w:ascii="Times New Roman" w:hAnsi="Times New Roman" w:cs="Times New Roman"/>
          <w:sz w:val="24"/>
          <w:szCs w:val="24"/>
        </w:rPr>
        <w:t xml:space="preserve">Tabl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Tabl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Project Folder Structure</w:t>
      </w:r>
      <w:bookmarkEnd w:id="126"/>
    </w:p>
    <w:p w14:paraId="70D1F249" w14:textId="01579D54" w:rsidR="3BB12FB0" w:rsidRPr="00A81A8E" w:rsidRDefault="3BB12FB0" w:rsidP="00E07B6B">
      <w:pPr>
        <w:spacing w:line="360" w:lineRule="auto"/>
      </w:pPr>
    </w:p>
    <w:p w14:paraId="0BF31F0F" w14:textId="33F01375" w:rsidR="006E1445" w:rsidRPr="006E1445" w:rsidRDefault="29F81EFF" w:rsidP="00311897">
      <w:pPr>
        <w:pStyle w:val="Heading2"/>
        <w:numPr>
          <w:ilvl w:val="0"/>
          <w:numId w:val="0"/>
        </w:numPr>
        <w:spacing w:line="360" w:lineRule="auto"/>
        <w:ind w:left="576" w:hanging="576"/>
      </w:pPr>
      <w:bookmarkStart w:id="127" w:name="_Toc163848169"/>
      <w:r w:rsidRPr="00A81A8E">
        <w:t>4</w:t>
      </w:r>
      <w:r w:rsidR="2A7F1DE5" w:rsidRPr="00A81A8E">
        <w:t>.</w:t>
      </w:r>
      <w:r w:rsidR="3D70F08B" w:rsidRPr="00A81A8E">
        <w:t>2</w:t>
      </w:r>
      <w:r w:rsidR="2A7F1DE5" w:rsidRPr="00A81A8E">
        <w:t xml:space="preserve"> Database</w:t>
      </w:r>
      <w:bookmarkEnd w:id="127"/>
      <w:r w:rsidR="2A7F1DE5" w:rsidRPr="00A81A8E">
        <w:t xml:space="preserve"> </w:t>
      </w:r>
    </w:p>
    <w:p w14:paraId="1B9BA9F3" w14:textId="58BB980A" w:rsidR="1D7EE2E1" w:rsidRDefault="1D7EE2E1" w:rsidP="00E07B6B">
      <w:pPr>
        <w:spacing w:line="360" w:lineRule="auto"/>
      </w:pPr>
      <w:r w:rsidRPr="00A81A8E">
        <w:t xml:space="preserve">This section will show the details of </w:t>
      </w:r>
      <w:r w:rsidR="62F1C84D" w:rsidRPr="00A81A8E">
        <w:t>the database</w:t>
      </w:r>
      <w:r w:rsidRPr="00A81A8E">
        <w:t xml:space="preserve"> design, including its configuration and implementation using Firebase.</w:t>
      </w:r>
    </w:p>
    <w:p w14:paraId="2A97D174" w14:textId="77777777" w:rsidR="006E1445" w:rsidRPr="00A81A8E" w:rsidRDefault="006E1445" w:rsidP="00E07B6B">
      <w:pPr>
        <w:spacing w:line="360" w:lineRule="auto"/>
      </w:pPr>
    </w:p>
    <w:p w14:paraId="5B6DD152" w14:textId="3CEBCFD5" w:rsidR="59979BA8" w:rsidRPr="00A81A8E" w:rsidRDefault="59979BA8" w:rsidP="00E07B6B">
      <w:pPr>
        <w:spacing w:line="360" w:lineRule="auto"/>
        <w:rPr>
          <w:b/>
          <w:bCs/>
        </w:rPr>
      </w:pPr>
      <w:r w:rsidRPr="00A81A8E">
        <w:rPr>
          <w:b/>
          <w:bCs/>
        </w:rPr>
        <w:t>4</w:t>
      </w:r>
      <w:r w:rsidR="2A7F1DE5" w:rsidRPr="00A81A8E">
        <w:rPr>
          <w:b/>
          <w:bCs/>
        </w:rPr>
        <w:t>.</w:t>
      </w:r>
      <w:r w:rsidR="2B0073BE" w:rsidRPr="00A81A8E">
        <w:rPr>
          <w:b/>
          <w:bCs/>
        </w:rPr>
        <w:t>2</w:t>
      </w:r>
      <w:r w:rsidR="2A7F1DE5" w:rsidRPr="00A81A8E">
        <w:rPr>
          <w:b/>
          <w:bCs/>
        </w:rPr>
        <w:t>.1 Database Design</w:t>
      </w:r>
    </w:p>
    <w:p w14:paraId="482A28CA" w14:textId="7B8BF751" w:rsidR="01270373" w:rsidRPr="00A81A8E" w:rsidRDefault="01270373" w:rsidP="00E07B6B">
      <w:pPr>
        <w:spacing w:line="360" w:lineRule="auto"/>
      </w:pPr>
      <w:r w:rsidRPr="00A81A8E">
        <w:t>Database design is important at the start of a</w:t>
      </w:r>
      <w:r w:rsidR="67AF4270" w:rsidRPr="00A81A8E">
        <w:t xml:space="preserve"> full stack project to properly map out the different data structures needed in the database. Based on the </w:t>
      </w:r>
      <w:r w:rsidR="4B2F1794" w:rsidRPr="00A81A8E">
        <w:t>administrator</w:t>
      </w:r>
      <w:r w:rsidR="67AF4270" w:rsidRPr="00A81A8E">
        <w:t xml:space="preserve"> aspect of this project, </w:t>
      </w:r>
      <w:r w:rsidR="6BA899BC" w:rsidRPr="00A81A8E">
        <w:t xml:space="preserve">4 main </w:t>
      </w:r>
      <w:r w:rsidR="6B22F855" w:rsidRPr="00A81A8E">
        <w:t xml:space="preserve">collections </w:t>
      </w:r>
      <w:r w:rsidR="6BA899BC" w:rsidRPr="00A81A8E">
        <w:t xml:space="preserve">are </w:t>
      </w:r>
      <w:r w:rsidR="38FB5A31" w:rsidRPr="00A81A8E">
        <w:t xml:space="preserve">needed to </w:t>
      </w:r>
      <w:r w:rsidR="59491C13" w:rsidRPr="00A81A8E">
        <w:t xml:space="preserve">represent the data needed for the features. </w:t>
      </w:r>
      <w:r w:rsidR="4596D725" w:rsidRPr="00A81A8E">
        <w:t xml:space="preserve">The relationship between the different collections can be illustrated with an Entity-Relationship (ER) diagram. </w:t>
      </w:r>
    </w:p>
    <w:p w14:paraId="32217509" w14:textId="77777777" w:rsidR="00A11730" w:rsidRPr="00A81A8E" w:rsidRDefault="65BD6762" w:rsidP="00E07B6B">
      <w:pPr>
        <w:keepNext/>
        <w:spacing w:line="360" w:lineRule="auto"/>
        <w:jc w:val="center"/>
      </w:pPr>
      <w:r w:rsidRPr="00A81A8E">
        <w:rPr>
          <w:noProof/>
        </w:rPr>
        <w:lastRenderedPageBreak/>
        <w:drawing>
          <wp:inline distT="0" distB="0" distL="0" distR="0" wp14:anchorId="61EED0F8" wp14:editId="26DB57E3">
            <wp:extent cx="5305425" cy="3271679"/>
            <wp:effectExtent l="0" t="0" r="0" b="0"/>
            <wp:docPr id="2051661649" name="Picture 2051661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305425" cy="3271679"/>
                    </a:xfrm>
                    <a:prstGeom prst="rect">
                      <a:avLst/>
                    </a:prstGeom>
                  </pic:spPr>
                </pic:pic>
              </a:graphicData>
            </a:graphic>
          </wp:inline>
        </w:drawing>
      </w:r>
    </w:p>
    <w:p w14:paraId="617AB07D" w14:textId="7F01516C" w:rsidR="65BD6762" w:rsidRPr="00A81A8E" w:rsidRDefault="00A11730" w:rsidP="00E07B6B">
      <w:pPr>
        <w:pStyle w:val="Caption"/>
        <w:spacing w:line="360" w:lineRule="auto"/>
        <w:jc w:val="center"/>
        <w:rPr>
          <w:rFonts w:ascii="Times New Roman" w:hAnsi="Times New Roman" w:cs="Times New Roman"/>
          <w:sz w:val="24"/>
          <w:szCs w:val="24"/>
        </w:rPr>
      </w:pPr>
      <w:bookmarkStart w:id="128" w:name="_Toc163848741"/>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4</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ER </w:t>
      </w:r>
      <w:r w:rsidR="00341FD3" w:rsidRPr="00A81A8E">
        <w:rPr>
          <w:rFonts w:ascii="Times New Roman" w:hAnsi="Times New Roman" w:cs="Times New Roman"/>
          <w:sz w:val="24"/>
          <w:szCs w:val="24"/>
        </w:rPr>
        <w:t>diagram.</w:t>
      </w:r>
      <w:bookmarkEnd w:id="128"/>
    </w:p>
    <w:p w14:paraId="5F0ED70F" w14:textId="694DC820" w:rsidR="3BB12FB0" w:rsidRPr="00A81A8E" w:rsidRDefault="3BB12FB0" w:rsidP="00E07B6B">
      <w:pPr>
        <w:spacing w:line="360" w:lineRule="auto"/>
      </w:pPr>
    </w:p>
    <w:p w14:paraId="1F053469" w14:textId="7635D39F" w:rsidR="2E632ECA" w:rsidRPr="00A81A8E" w:rsidRDefault="2E632ECA" w:rsidP="00E07B6B">
      <w:pPr>
        <w:spacing w:line="360" w:lineRule="auto"/>
      </w:pPr>
      <w:r w:rsidRPr="00A81A8E">
        <w:t xml:space="preserve">In the user collection, </w:t>
      </w:r>
      <w:proofErr w:type="spellStart"/>
      <w:r w:rsidRPr="00A81A8E">
        <w:t>authId</w:t>
      </w:r>
      <w:proofErr w:type="spellEnd"/>
      <w:r w:rsidRPr="00A81A8E">
        <w:t xml:space="preserve"> acts as a foreign key to the authentication table provided by Firebase, which stores user account details.</w:t>
      </w:r>
    </w:p>
    <w:p w14:paraId="185D51BE" w14:textId="095985CF" w:rsidR="3BB12FB0" w:rsidRPr="00A81A8E" w:rsidRDefault="3BB12FB0" w:rsidP="00E07B6B">
      <w:pPr>
        <w:spacing w:line="360" w:lineRule="auto"/>
      </w:pPr>
    </w:p>
    <w:p w14:paraId="4CF061CC" w14:textId="638FC95C" w:rsidR="3C3C6F44" w:rsidRPr="00A81A8E" w:rsidRDefault="3C3C6F44" w:rsidP="00E07B6B">
      <w:pPr>
        <w:spacing w:line="360" w:lineRule="auto"/>
        <w:rPr>
          <w:b/>
          <w:bCs/>
        </w:rPr>
      </w:pPr>
      <w:r w:rsidRPr="00A81A8E">
        <w:rPr>
          <w:b/>
          <w:bCs/>
        </w:rPr>
        <w:t>4</w:t>
      </w:r>
      <w:r w:rsidR="2A7F1DE5" w:rsidRPr="00A81A8E">
        <w:rPr>
          <w:b/>
          <w:bCs/>
        </w:rPr>
        <w:t>.</w:t>
      </w:r>
      <w:r w:rsidR="63B2E31E" w:rsidRPr="00A81A8E">
        <w:rPr>
          <w:b/>
          <w:bCs/>
        </w:rPr>
        <w:t>2</w:t>
      </w:r>
      <w:r w:rsidR="2A7F1DE5" w:rsidRPr="00A81A8E">
        <w:rPr>
          <w:b/>
          <w:bCs/>
        </w:rPr>
        <w:t>.2 Firebase Implementation</w:t>
      </w:r>
      <w:r w:rsidR="3BF30DFA" w:rsidRPr="00A81A8E">
        <w:rPr>
          <w:b/>
          <w:bCs/>
        </w:rPr>
        <w:t xml:space="preserve">: </w:t>
      </w:r>
      <w:proofErr w:type="spellStart"/>
      <w:r w:rsidR="3BF30DFA" w:rsidRPr="00A81A8E">
        <w:rPr>
          <w:b/>
          <w:bCs/>
        </w:rPr>
        <w:t>Firestore</w:t>
      </w:r>
      <w:proofErr w:type="spellEnd"/>
      <w:r w:rsidR="3BF30DFA" w:rsidRPr="00A81A8E">
        <w:rPr>
          <w:b/>
          <w:bCs/>
        </w:rPr>
        <w:t xml:space="preserve"> Database </w:t>
      </w:r>
    </w:p>
    <w:p w14:paraId="54093494" w14:textId="5478BC64" w:rsidR="5285C9C1" w:rsidRPr="00A81A8E" w:rsidRDefault="5285C9C1" w:rsidP="00E07B6B">
      <w:pPr>
        <w:spacing w:line="360" w:lineRule="auto"/>
      </w:pPr>
      <w:r w:rsidRPr="00A81A8E">
        <w:t>Firebase consists of many different parts, however only 3 will be used fo</w:t>
      </w:r>
      <w:r w:rsidR="40DE9CFB" w:rsidRPr="00A81A8E">
        <w:t>r this project</w:t>
      </w:r>
      <w:r w:rsidRPr="00A81A8E">
        <w:t xml:space="preserve">: </w:t>
      </w:r>
    </w:p>
    <w:p w14:paraId="6CC77896" w14:textId="4BE2F6A5" w:rsidR="5285C9C1" w:rsidRPr="00A81A8E" w:rsidRDefault="5285C9C1" w:rsidP="00E07B6B">
      <w:pPr>
        <w:pStyle w:val="ListParagraph"/>
        <w:numPr>
          <w:ilvl w:val="0"/>
          <w:numId w:val="2"/>
        </w:numPr>
        <w:spacing w:line="360" w:lineRule="auto"/>
      </w:pPr>
      <w:r w:rsidRPr="00A81A8E">
        <w:t>Firestore Database: The main database where collections of data are stored and accessed.</w:t>
      </w:r>
    </w:p>
    <w:p w14:paraId="274D8820" w14:textId="3BA3FEB0" w:rsidR="5285C9C1" w:rsidRPr="00A81A8E" w:rsidRDefault="5285C9C1" w:rsidP="00E07B6B">
      <w:pPr>
        <w:pStyle w:val="ListParagraph"/>
        <w:numPr>
          <w:ilvl w:val="0"/>
          <w:numId w:val="2"/>
        </w:numPr>
        <w:spacing w:line="360" w:lineRule="auto"/>
      </w:pPr>
      <w:r w:rsidRPr="00A81A8E">
        <w:t>Firebase Authentication: A system which manages user accounts and stores their login information.</w:t>
      </w:r>
    </w:p>
    <w:p w14:paraId="69819212" w14:textId="7BF0916F" w:rsidR="5285C9C1" w:rsidRPr="00A81A8E" w:rsidRDefault="5285C9C1" w:rsidP="00E07B6B">
      <w:pPr>
        <w:pStyle w:val="ListParagraph"/>
        <w:numPr>
          <w:ilvl w:val="0"/>
          <w:numId w:val="2"/>
        </w:numPr>
        <w:spacing w:line="360" w:lineRule="auto"/>
      </w:pPr>
      <w:r w:rsidRPr="00A81A8E">
        <w:t xml:space="preserve">Firebase Storage: A storage system for images, videos and files which can be accessed by the other parts of </w:t>
      </w:r>
      <w:r w:rsidR="66214CDB" w:rsidRPr="00A81A8E">
        <w:t>F</w:t>
      </w:r>
      <w:r w:rsidRPr="00A81A8E">
        <w:t xml:space="preserve">irebase. </w:t>
      </w:r>
    </w:p>
    <w:p w14:paraId="7FC682D4" w14:textId="27FFF651" w:rsidR="3BB12FB0" w:rsidRPr="00A81A8E" w:rsidRDefault="3BB12FB0" w:rsidP="00E07B6B">
      <w:pPr>
        <w:spacing w:line="360" w:lineRule="auto"/>
      </w:pPr>
    </w:p>
    <w:p w14:paraId="6732EA63" w14:textId="007D3FA7" w:rsidR="1DF7DBBB" w:rsidRPr="00A81A8E" w:rsidRDefault="1DF7DBBB" w:rsidP="00E07B6B">
      <w:pPr>
        <w:spacing w:line="360" w:lineRule="auto"/>
      </w:pPr>
      <w:r w:rsidRPr="00A81A8E">
        <w:t>The creation of collections can be done in code or using the Firebase GUI, the latter was used for the init</w:t>
      </w:r>
      <w:r w:rsidR="2CE8D2E4" w:rsidRPr="00A81A8E">
        <w:t xml:space="preserve">ial set up of the collections. If a collection referenced in code does not exist in the database, then a collection of the same name will be created. </w:t>
      </w:r>
      <w:r w:rsidR="2CE8D2E4" w:rsidRPr="00A81A8E">
        <w:lastRenderedPageBreak/>
        <w:t xml:space="preserve">Seed data </w:t>
      </w:r>
      <w:r w:rsidR="7A0FE694" w:rsidRPr="00A81A8E">
        <w:t xml:space="preserve">was </w:t>
      </w:r>
      <w:r w:rsidR="2CE8D2E4" w:rsidRPr="00A81A8E">
        <w:t xml:space="preserve">added to </w:t>
      </w:r>
      <w:r w:rsidR="00341FD3" w:rsidRPr="00A81A8E">
        <w:t>initialise</w:t>
      </w:r>
      <w:r w:rsidR="2CE8D2E4" w:rsidRPr="00A81A8E">
        <w:t xml:space="preserve"> the database fo</w:t>
      </w:r>
      <w:r w:rsidR="59FEFBFC" w:rsidRPr="00A81A8E">
        <w:t xml:space="preserve">r testing to check if data can be pulled and sent. </w:t>
      </w:r>
    </w:p>
    <w:p w14:paraId="0942601B" w14:textId="609EA1C5" w:rsidR="3BB12FB0" w:rsidRPr="00A81A8E" w:rsidRDefault="3BB12FB0" w:rsidP="00E07B6B">
      <w:pPr>
        <w:spacing w:line="360" w:lineRule="auto"/>
      </w:pPr>
    </w:p>
    <w:p w14:paraId="7E71BC0F" w14:textId="1A38BAE4" w:rsidR="3BB12FB0" w:rsidRPr="00A81A8E" w:rsidRDefault="3BB12FB0" w:rsidP="00E07B6B">
      <w:pPr>
        <w:spacing w:line="360" w:lineRule="auto"/>
      </w:pPr>
    </w:p>
    <w:p w14:paraId="0C0134AE" w14:textId="77777777" w:rsidR="00A11730" w:rsidRPr="00A81A8E" w:rsidRDefault="6270EC14" w:rsidP="00E07B6B">
      <w:pPr>
        <w:keepNext/>
        <w:spacing w:line="360" w:lineRule="auto"/>
        <w:jc w:val="center"/>
      </w:pPr>
      <w:r w:rsidRPr="00A81A8E">
        <w:rPr>
          <w:noProof/>
        </w:rPr>
        <w:drawing>
          <wp:inline distT="0" distB="0" distL="0" distR="0" wp14:anchorId="7B05DFCA" wp14:editId="2C6E846F">
            <wp:extent cx="4572000" cy="2276475"/>
            <wp:effectExtent l="0" t="0" r="0" b="0"/>
            <wp:docPr id="2111161410" name="Picture 211116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72000" cy="2276475"/>
                    </a:xfrm>
                    <a:prstGeom prst="rect">
                      <a:avLst/>
                    </a:prstGeom>
                  </pic:spPr>
                </pic:pic>
              </a:graphicData>
            </a:graphic>
          </wp:inline>
        </w:drawing>
      </w:r>
    </w:p>
    <w:p w14:paraId="09D039C2" w14:textId="53526187" w:rsidR="6270EC14" w:rsidRPr="00A81A8E" w:rsidRDefault="00A11730" w:rsidP="00E07B6B">
      <w:pPr>
        <w:pStyle w:val="Caption"/>
        <w:spacing w:line="360" w:lineRule="auto"/>
        <w:jc w:val="center"/>
        <w:rPr>
          <w:rFonts w:ascii="Times New Roman" w:hAnsi="Times New Roman" w:cs="Times New Roman"/>
          <w:sz w:val="24"/>
          <w:szCs w:val="24"/>
        </w:rPr>
      </w:pPr>
      <w:bookmarkStart w:id="129" w:name="_Toc163848742"/>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5</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Firebase GUI for </w:t>
      </w:r>
      <w:r w:rsidR="00341FD3" w:rsidRPr="00A81A8E">
        <w:rPr>
          <w:rFonts w:ascii="Times New Roman" w:hAnsi="Times New Roman" w:cs="Times New Roman"/>
          <w:sz w:val="24"/>
          <w:szCs w:val="24"/>
        </w:rPr>
        <w:t>users’</w:t>
      </w:r>
      <w:r w:rsidRPr="00A81A8E">
        <w:rPr>
          <w:rFonts w:ascii="Times New Roman" w:hAnsi="Times New Roman" w:cs="Times New Roman"/>
          <w:sz w:val="24"/>
          <w:szCs w:val="24"/>
        </w:rPr>
        <w:t xml:space="preserve"> collection after </w:t>
      </w:r>
      <w:proofErr w:type="spellStart"/>
      <w:r w:rsidR="00341FD3" w:rsidRPr="00A81A8E">
        <w:rPr>
          <w:rFonts w:ascii="Times New Roman" w:hAnsi="Times New Roman" w:cs="Times New Roman"/>
          <w:sz w:val="24"/>
          <w:szCs w:val="24"/>
        </w:rPr>
        <w:t>initalisation</w:t>
      </w:r>
      <w:proofErr w:type="spellEnd"/>
      <w:r w:rsidR="00341FD3" w:rsidRPr="00A81A8E">
        <w:rPr>
          <w:rFonts w:ascii="Times New Roman" w:hAnsi="Times New Roman" w:cs="Times New Roman"/>
          <w:sz w:val="24"/>
          <w:szCs w:val="24"/>
        </w:rPr>
        <w:t>.</w:t>
      </w:r>
      <w:bookmarkEnd w:id="129"/>
    </w:p>
    <w:p w14:paraId="41D27883" w14:textId="207BD7A7" w:rsidR="3BB12FB0" w:rsidRPr="00A81A8E" w:rsidRDefault="3BB12FB0" w:rsidP="00E07B6B">
      <w:pPr>
        <w:spacing w:line="360" w:lineRule="auto"/>
      </w:pPr>
    </w:p>
    <w:p w14:paraId="2D55BFF8" w14:textId="6B7D2313" w:rsidR="29B59B83" w:rsidRPr="00A81A8E" w:rsidRDefault="29B59B83" w:rsidP="00E07B6B">
      <w:pPr>
        <w:spacing w:line="360" w:lineRule="auto"/>
      </w:pPr>
      <w:r w:rsidRPr="00A81A8E">
        <w:t>Each entry in a collection, or row for SQL, is called a document in Firebase and each document can have multiple properties, or columns in SQL. Likewise with collections, this can be achieved either in code or using the Firebase GUI. Each document can be edited to have multiple properties of different data types such as array, string, etc, according to the database design.</w:t>
      </w:r>
    </w:p>
    <w:p w14:paraId="727EBC63" w14:textId="4E721BCF" w:rsidR="3BB12FB0" w:rsidRPr="00A81A8E" w:rsidRDefault="3BB12FB0" w:rsidP="00E07B6B">
      <w:pPr>
        <w:spacing w:line="360" w:lineRule="auto"/>
      </w:pPr>
    </w:p>
    <w:p w14:paraId="0F062FE0" w14:textId="09F3C847" w:rsidR="14078A47" w:rsidRPr="00A81A8E" w:rsidRDefault="14078A47" w:rsidP="00E07B6B">
      <w:pPr>
        <w:spacing w:line="360" w:lineRule="auto"/>
        <w:rPr>
          <w:b/>
          <w:bCs/>
        </w:rPr>
      </w:pPr>
      <w:r w:rsidRPr="00A81A8E">
        <w:rPr>
          <w:b/>
          <w:bCs/>
        </w:rPr>
        <w:t>4</w:t>
      </w:r>
      <w:r w:rsidR="3BF30DFA" w:rsidRPr="00A81A8E">
        <w:rPr>
          <w:b/>
          <w:bCs/>
        </w:rPr>
        <w:t>.</w:t>
      </w:r>
      <w:r w:rsidR="6649D27B" w:rsidRPr="00A81A8E">
        <w:rPr>
          <w:b/>
          <w:bCs/>
        </w:rPr>
        <w:t>2</w:t>
      </w:r>
      <w:r w:rsidR="3BF30DFA" w:rsidRPr="00A81A8E">
        <w:rPr>
          <w:b/>
          <w:bCs/>
        </w:rPr>
        <w:t>.3 Firebase Implementation: Authentication</w:t>
      </w:r>
    </w:p>
    <w:p w14:paraId="70E0DA0F" w14:textId="5D2CE992" w:rsidR="6E4079BC" w:rsidRPr="00A81A8E" w:rsidRDefault="6E4079BC" w:rsidP="00E07B6B">
      <w:pPr>
        <w:spacing w:line="360" w:lineRule="auto"/>
      </w:pPr>
      <w:r w:rsidRPr="00A81A8E">
        <w:t xml:space="preserve">Authentication within Firebase comprises a user-friendly and resilient system which, once initialized, furnishes an account infrastructure to any application. It offers a variety of signup and sign in methods, including email authentication, Google Single Sign-On (SSO), among others. The provided methods, exemplified by </w:t>
      </w:r>
      <w:r w:rsidRPr="00A81A8E">
        <w:rPr>
          <w:rFonts w:eastAsia="Consolas"/>
        </w:rPr>
        <w:t>createUserWithEmailAndPassword</w:t>
      </w:r>
      <w:r w:rsidRPr="00A81A8E">
        <w:rPr>
          <w:rFonts w:eastAsia="Roboto"/>
          <w:color w:val="041E49"/>
        </w:rPr>
        <w:t xml:space="preserve"> </w:t>
      </w:r>
      <w:r w:rsidRPr="00A81A8E">
        <w:t xml:space="preserve">or </w:t>
      </w:r>
      <w:r w:rsidRPr="00A81A8E">
        <w:rPr>
          <w:rFonts w:eastAsia="Consolas"/>
        </w:rPr>
        <w:t>signInWithEmailAndPassword</w:t>
      </w:r>
      <w:r w:rsidRPr="00A81A8E">
        <w:t>, are easily implementable and facilitate seamless user interaction.</w:t>
      </w:r>
    </w:p>
    <w:p w14:paraId="1ACB21D5" w14:textId="0C3BF1BA" w:rsidR="3BB12FB0" w:rsidRPr="00A81A8E" w:rsidRDefault="3BB12FB0" w:rsidP="00E07B6B">
      <w:pPr>
        <w:spacing w:line="360" w:lineRule="auto"/>
      </w:pPr>
    </w:p>
    <w:p w14:paraId="5A353E1C" w14:textId="77777777" w:rsidR="00A11730" w:rsidRPr="00A81A8E" w:rsidRDefault="3EB8ACED" w:rsidP="00E07B6B">
      <w:pPr>
        <w:keepNext/>
        <w:spacing w:line="360" w:lineRule="auto"/>
      </w:pPr>
      <w:r w:rsidRPr="00A81A8E">
        <w:rPr>
          <w:noProof/>
        </w:rPr>
        <w:lastRenderedPageBreak/>
        <w:drawing>
          <wp:inline distT="0" distB="0" distL="0" distR="0" wp14:anchorId="130A99B3" wp14:editId="7248F632">
            <wp:extent cx="5448300" cy="556180"/>
            <wp:effectExtent l="0" t="0" r="0" b="0"/>
            <wp:docPr id="1164435982" name="Picture 1164435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448300" cy="556180"/>
                    </a:xfrm>
                    <a:prstGeom prst="rect">
                      <a:avLst/>
                    </a:prstGeom>
                  </pic:spPr>
                </pic:pic>
              </a:graphicData>
            </a:graphic>
          </wp:inline>
        </w:drawing>
      </w:r>
    </w:p>
    <w:p w14:paraId="06055836" w14:textId="464173BA" w:rsidR="3EB8ACED" w:rsidRPr="00A81A8E" w:rsidRDefault="00A11730" w:rsidP="00E07B6B">
      <w:pPr>
        <w:pStyle w:val="Caption"/>
        <w:spacing w:line="360" w:lineRule="auto"/>
        <w:jc w:val="center"/>
        <w:rPr>
          <w:rFonts w:ascii="Times New Roman" w:hAnsi="Times New Roman" w:cs="Times New Roman"/>
          <w:sz w:val="24"/>
          <w:szCs w:val="24"/>
        </w:rPr>
      </w:pPr>
      <w:bookmarkStart w:id="130" w:name="_Toc163848743"/>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6</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Preview of user account in </w:t>
      </w:r>
      <w:r w:rsidR="00341FD3" w:rsidRPr="00A81A8E">
        <w:rPr>
          <w:rFonts w:ascii="Times New Roman" w:hAnsi="Times New Roman" w:cs="Times New Roman"/>
          <w:sz w:val="24"/>
          <w:szCs w:val="24"/>
        </w:rPr>
        <w:t>Authentication.</w:t>
      </w:r>
      <w:bookmarkEnd w:id="130"/>
    </w:p>
    <w:p w14:paraId="5671A9FB" w14:textId="7568AB5C" w:rsidR="3BB12FB0" w:rsidRPr="00A81A8E" w:rsidRDefault="3BB12FB0" w:rsidP="00E07B6B">
      <w:pPr>
        <w:spacing w:line="360" w:lineRule="auto"/>
      </w:pPr>
    </w:p>
    <w:p w14:paraId="2D22E9AE" w14:textId="1E1B181F" w:rsidR="6624E1A1" w:rsidRPr="00A81A8E" w:rsidRDefault="6624E1A1" w:rsidP="00E07B6B">
      <w:pPr>
        <w:spacing w:line="360" w:lineRule="auto"/>
      </w:pPr>
      <w:r w:rsidRPr="00A81A8E">
        <w:t>When a user opts for email signup, while the associated account email can be seen in the database, the user's password undergoes encryption, rendering it inaccessible to any party. Additionally, each user account is assigned a unique User UID, herein referred to as '</w:t>
      </w:r>
      <w:proofErr w:type="spellStart"/>
      <w:r w:rsidRPr="00A81A8E">
        <w:t>authId</w:t>
      </w:r>
      <w:proofErr w:type="spellEnd"/>
      <w:r w:rsidRPr="00A81A8E">
        <w:t>' within the user collection.</w:t>
      </w:r>
    </w:p>
    <w:p w14:paraId="6A9C3709" w14:textId="608E747C" w:rsidR="3BB12FB0" w:rsidRPr="00A81A8E" w:rsidRDefault="3BB12FB0" w:rsidP="00E07B6B">
      <w:pPr>
        <w:spacing w:line="360" w:lineRule="auto"/>
      </w:pPr>
    </w:p>
    <w:p w14:paraId="2EACF278" w14:textId="6E88E872" w:rsidR="5715E0CD" w:rsidRPr="00A81A8E" w:rsidRDefault="5715E0CD" w:rsidP="00E07B6B">
      <w:pPr>
        <w:spacing w:line="360" w:lineRule="auto"/>
        <w:rPr>
          <w:b/>
          <w:bCs/>
        </w:rPr>
      </w:pPr>
      <w:r w:rsidRPr="00A81A8E">
        <w:rPr>
          <w:b/>
          <w:bCs/>
        </w:rPr>
        <w:t>4</w:t>
      </w:r>
      <w:r w:rsidR="2B6BEB06" w:rsidRPr="00A81A8E">
        <w:rPr>
          <w:b/>
          <w:bCs/>
        </w:rPr>
        <w:t>.</w:t>
      </w:r>
      <w:r w:rsidR="4F63C44E" w:rsidRPr="00A81A8E">
        <w:rPr>
          <w:b/>
          <w:bCs/>
        </w:rPr>
        <w:t>2</w:t>
      </w:r>
      <w:r w:rsidR="2B6BEB06" w:rsidRPr="00A81A8E">
        <w:rPr>
          <w:b/>
          <w:bCs/>
        </w:rPr>
        <w:t>.4 Firebase Implementation: Storage</w:t>
      </w:r>
    </w:p>
    <w:p w14:paraId="12DCA6A7" w14:textId="5CF0428B" w:rsidR="21A464CF" w:rsidRPr="00A81A8E" w:rsidRDefault="21A464CF" w:rsidP="00E07B6B">
      <w:pPr>
        <w:spacing w:line="360" w:lineRule="auto"/>
      </w:pPr>
      <w:r w:rsidRPr="00A81A8E">
        <w:t xml:space="preserve">Firebase Storage constitutes another facet of the Firebase platform dedicated to the storage of media and files. Upon storage, each file is automatically allocated a unique Uniform Resource Locator (URL), facilitating its retrieval from the storage repository and subsequent display. </w:t>
      </w:r>
      <w:r w:rsidRPr="00A81A8E">
        <w:br/>
      </w:r>
    </w:p>
    <w:p w14:paraId="7B0212A7" w14:textId="77777777" w:rsidR="00A11730" w:rsidRPr="00A81A8E" w:rsidRDefault="0C4F2D0F" w:rsidP="00E07B6B">
      <w:pPr>
        <w:keepNext/>
        <w:spacing w:line="360" w:lineRule="auto"/>
        <w:jc w:val="center"/>
      </w:pPr>
      <w:r w:rsidRPr="00A81A8E">
        <w:rPr>
          <w:noProof/>
        </w:rPr>
        <w:drawing>
          <wp:inline distT="0" distB="0" distL="0" distR="0" wp14:anchorId="3750D116" wp14:editId="7EF231D4">
            <wp:extent cx="5553074" cy="1419876"/>
            <wp:effectExtent l="0" t="0" r="0" b="0"/>
            <wp:docPr id="225574911" name="Picture 225574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53074" cy="1419876"/>
                    </a:xfrm>
                    <a:prstGeom prst="rect">
                      <a:avLst/>
                    </a:prstGeom>
                  </pic:spPr>
                </pic:pic>
              </a:graphicData>
            </a:graphic>
          </wp:inline>
        </w:drawing>
      </w:r>
    </w:p>
    <w:p w14:paraId="7D625958" w14:textId="0475D6A2" w:rsidR="0C4F2D0F" w:rsidRPr="00A81A8E" w:rsidRDefault="00A11730" w:rsidP="00E07B6B">
      <w:pPr>
        <w:pStyle w:val="Caption"/>
        <w:spacing w:line="360" w:lineRule="auto"/>
        <w:jc w:val="center"/>
        <w:rPr>
          <w:rFonts w:ascii="Times New Roman" w:hAnsi="Times New Roman" w:cs="Times New Roman"/>
          <w:sz w:val="24"/>
          <w:szCs w:val="24"/>
        </w:rPr>
      </w:pPr>
      <w:bookmarkStart w:id="131" w:name="_Toc163848744"/>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7</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Example of file in </w:t>
      </w:r>
      <w:r w:rsidR="00341FD3" w:rsidRPr="00A81A8E">
        <w:rPr>
          <w:rFonts w:ascii="Times New Roman" w:hAnsi="Times New Roman" w:cs="Times New Roman"/>
          <w:sz w:val="24"/>
          <w:szCs w:val="24"/>
        </w:rPr>
        <w:t>Storage.</w:t>
      </w:r>
      <w:bookmarkEnd w:id="131"/>
    </w:p>
    <w:p w14:paraId="777F31DF" w14:textId="4F304FC6" w:rsidR="3BB12FB0" w:rsidRPr="00A81A8E" w:rsidRDefault="3BB12FB0" w:rsidP="00E07B6B">
      <w:pPr>
        <w:spacing w:line="360" w:lineRule="auto"/>
      </w:pPr>
    </w:p>
    <w:p w14:paraId="0D85331D" w14:textId="1C273258" w:rsidR="006E1445" w:rsidRPr="006E1445" w:rsidRDefault="7F6E32DA" w:rsidP="00311897">
      <w:pPr>
        <w:pStyle w:val="Heading2"/>
        <w:numPr>
          <w:ilvl w:val="0"/>
          <w:numId w:val="0"/>
        </w:numPr>
        <w:spacing w:line="360" w:lineRule="auto"/>
        <w:ind w:left="576" w:hanging="576"/>
      </w:pPr>
      <w:bookmarkStart w:id="132" w:name="_Toc163848170"/>
      <w:r w:rsidRPr="00A81A8E">
        <w:t>4</w:t>
      </w:r>
      <w:r w:rsidR="118FC690" w:rsidRPr="00A81A8E">
        <w:t>.</w:t>
      </w:r>
      <w:r w:rsidR="220292F6" w:rsidRPr="00A81A8E">
        <w:t>3</w:t>
      </w:r>
      <w:r w:rsidR="118FC690" w:rsidRPr="00A81A8E">
        <w:t xml:space="preserve"> Back End Implementation</w:t>
      </w:r>
      <w:bookmarkEnd w:id="132"/>
    </w:p>
    <w:p w14:paraId="759B9A45" w14:textId="245D0592" w:rsidR="2C268022" w:rsidRPr="00A81A8E" w:rsidRDefault="2C268022" w:rsidP="00E07B6B">
      <w:pPr>
        <w:spacing w:line="360" w:lineRule="auto"/>
      </w:pPr>
      <w:r w:rsidRPr="00A81A8E">
        <w:t>Prior to commencing the front-end development phase of the application, it is imperative to initiate the back-end implementation to validate the functionality of the application before embarking on the aesthetic aspects. This segment will delve into the utilization of React to establish connections with different components of Firebase, facilitating the execution of fundamental CRUD operations (Create, Read, Update, and Delete)</w:t>
      </w:r>
    </w:p>
    <w:p w14:paraId="6CFC2FC2" w14:textId="5B98CB30" w:rsidR="3BB12FB0" w:rsidRPr="00A81A8E" w:rsidRDefault="3BB12FB0" w:rsidP="00E07B6B">
      <w:pPr>
        <w:spacing w:line="360" w:lineRule="auto"/>
      </w:pPr>
    </w:p>
    <w:p w14:paraId="15392938" w14:textId="247BE212" w:rsidR="690BE4FD" w:rsidRPr="00A81A8E" w:rsidRDefault="690BE4FD" w:rsidP="00E07B6B">
      <w:pPr>
        <w:spacing w:line="360" w:lineRule="auto"/>
        <w:rPr>
          <w:b/>
          <w:bCs/>
        </w:rPr>
      </w:pPr>
      <w:r w:rsidRPr="00A81A8E">
        <w:rPr>
          <w:b/>
          <w:bCs/>
        </w:rPr>
        <w:lastRenderedPageBreak/>
        <w:t>4</w:t>
      </w:r>
      <w:r w:rsidR="118FC690" w:rsidRPr="00A81A8E">
        <w:rPr>
          <w:b/>
          <w:bCs/>
        </w:rPr>
        <w:t>.</w:t>
      </w:r>
      <w:r w:rsidR="30FE1823" w:rsidRPr="00A81A8E">
        <w:rPr>
          <w:b/>
          <w:bCs/>
        </w:rPr>
        <w:t>3</w:t>
      </w:r>
      <w:r w:rsidR="118FC690" w:rsidRPr="00A81A8E">
        <w:rPr>
          <w:b/>
          <w:bCs/>
        </w:rPr>
        <w:t>.</w:t>
      </w:r>
      <w:r w:rsidR="4881E2A8" w:rsidRPr="00A81A8E">
        <w:rPr>
          <w:b/>
          <w:bCs/>
        </w:rPr>
        <w:t>1</w:t>
      </w:r>
      <w:r w:rsidR="118FC690" w:rsidRPr="00A81A8E">
        <w:rPr>
          <w:b/>
          <w:bCs/>
        </w:rPr>
        <w:t xml:space="preserve"> </w:t>
      </w:r>
      <w:r w:rsidR="461C925C" w:rsidRPr="00A81A8E">
        <w:rPr>
          <w:b/>
          <w:bCs/>
        </w:rPr>
        <w:t xml:space="preserve">Configuration </w:t>
      </w:r>
    </w:p>
    <w:p w14:paraId="0E8719BE" w14:textId="135194F0" w:rsidR="3BB12FB0" w:rsidRDefault="00311897" w:rsidP="00E07B6B">
      <w:pPr>
        <w:spacing w:line="360" w:lineRule="auto"/>
      </w:pPr>
      <w:r w:rsidRPr="00311897">
        <w:t xml:space="preserve">The initial step involves creating a file named `firebase.js` to house all database configurations, which are then exported for easy integration across the app. This configuration file includes essential parameters such as the database’s API Key, authDomain, projectId, and more, which facilitate connection to the database. Following the configuration setup, the Firebase app is initialized, and various services such as </w:t>
      </w:r>
      <w:proofErr w:type="spellStart"/>
      <w:r w:rsidRPr="00311897">
        <w:t>Firestore</w:t>
      </w:r>
      <w:proofErr w:type="spellEnd"/>
      <w:r w:rsidRPr="00311897">
        <w:t>, Storage, and Auth are exported for use in other parts of the application.</w:t>
      </w:r>
    </w:p>
    <w:p w14:paraId="091BCD82" w14:textId="77777777" w:rsidR="00311897" w:rsidRPr="00A81A8E" w:rsidRDefault="00311897" w:rsidP="00E07B6B">
      <w:pPr>
        <w:spacing w:line="360" w:lineRule="auto"/>
      </w:pPr>
    </w:p>
    <w:p w14:paraId="181A5EE1" w14:textId="4C7343F9" w:rsidR="5C891C26" w:rsidRPr="00A81A8E" w:rsidRDefault="5C891C26" w:rsidP="00E07B6B">
      <w:pPr>
        <w:spacing w:line="360" w:lineRule="auto"/>
      </w:pPr>
      <w:r w:rsidRPr="00A81A8E">
        <w:t xml:space="preserve">The initial procedure entails the creation of a file named firebase.js, designated for the storage of all database configurations, thereby enabling their integration throughout the application via straightforward imports. These configurations include essential parameters such as the database's API Key, authDomain, projectId, among </w:t>
      </w:r>
      <w:r w:rsidR="2DDB9B2A" w:rsidRPr="00A81A8E">
        <w:t>others, for</w:t>
      </w:r>
      <w:r w:rsidRPr="00A81A8E">
        <w:t xml:space="preserve"> establishing connectivity with the database. Subsequently, the Firebase application is initialized, and its components including </w:t>
      </w:r>
      <w:proofErr w:type="spellStart"/>
      <w:r w:rsidRPr="00A81A8E">
        <w:t>firestore</w:t>
      </w:r>
      <w:proofErr w:type="spellEnd"/>
      <w:r w:rsidRPr="00A81A8E">
        <w:t>, storage, and authentication are exported for utilization in other sections of the app.</w:t>
      </w:r>
    </w:p>
    <w:p w14:paraId="5131407E" w14:textId="0CB3309F" w:rsidR="3BB12FB0" w:rsidRPr="00A81A8E" w:rsidRDefault="3BB12FB0" w:rsidP="00E07B6B">
      <w:pPr>
        <w:spacing w:line="360" w:lineRule="auto"/>
      </w:pPr>
    </w:p>
    <w:p w14:paraId="647CA9CE" w14:textId="77777777" w:rsidR="00A11730" w:rsidRPr="00A81A8E" w:rsidRDefault="40F70201" w:rsidP="00E07B6B">
      <w:pPr>
        <w:keepNext/>
        <w:spacing w:line="360" w:lineRule="auto"/>
        <w:jc w:val="center"/>
      </w:pPr>
      <w:r w:rsidRPr="00A81A8E">
        <w:rPr>
          <w:noProof/>
        </w:rPr>
        <w:drawing>
          <wp:inline distT="0" distB="0" distL="0" distR="0" wp14:anchorId="0122B2E9" wp14:editId="36DE42CA">
            <wp:extent cx="2984734" cy="2634570"/>
            <wp:effectExtent l="0" t="0" r="0" b="0"/>
            <wp:docPr id="395708663" name="Picture 39570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2984734" cy="2634570"/>
                    </a:xfrm>
                    <a:prstGeom prst="rect">
                      <a:avLst/>
                    </a:prstGeom>
                  </pic:spPr>
                </pic:pic>
              </a:graphicData>
            </a:graphic>
          </wp:inline>
        </w:drawing>
      </w:r>
    </w:p>
    <w:p w14:paraId="00E8E334" w14:textId="351E13FD" w:rsidR="40F70201" w:rsidRPr="00A81A8E" w:rsidRDefault="00A11730" w:rsidP="00E07B6B">
      <w:pPr>
        <w:pStyle w:val="Caption"/>
        <w:spacing w:line="360" w:lineRule="auto"/>
        <w:jc w:val="center"/>
        <w:rPr>
          <w:rFonts w:ascii="Times New Roman" w:hAnsi="Times New Roman" w:cs="Times New Roman"/>
          <w:sz w:val="24"/>
          <w:szCs w:val="24"/>
        </w:rPr>
      </w:pPr>
      <w:bookmarkStart w:id="133" w:name="_Toc163848745"/>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8</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Configuration of Firebase.js </w:t>
      </w:r>
      <w:r w:rsidR="00341FD3" w:rsidRPr="00A81A8E">
        <w:rPr>
          <w:rFonts w:ascii="Times New Roman" w:hAnsi="Times New Roman" w:cs="Times New Roman"/>
          <w:sz w:val="24"/>
          <w:szCs w:val="24"/>
        </w:rPr>
        <w:t>file.</w:t>
      </w:r>
      <w:bookmarkEnd w:id="133"/>
    </w:p>
    <w:p w14:paraId="4E3AD38D" w14:textId="03C42EAE" w:rsidR="3BB12FB0" w:rsidRDefault="3BB12FB0" w:rsidP="00E07B6B">
      <w:pPr>
        <w:spacing w:line="360" w:lineRule="auto"/>
      </w:pPr>
    </w:p>
    <w:p w14:paraId="5E634458" w14:textId="77777777" w:rsidR="00311897" w:rsidRDefault="00311897" w:rsidP="00E07B6B">
      <w:pPr>
        <w:spacing w:line="360" w:lineRule="auto"/>
      </w:pPr>
    </w:p>
    <w:p w14:paraId="73AB0DE4" w14:textId="77777777" w:rsidR="00311897" w:rsidRPr="00A81A8E" w:rsidRDefault="00311897" w:rsidP="00E07B6B">
      <w:pPr>
        <w:spacing w:line="360" w:lineRule="auto"/>
      </w:pPr>
    </w:p>
    <w:p w14:paraId="3CE64778" w14:textId="55E7759C" w:rsidR="66FD5C6C" w:rsidRPr="00A81A8E" w:rsidRDefault="66FD5C6C" w:rsidP="00E07B6B">
      <w:pPr>
        <w:spacing w:line="360" w:lineRule="auto"/>
        <w:rPr>
          <w:b/>
          <w:bCs/>
        </w:rPr>
      </w:pPr>
      <w:r w:rsidRPr="00A81A8E">
        <w:rPr>
          <w:b/>
          <w:bCs/>
        </w:rPr>
        <w:lastRenderedPageBreak/>
        <w:t>4</w:t>
      </w:r>
      <w:r w:rsidR="006E1445">
        <w:rPr>
          <w:b/>
          <w:bCs/>
        </w:rPr>
        <w:t>.3</w:t>
      </w:r>
      <w:r w:rsidR="31DFA0D1" w:rsidRPr="00A81A8E">
        <w:rPr>
          <w:b/>
          <w:bCs/>
        </w:rPr>
        <w:t xml:space="preserve">.2 </w:t>
      </w:r>
      <w:r w:rsidR="2BD918E4" w:rsidRPr="00A81A8E">
        <w:rPr>
          <w:b/>
          <w:bCs/>
        </w:rPr>
        <w:t xml:space="preserve">CRUD Operations </w:t>
      </w:r>
    </w:p>
    <w:p w14:paraId="1F9A4626" w14:textId="77AE216B" w:rsidR="31DFA0D1" w:rsidRPr="00A81A8E" w:rsidRDefault="31DFA0D1" w:rsidP="00E07B6B">
      <w:pPr>
        <w:spacing w:line="360" w:lineRule="auto"/>
      </w:pPr>
      <w:r w:rsidRPr="00A81A8E">
        <w:t xml:space="preserve">These constants can be imported to query the database </w:t>
      </w:r>
      <w:r w:rsidR="3478E321" w:rsidRPr="00A81A8E">
        <w:t>and perform CRUD actions.</w:t>
      </w:r>
    </w:p>
    <w:p w14:paraId="17C5CC5F" w14:textId="031DE2D7" w:rsidR="3BB12FB0" w:rsidRPr="00A81A8E" w:rsidRDefault="3BB12FB0" w:rsidP="00E07B6B">
      <w:pPr>
        <w:spacing w:line="360" w:lineRule="auto"/>
      </w:pPr>
    </w:p>
    <w:p w14:paraId="2476B80B" w14:textId="76FE8263" w:rsidR="347588B7" w:rsidRPr="00A81A8E" w:rsidRDefault="347588B7" w:rsidP="00E07B6B">
      <w:pPr>
        <w:spacing w:line="360" w:lineRule="auto"/>
        <w:rPr>
          <w:b/>
          <w:bCs/>
        </w:rPr>
      </w:pPr>
      <w:r w:rsidRPr="00A81A8E">
        <w:rPr>
          <w:b/>
          <w:bCs/>
        </w:rPr>
        <w:t>4.</w:t>
      </w:r>
      <w:r w:rsidR="006E1445">
        <w:rPr>
          <w:b/>
          <w:bCs/>
        </w:rPr>
        <w:t>3</w:t>
      </w:r>
      <w:r w:rsidR="3478E321" w:rsidRPr="00A81A8E">
        <w:rPr>
          <w:b/>
          <w:bCs/>
        </w:rPr>
        <w:t xml:space="preserve">.2.1 Create </w:t>
      </w:r>
    </w:p>
    <w:p w14:paraId="448D4462" w14:textId="12DBB240" w:rsidR="675F20BF" w:rsidRPr="00A81A8E" w:rsidRDefault="675F20BF" w:rsidP="00E07B6B">
      <w:pPr>
        <w:spacing w:line="360" w:lineRule="auto"/>
      </w:pPr>
      <w:r w:rsidRPr="00A81A8E">
        <w:t>Initially, it is important to establish a reference to the collection where the data is to be stored; in this instance, the data is being appended to the "messages" collection. Subsequently, the function "</w:t>
      </w:r>
      <w:proofErr w:type="spellStart"/>
      <w:r w:rsidRPr="00A81A8E">
        <w:t>addDoc</w:t>
      </w:r>
      <w:proofErr w:type="spellEnd"/>
      <w:r w:rsidRPr="00A81A8E">
        <w:t>" is employed, facilitating the adding of the data to the database, typically encapsulated within an object featuring multiple properties.</w:t>
      </w:r>
    </w:p>
    <w:p w14:paraId="7FD4D217" w14:textId="639230C3" w:rsidR="3BB12FB0" w:rsidRPr="00A81A8E" w:rsidRDefault="3BB12FB0" w:rsidP="00E07B6B">
      <w:pPr>
        <w:spacing w:line="360" w:lineRule="auto"/>
      </w:pPr>
    </w:p>
    <w:p w14:paraId="7097121E" w14:textId="77777777" w:rsidR="00A11730" w:rsidRPr="00A81A8E" w:rsidRDefault="3478E321" w:rsidP="00E07B6B">
      <w:pPr>
        <w:keepNext/>
        <w:spacing w:line="360" w:lineRule="auto"/>
        <w:jc w:val="center"/>
      </w:pPr>
      <w:r w:rsidRPr="00A81A8E">
        <w:rPr>
          <w:noProof/>
        </w:rPr>
        <w:drawing>
          <wp:inline distT="0" distB="0" distL="0" distR="0" wp14:anchorId="1C64304E" wp14:editId="4E100959">
            <wp:extent cx="3611174" cy="1602821"/>
            <wp:effectExtent l="0" t="0" r="0" b="0"/>
            <wp:docPr id="1578083483" name="Picture 1578083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3611174" cy="1602821"/>
                    </a:xfrm>
                    <a:prstGeom prst="rect">
                      <a:avLst/>
                    </a:prstGeom>
                  </pic:spPr>
                </pic:pic>
              </a:graphicData>
            </a:graphic>
          </wp:inline>
        </w:drawing>
      </w:r>
    </w:p>
    <w:p w14:paraId="483F760D" w14:textId="25D970E9" w:rsidR="3478E321" w:rsidRPr="00A81A8E" w:rsidRDefault="00A11730" w:rsidP="00E07B6B">
      <w:pPr>
        <w:pStyle w:val="Caption"/>
        <w:spacing w:line="360" w:lineRule="auto"/>
        <w:jc w:val="center"/>
        <w:rPr>
          <w:rFonts w:ascii="Times New Roman" w:hAnsi="Times New Roman" w:cs="Times New Roman"/>
          <w:sz w:val="24"/>
          <w:szCs w:val="24"/>
        </w:rPr>
      </w:pPr>
      <w:bookmarkStart w:id="134" w:name="_Toc163848746"/>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29</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Example of adding data to </w:t>
      </w:r>
      <w:r w:rsidR="00341FD3" w:rsidRPr="00A81A8E">
        <w:rPr>
          <w:rFonts w:ascii="Times New Roman" w:hAnsi="Times New Roman" w:cs="Times New Roman"/>
          <w:sz w:val="24"/>
          <w:szCs w:val="24"/>
        </w:rPr>
        <w:t>database.</w:t>
      </w:r>
      <w:bookmarkEnd w:id="134"/>
    </w:p>
    <w:p w14:paraId="21701905" w14:textId="090259B4" w:rsidR="3BB12FB0" w:rsidRPr="00A81A8E" w:rsidRDefault="3BB12FB0" w:rsidP="00E07B6B">
      <w:pPr>
        <w:spacing w:line="360" w:lineRule="auto"/>
      </w:pPr>
    </w:p>
    <w:p w14:paraId="355F29DF" w14:textId="5A7D4E6A" w:rsidR="536A6615" w:rsidRPr="00A81A8E" w:rsidRDefault="536A6615" w:rsidP="00E07B6B">
      <w:pPr>
        <w:spacing w:line="360" w:lineRule="auto"/>
      </w:pPr>
      <w:r w:rsidRPr="00A81A8E">
        <w:t xml:space="preserve">As depicted in the figure above, </w:t>
      </w:r>
      <w:proofErr w:type="spellStart"/>
      <w:r w:rsidRPr="00A81A8E">
        <w:rPr>
          <w:rFonts w:eastAsia="Consolas"/>
        </w:rPr>
        <w:t>db</w:t>
      </w:r>
      <w:proofErr w:type="spellEnd"/>
      <w:r w:rsidRPr="00A81A8E">
        <w:rPr>
          <w:rFonts w:eastAsia="Consolas"/>
        </w:rPr>
        <w:t xml:space="preserve"> </w:t>
      </w:r>
      <w:r w:rsidRPr="00A81A8E">
        <w:t xml:space="preserve">is imported for initialization purposes, serving to direct operations towards the designated database. </w:t>
      </w:r>
      <w:r w:rsidRPr="00A81A8E">
        <w:rPr>
          <w:rFonts w:eastAsia="Consolas"/>
        </w:rPr>
        <w:t>'</w:t>
      </w:r>
      <w:proofErr w:type="spellStart"/>
      <w:r w:rsidRPr="00A81A8E">
        <w:rPr>
          <w:rFonts w:eastAsia="Consolas"/>
        </w:rPr>
        <w:t>MessageDocRef</w:t>
      </w:r>
      <w:proofErr w:type="spellEnd"/>
      <w:r w:rsidRPr="00A81A8E">
        <w:rPr>
          <w:rFonts w:eastAsia="Consolas"/>
        </w:rPr>
        <w:t xml:space="preserve">' </w:t>
      </w:r>
      <w:r w:rsidRPr="00A81A8E">
        <w:t>serves as a receipt upon the transaction's culmination, granting access to its properties, notably including the ID of the appended document. Encapsulating the transaction within a 'try' statement ensures comprehensive error handling, guaranteeing that any encountered errors are captured and appropriately displayed.</w:t>
      </w:r>
    </w:p>
    <w:p w14:paraId="77C14CED" w14:textId="47307CF2" w:rsidR="3BB12FB0" w:rsidRPr="00A81A8E" w:rsidRDefault="3BB12FB0" w:rsidP="00E07B6B">
      <w:pPr>
        <w:spacing w:line="360" w:lineRule="auto"/>
      </w:pPr>
    </w:p>
    <w:p w14:paraId="5E776665" w14:textId="684EECF4" w:rsidR="04D10654" w:rsidRPr="00A81A8E" w:rsidRDefault="04D10654" w:rsidP="00E07B6B">
      <w:pPr>
        <w:spacing w:line="360" w:lineRule="auto"/>
        <w:rPr>
          <w:b/>
          <w:bCs/>
        </w:rPr>
      </w:pPr>
      <w:r w:rsidRPr="00A81A8E">
        <w:rPr>
          <w:b/>
          <w:bCs/>
        </w:rPr>
        <w:t>4.</w:t>
      </w:r>
      <w:r w:rsidR="006E1445">
        <w:rPr>
          <w:b/>
          <w:bCs/>
        </w:rPr>
        <w:t>3</w:t>
      </w:r>
      <w:r w:rsidRPr="00A81A8E">
        <w:rPr>
          <w:b/>
          <w:bCs/>
        </w:rPr>
        <w:t>.2.2</w:t>
      </w:r>
      <w:r w:rsidR="35E90753" w:rsidRPr="00A81A8E">
        <w:rPr>
          <w:b/>
          <w:bCs/>
        </w:rPr>
        <w:t xml:space="preserve"> Read</w:t>
      </w:r>
    </w:p>
    <w:p w14:paraId="4A22219C" w14:textId="5C8EF597" w:rsidR="3BB12FB0" w:rsidRPr="00A81A8E" w:rsidRDefault="00311897" w:rsidP="00E07B6B">
      <w:pPr>
        <w:spacing w:line="360" w:lineRule="auto"/>
      </w:pPr>
      <w:r w:rsidRPr="00311897">
        <w:t>Reading data is arguably as crucial as creating data. A frequently utilized function in the app involves retrieving user data from the database. This is achieved by creating a reference to the relevant collection, which is then used in a manner similar to how data is created.</w:t>
      </w:r>
    </w:p>
    <w:p w14:paraId="71A2B15A" w14:textId="77777777" w:rsidR="00A11730" w:rsidRPr="00A81A8E" w:rsidRDefault="5728C459" w:rsidP="00E07B6B">
      <w:pPr>
        <w:keepNext/>
        <w:spacing w:line="360" w:lineRule="auto"/>
        <w:jc w:val="center"/>
      </w:pPr>
      <w:r w:rsidRPr="00A81A8E">
        <w:rPr>
          <w:noProof/>
        </w:rPr>
        <w:lastRenderedPageBreak/>
        <w:drawing>
          <wp:inline distT="0" distB="0" distL="0" distR="0" wp14:anchorId="42583A08" wp14:editId="74B6B5DC">
            <wp:extent cx="3695865" cy="2797372"/>
            <wp:effectExtent l="0" t="0" r="0" b="0"/>
            <wp:docPr id="1149598679" name="Picture 1149598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3695865" cy="2797372"/>
                    </a:xfrm>
                    <a:prstGeom prst="rect">
                      <a:avLst/>
                    </a:prstGeom>
                  </pic:spPr>
                </pic:pic>
              </a:graphicData>
            </a:graphic>
          </wp:inline>
        </w:drawing>
      </w:r>
    </w:p>
    <w:p w14:paraId="768C7306" w14:textId="58A85B75" w:rsidR="5728C459" w:rsidRPr="00A81A8E" w:rsidRDefault="00A11730" w:rsidP="00E07B6B">
      <w:pPr>
        <w:pStyle w:val="Caption"/>
        <w:spacing w:line="360" w:lineRule="auto"/>
        <w:jc w:val="center"/>
        <w:rPr>
          <w:rFonts w:ascii="Times New Roman" w:hAnsi="Times New Roman" w:cs="Times New Roman"/>
          <w:sz w:val="24"/>
          <w:szCs w:val="24"/>
        </w:rPr>
      </w:pPr>
      <w:bookmarkStart w:id="135" w:name="_Toc163848747"/>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0</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Example of reading </w:t>
      </w:r>
      <w:r w:rsidR="00341FD3" w:rsidRPr="00A81A8E">
        <w:rPr>
          <w:rFonts w:ascii="Times New Roman" w:hAnsi="Times New Roman" w:cs="Times New Roman"/>
          <w:sz w:val="24"/>
          <w:szCs w:val="24"/>
        </w:rPr>
        <w:t>data.</w:t>
      </w:r>
      <w:bookmarkEnd w:id="135"/>
    </w:p>
    <w:p w14:paraId="5E6E9C9D" w14:textId="199BDAE0" w:rsidR="3BB12FB0" w:rsidRPr="00A81A8E" w:rsidRDefault="3BB12FB0" w:rsidP="00E07B6B">
      <w:pPr>
        <w:spacing w:line="360" w:lineRule="auto"/>
      </w:pPr>
    </w:p>
    <w:p w14:paraId="66E47B42" w14:textId="2DEA84B3" w:rsidR="07DA898C" w:rsidRDefault="7935A045" w:rsidP="00E07B6B">
      <w:pPr>
        <w:spacing w:line="360" w:lineRule="auto"/>
      </w:pPr>
      <w:r w:rsidRPr="00A81A8E">
        <w:t xml:space="preserve">Await is needed to ensure the query is completed before setting the state of </w:t>
      </w:r>
      <w:proofErr w:type="spellStart"/>
      <w:r w:rsidRPr="00A81A8E">
        <w:t>currentUserData</w:t>
      </w:r>
      <w:proofErr w:type="spellEnd"/>
      <w:r w:rsidRPr="00A81A8E">
        <w:t xml:space="preserve">, which is a variable in this </w:t>
      </w:r>
      <w:r w:rsidR="3FA2DF51" w:rsidRPr="00A81A8E">
        <w:t>page</w:t>
      </w:r>
      <w:r w:rsidRPr="00A81A8E">
        <w:t xml:space="preserve">. </w:t>
      </w:r>
      <w:r w:rsidR="07DA898C" w:rsidRPr="00A81A8E">
        <w:t>Specific queries can be created t</w:t>
      </w:r>
      <w:r w:rsidR="63364B2C" w:rsidRPr="00A81A8E">
        <w:t xml:space="preserve">o query for a user with a specific </w:t>
      </w:r>
      <w:proofErr w:type="spellStart"/>
      <w:r w:rsidR="63364B2C" w:rsidRPr="00A81A8E">
        <w:t>authId</w:t>
      </w:r>
      <w:proofErr w:type="spellEnd"/>
      <w:r w:rsidR="63364B2C" w:rsidRPr="00A81A8E">
        <w:t xml:space="preserve"> or users with type “admin”. These queries are constructed similarly to</w:t>
      </w:r>
      <w:r w:rsidR="5F32AC24" w:rsidRPr="00A81A8E">
        <w:t xml:space="preserve"> an SQL query. </w:t>
      </w:r>
    </w:p>
    <w:p w14:paraId="3A4616EE" w14:textId="77777777" w:rsidR="00311897" w:rsidRPr="00A81A8E" w:rsidRDefault="00311897" w:rsidP="00E07B6B">
      <w:pPr>
        <w:spacing w:line="360" w:lineRule="auto"/>
      </w:pPr>
    </w:p>
    <w:p w14:paraId="2DF7015B" w14:textId="77777777" w:rsidR="00A11730" w:rsidRPr="00A81A8E" w:rsidRDefault="5F32AC24" w:rsidP="00E07B6B">
      <w:pPr>
        <w:keepNext/>
        <w:spacing w:line="360" w:lineRule="auto"/>
        <w:jc w:val="center"/>
      </w:pPr>
      <w:r w:rsidRPr="00A81A8E">
        <w:rPr>
          <w:noProof/>
        </w:rPr>
        <w:drawing>
          <wp:inline distT="0" distB="0" distL="0" distR="0" wp14:anchorId="7406DF6B" wp14:editId="1FC74F11">
            <wp:extent cx="5438774" cy="1771650"/>
            <wp:effectExtent l="0" t="0" r="0" b="0"/>
            <wp:docPr id="937900903" name="Picture 937900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438774" cy="1771650"/>
                    </a:xfrm>
                    <a:prstGeom prst="rect">
                      <a:avLst/>
                    </a:prstGeom>
                  </pic:spPr>
                </pic:pic>
              </a:graphicData>
            </a:graphic>
          </wp:inline>
        </w:drawing>
      </w:r>
    </w:p>
    <w:p w14:paraId="77FBC464" w14:textId="176DEE57" w:rsidR="00A11730" w:rsidRPr="00A81A8E" w:rsidRDefault="00A11730" w:rsidP="00E07B6B">
      <w:pPr>
        <w:pStyle w:val="Caption"/>
        <w:spacing w:line="360" w:lineRule="auto"/>
        <w:jc w:val="center"/>
        <w:rPr>
          <w:rFonts w:ascii="Times New Roman" w:hAnsi="Times New Roman" w:cs="Times New Roman"/>
          <w:sz w:val="24"/>
          <w:szCs w:val="24"/>
        </w:rPr>
      </w:pPr>
      <w:bookmarkStart w:id="136" w:name="_Toc163848748"/>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1</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Example of using </w:t>
      </w:r>
      <w:proofErr w:type="gramStart"/>
      <w:r w:rsidRPr="00A81A8E">
        <w:rPr>
          <w:rFonts w:ascii="Times New Roman" w:hAnsi="Times New Roman" w:cs="Times New Roman"/>
          <w:sz w:val="24"/>
          <w:szCs w:val="24"/>
        </w:rPr>
        <w:t>query</w:t>
      </w:r>
      <w:bookmarkEnd w:id="136"/>
      <w:proofErr w:type="gramEnd"/>
    </w:p>
    <w:p w14:paraId="2DB76795" w14:textId="609CEAAF" w:rsidR="3BB12FB0" w:rsidRPr="00A81A8E" w:rsidRDefault="3BB12FB0" w:rsidP="00E07B6B">
      <w:pPr>
        <w:spacing w:line="360" w:lineRule="auto"/>
      </w:pPr>
    </w:p>
    <w:p w14:paraId="702319BA" w14:textId="749A97E0" w:rsidR="5F32AC24" w:rsidRDefault="5F32AC24" w:rsidP="00E07B6B">
      <w:pPr>
        <w:spacing w:line="360" w:lineRule="auto"/>
      </w:pPr>
      <w:r w:rsidRPr="00A81A8E">
        <w:t xml:space="preserve">The results of the query are saved into a </w:t>
      </w:r>
      <w:proofErr w:type="spellStart"/>
      <w:r w:rsidRPr="00A81A8E">
        <w:t>querySnapshot</w:t>
      </w:r>
      <w:proofErr w:type="spellEnd"/>
      <w:r w:rsidRPr="00A81A8E">
        <w:t>, which stores all the data in an array, which can be assigned to another variable for use.</w:t>
      </w:r>
    </w:p>
    <w:p w14:paraId="41457F4C" w14:textId="77777777" w:rsidR="00311897" w:rsidRPr="00A81A8E" w:rsidRDefault="00311897" w:rsidP="00E07B6B">
      <w:pPr>
        <w:spacing w:line="360" w:lineRule="auto"/>
      </w:pPr>
    </w:p>
    <w:p w14:paraId="61EF64A0" w14:textId="2D3ECFC1" w:rsidR="3BB12FB0" w:rsidRPr="00A81A8E" w:rsidRDefault="3BB12FB0" w:rsidP="00E07B6B">
      <w:pPr>
        <w:spacing w:line="360" w:lineRule="auto"/>
      </w:pPr>
    </w:p>
    <w:p w14:paraId="017CA224" w14:textId="7FDAEF2F" w:rsidR="317545DE" w:rsidRPr="00A81A8E" w:rsidRDefault="317545DE" w:rsidP="00E07B6B">
      <w:pPr>
        <w:spacing w:line="360" w:lineRule="auto"/>
        <w:rPr>
          <w:b/>
          <w:bCs/>
        </w:rPr>
      </w:pPr>
      <w:r w:rsidRPr="00A81A8E">
        <w:rPr>
          <w:b/>
          <w:bCs/>
        </w:rPr>
        <w:lastRenderedPageBreak/>
        <w:t>4.</w:t>
      </w:r>
      <w:r w:rsidR="006D1928">
        <w:rPr>
          <w:b/>
          <w:bCs/>
        </w:rPr>
        <w:t>3</w:t>
      </w:r>
      <w:r w:rsidRPr="00A81A8E">
        <w:rPr>
          <w:b/>
          <w:bCs/>
        </w:rPr>
        <w:t>.2.3</w:t>
      </w:r>
      <w:r w:rsidR="5552638D" w:rsidRPr="00A81A8E">
        <w:rPr>
          <w:b/>
          <w:bCs/>
        </w:rPr>
        <w:t xml:space="preserve"> Update</w:t>
      </w:r>
    </w:p>
    <w:p w14:paraId="577D7B47" w14:textId="4178E7D7" w:rsidR="677AFA6C" w:rsidRPr="00A81A8E" w:rsidRDefault="12FF0601" w:rsidP="00E07B6B">
      <w:pPr>
        <w:spacing w:line="360" w:lineRule="auto"/>
      </w:pPr>
      <w:r w:rsidRPr="00A81A8E">
        <w:t>The process of updating documents involves the utilization of the '</w:t>
      </w:r>
      <w:proofErr w:type="spellStart"/>
      <w:r w:rsidRPr="00A81A8E">
        <w:t>updateDoc</w:t>
      </w:r>
      <w:proofErr w:type="spellEnd"/>
      <w:r w:rsidRPr="00A81A8E">
        <w:t>' function provided by the Firebase API. A reference to the collection is also needed. The input parameters for this function include either a new object intended to replace the existing one entirely, or alternatively, the utilization of a spread operator to selectively update one or more properties within the original object.</w:t>
      </w:r>
    </w:p>
    <w:p w14:paraId="3467601A" w14:textId="2919CFB3" w:rsidR="3BB12FB0" w:rsidRPr="00A81A8E" w:rsidRDefault="3BB12FB0" w:rsidP="00E07B6B">
      <w:pPr>
        <w:spacing w:line="360" w:lineRule="auto"/>
      </w:pPr>
    </w:p>
    <w:p w14:paraId="1D43F6E4" w14:textId="77777777" w:rsidR="00A11730" w:rsidRPr="00A81A8E" w:rsidRDefault="5552638D" w:rsidP="00E07B6B">
      <w:pPr>
        <w:keepNext/>
        <w:spacing w:line="360" w:lineRule="auto"/>
        <w:jc w:val="center"/>
      </w:pPr>
      <w:r w:rsidRPr="00A81A8E">
        <w:rPr>
          <w:noProof/>
        </w:rPr>
        <w:drawing>
          <wp:inline distT="0" distB="0" distL="0" distR="0" wp14:anchorId="42268949" wp14:editId="7A67E612">
            <wp:extent cx="5438774" cy="2133600"/>
            <wp:effectExtent l="0" t="0" r="0" b="0"/>
            <wp:docPr id="1364985383" name="Picture 136498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38774" cy="2133600"/>
                    </a:xfrm>
                    <a:prstGeom prst="rect">
                      <a:avLst/>
                    </a:prstGeom>
                  </pic:spPr>
                </pic:pic>
              </a:graphicData>
            </a:graphic>
          </wp:inline>
        </w:drawing>
      </w:r>
    </w:p>
    <w:p w14:paraId="536345F8" w14:textId="739092DC" w:rsidR="00A11730" w:rsidRPr="00A81A8E" w:rsidRDefault="00A11730" w:rsidP="00E07B6B">
      <w:pPr>
        <w:pStyle w:val="Caption"/>
        <w:spacing w:line="360" w:lineRule="auto"/>
        <w:jc w:val="center"/>
        <w:rPr>
          <w:rFonts w:ascii="Times New Roman" w:hAnsi="Times New Roman" w:cs="Times New Roman"/>
          <w:sz w:val="24"/>
          <w:szCs w:val="24"/>
        </w:rPr>
      </w:pPr>
      <w:bookmarkStart w:id="137" w:name="_Toc163848749"/>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2</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Example of updating data</w:t>
      </w:r>
      <w:r w:rsidR="00341FD3">
        <w:rPr>
          <w:rFonts w:ascii="Times New Roman" w:hAnsi="Times New Roman" w:cs="Times New Roman"/>
          <w:sz w:val="24"/>
          <w:szCs w:val="24"/>
        </w:rPr>
        <w:t>.</w:t>
      </w:r>
      <w:bookmarkEnd w:id="137"/>
    </w:p>
    <w:p w14:paraId="6E4F7823" w14:textId="4376833A" w:rsidR="064C9534" w:rsidRPr="00A81A8E" w:rsidRDefault="064C9534" w:rsidP="00E07B6B">
      <w:pPr>
        <w:spacing w:line="360" w:lineRule="auto"/>
        <w:rPr>
          <w:b/>
          <w:bCs/>
        </w:rPr>
      </w:pPr>
      <w:r w:rsidRPr="00A81A8E">
        <w:rPr>
          <w:b/>
          <w:bCs/>
        </w:rPr>
        <w:t>4.</w:t>
      </w:r>
      <w:r w:rsidR="006D1928">
        <w:rPr>
          <w:b/>
          <w:bCs/>
        </w:rPr>
        <w:t>3</w:t>
      </w:r>
      <w:r w:rsidRPr="00A81A8E">
        <w:rPr>
          <w:b/>
          <w:bCs/>
        </w:rPr>
        <w:t>.2.4</w:t>
      </w:r>
      <w:r w:rsidR="1FB9493A" w:rsidRPr="00A81A8E">
        <w:rPr>
          <w:b/>
          <w:bCs/>
        </w:rPr>
        <w:t xml:space="preserve"> Delete</w:t>
      </w:r>
    </w:p>
    <w:p w14:paraId="7839B361" w14:textId="058E0D66" w:rsidR="68F67F88" w:rsidRPr="00A81A8E" w:rsidRDefault="68F67F88" w:rsidP="00E07B6B">
      <w:pPr>
        <w:spacing w:line="360" w:lineRule="auto"/>
      </w:pPr>
      <w:r w:rsidRPr="00A81A8E">
        <w:t>To delete a document, a ref</w:t>
      </w:r>
      <w:r w:rsidR="1681560F" w:rsidRPr="00A81A8E">
        <w:t xml:space="preserve">erence to the document’s id is needed followed by using the </w:t>
      </w:r>
      <w:proofErr w:type="spellStart"/>
      <w:r w:rsidR="1681560F" w:rsidRPr="00A81A8E">
        <w:t>deleteDoc</w:t>
      </w:r>
      <w:proofErr w:type="spellEnd"/>
      <w:r w:rsidR="1681560F" w:rsidRPr="00A81A8E">
        <w:t xml:space="preserve"> function.</w:t>
      </w:r>
      <w:r w:rsidR="4C867103" w:rsidRPr="00A81A8E">
        <w:t xml:space="preserve"> </w:t>
      </w:r>
    </w:p>
    <w:p w14:paraId="28F71043" w14:textId="77777777" w:rsidR="00A11730" w:rsidRPr="00A81A8E" w:rsidRDefault="6056B54B" w:rsidP="00E07B6B">
      <w:pPr>
        <w:keepNext/>
        <w:spacing w:line="360" w:lineRule="auto"/>
        <w:jc w:val="center"/>
      </w:pPr>
      <w:r w:rsidRPr="00A81A8E">
        <w:rPr>
          <w:noProof/>
        </w:rPr>
        <w:drawing>
          <wp:inline distT="0" distB="0" distL="0" distR="0" wp14:anchorId="77B92244" wp14:editId="1DF0B1DD">
            <wp:extent cx="5116010" cy="2786479"/>
            <wp:effectExtent l="0" t="0" r="2540" b="0"/>
            <wp:docPr id="60238256" name="Picture 6023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137736" cy="2798312"/>
                    </a:xfrm>
                    <a:prstGeom prst="rect">
                      <a:avLst/>
                    </a:prstGeom>
                  </pic:spPr>
                </pic:pic>
              </a:graphicData>
            </a:graphic>
          </wp:inline>
        </w:drawing>
      </w:r>
    </w:p>
    <w:p w14:paraId="29379469" w14:textId="4792ACDF" w:rsidR="00A11730" w:rsidRPr="00A81A8E" w:rsidRDefault="00A11730" w:rsidP="00E07B6B">
      <w:pPr>
        <w:pStyle w:val="Caption"/>
        <w:spacing w:line="360" w:lineRule="auto"/>
        <w:jc w:val="center"/>
        <w:rPr>
          <w:rFonts w:ascii="Times New Roman" w:hAnsi="Times New Roman" w:cs="Times New Roman"/>
          <w:sz w:val="24"/>
          <w:szCs w:val="24"/>
        </w:rPr>
      </w:pPr>
      <w:bookmarkStart w:id="138" w:name="_Toc163848750"/>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3</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Example of deleting </w:t>
      </w:r>
      <w:r w:rsidR="00341FD3" w:rsidRPr="00A81A8E">
        <w:rPr>
          <w:rFonts w:ascii="Times New Roman" w:hAnsi="Times New Roman" w:cs="Times New Roman"/>
          <w:sz w:val="24"/>
          <w:szCs w:val="24"/>
        </w:rPr>
        <w:t>data.</w:t>
      </w:r>
      <w:bookmarkEnd w:id="138"/>
    </w:p>
    <w:p w14:paraId="43B3E192" w14:textId="6CA6A42F" w:rsidR="3148FAD6" w:rsidRPr="00A81A8E" w:rsidRDefault="3148FAD6" w:rsidP="00E07B6B">
      <w:pPr>
        <w:spacing w:line="360" w:lineRule="auto"/>
      </w:pPr>
      <w:r w:rsidRPr="00A81A8E">
        <w:lastRenderedPageBreak/>
        <w:t>Initially, the process involves verifying the existence of a valid '</w:t>
      </w:r>
      <w:proofErr w:type="spellStart"/>
      <w:r w:rsidRPr="00A81A8E">
        <w:t>moduleIdToDelete</w:t>
      </w:r>
      <w:proofErr w:type="spellEnd"/>
      <w:r w:rsidRPr="00A81A8E">
        <w:t xml:space="preserve">'. Should such a </w:t>
      </w:r>
      <w:proofErr w:type="spellStart"/>
      <w:r w:rsidRPr="00A81A8E">
        <w:t>moduleId</w:t>
      </w:r>
      <w:proofErr w:type="spellEnd"/>
      <w:r w:rsidRPr="00A81A8E">
        <w:t xml:space="preserve"> exist, a document reference is established utilizing the 'doc' function available within the Firebase API, incorporating both the '</w:t>
      </w:r>
      <w:proofErr w:type="spellStart"/>
      <w:r w:rsidRPr="00A81A8E">
        <w:t>modulesRef</w:t>
      </w:r>
      <w:proofErr w:type="spellEnd"/>
      <w:r w:rsidRPr="00A81A8E">
        <w:t>' and the '</w:t>
      </w:r>
      <w:proofErr w:type="spellStart"/>
      <w:r w:rsidRPr="00A81A8E">
        <w:t>moduleIdToDelete</w:t>
      </w:r>
      <w:proofErr w:type="spellEnd"/>
      <w:r w:rsidRPr="00A81A8E">
        <w:t>'. Subsequently, the '</w:t>
      </w:r>
      <w:proofErr w:type="spellStart"/>
      <w:r w:rsidRPr="00A81A8E">
        <w:t>deleteDoc</w:t>
      </w:r>
      <w:proofErr w:type="spellEnd"/>
      <w:r w:rsidRPr="00A81A8E">
        <w:t>' function is invoked, with the acquired document reference passed as an argument to commence the deletion operation.</w:t>
      </w:r>
      <w:r w:rsidRPr="00A81A8E">
        <w:br/>
      </w:r>
    </w:p>
    <w:p w14:paraId="624B17EB" w14:textId="28CB1615" w:rsidR="0259A5C4" w:rsidRPr="00A81A8E" w:rsidRDefault="0259A5C4" w:rsidP="00E07B6B">
      <w:pPr>
        <w:spacing w:line="360" w:lineRule="auto"/>
        <w:rPr>
          <w:b/>
          <w:bCs/>
        </w:rPr>
      </w:pPr>
      <w:r w:rsidRPr="00A81A8E">
        <w:rPr>
          <w:b/>
          <w:bCs/>
        </w:rPr>
        <w:t>4</w:t>
      </w:r>
      <w:r w:rsidR="118FC690" w:rsidRPr="00A81A8E">
        <w:rPr>
          <w:b/>
          <w:bCs/>
        </w:rPr>
        <w:t>.</w:t>
      </w:r>
      <w:r w:rsidR="00D124C9">
        <w:rPr>
          <w:b/>
          <w:bCs/>
        </w:rPr>
        <w:t>3</w:t>
      </w:r>
      <w:r w:rsidR="118FC690" w:rsidRPr="00A81A8E">
        <w:rPr>
          <w:b/>
          <w:bCs/>
        </w:rPr>
        <w:t>.</w:t>
      </w:r>
      <w:r w:rsidR="410FCBC9" w:rsidRPr="00A81A8E">
        <w:rPr>
          <w:b/>
          <w:bCs/>
        </w:rPr>
        <w:t>3</w:t>
      </w:r>
      <w:r w:rsidR="118FC690" w:rsidRPr="00A81A8E">
        <w:rPr>
          <w:b/>
          <w:bCs/>
        </w:rPr>
        <w:t xml:space="preserve"> Accounts and Log In System</w:t>
      </w:r>
    </w:p>
    <w:p w14:paraId="2A5D9EAD" w14:textId="488E526C" w:rsidR="06736EEB" w:rsidRPr="00A81A8E" w:rsidRDefault="06736EEB" w:rsidP="00E07B6B">
      <w:pPr>
        <w:spacing w:line="360" w:lineRule="auto"/>
      </w:pPr>
      <w:r w:rsidRPr="00A81A8E">
        <w:t xml:space="preserve">To facilitate the creation and use of user accounts across all three faculty roles—student, teacher, and administrator—a systematic approach leveraging </w:t>
      </w:r>
      <w:proofErr w:type="spellStart"/>
      <w:r w:rsidRPr="00A81A8E">
        <w:t>Firestore</w:t>
      </w:r>
      <w:proofErr w:type="spellEnd"/>
      <w:r w:rsidRPr="00A81A8E">
        <w:t xml:space="preserve"> and an authentication table is employed. The authentication table stores essential user credentials, including email addresses and associated passwords, while uniquely identifying each user through an assigned authentication identifier, termed as </w:t>
      </w:r>
      <w:proofErr w:type="spellStart"/>
      <w:r w:rsidRPr="00A81A8E">
        <w:t>authId</w:t>
      </w:r>
      <w:proofErr w:type="spellEnd"/>
      <w:r w:rsidRPr="00A81A8E">
        <w:t xml:space="preserve"> within this project.</w:t>
      </w:r>
    </w:p>
    <w:p w14:paraId="39E9E73E" w14:textId="0406D9C0" w:rsidR="06736EEB" w:rsidRPr="00A81A8E" w:rsidRDefault="06736EEB" w:rsidP="00E07B6B">
      <w:pPr>
        <w:spacing w:line="360" w:lineRule="auto"/>
      </w:pPr>
      <w:r w:rsidRPr="00A81A8E">
        <w:t xml:space="preserve"> </w:t>
      </w:r>
    </w:p>
    <w:p w14:paraId="7A888D6E" w14:textId="78790BFC" w:rsidR="06736EEB" w:rsidRPr="00A81A8E" w:rsidRDefault="06736EEB" w:rsidP="00E07B6B">
      <w:pPr>
        <w:spacing w:line="360" w:lineRule="auto"/>
      </w:pPr>
      <w:r w:rsidRPr="00A81A8E">
        <w:t xml:space="preserve">Consequently, a dedicated "users" collection is established to accommodate comprehensive user data, adhering to the prescribed database schema. This collection encompasses vital user attributes such as name, role classification (type), enrolled modules, among others. Notably, the </w:t>
      </w:r>
      <w:proofErr w:type="spellStart"/>
      <w:r w:rsidRPr="00A81A8E">
        <w:t>authId</w:t>
      </w:r>
      <w:proofErr w:type="spellEnd"/>
      <w:r w:rsidRPr="00A81A8E">
        <w:t xml:space="preserve"> serves a dual purpose by being embedded within the "users" collection, functioning as a foreign key to establish a linkage with the authentication table.</w:t>
      </w:r>
    </w:p>
    <w:p w14:paraId="2231F692" w14:textId="7D5427A0" w:rsidR="3BB12FB0" w:rsidRPr="00A81A8E" w:rsidRDefault="3BB12FB0" w:rsidP="00E07B6B">
      <w:pPr>
        <w:spacing w:line="360" w:lineRule="auto"/>
      </w:pPr>
    </w:p>
    <w:p w14:paraId="57CE4E84" w14:textId="63221A62" w:rsidR="3BB12FB0" w:rsidRPr="00A81A8E" w:rsidRDefault="3BB12FB0" w:rsidP="00E07B6B">
      <w:pPr>
        <w:spacing w:line="360" w:lineRule="auto"/>
      </w:pPr>
    </w:p>
    <w:p w14:paraId="10C9D9E6" w14:textId="77777777" w:rsidR="00A11730" w:rsidRPr="00A81A8E" w:rsidRDefault="4FB21B1C" w:rsidP="00E07B6B">
      <w:pPr>
        <w:keepNext/>
        <w:spacing w:line="360" w:lineRule="auto"/>
        <w:jc w:val="center"/>
      </w:pPr>
      <w:r w:rsidRPr="00A81A8E">
        <w:rPr>
          <w:noProof/>
        </w:rPr>
        <w:lastRenderedPageBreak/>
        <w:drawing>
          <wp:inline distT="0" distB="0" distL="0" distR="0" wp14:anchorId="6519D263" wp14:editId="1D817B9A">
            <wp:extent cx="5438774" cy="2771775"/>
            <wp:effectExtent l="0" t="0" r="0" b="0"/>
            <wp:docPr id="1918749845" name="Picture 1918749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438774" cy="2771775"/>
                    </a:xfrm>
                    <a:prstGeom prst="rect">
                      <a:avLst/>
                    </a:prstGeom>
                  </pic:spPr>
                </pic:pic>
              </a:graphicData>
            </a:graphic>
          </wp:inline>
        </w:drawing>
      </w:r>
    </w:p>
    <w:p w14:paraId="2AB8FA30" w14:textId="67EE27D9" w:rsidR="00A11730" w:rsidRPr="00A81A8E" w:rsidRDefault="00A11730" w:rsidP="00E07B6B">
      <w:pPr>
        <w:pStyle w:val="Caption"/>
        <w:spacing w:line="360" w:lineRule="auto"/>
        <w:jc w:val="center"/>
        <w:rPr>
          <w:rFonts w:ascii="Times New Roman" w:hAnsi="Times New Roman" w:cs="Times New Roman"/>
          <w:sz w:val="24"/>
          <w:szCs w:val="24"/>
        </w:rPr>
      </w:pPr>
      <w:bookmarkStart w:id="139" w:name="_Toc163848751"/>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4</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Users collection with example user </w:t>
      </w:r>
      <w:r w:rsidR="00341FD3" w:rsidRPr="00A81A8E">
        <w:rPr>
          <w:rFonts w:ascii="Times New Roman" w:hAnsi="Times New Roman" w:cs="Times New Roman"/>
          <w:sz w:val="24"/>
          <w:szCs w:val="24"/>
        </w:rPr>
        <w:t>data.</w:t>
      </w:r>
      <w:bookmarkEnd w:id="139"/>
    </w:p>
    <w:p w14:paraId="5F9FE1E3" w14:textId="18B6416F" w:rsidR="3BB12FB0" w:rsidRPr="00A81A8E" w:rsidRDefault="3BB12FB0" w:rsidP="00E07B6B">
      <w:pPr>
        <w:spacing w:line="360" w:lineRule="auto"/>
      </w:pPr>
    </w:p>
    <w:p w14:paraId="1C68149F" w14:textId="77777777" w:rsidR="00A11730" w:rsidRPr="00A81A8E" w:rsidRDefault="4BC26C0D" w:rsidP="00E07B6B">
      <w:pPr>
        <w:keepNext/>
        <w:spacing w:line="360" w:lineRule="auto"/>
        <w:jc w:val="center"/>
      </w:pPr>
      <w:r w:rsidRPr="00A81A8E">
        <w:rPr>
          <w:noProof/>
        </w:rPr>
        <w:drawing>
          <wp:inline distT="0" distB="0" distL="0" distR="0" wp14:anchorId="6A90F598" wp14:editId="13550981">
            <wp:extent cx="5438774" cy="333375"/>
            <wp:effectExtent l="0" t="0" r="0" b="0"/>
            <wp:docPr id="1155342878" name="Picture 115534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438774" cy="333375"/>
                    </a:xfrm>
                    <a:prstGeom prst="rect">
                      <a:avLst/>
                    </a:prstGeom>
                  </pic:spPr>
                </pic:pic>
              </a:graphicData>
            </a:graphic>
          </wp:inline>
        </w:drawing>
      </w:r>
    </w:p>
    <w:p w14:paraId="5FEBE78F" w14:textId="13B93554" w:rsidR="00A11730" w:rsidRPr="00A81A8E" w:rsidRDefault="00A11730" w:rsidP="00E07B6B">
      <w:pPr>
        <w:pStyle w:val="Caption"/>
        <w:spacing w:line="360" w:lineRule="auto"/>
        <w:jc w:val="center"/>
        <w:rPr>
          <w:rFonts w:ascii="Times New Roman" w:hAnsi="Times New Roman" w:cs="Times New Roman"/>
          <w:sz w:val="24"/>
          <w:szCs w:val="24"/>
        </w:rPr>
      </w:pPr>
      <w:bookmarkStart w:id="140" w:name="_Toc163848752"/>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5</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Same user in authentication </w:t>
      </w:r>
      <w:r w:rsidR="00341FD3" w:rsidRPr="00A81A8E">
        <w:rPr>
          <w:rFonts w:ascii="Times New Roman" w:hAnsi="Times New Roman" w:cs="Times New Roman"/>
          <w:sz w:val="24"/>
          <w:szCs w:val="24"/>
        </w:rPr>
        <w:t>table.</w:t>
      </w:r>
      <w:bookmarkEnd w:id="140"/>
    </w:p>
    <w:p w14:paraId="1F9C8202" w14:textId="43E5429F" w:rsidR="3BB12FB0" w:rsidRPr="00A81A8E" w:rsidRDefault="3BB12FB0" w:rsidP="00E07B6B">
      <w:pPr>
        <w:spacing w:line="360" w:lineRule="auto"/>
      </w:pPr>
    </w:p>
    <w:p w14:paraId="59B37863" w14:textId="74B413FC" w:rsidR="5F3F1271" w:rsidRPr="00A81A8E" w:rsidRDefault="5F3F1271" w:rsidP="00E07B6B">
      <w:pPr>
        <w:spacing w:line="360" w:lineRule="auto"/>
      </w:pPr>
      <w:r w:rsidRPr="00A81A8E">
        <w:t>Upon initiating login via the designated login page, user authentication is conducted through the integrated function signInWithEmailAndPassword. This function verifies the provided email and password against stored credentials within the authentication table. Upon successful verification, the user gains access to the application, and their authentication identifier “</w:t>
      </w:r>
      <w:proofErr w:type="spellStart"/>
      <w:r w:rsidRPr="00A81A8E">
        <w:t>authId</w:t>
      </w:r>
      <w:proofErr w:type="spellEnd"/>
      <w:r w:rsidRPr="00A81A8E">
        <w:t xml:space="preserve">” becomes accessible throughout the application via the </w:t>
      </w:r>
      <w:proofErr w:type="spellStart"/>
      <w:r w:rsidRPr="00A81A8E">
        <w:t>useAuth</w:t>
      </w:r>
      <w:proofErr w:type="spellEnd"/>
      <w:r w:rsidRPr="00A81A8E">
        <w:t>() function.</w:t>
      </w:r>
    </w:p>
    <w:p w14:paraId="342CE536" w14:textId="4C57C647" w:rsidR="5F3F1271" w:rsidRPr="00A81A8E" w:rsidRDefault="5F3F1271" w:rsidP="00E07B6B">
      <w:pPr>
        <w:spacing w:line="360" w:lineRule="auto"/>
      </w:pPr>
      <w:r w:rsidRPr="00A81A8E">
        <w:t xml:space="preserve"> </w:t>
      </w:r>
    </w:p>
    <w:p w14:paraId="692B27C4" w14:textId="0A136BF0" w:rsidR="5F3F1271" w:rsidRPr="00A81A8E" w:rsidRDefault="5F3F1271" w:rsidP="00E07B6B">
      <w:pPr>
        <w:spacing w:line="360" w:lineRule="auto"/>
      </w:pPr>
      <w:r w:rsidRPr="00A81A8E">
        <w:t>Furthermore, the user is directed to the page corresponding to their role classification, whether student, teacher, or administrator. In the event of an unsuccessful login attempt, either due to non-existence of the user or incorrect input, a modal interface is triggered, notifying the user of the encountered error and guiding them towards appropriate actions.</w:t>
      </w:r>
    </w:p>
    <w:p w14:paraId="4F7D5F50" w14:textId="76494D2E" w:rsidR="3BB12FB0" w:rsidRPr="00A81A8E" w:rsidRDefault="3BB12FB0" w:rsidP="00E07B6B">
      <w:pPr>
        <w:spacing w:line="360" w:lineRule="auto"/>
      </w:pPr>
    </w:p>
    <w:p w14:paraId="47516C72" w14:textId="77777777" w:rsidR="00A11730" w:rsidRPr="00A81A8E" w:rsidRDefault="4EEE449B" w:rsidP="00E07B6B">
      <w:pPr>
        <w:keepNext/>
        <w:spacing w:line="360" w:lineRule="auto"/>
        <w:jc w:val="center"/>
      </w:pPr>
      <w:r w:rsidRPr="00A81A8E">
        <w:rPr>
          <w:noProof/>
        </w:rPr>
        <w:lastRenderedPageBreak/>
        <w:drawing>
          <wp:inline distT="0" distB="0" distL="0" distR="0" wp14:anchorId="35B4C9EF" wp14:editId="78FDDF98">
            <wp:extent cx="3990974" cy="1516710"/>
            <wp:effectExtent l="0" t="0" r="0" b="0"/>
            <wp:docPr id="1577944990" name="Picture 1577944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3990974" cy="1516710"/>
                    </a:xfrm>
                    <a:prstGeom prst="rect">
                      <a:avLst/>
                    </a:prstGeom>
                  </pic:spPr>
                </pic:pic>
              </a:graphicData>
            </a:graphic>
          </wp:inline>
        </w:drawing>
      </w:r>
    </w:p>
    <w:p w14:paraId="3E87509E" w14:textId="240C58E8" w:rsidR="4EEE449B" w:rsidRPr="00A81A8E" w:rsidRDefault="00A11730" w:rsidP="00E07B6B">
      <w:pPr>
        <w:pStyle w:val="Caption"/>
        <w:spacing w:line="360" w:lineRule="auto"/>
        <w:jc w:val="center"/>
        <w:rPr>
          <w:rFonts w:ascii="Times New Roman" w:hAnsi="Times New Roman" w:cs="Times New Roman"/>
          <w:sz w:val="24"/>
          <w:szCs w:val="24"/>
        </w:rPr>
      </w:pPr>
      <w:bookmarkStart w:id="141" w:name="_Toc163848753"/>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6</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Handle user logging in </w:t>
      </w:r>
      <w:r w:rsidR="00341FD3" w:rsidRPr="00A81A8E">
        <w:rPr>
          <w:rFonts w:ascii="Times New Roman" w:hAnsi="Times New Roman" w:cs="Times New Roman"/>
          <w:sz w:val="24"/>
          <w:szCs w:val="24"/>
        </w:rPr>
        <w:t>code.</w:t>
      </w:r>
      <w:bookmarkEnd w:id="141"/>
    </w:p>
    <w:p w14:paraId="214E3A1D" w14:textId="1694EDFC" w:rsidR="3BB12FB0" w:rsidRPr="00A81A8E" w:rsidRDefault="3BB12FB0" w:rsidP="00E07B6B">
      <w:pPr>
        <w:spacing w:line="360" w:lineRule="auto"/>
      </w:pPr>
    </w:p>
    <w:p w14:paraId="7D30C88C" w14:textId="35E42C06" w:rsidR="00D124C9" w:rsidRPr="00D124C9" w:rsidRDefault="493DD011" w:rsidP="00311897">
      <w:pPr>
        <w:pStyle w:val="Heading2"/>
        <w:numPr>
          <w:ilvl w:val="0"/>
          <w:numId w:val="0"/>
        </w:numPr>
        <w:spacing w:line="360" w:lineRule="auto"/>
        <w:ind w:left="576" w:hanging="576"/>
      </w:pPr>
      <w:bookmarkStart w:id="142" w:name="_Toc163848171"/>
      <w:r w:rsidRPr="00A81A8E">
        <w:t>4</w:t>
      </w:r>
      <w:r w:rsidR="61086AFB" w:rsidRPr="00A81A8E">
        <w:t>.</w:t>
      </w:r>
      <w:r w:rsidR="00D124C9">
        <w:t>4</w:t>
      </w:r>
      <w:r w:rsidR="61086AFB" w:rsidRPr="00A81A8E">
        <w:t xml:space="preserve"> Front End Implementation</w:t>
      </w:r>
      <w:bookmarkEnd w:id="142"/>
    </w:p>
    <w:p w14:paraId="29DBEDE7" w14:textId="4E04BF94" w:rsidR="2B3FF725" w:rsidRPr="00A81A8E" w:rsidRDefault="2B3FF725" w:rsidP="00E07B6B">
      <w:pPr>
        <w:spacing w:line="360" w:lineRule="auto"/>
      </w:pPr>
      <w:r w:rsidRPr="00A81A8E">
        <w:t xml:space="preserve">This section is dedicated to exploring the utilization of React for developing the front-end segment of the application, focusing on routing, styling, and the implementation of custom functions to present dynamic data to the user. React facilitates the creation of reusable components that can be employed across various segments of the application. </w:t>
      </w:r>
    </w:p>
    <w:p w14:paraId="0992C9DE" w14:textId="08DD1B79" w:rsidR="3BB12FB0" w:rsidRPr="00A81A8E" w:rsidRDefault="3BB12FB0" w:rsidP="00E07B6B">
      <w:pPr>
        <w:spacing w:line="360" w:lineRule="auto"/>
      </w:pPr>
    </w:p>
    <w:p w14:paraId="62ACA269" w14:textId="0895CEE0" w:rsidR="492CBDC9" w:rsidRPr="00A81A8E" w:rsidRDefault="492CBDC9" w:rsidP="00E07B6B">
      <w:pPr>
        <w:spacing w:line="360" w:lineRule="auto"/>
        <w:rPr>
          <w:b/>
          <w:bCs/>
        </w:rPr>
      </w:pPr>
      <w:r w:rsidRPr="00A81A8E">
        <w:rPr>
          <w:b/>
          <w:bCs/>
        </w:rPr>
        <w:t>4</w:t>
      </w:r>
      <w:r w:rsidR="682B7572" w:rsidRPr="00A81A8E">
        <w:rPr>
          <w:b/>
          <w:bCs/>
        </w:rPr>
        <w:t>.</w:t>
      </w:r>
      <w:r w:rsidR="00D124C9">
        <w:rPr>
          <w:b/>
          <w:bCs/>
        </w:rPr>
        <w:t>4</w:t>
      </w:r>
      <w:r w:rsidR="682B7572" w:rsidRPr="00A81A8E">
        <w:rPr>
          <w:b/>
          <w:bCs/>
        </w:rPr>
        <w:t>.</w:t>
      </w:r>
      <w:r w:rsidR="110C3C0D" w:rsidRPr="00A81A8E">
        <w:rPr>
          <w:b/>
          <w:bCs/>
        </w:rPr>
        <w:t>1</w:t>
      </w:r>
      <w:r w:rsidR="682B7572" w:rsidRPr="00A81A8E">
        <w:rPr>
          <w:b/>
          <w:bCs/>
        </w:rPr>
        <w:t xml:space="preserve"> Routing</w:t>
      </w:r>
    </w:p>
    <w:p w14:paraId="7F41FBAE" w14:textId="31D3E512" w:rsidR="664F1E56" w:rsidRPr="00A81A8E" w:rsidRDefault="664F1E56" w:rsidP="00E07B6B">
      <w:pPr>
        <w:spacing w:line="360" w:lineRule="auto"/>
      </w:pPr>
      <w:r w:rsidRPr="00A81A8E">
        <w:t xml:space="preserve">React router is an </w:t>
      </w:r>
      <w:r w:rsidR="69BCB34A" w:rsidRPr="00A81A8E">
        <w:t>open-source</w:t>
      </w:r>
      <w:r w:rsidRPr="00A81A8E">
        <w:t xml:space="preserve"> package that helps with mapping all the different pages in the app.</w:t>
      </w:r>
      <w:r w:rsidR="516228E7" w:rsidRPr="00A81A8E">
        <w:t xml:space="preserve"> It works by linking a path</w:t>
      </w:r>
      <w:r w:rsidR="3BD072E6" w:rsidRPr="00A81A8E">
        <w:t xml:space="preserve"> such </w:t>
      </w:r>
      <w:r w:rsidR="2E73B312" w:rsidRPr="00A81A8E">
        <w:t>as to</w:t>
      </w:r>
      <w:r w:rsidR="4E7E3B2D" w:rsidRPr="00A81A8E">
        <w:t xml:space="preserve"> an element to rendered, </w:t>
      </w:r>
      <w:r w:rsidR="3810D362" w:rsidRPr="00A81A8E">
        <w:t xml:space="preserve">when the link is loaded, the respective element is loaded and shown to the user. </w:t>
      </w:r>
      <w:r w:rsidRPr="00A81A8E">
        <w:t xml:space="preserve">Each </w:t>
      </w:r>
      <w:r w:rsidR="1C54394B" w:rsidRPr="00A81A8E">
        <w:t xml:space="preserve">faculty role has </w:t>
      </w:r>
      <w:r w:rsidR="23647926" w:rsidRPr="00A81A8E">
        <w:t xml:space="preserve">an </w:t>
      </w:r>
      <w:r w:rsidR="1C54394B" w:rsidRPr="00A81A8E">
        <w:t xml:space="preserve">array </w:t>
      </w:r>
      <w:r w:rsidR="4B4859BC" w:rsidRPr="00A81A8E">
        <w:t>of</w:t>
      </w:r>
      <w:r w:rsidR="1C54394B" w:rsidRPr="00A81A8E">
        <w:t xml:space="preserve"> objects that contain </w:t>
      </w:r>
      <w:r w:rsidR="4D9F8EFE" w:rsidRPr="00A81A8E">
        <w:t>all</w:t>
      </w:r>
      <w:r w:rsidR="1C54394B" w:rsidRPr="00A81A8E">
        <w:t xml:space="preserve"> the pages relating to that faculty</w:t>
      </w:r>
      <w:r w:rsidR="72FAFC85" w:rsidRPr="00A81A8E">
        <w:t xml:space="preserve">, allowing for easy </w:t>
      </w:r>
      <w:r w:rsidR="00341FD3" w:rsidRPr="00A81A8E">
        <w:t>implementation</w:t>
      </w:r>
      <w:r w:rsidR="72FAFC85" w:rsidRPr="00A81A8E">
        <w:t xml:space="preserve"> of new pages.</w:t>
      </w:r>
    </w:p>
    <w:p w14:paraId="698891A0" w14:textId="0DB29846" w:rsidR="3BB12FB0" w:rsidRPr="00A81A8E" w:rsidRDefault="3BB12FB0" w:rsidP="00E07B6B">
      <w:pPr>
        <w:spacing w:line="360" w:lineRule="auto"/>
      </w:pPr>
    </w:p>
    <w:p w14:paraId="53B93B69" w14:textId="244DA6F9" w:rsidR="3BB12FB0" w:rsidRPr="00A81A8E" w:rsidRDefault="3BB12FB0" w:rsidP="00E07B6B">
      <w:pPr>
        <w:spacing w:line="360" w:lineRule="auto"/>
      </w:pPr>
    </w:p>
    <w:p w14:paraId="418A8E2A" w14:textId="77777777" w:rsidR="00A11730" w:rsidRPr="00A81A8E" w:rsidRDefault="1C54394B" w:rsidP="00E07B6B">
      <w:pPr>
        <w:keepNext/>
        <w:spacing w:line="360" w:lineRule="auto"/>
        <w:jc w:val="center"/>
      </w:pPr>
      <w:r w:rsidRPr="00A81A8E">
        <w:rPr>
          <w:noProof/>
        </w:rPr>
        <w:lastRenderedPageBreak/>
        <w:drawing>
          <wp:inline distT="0" distB="0" distL="0" distR="0" wp14:anchorId="086BE88A" wp14:editId="70913688">
            <wp:extent cx="5031189" cy="4132449"/>
            <wp:effectExtent l="0" t="0" r="0" b="0"/>
            <wp:docPr id="98027786" name="Picture 98027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5031189" cy="4132449"/>
                    </a:xfrm>
                    <a:prstGeom prst="rect">
                      <a:avLst/>
                    </a:prstGeom>
                  </pic:spPr>
                </pic:pic>
              </a:graphicData>
            </a:graphic>
          </wp:inline>
        </w:drawing>
      </w:r>
    </w:p>
    <w:p w14:paraId="40D8F670" w14:textId="1ABB614E" w:rsidR="1C54394B" w:rsidRPr="00A81A8E" w:rsidRDefault="00A11730" w:rsidP="00E07B6B">
      <w:pPr>
        <w:pStyle w:val="Caption"/>
        <w:spacing w:line="360" w:lineRule="auto"/>
        <w:jc w:val="center"/>
        <w:rPr>
          <w:rFonts w:ascii="Times New Roman" w:hAnsi="Times New Roman" w:cs="Times New Roman"/>
          <w:sz w:val="24"/>
          <w:szCs w:val="24"/>
        </w:rPr>
      </w:pPr>
      <w:bookmarkStart w:id="143" w:name="_Toc163848754"/>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7</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Using React Router to map out all possible </w:t>
      </w:r>
      <w:r w:rsidR="00341FD3" w:rsidRPr="00A81A8E">
        <w:rPr>
          <w:rFonts w:ascii="Times New Roman" w:hAnsi="Times New Roman" w:cs="Times New Roman"/>
          <w:sz w:val="24"/>
          <w:szCs w:val="24"/>
        </w:rPr>
        <w:t>routes.</w:t>
      </w:r>
      <w:bookmarkEnd w:id="143"/>
    </w:p>
    <w:p w14:paraId="258D986E" w14:textId="0AA8CACE" w:rsidR="3BB12FB0" w:rsidRPr="00A81A8E" w:rsidRDefault="3BB12FB0" w:rsidP="00E07B6B">
      <w:pPr>
        <w:spacing w:line="360" w:lineRule="auto"/>
      </w:pPr>
    </w:p>
    <w:p w14:paraId="1BBE9927" w14:textId="6391FA4D" w:rsidR="5C72BD2A" w:rsidRPr="00A81A8E" w:rsidRDefault="5C72BD2A" w:rsidP="00E07B6B">
      <w:pPr>
        <w:spacing w:line="360" w:lineRule="auto"/>
        <w:rPr>
          <w:b/>
          <w:bCs/>
        </w:rPr>
      </w:pPr>
      <w:r w:rsidRPr="00A81A8E">
        <w:rPr>
          <w:b/>
          <w:bCs/>
        </w:rPr>
        <w:t>4.</w:t>
      </w:r>
      <w:r w:rsidR="00D124C9">
        <w:rPr>
          <w:b/>
          <w:bCs/>
        </w:rPr>
        <w:t>4</w:t>
      </w:r>
      <w:r w:rsidRPr="00A81A8E">
        <w:rPr>
          <w:b/>
          <w:bCs/>
        </w:rPr>
        <w:t>.2 Styled Components</w:t>
      </w:r>
    </w:p>
    <w:p w14:paraId="78938FAF" w14:textId="2275203C" w:rsidR="37134EDA" w:rsidRPr="00A81A8E" w:rsidRDefault="37134EDA" w:rsidP="00E07B6B">
      <w:pPr>
        <w:spacing w:line="360" w:lineRule="auto"/>
      </w:pPr>
      <w:r w:rsidRPr="00A81A8E">
        <w:t xml:space="preserve">Styled components represent a method for incorporating styles within React applications. This approach entails the creation of a named component to which styles are applied. Subsequently, this styled component is exported and then imported into the primary page for utilization. </w:t>
      </w:r>
    </w:p>
    <w:p w14:paraId="0E310F33" w14:textId="77777777" w:rsidR="00A11730" w:rsidRPr="00A81A8E" w:rsidRDefault="3F9ABCF5" w:rsidP="00E07B6B">
      <w:pPr>
        <w:keepNext/>
        <w:spacing w:line="360" w:lineRule="auto"/>
        <w:jc w:val="center"/>
      </w:pPr>
      <w:r w:rsidRPr="00A81A8E">
        <w:rPr>
          <w:noProof/>
        </w:rPr>
        <w:lastRenderedPageBreak/>
        <w:drawing>
          <wp:inline distT="0" distB="0" distL="0" distR="0" wp14:anchorId="0C817EAD" wp14:editId="55BFB394">
            <wp:extent cx="3348967" cy="3055716"/>
            <wp:effectExtent l="0" t="0" r="4445" b="5080"/>
            <wp:docPr id="536293824" name="Picture 536293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400533" cy="3102767"/>
                    </a:xfrm>
                    <a:prstGeom prst="rect">
                      <a:avLst/>
                    </a:prstGeom>
                  </pic:spPr>
                </pic:pic>
              </a:graphicData>
            </a:graphic>
          </wp:inline>
        </w:drawing>
      </w:r>
    </w:p>
    <w:p w14:paraId="269DE4CA" w14:textId="0104DAD6" w:rsidR="3F9ABCF5" w:rsidRPr="00A81A8E" w:rsidRDefault="00A11730" w:rsidP="00E07B6B">
      <w:pPr>
        <w:pStyle w:val="Caption"/>
        <w:spacing w:line="360" w:lineRule="auto"/>
        <w:jc w:val="center"/>
        <w:rPr>
          <w:rFonts w:ascii="Times New Roman" w:hAnsi="Times New Roman" w:cs="Times New Roman"/>
          <w:sz w:val="24"/>
          <w:szCs w:val="24"/>
        </w:rPr>
      </w:pPr>
      <w:bookmarkStart w:id="144" w:name="_Toc163848755"/>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8</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Example of styled components </w:t>
      </w:r>
      <w:r w:rsidR="00341FD3" w:rsidRPr="00A81A8E">
        <w:rPr>
          <w:rFonts w:ascii="Times New Roman" w:hAnsi="Times New Roman" w:cs="Times New Roman"/>
          <w:sz w:val="24"/>
          <w:szCs w:val="24"/>
        </w:rPr>
        <w:t>usage.</w:t>
      </w:r>
      <w:bookmarkEnd w:id="144"/>
    </w:p>
    <w:p w14:paraId="1C4C7F92" w14:textId="1CFBDC9C" w:rsidR="3BB12FB0" w:rsidRPr="00A81A8E" w:rsidRDefault="3BB12FB0" w:rsidP="00E07B6B">
      <w:pPr>
        <w:spacing w:line="360" w:lineRule="auto"/>
      </w:pPr>
    </w:p>
    <w:p w14:paraId="501A81E8" w14:textId="2A808BF4" w:rsidR="7B9A984D" w:rsidRPr="00A81A8E" w:rsidRDefault="7B9A984D" w:rsidP="00E07B6B">
      <w:pPr>
        <w:spacing w:line="360" w:lineRule="auto"/>
      </w:pPr>
      <w:r w:rsidRPr="00A81A8E">
        <w:t xml:space="preserve">Styled components employ conventional CSS; however, a significant advantage of this methodology is its capacity to accommodate input properties, or "props," which enable dynamic alterations to the component's styles contingent upon variables defined in the main page. For instance, as illustrated in Figure </w:t>
      </w:r>
      <w:r w:rsidR="00311897">
        <w:t>39</w:t>
      </w:r>
      <w:r w:rsidRPr="00A81A8E">
        <w:t xml:space="preserve">, a modal might be configured to display based on a </w:t>
      </w:r>
      <w:r w:rsidR="00341FD3" w:rsidRPr="00A81A8E">
        <w:t>Boolean</w:t>
      </w:r>
      <w:r w:rsidRPr="00A81A8E">
        <w:t xml:space="preserve"> property or be rendered conditionally.</w:t>
      </w:r>
    </w:p>
    <w:p w14:paraId="3B34E2E5" w14:textId="2CB4F726" w:rsidR="3BB12FB0" w:rsidRPr="00A81A8E" w:rsidRDefault="3BB12FB0" w:rsidP="00E07B6B">
      <w:pPr>
        <w:spacing w:line="360" w:lineRule="auto"/>
      </w:pPr>
    </w:p>
    <w:p w14:paraId="17410BF5" w14:textId="77777777" w:rsidR="00A11730" w:rsidRPr="00A81A8E" w:rsidRDefault="3607F7EC" w:rsidP="00E07B6B">
      <w:pPr>
        <w:keepNext/>
        <w:spacing w:line="360" w:lineRule="auto"/>
        <w:jc w:val="center"/>
      </w:pPr>
      <w:r w:rsidRPr="00A81A8E">
        <w:rPr>
          <w:noProof/>
        </w:rPr>
        <w:drawing>
          <wp:inline distT="0" distB="0" distL="0" distR="0" wp14:anchorId="7C08711B" wp14:editId="22F1DCC9">
            <wp:extent cx="3105148" cy="2022970"/>
            <wp:effectExtent l="0" t="0" r="0" b="0"/>
            <wp:docPr id="1993268693" name="Picture 199326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105148" cy="2022970"/>
                    </a:xfrm>
                    <a:prstGeom prst="rect">
                      <a:avLst/>
                    </a:prstGeom>
                  </pic:spPr>
                </pic:pic>
              </a:graphicData>
            </a:graphic>
          </wp:inline>
        </w:drawing>
      </w:r>
    </w:p>
    <w:p w14:paraId="55197DFB" w14:textId="405B4E50" w:rsidR="3607F7EC" w:rsidRPr="00A81A8E" w:rsidRDefault="00A11730" w:rsidP="00E07B6B">
      <w:pPr>
        <w:pStyle w:val="Caption"/>
        <w:spacing w:line="360" w:lineRule="auto"/>
        <w:jc w:val="center"/>
        <w:rPr>
          <w:rFonts w:ascii="Times New Roman" w:hAnsi="Times New Roman" w:cs="Times New Roman"/>
          <w:sz w:val="24"/>
          <w:szCs w:val="24"/>
        </w:rPr>
      </w:pPr>
      <w:bookmarkStart w:id="145" w:name="_Toc163848756"/>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39</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Modal using styled </w:t>
      </w:r>
      <w:r w:rsidR="00341FD3" w:rsidRPr="00A81A8E">
        <w:rPr>
          <w:rFonts w:ascii="Times New Roman" w:hAnsi="Times New Roman" w:cs="Times New Roman"/>
          <w:sz w:val="24"/>
          <w:szCs w:val="24"/>
        </w:rPr>
        <w:t>components.</w:t>
      </w:r>
      <w:bookmarkEnd w:id="145"/>
    </w:p>
    <w:p w14:paraId="2067C52D" w14:textId="7C3282CE" w:rsidR="3BB12FB0" w:rsidRPr="00A81A8E" w:rsidRDefault="3BB12FB0" w:rsidP="00E07B6B">
      <w:pPr>
        <w:spacing w:line="360" w:lineRule="auto"/>
      </w:pPr>
    </w:p>
    <w:p w14:paraId="56CA4177" w14:textId="594BC8FC" w:rsidR="00D124C9" w:rsidRPr="00D124C9" w:rsidRDefault="550AA6A4" w:rsidP="00311897">
      <w:pPr>
        <w:pStyle w:val="Heading2"/>
        <w:numPr>
          <w:ilvl w:val="0"/>
          <w:numId w:val="0"/>
        </w:numPr>
        <w:spacing w:line="360" w:lineRule="auto"/>
        <w:ind w:left="576" w:hanging="576"/>
      </w:pPr>
      <w:bookmarkStart w:id="146" w:name="_Toc163848172"/>
      <w:r w:rsidRPr="00A81A8E">
        <w:lastRenderedPageBreak/>
        <w:t>4</w:t>
      </w:r>
      <w:r w:rsidR="00D124C9">
        <w:t>.5</w:t>
      </w:r>
      <w:r w:rsidR="635E7B34" w:rsidRPr="00A81A8E">
        <w:t xml:space="preserve"> Component Creation</w:t>
      </w:r>
      <w:bookmarkEnd w:id="146"/>
    </w:p>
    <w:p w14:paraId="18D8C400" w14:textId="30F367F9" w:rsidR="1C793017" w:rsidRPr="00A81A8E" w:rsidRDefault="1C793017" w:rsidP="00E07B6B">
      <w:pPr>
        <w:spacing w:line="360" w:lineRule="auto"/>
      </w:pPr>
      <w:r w:rsidRPr="00A81A8E">
        <w:t>Components are designed for reusability across the application, encompassing elements like navigation bars or buttons. Such components are engineered to be flexible, accepting inputs from parent components. This design philosophy ensures that they can dynamically display data based on the inputs received, thereby enhancing the application's modular architecture and user experience.</w:t>
      </w:r>
    </w:p>
    <w:p w14:paraId="11C8F87F" w14:textId="445EFE32" w:rsidR="3BB12FB0" w:rsidRPr="00A81A8E" w:rsidRDefault="3BB12FB0" w:rsidP="00E07B6B">
      <w:pPr>
        <w:spacing w:line="360" w:lineRule="auto"/>
      </w:pPr>
    </w:p>
    <w:p w14:paraId="20B53F39" w14:textId="77777777" w:rsidR="00A11730" w:rsidRPr="00A81A8E" w:rsidRDefault="4705906A" w:rsidP="00E07B6B">
      <w:pPr>
        <w:keepNext/>
        <w:spacing w:line="360" w:lineRule="auto"/>
        <w:jc w:val="center"/>
      </w:pPr>
      <w:r w:rsidRPr="00A81A8E">
        <w:rPr>
          <w:noProof/>
        </w:rPr>
        <w:drawing>
          <wp:inline distT="0" distB="0" distL="0" distR="0" wp14:anchorId="2892572F" wp14:editId="12C534F4">
            <wp:extent cx="4165814" cy="673135"/>
            <wp:effectExtent l="0" t="0" r="0" b="0"/>
            <wp:docPr id="1279458300" name="Picture 127945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4165814" cy="673135"/>
                    </a:xfrm>
                    <a:prstGeom prst="rect">
                      <a:avLst/>
                    </a:prstGeom>
                  </pic:spPr>
                </pic:pic>
              </a:graphicData>
            </a:graphic>
          </wp:inline>
        </w:drawing>
      </w:r>
    </w:p>
    <w:p w14:paraId="4B86870E" w14:textId="7852E502" w:rsidR="4705906A" w:rsidRPr="00A81A8E" w:rsidRDefault="00A11730" w:rsidP="00E07B6B">
      <w:pPr>
        <w:pStyle w:val="Caption"/>
        <w:spacing w:line="360" w:lineRule="auto"/>
        <w:jc w:val="center"/>
        <w:rPr>
          <w:rFonts w:ascii="Times New Roman" w:hAnsi="Times New Roman" w:cs="Times New Roman"/>
          <w:sz w:val="24"/>
          <w:szCs w:val="24"/>
        </w:rPr>
      </w:pPr>
      <w:bookmarkStart w:id="147" w:name="_Toc163848757"/>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40</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Input array in parent component using </w:t>
      </w:r>
      <w:r w:rsidR="00341FD3" w:rsidRPr="00A81A8E">
        <w:rPr>
          <w:rFonts w:ascii="Times New Roman" w:hAnsi="Times New Roman" w:cs="Times New Roman"/>
          <w:sz w:val="24"/>
          <w:szCs w:val="24"/>
        </w:rPr>
        <w:t>Navbar.</w:t>
      </w:r>
      <w:bookmarkEnd w:id="147"/>
    </w:p>
    <w:p w14:paraId="29AF1195" w14:textId="4A152D0A" w:rsidR="3BB12FB0" w:rsidRPr="00A81A8E" w:rsidRDefault="3BB12FB0" w:rsidP="00E07B6B">
      <w:pPr>
        <w:spacing w:line="360" w:lineRule="auto"/>
        <w:jc w:val="center"/>
      </w:pPr>
    </w:p>
    <w:p w14:paraId="50FB946F" w14:textId="77777777" w:rsidR="00A11730" w:rsidRPr="00A81A8E" w:rsidRDefault="16CB8D03" w:rsidP="00E07B6B">
      <w:pPr>
        <w:keepNext/>
        <w:spacing w:line="360" w:lineRule="auto"/>
        <w:jc w:val="center"/>
      </w:pPr>
      <w:r w:rsidRPr="00A81A8E">
        <w:rPr>
          <w:noProof/>
        </w:rPr>
        <w:drawing>
          <wp:inline distT="0" distB="0" distL="0" distR="0" wp14:anchorId="335F4D73" wp14:editId="48FCBD2A">
            <wp:extent cx="4340432" cy="3124200"/>
            <wp:effectExtent l="0" t="0" r="0" b="0"/>
            <wp:docPr id="1646840492" name="Picture 1646840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340432" cy="3124200"/>
                    </a:xfrm>
                    <a:prstGeom prst="rect">
                      <a:avLst/>
                    </a:prstGeom>
                  </pic:spPr>
                </pic:pic>
              </a:graphicData>
            </a:graphic>
          </wp:inline>
        </w:drawing>
      </w:r>
    </w:p>
    <w:p w14:paraId="6174622E" w14:textId="74899B52" w:rsidR="00A11730" w:rsidRPr="00A81A8E" w:rsidRDefault="00A11730" w:rsidP="00311897">
      <w:pPr>
        <w:pStyle w:val="Caption"/>
        <w:spacing w:line="360" w:lineRule="auto"/>
        <w:jc w:val="center"/>
        <w:rPr>
          <w:rFonts w:ascii="Times New Roman" w:hAnsi="Times New Roman" w:cs="Times New Roman"/>
          <w:sz w:val="24"/>
          <w:szCs w:val="24"/>
        </w:rPr>
      </w:pPr>
      <w:bookmarkStart w:id="148" w:name="_Toc163848758"/>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41</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Navigation bar displaying pages in </w:t>
      </w:r>
      <w:r w:rsidR="00341FD3" w:rsidRPr="00A81A8E">
        <w:rPr>
          <w:rFonts w:ascii="Times New Roman" w:hAnsi="Times New Roman" w:cs="Times New Roman"/>
          <w:sz w:val="24"/>
          <w:szCs w:val="24"/>
        </w:rPr>
        <w:t>Navbar.js.</w:t>
      </w:r>
      <w:bookmarkEnd w:id="148"/>
    </w:p>
    <w:p w14:paraId="43622D9F" w14:textId="2326A11D" w:rsidR="3BB12FB0" w:rsidRPr="00A81A8E" w:rsidRDefault="501B53AF" w:rsidP="00E07B6B">
      <w:pPr>
        <w:spacing w:line="360" w:lineRule="auto"/>
      </w:pPr>
      <w:r w:rsidRPr="00A81A8E">
        <w:t>Prior to the display of data, a verification process is conducted to ascertain that the input data is not devoid of content, with the provision of an alternative user interface in instances where no data is present. Additionally, the stylings are tailored in accordance with the data input, which are governed by the definitions within the styled component.</w:t>
      </w:r>
    </w:p>
    <w:p w14:paraId="5EA2231B" w14:textId="5CBA0A56" w:rsidR="7CB279E2" w:rsidRPr="00A81A8E" w:rsidRDefault="3BB12FB0" w:rsidP="00E07B6B">
      <w:pPr>
        <w:pStyle w:val="Heading1"/>
        <w:spacing w:line="360" w:lineRule="auto"/>
      </w:pPr>
      <w:r w:rsidRPr="00A81A8E">
        <w:br w:type="page"/>
      </w:r>
      <w:bookmarkStart w:id="149" w:name="_Toc163848173"/>
      <w:r w:rsidR="7CB279E2" w:rsidRPr="00A81A8E">
        <w:lastRenderedPageBreak/>
        <w:t xml:space="preserve">Chapter </w:t>
      </w:r>
      <w:r w:rsidR="091B1CDC" w:rsidRPr="00A81A8E">
        <w:t>5</w:t>
      </w:r>
      <w:r w:rsidR="7CB279E2" w:rsidRPr="00A81A8E">
        <w:t xml:space="preserve"> Results</w:t>
      </w:r>
      <w:bookmarkEnd w:id="149"/>
    </w:p>
    <w:p w14:paraId="24C0E0D6" w14:textId="175E9B60" w:rsidR="3BB12FB0" w:rsidRPr="00A81A8E" w:rsidRDefault="3BB12FB0" w:rsidP="00E07B6B">
      <w:pPr>
        <w:spacing w:line="360" w:lineRule="auto"/>
      </w:pPr>
    </w:p>
    <w:p w14:paraId="60248E77" w14:textId="7D9095C6" w:rsidR="0FE6C532" w:rsidRPr="00A81A8E" w:rsidRDefault="0FE6C532" w:rsidP="00E07B6B">
      <w:pPr>
        <w:pStyle w:val="Heading2"/>
        <w:numPr>
          <w:ilvl w:val="1"/>
          <w:numId w:val="0"/>
        </w:numPr>
        <w:spacing w:line="360" w:lineRule="auto"/>
        <w:rPr>
          <w:rFonts w:cs="Times New Roman"/>
          <w:szCs w:val="24"/>
        </w:rPr>
      </w:pPr>
      <w:bookmarkStart w:id="150" w:name="_Toc163848174"/>
      <w:r w:rsidRPr="00A81A8E">
        <w:rPr>
          <w:rFonts w:cs="Times New Roman"/>
          <w:szCs w:val="24"/>
        </w:rPr>
        <w:t>5.1 Exams Control</w:t>
      </w:r>
      <w:bookmarkEnd w:id="150"/>
      <w:r w:rsidR="63C607A7" w:rsidRPr="00A81A8E">
        <w:rPr>
          <w:rFonts w:cs="Times New Roman"/>
          <w:szCs w:val="24"/>
        </w:rPr>
        <w:t xml:space="preserve"> </w:t>
      </w:r>
    </w:p>
    <w:p w14:paraId="4A1342BD" w14:textId="1E7C790F" w:rsidR="00A8186C" w:rsidRDefault="00A8186C" w:rsidP="00E07B6B">
      <w:pPr>
        <w:keepNext/>
        <w:spacing w:line="360" w:lineRule="auto"/>
      </w:pPr>
      <w:r w:rsidRPr="00A8186C">
        <w:t>The administrator has the capability to view all exams that the instructor has scheduled, including upcoming, ongoing, and past exams. This is achieved by retrieving data from the exams collection, sorting it according to the current date, calculating the duration of each exam, and then mapping them out accordingly.</w:t>
      </w:r>
      <w:r>
        <w:rPr>
          <w:noProof/>
        </w:rPr>
        <w:drawing>
          <wp:inline distT="0" distB="0" distL="0" distR="0" wp14:anchorId="39DD97F2" wp14:editId="3F9FF8C0">
            <wp:extent cx="5220335" cy="4262755"/>
            <wp:effectExtent l="0" t="0" r="0" b="4445"/>
            <wp:docPr id="2" name="Picture 2" descr="A screenshot of a computer ex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 exam&#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20335" cy="4262755"/>
                    </a:xfrm>
                    <a:prstGeom prst="rect">
                      <a:avLst/>
                    </a:prstGeom>
                  </pic:spPr>
                </pic:pic>
              </a:graphicData>
            </a:graphic>
          </wp:inline>
        </w:drawing>
      </w:r>
    </w:p>
    <w:p w14:paraId="6E60F61B" w14:textId="186D0416" w:rsidR="00A8186C" w:rsidRPr="00A8186C" w:rsidRDefault="00A8186C" w:rsidP="00E07B6B">
      <w:pPr>
        <w:pStyle w:val="Caption"/>
        <w:spacing w:line="360" w:lineRule="auto"/>
        <w:jc w:val="center"/>
        <w:rPr>
          <w:rFonts w:ascii="Times New Roman" w:hAnsi="Times New Roman" w:cs="Times New Roman"/>
          <w:sz w:val="24"/>
          <w:szCs w:val="24"/>
        </w:rPr>
      </w:pPr>
      <w:bookmarkStart w:id="151" w:name="_Toc163848759"/>
      <w:r w:rsidRPr="00A8186C">
        <w:rPr>
          <w:rFonts w:ascii="Times New Roman" w:hAnsi="Times New Roman" w:cs="Times New Roman"/>
          <w:sz w:val="24"/>
          <w:szCs w:val="24"/>
        </w:rPr>
        <w:t xml:space="preserve">Figure </w:t>
      </w:r>
      <w:r w:rsidRPr="00A8186C">
        <w:rPr>
          <w:rFonts w:ascii="Times New Roman" w:hAnsi="Times New Roman" w:cs="Times New Roman"/>
          <w:sz w:val="24"/>
          <w:szCs w:val="24"/>
        </w:rPr>
        <w:fldChar w:fldCharType="begin"/>
      </w:r>
      <w:r w:rsidRPr="00A8186C">
        <w:rPr>
          <w:rFonts w:ascii="Times New Roman" w:hAnsi="Times New Roman" w:cs="Times New Roman"/>
          <w:sz w:val="24"/>
          <w:szCs w:val="24"/>
        </w:rPr>
        <w:instrText xml:space="preserve"> SEQ Figure \* ARABIC </w:instrText>
      </w:r>
      <w:r w:rsidRPr="00A8186C">
        <w:rPr>
          <w:rFonts w:ascii="Times New Roman" w:hAnsi="Times New Roman" w:cs="Times New Roman"/>
          <w:sz w:val="24"/>
          <w:szCs w:val="24"/>
        </w:rPr>
        <w:fldChar w:fldCharType="separate"/>
      </w:r>
      <w:r w:rsidR="006E4FBA">
        <w:rPr>
          <w:rFonts w:ascii="Times New Roman" w:hAnsi="Times New Roman" w:cs="Times New Roman"/>
          <w:noProof/>
          <w:sz w:val="24"/>
          <w:szCs w:val="24"/>
        </w:rPr>
        <w:t>42</w:t>
      </w:r>
      <w:r w:rsidRPr="00A8186C">
        <w:rPr>
          <w:rFonts w:ascii="Times New Roman" w:hAnsi="Times New Roman" w:cs="Times New Roman"/>
          <w:sz w:val="24"/>
          <w:szCs w:val="24"/>
        </w:rPr>
        <w:fldChar w:fldCharType="end"/>
      </w:r>
      <w:r w:rsidRPr="00A8186C">
        <w:rPr>
          <w:rFonts w:ascii="Times New Roman" w:hAnsi="Times New Roman" w:cs="Times New Roman"/>
          <w:sz w:val="24"/>
          <w:szCs w:val="24"/>
        </w:rPr>
        <w:t xml:space="preserve">: Exams </w:t>
      </w:r>
      <w:proofErr w:type="gramStart"/>
      <w:r w:rsidRPr="00A8186C">
        <w:rPr>
          <w:rFonts w:ascii="Times New Roman" w:hAnsi="Times New Roman" w:cs="Times New Roman"/>
          <w:sz w:val="24"/>
          <w:szCs w:val="24"/>
        </w:rPr>
        <w:t>page</w:t>
      </w:r>
      <w:bookmarkEnd w:id="151"/>
      <w:proofErr w:type="gramEnd"/>
    </w:p>
    <w:p w14:paraId="1DCFF4AA" w14:textId="5537B10D" w:rsidR="00A8186C" w:rsidRDefault="00A8186C" w:rsidP="00E07B6B">
      <w:pPr>
        <w:spacing w:line="360" w:lineRule="auto"/>
      </w:pPr>
    </w:p>
    <w:p w14:paraId="4C2EE38A" w14:textId="4937578D" w:rsidR="00E07B6B" w:rsidRDefault="00E07B6B" w:rsidP="00E07B6B">
      <w:pPr>
        <w:keepNext/>
        <w:spacing w:line="360" w:lineRule="auto"/>
      </w:pPr>
      <w:r w:rsidRPr="00E07B6B">
        <w:t xml:space="preserve">When the user needs to adjust the timing of exams, they can click the </w:t>
      </w:r>
      <w:r>
        <w:t>“</w:t>
      </w:r>
      <w:r w:rsidRPr="00E07B6B">
        <w:t>manage</w:t>
      </w:r>
      <w:r>
        <w:t>”</w:t>
      </w:r>
      <w:r w:rsidRPr="00E07B6B">
        <w:t xml:space="preserve"> button, which will prompt a modal to appear. This modal allows the user to alter the start and end dates of the exam. The updated duration is also displayed to the user. </w:t>
      </w:r>
      <w:r>
        <w:lastRenderedPageBreak/>
        <w:t>T</w:t>
      </w:r>
      <w:r w:rsidRPr="00E07B6B">
        <w:t>his functionality is particularly useful in situations involving sudden changes in plans or when an extension of time is required.</w:t>
      </w:r>
    </w:p>
    <w:p w14:paraId="3A8C96BE" w14:textId="77777777" w:rsidR="00E07B6B" w:rsidRDefault="00E07B6B" w:rsidP="00E07B6B">
      <w:pPr>
        <w:keepNext/>
        <w:spacing w:line="360" w:lineRule="auto"/>
      </w:pPr>
    </w:p>
    <w:p w14:paraId="35C98FF9" w14:textId="6A9E0B93" w:rsidR="00E07B6B" w:rsidRDefault="00976962" w:rsidP="00E07B6B">
      <w:pPr>
        <w:keepNext/>
        <w:spacing w:line="360" w:lineRule="auto"/>
      </w:pPr>
      <w:r>
        <w:rPr>
          <w:noProof/>
        </w:rPr>
        <w:drawing>
          <wp:inline distT="0" distB="0" distL="0" distR="0" wp14:anchorId="0D665ACC" wp14:editId="694DF58E">
            <wp:extent cx="5220335" cy="4262755"/>
            <wp:effectExtent l="0" t="0" r="0" b="444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20335" cy="4262755"/>
                    </a:xfrm>
                    <a:prstGeom prst="rect">
                      <a:avLst/>
                    </a:prstGeom>
                  </pic:spPr>
                </pic:pic>
              </a:graphicData>
            </a:graphic>
          </wp:inline>
        </w:drawing>
      </w:r>
    </w:p>
    <w:p w14:paraId="5E7B3E71" w14:textId="3C483349" w:rsidR="7425CA1D" w:rsidRPr="00311897" w:rsidRDefault="00E07B6B" w:rsidP="00311897">
      <w:pPr>
        <w:pStyle w:val="Caption"/>
        <w:spacing w:line="360" w:lineRule="auto"/>
        <w:jc w:val="center"/>
        <w:rPr>
          <w:rFonts w:ascii="Times New Roman" w:hAnsi="Times New Roman" w:cs="Times New Roman"/>
          <w:sz w:val="24"/>
          <w:szCs w:val="24"/>
        </w:rPr>
      </w:pPr>
      <w:bookmarkStart w:id="152" w:name="_Toc163848760"/>
      <w:r w:rsidRPr="00E07B6B">
        <w:rPr>
          <w:rFonts w:ascii="Times New Roman" w:hAnsi="Times New Roman" w:cs="Times New Roman"/>
          <w:sz w:val="24"/>
          <w:szCs w:val="24"/>
        </w:rPr>
        <w:t xml:space="preserve">Figure </w:t>
      </w:r>
      <w:r w:rsidRPr="00E07B6B">
        <w:rPr>
          <w:rFonts w:ascii="Times New Roman" w:hAnsi="Times New Roman" w:cs="Times New Roman"/>
          <w:sz w:val="24"/>
          <w:szCs w:val="24"/>
        </w:rPr>
        <w:fldChar w:fldCharType="begin"/>
      </w:r>
      <w:r w:rsidRPr="00E07B6B">
        <w:rPr>
          <w:rFonts w:ascii="Times New Roman" w:hAnsi="Times New Roman" w:cs="Times New Roman"/>
          <w:sz w:val="24"/>
          <w:szCs w:val="24"/>
        </w:rPr>
        <w:instrText xml:space="preserve"> SEQ Figure \* ARABIC </w:instrText>
      </w:r>
      <w:r w:rsidRPr="00E07B6B">
        <w:rPr>
          <w:rFonts w:ascii="Times New Roman" w:hAnsi="Times New Roman" w:cs="Times New Roman"/>
          <w:sz w:val="24"/>
          <w:szCs w:val="24"/>
        </w:rPr>
        <w:fldChar w:fldCharType="separate"/>
      </w:r>
      <w:r w:rsidR="006E4FBA">
        <w:rPr>
          <w:rFonts w:ascii="Times New Roman" w:hAnsi="Times New Roman" w:cs="Times New Roman"/>
          <w:noProof/>
          <w:sz w:val="24"/>
          <w:szCs w:val="24"/>
        </w:rPr>
        <w:t>43</w:t>
      </w:r>
      <w:r w:rsidRPr="00E07B6B">
        <w:rPr>
          <w:rFonts w:ascii="Times New Roman" w:hAnsi="Times New Roman" w:cs="Times New Roman"/>
          <w:sz w:val="24"/>
          <w:szCs w:val="24"/>
        </w:rPr>
        <w:fldChar w:fldCharType="end"/>
      </w:r>
      <w:r w:rsidRPr="00E07B6B">
        <w:rPr>
          <w:rFonts w:ascii="Times New Roman" w:hAnsi="Times New Roman" w:cs="Times New Roman"/>
          <w:sz w:val="24"/>
          <w:szCs w:val="24"/>
        </w:rPr>
        <w:t xml:space="preserve">: Edit exam time </w:t>
      </w:r>
      <w:proofErr w:type="gramStart"/>
      <w:r w:rsidRPr="00E07B6B">
        <w:rPr>
          <w:rFonts w:ascii="Times New Roman" w:hAnsi="Times New Roman" w:cs="Times New Roman"/>
          <w:sz w:val="24"/>
          <w:szCs w:val="24"/>
        </w:rPr>
        <w:t>modal</w:t>
      </w:r>
      <w:bookmarkEnd w:id="152"/>
      <w:proofErr w:type="gramEnd"/>
    </w:p>
    <w:p w14:paraId="4F06EB7E" w14:textId="77777777" w:rsidR="00A8186C" w:rsidRPr="00A81A8E" w:rsidRDefault="00A8186C" w:rsidP="00E07B6B">
      <w:pPr>
        <w:spacing w:line="360" w:lineRule="auto"/>
      </w:pPr>
    </w:p>
    <w:p w14:paraId="0ECB8B2E" w14:textId="200F0E2C" w:rsidR="234274E5" w:rsidRPr="00A81A8E" w:rsidRDefault="0FE6C532" w:rsidP="00E07B6B">
      <w:pPr>
        <w:pStyle w:val="Heading2"/>
        <w:numPr>
          <w:ilvl w:val="1"/>
          <w:numId w:val="0"/>
        </w:numPr>
        <w:spacing w:line="360" w:lineRule="auto"/>
        <w:rPr>
          <w:rFonts w:cs="Times New Roman"/>
          <w:szCs w:val="24"/>
        </w:rPr>
      </w:pPr>
      <w:bookmarkStart w:id="153" w:name="_Toc163848175"/>
      <w:r w:rsidRPr="00A81A8E">
        <w:rPr>
          <w:rFonts w:cs="Times New Roman"/>
          <w:szCs w:val="24"/>
        </w:rPr>
        <w:t>5.2</w:t>
      </w:r>
      <w:r w:rsidR="1EBEB198" w:rsidRPr="00A81A8E">
        <w:rPr>
          <w:rFonts w:cs="Times New Roman"/>
          <w:szCs w:val="24"/>
        </w:rPr>
        <w:t xml:space="preserve"> Modules</w:t>
      </w:r>
      <w:bookmarkEnd w:id="153"/>
    </w:p>
    <w:p w14:paraId="7407D8F8" w14:textId="19555ADE" w:rsidR="3BB12FB0" w:rsidRPr="00A81A8E" w:rsidRDefault="7CBED7AE" w:rsidP="00E07B6B">
      <w:pPr>
        <w:spacing w:line="360" w:lineRule="auto"/>
      </w:pPr>
      <w:r w:rsidRPr="00A81A8E">
        <w:t>This page displays all the modules available within the application. Each module is identified by a name and is associated with an array of classes. This arrangement enables instructors to tailor quizzes for specific classes as required. Users can modify or remove modules by utilizing the designated "edit" and "delete" icons associated with each module</w:t>
      </w:r>
      <w:r w:rsidR="4D583D6F" w:rsidRPr="00A81A8E">
        <w:t xml:space="preserve"> as shown in Figure </w:t>
      </w:r>
      <w:r w:rsidR="00311897">
        <w:t>44</w:t>
      </w:r>
      <w:r w:rsidR="4D583D6F" w:rsidRPr="00A81A8E">
        <w:t>.</w:t>
      </w:r>
    </w:p>
    <w:p w14:paraId="260712E2" w14:textId="39F177F4" w:rsidR="3BB12FB0" w:rsidRPr="00A81A8E" w:rsidRDefault="3BB12FB0" w:rsidP="00E07B6B">
      <w:pPr>
        <w:spacing w:line="360" w:lineRule="auto"/>
      </w:pPr>
    </w:p>
    <w:p w14:paraId="6A8AFD78" w14:textId="77777777" w:rsidR="00A11730" w:rsidRPr="00A81A8E" w:rsidRDefault="659FFEB7" w:rsidP="00E07B6B">
      <w:pPr>
        <w:keepNext/>
        <w:spacing w:line="360" w:lineRule="auto"/>
        <w:jc w:val="center"/>
      </w:pPr>
      <w:r w:rsidRPr="00A81A8E">
        <w:rPr>
          <w:noProof/>
        </w:rPr>
        <w:lastRenderedPageBreak/>
        <w:drawing>
          <wp:inline distT="0" distB="0" distL="0" distR="0" wp14:anchorId="0C92A3D2" wp14:editId="27BE4228">
            <wp:extent cx="5371986" cy="1390706"/>
            <wp:effectExtent l="0" t="0" r="0" b="0"/>
            <wp:docPr id="1103587307" name="Picture 110358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cstate="print">
                      <a:extLst>
                        <a:ext uri="{28A0092B-C50C-407E-A947-70E740481C1C}">
                          <a14:useLocalDpi xmlns:a14="http://schemas.microsoft.com/office/drawing/2010/main" val="0"/>
                        </a:ext>
                      </a:extLst>
                    </a:blip>
                    <a:srcRect t="4761" r="1228" b="54341"/>
                    <a:stretch>
                      <a:fillRect/>
                    </a:stretch>
                  </pic:blipFill>
                  <pic:spPr>
                    <a:xfrm>
                      <a:off x="0" y="0"/>
                      <a:ext cx="5371986" cy="1390706"/>
                    </a:xfrm>
                    <a:prstGeom prst="rect">
                      <a:avLst/>
                    </a:prstGeom>
                  </pic:spPr>
                </pic:pic>
              </a:graphicData>
            </a:graphic>
          </wp:inline>
        </w:drawing>
      </w:r>
    </w:p>
    <w:p w14:paraId="1FD296A2" w14:textId="25B61950" w:rsidR="3BB12FB0" w:rsidRPr="00A81A8E" w:rsidRDefault="00A11730" w:rsidP="00E07B6B">
      <w:pPr>
        <w:pStyle w:val="Caption"/>
        <w:spacing w:line="360" w:lineRule="auto"/>
        <w:jc w:val="center"/>
        <w:rPr>
          <w:rFonts w:ascii="Times New Roman" w:hAnsi="Times New Roman" w:cs="Times New Roman"/>
          <w:sz w:val="24"/>
          <w:szCs w:val="24"/>
        </w:rPr>
      </w:pPr>
      <w:bookmarkStart w:id="154" w:name="_Toc163848761"/>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44</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Modules List Page</w:t>
      </w:r>
      <w:bookmarkEnd w:id="154"/>
    </w:p>
    <w:p w14:paraId="7E1A4EB0" w14:textId="34A99CAC" w:rsidR="3BB12FB0" w:rsidRPr="00A81A8E" w:rsidRDefault="3BB12FB0" w:rsidP="00E07B6B">
      <w:pPr>
        <w:spacing w:line="360" w:lineRule="auto"/>
      </w:pPr>
    </w:p>
    <w:p w14:paraId="62F18508" w14:textId="02AE4FBA" w:rsidR="00A11730" w:rsidRDefault="452297B8" w:rsidP="00E07B6B">
      <w:pPr>
        <w:spacing w:line="360" w:lineRule="auto"/>
      </w:pPr>
      <w:r w:rsidRPr="00A81A8E">
        <w:t xml:space="preserve">The user can append new modules to the page by </w:t>
      </w:r>
      <w:r w:rsidR="00311897">
        <w:t>pressing</w:t>
      </w:r>
      <w:r w:rsidRPr="00A81A8E">
        <w:t xml:space="preserve"> the "add module" button. Upon activation, the user is prompted to input the name of the module and the classes associated with it</w:t>
      </w:r>
      <w:r w:rsidR="43B599F1" w:rsidRPr="00A81A8E">
        <w:t xml:space="preserve"> shown in Figure </w:t>
      </w:r>
      <w:r w:rsidR="00311897">
        <w:t>45</w:t>
      </w:r>
      <w:r w:rsidRPr="00A81A8E">
        <w:t>. Upon submission, this addition will prompt an update to the database to reflect the newly incorporated module</w:t>
      </w:r>
      <w:r w:rsidR="4BF41015" w:rsidRPr="00A81A8E">
        <w:t xml:space="preserve"> and a modal will appear to inform the user if the actions was successful or not.</w:t>
      </w:r>
    </w:p>
    <w:p w14:paraId="0D7553DD" w14:textId="77777777" w:rsidR="00311897" w:rsidRPr="00A81A8E" w:rsidRDefault="00311897" w:rsidP="00E07B6B">
      <w:pPr>
        <w:spacing w:line="360" w:lineRule="auto"/>
      </w:pPr>
    </w:p>
    <w:p w14:paraId="70986143" w14:textId="77777777" w:rsidR="00A11730" w:rsidRPr="00A81A8E" w:rsidRDefault="10229A0C" w:rsidP="00E07B6B">
      <w:pPr>
        <w:keepNext/>
        <w:spacing w:line="360" w:lineRule="auto"/>
        <w:jc w:val="center"/>
      </w:pPr>
      <w:r w:rsidRPr="00A81A8E">
        <w:rPr>
          <w:noProof/>
        </w:rPr>
        <w:drawing>
          <wp:inline distT="0" distB="0" distL="0" distR="0" wp14:anchorId="137F4714" wp14:editId="58860016">
            <wp:extent cx="2404482" cy="2381284"/>
            <wp:effectExtent l="0" t="0" r="0" b="0"/>
            <wp:docPr id="885273198" name="Picture 885273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cstate="print">
                      <a:extLst>
                        <a:ext uri="{28A0092B-C50C-407E-A947-70E740481C1C}">
                          <a14:useLocalDpi xmlns:a14="http://schemas.microsoft.com/office/drawing/2010/main" val="0"/>
                        </a:ext>
                      </a:extLst>
                    </a:blip>
                    <a:srcRect l="27544" t="17086" r="28246" b="12885"/>
                    <a:stretch>
                      <a:fillRect/>
                    </a:stretch>
                  </pic:blipFill>
                  <pic:spPr>
                    <a:xfrm>
                      <a:off x="0" y="0"/>
                      <a:ext cx="2404482" cy="2381284"/>
                    </a:xfrm>
                    <a:prstGeom prst="rect">
                      <a:avLst/>
                    </a:prstGeom>
                  </pic:spPr>
                </pic:pic>
              </a:graphicData>
            </a:graphic>
          </wp:inline>
        </w:drawing>
      </w:r>
    </w:p>
    <w:p w14:paraId="753FCA28" w14:textId="05B19244" w:rsidR="3BB12FB0" w:rsidRPr="00A81A8E" w:rsidRDefault="00A11730" w:rsidP="00E07B6B">
      <w:pPr>
        <w:pStyle w:val="Caption"/>
        <w:spacing w:line="360" w:lineRule="auto"/>
        <w:jc w:val="center"/>
        <w:rPr>
          <w:rFonts w:ascii="Times New Roman" w:hAnsi="Times New Roman" w:cs="Times New Roman"/>
          <w:sz w:val="24"/>
          <w:szCs w:val="24"/>
        </w:rPr>
      </w:pPr>
      <w:bookmarkStart w:id="155" w:name="_Toc163848762"/>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45</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Adding Modules Modal</w:t>
      </w:r>
      <w:bookmarkEnd w:id="155"/>
    </w:p>
    <w:p w14:paraId="2D85BAB7" w14:textId="084AFA2E" w:rsidR="3BB12FB0" w:rsidRPr="00A81A8E" w:rsidRDefault="3BB12FB0" w:rsidP="00E07B6B">
      <w:pPr>
        <w:spacing w:line="360" w:lineRule="auto"/>
      </w:pPr>
    </w:p>
    <w:p w14:paraId="1AA13A95" w14:textId="7CB6CF1E" w:rsidR="00C61026" w:rsidRPr="00A81A8E" w:rsidRDefault="1EBEB198" w:rsidP="00E07B6B">
      <w:pPr>
        <w:pStyle w:val="Heading2"/>
        <w:numPr>
          <w:ilvl w:val="1"/>
          <w:numId w:val="0"/>
        </w:numPr>
        <w:spacing w:line="360" w:lineRule="auto"/>
        <w:rPr>
          <w:rFonts w:cs="Times New Roman"/>
          <w:szCs w:val="24"/>
        </w:rPr>
      </w:pPr>
      <w:bookmarkStart w:id="156" w:name="_Toc163848176"/>
      <w:r w:rsidRPr="00A81A8E">
        <w:rPr>
          <w:rFonts w:cs="Times New Roman"/>
          <w:szCs w:val="24"/>
        </w:rPr>
        <w:t>5.3 Personnel</w:t>
      </w:r>
      <w:bookmarkEnd w:id="156"/>
      <w:r w:rsidRPr="00A81A8E">
        <w:rPr>
          <w:rFonts w:cs="Times New Roman"/>
          <w:szCs w:val="24"/>
        </w:rPr>
        <w:t xml:space="preserve"> </w:t>
      </w:r>
    </w:p>
    <w:p w14:paraId="0A6E5463" w14:textId="780EF964" w:rsidR="3BB12FB0" w:rsidRDefault="07AD0530" w:rsidP="00E07B6B">
      <w:pPr>
        <w:spacing w:line="360" w:lineRule="auto"/>
      </w:pPr>
      <w:r w:rsidRPr="00A81A8E">
        <w:t xml:space="preserve">This page provides the user with the functionality to manage the details of other users within the application. From this dashboard, the user possesses the capability to communicate via messaging, modify user details, or delete users, as depicted in Figure </w:t>
      </w:r>
      <w:r w:rsidR="00311897">
        <w:t>46</w:t>
      </w:r>
      <w:r w:rsidRPr="00A81A8E">
        <w:t xml:space="preserve">. Additionally, the page features a filter bar positioned at the top, designed to assist in categorizing users for enhanced visibility, as illustrated in Figure </w:t>
      </w:r>
      <w:r w:rsidR="00311897">
        <w:t>47</w:t>
      </w:r>
      <w:r w:rsidRPr="00A81A8E">
        <w:t xml:space="preserve">. The </w:t>
      </w:r>
      <w:r w:rsidRPr="00A81A8E">
        <w:lastRenderedPageBreak/>
        <w:t xml:space="preserve">arrows adjacent to the column titles serve as sorting mechanisms, enabling information organization in ascending or descending order. </w:t>
      </w:r>
      <w:r w:rsidR="1C3976DC" w:rsidRPr="00A81A8E">
        <w:t xml:space="preserve">Messaging a user will redirect the user to the Messaging page </w:t>
      </w:r>
      <w:r w:rsidR="61025A2E" w:rsidRPr="00A81A8E">
        <w:t>with a new conversation with that user.</w:t>
      </w:r>
    </w:p>
    <w:p w14:paraId="38CA832F" w14:textId="77777777" w:rsidR="00311897" w:rsidRPr="00A81A8E" w:rsidRDefault="00311897" w:rsidP="00E07B6B">
      <w:pPr>
        <w:spacing w:line="360" w:lineRule="auto"/>
      </w:pPr>
    </w:p>
    <w:p w14:paraId="6616F4CF" w14:textId="77777777" w:rsidR="00A11730" w:rsidRPr="00A81A8E" w:rsidRDefault="5D369C4C" w:rsidP="00E07B6B">
      <w:pPr>
        <w:keepNext/>
        <w:spacing w:line="360" w:lineRule="auto"/>
        <w:jc w:val="center"/>
      </w:pPr>
      <w:r w:rsidRPr="00A81A8E">
        <w:rPr>
          <w:noProof/>
        </w:rPr>
        <w:drawing>
          <wp:inline distT="0" distB="0" distL="0" distR="0" wp14:anchorId="11CC2C27" wp14:editId="5A1E53E9">
            <wp:extent cx="5381558" cy="3219454"/>
            <wp:effectExtent l="0" t="0" r="0" b="0"/>
            <wp:docPr id="1943276574" name="Picture 1943276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rcRect t="5322" r="1052"/>
                    <a:stretch>
                      <a:fillRect/>
                    </a:stretch>
                  </pic:blipFill>
                  <pic:spPr>
                    <a:xfrm>
                      <a:off x="0" y="0"/>
                      <a:ext cx="5381558" cy="3219454"/>
                    </a:xfrm>
                    <a:prstGeom prst="rect">
                      <a:avLst/>
                    </a:prstGeom>
                  </pic:spPr>
                </pic:pic>
              </a:graphicData>
            </a:graphic>
          </wp:inline>
        </w:drawing>
      </w:r>
    </w:p>
    <w:p w14:paraId="2208AE15" w14:textId="1D33CE80" w:rsidR="3BB12FB0" w:rsidRPr="00A81A8E" w:rsidRDefault="00A11730" w:rsidP="00E07B6B">
      <w:pPr>
        <w:pStyle w:val="Caption"/>
        <w:spacing w:line="360" w:lineRule="auto"/>
        <w:jc w:val="center"/>
        <w:rPr>
          <w:rFonts w:ascii="Times New Roman" w:hAnsi="Times New Roman" w:cs="Times New Roman"/>
          <w:sz w:val="24"/>
          <w:szCs w:val="24"/>
        </w:rPr>
      </w:pPr>
      <w:bookmarkStart w:id="157" w:name="_Toc163848763"/>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46</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Personnel Page</w:t>
      </w:r>
      <w:bookmarkEnd w:id="157"/>
    </w:p>
    <w:p w14:paraId="7DC1724A" w14:textId="3E3A66B3" w:rsidR="3BB12FB0" w:rsidRPr="00A81A8E" w:rsidRDefault="3BB12FB0" w:rsidP="00E07B6B">
      <w:pPr>
        <w:spacing w:line="360" w:lineRule="auto"/>
        <w:jc w:val="center"/>
      </w:pPr>
    </w:p>
    <w:p w14:paraId="6F16E184" w14:textId="77777777" w:rsidR="00A11730" w:rsidRPr="00A81A8E" w:rsidRDefault="37C75007" w:rsidP="00E07B6B">
      <w:pPr>
        <w:keepNext/>
        <w:spacing w:line="360" w:lineRule="auto"/>
        <w:jc w:val="center"/>
      </w:pPr>
      <w:r w:rsidRPr="00A81A8E">
        <w:rPr>
          <w:noProof/>
        </w:rPr>
        <w:drawing>
          <wp:inline distT="0" distB="0" distL="0" distR="0" wp14:anchorId="03F67C4A" wp14:editId="50D6C3B2">
            <wp:extent cx="5371986" cy="1514515"/>
            <wp:effectExtent l="0" t="0" r="0" b="0"/>
            <wp:docPr id="75509958" name="Picture 75509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rcRect t="4761" r="1228" b="50700"/>
                    <a:stretch>
                      <a:fillRect/>
                    </a:stretch>
                  </pic:blipFill>
                  <pic:spPr>
                    <a:xfrm>
                      <a:off x="0" y="0"/>
                      <a:ext cx="5371986" cy="1514515"/>
                    </a:xfrm>
                    <a:prstGeom prst="rect">
                      <a:avLst/>
                    </a:prstGeom>
                  </pic:spPr>
                </pic:pic>
              </a:graphicData>
            </a:graphic>
          </wp:inline>
        </w:drawing>
      </w:r>
    </w:p>
    <w:p w14:paraId="18B177C0" w14:textId="62617D7E" w:rsidR="3BB12FB0" w:rsidRPr="00A81A8E" w:rsidRDefault="00A11730" w:rsidP="00E07B6B">
      <w:pPr>
        <w:pStyle w:val="Caption"/>
        <w:spacing w:line="360" w:lineRule="auto"/>
        <w:jc w:val="center"/>
        <w:rPr>
          <w:rFonts w:ascii="Times New Roman" w:hAnsi="Times New Roman" w:cs="Times New Roman"/>
          <w:sz w:val="24"/>
          <w:szCs w:val="24"/>
        </w:rPr>
      </w:pPr>
      <w:bookmarkStart w:id="158" w:name="_Toc163848764"/>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47</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Filtering users in Personnel </w:t>
      </w:r>
      <w:r w:rsidR="00341FD3" w:rsidRPr="00A81A8E">
        <w:rPr>
          <w:rFonts w:ascii="Times New Roman" w:hAnsi="Times New Roman" w:cs="Times New Roman"/>
          <w:sz w:val="24"/>
          <w:szCs w:val="24"/>
        </w:rPr>
        <w:t>page.</w:t>
      </w:r>
      <w:bookmarkEnd w:id="158"/>
    </w:p>
    <w:p w14:paraId="61ACFCC1" w14:textId="085BC709" w:rsidR="3BB12FB0" w:rsidRPr="00A81A8E" w:rsidRDefault="3BB12FB0" w:rsidP="00E07B6B">
      <w:pPr>
        <w:spacing w:line="360" w:lineRule="auto"/>
      </w:pPr>
    </w:p>
    <w:p w14:paraId="25C2D7E6" w14:textId="60D9E215" w:rsidR="3BB12FB0" w:rsidRPr="00A81A8E" w:rsidRDefault="221FA0A7" w:rsidP="00E07B6B">
      <w:pPr>
        <w:spacing w:line="360" w:lineRule="auto"/>
      </w:pPr>
      <w:r w:rsidRPr="00A81A8E">
        <w:t xml:space="preserve">Since deletion of a user is an important action, a confirmation modal will appear when the user wants to delete another user in case of an accidental click as shown in Figure </w:t>
      </w:r>
      <w:r w:rsidR="00311897">
        <w:t>48</w:t>
      </w:r>
      <w:r w:rsidRPr="00A81A8E">
        <w:t>.</w:t>
      </w:r>
    </w:p>
    <w:p w14:paraId="49664C84" w14:textId="6F95D293" w:rsidR="3BB12FB0" w:rsidRPr="00A81A8E" w:rsidRDefault="3BB12FB0" w:rsidP="00E07B6B">
      <w:pPr>
        <w:spacing w:line="360" w:lineRule="auto"/>
      </w:pPr>
    </w:p>
    <w:p w14:paraId="277E539C" w14:textId="20243AD9" w:rsidR="3BB12FB0" w:rsidRPr="00A81A8E" w:rsidRDefault="3BB12FB0" w:rsidP="00E07B6B">
      <w:pPr>
        <w:spacing w:line="360" w:lineRule="auto"/>
      </w:pPr>
    </w:p>
    <w:p w14:paraId="2FA739B7" w14:textId="77777777" w:rsidR="00A11730" w:rsidRPr="00A81A8E" w:rsidRDefault="2A66242F" w:rsidP="00E07B6B">
      <w:pPr>
        <w:keepNext/>
        <w:spacing w:line="360" w:lineRule="auto"/>
        <w:jc w:val="center"/>
      </w:pPr>
      <w:r w:rsidRPr="00A81A8E">
        <w:rPr>
          <w:noProof/>
        </w:rPr>
        <w:drawing>
          <wp:inline distT="0" distB="0" distL="0" distR="0" wp14:anchorId="09E71C34" wp14:editId="377CFBDB">
            <wp:extent cx="2537014" cy="1539939"/>
            <wp:effectExtent l="0" t="0" r="0" b="0"/>
            <wp:docPr id="865740192" name="Picture 865740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rcRect l="32807" t="34173" r="32280" b="31932"/>
                    <a:stretch>
                      <a:fillRect/>
                    </a:stretch>
                  </pic:blipFill>
                  <pic:spPr>
                    <a:xfrm>
                      <a:off x="0" y="0"/>
                      <a:ext cx="2537014" cy="1539939"/>
                    </a:xfrm>
                    <a:prstGeom prst="rect">
                      <a:avLst/>
                    </a:prstGeom>
                  </pic:spPr>
                </pic:pic>
              </a:graphicData>
            </a:graphic>
          </wp:inline>
        </w:drawing>
      </w:r>
    </w:p>
    <w:p w14:paraId="0F64EBBE" w14:textId="2807F7D9" w:rsidR="3BB12FB0" w:rsidRPr="00A81A8E" w:rsidRDefault="00A11730" w:rsidP="00E07B6B">
      <w:pPr>
        <w:pStyle w:val="Caption"/>
        <w:spacing w:line="360" w:lineRule="auto"/>
        <w:jc w:val="center"/>
        <w:rPr>
          <w:rFonts w:ascii="Times New Roman" w:hAnsi="Times New Roman" w:cs="Times New Roman"/>
          <w:sz w:val="24"/>
          <w:szCs w:val="24"/>
        </w:rPr>
      </w:pPr>
      <w:bookmarkStart w:id="159" w:name="_Toc163848765"/>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48</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Delete personnel </w:t>
      </w:r>
      <w:r w:rsidR="00341FD3" w:rsidRPr="00A81A8E">
        <w:rPr>
          <w:rFonts w:ascii="Times New Roman" w:hAnsi="Times New Roman" w:cs="Times New Roman"/>
          <w:sz w:val="24"/>
          <w:szCs w:val="24"/>
        </w:rPr>
        <w:t>modal.</w:t>
      </w:r>
      <w:bookmarkEnd w:id="159"/>
    </w:p>
    <w:p w14:paraId="5CE5E046" w14:textId="1A74B334" w:rsidR="3BB12FB0" w:rsidRPr="00A81A8E" w:rsidRDefault="3BB12FB0" w:rsidP="00E07B6B">
      <w:pPr>
        <w:spacing w:line="360" w:lineRule="auto"/>
      </w:pPr>
    </w:p>
    <w:p w14:paraId="437D06F2" w14:textId="1B98F36F" w:rsidR="3BB12FB0" w:rsidRPr="00A81A8E" w:rsidRDefault="6615A830" w:rsidP="00E07B6B">
      <w:pPr>
        <w:spacing w:line="360" w:lineRule="auto"/>
      </w:pPr>
      <w:r w:rsidRPr="00A81A8E">
        <w:t xml:space="preserve">When adding a new user, the user is presented with the option to select from one of three categories. The selection of a category triggers the display of a distinct screen </w:t>
      </w:r>
      <w:r w:rsidR="00311897">
        <w:t>for</w:t>
      </w:r>
      <w:r w:rsidRPr="00A81A8E">
        <w:t xml:space="preserve"> the specific user type, as different categories of users necessitate differing input fields as shown in Figure</w:t>
      </w:r>
      <w:r w:rsidR="52105A91" w:rsidRPr="00A81A8E">
        <w:t xml:space="preserve"> </w:t>
      </w:r>
      <w:r w:rsidR="00311897">
        <w:t>49</w:t>
      </w:r>
      <w:r w:rsidR="52105A91" w:rsidRPr="00A81A8E">
        <w:t>. Successful creation of a new user will prompt a modal to show informing the user that the action is successful.</w:t>
      </w:r>
    </w:p>
    <w:p w14:paraId="0C1883E6" w14:textId="6506F7D8" w:rsidR="3BB12FB0" w:rsidRPr="00A81A8E" w:rsidRDefault="3BB12FB0" w:rsidP="00E07B6B">
      <w:pPr>
        <w:spacing w:line="360" w:lineRule="auto"/>
      </w:pPr>
    </w:p>
    <w:p w14:paraId="2E85F9D6" w14:textId="77777777" w:rsidR="00A11730" w:rsidRPr="00A81A8E" w:rsidRDefault="6615A830" w:rsidP="00E07B6B">
      <w:pPr>
        <w:keepNext/>
        <w:spacing w:line="360" w:lineRule="auto"/>
      </w:pPr>
      <w:r w:rsidRPr="00A81A8E">
        <w:rPr>
          <w:noProof/>
        </w:rPr>
        <w:drawing>
          <wp:inline distT="0" distB="0" distL="0" distR="0" wp14:anchorId="37EB4335" wp14:editId="10696CBB">
            <wp:extent cx="5362468" cy="3267094"/>
            <wp:effectExtent l="0" t="0" r="0" b="0"/>
            <wp:docPr id="2132995996" name="Picture 2132995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rcRect t="3921" r="1403"/>
                    <a:stretch>
                      <a:fillRect/>
                    </a:stretch>
                  </pic:blipFill>
                  <pic:spPr>
                    <a:xfrm>
                      <a:off x="0" y="0"/>
                      <a:ext cx="5362468" cy="3267094"/>
                    </a:xfrm>
                    <a:prstGeom prst="rect">
                      <a:avLst/>
                    </a:prstGeom>
                  </pic:spPr>
                </pic:pic>
              </a:graphicData>
            </a:graphic>
          </wp:inline>
        </w:drawing>
      </w:r>
    </w:p>
    <w:p w14:paraId="3782678D" w14:textId="76B28949" w:rsidR="3BB12FB0" w:rsidRPr="00A81A8E" w:rsidRDefault="00A11730" w:rsidP="00E07B6B">
      <w:pPr>
        <w:pStyle w:val="Caption"/>
        <w:spacing w:line="360" w:lineRule="auto"/>
        <w:jc w:val="center"/>
        <w:rPr>
          <w:rFonts w:ascii="Times New Roman" w:hAnsi="Times New Roman" w:cs="Times New Roman"/>
          <w:sz w:val="24"/>
          <w:szCs w:val="24"/>
        </w:rPr>
      </w:pPr>
      <w:bookmarkStart w:id="160" w:name="_Toc163848766"/>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49</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Add new personnel </w:t>
      </w:r>
      <w:r w:rsidR="00341FD3" w:rsidRPr="00A81A8E">
        <w:rPr>
          <w:rFonts w:ascii="Times New Roman" w:hAnsi="Times New Roman" w:cs="Times New Roman"/>
          <w:sz w:val="24"/>
          <w:szCs w:val="24"/>
        </w:rPr>
        <w:t>page.</w:t>
      </w:r>
      <w:bookmarkEnd w:id="160"/>
    </w:p>
    <w:p w14:paraId="3C42A6D6" w14:textId="6B6D539B" w:rsidR="3BB12FB0" w:rsidRPr="00A81A8E" w:rsidRDefault="3BB12FB0" w:rsidP="00E07B6B">
      <w:pPr>
        <w:spacing w:line="360" w:lineRule="auto"/>
      </w:pPr>
    </w:p>
    <w:p w14:paraId="4D9AAA8C" w14:textId="67A298DB" w:rsidR="3BB12FB0" w:rsidRPr="00A81A8E" w:rsidRDefault="3BB12FB0" w:rsidP="00E07B6B">
      <w:pPr>
        <w:spacing w:line="360" w:lineRule="auto"/>
      </w:pPr>
    </w:p>
    <w:p w14:paraId="5EB1194F" w14:textId="7400C8E4" w:rsidR="4917ABC4" w:rsidRPr="00A81A8E" w:rsidRDefault="4917ABC4" w:rsidP="00E07B6B">
      <w:pPr>
        <w:spacing w:line="360" w:lineRule="auto"/>
      </w:pPr>
      <w:r w:rsidRPr="00A81A8E">
        <w:lastRenderedPageBreak/>
        <w:t xml:space="preserve">Users can also be edited to update their details such as a change in name or a change in the modules taken </w:t>
      </w:r>
      <w:r w:rsidR="541A1674" w:rsidRPr="00A81A8E">
        <w:t xml:space="preserve">as shown in Figure </w:t>
      </w:r>
      <w:r w:rsidR="00311897">
        <w:t>50</w:t>
      </w:r>
      <w:r w:rsidR="541A1674" w:rsidRPr="00A81A8E">
        <w:t xml:space="preserve">. </w:t>
      </w:r>
    </w:p>
    <w:p w14:paraId="260C52E2" w14:textId="77777777" w:rsidR="00A11730" w:rsidRPr="00A81A8E" w:rsidRDefault="4917ABC4" w:rsidP="00E07B6B">
      <w:pPr>
        <w:keepNext/>
        <w:spacing w:line="360" w:lineRule="auto"/>
      </w:pPr>
      <w:r w:rsidRPr="00A81A8E">
        <w:rPr>
          <w:noProof/>
        </w:rPr>
        <w:drawing>
          <wp:inline distT="0" distB="0" distL="0" distR="0" wp14:anchorId="15275B0D" wp14:editId="37DC1048">
            <wp:extent cx="5352950" cy="3248052"/>
            <wp:effectExtent l="0" t="0" r="0" b="0"/>
            <wp:docPr id="1626257202" name="Picture 1626257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rcRect t="4481" r="1578"/>
                    <a:stretch>
                      <a:fillRect/>
                    </a:stretch>
                  </pic:blipFill>
                  <pic:spPr>
                    <a:xfrm>
                      <a:off x="0" y="0"/>
                      <a:ext cx="5352950" cy="3248052"/>
                    </a:xfrm>
                    <a:prstGeom prst="rect">
                      <a:avLst/>
                    </a:prstGeom>
                  </pic:spPr>
                </pic:pic>
              </a:graphicData>
            </a:graphic>
          </wp:inline>
        </w:drawing>
      </w:r>
    </w:p>
    <w:p w14:paraId="5FD8CE14" w14:textId="17D1DAAB" w:rsidR="4917ABC4" w:rsidRPr="00A81A8E" w:rsidRDefault="00A11730" w:rsidP="00E07B6B">
      <w:pPr>
        <w:pStyle w:val="Caption"/>
        <w:spacing w:line="360" w:lineRule="auto"/>
        <w:jc w:val="center"/>
        <w:rPr>
          <w:rFonts w:ascii="Times New Roman" w:hAnsi="Times New Roman" w:cs="Times New Roman"/>
          <w:sz w:val="24"/>
          <w:szCs w:val="24"/>
        </w:rPr>
      </w:pPr>
      <w:bookmarkStart w:id="161" w:name="_Toc163848767"/>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50</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Editing personnel </w:t>
      </w:r>
      <w:r w:rsidR="00341FD3" w:rsidRPr="00A81A8E">
        <w:rPr>
          <w:rFonts w:ascii="Times New Roman" w:hAnsi="Times New Roman" w:cs="Times New Roman"/>
          <w:sz w:val="24"/>
          <w:szCs w:val="24"/>
        </w:rPr>
        <w:t>page.</w:t>
      </w:r>
      <w:bookmarkEnd w:id="161"/>
    </w:p>
    <w:p w14:paraId="64E642CE" w14:textId="5C250ED3" w:rsidR="3BB12FB0" w:rsidRPr="00A81A8E" w:rsidRDefault="087AB69A" w:rsidP="00E07B6B">
      <w:pPr>
        <w:spacing w:line="360" w:lineRule="auto"/>
      </w:pPr>
      <w:r w:rsidRPr="00A81A8E">
        <w:t xml:space="preserve">        </w:t>
      </w:r>
    </w:p>
    <w:p w14:paraId="11478858" w14:textId="6C27A559" w:rsidR="7425CA1D" w:rsidRPr="00A81A8E" w:rsidRDefault="7425CA1D" w:rsidP="00E07B6B">
      <w:pPr>
        <w:spacing w:line="360" w:lineRule="auto"/>
      </w:pPr>
    </w:p>
    <w:p w14:paraId="096EDC12" w14:textId="2F83A5B9" w:rsidR="3BB12FB0" w:rsidRPr="00A81A8E" w:rsidRDefault="1EBEB198" w:rsidP="00E07B6B">
      <w:pPr>
        <w:pStyle w:val="Heading2"/>
        <w:numPr>
          <w:ilvl w:val="1"/>
          <w:numId w:val="0"/>
        </w:numPr>
        <w:spacing w:line="360" w:lineRule="auto"/>
        <w:rPr>
          <w:rFonts w:cs="Times New Roman"/>
          <w:szCs w:val="24"/>
        </w:rPr>
      </w:pPr>
      <w:bookmarkStart w:id="162" w:name="_Toc163848177"/>
      <w:r w:rsidRPr="00A81A8E">
        <w:rPr>
          <w:rFonts w:cs="Times New Roman"/>
          <w:szCs w:val="24"/>
        </w:rPr>
        <w:t xml:space="preserve">5.4 </w:t>
      </w:r>
      <w:r w:rsidR="0F6707F0" w:rsidRPr="00A81A8E">
        <w:rPr>
          <w:rFonts w:cs="Times New Roman"/>
          <w:szCs w:val="24"/>
        </w:rPr>
        <w:t>Messages</w:t>
      </w:r>
      <w:bookmarkEnd w:id="162"/>
    </w:p>
    <w:p w14:paraId="33795A44" w14:textId="7DE42753" w:rsidR="20F17833" w:rsidRPr="00A81A8E" w:rsidRDefault="20F17833" w:rsidP="00E07B6B">
      <w:pPr>
        <w:spacing w:line="360" w:lineRule="auto"/>
      </w:pPr>
      <w:r w:rsidRPr="00A81A8E">
        <w:t xml:space="preserve">The messages page serves as a communication channel that facilitates interaction between instructors and administrators for discussing issues or queries. Upon selection of a chat, a function is invoked to retrieve all pertinent messages, searching the "messages" collection in the database for exchanges between the two users, as demonstrated in Figure </w:t>
      </w:r>
      <w:r w:rsidR="00311897">
        <w:t>51</w:t>
      </w:r>
      <w:r w:rsidRPr="00A81A8E">
        <w:t xml:space="preserve">. When a message is sent, an object is added to the database; this object includes </w:t>
      </w:r>
      <w:r w:rsidR="73469E91" w:rsidRPr="00A81A8E">
        <w:t>the</w:t>
      </w:r>
      <w:r w:rsidRPr="00A81A8E">
        <w:t xml:space="preserve"> </w:t>
      </w:r>
      <w:r w:rsidR="73469E91" w:rsidRPr="00A81A8E">
        <w:t xml:space="preserve">ids </w:t>
      </w:r>
      <w:r w:rsidRPr="00A81A8E">
        <w:t>for the two users involved and the content of the message.</w:t>
      </w:r>
    </w:p>
    <w:p w14:paraId="400CAE3D" w14:textId="04DDAA42" w:rsidR="20F17833" w:rsidRPr="00A81A8E" w:rsidRDefault="20F17833" w:rsidP="00E07B6B">
      <w:pPr>
        <w:spacing w:line="360" w:lineRule="auto"/>
      </w:pPr>
      <w:r w:rsidRPr="00A81A8E">
        <w:t xml:space="preserve"> </w:t>
      </w:r>
    </w:p>
    <w:p w14:paraId="11431F97" w14:textId="0583E738" w:rsidR="20F17833" w:rsidRPr="00A81A8E" w:rsidRDefault="20F17833" w:rsidP="00E07B6B">
      <w:pPr>
        <w:spacing w:line="360" w:lineRule="auto"/>
      </w:pPr>
      <w:r w:rsidRPr="00A81A8E">
        <w:t xml:space="preserve">The </w:t>
      </w:r>
      <w:r w:rsidR="3F0D6A3B" w:rsidRPr="00A81A8E">
        <w:t>sending</w:t>
      </w:r>
      <w:r w:rsidRPr="00A81A8E">
        <w:t xml:space="preserve"> or reception of a message triggers the same retrieval function to refresh the locally stored array of messages, thus ensuring that the chat interface is updated instantaneously. Additionally, the chat functionality supports the sending of multimedia content such as pictures and videos, enhancing the communicative capabilities of the platform.</w:t>
      </w:r>
    </w:p>
    <w:p w14:paraId="15D2C310" w14:textId="77777777" w:rsidR="00A11730" w:rsidRPr="00A81A8E" w:rsidRDefault="65441D0C" w:rsidP="00E07B6B">
      <w:pPr>
        <w:keepNext/>
        <w:spacing w:line="360" w:lineRule="auto"/>
      </w:pPr>
      <w:r w:rsidRPr="00A81A8E">
        <w:lastRenderedPageBreak/>
        <w:t xml:space="preserve"> </w:t>
      </w:r>
      <w:r w:rsidR="02BA6D8E" w:rsidRPr="00A81A8E">
        <w:t xml:space="preserve"> </w:t>
      </w:r>
      <w:r w:rsidR="5F0815B5" w:rsidRPr="00A81A8E">
        <w:rPr>
          <w:noProof/>
        </w:rPr>
        <w:drawing>
          <wp:inline distT="0" distB="0" distL="0" distR="0" wp14:anchorId="5C2BE46E" wp14:editId="1696F259">
            <wp:extent cx="5371986" cy="3248052"/>
            <wp:effectExtent l="0" t="0" r="0" b="0"/>
            <wp:docPr id="2127717311" name="Picture 2127717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rcRect t="4481" r="1228"/>
                    <a:stretch>
                      <a:fillRect/>
                    </a:stretch>
                  </pic:blipFill>
                  <pic:spPr>
                    <a:xfrm>
                      <a:off x="0" y="0"/>
                      <a:ext cx="5371986" cy="3248052"/>
                    </a:xfrm>
                    <a:prstGeom prst="rect">
                      <a:avLst/>
                    </a:prstGeom>
                  </pic:spPr>
                </pic:pic>
              </a:graphicData>
            </a:graphic>
          </wp:inline>
        </w:drawing>
      </w:r>
    </w:p>
    <w:p w14:paraId="11855FE3" w14:textId="4FDBCC3C" w:rsidR="65441D0C" w:rsidRPr="00A81A8E" w:rsidRDefault="00A11730" w:rsidP="00E07B6B">
      <w:pPr>
        <w:pStyle w:val="Caption"/>
        <w:spacing w:line="360" w:lineRule="auto"/>
        <w:jc w:val="center"/>
        <w:rPr>
          <w:rFonts w:ascii="Times New Roman" w:hAnsi="Times New Roman" w:cs="Times New Roman"/>
          <w:sz w:val="24"/>
          <w:szCs w:val="24"/>
        </w:rPr>
      </w:pPr>
      <w:bookmarkStart w:id="163" w:name="_Toc163848768"/>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51</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Messages Page</w:t>
      </w:r>
      <w:bookmarkEnd w:id="163"/>
    </w:p>
    <w:p w14:paraId="3ADD8474" w14:textId="4AA1AF85" w:rsidR="7425CA1D" w:rsidRPr="00A81A8E" w:rsidRDefault="7425CA1D" w:rsidP="00E07B6B">
      <w:pPr>
        <w:spacing w:line="360" w:lineRule="auto"/>
      </w:pPr>
    </w:p>
    <w:p w14:paraId="410EA934" w14:textId="1E117EFF" w:rsidR="22348A26" w:rsidRPr="00A81A8E" w:rsidRDefault="22348A26" w:rsidP="00E07B6B">
      <w:pPr>
        <w:spacing w:line="360" w:lineRule="auto"/>
      </w:pPr>
      <w:r w:rsidRPr="00A81A8E">
        <w:t xml:space="preserve">On the Instructor interface, there is a feature that enables instructors to initiate a conversation with an administrator. This is facilitated through a dropdown list, from which instructors can select an administrator of their choice, as depicted in Figure </w:t>
      </w:r>
      <w:r w:rsidR="00311897">
        <w:t>52</w:t>
      </w:r>
      <w:r w:rsidRPr="00A81A8E">
        <w:t>. In addition, instructors can select the category of the issue they wish to discuss. Upon submission, if no prior chat exists, this action will initiate a new chat session with the selected administrator. This specific component of the project was developed by my teammate, Cheong Chin Kai who oversees the Instructors portion of the project.</w:t>
      </w:r>
    </w:p>
    <w:p w14:paraId="6F7617E2" w14:textId="7530E928" w:rsidR="7425CA1D" w:rsidRPr="00A81A8E" w:rsidRDefault="7425CA1D" w:rsidP="00E07B6B">
      <w:pPr>
        <w:spacing w:line="360" w:lineRule="auto"/>
      </w:pPr>
    </w:p>
    <w:p w14:paraId="295240D6" w14:textId="77777777" w:rsidR="00A11730" w:rsidRPr="00A81A8E" w:rsidRDefault="40033BD8" w:rsidP="00E07B6B">
      <w:pPr>
        <w:keepNext/>
        <w:spacing w:line="360" w:lineRule="auto"/>
      </w:pPr>
      <w:r w:rsidRPr="00A81A8E">
        <w:rPr>
          <w:noProof/>
        </w:rPr>
        <w:lastRenderedPageBreak/>
        <w:drawing>
          <wp:inline distT="0" distB="0" distL="0" distR="0" wp14:anchorId="4F53FE64" wp14:editId="79CF08F1">
            <wp:extent cx="5438774" cy="3257573"/>
            <wp:effectExtent l="0" t="0" r="0" b="0"/>
            <wp:docPr id="310495385" name="Picture 31049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extLst>
                        <a:ext uri="{28A0092B-C50C-407E-A947-70E740481C1C}">
                          <a14:useLocalDpi xmlns:a14="http://schemas.microsoft.com/office/drawing/2010/main" val="0"/>
                        </a:ext>
                      </a:extLst>
                    </a:blip>
                    <a:srcRect t="4201"/>
                    <a:stretch>
                      <a:fillRect/>
                    </a:stretch>
                  </pic:blipFill>
                  <pic:spPr>
                    <a:xfrm>
                      <a:off x="0" y="0"/>
                      <a:ext cx="5438774" cy="3257573"/>
                    </a:xfrm>
                    <a:prstGeom prst="rect">
                      <a:avLst/>
                    </a:prstGeom>
                  </pic:spPr>
                </pic:pic>
              </a:graphicData>
            </a:graphic>
          </wp:inline>
        </w:drawing>
      </w:r>
    </w:p>
    <w:p w14:paraId="56BDD394" w14:textId="3EB8128F" w:rsidR="40033BD8" w:rsidRPr="00A81A8E" w:rsidRDefault="00A11730" w:rsidP="00E07B6B">
      <w:pPr>
        <w:pStyle w:val="Caption"/>
        <w:spacing w:line="360" w:lineRule="auto"/>
        <w:jc w:val="center"/>
        <w:rPr>
          <w:rFonts w:ascii="Times New Roman" w:hAnsi="Times New Roman" w:cs="Times New Roman"/>
          <w:sz w:val="24"/>
          <w:szCs w:val="24"/>
        </w:rPr>
      </w:pPr>
      <w:bookmarkStart w:id="164" w:name="_Toc163848769"/>
      <w:r w:rsidRPr="00A81A8E">
        <w:rPr>
          <w:rFonts w:ascii="Times New Roman" w:hAnsi="Times New Roman" w:cs="Times New Roman"/>
          <w:sz w:val="24"/>
          <w:szCs w:val="24"/>
        </w:rPr>
        <w:t xml:space="preserve">Figure </w:t>
      </w:r>
      <w:r w:rsidRPr="00A81A8E">
        <w:rPr>
          <w:rFonts w:ascii="Times New Roman" w:hAnsi="Times New Roman" w:cs="Times New Roman"/>
          <w:sz w:val="24"/>
          <w:szCs w:val="24"/>
        </w:rPr>
        <w:fldChar w:fldCharType="begin"/>
      </w:r>
      <w:r w:rsidRPr="00A81A8E">
        <w:rPr>
          <w:rFonts w:ascii="Times New Roman" w:hAnsi="Times New Roman" w:cs="Times New Roman"/>
          <w:sz w:val="24"/>
          <w:szCs w:val="24"/>
        </w:rPr>
        <w:instrText xml:space="preserve"> SEQ Figure \* ARABIC </w:instrText>
      </w:r>
      <w:r w:rsidRPr="00A81A8E">
        <w:rPr>
          <w:rFonts w:ascii="Times New Roman" w:hAnsi="Times New Roman" w:cs="Times New Roman"/>
          <w:sz w:val="24"/>
          <w:szCs w:val="24"/>
        </w:rPr>
        <w:fldChar w:fldCharType="separate"/>
      </w:r>
      <w:r w:rsidR="006E4FBA">
        <w:rPr>
          <w:rFonts w:ascii="Times New Roman" w:hAnsi="Times New Roman" w:cs="Times New Roman"/>
          <w:noProof/>
          <w:sz w:val="24"/>
          <w:szCs w:val="24"/>
        </w:rPr>
        <w:t>52</w:t>
      </w:r>
      <w:r w:rsidRPr="00A81A8E">
        <w:rPr>
          <w:rFonts w:ascii="Times New Roman" w:hAnsi="Times New Roman" w:cs="Times New Roman"/>
          <w:sz w:val="24"/>
          <w:szCs w:val="24"/>
        </w:rPr>
        <w:fldChar w:fldCharType="end"/>
      </w:r>
      <w:r w:rsidRPr="00A81A8E">
        <w:rPr>
          <w:rFonts w:ascii="Times New Roman" w:hAnsi="Times New Roman" w:cs="Times New Roman"/>
          <w:sz w:val="24"/>
          <w:szCs w:val="24"/>
        </w:rPr>
        <w:t xml:space="preserve">: Messaging component in Instructor’s </w:t>
      </w:r>
      <w:r w:rsidR="00341FD3" w:rsidRPr="00A81A8E">
        <w:rPr>
          <w:rFonts w:ascii="Times New Roman" w:hAnsi="Times New Roman" w:cs="Times New Roman"/>
          <w:sz w:val="24"/>
          <w:szCs w:val="24"/>
        </w:rPr>
        <w:t>page.</w:t>
      </w:r>
      <w:bookmarkEnd w:id="164"/>
    </w:p>
    <w:p w14:paraId="0B2064A0" w14:textId="0DA60B7E" w:rsidR="7425CA1D" w:rsidRPr="00A81A8E" w:rsidRDefault="7425CA1D" w:rsidP="00E07B6B">
      <w:pPr>
        <w:spacing w:line="360" w:lineRule="auto"/>
      </w:pPr>
      <w:r w:rsidRPr="00A81A8E">
        <w:br w:type="page"/>
      </w:r>
    </w:p>
    <w:p w14:paraId="3E3D90B9" w14:textId="3DFBF814" w:rsidR="3625626B" w:rsidRPr="00F20A27" w:rsidRDefault="3625626B" w:rsidP="00E07B6B">
      <w:pPr>
        <w:pStyle w:val="Heading1"/>
        <w:spacing w:line="360" w:lineRule="auto"/>
      </w:pPr>
      <w:bookmarkStart w:id="165" w:name="_Toc163848178"/>
      <w:r w:rsidRPr="00F20A27">
        <w:lastRenderedPageBreak/>
        <w:t xml:space="preserve">Chapter 6 </w:t>
      </w:r>
      <w:r w:rsidR="2BBB83D9" w:rsidRPr="00F20A27">
        <w:t xml:space="preserve">Conclusion </w:t>
      </w:r>
      <w:r w:rsidR="0C72BA2D" w:rsidRPr="00F20A27">
        <w:t>and Future Work</w:t>
      </w:r>
      <w:bookmarkEnd w:id="165"/>
    </w:p>
    <w:p w14:paraId="5FE3B26E" w14:textId="2B6C0708" w:rsidR="7425CA1D" w:rsidRPr="00A81A8E" w:rsidRDefault="7425CA1D" w:rsidP="00E07B6B">
      <w:pPr>
        <w:spacing w:line="360" w:lineRule="auto"/>
      </w:pPr>
    </w:p>
    <w:p w14:paraId="25EF021D" w14:textId="423240DA" w:rsidR="0E29F018" w:rsidRDefault="0E29F018" w:rsidP="00E07B6B">
      <w:pPr>
        <w:pStyle w:val="Heading2"/>
        <w:numPr>
          <w:ilvl w:val="0"/>
          <w:numId w:val="0"/>
        </w:numPr>
        <w:spacing w:line="360" w:lineRule="auto"/>
        <w:ind w:left="576" w:hanging="576"/>
      </w:pPr>
      <w:bookmarkStart w:id="166" w:name="_Toc163848179"/>
      <w:r w:rsidRPr="00A81A8E">
        <w:t>6.1 Conclusion</w:t>
      </w:r>
      <w:bookmarkEnd w:id="166"/>
    </w:p>
    <w:p w14:paraId="524A4EF4" w14:textId="77777777" w:rsidR="00F20A27" w:rsidRPr="00F20A27" w:rsidRDefault="00F20A27" w:rsidP="00E07B6B">
      <w:pPr>
        <w:spacing w:line="360" w:lineRule="auto"/>
      </w:pPr>
    </w:p>
    <w:p w14:paraId="76A6938A" w14:textId="6CDB420D" w:rsidR="523100B1" w:rsidRPr="00A81A8E" w:rsidRDefault="523100B1" w:rsidP="00E07B6B">
      <w:pPr>
        <w:spacing w:line="360" w:lineRule="auto"/>
      </w:pPr>
      <w:r w:rsidRPr="00A81A8E">
        <w:t>In conclusion, through the integration of React, Firebase, and various libraries, we have successfully developed ExamPulse, a fully functional and secure online examination platform. This system offers substantial benefits to educational institutions by facilitating the conservation of time and resources.</w:t>
      </w:r>
    </w:p>
    <w:p w14:paraId="6DD6416C" w14:textId="388F898E" w:rsidR="7425CA1D" w:rsidRPr="00A81A8E" w:rsidRDefault="7425CA1D" w:rsidP="00E07B6B">
      <w:pPr>
        <w:spacing w:line="360" w:lineRule="auto"/>
      </w:pPr>
    </w:p>
    <w:p w14:paraId="2ABC2AF3" w14:textId="313690B2" w:rsidR="66735BE0" w:rsidRPr="00A81A8E" w:rsidRDefault="66735BE0" w:rsidP="00E07B6B">
      <w:pPr>
        <w:spacing w:line="360" w:lineRule="auto"/>
      </w:pPr>
      <w:r w:rsidRPr="00A81A8E">
        <w:t>Implementing Firebase, a database system previously unfamiliar to our team, presented several challenges. However, through dedicated effort, we managed to comprehend the Firebase APIs.</w:t>
      </w:r>
      <w:r w:rsidR="7840D243" w:rsidRPr="00A81A8E">
        <w:t xml:space="preserve"> The use of the APIs allowed us to perform CRUD functions crucial to any full stack app.</w:t>
      </w:r>
      <w:r w:rsidRPr="00A81A8E">
        <w:t xml:space="preserve"> </w:t>
      </w:r>
    </w:p>
    <w:p w14:paraId="1ED08D2A" w14:textId="726C0400" w:rsidR="7425CA1D" w:rsidRPr="00A81A8E" w:rsidRDefault="7425CA1D" w:rsidP="00E07B6B">
      <w:pPr>
        <w:spacing w:line="360" w:lineRule="auto"/>
      </w:pPr>
    </w:p>
    <w:p w14:paraId="23FBFDE1" w14:textId="41F3E15E" w:rsidR="2E94B351" w:rsidRPr="00A81A8E" w:rsidRDefault="2E94B351" w:rsidP="00E07B6B">
      <w:pPr>
        <w:spacing w:line="360" w:lineRule="auto"/>
      </w:pPr>
      <w:r w:rsidRPr="00A81A8E">
        <w:t>Moreover, the use of React significantly enhanced our project's efficiency and maintainability. By designing reusable components, we established a highly efficient coding structure, which not only streamlined the development process but also ensured greater consistency across the application. This approach has proven to be extremely effective in supporting scalable and dynamic educational technology solutions.</w:t>
      </w:r>
    </w:p>
    <w:p w14:paraId="3D8C04E7" w14:textId="0F6EE7EA" w:rsidR="7425CA1D" w:rsidRPr="00A81A8E" w:rsidRDefault="7425CA1D" w:rsidP="00E07B6B">
      <w:pPr>
        <w:spacing w:line="360" w:lineRule="auto"/>
      </w:pPr>
    </w:p>
    <w:p w14:paraId="77F298C3" w14:textId="77D221C9" w:rsidR="7D2BE0FF" w:rsidRPr="00A81A8E" w:rsidRDefault="7D2BE0FF" w:rsidP="00E07B6B">
      <w:pPr>
        <w:spacing w:line="360" w:lineRule="auto"/>
      </w:pPr>
      <w:r w:rsidRPr="00A81A8E">
        <w:t>Styled components facilitated the creation of custom styling, which we could seamlessly apply to the components developed within our project. This capability significantly enhanced the aesthetic flexibility and consistency across the user interface, allowing for a more tailored and cohesive visual experience.</w:t>
      </w:r>
    </w:p>
    <w:p w14:paraId="348120B5" w14:textId="0B193590" w:rsidR="7425CA1D" w:rsidRPr="00A81A8E" w:rsidRDefault="7425CA1D" w:rsidP="00E07B6B">
      <w:pPr>
        <w:spacing w:line="360" w:lineRule="auto"/>
      </w:pPr>
    </w:p>
    <w:p w14:paraId="49B57091" w14:textId="003B91A8" w:rsidR="7D2BE0FF" w:rsidRPr="00A81A8E" w:rsidRDefault="7D2BE0FF" w:rsidP="00E07B6B">
      <w:pPr>
        <w:spacing w:line="360" w:lineRule="auto"/>
      </w:pPr>
      <w:r w:rsidRPr="00A81A8E">
        <w:t>Overall, this project has provided valuable insights into the development of digital solutions for educational contexts. It is our hope that the results of our efforts will offer substantial benefits to educational institutions in the future. The experience gained from this project not only enhances our technical expertise but also contributes to our understanding of the practical applications of such technologies in real-world scenarios.</w:t>
      </w:r>
    </w:p>
    <w:p w14:paraId="35860E2F" w14:textId="09F0A076" w:rsidR="7425CA1D" w:rsidRPr="00A81A8E" w:rsidRDefault="7425CA1D" w:rsidP="00E07B6B">
      <w:pPr>
        <w:spacing w:line="360" w:lineRule="auto"/>
      </w:pPr>
    </w:p>
    <w:p w14:paraId="3A281EE4" w14:textId="7BA2A74A" w:rsidR="7425CA1D" w:rsidRPr="00A81A8E" w:rsidRDefault="7425CA1D" w:rsidP="00E07B6B">
      <w:pPr>
        <w:spacing w:line="360" w:lineRule="auto"/>
      </w:pPr>
    </w:p>
    <w:p w14:paraId="2889AA07" w14:textId="0113FC50" w:rsidR="0E29F018" w:rsidRDefault="0E29F018" w:rsidP="00E07B6B">
      <w:pPr>
        <w:pStyle w:val="Heading2"/>
        <w:numPr>
          <w:ilvl w:val="0"/>
          <w:numId w:val="0"/>
        </w:numPr>
        <w:spacing w:line="360" w:lineRule="auto"/>
        <w:ind w:left="576" w:hanging="576"/>
      </w:pPr>
      <w:bookmarkStart w:id="167" w:name="_Toc163848180"/>
      <w:r w:rsidRPr="00A81A8E">
        <w:t>6.2 Future Work</w:t>
      </w:r>
      <w:bookmarkEnd w:id="167"/>
    </w:p>
    <w:p w14:paraId="4841F2C5" w14:textId="77777777" w:rsidR="00F20A27" w:rsidRPr="00F20A27" w:rsidRDefault="00F20A27" w:rsidP="00E07B6B">
      <w:pPr>
        <w:spacing w:line="360" w:lineRule="auto"/>
      </w:pPr>
    </w:p>
    <w:p w14:paraId="4FDC9043" w14:textId="18BFC2E8" w:rsidR="47732D3D" w:rsidRPr="00A81A8E" w:rsidRDefault="47732D3D" w:rsidP="00E07B6B">
      <w:pPr>
        <w:spacing w:line="360" w:lineRule="auto"/>
        <w:rPr>
          <w:b/>
          <w:bCs/>
        </w:rPr>
      </w:pPr>
      <w:r w:rsidRPr="00A81A8E">
        <w:rPr>
          <w:b/>
          <w:bCs/>
        </w:rPr>
        <w:t>6.2.1 Different modes of examination</w:t>
      </w:r>
    </w:p>
    <w:p w14:paraId="0027D369" w14:textId="3301EC97" w:rsidR="2EDE69FE" w:rsidRPr="00A81A8E" w:rsidRDefault="2EDE69FE" w:rsidP="00E07B6B">
      <w:pPr>
        <w:spacing w:line="360" w:lineRule="auto"/>
      </w:pPr>
      <w:r w:rsidRPr="00A81A8E">
        <w:t xml:space="preserve">Currently, the examination platform is limited to Multiple Choice Questions (MCQs) due to time constraints in development. However, it would be beneficial to expand the types of available examination modes to include options such as written responses or diagram drawing. These additional modes could greatly enhance the comprehensiveness of the assessments, allowing for a more thorough evaluation of student knowledge and skills across different subjects. </w:t>
      </w:r>
    </w:p>
    <w:p w14:paraId="6B7A5816" w14:textId="17A477BF" w:rsidR="7425CA1D" w:rsidRPr="00A81A8E" w:rsidRDefault="7425CA1D" w:rsidP="00E07B6B">
      <w:pPr>
        <w:spacing w:line="360" w:lineRule="auto"/>
      </w:pPr>
    </w:p>
    <w:p w14:paraId="282A50A5" w14:textId="3007AF94" w:rsidR="2EDE69FE" w:rsidRPr="00A81A8E" w:rsidRDefault="2EDE69FE" w:rsidP="00E07B6B">
      <w:pPr>
        <w:spacing w:line="360" w:lineRule="auto"/>
        <w:rPr>
          <w:b/>
          <w:bCs/>
        </w:rPr>
      </w:pPr>
      <w:r w:rsidRPr="00A81A8E">
        <w:rPr>
          <w:b/>
          <w:bCs/>
        </w:rPr>
        <w:t xml:space="preserve">6.2.2 AI </w:t>
      </w:r>
      <w:r w:rsidR="725E44E3" w:rsidRPr="00A81A8E">
        <w:rPr>
          <w:b/>
          <w:bCs/>
        </w:rPr>
        <w:t>Proctoring</w:t>
      </w:r>
      <w:r w:rsidRPr="00A81A8E">
        <w:rPr>
          <w:b/>
          <w:bCs/>
        </w:rPr>
        <w:t xml:space="preserve"> </w:t>
      </w:r>
    </w:p>
    <w:p w14:paraId="1ADFB73B" w14:textId="43462211" w:rsidR="7347793F" w:rsidRPr="00A81A8E" w:rsidRDefault="7347793F" w:rsidP="00E07B6B">
      <w:pPr>
        <w:spacing w:line="360" w:lineRule="auto"/>
      </w:pPr>
      <w:r w:rsidRPr="00A81A8E">
        <w:t xml:space="preserve">Currently, during examinations, students are monitored by instructors observing their camera feeds, a process that consumes significant manpower and is challenging for a limited number of instructors to effectively oversee numerous students' </w:t>
      </w:r>
      <w:r w:rsidR="00341FD3" w:rsidRPr="00A81A8E">
        <w:t>behaviour</w:t>
      </w:r>
      <w:r w:rsidRPr="00A81A8E">
        <w:t>. Consequently, the integration of an AI model to detect eye movements could significantly enhance the efficiency and effectiveness of the app.</w:t>
      </w:r>
    </w:p>
    <w:p w14:paraId="46AE92F8" w14:textId="76010B3A" w:rsidR="7425CA1D" w:rsidRPr="00A81A8E" w:rsidRDefault="7425CA1D" w:rsidP="00E07B6B">
      <w:pPr>
        <w:spacing w:line="360" w:lineRule="auto"/>
      </w:pPr>
    </w:p>
    <w:p w14:paraId="335ECE6A" w14:textId="69FDAF22" w:rsidR="0FE34BB6" w:rsidRPr="00A81A8E" w:rsidRDefault="0FE34BB6" w:rsidP="00E07B6B">
      <w:pPr>
        <w:spacing w:line="360" w:lineRule="auto"/>
        <w:rPr>
          <w:b/>
          <w:bCs/>
        </w:rPr>
      </w:pPr>
      <w:r w:rsidRPr="00A81A8E">
        <w:rPr>
          <w:b/>
          <w:bCs/>
        </w:rPr>
        <w:t xml:space="preserve">6.2.3 UX Improvements </w:t>
      </w:r>
    </w:p>
    <w:p w14:paraId="2EF14384" w14:textId="43AC9389" w:rsidR="0FE34BB6" w:rsidRPr="00A81A8E" w:rsidRDefault="0FE34BB6" w:rsidP="00E07B6B">
      <w:pPr>
        <w:spacing w:line="360" w:lineRule="auto"/>
      </w:pPr>
      <w:r w:rsidRPr="00A81A8E">
        <w:t>To enhance the user experience within the application, the development of a feedback form is recommended. This form should be presented to users upon examination completion to gather their insights and suggestions. The feedback obtained would be instrumental in guiding further refinements and enhancements to the application's functionality and interface.</w:t>
      </w:r>
    </w:p>
    <w:p w14:paraId="2D7351F2" w14:textId="34A5509F" w:rsidR="0FE34BB6" w:rsidRPr="00A81A8E" w:rsidRDefault="0FE34BB6" w:rsidP="00E07B6B">
      <w:pPr>
        <w:spacing w:line="360" w:lineRule="auto"/>
      </w:pPr>
      <w:r w:rsidRPr="00A81A8E">
        <w:t xml:space="preserve"> </w:t>
      </w:r>
    </w:p>
    <w:p w14:paraId="52095D5E" w14:textId="2834B91F" w:rsidR="0FE34BB6" w:rsidRPr="00A81A8E" w:rsidRDefault="0FE34BB6" w:rsidP="00E07B6B">
      <w:pPr>
        <w:spacing w:line="360" w:lineRule="auto"/>
      </w:pPr>
      <w:r w:rsidRPr="00A81A8E">
        <w:t>Additionally, the implementation of a tutorial for new users could significantly improve usability. This tutorial would guide users through the app's features and navigation, ensuring they can effectively utilize all functionalities provided. Such an introduction is particularly beneficial in reducing the initial learning curve and enhancing user engagement from the outset.</w:t>
      </w:r>
    </w:p>
    <w:p w14:paraId="02859168" w14:textId="77777777" w:rsidR="00E57BB7" w:rsidRPr="00A81A8E" w:rsidRDefault="00E67E06" w:rsidP="00E07B6B">
      <w:pPr>
        <w:pStyle w:val="Heading1"/>
        <w:tabs>
          <w:tab w:val="left" w:pos="2370"/>
        </w:tabs>
        <w:spacing w:line="360" w:lineRule="auto"/>
        <w:rPr>
          <w:szCs w:val="24"/>
        </w:rPr>
      </w:pPr>
      <w:r w:rsidRPr="00A81A8E">
        <w:rPr>
          <w:szCs w:val="24"/>
        </w:rPr>
        <w:br w:type="page"/>
      </w:r>
      <w:bookmarkStart w:id="168" w:name="_Toc151366281"/>
      <w:bookmarkStart w:id="169" w:name="_Toc163848181"/>
      <w:r w:rsidR="5B0508AF" w:rsidRPr="00A81A8E">
        <w:rPr>
          <w:szCs w:val="24"/>
        </w:rPr>
        <w:lastRenderedPageBreak/>
        <w:t>Reflection on Learning Outcome Attainment</w:t>
      </w:r>
      <w:bookmarkEnd w:id="168"/>
      <w:bookmarkEnd w:id="169"/>
    </w:p>
    <w:p w14:paraId="0350F37E" w14:textId="176E9D5B" w:rsidR="00CB538E" w:rsidRPr="00A81A8E" w:rsidRDefault="00CB538E" w:rsidP="00E07B6B">
      <w:pPr>
        <w:spacing w:line="360" w:lineRule="auto"/>
        <w:contextualSpacing/>
      </w:pPr>
    </w:p>
    <w:p w14:paraId="269A9129" w14:textId="4EADDE90" w:rsidR="00CB538E" w:rsidRPr="00A81A8E" w:rsidRDefault="6EDB56E5" w:rsidP="00E07B6B">
      <w:pPr>
        <w:spacing w:line="360" w:lineRule="auto"/>
        <w:contextualSpacing/>
      </w:pPr>
      <w:r w:rsidRPr="00A81A8E">
        <w:t xml:space="preserve">During the development of the ExamPulse project, I have obtained valuable insights and </w:t>
      </w:r>
      <w:r w:rsidR="484B653C" w:rsidRPr="00A81A8E">
        <w:t xml:space="preserve">a wide range of skills that have helped me improve personally and professionally. </w:t>
      </w:r>
      <w:r w:rsidR="53932BFC" w:rsidRPr="00A81A8E">
        <w:t>This section will provide detailed elaboration regarding the learning outcomes derived from the project.</w:t>
      </w:r>
    </w:p>
    <w:p w14:paraId="287C39B0" w14:textId="474CFD8D" w:rsidR="00CB538E" w:rsidRPr="00A81A8E" w:rsidRDefault="00CB538E" w:rsidP="00E07B6B">
      <w:pPr>
        <w:spacing w:line="360" w:lineRule="auto"/>
        <w:contextualSpacing/>
      </w:pPr>
    </w:p>
    <w:p w14:paraId="5F02121B" w14:textId="7386A9FA" w:rsidR="00CB538E" w:rsidRPr="00A81A8E" w:rsidRDefault="5F47FFCB" w:rsidP="00E07B6B">
      <w:pPr>
        <w:spacing w:line="360" w:lineRule="auto"/>
        <w:contextualSpacing/>
      </w:pPr>
      <w:r w:rsidRPr="00A81A8E">
        <w:t xml:space="preserve">Firstly, this project presented an opportunity for me to expand my technical skills in coding and software development. </w:t>
      </w:r>
      <w:r w:rsidR="38B80E22" w:rsidRPr="00A81A8E">
        <w:t xml:space="preserve">Building a full stack application with modern development technologies such as ReactJS has helped me to gain </w:t>
      </w:r>
      <w:r w:rsidR="6ED2928E" w:rsidRPr="00A81A8E">
        <w:t>hands on</w:t>
      </w:r>
      <w:r w:rsidR="38B80E22" w:rsidRPr="00A81A8E">
        <w:t xml:space="preserve"> experience in building robust apps. </w:t>
      </w:r>
      <w:r w:rsidR="52976CD9" w:rsidRPr="00A81A8E">
        <w:t>This project also introduced me to Firebase database and how to use it effectively and gain a better understanding of its potential so I can u</w:t>
      </w:r>
      <w:r w:rsidR="1B4C18D8" w:rsidRPr="00A81A8E">
        <w:t xml:space="preserve">se it future projects, </w:t>
      </w:r>
    </w:p>
    <w:p w14:paraId="255859C3" w14:textId="57F82488" w:rsidR="00CB538E" w:rsidRPr="00A81A8E" w:rsidRDefault="00CB538E" w:rsidP="00E07B6B">
      <w:pPr>
        <w:spacing w:line="360" w:lineRule="auto"/>
        <w:contextualSpacing/>
      </w:pPr>
    </w:p>
    <w:p w14:paraId="3E8AD437" w14:textId="0C474A7F" w:rsidR="00CB538E" w:rsidRPr="00A81A8E" w:rsidRDefault="5F47FFCB" w:rsidP="00E07B6B">
      <w:pPr>
        <w:spacing w:line="360" w:lineRule="auto"/>
        <w:contextualSpacing/>
      </w:pPr>
      <w:r w:rsidRPr="00A81A8E">
        <w:t>Next, s</w:t>
      </w:r>
      <w:r w:rsidR="6ED44E29" w:rsidRPr="00A81A8E">
        <w:t>ince this project was group based, where each member took one aspect, we had to work in a team like software teams in the industry.</w:t>
      </w:r>
      <w:r w:rsidR="53932BFC" w:rsidRPr="00A81A8E">
        <w:t xml:space="preserve"> This is something </w:t>
      </w:r>
      <w:r w:rsidR="77F11A2A" w:rsidRPr="00A81A8E">
        <w:t xml:space="preserve">relatively new to me as I had always developed software projects on my own and did not need to communicate with team members or use collaborative tools. However, through the development of this project, I have learnt the importance of delegating work and communicating with my </w:t>
      </w:r>
      <w:r w:rsidR="15643FD3" w:rsidRPr="00A81A8E">
        <w:t>teammates</w:t>
      </w:r>
      <w:r w:rsidR="77F11A2A" w:rsidRPr="00A81A8E">
        <w:t xml:space="preserve">. </w:t>
      </w:r>
      <w:r w:rsidR="6D25E72B" w:rsidRPr="00A81A8E">
        <w:t xml:space="preserve">For example, since we were working on project code at the same time, it was very important to inform one another when we had merged code to the master branch to prevent conflicts. </w:t>
      </w:r>
      <w:r w:rsidR="02C12C48" w:rsidRPr="00A81A8E">
        <w:t>I also learnt to have frequent discussions with my teammates to gather updates and plan on next steps for the project</w:t>
      </w:r>
      <w:r w:rsidR="53146E9D" w:rsidRPr="00A81A8E">
        <w:t xml:space="preserve"> while still maintaining focus on the object of the project.</w:t>
      </w:r>
    </w:p>
    <w:p w14:paraId="6CD05126" w14:textId="50030F9C" w:rsidR="00CB538E" w:rsidRPr="00A81A8E" w:rsidRDefault="32DCDA3E" w:rsidP="00E07B6B">
      <w:pPr>
        <w:spacing w:line="360" w:lineRule="auto"/>
        <w:contextualSpacing/>
      </w:pPr>
      <w:r w:rsidRPr="00A81A8E">
        <w:t xml:space="preserve"> </w:t>
      </w:r>
    </w:p>
    <w:p w14:paraId="41C82AD6" w14:textId="2E545195" w:rsidR="00CB538E" w:rsidRPr="00A81A8E" w:rsidRDefault="77E855D3" w:rsidP="00E07B6B">
      <w:pPr>
        <w:spacing w:line="360" w:lineRule="auto"/>
        <w:contextualSpacing/>
      </w:pPr>
      <w:r w:rsidRPr="00A81A8E">
        <w:t xml:space="preserve">Moreover, I used this opportunity to practise product management, which includes decision-making processes concerning design elements, styling choices, and the overall trajectory of the app’s development. </w:t>
      </w:r>
      <w:r w:rsidR="5158642A" w:rsidRPr="00A81A8E">
        <w:t>I was able</w:t>
      </w:r>
      <w:r w:rsidRPr="00A81A8E">
        <w:t xml:space="preserve"> enhance my proficiency in UI design, through the creation of components and pages from </w:t>
      </w:r>
      <w:r w:rsidR="6363121D" w:rsidRPr="00A81A8E">
        <w:t>scratch</w:t>
      </w:r>
      <w:r w:rsidRPr="00A81A8E">
        <w:t xml:space="preserve">, and the </w:t>
      </w:r>
      <w:r w:rsidR="09B1DF74" w:rsidRPr="00A81A8E">
        <w:t xml:space="preserve">creation </w:t>
      </w:r>
      <w:r w:rsidRPr="00A81A8E">
        <w:t>of a comprehensive design system to</w:t>
      </w:r>
      <w:r w:rsidR="7D4DB851" w:rsidRPr="00A81A8E">
        <w:t xml:space="preserve"> fit</w:t>
      </w:r>
      <w:r w:rsidRPr="00A81A8E">
        <w:t xml:space="preserve"> the project's requirements.</w:t>
      </w:r>
      <w:r w:rsidR="5CA02AEA" w:rsidRPr="00A81A8E">
        <w:t xml:space="preserve"> I also improved my time management skills to set and meet deadlines for features to be completed.  </w:t>
      </w:r>
      <w:r w:rsidR="0079E6F7" w:rsidRPr="00A81A8E">
        <w:t xml:space="preserve">The acquisition of these project management skills can greatly aid me in future </w:t>
      </w:r>
      <w:r w:rsidR="0079E6F7" w:rsidRPr="00A81A8E">
        <w:lastRenderedPageBreak/>
        <w:t>undertakings, empowering me to approach complex projects with assurance and effectiveness.</w:t>
      </w:r>
    </w:p>
    <w:p w14:paraId="1A65D896" w14:textId="49551EEB" w:rsidR="00CB538E" w:rsidRPr="00A81A8E" w:rsidRDefault="00CB538E" w:rsidP="00E07B6B">
      <w:pPr>
        <w:spacing w:line="360" w:lineRule="auto"/>
        <w:contextualSpacing/>
      </w:pPr>
    </w:p>
    <w:p w14:paraId="3DBF3996" w14:textId="47D55486" w:rsidR="00CB538E" w:rsidRPr="00A81A8E" w:rsidRDefault="1C380AE8" w:rsidP="00E07B6B">
      <w:pPr>
        <w:spacing w:line="360" w:lineRule="auto"/>
        <w:contextualSpacing/>
      </w:pPr>
      <w:r w:rsidRPr="00A81A8E">
        <w:t>In conclusion, the development journey of the ExamPulse project has been extremely rewarding, fostering my personal and professional growth. I have expanded my skillset in technical skills, UI design,</w:t>
      </w:r>
      <w:r w:rsidR="7DC3B159" w:rsidRPr="00A81A8E">
        <w:t xml:space="preserve"> teamwork and product management, and gained valuable </w:t>
      </w:r>
      <w:r w:rsidR="2E45145F" w:rsidRPr="00A81A8E">
        <w:t>hands-on</w:t>
      </w:r>
      <w:r w:rsidR="7DC3B159" w:rsidRPr="00A81A8E">
        <w:t xml:space="preserve"> experience in software development.  With these skills, I would be able to tackle complex prob</w:t>
      </w:r>
      <w:r w:rsidR="4B8552BF" w:rsidRPr="00A81A8E">
        <w:t xml:space="preserve">lems in the future </w:t>
      </w:r>
    </w:p>
    <w:p w14:paraId="7EB4B80A" w14:textId="5301CD53" w:rsidR="00CB538E" w:rsidRPr="00A81A8E" w:rsidRDefault="00CB538E" w:rsidP="00E07B6B">
      <w:pPr>
        <w:spacing w:line="360" w:lineRule="auto"/>
      </w:pPr>
    </w:p>
    <w:p w14:paraId="15043D33" w14:textId="38F4E994" w:rsidR="7425CA1D" w:rsidRPr="00A81A8E" w:rsidRDefault="7425CA1D" w:rsidP="00E07B6B">
      <w:pPr>
        <w:spacing w:line="360" w:lineRule="auto"/>
      </w:pPr>
      <w:r w:rsidRPr="00A81A8E">
        <w:br w:type="page"/>
      </w:r>
    </w:p>
    <w:p w14:paraId="4A7A594A" w14:textId="7CE21116" w:rsidR="00CB538E" w:rsidRPr="00A81A8E" w:rsidRDefault="317B312B" w:rsidP="00E07B6B">
      <w:pPr>
        <w:pStyle w:val="Heading1"/>
        <w:spacing w:line="360" w:lineRule="auto"/>
        <w:rPr>
          <w:szCs w:val="24"/>
        </w:rPr>
      </w:pPr>
      <w:bookmarkStart w:id="170" w:name="_Toc151366282"/>
      <w:bookmarkStart w:id="171" w:name="_Toc163848182"/>
      <w:r w:rsidRPr="00A81A8E">
        <w:rPr>
          <w:szCs w:val="24"/>
        </w:rPr>
        <w:lastRenderedPageBreak/>
        <w:t>Acknowledging/Declaring the Use of GAI</w:t>
      </w:r>
      <w:bookmarkEnd w:id="171"/>
    </w:p>
    <w:p w14:paraId="7194DBDC" w14:textId="77777777" w:rsidR="00405B3C" w:rsidRPr="00A81A8E" w:rsidRDefault="00405B3C" w:rsidP="00E07B6B">
      <w:pPr>
        <w:spacing w:line="360" w:lineRule="auto"/>
      </w:pPr>
    </w:p>
    <w:p w14:paraId="2E8D3E81" w14:textId="77777777" w:rsidR="000C67BD" w:rsidRPr="00A81A8E" w:rsidRDefault="2C20E649" w:rsidP="00E07B6B">
      <w:pPr>
        <w:pStyle w:val="stylebibliographyleft0hanging050"/>
        <w:spacing w:line="360" w:lineRule="auto"/>
        <w:ind w:left="0" w:firstLine="0"/>
        <w:jc w:val="left"/>
      </w:pPr>
      <w:r w:rsidRPr="00A81A8E">
        <w:rPr>
          <w:lang w:val="en-US"/>
        </w:rPr>
        <w:t>Please refer to NTU's Current Policy &amp; Guidelines on the Use of Generative AI available in NTUlearn home page and the link:</w:t>
      </w:r>
    </w:p>
    <w:p w14:paraId="396EF1DD" w14:textId="77777777" w:rsidR="000C67BD" w:rsidRPr="00A81A8E" w:rsidRDefault="00000000" w:rsidP="00E07B6B">
      <w:pPr>
        <w:pStyle w:val="stylebibliographyleft0hanging050"/>
        <w:spacing w:line="360" w:lineRule="auto"/>
        <w:ind w:left="0" w:firstLine="0"/>
        <w:jc w:val="left"/>
      </w:pPr>
      <w:hyperlink r:id="rId71">
        <w:r w:rsidR="2C20E649" w:rsidRPr="00A81A8E">
          <w:rPr>
            <w:rStyle w:val="Hyperlink"/>
          </w:rPr>
          <w:t>https://entuedu.sharepoint.com/sites/Student/dept/ctlp/SitePages/Exploring-the-Impact-of-Generative-Artificial-Intelligence-(GAI)-Tools-on-Education.aspx</w:t>
        </w:r>
      </w:hyperlink>
    </w:p>
    <w:p w14:paraId="6E7BEAA2" w14:textId="77777777" w:rsidR="000C67BD" w:rsidRPr="00A81A8E" w:rsidRDefault="2C20E649" w:rsidP="00E07B6B">
      <w:pPr>
        <w:pStyle w:val="stylebibliographyleft0hanging050"/>
        <w:spacing w:line="360" w:lineRule="auto"/>
        <w:ind w:left="0" w:firstLine="0"/>
        <w:jc w:val="left"/>
      </w:pPr>
      <w:r w:rsidRPr="00A81A8E">
        <w:rPr>
          <w:lang w:val="en-US"/>
        </w:rPr>
        <w:t> </w:t>
      </w:r>
    </w:p>
    <w:p w14:paraId="766D5911" w14:textId="77777777" w:rsidR="000C67BD" w:rsidRPr="00A81A8E" w:rsidRDefault="2C20E649" w:rsidP="00E07B6B">
      <w:pPr>
        <w:pStyle w:val="stylebibliographyleft0hanging050"/>
        <w:numPr>
          <w:ilvl w:val="0"/>
          <w:numId w:val="25"/>
        </w:numPr>
        <w:tabs>
          <w:tab w:val="clear" w:pos="720"/>
        </w:tabs>
        <w:spacing w:line="360" w:lineRule="auto"/>
        <w:ind w:left="0" w:firstLine="0"/>
        <w:jc w:val="left"/>
      </w:pPr>
      <w:r w:rsidRPr="00A81A8E">
        <w:rPr>
          <w:lang w:val="en-US"/>
        </w:rPr>
        <w:t>Complete the following declaration if applicable.</w:t>
      </w:r>
    </w:p>
    <w:p w14:paraId="0AD8B7F5" w14:textId="77777777" w:rsidR="000C67BD" w:rsidRPr="00A81A8E" w:rsidRDefault="2C20E649" w:rsidP="00E07B6B">
      <w:pPr>
        <w:pStyle w:val="stylebibliographyleft0hanging050"/>
        <w:numPr>
          <w:ilvl w:val="0"/>
          <w:numId w:val="25"/>
        </w:numPr>
        <w:tabs>
          <w:tab w:val="clear" w:pos="720"/>
        </w:tabs>
        <w:spacing w:line="360" w:lineRule="auto"/>
        <w:ind w:left="0" w:firstLine="0"/>
        <w:jc w:val="left"/>
      </w:pPr>
      <w:r w:rsidRPr="00A81A8E">
        <w:rPr>
          <w:lang w:val="en-US"/>
        </w:rPr>
        <w:t>Create a Paper Trail to document the input prompt, output obtained, and how you have used it</w:t>
      </w:r>
      <w:r w:rsidR="02DF6071" w:rsidRPr="00A81A8E">
        <w:rPr>
          <w:lang w:val="en-US"/>
        </w:rPr>
        <w:t>.</w:t>
      </w:r>
    </w:p>
    <w:p w14:paraId="769D0D3C" w14:textId="77777777" w:rsidR="000C67BD" w:rsidRPr="00A81A8E" w:rsidRDefault="000C67BD" w:rsidP="00E07B6B">
      <w:pPr>
        <w:pStyle w:val="stylebibliographyleft0hanging050"/>
        <w:spacing w:line="360" w:lineRule="auto"/>
        <w:ind w:left="0" w:firstLine="0"/>
      </w:pPr>
    </w:p>
    <w:p w14:paraId="0718B5F8" w14:textId="12B764C9" w:rsidR="000C67BD" w:rsidRPr="00A81A8E" w:rsidRDefault="2C20E649" w:rsidP="00E07B6B">
      <w:pPr>
        <w:pStyle w:val="stylebibliographyleft0hanging050"/>
        <w:spacing w:line="360" w:lineRule="auto"/>
        <w:ind w:left="0" w:firstLine="0"/>
        <w:rPr>
          <w:lang w:val="en-US"/>
        </w:rPr>
      </w:pPr>
      <w:r w:rsidRPr="00A81A8E">
        <w:rPr>
          <w:lang w:val="en-US"/>
        </w:rPr>
        <w:t>I,</w:t>
      </w:r>
      <w:r w:rsidR="46E64BDD" w:rsidRPr="00A81A8E">
        <w:rPr>
          <w:lang w:val="en-US"/>
        </w:rPr>
        <w:t xml:space="preserve"> Yap Qi Long, Marcel,</w:t>
      </w:r>
      <w:r w:rsidRPr="00A81A8E">
        <w:rPr>
          <w:lang w:val="en-US"/>
        </w:rPr>
        <w:t xml:space="preserve"> </w:t>
      </w:r>
      <w:r w:rsidR="3A8081B1" w:rsidRPr="00A81A8E">
        <w:rPr>
          <w:lang w:val="en-US"/>
        </w:rPr>
        <w:t>yapq0006</w:t>
      </w:r>
      <w:hyperlink r:id="rId72">
        <w:r w:rsidRPr="00A81A8E">
          <w:rPr>
            <w:rStyle w:val="Hyperlink"/>
            <w:color w:val="auto"/>
            <w:u w:val="none"/>
          </w:rPr>
          <w:t>@e.ntu.edu.sg</w:t>
        </w:r>
      </w:hyperlink>
      <w:r w:rsidRPr="00A81A8E">
        <w:rPr>
          <w:lang w:val="en-US"/>
        </w:rPr>
        <w:t xml:space="preserve"> (NTU email) honestly and sincerely make the following declaration in relation to the following course submission</w:t>
      </w:r>
      <w:r w:rsidR="70A3FDEA" w:rsidRPr="00A81A8E">
        <w:rPr>
          <w:lang w:val="en-US"/>
        </w:rPr>
        <w:t>.</w:t>
      </w:r>
    </w:p>
    <w:p w14:paraId="527E787C" w14:textId="2AA811D1" w:rsidR="000C67BD" w:rsidRPr="00A81A8E" w:rsidRDefault="2C20E649" w:rsidP="00E07B6B">
      <w:pPr>
        <w:pStyle w:val="stylebibliographyleft0hanging050"/>
        <w:numPr>
          <w:ilvl w:val="0"/>
          <w:numId w:val="26"/>
        </w:numPr>
        <w:tabs>
          <w:tab w:val="clear" w:pos="720"/>
        </w:tabs>
        <w:spacing w:line="360" w:lineRule="auto"/>
        <w:jc w:val="left"/>
        <w:rPr>
          <w:lang w:val="en-US"/>
        </w:rPr>
      </w:pPr>
      <w:r w:rsidRPr="00A81A8E">
        <w:rPr>
          <w:lang w:val="en-US"/>
        </w:rPr>
        <w:t xml:space="preserve">Name of course: </w:t>
      </w:r>
      <w:r w:rsidR="00976962">
        <w:rPr>
          <w:lang w:val="en-US"/>
        </w:rPr>
        <w:t>Information Engineering and Media</w:t>
      </w:r>
    </w:p>
    <w:p w14:paraId="55ACFE8B" w14:textId="1E290C6A" w:rsidR="000C67BD" w:rsidRPr="00A81A8E" w:rsidRDefault="2C20E649" w:rsidP="00E07B6B">
      <w:pPr>
        <w:pStyle w:val="stylebibliographyleft0hanging050"/>
        <w:numPr>
          <w:ilvl w:val="0"/>
          <w:numId w:val="26"/>
        </w:numPr>
        <w:tabs>
          <w:tab w:val="clear" w:pos="720"/>
        </w:tabs>
        <w:spacing w:line="360" w:lineRule="auto"/>
        <w:jc w:val="left"/>
        <w:rPr>
          <w:lang w:val="en-US"/>
        </w:rPr>
      </w:pPr>
      <w:r w:rsidRPr="00A81A8E">
        <w:rPr>
          <w:lang w:val="en-US"/>
        </w:rPr>
        <w:t xml:space="preserve">Course Code: </w:t>
      </w:r>
      <w:r w:rsidR="00976962">
        <w:rPr>
          <w:lang w:val="en-US"/>
        </w:rPr>
        <w:t>IEM</w:t>
      </w:r>
    </w:p>
    <w:p w14:paraId="4AFAC129" w14:textId="2ADB17DB" w:rsidR="000C67BD" w:rsidRPr="00A81A8E" w:rsidRDefault="2C20E649" w:rsidP="00E07B6B">
      <w:pPr>
        <w:pStyle w:val="stylebibliographyleft0hanging050"/>
        <w:numPr>
          <w:ilvl w:val="0"/>
          <w:numId w:val="26"/>
        </w:numPr>
        <w:tabs>
          <w:tab w:val="clear" w:pos="720"/>
        </w:tabs>
        <w:spacing w:line="360" w:lineRule="auto"/>
        <w:jc w:val="left"/>
        <w:rPr>
          <w:lang w:val="en-US"/>
        </w:rPr>
      </w:pPr>
      <w:r w:rsidRPr="00A81A8E">
        <w:rPr>
          <w:lang w:val="en-US"/>
        </w:rPr>
        <w:t xml:space="preserve">Instructor: </w:t>
      </w:r>
      <w:r w:rsidR="00976962" w:rsidRPr="00976962">
        <w:t>A/P Chua Hock Chuan</w:t>
      </w:r>
    </w:p>
    <w:p w14:paraId="167E08A3" w14:textId="1A7724B4" w:rsidR="000C67BD" w:rsidRPr="00A81A8E" w:rsidRDefault="2C20E649" w:rsidP="00E07B6B">
      <w:pPr>
        <w:pStyle w:val="stylebibliographyleft0hanging050"/>
        <w:numPr>
          <w:ilvl w:val="0"/>
          <w:numId w:val="26"/>
        </w:numPr>
        <w:tabs>
          <w:tab w:val="clear" w:pos="720"/>
        </w:tabs>
        <w:spacing w:line="360" w:lineRule="auto"/>
        <w:jc w:val="left"/>
        <w:rPr>
          <w:lang w:val="en-US"/>
        </w:rPr>
      </w:pPr>
      <w:r w:rsidRPr="00A81A8E">
        <w:rPr>
          <w:lang w:val="en-US"/>
        </w:rPr>
        <w:t xml:space="preserve">Title of Assignment/Project Submission: </w:t>
      </w:r>
      <w:r w:rsidR="00976962">
        <w:rPr>
          <w:lang w:val="en-US"/>
        </w:rPr>
        <w:t>FYP Report</w:t>
      </w:r>
    </w:p>
    <w:p w14:paraId="63E4A9CD" w14:textId="77777777" w:rsidR="000C67BD" w:rsidRPr="00A81A8E" w:rsidRDefault="2C20E649" w:rsidP="00E07B6B">
      <w:pPr>
        <w:pStyle w:val="stylebibliographyleft0hanging050"/>
        <w:spacing w:line="360" w:lineRule="auto"/>
        <w:ind w:left="720" w:hanging="720"/>
      </w:pPr>
      <w:r w:rsidRPr="00A81A8E">
        <w:rPr>
          <w:lang w:val="en-US"/>
        </w:rPr>
        <w:t> </w:t>
      </w:r>
    </w:p>
    <w:p w14:paraId="710942B2" w14:textId="05DC7BD6" w:rsidR="00121F9C" w:rsidRPr="00A81A8E" w:rsidRDefault="2C20E649" w:rsidP="00E07B6B">
      <w:pPr>
        <w:pStyle w:val="stylebibliographyleft0hanging050"/>
        <w:spacing w:line="360" w:lineRule="auto"/>
        <w:ind w:left="0" w:firstLine="0"/>
        <w:rPr>
          <w:lang w:val="en-US"/>
        </w:rPr>
      </w:pPr>
      <w:r w:rsidRPr="00A81A8E">
        <w:rPr>
          <w:lang w:val="en-US"/>
        </w:rPr>
        <w:t xml:space="preserve">In relation to the </w:t>
      </w:r>
      <w:r w:rsidR="00341FD3" w:rsidRPr="00A81A8E">
        <w:rPr>
          <w:lang w:val="en-US"/>
        </w:rPr>
        <w:t>foregoing,</w:t>
      </w:r>
      <w:r w:rsidRPr="00A81A8E">
        <w:rPr>
          <w:lang w:val="en-US"/>
        </w:rPr>
        <w:t xml:space="preserve"> I hereby declare that, fully and properly in accordance with the Assignment/Project Instructions I have (check where appropriate):</w:t>
      </w:r>
    </w:p>
    <w:p w14:paraId="54CD245A" w14:textId="77777777" w:rsidR="005351F9" w:rsidRPr="00A81A8E" w:rsidRDefault="005351F9" w:rsidP="00E07B6B">
      <w:pPr>
        <w:pStyle w:val="stylebibliographyleft0hanging050"/>
        <w:spacing w:line="360" w:lineRule="auto"/>
        <w:ind w:left="0" w:firstLine="0"/>
        <w:rPr>
          <w:lang w:val="en-US"/>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810"/>
        <w:gridCol w:w="401"/>
      </w:tblGrid>
      <w:tr w:rsidR="0024567A" w:rsidRPr="00A81A8E" w14:paraId="361E57AF" w14:textId="77777777" w:rsidTr="3BB12FB0">
        <w:tc>
          <w:tcPr>
            <w:tcW w:w="4756" w:type="pct"/>
            <w:shd w:val="clear" w:color="auto" w:fill="auto"/>
          </w:tcPr>
          <w:p w14:paraId="2AD0AA2A" w14:textId="77777777" w:rsidR="00121F9C" w:rsidRPr="00A81A8E" w:rsidRDefault="02DF6071" w:rsidP="00E07B6B">
            <w:pPr>
              <w:pStyle w:val="stylebibliographyleft0hanging050"/>
              <w:numPr>
                <w:ilvl w:val="0"/>
                <w:numId w:val="27"/>
              </w:numPr>
              <w:spacing w:line="360" w:lineRule="auto"/>
              <w:ind w:left="142" w:firstLine="142"/>
            </w:pPr>
            <w:r w:rsidRPr="00A81A8E">
              <w:t>Used GAI as permitted to assist in generating key ideas only</w:t>
            </w:r>
          </w:p>
        </w:tc>
        <w:tc>
          <w:tcPr>
            <w:tcW w:w="244" w:type="pct"/>
            <w:shd w:val="clear" w:color="auto" w:fill="auto"/>
          </w:tcPr>
          <w:p w14:paraId="1231BE67" w14:textId="63769A34" w:rsidR="00121F9C" w:rsidRPr="00A81A8E" w:rsidRDefault="00121F9C" w:rsidP="00E07B6B">
            <w:pPr>
              <w:pStyle w:val="stylebibliographyleft0hanging050"/>
              <w:spacing w:line="360" w:lineRule="auto"/>
              <w:ind w:left="0" w:firstLine="0"/>
            </w:pPr>
          </w:p>
        </w:tc>
      </w:tr>
      <w:tr w:rsidR="0024567A" w:rsidRPr="00A81A8E" w14:paraId="60783395" w14:textId="77777777" w:rsidTr="3BB12FB0">
        <w:tc>
          <w:tcPr>
            <w:tcW w:w="4756" w:type="pct"/>
            <w:shd w:val="clear" w:color="auto" w:fill="auto"/>
          </w:tcPr>
          <w:p w14:paraId="35A49B79" w14:textId="77777777" w:rsidR="00121F9C" w:rsidRPr="00A81A8E" w:rsidRDefault="02DF6071" w:rsidP="00E07B6B">
            <w:pPr>
              <w:pStyle w:val="stylebibliographyleft0hanging050"/>
              <w:numPr>
                <w:ilvl w:val="0"/>
                <w:numId w:val="27"/>
              </w:numPr>
              <w:spacing w:line="360" w:lineRule="auto"/>
              <w:ind w:left="142" w:firstLine="142"/>
            </w:pPr>
            <w:r w:rsidRPr="00A81A8E">
              <w:t xml:space="preserve">Used GAI as permitted to assist in generating a first text only. </w:t>
            </w:r>
          </w:p>
        </w:tc>
        <w:tc>
          <w:tcPr>
            <w:tcW w:w="244" w:type="pct"/>
            <w:shd w:val="clear" w:color="auto" w:fill="auto"/>
          </w:tcPr>
          <w:p w14:paraId="36FEB5B0" w14:textId="4C106289" w:rsidR="00121F9C" w:rsidRPr="00A81A8E" w:rsidRDefault="00121F9C" w:rsidP="00E07B6B">
            <w:pPr>
              <w:pStyle w:val="stylebibliographyleft0hanging050"/>
              <w:spacing w:line="360" w:lineRule="auto"/>
              <w:ind w:left="0" w:firstLine="0"/>
            </w:pPr>
          </w:p>
        </w:tc>
      </w:tr>
      <w:tr w:rsidR="0024567A" w:rsidRPr="00A81A8E" w14:paraId="2D5F0FA0" w14:textId="77777777" w:rsidTr="3BB12FB0">
        <w:tc>
          <w:tcPr>
            <w:tcW w:w="4756" w:type="pct"/>
            <w:shd w:val="clear" w:color="auto" w:fill="auto"/>
          </w:tcPr>
          <w:p w14:paraId="43069C78" w14:textId="77777777" w:rsidR="00121F9C" w:rsidRPr="00A81A8E" w:rsidRDefault="02DF6071" w:rsidP="00E07B6B">
            <w:pPr>
              <w:pStyle w:val="stylebibliographyleft0hanging050"/>
              <w:spacing w:line="360" w:lineRule="auto"/>
              <w:ind w:left="425" w:firstLine="0"/>
            </w:pPr>
            <w:r w:rsidRPr="00A81A8E">
              <w:t>And/or</w:t>
            </w:r>
          </w:p>
        </w:tc>
        <w:tc>
          <w:tcPr>
            <w:tcW w:w="244" w:type="pct"/>
            <w:shd w:val="clear" w:color="auto" w:fill="auto"/>
          </w:tcPr>
          <w:p w14:paraId="30D7AA69" w14:textId="77777777" w:rsidR="00121F9C" w:rsidRPr="00A81A8E" w:rsidRDefault="00121F9C" w:rsidP="00E07B6B">
            <w:pPr>
              <w:pStyle w:val="stylebibliographyleft0hanging050"/>
              <w:spacing w:line="360" w:lineRule="auto"/>
              <w:ind w:left="0" w:firstLine="0"/>
            </w:pPr>
          </w:p>
        </w:tc>
      </w:tr>
      <w:tr w:rsidR="0024567A" w:rsidRPr="00A81A8E" w14:paraId="1B8FC70C" w14:textId="77777777" w:rsidTr="3BB12FB0">
        <w:tc>
          <w:tcPr>
            <w:tcW w:w="4756" w:type="pct"/>
            <w:shd w:val="clear" w:color="auto" w:fill="auto"/>
          </w:tcPr>
          <w:p w14:paraId="4BEFC50E" w14:textId="77777777" w:rsidR="00121F9C" w:rsidRPr="00A81A8E" w:rsidRDefault="02DF6071" w:rsidP="00E07B6B">
            <w:pPr>
              <w:pStyle w:val="stylebibliographyleft0hanging050"/>
              <w:numPr>
                <w:ilvl w:val="0"/>
                <w:numId w:val="27"/>
              </w:numPr>
              <w:spacing w:line="360" w:lineRule="auto"/>
              <w:ind w:left="426" w:hanging="142"/>
            </w:pPr>
            <w:r w:rsidRPr="00A81A8E">
              <w:t>Used GAI to refine syntax and grammar for correct language submission only.</w:t>
            </w:r>
          </w:p>
        </w:tc>
        <w:tc>
          <w:tcPr>
            <w:tcW w:w="244" w:type="pct"/>
            <w:shd w:val="clear" w:color="auto" w:fill="auto"/>
          </w:tcPr>
          <w:p w14:paraId="7196D064" w14:textId="2BA0FBD6" w:rsidR="00121F9C" w:rsidRPr="00A81A8E" w:rsidRDefault="00121F9C" w:rsidP="00E07B6B">
            <w:pPr>
              <w:pStyle w:val="stylebibliographyleft0hanging050"/>
              <w:spacing w:line="360" w:lineRule="auto"/>
              <w:ind w:left="0" w:firstLine="0"/>
            </w:pPr>
          </w:p>
        </w:tc>
      </w:tr>
      <w:tr w:rsidR="0024567A" w:rsidRPr="00A81A8E" w14:paraId="3BCDCD2D" w14:textId="77777777" w:rsidTr="3BB12FB0">
        <w:tc>
          <w:tcPr>
            <w:tcW w:w="4756" w:type="pct"/>
            <w:shd w:val="clear" w:color="auto" w:fill="auto"/>
          </w:tcPr>
          <w:p w14:paraId="27D4EC2C" w14:textId="77777777" w:rsidR="00121F9C" w:rsidRPr="00A81A8E" w:rsidRDefault="02DF6071" w:rsidP="00E07B6B">
            <w:pPr>
              <w:pStyle w:val="stylebibliographyleft0hanging050"/>
              <w:spacing w:line="360" w:lineRule="auto"/>
              <w:ind w:left="425" w:firstLine="0"/>
            </w:pPr>
            <w:r w:rsidRPr="00A81A8E">
              <w:t>Or</w:t>
            </w:r>
          </w:p>
        </w:tc>
        <w:tc>
          <w:tcPr>
            <w:tcW w:w="244" w:type="pct"/>
            <w:shd w:val="clear" w:color="auto" w:fill="auto"/>
          </w:tcPr>
          <w:p w14:paraId="34FF1C98" w14:textId="77777777" w:rsidR="00121F9C" w:rsidRPr="00A81A8E" w:rsidRDefault="00121F9C" w:rsidP="00E07B6B">
            <w:pPr>
              <w:pStyle w:val="stylebibliographyleft0hanging050"/>
              <w:spacing w:line="360" w:lineRule="auto"/>
              <w:ind w:left="0" w:firstLine="0"/>
            </w:pPr>
          </w:p>
        </w:tc>
      </w:tr>
      <w:tr w:rsidR="0024567A" w:rsidRPr="00A81A8E" w14:paraId="17B54912" w14:textId="77777777" w:rsidTr="3BB12FB0">
        <w:tc>
          <w:tcPr>
            <w:tcW w:w="4756" w:type="pct"/>
            <w:shd w:val="clear" w:color="auto" w:fill="auto"/>
          </w:tcPr>
          <w:p w14:paraId="796B7E9A" w14:textId="77777777" w:rsidR="00121F9C" w:rsidRPr="00A81A8E" w:rsidRDefault="02DF6071" w:rsidP="00E07B6B">
            <w:pPr>
              <w:pStyle w:val="stylebibliographyleft0hanging050"/>
              <w:numPr>
                <w:ilvl w:val="0"/>
                <w:numId w:val="27"/>
              </w:numPr>
              <w:spacing w:line="360" w:lineRule="auto"/>
              <w:ind w:left="426" w:hanging="142"/>
            </w:pPr>
            <w:r w:rsidRPr="00A81A8E">
              <w:t>As it is not permitted: Not used GAI assistance in any way in the development or generation of this assignment or project.</w:t>
            </w:r>
          </w:p>
        </w:tc>
        <w:tc>
          <w:tcPr>
            <w:tcW w:w="244" w:type="pct"/>
            <w:shd w:val="clear" w:color="auto" w:fill="auto"/>
          </w:tcPr>
          <w:p w14:paraId="6D072C0D" w14:textId="59EA00F4" w:rsidR="00121F9C" w:rsidRPr="00A81A8E" w:rsidRDefault="00121F9C" w:rsidP="00E07B6B">
            <w:pPr>
              <w:pStyle w:val="stylebibliographyleft0hanging050"/>
              <w:spacing w:line="360" w:lineRule="auto"/>
              <w:ind w:left="0" w:firstLine="0"/>
            </w:pPr>
          </w:p>
        </w:tc>
      </w:tr>
    </w:tbl>
    <w:p w14:paraId="4F6584BE" w14:textId="77777777" w:rsidR="000C67BD" w:rsidRPr="00A81A8E" w:rsidRDefault="2C20E649" w:rsidP="00E07B6B">
      <w:pPr>
        <w:pStyle w:val="stylebibliographyleft0hanging050"/>
        <w:spacing w:line="360" w:lineRule="auto"/>
        <w:ind w:left="720" w:hanging="720"/>
      </w:pPr>
      <w:r w:rsidRPr="00A81A8E">
        <w:rPr>
          <w:lang w:val="en-US"/>
        </w:rPr>
        <w:t> </w:t>
      </w:r>
    </w:p>
    <w:p w14:paraId="30906611" w14:textId="77777777" w:rsidR="000C67BD" w:rsidRPr="00A81A8E" w:rsidRDefault="2C20E649" w:rsidP="00E07B6B">
      <w:pPr>
        <w:pStyle w:val="stylebibliographyleft0hanging050"/>
        <w:spacing w:line="360" w:lineRule="auto"/>
        <w:ind w:left="720" w:hanging="720"/>
      </w:pPr>
      <w:r w:rsidRPr="00A81A8E">
        <w:rPr>
          <w:lang w:val="en-US"/>
        </w:rPr>
        <w:t>I also declare that I have:</w:t>
      </w:r>
    </w:p>
    <w:p w14:paraId="1DE87D21" w14:textId="26D856F0" w:rsidR="000C67BD" w:rsidRPr="00A81A8E" w:rsidRDefault="2C20E649" w:rsidP="00E07B6B">
      <w:pPr>
        <w:pStyle w:val="stylebibliographyleft0hanging050"/>
        <w:numPr>
          <w:ilvl w:val="0"/>
          <w:numId w:val="28"/>
        </w:numPr>
        <w:spacing w:line="360" w:lineRule="auto"/>
      </w:pPr>
      <w:r w:rsidRPr="00A81A8E">
        <w:rPr>
          <w:lang w:val="en-US"/>
        </w:rPr>
        <w:lastRenderedPageBreak/>
        <w:t xml:space="preserve">Fully and honestly submitted the digital paper trail required under the assignment/project instructions; and </w:t>
      </w:r>
      <w:r w:rsidR="00341FD3" w:rsidRPr="00A81A8E">
        <w:rPr>
          <w:lang w:val="en-US"/>
        </w:rPr>
        <w:t>that.</w:t>
      </w:r>
      <w:r w:rsidRPr="00A81A8E">
        <w:rPr>
          <w:lang w:val="en-US"/>
        </w:rPr>
        <w:t xml:space="preserve"> </w:t>
      </w:r>
    </w:p>
    <w:p w14:paraId="3DAF585A" w14:textId="77777777" w:rsidR="000C67BD" w:rsidRPr="00A81A8E" w:rsidRDefault="2C20E649" w:rsidP="00E07B6B">
      <w:pPr>
        <w:pStyle w:val="stylebibliographyleft0hanging050"/>
        <w:numPr>
          <w:ilvl w:val="0"/>
          <w:numId w:val="28"/>
        </w:numPr>
        <w:spacing w:line="360" w:lineRule="auto"/>
      </w:pPr>
      <w:r w:rsidRPr="00A81A8E">
        <w:rPr>
          <w:lang w:val="en-US"/>
        </w:rPr>
        <w:t xml:space="preserve">Wherever GAI assistance has been employed in the submission in word or paraphrase or inclusion of a significant idea or fact suggested by the GAI assistant, I have acknowledged this by a footnote; and that, </w:t>
      </w:r>
    </w:p>
    <w:p w14:paraId="18C891F7" w14:textId="77777777" w:rsidR="000C67BD" w:rsidRPr="00A81A8E" w:rsidRDefault="2C20E649" w:rsidP="00E07B6B">
      <w:pPr>
        <w:pStyle w:val="stylebibliographyleft0hanging050"/>
        <w:numPr>
          <w:ilvl w:val="0"/>
          <w:numId w:val="28"/>
        </w:numPr>
        <w:spacing w:line="360" w:lineRule="auto"/>
        <w:rPr>
          <w:lang w:val="en-US"/>
        </w:rPr>
      </w:pPr>
      <w:r w:rsidRPr="00A81A8E">
        <w:rPr>
          <w:lang w:val="en-US"/>
        </w:rPr>
        <w:t xml:space="preserve">Apart from the foregoing notices, the submission is wholly my own work. </w:t>
      </w:r>
    </w:p>
    <w:p w14:paraId="48A21919" w14:textId="77777777" w:rsidR="00E779E0" w:rsidRPr="00A81A8E" w:rsidRDefault="00E779E0" w:rsidP="00E07B6B">
      <w:pPr>
        <w:pStyle w:val="stylebibliographyleft0hanging050"/>
        <w:spacing w:line="360" w:lineRule="auto"/>
        <w:ind w:left="0" w:firstLine="0"/>
      </w:pPr>
    </w:p>
    <w:p w14:paraId="6BD18F9B" w14:textId="77777777" w:rsidR="00A24A35" w:rsidRPr="00A81A8E" w:rsidRDefault="00A24A35" w:rsidP="00E07B6B">
      <w:pPr>
        <w:pStyle w:val="stylebibliographyleft0hanging050"/>
        <w:spacing w:line="360" w:lineRule="auto"/>
        <w:ind w:left="0" w:firstLine="0"/>
      </w:pPr>
    </w:p>
    <w:p w14:paraId="3CF9B4A1" w14:textId="2003D410" w:rsidR="3BB12FB0" w:rsidRPr="00A81A8E" w:rsidRDefault="3BB12FB0" w:rsidP="00E07B6B">
      <w:pPr>
        <w:pStyle w:val="stylebibliographyleft0hanging050"/>
        <w:spacing w:line="360" w:lineRule="auto"/>
        <w:ind w:left="0" w:firstLine="0"/>
      </w:pPr>
    </w:p>
    <w:tbl>
      <w:tblPr>
        <w:tblW w:w="0" w:type="auto"/>
        <w:tblLook w:val="04A0" w:firstRow="1" w:lastRow="0" w:firstColumn="1" w:lastColumn="0" w:noHBand="0" w:noVBand="1"/>
      </w:tblPr>
      <w:tblGrid>
        <w:gridCol w:w="5872"/>
        <w:gridCol w:w="2349"/>
      </w:tblGrid>
      <w:tr w:rsidR="00A24A35" w:rsidRPr="00A81A8E" w14:paraId="20F1353E" w14:textId="77777777" w:rsidTr="3BB12FB0">
        <w:tc>
          <w:tcPr>
            <w:tcW w:w="6345" w:type="dxa"/>
            <w:shd w:val="clear" w:color="auto" w:fill="auto"/>
          </w:tcPr>
          <w:p w14:paraId="3D49DFA7" w14:textId="1521F831" w:rsidR="00A24A35" w:rsidRPr="00A81A8E" w:rsidRDefault="00976962" w:rsidP="00E07B6B">
            <w:pPr>
              <w:pStyle w:val="stylebibliographyleft0hanging050"/>
              <w:spacing w:line="360" w:lineRule="auto"/>
              <w:ind w:left="0"/>
            </w:pPr>
            <w:r>
              <w:rPr>
                <w:noProof/>
              </w:rPr>
              <mc:AlternateContent>
                <mc:Choice Requires="wpi">
                  <w:drawing>
                    <wp:anchor distT="0" distB="0" distL="114300" distR="114300" simplePos="0" relativeHeight="251659264" behindDoc="0" locked="0" layoutInCell="1" allowOverlap="1" wp14:anchorId="533B3A0E" wp14:editId="722D6CD6">
                      <wp:simplePos x="0" y="0"/>
                      <wp:positionH relativeFrom="column">
                        <wp:posOffset>1601437</wp:posOffset>
                      </wp:positionH>
                      <wp:positionV relativeFrom="paragraph">
                        <wp:posOffset>-4068</wp:posOffset>
                      </wp:positionV>
                      <wp:extent cx="308520" cy="184320"/>
                      <wp:effectExtent l="38100" t="38100" r="22225" b="31750"/>
                      <wp:wrapNone/>
                      <wp:docPr id="4" name="Ink 4"/>
                      <wp:cNvGraphicFramePr/>
                      <a:graphic xmlns:a="http://schemas.openxmlformats.org/drawingml/2006/main">
                        <a:graphicData uri="http://schemas.microsoft.com/office/word/2010/wordprocessingInk">
                          <w14:contentPart bwMode="auto" r:id="rId73">
                            <w14:nvContentPartPr>
                              <w14:cNvContentPartPr/>
                            </w14:nvContentPartPr>
                            <w14:xfrm>
                              <a:off x="0" y="0"/>
                              <a:ext cx="308520" cy="184320"/>
                            </w14:xfrm>
                          </w14:contentPart>
                        </a:graphicData>
                      </a:graphic>
                    </wp:anchor>
                  </w:drawing>
                </mc:Choice>
                <mc:Fallback>
                  <w:pict>
                    <v:shapetype w14:anchorId="389F08A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25.6pt;margin-top:-.8pt;width:25.3pt;height:1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">
                      <v:imagedata r:id="rId74" o:title=""/>
                    </v:shape>
                  </w:pict>
                </mc:Fallback>
              </mc:AlternateContent>
            </w:r>
            <w:r w:rsidR="657C5EAD" w:rsidRPr="00A81A8E">
              <w:t xml:space="preserve">        Yap Qi Long, Marcel</w:t>
            </w:r>
            <w:r>
              <w:t xml:space="preserve"> </w:t>
            </w:r>
          </w:p>
        </w:tc>
        <w:tc>
          <w:tcPr>
            <w:tcW w:w="2511" w:type="dxa"/>
            <w:shd w:val="clear" w:color="auto" w:fill="auto"/>
          </w:tcPr>
          <w:p w14:paraId="76394538" w14:textId="2F005852" w:rsidR="00A24A35" w:rsidRPr="00A81A8E" w:rsidRDefault="657C5EAD" w:rsidP="00E07B6B">
            <w:pPr>
              <w:pStyle w:val="stylebibliographyleft0hanging050"/>
              <w:spacing w:line="360" w:lineRule="auto"/>
              <w:ind w:left="0" w:firstLine="0"/>
            </w:pPr>
            <w:r w:rsidRPr="00A81A8E">
              <w:t xml:space="preserve">      12 April 2024</w:t>
            </w:r>
          </w:p>
        </w:tc>
      </w:tr>
      <w:tr w:rsidR="00A24A35" w:rsidRPr="00A81A8E" w14:paraId="0C87D5CC" w14:textId="77777777" w:rsidTr="3BB12FB0">
        <w:tc>
          <w:tcPr>
            <w:tcW w:w="6345" w:type="dxa"/>
            <w:shd w:val="clear" w:color="auto" w:fill="auto"/>
          </w:tcPr>
          <w:p w14:paraId="518B6188" w14:textId="77777777" w:rsidR="00A24A35" w:rsidRPr="00A81A8E" w:rsidRDefault="70A3FDEA" w:rsidP="00E07B6B">
            <w:pPr>
              <w:pStyle w:val="stylebibliographyleft0hanging050"/>
              <w:spacing w:line="360" w:lineRule="auto"/>
              <w:ind w:left="0" w:firstLine="0"/>
            </w:pPr>
            <w:r w:rsidRPr="00A81A8E">
              <w:t>Student Name &amp; Signature</w:t>
            </w:r>
          </w:p>
        </w:tc>
        <w:tc>
          <w:tcPr>
            <w:tcW w:w="2511" w:type="dxa"/>
            <w:shd w:val="clear" w:color="auto" w:fill="auto"/>
          </w:tcPr>
          <w:p w14:paraId="491072FA" w14:textId="77777777" w:rsidR="00A24A35" w:rsidRPr="00A81A8E" w:rsidRDefault="70A3FDEA" w:rsidP="00E07B6B">
            <w:pPr>
              <w:pStyle w:val="stylebibliographyleft0hanging050"/>
              <w:spacing w:line="360" w:lineRule="auto"/>
              <w:ind w:left="0" w:firstLine="0"/>
              <w:jc w:val="center"/>
            </w:pPr>
            <w:r w:rsidRPr="00A81A8E">
              <w:t>Date</w:t>
            </w:r>
          </w:p>
        </w:tc>
      </w:tr>
    </w:tbl>
    <w:p w14:paraId="238601FE" w14:textId="77777777" w:rsidR="00405B3C" w:rsidRPr="00A81A8E" w:rsidRDefault="00405B3C" w:rsidP="00E07B6B">
      <w:pPr>
        <w:spacing w:line="360" w:lineRule="auto"/>
      </w:pPr>
    </w:p>
    <w:p w14:paraId="071E4E01" w14:textId="77777777" w:rsidR="00371C58" w:rsidRPr="00A81A8E" w:rsidRDefault="00405B3C" w:rsidP="00E07B6B">
      <w:pPr>
        <w:pStyle w:val="Heading1"/>
        <w:spacing w:line="360" w:lineRule="auto"/>
        <w:rPr>
          <w:szCs w:val="24"/>
        </w:rPr>
      </w:pPr>
      <w:r w:rsidRPr="00A81A8E">
        <w:rPr>
          <w:szCs w:val="24"/>
        </w:rPr>
        <w:br w:type="page"/>
      </w:r>
      <w:bookmarkStart w:id="172" w:name="_Toc163848183"/>
      <w:r w:rsidR="57CD132F" w:rsidRPr="00A81A8E">
        <w:rPr>
          <w:szCs w:val="24"/>
        </w:rPr>
        <w:lastRenderedPageBreak/>
        <w:t>References</w:t>
      </w:r>
      <w:bookmarkEnd w:id="170"/>
      <w:bookmarkEnd w:id="172"/>
    </w:p>
    <w:p w14:paraId="0F3CABC7" w14:textId="77777777" w:rsidR="00405B3C" w:rsidRPr="00A81A8E" w:rsidRDefault="00405B3C" w:rsidP="00E07B6B">
      <w:pPr>
        <w:spacing w:line="360" w:lineRule="auto"/>
      </w:pPr>
    </w:p>
    <w:p w14:paraId="390DC2DD" w14:textId="77777777" w:rsidR="00E20482" w:rsidRDefault="50CACBE9" w:rsidP="00E07B6B">
      <w:pPr>
        <w:spacing w:after="160" w:line="360" w:lineRule="auto"/>
        <w:rPr>
          <w:color w:val="000000" w:themeColor="text1"/>
        </w:rPr>
      </w:pPr>
      <w:r w:rsidRPr="00A81A8E">
        <w:rPr>
          <w:color w:val="000000" w:themeColor="text1"/>
        </w:rPr>
        <w:t>[1]</w:t>
      </w:r>
      <w:r w:rsidR="00867DBB" w:rsidRPr="00A81A8E">
        <w:tab/>
      </w:r>
      <w:r w:rsidRPr="00A81A8E">
        <w:rPr>
          <w:color w:val="000000" w:themeColor="text1"/>
        </w:rPr>
        <w:t xml:space="preserve">Awad Ahmed, Fatima Rayan, et al. “Analysis and Challenges of Robust E-Exams Performance under COVID-19.” Results in Physics, vol. 23, Apr. 2021, p. 103987. ScienceDirect, </w:t>
      </w:r>
      <w:hyperlink r:id="rId75">
        <w:r w:rsidRPr="00A81A8E">
          <w:rPr>
            <w:rStyle w:val="Hyperlink"/>
          </w:rPr>
          <w:t>https://doi.org/10.1016/j.rinp.2021.103987</w:t>
        </w:r>
      </w:hyperlink>
      <w:r w:rsidRPr="00A81A8E">
        <w:rPr>
          <w:color w:val="000000" w:themeColor="text1"/>
        </w:rPr>
        <w:t>.</w:t>
      </w:r>
    </w:p>
    <w:p w14:paraId="0CB3A2A6" w14:textId="107D7C14" w:rsidR="00371C58" w:rsidRPr="00A81A8E" w:rsidRDefault="50CACBE9" w:rsidP="00E07B6B">
      <w:pPr>
        <w:spacing w:after="160" w:line="360" w:lineRule="auto"/>
        <w:rPr>
          <w:color w:val="000000" w:themeColor="text1"/>
        </w:rPr>
      </w:pPr>
      <w:r w:rsidRPr="00A81A8E">
        <w:rPr>
          <w:color w:val="000000" w:themeColor="text1"/>
        </w:rPr>
        <w:t>[2]</w:t>
      </w:r>
      <w:r w:rsidR="00867DBB" w:rsidRPr="00A81A8E">
        <w:tab/>
      </w:r>
      <w:r w:rsidRPr="00A81A8E">
        <w:rPr>
          <w:color w:val="000000" w:themeColor="text1"/>
        </w:rPr>
        <w:t xml:space="preserve">Kasinathan, Vinothini, et al. “ProctorEx: An Automated Online Exam Proctoring System.” Mathematical Statistician and Engineering Applications, vol. 71, no. 3s2, Aug. 2022, pp. 876–89. </w:t>
      </w:r>
      <w:hyperlink r:id="rId76">
        <w:r w:rsidRPr="00A81A8E">
          <w:rPr>
            <w:rStyle w:val="Hyperlink"/>
          </w:rPr>
          <w:t>www.philstat.org</w:t>
        </w:r>
      </w:hyperlink>
      <w:r w:rsidRPr="00A81A8E">
        <w:rPr>
          <w:color w:val="000000" w:themeColor="text1"/>
        </w:rPr>
        <w:t xml:space="preserve">, </w:t>
      </w:r>
      <w:hyperlink r:id="rId77">
        <w:r w:rsidRPr="00A81A8E">
          <w:rPr>
            <w:rStyle w:val="Hyperlink"/>
          </w:rPr>
          <w:t>https://www.philstat.org/special_issue/index.php/MSEA/article/view/320</w:t>
        </w:r>
      </w:hyperlink>
      <w:r w:rsidRPr="00A81A8E">
        <w:rPr>
          <w:color w:val="000000" w:themeColor="text1"/>
        </w:rPr>
        <w:t>. [Accessed 20 September 2023].</w:t>
      </w:r>
    </w:p>
    <w:p w14:paraId="23858387" w14:textId="156F67C8" w:rsidR="00371C58" w:rsidRPr="00A81A8E" w:rsidRDefault="50CACBE9" w:rsidP="00E07B6B">
      <w:pPr>
        <w:spacing w:after="160" w:line="360" w:lineRule="auto"/>
        <w:rPr>
          <w:color w:val="000000" w:themeColor="text1"/>
        </w:rPr>
      </w:pPr>
      <w:r w:rsidRPr="00A81A8E">
        <w:rPr>
          <w:color w:val="000000" w:themeColor="text1"/>
        </w:rPr>
        <w:t>[3]</w:t>
      </w:r>
      <w:r w:rsidR="00867DBB" w:rsidRPr="00A81A8E">
        <w:tab/>
      </w:r>
      <w:r w:rsidRPr="00A81A8E">
        <w:rPr>
          <w:color w:val="000000" w:themeColor="text1"/>
        </w:rPr>
        <w:t xml:space="preserve">King, Chula G., et al. “Online Exams and Cheating: An Empirical Analysis of Business Students’ Views.” Journal of Educators Online, vol. 6, no. 1, Jan. 2009. ERIC, </w:t>
      </w:r>
      <w:hyperlink r:id="rId78">
        <w:r w:rsidRPr="00A81A8E">
          <w:rPr>
            <w:rStyle w:val="Hyperlink"/>
          </w:rPr>
          <w:t>https://eric.ed.gov/?id=EJ904058</w:t>
        </w:r>
      </w:hyperlink>
      <w:r w:rsidRPr="00A81A8E">
        <w:rPr>
          <w:color w:val="000000" w:themeColor="text1"/>
        </w:rPr>
        <w:t>.</w:t>
      </w:r>
    </w:p>
    <w:p w14:paraId="2771384A" w14:textId="6C62BA02" w:rsidR="00371C58" w:rsidRPr="00A81A8E" w:rsidRDefault="50CACBE9" w:rsidP="00E07B6B">
      <w:pPr>
        <w:spacing w:after="160" w:line="360" w:lineRule="auto"/>
        <w:rPr>
          <w:color w:val="000000" w:themeColor="text1"/>
        </w:rPr>
      </w:pPr>
      <w:r w:rsidRPr="00A81A8E">
        <w:rPr>
          <w:color w:val="000000" w:themeColor="text1"/>
        </w:rPr>
        <w:t>[4]</w:t>
      </w:r>
      <w:r w:rsidR="00867DBB" w:rsidRPr="00A81A8E">
        <w:tab/>
      </w:r>
      <w:r w:rsidRPr="00A81A8E">
        <w:rPr>
          <w:color w:val="000000" w:themeColor="text1"/>
        </w:rPr>
        <w:t xml:space="preserve">Lee, Kyungmee, and Mik Fanguy. “Online Exam Proctoring Technologies: Educational Innovation or Deterioration?” </w:t>
      </w:r>
      <w:r w:rsidRPr="00A81A8E">
        <w:rPr>
          <w:i/>
          <w:iCs/>
          <w:color w:val="000000" w:themeColor="text1"/>
        </w:rPr>
        <w:t>British Journal of Educational Technology</w:t>
      </w:r>
      <w:r w:rsidRPr="00A81A8E">
        <w:rPr>
          <w:color w:val="000000" w:themeColor="text1"/>
        </w:rPr>
        <w:t xml:space="preserve">, vol. 53, no. 3, May 2022, pp. 475–90. </w:t>
      </w:r>
      <w:r w:rsidRPr="00A81A8E">
        <w:rPr>
          <w:i/>
          <w:iCs/>
          <w:color w:val="000000" w:themeColor="text1"/>
        </w:rPr>
        <w:t>DOI.org (Crossref)</w:t>
      </w:r>
      <w:r w:rsidRPr="00A81A8E">
        <w:rPr>
          <w:color w:val="000000" w:themeColor="text1"/>
        </w:rPr>
        <w:t xml:space="preserve">, </w:t>
      </w:r>
      <w:hyperlink r:id="rId79">
        <w:r w:rsidRPr="00A81A8E">
          <w:rPr>
            <w:rStyle w:val="Hyperlink"/>
          </w:rPr>
          <w:t>https://doi.org/10.1111/bjet.13182</w:t>
        </w:r>
      </w:hyperlink>
      <w:r w:rsidRPr="00A81A8E">
        <w:rPr>
          <w:color w:val="000000" w:themeColor="text1"/>
        </w:rPr>
        <w:t>.</w:t>
      </w:r>
    </w:p>
    <w:p w14:paraId="744B92CE" w14:textId="553245CE" w:rsidR="00371C58" w:rsidRPr="00A81A8E" w:rsidRDefault="50CACBE9" w:rsidP="00E07B6B">
      <w:pPr>
        <w:spacing w:after="160" w:line="360" w:lineRule="auto"/>
        <w:rPr>
          <w:color w:val="000000" w:themeColor="text1"/>
        </w:rPr>
      </w:pPr>
      <w:r w:rsidRPr="00A81A8E">
        <w:rPr>
          <w:color w:val="000000" w:themeColor="text1"/>
        </w:rPr>
        <w:t>[5]</w:t>
      </w:r>
      <w:r w:rsidR="00867DBB" w:rsidRPr="00A81A8E">
        <w:tab/>
      </w:r>
      <w:r w:rsidRPr="00A81A8E">
        <w:rPr>
          <w:color w:val="000000" w:themeColor="text1"/>
        </w:rPr>
        <w:t xml:space="preserve">Yağci, Mustafa, and Menderes Ünal. “Designing and Implementing an Adaptive Online Examination System.” </w:t>
      </w:r>
      <w:r w:rsidRPr="00A81A8E">
        <w:rPr>
          <w:i/>
          <w:iCs/>
          <w:color w:val="000000" w:themeColor="text1"/>
        </w:rPr>
        <w:t>Procedia - Social and Behavioral Sciences</w:t>
      </w:r>
      <w:r w:rsidRPr="00A81A8E">
        <w:rPr>
          <w:color w:val="000000" w:themeColor="text1"/>
        </w:rPr>
        <w:t xml:space="preserve">, vol. 116, Feb. 2014, pp. 3079–83. </w:t>
      </w:r>
      <w:r w:rsidRPr="00A81A8E">
        <w:rPr>
          <w:i/>
          <w:iCs/>
          <w:color w:val="000000" w:themeColor="text1"/>
        </w:rPr>
        <w:t>ScienceDirect</w:t>
      </w:r>
      <w:r w:rsidRPr="00A81A8E">
        <w:rPr>
          <w:color w:val="000000" w:themeColor="text1"/>
        </w:rPr>
        <w:t xml:space="preserve">, </w:t>
      </w:r>
      <w:hyperlink r:id="rId80">
        <w:r w:rsidRPr="00A81A8E">
          <w:rPr>
            <w:rStyle w:val="Hyperlink"/>
          </w:rPr>
          <w:t>https://doi.org/10.1016/j.sbspro.2014.01.711</w:t>
        </w:r>
      </w:hyperlink>
      <w:r w:rsidRPr="00A81A8E">
        <w:rPr>
          <w:color w:val="000000" w:themeColor="text1"/>
        </w:rPr>
        <w:t>.</w:t>
      </w:r>
    </w:p>
    <w:p w14:paraId="0BDA3C50" w14:textId="0475A078" w:rsidR="00E20482" w:rsidRDefault="00E20482" w:rsidP="00E07B6B">
      <w:pPr>
        <w:spacing w:line="360" w:lineRule="auto"/>
      </w:pPr>
      <w:r>
        <w:t>[6]</w:t>
      </w:r>
      <w:r>
        <w:t xml:space="preserve">  </w:t>
      </w:r>
      <w:r>
        <w:t xml:space="preserve">Socrative, “Socrative,” </w:t>
      </w:r>
      <w:r>
        <w:rPr>
          <w:i/>
          <w:iCs/>
        </w:rPr>
        <w:t>Socrative</w:t>
      </w:r>
      <w:r>
        <w:t xml:space="preserve">, 2022. </w:t>
      </w:r>
      <w:hyperlink r:id="rId81" w:history="1">
        <w:r w:rsidRPr="00FE2C2E">
          <w:rPr>
            <w:rStyle w:val="Hyperlink"/>
          </w:rPr>
          <w:t>https://www.socrative.com/</w:t>
        </w:r>
      </w:hyperlink>
    </w:p>
    <w:p w14:paraId="174E7AB9" w14:textId="77777777" w:rsidR="00E20482" w:rsidRDefault="00E20482" w:rsidP="00E07B6B">
      <w:pPr>
        <w:spacing w:line="360" w:lineRule="auto"/>
      </w:pPr>
      <w:r>
        <w:t>[7]</w:t>
      </w:r>
      <w:r>
        <w:tab/>
      </w:r>
      <w:r>
        <w:t xml:space="preserve">Speedexam, “Online Exam Software | Free Test, Assessment System | Quiz </w:t>
      </w:r>
    </w:p>
    <w:p w14:paraId="3C65A78C" w14:textId="4996BB30" w:rsidR="00E20482" w:rsidRDefault="00E20482" w:rsidP="00E07B6B">
      <w:pPr>
        <w:spacing w:line="360" w:lineRule="auto"/>
      </w:pPr>
      <w:r>
        <w:t xml:space="preserve">Maker,” </w:t>
      </w:r>
      <w:r>
        <w:rPr>
          <w:i/>
          <w:iCs/>
        </w:rPr>
        <w:t>www.speedexam.net</w:t>
      </w:r>
      <w:r>
        <w:t xml:space="preserve">. </w:t>
      </w:r>
      <w:hyperlink r:id="rId82" w:history="1">
        <w:r w:rsidRPr="00FE2C2E">
          <w:rPr>
            <w:rStyle w:val="Hyperlink"/>
          </w:rPr>
          <w:t>https://www.speedexam.net/</w:t>
        </w:r>
      </w:hyperlink>
    </w:p>
    <w:p w14:paraId="14F817FB" w14:textId="36E4AE24" w:rsidR="00E20482" w:rsidRDefault="00E20482" w:rsidP="00E07B6B">
      <w:pPr>
        <w:spacing w:line="360" w:lineRule="auto"/>
      </w:pPr>
      <w:r>
        <w:t>[8]</w:t>
      </w:r>
      <w:r>
        <w:tab/>
      </w:r>
      <w:r>
        <w:t xml:space="preserve">Quizizz, “About | Quizizz,” </w:t>
      </w:r>
      <w:r>
        <w:rPr>
          <w:i/>
          <w:iCs/>
        </w:rPr>
        <w:t>quizizz.com</w:t>
      </w:r>
      <w:r>
        <w:t>. https://quizizz.com/home/about?lng=en</w:t>
      </w:r>
    </w:p>
    <w:p w14:paraId="3D881EC4" w14:textId="4A8EB0DF" w:rsidR="00E20482" w:rsidRDefault="00E20482" w:rsidP="00E07B6B">
      <w:pPr>
        <w:spacing w:line="360" w:lineRule="auto"/>
      </w:pPr>
      <w:r>
        <w:t>[9]</w:t>
      </w:r>
      <w:r>
        <w:t xml:space="preserve">  </w:t>
      </w:r>
      <w:r>
        <w:t xml:space="preserve">“Guide to Software Project Management | Smartsheet,” </w:t>
      </w:r>
      <w:r>
        <w:rPr>
          <w:i/>
          <w:iCs/>
        </w:rPr>
        <w:t>www.smartsheet.com</w:t>
      </w:r>
      <w:r>
        <w:t>. https://www.smartsheet.com/content/software-project-management</w:t>
      </w:r>
    </w:p>
    <w:p w14:paraId="6B7C7636" w14:textId="5D865A90" w:rsidR="00E20482" w:rsidRDefault="00E20482" w:rsidP="00E07B6B">
      <w:pPr>
        <w:spacing w:line="360" w:lineRule="auto"/>
      </w:pPr>
      <w:r>
        <w:t>[10]</w:t>
      </w:r>
      <w:r>
        <w:tab/>
        <w:t xml:space="preserve">  </w:t>
      </w:r>
      <w:r>
        <w:t>M. Fowler and J. Highsmith, “The Agile Manifesto,” 2001. Available: https://www.nitrix-reloaded.com/wp-content/uploads/2010/05/The_Agile_Manifesto_SDMagazine.pdf</w:t>
      </w:r>
    </w:p>
    <w:p w14:paraId="6455B3A0" w14:textId="7B275856" w:rsidR="00E20482" w:rsidRDefault="00E20482" w:rsidP="00E07B6B">
      <w:pPr>
        <w:spacing w:line="360" w:lineRule="auto"/>
      </w:pPr>
      <w:r>
        <w:lastRenderedPageBreak/>
        <w:t xml:space="preserve">[11]J. TERRY, “Benefits of Agile Development | Planview LeanKit,” </w:t>
      </w:r>
      <w:r>
        <w:rPr>
          <w:i/>
          <w:iCs/>
        </w:rPr>
        <w:t>Planview</w:t>
      </w:r>
      <w:r>
        <w:t>, 2023. https://www.planview.com/resources/guide/agile-methodologies-a-beginners-guide/benefits-of-agile-development/</w:t>
      </w:r>
    </w:p>
    <w:p w14:paraId="09661B1F" w14:textId="153149D7" w:rsidR="00E20482" w:rsidRDefault="00E20482" w:rsidP="00E07B6B">
      <w:pPr>
        <w:spacing w:line="360" w:lineRule="auto"/>
      </w:pPr>
      <w:r>
        <w:t>[12]</w:t>
      </w:r>
      <w:r>
        <w:t xml:space="preserve"> </w:t>
      </w:r>
      <w:r>
        <w:t xml:space="preserve">“Jira | Definition and Overview,” </w:t>
      </w:r>
      <w:r>
        <w:rPr>
          <w:i/>
          <w:iCs/>
        </w:rPr>
        <w:t>www.productplan.com</w:t>
      </w:r>
      <w:r>
        <w:t>. https://www.productplan.com/glossary/jira/</w:t>
      </w:r>
    </w:p>
    <w:p w14:paraId="6A613DAF" w14:textId="47CE6D2F" w:rsidR="00E20482" w:rsidRDefault="00E20482" w:rsidP="00E07B6B">
      <w:pPr>
        <w:spacing w:line="360" w:lineRule="auto"/>
      </w:pPr>
      <w:r>
        <w:t>[13]</w:t>
      </w:r>
      <w:r>
        <w:t xml:space="preserve"> </w:t>
      </w:r>
      <w:r>
        <w:t xml:space="preserve">A. Gerber and C. Craig, “Introducing Git,” </w:t>
      </w:r>
      <w:r>
        <w:rPr>
          <w:i/>
          <w:iCs/>
        </w:rPr>
        <w:t>Apress eBooks</w:t>
      </w:r>
      <w:r>
        <w:t>, pp. 145–187, Jan. 2015, doi: https://doi.org/10.1007/978-1-4302-6602-0_7.</w:t>
      </w:r>
    </w:p>
    <w:p w14:paraId="1DC0E3C9" w14:textId="230DE233" w:rsidR="00E20482" w:rsidRDefault="00E20482" w:rsidP="00E07B6B">
      <w:pPr>
        <w:spacing w:line="360" w:lineRule="auto"/>
      </w:pPr>
      <w:r>
        <w:t>[14]</w:t>
      </w:r>
      <w:r>
        <w:t xml:space="preserve"> </w:t>
      </w:r>
      <w:r>
        <w:t xml:space="preserve">“Importance of version control in software development | MoldStud.com,” </w:t>
      </w:r>
      <w:r>
        <w:rPr>
          <w:i/>
          <w:iCs/>
        </w:rPr>
        <w:t>moldstud.com</w:t>
      </w:r>
      <w:r>
        <w:t>, Mar. 11, 2024. https://moldstud.com/articles/p-importance-of-version-control-in-software-development (accessed Apr. 12, 2024).</w:t>
      </w:r>
    </w:p>
    <w:p w14:paraId="7A9D885C" w14:textId="6CD95E2F" w:rsidR="00E20482" w:rsidRDefault="00E20482" w:rsidP="00E07B6B">
      <w:pPr>
        <w:spacing w:line="360" w:lineRule="auto"/>
      </w:pPr>
      <w:r>
        <w:t>[15]</w:t>
      </w:r>
      <w:r>
        <w:tab/>
        <w:t xml:space="preserve"> </w:t>
      </w:r>
      <w:r>
        <w:t xml:space="preserve">GitHub, “About Repositories,” </w:t>
      </w:r>
      <w:r>
        <w:rPr>
          <w:i/>
          <w:iCs/>
        </w:rPr>
        <w:t>GitHub Docs</w:t>
      </w:r>
      <w:r>
        <w:t>. https://docs.github.com/en/repositories/creating-and-managing-repositories/about-repositories</w:t>
      </w:r>
    </w:p>
    <w:p w14:paraId="7771C871" w14:textId="41BD635A" w:rsidR="00E20482" w:rsidRDefault="00E20482" w:rsidP="00E07B6B">
      <w:pPr>
        <w:spacing w:line="360" w:lineRule="auto"/>
      </w:pPr>
      <w:r>
        <w:t>[16]</w:t>
      </w:r>
      <w:r>
        <w:t xml:space="preserve"> </w:t>
      </w:r>
      <w:r>
        <w:t xml:space="preserve">GitHub, “Committing and reviewing changes to your project in GitHub Desktop,” </w:t>
      </w:r>
      <w:r>
        <w:rPr>
          <w:i/>
          <w:iCs/>
        </w:rPr>
        <w:t>GitHub Docs</w:t>
      </w:r>
      <w:r>
        <w:t>. https://docs.github.com/en/desktop/making-changes-in-a-branch/committing-and-reviewing-changes-to-your-project-in-github-desktop</w:t>
      </w:r>
    </w:p>
    <w:p w14:paraId="675A4B30" w14:textId="5C4B8E89" w:rsidR="00E20482" w:rsidRDefault="00E20482" w:rsidP="00E07B6B">
      <w:pPr>
        <w:spacing w:line="360" w:lineRule="auto"/>
      </w:pPr>
      <w:r>
        <w:t>[17]</w:t>
      </w:r>
      <w:r>
        <w:t xml:space="preserve"> </w:t>
      </w:r>
      <w:r>
        <w:t xml:space="preserve">Atlassian, “Git Merge | Atlassian Git Tutorial,” </w:t>
      </w:r>
      <w:r>
        <w:rPr>
          <w:i/>
          <w:iCs/>
        </w:rPr>
        <w:t>Atlassian</w:t>
      </w:r>
      <w:r>
        <w:t>. https://www.atlassian.com/git/tutorials/using-branches/git-merge#:~:text=Merging%20is%20Git</w:t>
      </w:r>
    </w:p>
    <w:p w14:paraId="3386C674" w14:textId="32786807" w:rsidR="00E20482" w:rsidRDefault="00E20482" w:rsidP="00E07B6B">
      <w:pPr>
        <w:spacing w:line="360" w:lineRule="auto"/>
      </w:pPr>
      <w:r>
        <w:t>[18]</w:t>
      </w:r>
      <w:r>
        <w:t xml:space="preserve"> </w:t>
      </w:r>
      <w:r>
        <w:t xml:space="preserve">“Git - First-Time Git Setup,” </w:t>
      </w:r>
      <w:r>
        <w:rPr>
          <w:i/>
          <w:iCs/>
        </w:rPr>
        <w:t>git-scm.com</w:t>
      </w:r>
      <w:r>
        <w:t>. https://git-scm.com/book/en/v2/Getting-Started-First-Time-Git-Setup</w:t>
      </w:r>
    </w:p>
    <w:p w14:paraId="1CC4E3D6" w14:textId="3C366272" w:rsidR="00E20482" w:rsidRDefault="00E20482" w:rsidP="00E07B6B">
      <w:pPr>
        <w:spacing w:line="360" w:lineRule="auto"/>
      </w:pPr>
      <w:r>
        <w:t>[19]</w:t>
      </w:r>
      <w:r>
        <w:t xml:space="preserve"> </w:t>
      </w:r>
      <w:r>
        <w:t xml:space="preserve">J. Losch, “How git works,” </w:t>
      </w:r>
      <w:r>
        <w:rPr>
          <w:i/>
          <w:iCs/>
        </w:rPr>
        <w:t>Johannes Losch</w:t>
      </w:r>
      <w:r>
        <w:t>, Jul. 26, 2020. https://blog.jlosch.de/how-git-works (accessed Apr. 12, 2024).</w:t>
      </w:r>
    </w:p>
    <w:p w14:paraId="739AEA46" w14:textId="47D44221" w:rsidR="00E20482" w:rsidRDefault="00E20482" w:rsidP="00E07B6B">
      <w:pPr>
        <w:spacing w:line="360" w:lineRule="auto"/>
      </w:pPr>
      <w:r>
        <w:t>[20]</w:t>
      </w:r>
      <w:r>
        <w:t xml:space="preserve"> </w:t>
      </w:r>
      <w:r>
        <w:t xml:space="preserve">H. Clark, “6 Stages Of The Software Development Life Cycle (SDLC),” </w:t>
      </w:r>
      <w:r>
        <w:rPr>
          <w:i/>
          <w:iCs/>
        </w:rPr>
        <w:t>The Product Manager</w:t>
      </w:r>
      <w:r>
        <w:t>, May 20, 2022. https://theproductmanager.com/topics/software-development-life-cycle/</w:t>
      </w:r>
    </w:p>
    <w:p w14:paraId="26D63017" w14:textId="5477A61B" w:rsidR="00E20482" w:rsidRDefault="00E20482" w:rsidP="00E07B6B">
      <w:pPr>
        <w:spacing w:line="360" w:lineRule="auto"/>
      </w:pPr>
      <w:r>
        <w:t>[21]</w:t>
      </w:r>
      <w:r>
        <w:t xml:space="preserve"> </w:t>
      </w:r>
      <w:r>
        <w:t xml:space="preserve">“Software Development Planning: Process, Importance, Tools,” </w:t>
      </w:r>
      <w:r>
        <w:rPr>
          <w:i/>
          <w:iCs/>
        </w:rPr>
        <w:t>www.knowledgehut.com</w:t>
      </w:r>
      <w:r>
        <w:t>, Sep. 05, 2023. https://www.knowledgehut.com/blog/web-development/software-development-planning</w:t>
      </w:r>
    </w:p>
    <w:p w14:paraId="45887986" w14:textId="57FA5C13" w:rsidR="00E20482" w:rsidRDefault="00E20482" w:rsidP="00E07B6B">
      <w:pPr>
        <w:spacing w:line="360" w:lineRule="auto"/>
      </w:pPr>
      <w:r>
        <w:t>[22]</w:t>
      </w:r>
      <w:r>
        <w:t xml:space="preserve"> </w:t>
      </w:r>
      <w:r>
        <w:t xml:space="preserve">“ACID Databases – Atomicity, Consistency, Isolation &amp; Durability Explained,” </w:t>
      </w:r>
      <w:r>
        <w:rPr>
          <w:i/>
          <w:iCs/>
        </w:rPr>
        <w:t>freeCodeCamp.org</w:t>
      </w:r>
      <w:r>
        <w:t>, Jan. 17, 2024. https://www.freecodecamp.org/news/acid-databases-</w:t>
      </w:r>
      <w:r>
        <w:lastRenderedPageBreak/>
        <w:t>explained/#:~:text=ACID%20stands%20for%20Atomicity%2C%20Consistency (accessed Apr. 12, 2024).</w:t>
      </w:r>
    </w:p>
    <w:p w14:paraId="7B379EDB" w14:textId="34BE0A29" w:rsidR="00E20482" w:rsidRDefault="00E20482" w:rsidP="00E07B6B">
      <w:pPr>
        <w:spacing w:line="360" w:lineRule="auto"/>
      </w:pPr>
      <w:r>
        <w:t>[23]</w:t>
      </w:r>
      <w:r>
        <w:t xml:space="preserve"> </w:t>
      </w:r>
      <w:r>
        <w:t xml:space="preserve">AWS, “Amazon Relational Database Service (RDS) – AWS,” </w:t>
      </w:r>
      <w:r>
        <w:rPr>
          <w:i/>
          <w:iCs/>
        </w:rPr>
        <w:t>Amazon Web Services, Inc.</w:t>
      </w:r>
      <w:r>
        <w:t>, 2019. https://aws.amazon.com/rds/</w:t>
      </w:r>
    </w:p>
    <w:p w14:paraId="7934396D" w14:textId="251B0E2B" w:rsidR="00E20482" w:rsidRDefault="00E20482" w:rsidP="00E07B6B">
      <w:pPr>
        <w:spacing w:line="360" w:lineRule="auto"/>
      </w:pPr>
      <w:r>
        <w:t>[24]</w:t>
      </w:r>
      <w:r>
        <w:t xml:space="preserve"> </w:t>
      </w:r>
      <w:r>
        <w:t xml:space="preserve">L. Carrero, “10 popular database management systems (DBMS) [List],” </w:t>
      </w:r>
      <w:r>
        <w:rPr>
          <w:i/>
          <w:iCs/>
        </w:rPr>
        <w:t>Stackscale</w:t>
      </w:r>
      <w:r>
        <w:t>, Mar. 17, 2022. https://www.stackscale.com/blog/popular-database-management-systems/</w:t>
      </w:r>
    </w:p>
    <w:p w14:paraId="0EF1875D" w14:textId="6B1B60A3" w:rsidR="00E20482" w:rsidRDefault="00E20482" w:rsidP="00E07B6B">
      <w:pPr>
        <w:spacing w:line="360" w:lineRule="auto"/>
      </w:pPr>
      <w:r>
        <w:t>[25]</w:t>
      </w:r>
      <w:r>
        <w:t xml:space="preserve"> </w:t>
      </w:r>
      <w:r>
        <w:t xml:space="preserve">DBeaver, “About | DBeaver Community,” </w:t>
      </w:r>
      <w:r>
        <w:rPr>
          <w:i/>
          <w:iCs/>
        </w:rPr>
        <w:t>DBeaver</w:t>
      </w:r>
      <w:r>
        <w:t>. https://dbeaver.io/about/</w:t>
      </w:r>
    </w:p>
    <w:p w14:paraId="2D58311C" w14:textId="22496E15" w:rsidR="00E20482" w:rsidRDefault="00E20482" w:rsidP="00E07B6B">
      <w:pPr>
        <w:spacing w:line="360" w:lineRule="auto"/>
      </w:pPr>
      <w:r>
        <w:t>[26]</w:t>
      </w:r>
      <w:r>
        <w:t xml:space="preserve"> </w:t>
      </w:r>
      <w:r>
        <w:t xml:space="preserve">pgAdmin, “pgAdmin - PostgreSQL Tools,” </w:t>
      </w:r>
      <w:r>
        <w:rPr>
          <w:i/>
          <w:iCs/>
        </w:rPr>
        <w:t>www.pgadmin.org</w:t>
      </w:r>
      <w:r>
        <w:t>. https://www.pgadmin.org/</w:t>
      </w:r>
    </w:p>
    <w:p w14:paraId="390E2C54" w14:textId="2CBE3CA9" w:rsidR="00E20482" w:rsidRDefault="00E20482" w:rsidP="00E07B6B">
      <w:pPr>
        <w:spacing w:line="360" w:lineRule="auto"/>
      </w:pPr>
      <w:r>
        <w:t>[27]</w:t>
      </w:r>
      <w:r>
        <w:t xml:space="preserve"> </w:t>
      </w:r>
      <w:r>
        <w:t xml:space="preserve">S. Preibisch, </w:t>
      </w:r>
      <w:r>
        <w:rPr>
          <w:i/>
          <w:iCs/>
        </w:rPr>
        <w:t>API Development</w:t>
      </w:r>
      <w:r>
        <w:t>. Berkeley, CA: Apress, 2018. doi: https://doi.org/10.1007/978-1-4842-4140-0.</w:t>
      </w:r>
    </w:p>
    <w:p w14:paraId="50865160" w14:textId="1FCC5633" w:rsidR="00E20482" w:rsidRDefault="00E20482" w:rsidP="00E07B6B">
      <w:pPr>
        <w:spacing w:line="360" w:lineRule="auto"/>
      </w:pPr>
      <w:r>
        <w:t>[28]</w:t>
      </w:r>
      <w:r>
        <w:t xml:space="preserve"> </w:t>
      </w:r>
      <w:r>
        <w:t xml:space="preserve">S. Rasul and Q. Bukhsh, “A study of factors affecting students’ performance in examination at university level,” </w:t>
      </w:r>
      <w:r>
        <w:rPr>
          <w:i/>
          <w:iCs/>
        </w:rPr>
        <w:t>Procedia - Social and Behavioral Sciences</w:t>
      </w:r>
      <w:r>
        <w:t>, vol. 15, pp. 2042–2047, 2011, doi: https://doi.org/10.1016/j.sbspro.2011.04.050.</w:t>
      </w:r>
    </w:p>
    <w:p w14:paraId="543FC03C" w14:textId="5B1E225B" w:rsidR="00E20482" w:rsidRDefault="00E20482" w:rsidP="00E07B6B">
      <w:pPr>
        <w:spacing w:line="360" w:lineRule="auto"/>
      </w:pPr>
      <w:r>
        <w:t>[29]</w:t>
      </w:r>
      <w:r>
        <w:t xml:space="preserve"> </w:t>
      </w:r>
      <w:r>
        <w:t xml:space="preserve">E. Feo, “The Emotional Connection in UX: Bridging Users and Software </w:t>
      </w:r>
      <w:r>
        <w:rPr>
          <w:rFonts w:ascii="Apple Color Emoji" w:hAnsi="Apple Color Emoji" w:cs="Apple Color Emoji"/>
        </w:rPr>
        <w:t>🙂</w:t>
      </w:r>
      <w:r>
        <w:t xml:space="preserve">,” </w:t>
      </w:r>
      <w:r>
        <w:rPr>
          <w:i/>
          <w:iCs/>
        </w:rPr>
        <w:t>Medium</w:t>
      </w:r>
      <w:r>
        <w:t>, Dec. 02, 2023. https://bootcamp.uxdesign.cc/the-emotional-connection-in-ux-bridging-users-and-software-1da3f9154666 (accessed Apr. 12, 2024).</w:t>
      </w:r>
    </w:p>
    <w:p w14:paraId="26B51AEC" w14:textId="36A8BF67" w:rsidR="00E20482" w:rsidRDefault="00E20482" w:rsidP="00E07B6B">
      <w:pPr>
        <w:spacing w:line="360" w:lineRule="auto"/>
      </w:pPr>
      <w:r>
        <w:t>[30]</w:t>
      </w:r>
      <w:r>
        <w:t xml:space="preserve"> </w:t>
      </w:r>
      <w:r>
        <w:t xml:space="preserve">C. Lengen, “The effects of colours, shapes and boundaries of landscapes on perception, emotion and mentalising processes promoting health and well-being,” </w:t>
      </w:r>
      <w:r>
        <w:rPr>
          <w:i/>
          <w:iCs/>
        </w:rPr>
        <w:t>Health &amp; Place</w:t>
      </w:r>
      <w:r>
        <w:t>, vol. 35, pp. 166–177, Sep. 2015, doi: https://doi.org/10.1016/j.healthplace.2015.05.016.</w:t>
      </w:r>
    </w:p>
    <w:p w14:paraId="2154082A" w14:textId="2C250DA5" w:rsidR="00E20482" w:rsidRDefault="00E20482" w:rsidP="00E07B6B">
      <w:pPr>
        <w:spacing w:line="360" w:lineRule="auto"/>
      </w:pPr>
      <w:r>
        <w:t>[31]</w:t>
      </w:r>
      <w:r>
        <w:t xml:space="preserve"> </w:t>
      </w:r>
      <w:r>
        <w:t xml:space="preserve">J. Choma, Luciana, and D. Beraldo, “Communication of Design Decisions and Usability Issues: A Protocol Based on Personas and Nielsen’s Heuristics,” </w:t>
      </w:r>
      <w:r>
        <w:rPr>
          <w:i/>
          <w:iCs/>
        </w:rPr>
        <w:t>Lecture Notes in Computer Science</w:t>
      </w:r>
      <w:r>
        <w:t>, pp. 163–174, Jan. 2015, doi: https://doi.org/10.1007/978-3-319-20901-2_15.</w:t>
      </w:r>
    </w:p>
    <w:p w14:paraId="71C1F3A7" w14:textId="76F62474" w:rsidR="00E20482" w:rsidRDefault="00E20482" w:rsidP="00E07B6B">
      <w:pPr>
        <w:spacing w:line="360" w:lineRule="auto"/>
      </w:pPr>
      <w:r>
        <w:t>[32]</w:t>
      </w:r>
      <w:r>
        <w:t xml:space="preserve"> </w:t>
      </w:r>
      <w:r>
        <w:t xml:space="preserve">J. Yablonski, </w:t>
      </w:r>
      <w:r>
        <w:rPr>
          <w:i/>
          <w:iCs/>
        </w:rPr>
        <w:t>Laws of UX</w:t>
      </w:r>
      <w:r>
        <w:t>. “O’Reilly Media, Inc.,” 2024. Accessed: Apr. 12, 2024. [Online]. Available: https://books.google.com.sg/books?hl=en&amp;lr=&amp;id=3RHwEAAAQBAJ&amp;oi=fnd&amp;pg=PT17&amp;dq=Jakob%E2%80%99s+Law+design&amp;ots=TEdkddl1Ax&amp;sig=taqe8aSF-ynxzVZYoWElX6yQOCc&amp;redir_esc=y#v=onepage&amp;q=Jakob%E2%80%99s%20Law%20design&amp;f=false</w:t>
      </w:r>
    </w:p>
    <w:p w14:paraId="6A608377" w14:textId="5C56D594" w:rsidR="00E20482" w:rsidRDefault="00E20482" w:rsidP="00E07B6B">
      <w:pPr>
        <w:spacing w:line="360" w:lineRule="auto"/>
      </w:pPr>
      <w:r>
        <w:lastRenderedPageBreak/>
        <w:t>[33]</w:t>
      </w:r>
      <w:r>
        <w:t xml:space="preserve"> </w:t>
      </w:r>
      <w:r>
        <w:t xml:space="preserve">J. Nielsen, “10 Heuristics for User Interface Design,” </w:t>
      </w:r>
      <w:r>
        <w:rPr>
          <w:i/>
          <w:iCs/>
        </w:rPr>
        <w:t>Nielsen Norman Group</w:t>
      </w:r>
      <w:r>
        <w:t>, Apr. 24, 1994. https://www.nngroup.com/articles/ten-usability-heuristics/</w:t>
      </w:r>
    </w:p>
    <w:p w14:paraId="09E02D5B" w14:textId="787B6AC6" w:rsidR="00E20482" w:rsidRDefault="00E20482" w:rsidP="00E07B6B">
      <w:pPr>
        <w:spacing w:line="360" w:lineRule="auto"/>
      </w:pPr>
      <w:r>
        <w:t>[34]</w:t>
      </w:r>
      <w:r>
        <w:t xml:space="preserve"> </w:t>
      </w:r>
      <w:r>
        <w:t xml:space="preserve">B. Kopf, “The Power of Figma as a Design Tool,” </w:t>
      </w:r>
      <w:r>
        <w:rPr>
          <w:i/>
          <w:iCs/>
        </w:rPr>
        <w:t>Toptal Design Blog</w:t>
      </w:r>
      <w:r>
        <w:t>, 2018. https://www.toptal.com/designers/ui/figma-design-tool</w:t>
      </w:r>
    </w:p>
    <w:p w14:paraId="33D7F3BE" w14:textId="54D2C195" w:rsidR="00E20482" w:rsidRDefault="00E20482" w:rsidP="00E07B6B">
      <w:pPr>
        <w:spacing w:line="360" w:lineRule="auto"/>
      </w:pPr>
      <w:r>
        <w:t>[35]</w:t>
      </w:r>
      <w:r>
        <w:t xml:space="preserve"> </w:t>
      </w:r>
      <w:r>
        <w:t xml:space="preserve">E. Castro, </w:t>
      </w:r>
      <w:r>
        <w:rPr>
          <w:i/>
          <w:iCs/>
        </w:rPr>
        <w:t>HTML for the World Wide Web</w:t>
      </w:r>
      <w:r>
        <w:t>. Peachpit Press, 2003. Accessed: Apr. 12, 2024. [Online]. Available: https://books.google.com.sg/books?hl=en&amp;lr=&amp;id=Dq9L3KkDOFIC&amp;oi=fnd&amp;pg=PA13&amp;dq=what+is+html&amp;ots=3CkRKxCYEP&amp;sig=8q0ALtpObrr5SJSNRrMC4RqkgXM&amp;redir_esc=y#v=onepage&amp;q=what%20is%20html&amp;f=false</w:t>
      </w:r>
    </w:p>
    <w:p w14:paraId="084967E1" w14:textId="7E6049ED" w:rsidR="00E20482" w:rsidRDefault="00E20482" w:rsidP="00E07B6B">
      <w:pPr>
        <w:spacing w:line="360" w:lineRule="auto"/>
      </w:pPr>
      <w:r>
        <w:t>[36]</w:t>
      </w:r>
      <w:r>
        <w:t xml:space="preserve"> </w:t>
      </w:r>
      <w:r>
        <w:t xml:space="preserve">W3schools, “CSS Introduction,” </w:t>
      </w:r>
      <w:r>
        <w:rPr>
          <w:i/>
          <w:iCs/>
        </w:rPr>
        <w:t>W3schools.com</w:t>
      </w:r>
      <w:r>
        <w:t>, 2019. https://www.w3schools.com/Css/css_intro.asp</w:t>
      </w:r>
    </w:p>
    <w:p w14:paraId="6A754E2B" w14:textId="0519E6E0" w:rsidR="00E20482" w:rsidRDefault="00E20482" w:rsidP="00E07B6B">
      <w:pPr>
        <w:spacing w:line="360" w:lineRule="auto"/>
      </w:pPr>
      <w:r>
        <w:t>[37]</w:t>
      </w:r>
      <w:r>
        <w:t xml:space="preserve"> </w:t>
      </w:r>
      <w:r>
        <w:t xml:space="preserve">A. Ranjan, A. Sinha, and R. Battewad, </w:t>
      </w:r>
      <w:r>
        <w:rPr>
          <w:i/>
          <w:iCs/>
        </w:rPr>
        <w:t>JavaScript for Modern Web Development: Building a Web Application Using HTML, CSS, and JavaScript</w:t>
      </w:r>
      <w:r>
        <w:t>. BPB Publications, 2020. Accessed: Apr. 12, 2024. [Online]. Available: https://books.google.com.sg/books?hl=en&amp;lr=&amp;id=b2bdDwAAQBAJ&amp;oi=fnd&amp;pg=PT24&amp;dq=what+is+javascript+used+for+in+web+development&amp;ots=6gcB1DvrI0&amp;sig=-k4gGwQj-iqzCC2Gtm2A6LamTYE&amp;redir_esc=y#v=onepage&amp;q=what%20is%20javascript%20used%20for%20in%20web%20development&amp;f=false</w:t>
      </w:r>
    </w:p>
    <w:p w14:paraId="335A38DE" w14:textId="4B6E7A06" w:rsidR="00E20482" w:rsidRDefault="00E20482" w:rsidP="00E07B6B">
      <w:pPr>
        <w:spacing w:line="360" w:lineRule="auto"/>
      </w:pPr>
      <w:r>
        <w:t>[38]</w:t>
      </w:r>
      <w:r>
        <w:t xml:space="preserve"> </w:t>
      </w:r>
      <w:r>
        <w:t xml:space="preserve">S. Aggarwal, “Modern Web-Development using ReactJS,” </w:t>
      </w:r>
      <w:r>
        <w:rPr>
          <w:i/>
          <w:iCs/>
        </w:rPr>
        <w:t>International Journal of Recent Research Aspects</w:t>
      </w:r>
      <w:r>
        <w:t>, vol. 5, pp. 133–137, 2018, Available: http://ijrra.net/Vol5issue1/IJRRA-05-01-27.pdf</w:t>
      </w:r>
    </w:p>
    <w:p w14:paraId="07269ABC" w14:textId="2FB7B25D" w:rsidR="00E20482" w:rsidRDefault="00E20482" w:rsidP="00E07B6B">
      <w:pPr>
        <w:spacing w:line="360" w:lineRule="auto"/>
      </w:pPr>
      <w:r>
        <w:t>[39]</w:t>
      </w:r>
      <w:r>
        <w:t xml:space="preserve"> </w:t>
      </w:r>
      <w:r>
        <w:t xml:space="preserve">“Why Should You Use a Router in React.js? | Simplilearn,” </w:t>
      </w:r>
      <w:r>
        <w:rPr>
          <w:i/>
          <w:iCs/>
        </w:rPr>
        <w:t>Simplilearn.com</w:t>
      </w:r>
      <w:r>
        <w:t>, Sep. 27, 2022. https://www.simplilearn.com/tutorials/reactjs-tutorial/routing-in-reactjs#:~:text=React%20Router%20is%20a%20JavaScript</w:t>
      </w:r>
    </w:p>
    <w:p w14:paraId="3E7ADECB" w14:textId="37D60C8E" w:rsidR="00371C58" w:rsidRPr="00B0416F" w:rsidRDefault="00371C58" w:rsidP="00E07B6B">
      <w:pPr>
        <w:pStyle w:val="Heading1"/>
        <w:spacing w:line="360" w:lineRule="auto"/>
        <w:jc w:val="left"/>
        <w:rPr>
          <w:color w:val="000000" w:themeColor="text1"/>
          <w:szCs w:val="24"/>
          <w:lang w:val="en-SG"/>
        </w:rPr>
      </w:pPr>
    </w:p>
    <w:sectPr w:rsidR="00371C58" w:rsidRPr="00B0416F" w:rsidSect="0024487C">
      <w:footerReference w:type="default" r:id="rId83"/>
      <w:type w:val="continuous"/>
      <w:pgSz w:w="11907" w:h="16839"/>
      <w:pgMar w:top="1701" w:right="1701" w:bottom="1701" w:left="1985" w:header="851" w:footer="992" w:gutter="0"/>
      <w:pgNumType w:start="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E918C" w14:textId="77777777" w:rsidR="0024487C" w:rsidRDefault="0024487C" w:rsidP="00E60B91">
      <w:r>
        <w:separator/>
      </w:r>
    </w:p>
  </w:endnote>
  <w:endnote w:type="continuationSeparator" w:id="0">
    <w:p w14:paraId="177ED072" w14:textId="77777777" w:rsidR="0024487C" w:rsidRDefault="0024487C" w:rsidP="00E60B91">
      <w:r>
        <w:continuationSeparator/>
      </w:r>
    </w:p>
  </w:endnote>
  <w:endnote w:type="continuationNotice" w:id="1">
    <w:p w14:paraId="242AE4FC" w14:textId="77777777" w:rsidR="0024487C" w:rsidRDefault="002448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10006FF" w:usb1="4000FCFF" w:usb2="00000009" w:usb3="00000000" w:csb0="0000019F" w:csb1="00000000"/>
  </w:font>
  <w:font w:name="Roboto">
    <w:panose1 w:val="02000000000000000000"/>
    <w:charset w:val="00"/>
    <w:family w:val="auto"/>
    <w:pitch w:val="variable"/>
    <w:sig w:usb0="E0000AFF" w:usb1="5000217F" w:usb2="00000021" w:usb3="00000000" w:csb0="0000019F" w:csb1="00000000"/>
  </w:font>
  <w:font w:name="Apple Color Emoji">
    <w:panose1 w:val="00000000000000000000"/>
    <w:charset w:val="00"/>
    <w:family w:val="auto"/>
    <w:pitch w:val="variable"/>
    <w:sig w:usb0="00000003" w:usb1="18000000" w:usb2="14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427651"/>
      <w:docPartObj>
        <w:docPartGallery w:val="Page Numbers (Bottom of Page)"/>
        <w:docPartUnique/>
      </w:docPartObj>
    </w:sdtPr>
    <w:sdtContent>
      <w:p w14:paraId="09E01562" w14:textId="1E6B7015" w:rsidR="00A8186C" w:rsidRDefault="00A8186C" w:rsidP="00F567D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F567DE">
          <w:rPr>
            <w:rStyle w:val="PageNumber"/>
          </w:rPr>
          <w:fldChar w:fldCharType="separate"/>
        </w:r>
        <w:r w:rsidR="00F567DE">
          <w:rPr>
            <w:rStyle w:val="PageNumber"/>
            <w:noProof/>
          </w:rPr>
          <w:t>ii</w:t>
        </w:r>
        <w:r>
          <w:rPr>
            <w:rStyle w:val="PageNumber"/>
          </w:rPr>
          <w:fldChar w:fldCharType="end"/>
        </w:r>
      </w:p>
    </w:sdtContent>
  </w:sdt>
  <w:p w14:paraId="65F9C3DC" w14:textId="77777777" w:rsidR="004A63FD" w:rsidRDefault="004A63FD">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508E6" w14:textId="07B725E0" w:rsidR="3BB12FB0" w:rsidRDefault="3BB12FB0" w:rsidP="00A8186C">
    <w:pPr>
      <w:pStyle w:val="Footer"/>
      <w:ind w:right="360"/>
      <w:jc w:val="center"/>
    </w:pPr>
  </w:p>
  <w:p w14:paraId="16DEB4AB" w14:textId="77777777" w:rsidR="00876E29" w:rsidRDefault="00876E29">
    <w:pPr>
      <w:pStyle w:val="Footer"/>
      <w:jc w:val="right"/>
    </w:pPr>
  </w:p>
  <w:p w14:paraId="0AD9C6F4" w14:textId="77777777" w:rsidR="00876E29" w:rsidRDefault="00876E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0148085"/>
      <w:docPartObj>
        <w:docPartGallery w:val="Page Numbers (Bottom of Page)"/>
        <w:docPartUnique/>
      </w:docPartObj>
    </w:sdtPr>
    <w:sdtContent>
      <w:p w14:paraId="4AA44582" w14:textId="1F250B76" w:rsidR="00F567DE" w:rsidRDefault="00F567DE" w:rsidP="00FE2C2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7E902E53" w14:textId="76062B92" w:rsidR="3BB12FB0" w:rsidRDefault="3BB12FB0" w:rsidP="00F567DE">
    <w:pPr>
      <w:pStyle w:val="Footer"/>
      <w:ind w:right="360"/>
      <w:jc w:val="center"/>
    </w:pPr>
  </w:p>
  <w:p w14:paraId="2903CBC8" w14:textId="68E97EAD" w:rsidR="00A0197C" w:rsidRDefault="00A0197C">
    <w:pPr>
      <w:pStyle w:val="Footer"/>
      <w:jc w:val="right"/>
    </w:pPr>
  </w:p>
  <w:p w14:paraId="1F3B1409" w14:textId="77777777" w:rsidR="00A0197C" w:rsidRDefault="00A019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220781"/>
      <w:docPartObj>
        <w:docPartGallery w:val="Page Numbers (Bottom of Page)"/>
        <w:docPartUnique/>
      </w:docPartObj>
    </w:sdtPr>
    <w:sdtContent>
      <w:p w14:paraId="072CC344" w14:textId="61159A69" w:rsidR="00F567DE" w:rsidRDefault="00F567DE" w:rsidP="00FE2C2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50AB7F85" w14:textId="546A257B" w:rsidR="005D489F" w:rsidRDefault="005D489F" w:rsidP="00F567DE">
    <w:pPr>
      <w:pStyle w:val="Footer"/>
      <w:ind w:right="360"/>
      <w:jc w:val="center"/>
    </w:pPr>
  </w:p>
  <w:p w14:paraId="559AE699" w14:textId="637DB5FC" w:rsidR="005D489F" w:rsidRDefault="005D489F" w:rsidP="3BB12FB0">
    <w:pPr>
      <w:pStyle w:val="Footer"/>
      <w:spacing w:line="259" w:lineRule="auto"/>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5B4F7" w14:textId="77777777" w:rsidR="0024487C" w:rsidRDefault="0024487C" w:rsidP="00E60B91">
      <w:r>
        <w:separator/>
      </w:r>
    </w:p>
  </w:footnote>
  <w:footnote w:type="continuationSeparator" w:id="0">
    <w:p w14:paraId="3AF8DCD5" w14:textId="77777777" w:rsidR="0024487C" w:rsidRDefault="0024487C" w:rsidP="00E60B91">
      <w:r>
        <w:continuationSeparator/>
      </w:r>
    </w:p>
  </w:footnote>
  <w:footnote w:type="continuationNotice" w:id="1">
    <w:p w14:paraId="4A846D3B" w14:textId="77777777" w:rsidR="0024487C" w:rsidRDefault="002448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D521E" w14:textId="5BD6E515" w:rsidR="00BE6FA8" w:rsidRPr="00D83C29" w:rsidRDefault="00BE6FA8" w:rsidP="00BE6FA8">
    <w:pPr>
      <w:ind w:right="360"/>
      <w:jc w:val="right"/>
      <w:rPr>
        <w:sz w:val="20"/>
        <w:szCs w:val="20"/>
      </w:rPr>
    </w:pPr>
    <w:r w:rsidRPr="00D83C29">
      <w:rPr>
        <w:sz w:val="20"/>
        <w:szCs w:val="20"/>
      </w:rPr>
      <w:t>Project No:</w:t>
    </w:r>
    <w:r w:rsidR="00217D6C">
      <w:rPr>
        <w:sz w:val="20"/>
        <w:szCs w:val="20"/>
      </w:rPr>
      <w:t xml:space="preserve"> A3051-231</w:t>
    </w:r>
  </w:p>
  <w:p w14:paraId="5023141B" w14:textId="77777777" w:rsidR="00BE6FA8" w:rsidRPr="00EB5950" w:rsidRDefault="00BE6FA8" w:rsidP="00BE6FA8">
    <w:pPr>
      <w:pStyle w:val="Header"/>
      <w:jc w:val="right"/>
      <w:rPr>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4AF9C" w14:textId="5B9A2787" w:rsidR="004A63FD" w:rsidRDefault="004A63FD" w:rsidP="00B12117">
    <w:pPr>
      <w:pBdr>
        <w:bottom w:val="single" w:sz="6" w:space="1" w:color="auto"/>
      </w:pBdr>
    </w:pPr>
    <w:r>
      <w:fldChar w:fldCharType="begin"/>
    </w:r>
    <w:r>
      <w:instrText xml:space="preserve"> REF _Ref197063556 \h </w:instrText>
    </w:r>
    <w:r>
      <w:fldChar w:fldCharType="separate"/>
    </w:r>
    <w:r w:rsidR="006E4FBA">
      <w:rPr>
        <w:b/>
        <w:bCs/>
        <w:lang w:val="en-GB"/>
      </w:rPr>
      <w:t>Error! Reference source not found.</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8B2C6" w14:textId="655EA8E9" w:rsidR="004A63FD" w:rsidRDefault="004A63FD" w:rsidP="00B12117">
    <w:pPr>
      <w:pBdr>
        <w:bottom w:val="single" w:sz="6" w:space="1" w:color="auto"/>
      </w:pBdr>
    </w:pPr>
    <w:r>
      <w:fldChar w:fldCharType="begin"/>
    </w:r>
    <w:r>
      <w:instrText xml:space="preserve"> REF _Ref197063608 \h </w:instrText>
    </w:r>
    <w:r>
      <w:fldChar w:fldCharType="separate"/>
    </w:r>
    <w:r w:rsidR="006E4FBA">
      <w:rPr>
        <w:b/>
        <w:bCs/>
        <w:lang w:val="en-GB"/>
      </w:rPr>
      <w:t>Error! Reference source not found.</w: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654B0" w14:textId="0775D140" w:rsidR="004A63FD" w:rsidRDefault="004A63FD" w:rsidP="00B12117">
    <w:pPr>
      <w:pBdr>
        <w:bottom w:val="single" w:sz="6" w:space="1" w:color="auto"/>
      </w:pBdr>
    </w:pPr>
    <w:r>
      <w:fldChar w:fldCharType="begin"/>
    </w:r>
    <w:r>
      <w:instrText xml:space="preserve"> REF _Ref197063666 \h </w:instrText>
    </w:r>
    <w:r>
      <w:fldChar w:fldCharType="separate"/>
    </w:r>
    <w:r w:rsidR="006E4FBA">
      <w:rPr>
        <w:b/>
        <w:bCs/>
        <w:lang w:val="en-GB"/>
      </w:rPr>
      <w:t>Error! Reference source not found.</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C211" w14:textId="47BCE0EF" w:rsidR="3BB12FB0" w:rsidRDefault="3BB12FB0" w:rsidP="3BB12FB0">
    <w:pPr>
      <w:pStyle w:val="Header"/>
      <w:jc w:val="right"/>
    </w:pPr>
  </w:p>
</w:hdr>
</file>

<file path=word/intelligence2.xml><?xml version="1.0" encoding="utf-8"?>
<int2:intelligence xmlns:int2="http://schemas.microsoft.com/office/intelligence/2020/intelligence" xmlns:oel="http://schemas.microsoft.com/office/2019/extlst">
  <int2:observations>
    <int2:textHash int2:hashCode="pFJsok8kZ8dA/d" int2:id="1mE2yyYj">
      <int2:state int2:value="Rejected" int2:type="AugLoop_Text_Critique"/>
    </int2:textHash>
    <int2:textHash int2:hashCode="lzWU3q6UN1mnsv" int2:id="Eo5HCdsk">
      <int2:state int2:value="Rejected" int2:type="AugLoop_Text_Critique"/>
    </int2:textHash>
    <int2:textHash int2:hashCode="n4Umqx1ru2HVwn" int2:id="XGhqnWyj">
      <int2:state int2:value="Rejected" int2:type="AugLoop_Text_Critique"/>
    </int2:textHash>
    <int2:textHash int2:hashCode="5ZJtEakFyWz7zX" int2:id="lk1yJPBq">
      <int2:state int2:value="Rejected" int2:type="AugLoop_Text_Critique"/>
    </int2:textHash>
    <int2:textHash int2:hashCode="rcnYLhMwscgdwl" int2:id="yMR03uk6">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CA9B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ED2D8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1C231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C88C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AE06B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509C3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C8C8A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E8881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9EDB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D0FF4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FECFC"/>
    <w:multiLevelType w:val="hybridMultilevel"/>
    <w:tmpl w:val="FFFFFFFF"/>
    <w:lvl w:ilvl="0" w:tplc="B94ACEEA">
      <w:start w:val="1"/>
      <w:numFmt w:val="bullet"/>
      <w:lvlText w:val="-"/>
      <w:lvlJc w:val="left"/>
      <w:pPr>
        <w:ind w:left="720" w:hanging="360"/>
      </w:pPr>
      <w:rPr>
        <w:rFonts w:ascii="Aptos" w:hAnsi="Aptos" w:hint="default"/>
      </w:rPr>
    </w:lvl>
    <w:lvl w:ilvl="1" w:tplc="910C0610">
      <w:start w:val="1"/>
      <w:numFmt w:val="bullet"/>
      <w:lvlText w:val="o"/>
      <w:lvlJc w:val="left"/>
      <w:pPr>
        <w:ind w:left="1440" w:hanging="360"/>
      </w:pPr>
      <w:rPr>
        <w:rFonts w:ascii="Courier New" w:hAnsi="Courier New" w:hint="default"/>
      </w:rPr>
    </w:lvl>
    <w:lvl w:ilvl="2" w:tplc="F1BC7A2A">
      <w:start w:val="1"/>
      <w:numFmt w:val="bullet"/>
      <w:lvlText w:val=""/>
      <w:lvlJc w:val="left"/>
      <w:pPr>
        <w:ind w:left="2160" w:hanging="360"/>
      </w:pPr>
      <w:rPr>
        <w:rFonts w:ascii="Wingdings" w:hAnsi="Wingdings" w:hint="default"/>
      </w:rPr>
    </w:lvl>
    <w:lvl w:ilvl="3" w:tplc="43FC7A1A">
      <w:start w:val="1"/>
      <w:numFmt w:val="bullet"/>
      <w:lvlText w:val=""/>
      <w:lvlJc w:val="left"/>
      <w:pPr>
        <w:ind w:left="2880" w:hanging="360"/>
      </w:pPr>
      <w:rPr>
        <w:rFonts w:ascii="Symbol" w:hAnsi="Symbol" w:hint="default"/>
      </w:rPr>
    </w:lvl>
    <w:lvl w:ilvl="4" w:tplc="928209FA">
      <w:start w:val="1"/>
      <w:numFmt w:val="bullet"/>
      <w:lvlText w:val="o"/>
      <w:lvlJc w:val="left"/>
      <w:pPr>
        <w:ind w:left="3600" w:hanging="360"/>
      </w:pPr>
      <w:rPr>
        <w:rFonts w:ascii="Courier New" w:hAnsi="Courier New" w:hint="default"/>
      </w:rPr>
    </w:lvl>
    <w:lvl w:ilvl="5" w:tplc="2488F890">
      <w:start w:val="1"/>
      <w:numFmt w:val="bullet"/>
      <w:lvlText w:val=""/>
      <w:lvlJc w:val="left"/>
      <w:pPr>
        <w:ind w:left="4320" w:hanging="360"/>
      </w:pPr>
      <w:rPr>
        <w:rFonts w:ascii="Wingdings" w:hAnsi="Wingdings" w:hint="default"/>
      </w:rPr>
    </w:lvl>
    <w:lvl w:ilvl="6" w:tplc="393C38E8">
      <w:start w:val="1"/>
      <w:numFmt w:val="bullet"/>
      <w:lvlText w:val=""/>
      <w:lvlJc w:val="left"/>
      <w:pPr>
        <w:ind w:left="5040" w:hanging="360"/>
      </w:pPr>
      <w:rPr>
        <w:rFonts w:ascii="Symbol" w:hAnsi="Symbol" w:hint="default"/>
      </w:rPr>
    </w:lvl>
    <w:lvl w:ilvl="7" w:tplc="91DAC922">
      <w:start w:val="1"/>
      <w:numFmt w:val="bullet"/>
      <w:lvlText w:val="o"/>
      <w:lvlJc w:val="left"/>
      <w:pPr>
        <w:ind w:left="5760" w:hanging="360"/>
      </w:pPr>
      <w:rPr>
        <w:rFonts w:ascii="Courier New" w:hAnsi="Courier New" w:hint="default"/>
      </w:rPr>
    </w:lvl>
    <w:lvl w:ilvl="8" w:tplc="C106806A">
      <w:start w:val="1"/>
      <w:numFmt w:val="bullet"/>
      <w:lvlText w:val=""/>
      <w:lvlJc w:val="left"/>
      <w:pPr>
        <w:ind w:left="6480" w:hanging="360"/>
      </w:pPr>
      <w:rPr>
        <w:rFonts w:ascii="Wingdings" w:hAnsi="Wingdings" w:hint="default"/>
      </w:rPr>
    </w:lvl>
  </w:abstractNum>
  <w:abstractNum w:abstractNumId="11" w15:restartNumberingAfterBreak="0">
    <w:nsid w:val="0D76BADB"/>
    <w:multiLevelType w:val="hybridMultilevel"/>
    <w:tmpl w:val="FFFFFFFF"/>
    <w:lvl w:ilvl="0" w:tplc="0046F218">
      <w:start w:val="1"/>
      <w:numFmt w:val="bullet"/>
      <w:lvlText w:val="-"/>
      <w:lvlJc w:val="left"/>
      <w:pPr>
        <w:ind w:left="720" w:hanging="360"/>
      </w:pPr>
      <w:rPr>
        <w:rFonts w:ascii="Aptos" w:hAnsi="Aptos" w:hint="default"/>
      </w:rPr>
    </w:lvl>
    <w:lvl w:ilvl="1" w:tplc="43883912">
      <w:start w:val="1"/>
      <w:numFmt w:val="bullet"/>
      <w:lvlText w:val="o"/>
      <w:lvlJc w:val="left"/>
      <w:pPr>
        <w:ind w:left="1440" w:hanging="360"/>
      </w:pPr>
      <w:rPr>
        <w:rFonts w:ascii="Courier New" w:hAnsi="Courier New" w:hint="default"/>
      </w:rPr>
    </w:lvl>
    <w:lvl w:ilvl="2" w:tplc="DC88E722">
      <w:start w:val="1"/>
      <w:numFmt w:val="bullet"/>
      <w:lvlText w:val=""/>
      <w:lvlJc w:val="left"/>
      <w:pPr>
        <w:ind w:left="2160" w:hanging="360"/>
      </w:pPr>
      <w:rPr>
        <w:rFonts w:ascii="Wingdings" w:hAnsi="Wingdings" w:hint="default"/>
      </w:rPr>
    </w:lvl>
    <w:lvl w:ilvl="3" w:tplc="BE80DBF8">
      <w:start w:val="1"/>
      <w:numFmt w:val="bullet"/>
      <w:lvlText w:val=""/>
      <w:lvlJc w:val="left"/>
      <w:pPr>
        <w:ind w:left="2880" w:hanging="360"/>
      </w:pPr>
      <w:rPr>
        <w:rFonts w:ascii="Symbol" w:hAnsi="Symbol" w:hint="default"/>
      </w:rPr>
    </w:lvl>
    <w:lvl w:ilvl="4" w:tplc="6AE8AF28">
      <w:start w:val="1"/>
      <w:numFmt w:val="bullet"/>
      <w:lvlText w:val="o"/>
      <w:lvlJc w:val="left"/>
      <w:pPr>
        <w:ind w:left="3600" w:hanging="360"/>
      </w:pPr>
      <w:rPr>
        <w:rFonts w:ascii="Courier New" w:hAnsi="Courier New" w:hint="default"/>
      </w:rPr>
    </w:lvl>
    <w:lvl w:ilvl="5" w:tplc="FE14F984">
      <w:start w:val="1"/>
      <w:numFmt w:val="bullet"/>
      <w:lvlText w:val=""/>
      <w:lvlJc w:val="left"/>
      <w:pPr>
        <w:ind w:left="4320" w:hanging="360"/>
      </w:pPr>
      <w:rPr>
        <w:rFonts w:ascii="Wingdings" w:hAnsi="Wingdings" w:hint="default"/>
      </w:rPr>
    </w:lvl>
    <w:lvl w:ilvl="6" w:tplc="E16A5AA4">
      <w:start w:val="1"/>
      <w:numFmt w:val="bullet"/>
      <w:lvlText w:val=""/>
      <w:lvlJc w:val="left"/>
      <w:pPr>
        <w:ind w:left="5040" w:hanging="360"/>
      </w:pPr>
      <w:rPr>
        <w:rFonts w:ascii="Symbol" w:hAnsi="Symbol" w:hint="default"/>
      </w:rPr>
    </w:lvl>
    <w:lvl w:ilvl="7" w:tplc="C5607364">
      <w:start w:val="1"/>
      <w:numFmt w:val="bullet"/>
      <w:lvlText w:val="o"/>
      <w:lvlJc w:val="left"/>
      <w:pPr>
        <w:ind w:left="5760" w:hanging="360"/>
      </w:pPr>
      <w:rPr>
        <w:rFonts w:ascii="Courier New" w:hAnsi="Courier New" w:hint="default"/>
      </w:rPr>
    </w:lvl>
    <w:lvl w:ilvl="8" w:tplc="64A43C38">
      <w:start w:val="1"/>
      <w:numFmt w:val="bullet"/>
      <w:lvlText w:val=""/>
      <w:lvlJc w:val="left"/>
      <w:pPr>
        <w:ind w:left="6480" w:hanging="360"/>
      </w:pPr>
      <w:rPr>
        <w:rFonts w:ascii="Wingdings" w:hAnsi="Wingdings" w:hint="default"/>
      </w:rPr>
    </w:lvl>
  </w:abstractNum>
  <w:abstractNum w:abstractNumId="12" w15:restartNumberingAfterBreak="0">
    <w:nsid w:val="10ADFD0E"/>
    <w:multiLevelType w:val="hybridMultilevel"/>
    <w:tmpl w:val="FFFFFFFF"/>
    <w:lvl w:ilvl="0" w:tplc="49B4107A">
      <w:start w:val="1"/>
      <w:numFmt w:val="decimal"/>
      <w:lvlText w:val="%1."/>
      <w:lvlJc w:val="left"/>
      <w:pPr>
        <w:ind w:left="720" w:hanging="360"/>
      </w:pPr>
    </w:lvl>
    <w:lvl w:ilvl="1" w:tplc="95E03FAC">
      <w:start w:val="1"/>
      <w:numFmt w:val="lowerLetter"/>
      <w:lvlText w:val="%2."/>
      <w:lvlJc w:val="left"/>
      <w:pPr>
        <w:ind w:left="1440" w:hanging="360"/>
      </w:pPr>
    </w:lvl>
    <w:lvl w:ilvl="2" w:tplc="F860FB7E">
      <w:start w:val="1"/>
      <w:numFmt w:val="lowerRoman"/>
      <w:lvlText w:val="%3."/>
      <w:lvlJc w:val="right"/>
      <w:pPr>
        <w:ind w:left="2160" w:hanging="180"/>
      </w:pPr>
    </w:lvl>
    <w:lvl w:ilvl="3" w:tplc="CB761DBA">
      <w:start w:val="1"/>
      <w:numFmt w:val="decimal"/>
      <w:lvlText w:val="%4."/>
      <w:lvlJc w:val="left"/>
      <w:pPr>
        <w:ind w:left="2880" w:hanging="360"/>
      </w:pPr>
    </w:lvl>
    <w:lvl w:ilvl="4" w:tplc="EBF6F7BA">
      <w:start w:val="1"/>
      <w:numFmt w:val="lowerLetter"/>
      <w:lvlText w:val="%5."/>
      <w:lvlJc w:val="left"/>
      <w:pPr>
        <w:ind w:left="3600" w:hanging="360"/>
      </w:pPr>
    </w:lvl>
    <w:lvl w:ilvl="5" w:tplc="41526BAC">
      <w:start w:val="1"/>
      <w:numFmt w:val="lowerRoman"/>
      <w:lvlText w:val="%6."/>
      <w:lvlJc w:val="right"/>
      <w:pPr>
        <w:ind w:left="4320" w:hanging="180"/>
      </w:pPr>
    </w:lvl>
    <w:lvl w:ilvl="6" w:tplc="FF3646FE">
      <w:start w:val="1"/>
      <w:numFmt w:val="decimal"/>
      <w:lvlText w:val="%7."/>
      <w:lvlJc w:val="left"/>
      <w:pPr>
        <w:ind w:left="5040" w:hanging="360"/>
      </w:pPr>
    </w:lvl>
    <w:lvl w:ilvl="7" w:tplc="01BCF59A">
      <w:start w:val="1"/>
      <w:numFmt w:val="lowerLetter"/>
      <w:lvlText w:val="%8."/>
      <w:lvlJc w:val="left"/>
      <w:pPr>
        <w:ind w:left="5760" w:hanging="360"/>
      </w:pPr>
    </w:lvl>
    <w:lvl w:ilvl="8" w:tplc="9E801008">
      <w:start w:val="1"/>
      <w:numFmt w:val="lowerRoman"/>
      <w:lvlText w:val="%9."/>
      <w:lvlJc w:val="right"/>
      <w:pPr>
        <w:ind w:left="6480" w:hanging="180"/>
      </w:pPr>
    </w:lvl>
  </w:abstractNum>
  <w:abstractNum w:abstractNumId="13" w15:restartNumberingAfterBreak="0">
    <w:nsid w:val="1C9945D4"/>
    <w:multiLevelType w:val="multilevel"/>
    <w:tmpl w:val="6F987D52"/>
    <w:styleLink w:val="Appendix"/>
    <w:lvl w:ilvl="0">
      <w:start w:val="1"/>
      <w:numFmt w:val="upperLetter"/>
      <w:lvlText w:val="Appendix %1"/>
      <w:lvlJc w:val="left"/>
      <w:pPr>
        <w:tabs>
          <w:tab w:val="num" w:pos="420"/>
        </w:tabs>
        <w:ind w:left="420" w:hanging="420"/>
      </w:pPr>
      <w:rPr>
        <w:rFonts w:eastAsia="SimSun"/>
        <w:b/>
        <w:bCs/>
        <w:color w:val="000000"/>
        <w:kern w:val="32"/>
        <w:sz w:val="56"/>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4" w15:restartNumberingAfterBreak="0">
    <w:nsid w:val="24673290"/>
    <w:multiLevelType w:val="multilevel"/>
    <w:tmpl w:val="C43CAAE0"/>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2C0445FF"/>
    <w:multiLevelType w:val="hybridMultilevel"/>
    <w:tmpl w:val="8F0C34AC"/>
    <w:lvl w:ilvl="0" w:tplc="48090019">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6" w15:restartNumberingAfterBreak="0">
    <w:nsid w:val="2FB277D7"/>
    <w:multiLevelType w:val="multilevel"/>
    <w:tmpl w:val="C43CAAE0"/>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3D122A0D"/>
    <w:multiLevelType w:val="multilevel"/>
    <w:tmpl w:val="FAA2E2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C134CEA"/>
    <w:multiLevelType w:val="multilevel"/>
    <w:tmpl w:val="FA506FC4"/>
    <w:lvl w:ilvl="0">
      <w:start w:val="1"/>
      <w:numFmt w:val="decimal"/>
      <w:lvlText w:val="Chapter %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9" w15:restartNumberingAfterBreak="0">
    <w:nsid w:val="4F1E5F9E"/>
    <w:multiLevelType w:val="hybridMultilevel"/>
    <w:tmpl w:val="FFFFFFFF"/>
    <w:lvl w:ilvl="0" w:tplc="C1A2EF38">
      <w:start w:val="1"/>
      <w:numFmt w:val="decimal"/>
      <w:lvlText w:val="%1."/>
      <w:lvlJc w:val="left"/>
      <w:pPr>
        <w:ind w:left="720" w:hanging="360"/>
      </w:pPr>
    </w:lvl>
    <w:lvl w:ilvl="1" w:tplc="F0023264">
      <w:start w:val="1"/>
      <w:numFmt w:val="lowerLetter"/>
      <w:lvlText w:val="%2."/>
      <w:lvlJc w:val="left"/>
      <w:pPr>
        <w:ind w:left="1440" w:hanging="360"/>
      </w:pPr>
    </w:lvl>
    <w:lvl w:ilvl="2" w:tplc="ABD6A252">
      <w:start w:val="1"/>
      <w:numFmt w:val="lowerRoman"/>
      <w:lvlText w:val="%3."/>
      <w:lvlJc w:val="right"/>
      <w:pPr>
        <w:ind w:left="2160" w:hanging="180"/>
      </w:pPr>
    </w:lvl>
    <w:lvl w:ilvl="3" w:tplc="94121A16">
      <w:start w:val="1"/>
      <w:numFmt w:val="decimal"/>
      <w:lvlText w:val="%4."/>
      <w:lvlJc w:val="left"/>
      <w:pPr>
        <w:ind w:left="2880" w:hanging="360"/>
      </w:pPr>
    </w:lvl>
    <w:lvl w:ilvl="4" w:tplc="3A309B7E">
      <w:start w:val="1"/>
      <w:numFmt w:val="lowerLetter"/>
      <w:lvlText w:val="%5."/>
      <w:lvlJc w:val="left"/>
      <w:pPr>
        <w:ind w:left="3600" w:hanging="360"/>
      </w:pPr>
    </w:lvl>
    <w:lvl w:ilvl="5" w:tplc="C464AFF4">
      <w:start w:val="1"/>
      <w:numFmt w:val="lowerRoman"/>
      <w:lvlText w:val="%6."/>
      <w:lvlJc w:val="right"/>
      <w:pPr>
        <w:ind w:left="4320" w:hanging="180"/>
      </w:pPr>
    </w:lvl>
    <w:lvl w:ilvl="6" w:tplc="D042F53E">
      <w:start w:val="1"/>
      <w:numFmt w:val="decimal"/>
      <w:lvlText w:val="%7."/>
      <w:lvlJc w:val="left"/>
      <w:pPr>
        <w:ind w:left="5040" w:hanging="360"/>
      </w:pPr>
    </w:lvl>
    <w:lvl w:ilvl="7" w:tplc="D3F0278A">
      <w:start w:val="1"/>
      <w:numFmt w:val="lowerLetter"/>
      <w:lvlText w:val="%8."/>
      <w:lvlJc w:val="left"/>
      <w:pPr>
        <w:ind w:left="5760" w:hanging="360"/>
      </w:pPr>
    </w:lvl>
    <w:lvl w:ilvl="8" w:tplc="54907C38">
      <w:start w:val="1"/>
      <w:numFmt w:val="lowerRoman"/>
      <w:lvlText w:val="%9."/>
      <w:lvlJc w:val="right"/>
      <w:pPr>
        <w:ind w:left="6480" w:hanging="180"/>
      </w:pPr>
    </w:lvl>
  </w:abstractNum>
  <w:abstractNum w:abstractNumId="20" w15:restartNumberingAfterBreak="0">
    <w:nsid w:val="57E9B338"/>
    <w:multiLevelType w:val="hybridMultilevel"/>
    <w:tmpl w:val="9014C01A"/>
    <w:lvl w:ilvl="0" w:tplc="1D082A28">
      <w:start w:val="1"/>
      <w:numFmt w:val="decimal"/>
      <w:lvlText w:val="%1."/>
      <w:lvlJc w:val="left"/>
      <w:pPr>
        <w:ind w:left="720" w:hanging="360"/>
      </w:pPr>
    </w:lvl>
    <w:lvl w:ilvl="1" w:tplc="B48A8ABC">
      <w:start w:val="1"/>
      <w:numFmt w:val="lowerLetter"/>
      <w:lvlText w:val="%2."/>
      <w:lvlJc w:val="left"/>
      <w:pPr>
        <w:ind w:left="1440" w:hanging="360"/>
      </w:pPr>
    </w:lvl>
    <w:lvl w:ilvl="2" w:tplc="C4104D3A">
      <w:start w:val="1"/>
      <w:numFmt w:val="lowerRoman"/>
      <w:lvlText w:val="%3."/>
      <w:lvlJc w:val="right"/>
      <w:pPr>
        <w:ind w:left="2160" w:hanging="180"/>
      </w:pPr>
    </w:lvl>
    <w:lvl w:ilvl="3" w:tplc="25D4B574">
      <w:start w:val="1"/>
      <w:numFmt w:val="decimal"/>
      <w:lvlText w:val="%4."/>
      <w:lvlJc w:val="left"/>
      <w:pPr>
        <w:ind w:left="2880" w:hanging="360"/>
      </w:pPr>
    </w:lvl>
    <w:lvl w:ilvl="4" w:tplc="A5183B98">
      <w:start w:val="1"/>
      <w:numFmt w:val="lowerLetter"/>
      <w:lvlText w:val="%5."/>
      <w:lvlJc w:val="left"/>
      <w:pPr>
        <w:ind w:left="3600" w:hanging="360"/>
      </w:pPr>
    </w:lvl>
    <w:lvl w:ilvl="5" w:tplc="B096144E">
      <w:start w:val="1"/>
      <w:numFmt w:val="lowerRoman"/>
      <w:lvlText w:val="%6."/>
      <w:lvlJc w:val="right"/>
      <w:pPr>
        <w:ind w:left="4320" w:hanging="180"/>
      </w:pPr>
    </w:lvl>
    <w:lvl w:ilvl="6" w:tplc="64F450D0">
      <w:start w:val="1"/>
      <w:numFmt w:val="decimal"/>
      <w:lvlText w:val="%7."/>
      <w:lvlJc w:val="left"/>
      <w:pPr>
        <w:ind w:left="5040" w:hanging="360"/>
      </w:pPr>
    </w:lvl>
    <w:lvl w:ilvl="7" w:tplc="B9E4F5C6">
      <w:start w:val="1"/>
      <w:numFmt w:val="lowerLetter"/>
      <w:lvlText w:val="%8."/>
      <w:lvlJc w:val="left"/>
      <w:pPr>
        <w:ind w:left="5760" w:hanging="360"/>
      </w:pPr>
    </w:lvl>
    <w:lvl w:ilvl="8" w:tplc="60145B82">
      <w:start w:val="1"/>
      <w:numFmt w:val="lowerRoman"/>
      <w:lvlText w:val="%9."/>
      <w:lvlJc w:val="right"/>
      <w:pPr>
        <w:ind w:left="6480" w:hanging="180"/>
      </w:pPr>
    </w:lvl>
  </w:abstractNum>
  <w:abstractNum w:abstractNumId="21" w15:restartNumberingAfterBreak="0">
    <w:nsid w:val="5B576DDB"/>
    <w:multiLevelType w:val="hybridMultilevel"/>
    <w:tmpl w:val="FFFFFFFF"/>
    <w:lvl w:ilvl="0" w:tplc="E71236A6">
      <w:start w:val="1"/>
      <w:numFmt w:val="decimal"/>
      <w:lvlText w:val="%1."/>
      <w:lvlJc w:val="left"/>
      <w:pPr>
        <w:ind w:left="720" w:hanging="360"/>
      </w:pPr>
    </w:lvl>
    <w:lvl w:ilvl="1" w:tplc="0ED21438">
      <w:start w:val="1"/>
      <w:numFmt w:val="lowerLetter"/>
      <w:lvlText w:val="%2."/>
      <w:lvlJc w:val="left"/>
      <w:pPr>
        <w:ind w:left="1440" w:hanging="360"/>
      </w:pPr>
    </w:lvl>
    <w:lvl w:ilvl="2" w:tplc="FB12A760">
      <w:start w:val="1"/>
      <w:numFmt w:val="lowerRoman"/>
      <w:lvlText w:val="%3."/>
      <w:lvlJc w:val="right"/>
      <w:pPr>
        <w:ind w:left="2160" w:hanging="180"/>
      </w:pPr>
    </w:lvl>
    <w:lvl w:ilvl="3" w:tplc="BD62D35A">
      <w:start w:val="1"/>
      <w:numFmt w:val="decimal"/>
      <w:lvlText w:val="%4."/>
      <w:lvlJc w:val="left"/>
      <w:pPr>
        <w:ind w:left="2880" w:hanging="360"/>
      </w:pPr>
    </w:lvl>
    <w:lvl w:ilvl="4" w:tplc="AE48843C">
      <w:start w:val="1"/>
      <w:numFmt w:val="lowerLetter"/>
      <w:lvlText w:val="%5."/>
      <w:lvlJc w:val="left"/>
      <w:pPr>
        <w:ind w:left="3600" w:hanging="360"/>
      </w:pPr>
    </w:lvl>
    <w:lvl w:ilvl="5" w:tplc="5D3E79D8">
      <w:start w:val="1"/>
      <w:numFmt w:val="lowerRoman"/>
      <w:lvlText w:val="%6."/>
      <w:lvlJc w:val="right"/>
      <w:pPr>
        <w:ind w:left="4320" w:hanging="180"/>
      </w:pPr>
    </w:lvl>
    <w:lvl w:ilvl="6" w:tplc="D1123852">
      <w:start w:val="1"/>
      <w:numFmt w:val="decimal"/>
      <w:lvlText w:val="%7."/>
      <w:lvlJc w:val="left"/>
      <w:pPr>
        <w:ind w:left="5040" w:hanging="360"/>
      </w:pPr>
    </w:lvl>
    <w:lvl w:ilvl="7" w:tplc="F17E33F4">
      <w:start w:val="1"/>
      <w:numFmt w:val="lowerLetter"/>
      <w:lvlText w:val="%8."/>
      <w:lvlJc w:val="left"/>
      <w:pPr>
        <w:ind w:left="5760" w:hanging="360"/>
      </w:pPr>
    </w:lvl>
    <w:lvl w:ilvl="8" w:tplc="655609FA">
      <w:start w:val="1"/>
      <w:numFmt w:val="lowerRoman"/>
      <w:lvlText w:val="%9."/>
      <w:lvlJc w:val="right"/>
      <w:pPr>
        <w:ind w:left="6480" w:hanging="180"/>
      </w:pPr>
    </w:lvl>
  </w:abstractNum>
  <w:abstractNum w:abstractNumId="22" w15:restartNumberingAfterBreak="0">
    <w:nsid w:val="5F3EC462"/>
    <w:multiLevelType w:val="hybridMultilevel"/>
    <w:tmpl w:val="FFFFFFFF"/>
    <w:lvl w:ilvl="0" w:tplc="54B4FC64">
      <w:start w:val="1"/>
      <w:numFmt w:val="bullet"/>
      <w:lvlText w:val="-"/>
      <w:lvlJc w:val="left"/>
      <w:pPr>
        <w:ind w:left="720" w:hanging="360"/>
      </w:pPr>
      <w:rPr>
        <w:rFonts w:ascii="Aptos" w:hAnsi="Aptos" w:hint="default"/>
      </w:rPr>
    </w:lvl>
    <w:lvl w:ilvl="1" w:tplc="5008AEB8">
      <w:start w:val="1"/>
      <w:numFmt w:val="bullet"/>
      <w:lvlText w:val="o"/>
      <w:lvlJc w:val="left"/>
      <w:pPr>
        <w:ind w:left="1440" w:hanging="360"/>
      </w:pPr>
      <w:rPr>
        <w:rFonts w:ascii="Courier New" w:hAnsi="Courier New" w:hint="default"/>
      </w:rPr>
    </w:lvl>
    <w:lvl w:ilvl="2" w:tplc="3ACCF11E">
      <w:start w:val="1"/>
      <w:numFmt w:val="bullet"/>
      <w:lvlText w:val=""/>
      <w:lvlJc w:val="left"/>
      <w:pPr>
        <w:ind w:left="2160" w:hanging="360"/>
      </w:pPr>
      <w:rPr>
        <w:rFonts w:ascii="Wingdings" w:hAnsi="Wingdings" w:hint="default"/>
      </w:rPr>
    </w:lvl>
    <w:lvl w:ilvl="3" w:tplc="981AA4AE">
      <w:start w:val="1"/>
      <w:numFmt w:val="bullet"/>
      <w:lvlText w:val=""/>
      <w:lvlJc w:val="left"/>
      <w:pPr>
        <w:ind w:left="2880" w:hanging="360"/>
      </w:pPr>
      <w:rPr>
        <w:rFonts w:ascii="Symbol" w:hAnsi="Symbol" w:hint="default"/>
      </w:rPr>
    </w:lvl>
    <w:lvl w:ilvl="4" w:tplc="3AD2EA6C">
      <w:start w:val="1"/>
      <w:numFmt w:val="bullet"/>
      <w:lvlText w:val="o"/>
      <w:lvlJc w:val="left"/>
      <w:pPr>
        <w:ind w:left="3600" w:hanging="360"/>
      </w:pPr>
      <w:rPr>
        <w:rFonts w:ascii="Courier New" w:hAnsi="Courier New" w:hint="default"/>
      </w:rPr>
    </w:lvl>
    <w:lvl w:ilvl="5" w:tplc="CF3A9A5A">
      <w:start w:val="1"/>
      <w:numFmt w:val="bullet"/>
      <w:lvlText w:val=""/>
      <w:lvlJc w:val="left"/>
      <w:pPr>
        <w:ind w:left="4320" w:hanging="360"/>
      </w:pPr>
      <w:rPr>
        <w:rFonts w:ascii="Wingdings" w:hAnsi="Wingdings" w:hint="default"/>
      </w:rPr>
    </w:lvl>
    <w:lvl w:ilvl="6" w:tplc="09F45340">
      <w:start w:val="1"/>
      <w:numFmt w:val="bullet"/>
      <w:lvlText w:val=""/>
      <w:lvlJc w:val="left"/>
      <w:pPr>
        <w:ind w:left="5040" w:hanging="360"/>
      </w:pPr>
      <w:rPr>
        <w:rFonts w:ascii="Symbol" w:hAnsi="Symbol" w:hint="default"/>
      </w:rPr>
    </w:lvl>
    <w:lvl w:ilvl="7" w:tplc="1640F6B2">
      <w:start w:val="1"/>
      <w:numFmt w:val="bullet"/>
      <w:lvlText w:val="o"/>
      <w:lvlJc w:val="left"/>
      <w:pPr>
        <w:ind w:left="5760" w:hanging="360"/>
      </w:pPr>
      <w:rPr>
        <w:rFonts w:ascii="Courier New" w:hAnsi="Courier New" w:hint="default"/>
      </w:rPr>
    </w:lvl>
    <w:lvl w:ilvl="8" w:tplc="D3FCEBC0">
      <w:start w:val="1"/>
      <w:numFmt w:val="bullet"/>
      <w:lvlText w:val=""/>
      <w:lvlJc w:val="left"/>
      <w:pPr>
        <w:ind w:left="6480" w:hanging="360"/>
      </w:pPr>
      <w:rPr>
        <w:rFonts w:ascii="Wingdings" w:hAnsi="Wingdings" w:hint="default"/>
      </w:rPr>
    </w:lvl>
  </w:abstractNum>
  <w:abstractNum w:abstractNumId="23" w15:restartNumberingAfterBreak="0">
    <w:nsid w:val="613F75C9"/>
    <w:multiLevelType w:val="hybridMultilevel"/>
    <w:tmpl w:val="D402E898"/>
    <w:lvl w:ilvl="0" w:tplc="FFFFFFFF">
      <w:start w:val="1"/>
      <w:numFmt w:val="decimal"/>
      <w:pStyle w:val="references"/>
      <w:lvlText w:val="[%1]"/>
      <w:lvlJc w:val="left"/>
      <w:pPr>
        <w:tabs>
          <w:tab w:val="num" w:pos="720"/>
        </w:tabs>
        <w:ind w:left="720" w:hanging="360"/>
      </w:pPr>
      <w:rPr>
        <w:rFonts w:ascii="Times New Roman" w:hAnsi="Times New Roman" w:cs="Times New Roman" w:hint="default"/>
        <w:b w:val="0"/>
        <w:bCs w:val="0"/>
        <w:i w:val="0"/>
        <w:iCs w:val="0"/>
        <w:sz w:val="24"/>
        <w:szCs w:val="24"/>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642C164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 w15:restartNumberingAfterBreak="0">
    <w:nsid w:val="66080E3F"/>
    <w:multiLevelType w:val="multilevel"/>
    <w:tmpl w:val="FAA2E2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88B86CB"/>
    <w:multiLevelType w:val="hybridMultilevel"/>
    <w:tmpl w:val="FFFFFFFF"/>
    <w:lvl w:ilvl="0" w:tplc="ABE2825C">
      <w:start w:val="1"/>
      <w:numFmt w:val="bullet"/>
      <w:lvlText w:val="-"/>
      <w:lvlJc w:val="left"/>
      <w:pPr>
        <w:ind w:left="720" w:hanging="360"/>
      </w:pPr>
      <w:rPr>
        <w:rFonts w:ascii="Aptos" w:hAnsi="Aptos" w:hint="default"/>
      </w:rPr>
    </w:lvl>
    <w:lvl w:ilvl="1" w:tplc="934098D4">
      <w:start w:val="1"/>
      <w:numFmt w:val="bullet"/>
      <w:lvlText w:val="o"/>
      <w:lvlJc w:val="left"/>
      <w:pPr>
        <w:ind w:left="1440" w:hanging="360"/>
      </w:pPr>
      <w:rPr>
        <w:rFonts w:ascii="Courier New" w:hAnsi="Courier New" w:hint="default"/>
      </w:rPr>
    </w:lvl>
    <w:lvl w:ilvl="2" w:tplc="A026721A">
      <w:start w:val="1"/>
      <w:numFmt w:val="bullet"/>
      <w:lvlText w:val=""/>
      <w:lvlJc w:val="left"/>
      <w:pPr>
        <w:ind w:left="2160" w:hanging="360"/>
      </w:pPr>
      <w:rPr>
        <w:rFonts w:ascii="Wingdings" w:hAnsi="Wingdings" w:hint="default"/>
      </w:rPr>
    </w:lvl>
    <w:lvl w:ilvl="3" w:tplc="DA905C00">
      <w:start w:val="1"/>
      <w:numFmt w:val="bullet"/>
      <w:lvlText w:val=""/>
      <w:lvlJc w:val="left"/>
      <w:pPr>
        <w:ind w:left="2880" w:hanging="360"/>
      </w:pPr>
      <w:rPr>
        <w:rFonts w:ascii="Symbol" w:hAnsi="Symbol" w:hint="default"/>
      </w:rPr>
    </w:lvl>
    <w:lvl w:ilvl="4" w:tplc="DFF8D006">
      <w:start w:val="1"/>
      <w:numFmt w:val="bullet"/>
      <w:lvlText w:val="o"/>
      <w:lvlJc w:val="left"/>
      <w:pPr>
        <w:ind w:left="3600" w:hanging="360"/>
      </w:pPr>
      <w:rPr>
        <w:rFonts w:ascii="Courier New" w:hAnsi="Courier New" w:hint="default"/>
      </w:rPr>
    </w:lvl>
    <w:lvl w:ilvl="5" w:tplc="0CC64D90">
      <w:start w:val="1"/>
      <w:numFmt w:val="bullet"/>
      <w:lvlText w:val=""/>
      <w:lvlJc w:val="left"/>
      <w:pPr>
        <w:ind w:left="4320" w:hanging="360"/>
      </w:pPr>
      <w:rPr>
        <w:rFonts w:ascii="Wingdings" w:hAnsi="Wingdings" w:hint="default"/>
      </w:rPr>
    </w:lvl>
    <w:lvl w:ilvl="6" w:tplc="E968C59C">
      <w:start w:val="1"/>
      <w:numFmt w:val="bullet"/>
      <w:lvlText w:val=""/>
      <w:lvlJc w:val="left"/>
      <w:pPr>
        <w:ind w:left="5040" w:hanging="360"/>
      </w:pPr>
      <w:rPr>
        <w:rFonts w:ascii="Symbol" w:hAnsi="Symbol" w:hint="default"/>
      </w:rPr>
    </w:lvl>
    <w:lvl w:ilvl="7" w:tplc="70027B38">
      <w:start w:val="1"/>
      <w:numFmt w:val="bullet"/>
      <w:lvlText w:val="o"/>
      <w:lvlJc w:val="left"/>
      <w:pPr>
        <w:ind w:left="5760" w:hanging="360"/>
      </w:pPr>
      <w:rPr>
        <w:rFonts w:ascii="Courier New" w:hAnsi="Courier New" w:hint="default"/>
      </w:rPr>
    </w:lvl>
    <w:lvl w:ilvl="8" w:tplc="90EAE83A">
      <w:start w:val="1"/>
      <w:numFmt w:val="bullet"/>
      <w:lvlText w:val=""/>
      <w:lvlJc w:val="left"/>
      <w:pPr>
        <w:ind w:left="6480" w:hanging="360"/>
      </w:pPr>
      <w:rPr>
        <w:rFonts w:ascii="Wingdings" w:hAnsi="Wingdings" w:hint="default"/>
      </w:rPr>
    </w:lvl>
  </w:abstractNum>
  <w:abstractNum w:abstractNumId="27" w15:restartNumberingAfterBreak="0">
    <w:nsid w:val="6A0A8AA0"/>
    <w:multiLevelType w:val="hybridMultilevel"/>
    <w:tmpl w:val="FFFFFFFF"/>
    <w:lvl w:ilvl="0" w:tplc="BD5E3D2E">
      <w:start w:val="1"/>
      <w:numFmt w:val="bullet"/>
      <w:lvlText w:val=""/>
      <w:lvlJc w:val="left"/>
      <w:pPr>
        <w:ind w:left="720" w:hanging="360"/>
      </w:pPr>
      <w:rPr>
        <w:rFonts w:ascii="Symbol" w:hAnsi="Symbol" w:hint="default"/>
      </w:rPr>
    </w:lvl>
    <w:lvl w:ilvl="1" w:tplc="91B0B5E2">
      <w:start w:val="1"/>
      <w:numFmt w:val="bullet"/>
      <w:lvlText w:val="o"/>
      <w:lvlJc w:val="left"/>
      <w:pPr>
        <w:ind w:left="1440" w:hanging="360"/>
      </w:pPr>
      <w:rPr>
        <w:rFonts w:ascii="Courier New" w:hAnsi="Courier New" w:hint="default"/>
      </w:rPr>
    </w:lvl>
    <w:lvl w:ilvl="2" w:tplc="398C2720">
      <w:start w:val="1"/>
      <w:numFmt w:val="bullet"/>
      <w:lvlText w:val=""/>
      <w:lvlJc w:val="left"/>
      <w:pPr>
        <w:ind w:left="2160" w:hanging="360"/>
      </w:pPr>
      <w:rPr>
        <w:rFonts w:ascii="Wingdings" w:hAnsi="Wingdings" w:hint="default"/>
      </w:rPr>
    </w:lvl>
    <w:lvl w:ilvl="3" w:tplc="3D126582">
      <w:start w:val="1"/>
      <w:numFmt w:val="bullet"/>
      <w:lvlText w:val=""/>
      <w:lvlJc w:val="left"/>
      <w:pPr>
        <w:ind w:left="2880" w:hanging="360"/>
      </w:pPr>
      <w:rPr>
        <w:rFonts w:ascii="Symbol" w:hAnsi="Symbol" w:hint="default"/>
      </w:rPr>
    </w:lvl>
    <w:lvl w:ilvl="4" w:tplc="84624606">
      <w:start w:val="1"/>
      <w:numFmt w:val="bullet"/>
      <w:lvlText w:val="o"/>
      <w:lvlJc w:val="left"/>
      <w:pPr>
        <w:ind w:left="3600" w:hanging="360"/>
      </w:pPr>
      <w:rPr>
        <w:rFonts w:ascii="Courier New" w:hAnsi="Courier New" w:hint="default"/>
      </w:rPr>
    </w:lvl>
    <w:lvl w:ilvl="5" w:tplc="C89C97D0">
      <w:start w:val="1"/>
      <w:numFmt w:val="bullet"/>
      <w:lvlText w:val=""/>
      <w:lvlJc w:val="left"/>
      <w:pPr>
        <w:ind w:left="4320" w:hanging="360"/>
      </w:pPr>
      <w:rPr>
        <w:rFonts w:ascii="Wingdings" w:hAnsi="Wingdings" w:hint="default"/>
      </w:rPr>
    </w:lvl>
    <w:lvl w:ilvl="6" w:tplc="6C2A0A20">
      <w:start w:val="1"/>
      <w:numFmt w:val="bullet"/>
      <w:lvlText w:val=""/>
      <w:lvlJc w:val="left"/>
      <w:pPr>
        <w:ind w:left="5040" w:hanging="360"/>
      </w:pPr>
      <w:rPr>
        <w:rFonts w:ascii="Symbol" w:hAnsi="Symbol" w:hint="default"/>
      </w:rPr>
    </w:lvl>
    <w:lvl w:ilvl="7" w:tplc="D08E7534">
      <w:start w:val="1"/>
      <w:numFmt w:val="bullet"/>
      <w:lvlText w:val="o"/>
      <w:lvlJc w:val="left"/>
      <w:pPr>
        <w:ind w:left="5760" w:hanging="360"/>
      </w:pPr>
      <w:rPr>
        <w:rFonts w:ascii="Courier New" w:hAnsi="Courier New" w:hint="default"/>
      </w:rPr>
    </w:lvl>
    <w:lvl w:ilvl="8" w:tplc="D078376A">
      <w:start w:val="1"/>
      <w:numFmt w:val="bullet"/>
      <w:lvlText w:val=""/>
      <w:lvlJc w:val="left"/>
      <w:pPr>
        <w:ind w:left="6480" w:hanging="360"/>
      </w:pPr>
      <w:rPr>
        <w:rFonts w:ascii="Wingdings" w:hAnsi="Wingdings" w:hint="default"/>
      </w:rPr>
    </w:lvl>
  </w:abstractNum>
  <w:abstractNum w:abstractNumId="28" w15:restartNumberingAfterBreak="0">
    <w:nsid w:val="6CDB6229"/>
    <w:multiLevelType w:val="multilevel"/>
    <w:tmpl w:val="C43CAAE0"/>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9" w15:restartNumberingAfterBreak="0">
    <w:nsid w:val="792969AB"/>
    <w:multiLevelType w:val="hybridMultilevel"/>
    <w:tmpl w:val="97AC076A"/>
    <w:lvl w:ilvl="0" w:tplc="4809001B">
      <w:start w:val="1"/>
      <w:numFmt w:val="lowerRoman"/>
      <w:lvlText w:val="%1."/>
      <w:lvlJc w:val="righ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0" w15:restartNumberingAfterBreak="0">
    <w:nsid w:val="7C6517C8"/>
    <w:multiLevelType w:val="hybridMultilevel"/>
    <w:tmpl w:val="FFFFFFFF"/>
    <w:lvl w:ilvl="0" w:tplc="E22EC052">
      <w:start w:val="1"/>
      <w:numFmt w:val="bullet"/>
      <w:lvlText w:val="-"/>
      <w:lvlJc w:val="left"/>
      <w:pPr>
        <w:ind w:left="720" w:hanging="360"/>
      </w:pPr>
      <w:rPr>
        <w:rFonts w:ascii="Aptos" w:hAnsi="Aptos" w:hint="default"/>
      </w:rPr>
    </w:lvl>
    <w:lvl w:ilvl="1" w:tplc="9C3C14A2">
      <w:start w:val="1"/>
      <w:numFmt w:val="bullet"/>
      <w:lvlText w:val="o"/>
      <w:lvlJc w:val="left"/>
      <w:pPr>
        <w:ind w:left="1440" w:hanging="360"/>
      </w:pPr>
      <w:rPr>
        <w:rFonts w:ascii="Courier New" w:hAnsi="Courier New" w:hint="default"/>
      </w:rPr>
    </w:lvl>
    <w:lvl w:ilvl="2" w:tplc="06E870F0">
      <w:start w:val="1"/>
      <w:numFmt w:val="bullet"/>
      <w:lvlText w:val=""/>
      <w:lvlJc w:val="left"/>
      <w:pPr>
        <w:ind w:left="2160" w:hanging="360"/>
      </w:pPr>
      <w:rPr>
        <w:rFonts w:ascii="Wingdings" w:hAnsi="Wingdings" w:hint="default"/>
      </w:rPr>
    </w:lvl>
    <w:lvl w:ilvl="3" w:tplc="23C23F90">
      <w:start w:val="1"/>
      <w:numFmt w:val="bullet"/>
      <w:lvlText w:val=""/>
      <w:lvlJc w:val="left"/>
      <w:pPr>
        <w:ind w:left="2880" w:hanging="360"/>
      </w:pPr>
      <w:rPr>
        <w:rFonts w:ascii="Symbol" w:hAnsi="Symbol" w:hint="default"/>
      </w:rPr>
    </w:lvl>
    <w:lvl w:ilvl="4" w:tplc="F5F45DAC">
      <w:start w:val="1"/>
      <w:numFmt w:val="bullet"/>
      <w:lvlText w:val="o"/>
      <w:lvlJc w:val="left"/>
      <w:pPr>
        <w:ind w:left="3600" w:hanging="360"/>
      </w:pPr>
      <w:rPr>
        <w:rFonts w:ascii="Courier New" w:hAnsi="Courier New" w:hint="default"/>
      </w:rPr>
    </w:lvl>
    <w:lvl w:ilvl="5" w:tplc="E23EE8B0">
      <w:start w:val="1"/>
      <w:numFmt w:val="bullet"/>
      <w:lvlText w:val=""/>
      <w:lvlJc w:val="left"/>
      <w:pPr>
        <w:ind w:left="4320" w:hanging="360"/>
      </w:pPr>
      <w:rPr>
        <w:rFonts w:ascii="Wingdings" w:hAnsi="Wingdings" w:hint="default"/>
      </w:rPr>
    </w:lvl>
    <w:lvl w:ilvl="6" w:tplc="49E43F74">
      <w:start w:val="1"/>
      <w:numFmt w:val="bullet"/>
      <w:lvlText w:val=""/>
      <w:lvlJc w:val="left"/>
      <w:pPr>
        <w:ind w:left="5040" w:hanging="360"/>
      </w:pPr>
      <w:rPr>
        <w:rFonts w:ascii="Symbol" w:hAnsi="Symbol" w:hint="default"/>
      </w:rPr>
    </w:lvl>
    <w:lvl w:ilvl="7" w:tplc="D9E4C044">
      <w:start w:val="1"/>
      <w:numFmt w:val="bullet"/>
      <w:lvlText w:val="o"/>
      <w:lvlJc w:val="left"/>
      <w:pPr>
        <w:ind w:left="5760" w:hanging="360"/>
      </w:pPr>
      <w:rPr>
        <w:rFonts w:ascii="Courier New" w:hAnsi="Courier New" w:hint="default"/>
      </w:rPr>
    </w:lvl>
    <w:lvl w:ilvl="8" w:tplc="824C0232">
      <w:start w:val="1"/>
      <w:numFmt w:val="bullet"/>
      <w:lvlText w:val=""/>
      <w:lvlJc w:val="left"/>
      <w:pPr>
        <w:ind w:left="6480" w:hanging="360"/>
      </w:pPr>
      <w:rPr>
        <w:rFonts w:ascii="Wingdings" w:hAnsi="Wingdings" w:hint="default"/>
      </w:rPr>
    </w:lvl>
  </w:abstractNum>
  <w:num w:numId="1" w16cid:durableId="1387025962">
    <w:abstractNumId w:val="20"/>
  </w:num>
  <w:num w:numId="2" w16cid:durableId="1351908496">
    <w:abstractNumId w:val="19"/>
  </w:num>
  <w:num w:numId="3" w16cid:durableId="775443684">
    <w:abstractNumId w:val="12"/>
  </w:num>
  <w:num w:numId="4" w16cid:durableId="2047221255">
    <w:abstractNumId w:val="21"/>
  </w:num>
  <w:num w:numId="5" w16cid:durableId="1695615487">
    <w:abstractNumId w:val="26"/>
  </w:num>
  <w:num w:numId="6" w16cid:durableId="451022842">
    <w:abstractNumId w:val="11"/>
  </w:num>
  <w:num w:numId="7" w16cid:durableId="1870140939">
    <w:abstractNumId w:val="22"/>
  </w:num>
  <w:num w:numId="8" w16cid:durableId="2102289764">
    <w:abstractNumId w:val="30"/>
  </w:num>
  <w:num w:numId="9" w16cid:durableId="1891918044">
    <w:abstractNumId w:val="10"/>
  </w:num>
  <w:num w:numId="10" w16cid:durableId="547186710">
    <w:abstractNumId w:val="27"/>
  </w:num>
  <w:num w:numId="11" w16cid:durableId="1093822117">
    <w:abstractNumId w:val="24"/>
  </w:num>
  <w:num w:numId="12" w16cid:durableId="1853908552">
    <w:abstractNumId w:val="18"/>
  </w:num>
  <w:num w:numId="13" w16cid:durableId="504712571">
    <w:abstractNumId w:val="13"/>
  </w:num>
  <w:num w:numId="14" w16cid:durableId="1132211741">
    <w:abstractNumId w:val="23"/>
  </w:num>
  <w:num w:numId="15" w16cid:durableId="1559320583">
    <w:abstractNumId w:val="9"/>
  </w:num>
  <w:num w:numId="16" w16cid:durableId="1112096035">
    <w:abstractNumId w:val="7"/>
  </w:num>
  <w:num w:numId="17" w16cid:durableId="560215061">
    <w:abstractNumId w:val="6"/>
  </w:num>
  <w:num w:numId="18" w16cid:durableId="1505441320">
    <w:abstractNumId w:val="5"/>
  </w:num>
  <w:num w:numId="19" w16cid:durableId="1404373735">
    <w:abstractNumId w:val="4"/>
  </w:num>
  <w:num w:numId="20" w16cid:durableId="1588925815">
    <w:abstractNumId w:val="8"/>
  </w:num>
  <w:num w:numId="21" w16cid:durableId="750739708">
    <w:abstractNumId w:val="3"/>
  </w:num>
  <w:num w:numId="22" w16cid:durableId="1838810286">
    <w:abstractNumId w:val="2"/>
  </w:num>
  <w:num w:numId="23" w16cid:durableId="1045182962">
    <w:abstractNumId w:val="1"/>
  </w:num>
  <w:num w:numId="24" w16cid:durableId="1137456486">
    <w:abstractNumId w:val="0"/>
  </w:num>
  <w:num w:numId="25" w16cid:durableId="1991679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84436594">
    <w:abstractNumId w:val="25"/>
  </w:num>
  <w:num w:numId="27" w16cid:durableId="6493977">
    <w:abstractNumId w:val="29"/>
  </w:num>
  <w:num w:numId="28" w16cid:durableId="1136096685">
    <w:abstractNumId w:val="15"/>
  </w:num>
  <w:num w:numId="29" w16cid:durableId="1018581866">
    <w:abstractNumId w:val="16"/>
  </w:num>
  <w:num w:numId="30" w16cid:durableId="2089308219">
    <w:abstractNumId w:val="14"/>
  </w:num>
  <w:num w:numId="31" w16cid:durableId="445932039">
    <w:abstractNumId w:val="2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szQ3NTMzNDezNDNR0lEKTi0uzszPAykwrgUAyokJuCwAAAA="/>
  </w:docVars>
  <w:rsids>
    <w:rsidRoot w:val="00F048C2"/>
    <w:rsid w:val="000033D2"/>
    <w:rsid w:val="000114F1"/>
    <w:rsid w:val="00020610"/>
    <w:rsid w:val="00040E84"/>
    <w:rsid w:val="00041BF4"/>
    <w:rsid w:val="000501E4"/>
    <w:rsid w:val="0005F0C8"/>
    <w:rsid w:val="000A6E5F"/>
    <w:rsid w:val="000C67BD"/>
    <w:rsid w:val="000EE5E7"/>
    <w:rsid w:val="000F033C"/>
    <w:rsid w:val="000F2E3D"/>
    <w:rsid w:val="000F4BA3"/>
    <w:rsid w:val="000F7E33"/>
    <w:rsid w:val="00115B12"/>
    <w:rsid w:val="00121F9C"/>
    <w:rsid w:val="001257C9"/>
    <w:rsid w:val="00140F9B"/>
    <w:rsid w:val="00155FE4"/>
    <w:rsid w:val="00186BF9"/>
    <w:rsid w:val="0018CFC5"/>
    <w:rsid w:val="001A0E4D"/>
    <w:rsid w:val="001A4ED0"/>
    <w:rsid w:val="001B01AC"/>
    <w:rsid w:val="001C52DA"/>
    <w:rsid w:val="001D141A"/>
    <w:rsid w:val="001D2066"/>
    <w:rsid w:val="001D65B9"/>
    <w:rsid w:val="001E1C01"/>
    <w:rsid w:val="001E39FB"/>
    <w:rsid w:val="001E6DE5"/>
    <w:rsid w:val="00201A84"/>
    <w:rsid w:val="00214FBF"/>
    <w:rsid w:val="00217D6C"/>
    <w:rsid w:val="00235EA5"/>
    <w:rsid w:val="00236EAC"/>
    <w:rsid w:val="0023F92A"/>
    <w:rsid w:val="00243078"/>
    <w:rsid w:val="0024487C"/>
    <w:rsid w:val="0024567A"/>
    <w:rsid w:val="00252606"/>
    <w:rsid w:val="00265DFD"/>
    <w:rsid w:val="00266E48"/>
    <w:rsid w:val="00271923"/>
    <w:rsid w:val="00281477"/>
    <w:rsid w:val="00287871"/>
    <w:rsid w:val="0029599B"/>
    <w:rsid w:val="002991CF"/>
    <w:rsid w:val="002B1D94"/>
    <w:rsid w:val="002B3A04"/>
    <w:rsid w:val="002B7185"/>
    <w:rsid w:val="002E4938"/>
    <w:rsid w:val="00311897"/>
    <w:rsid w:val="00314929"/>
    <w:rsid w:val="0031596B"/>
    <w:rsid w:val="0033597D"/>
    <w:rsid w:val="00341FD3"/>
    <w:rsid w:val="00362F1A"/>
    <w:rsid w:val="00371C58"/>
    <w:rsid w:val="00394F35"/>
    <w:rsid w:val="003AFA35"/>
    <w:rsid w:val="003B5B33"/>
    <w:rsid w:val="003C68BD"/>
    <w:rsid w:val="003E6E69"/>
    <w:rsid w:val="00405B3C"/>
    <w:rsid w:val="00447501"/>
    <w:rsid w:val="00447937"/>
    <w:rsid w:val="0046499B"/>
    <w:rsid w:val="00476B84"/>
    <w:rsid w:val="0048153E"/>
    <w:rsid w:val="0049400A"/>
    <w:rsid w:val="004A1C76"/>
    <w:rsid w:val="004A63FD"/>
    <w:rsid w:val="004E1610"/>
    <w:rsid w:val="004F1754"/>
    <w:rsid w:val="00505522"/>
    <w:rsid w:val="005141E5"/>
    <w:rsid w:val="00516126"/>
    <w:rsid w:val="00524A1E"/>
    <w:rsid w:val="005351F9"/>
    <w:rsid w:val="00551A05"/>
    <w:rsid w:val="005843C0"/>
    <w:rsid w:val="005A5B34"/>
    <w:rsid w:val="005D489F"/>
    <w:rsid w:val="005E12C5"/>
    <w:rsid w:val="005F1926"/>
    <w:rsid w:val="00600D87"/>
    <w:rsid w:val="00602B71"/>
    <w:rsid w:val="00614C1D"/>
    <w:rsid w:val="006160B0"/>
    <w:rsid w:val="0062BB91"/>
    <w:rsid w:val="006366E9"/>
    <w:rsid w:val="00645382"/>
    <w:rsid w:val="0065719C"/>
    <w:rsid w:val="0065746F"/>
    <w:rsid w:val="00671F93"/>
    <w:rsid w:val="006762B4"/>
    <w:rsid w:val="006864F7"/>
    <w:rsid w:val="006A5945"/>
    <w:rsid w:val="006A65D3"/>
    <w:rsid w:val="006D1928"/>
    <w:rsid w:val="006E1445"/>
    <w:rsid w:val="006E416C"/>
    <w:rsid w:val="006E4E31"/>
    <w:rsid w:val="006E4FBA"/>
    <w:rsid w:val="0070503D"/>
    <w:rsid w:val="00706CA1"/>
    <w:rsid w:val="00713E1D"/>
    <w:rsid w:val="00714B03"/>
    <w:rsid w:val="00756890"/>
    <w:rsid w:val="0078272F"/>
    <w:rsid w:val="00785F9E"/>
    <w:rsid w:val="00792DE5"/>
    <w:rsid w:val="0079E6F7"/>
    <w:rsid w:val="007B2483"/>
    <w:rsid w:val="007C31B6"/>
    <w:rsid w:val="007C503E"/>
    <w:rsid w:val="007D6171"/>
    <w:rsid w:val="007E333C"/>
    <w:rsid w:val="007F1CE6"/>
    <w:rsid w:val="007F76DA"/>
    <w:rsid w:val="00803BC4"/>
    <w:rsid w:val="00837FBF"/>
    <w:rsid w:val="008400E7"/>
    <w:rsid w:val="00841AC0"/>
    <w:rsid w:val="00844A58"/>
    <w:rsid w:val="008504EF"/>
    <w:rsid w:val="00854345"/>
    <w:rsid w:val="00867DBB"/>
    <w:rsid w:val="008732A6"/>
    <w:rsid w:val="00876E29"/>
    <w:rsid w:val="008921E9"/>
    <w:rsid w:val="008D358C"/>
    <w:rsid w:val="008D5C37"/>
    <w:rsid w:val="008F53D4"/>
    <w:rsid w:val="008F67CA"/>
    <w:rsid w:val="0092183C"/>
    <w:rsid w:val="009328E2"/>
    <w:rsid w:val="00937879"/>
    <w:rsid w:val="00945557"/>
    <w:rsid w:val="00971EC7"/>
    <w:rsid w:val="00976962"/>
    <w:rsid w:val="009A3FA3"/>
    <w:rsid w:val="009B2C18"/>
    <w:rsid w:val="009C173D"/>
    <w:rsid w:val="009C39D5"/>
    <w:rsid w:val="009C3EB9"/>
    <w:rsid w:val="009D342A"/>
    <w:rsid w:val="009E0EA8"/>
    <w:rsid w:val="009E7AB6"/>
    <w:rsid w:val="009F326E"/>
    <w:rsid w:val="00A0197C"/>
    <w:rsid w:val="00A11730"/>
    <w:rsid w:val="00A1280D"/>
    <w:rsid w:val="00A170FE"/>
    <w:rsid w:val="00A211DB"/>
    <w:rsid w:val="00A23542"/>
    <w:rsid w:val="00A24A35"/>
    <w:rsid w:val="00A511EA"/>
    <w:rsid w:val="00A8186C"/>
    <w:rsid w:val="00A81A8E"/>
    <w:rsid w:val="00A8316E"/>
    <w:rsid w:val="00A86019"/>
    <w:rsid w:val="00AA3C8D"/>
    <w:rsid w:val="00AC1959"/>
    <w:rsid w:val="00AC2FA5"/>
    <w:rsid w:val="00AEC1D6"/>
    <w:rsid w:val="00AF3C59"/>
    <w:rsid w:val="00AF4651"/>
    <w:rsid w:val="00AF7B51"/>
    <w:rsid w:val="00B0416F"/>
    <w:rsid w:val="00B05B47"/>
    <w:rsid w:val="00B12117"/>
    <w:rsid w:val="00B1281E"/>
    <w:rsid w:val="00B32175"/>
    <w:rsid w:val="00B62E58"/>
    <w:rsid w:val="00B97F23"/>
    <w:rsid w:val="00BA67E7"/>
    <w:rsid w:val="00BE6FA8"/>
    <w:rsid w:val="00C153A8"/>
    <w:rsid w:val="00C160E3"/>
    <w:rsid w:val="00C4206F"/>
    <w:rsid w:val="00C61026"/>
    <w:rsid w:val="00C713DB"/>
    <w:rsid w:val="00C777C9"/>
    <w:rsid w:val="00CA3120"/>
    <w:rsid w:val="00CB538E"/>
    <w:rsid w:val="00CE319B"/>
    <w:rsid w:val="00CE75D5"/>
    <w:rsid w:val="00D124C9"/>
    <w:rsid w:val="00D20809"/>
    <w:rsid w:val="00D20992"/>
    <w:rsid w:val="00D353B2"/>
    <w:rsid w:val="00D5812A"/>
    <w:rsid w:val="00D60513"/>
    <w:rsid w:val="00D83C29"/>
    <w:rsid w:val="00D90670"/>
    <w:rsid w:val="00D90714"/>
    <w:rsid w:val="00DC5EF1"/>
    <w:rsid w:val="00DC6253"/>
    <w:rsid w:val="00DC7BDE"/>
    <w:rsid w:val="00DE021A"/>
    <w:rsid w:val="00DE160C"/>
    <w:rsid w:val="00DF4A3A"/>
    <w:rsid w:val="00E050A9"/>
    <w:rsid w:val="00E07B6B"/>
    <w:rsid w:val="00E1289E"/>
    <w:rsid w:val="00E20482"/>
    <w:rsid w:val="00E3227E"/>
    <w:rsid w:val="00E4CF3B"/>
    <w:rsid w:val="00E54484"/>
    <w:rsid w:val="00E54542"/>
    <w:rsid w:val="00E54EA3"/>
    <w:rsid w:val="00E57BB7"/>
    <w:rsid w:val="00E60B91"/>
    <w:rsid w:val="00E6154F"/>
    <w:rsid w:val="00E63423"/>
    <w:rsid w:val="00E6641C"/>
    <w:rsid w:val="00E67E06"/>
    <w:rsid w:val="00E779E0"/>
    <w:rsid w:val="00E807E9"/>
    <w:rsid w:val="00E80A7E"/>
    <w:rsid w:val="00E84FB3"/>
    <w:rsid w:val="00E85511"/>
    <w:rsid w:val="00E973AC"/>
    <w:rsid w:val="00EA45F1"/>
    <w:rsid w:val="00EB4A05"/>
    <w:rsid w:val="00EB5950"/>
    <w:rsid w:val="00EB7F0F"/>
    <w:rsid w:val="00ED4014"/>
    <w:rsid w:val="00ED4835"/>
    <w:rsid w:val="00EE4A6C"/>
    <w:rsid w:val="00EF3BBC"/>
    <w:rsid w:val="00F048C2"/>
    <w:rsid w:val="00F1DE14"/>
    <w:rsid w:val="00F20A27"/>
    <w:rsid w:val="00F47B89"/>
    <w:rsid w:val="00F567DE"/>
    <w:rsid w:val="00F62636"/>
    <w:rsid w:val="00F62FCB"/>
    <w:rsid w:val="00F6771B"/>
    <w:rsid w:val="00F77435"/>
    <w:rsid w:val="00FC0A42"/>
    <w:rsid w:val="00FD011E"/>
    <w:rsid w:val="00FD09B2"/>
    <w:rsid w:val="00FE5005"/>
    <w:rsid w:val="00FE7075"/>
    <w:rsid w:val="00FF4FA6"/>
    <w:rsid w:val="011B5FBF"/>
    <w:rsid w:val="01270373"/>
    <w:rsid w:val="015A66BE"/>
    <w:rsid w:val="01607E2F"/>
    <w:rsid w:val="016CAD5D"/>
    <w:rsid w:val="0173F328"/>
    <w:rsid w:val="017D345A"/>
    <w:rsid w:val="018B7CD7"/>
    <w:rsid w:val="01A60400"/>
    <w:rsid w:val="01AF3E55"/>
    <w:rsid w:val="01BF8AF9"/>
    <w:rsid w:val="01C0C9A7"/>
    <w:rsid w:val="01DE8373"/>
    <w:rsid w:val="01E2BF06"/>
    <w:rsid w:val="01ED5CF8"/>
    <w:rsid w:val="01F71535"/>
    <w:rsid w:val="01FE83B7"/>
    <w:rsid w:val="02064DCB"/>
    <w:rsid w:val="02072241"/>
    <w:rsid w:val="02162A03"/>
    <w:rsid w:val="021B24DD"/>
    <w:rsid w:val="022BC2FE"/>
    <w:rsid w:val="024BB924"/>
    <w:rsid w:val="0253485F"/>
    <w:rsid w:val="02551160"/>
    <w:rsid w:val="0257FBAA"/>
    <w:rsid w:val="0258E456"/>
    <w:rsid w:val="0259A5C4"/>
    <w:rsid w:val="0265614C"/>
    <w:rsid w:val="0291D943"/>
    <w:rsid w:val="02A5F08D"/>
    <w:rsid w:val="02BA6D8E"/>
    <w:rsid w:val="02C12C48"/>
    <w:rsid w:val="02D1077F"/>
    <w:rsid w:val="02D77D7E"/>
    <w:rsid w:val="02DF6071"/>
    <w:rsid w:val="02EA34DF"/>
    <w:rsid w:val="0301B711"/>
    <w:rsid w:val="03130B59"/>
    <w:rsid w:val="0329066D"/>
    <w:rsid w:val="033106E0"/>
    <w:rsid w:val="0350F8CD"/>
    <w:rsid w:val="03650D11"/>
    <w:rsid w:val="037A53D4"/>
    <w:rsid w:val="038A6F4B"/>
    <w:rsid w:val="03AA7F78"/>
    <w:rsid w:val="03B55007"/>
    <w:rsid w:val="03C1F202"/>
    <w:rsid w:val="03D02712"/>
    <w:rsid w:val="03E4630F"/>
    <w:rsid w:val="03EBE8DB"/>
    <w:rsid w:val="04255584"/>
    <w:rsid w:val="0441C0EE"/>
    <w:rsid w:val="0443246E"/>
    <w:rsid w:val="044869F8"/>
    <w:rsid w:val="04545F45"/>
    <w:rsid w:val="046C1BD4"/>
    <w:rsid w:val="046E7729"/>
    <w:rsid w:val="047C7934"/>
    <w:rsid w:val="04912E42"/>
    <w:rsid w:val="0498F91E"/>
    <w:rsid w:val="049C1B9F"/>
    <w:rsid w:val="049EEA3A"/>
    <w:rsid w:val="04B08617"/>
    <w:rsid w:val="04C0D056"/>
    <w:rsid w:val="04C29DE9"/>
    <w:rsid w:val="04D10654"/>
    <w:rsid w:val="04E3F13C"/>
    <w:rsid w:val="050399ED"/>
    <w:rsid w:val="0503DDCE"/>
    <w:rsid w:val="0504849A"/>
    <w:rsid w:val="0513109D"/>
    <w:rsid w:val="05153807"/>
    <w:rsid w:val="0521234E"/>
    <w:rsid w:val="05272CDA"/>
    <w:rsid w:val="052D5316"/>
    <w:rsid w:val="052F191C"/>
    <w:rsid w:val="0574760F"/>
    <w:rsid w:val="0574C3EC"/>
    <w:rsid w:val="05979607"/>
    <w:rsid w:val="05989BE1"/>
    <w:rsid w:val="05B0F298"/>
    <w:rsid w:val="05B13001"/>
    <w:rsid w:val="05B46A56"/>
    <w:rsid w:val="05C61F29"/>
    <w:rsid w:val="05D77DC6"/>
    <w:rsid w:val="05DB9335"/>
    <w:rsid w:val="05EECFF9"/>
    <w:rsid w:val="060A5680"/>
    <w:rsid w:val="060B80A1"/>
    <w:rsid w:val="0612A42B"/>
    <w:rsid w:val="061CFDD3"/>
    <w:rsid w:val="062A16AC"/>
    <w:rsid w:val="062E2CC5"/>
    <w:rsid w:val="062FD03B"/>
    <w:rsid w:val="064C9534"/>
    <w:rsid w:val="0668A7A2"/>
    <w:rsid w:val="06736EEB"/>
    <w:rsid w:val="0679BF52"/>
    <w:rsid w:val="06903810"/>
    <w:rsid w:val="0696E2FB"/>
    <w:rsid w:val="06B3B685"/>
    <w:rsid w:val="06E669E6"/>
    <w:rsid w:val="06FBDF53"/>
    <w:rsid w:val="071616E1"/>
    <w:rsid w:val="0719BAE6"/>
    <w:rsid w:val="0740DAA2"/>
    <w:rsid w:val="07538280"/>
    <w:rsid w:val="07614CAB"/>
    <w:rsid w:val="076E84E5"/>
    <w:rsid w:val="0784DFC7"/>
    <w:rsid w:val="0798E387"/>
    <w:rsid w:val="07AD0530"/>
    <w:rsid w:val="07BEDA72"/>
    <w:rsid w:val="07CB7541"/>
    <w:rsid w:val="07CCA0D8"/>
    <w:rsid w:val="07CD20CF"/>
    <w:rsid w:val="07D76629"/>
    <w:rsid w:val="07DA898C"/>
    <w:rsid w:val="07EB4FA6"/>
    <w:rsid w:val="0805577C"/>
    <w:rsid w:val="0806840E"/>
    <w:rsid w:val="081E7FD9"/>
    <w:rsid w:val="08224580"/>
    <w:rsid w:val="082CC13B"/>
    <w:rsid w:val="08381B92"/>
    <w:rsid w:val="08387C03"/>
    <w:rsid w:val="084FAEA5"/>
    <w:rsid w:val="087AB69A"/>
    <w:rsid w:val="088BE2C5"/>
    <w:rsid w:val="0895C429"/>
    <w:rsid w:val="0896A4BD"/>
    <w:rsid w:val="089B0482"/>
    <w:rsid w:val="08C81165"/>
    <w:rsid w:val="08CBF7B0"/>
    <w:rsid w:val="08D17D50"/>
    <w:rsid w:val="08E3FE14"/>
    <w:rsid w:val="08F44896"/>
    <w:rsid w:val="0900CE9A"/>
    <w:rsid w:val="091B1CDC"/>
    <w:rsid w:val="0927D068"/>
    <w:rsid w:val="0939DF30"/>
    <w:rsid w:val="093ED2D0"/>
    <w:rsid w:val="0954ACEA"/>
    <w:rsid w:val="097DBD5B"/>
    <w:rsid w:val="09884578"/>
    <w:rsid w:val="09A422CA"/>
    <w:rsid w:val="09B1DF74"/>
    <w:rsid w:val="09F4950A"/>
    <w:rsid w:val="09F6BCD3"/>
    <w:rsid w:val="09F9D10D"/>
    <w:rsid w:val="0A0E0301"/>
    <w:rsid w:val="0A1EB994"/>
    <w:rsid w:val="0A257E07"/>
    <w:rsid w:val="0A2D6414"/>
    <w:rsid w:val="0A330420"/>
    <w:rsid w:val="0A394D0B"/>
    <w:rsid w:val="0A3AB28F"/>
    <w:rsid w:val="0A5084F3"/>
    <w:rsid w:val="0A5DC865"/>
    <w:rsid w:val="0A7F3EF1"/>
    <w:rsid w:val="0A9A6FC5"/>
    <w:rsid w:val="0AC03F16"/>
    <w:rsid w:val="0ACA2239"/>
    <w:rsid w:val="0ADB9C8E"/>
    <w:rsid w:val="0ADBB05D"/>
    <w:rsid w:val="0ADEB43E"/>
    <w:rsid w:val="0B00A479"/>
    <w:rsid w:val="0B05AA25"/>
    <w:rsid w:val="0B0958F3"/>
    <w:rsid w:val="0B0C1BA9"/>
    <w:rsid w:val="0B29D0D4"/>
    <w:rsid w:val="0B386599"/>
    <w:rsid w:val="0B4A7F75"/>
    <w:rsid w:val="0B4CE61C"/>
    <w:rsid w:val="0B6461FD"/>
    <w:rsid w:val="0B798DEF"/>
    <w:rsid w:val="0B93AEAA"/>
    <w:rsid w:val="0B9C46AC"/>
    <w:rsid w:val="0BA6FB3A"/>
    <w:rsid w:val="0BC4D33A"/>
    <w:rsid w:val="0BD4EC90"/>
    <w:rsid w:val="0BD99879"/>
    <w:rsid w:val="0BE3267D"/>
    <w:rsid w:val="0BE70941"/>
    <w:rsid w:val="0BEA677D"/>
    <w:rsid w:val="0BF78B04"/>
    <w:rsid w:val="0C030553"/>
    <w:rsid w:val="0C098F16"/>
    <w:rsid w:val="0C1EF836"/>
    <w:rsid w:val="0C287568"/>
    <w:rsid w:val="0C2D8294"/>
    <w:rsid w:val="0C3A3C35"/>
    <w:rsid w:val="0C480377"/>
    <w:rsid w:val="0C4F2D0F"/>
    <w:rsid w:val="0C606FA7"/>
    <w:rsid w:val="0C72BA2D"/>
    <w:rsid w:val="0C73716C"/>
    <w:rsid w:val="0C8E2C7E"/>
    <w:rsid w:val="0CABE9C5"/>
    <w:rsid w:val="0CBDFE7C"/>
    <w:rsid w:val="0CC6AE4F"/>
    <w:rsid w:val="0CC77C59"/>
    <w:rsid w:val="0CCD9255"/>
    <w:rsid w:val="0CF0A42D"/>
    <w:rsid w:val="0CF752CD"/>
    <w:rsid w:val="0D35DDDB"/>
    <w:rsid w:val="0D3F5782"/>
    <w:rsid w:val="0D460890"/>
    <w:rsid w:val="0D4AD98C"/>
    <w:rsid w:val="0D532BCA"/>
    <w:rsid w:val="0D53EB4B"/>
    <w:rsid w:val="0D5755B2"/>
    <w:rsid w:val="0D6369E5"/>
    <w:rsid w:val="0D67FAD6"/>
    <w:rsid w:val="0D70C7C8"/>
    <w:rsid w:val="0D70EDCD"/>
    <w:rsid w:val="0D789F84"/>
    <w:rsid w:val="0DB76F37"/>
    <w:rsid w:val="0DB89D0A"/>
    <w:rsid w:val="0DBBDFC2"/>
    <w:rsid w:val="0DC49E0C"/>
    <w:rsid w:val="0DC4AA35"/>
    <w:rsid w:val="0DF01846"/>
    <w:rsid w:val="0DF0CEA9"/>
    <w:rsid w:val="0DF53F79"/>
    <w:rsid w:val="0DF5724A"/>
    <w:rsid w:val="0E01C2FB"/>
    <w:rsid w:val="0E15BDE2"/>
    <w:rsid w:val="0E29F018"/>
    <w:rsid w:val="0E29FCDF"/>
    <w:rsid w:val="0E37DE85"/>
    <w:rsid w:val="0E5FF2FB"/>
    <w:rsid w:val="0E8C748E"/>
    <w:rsid w:val="0E9283BA"/>
    <w:rsid w:val="0E9C02BF"/>
    <w:rsid w:val="0EB753B1"/>
    <w:rsid w:val="0ECDB56D"/>
    <w:rsid w:val="0EE09E11"/>
    <w:rsid w:val="0EE7113B"/>
    <w:rsid w:val="0F0C3806"/>
    <w:rsid w:val="0F0CBE2E"/>
    <w:rsid w:val="0F29ABCF"/>
    <w:rsid w:val="0F3FA565"/>
    <w:rsid w:val="0F6707F0"/>
    <w:rsid w:val="0F7C7A19"/>
    <w:rsid w:val="0FB18E43"/>
    <w:rsid w:val="0FC16025"/>
    <w:rsid w:val="0FCB62C7"/>
    <w:rsid w:val="0FD25429"/>
    <w:rsid w:val="0FE34BB6"/>
    <w:rsid w:val="0FE6C532"/>
    <w:rsid w:val="0FEC81BE"/>
    <w:rsid w:val="0FFE4F11"/>
    <w:rsid w:val="100051D5"/>
    <w:rsid w:val="1007CFD2"/>
    <w:rsid w:val="10126755"/>
    <w:rsid w:val="10229A0C"/>
    <w:rsid w:val="10295710"/>
    <w:rsid w:val="102A3D7A"/>
    <w:rsid w:val="10358C9B"/>
    <w:rsid w:val="1045AE1C"/>
    <w:rsid w:val="1048C59A"/>
    <w:rsid w:val="105B567D"/>
    <w:rsid w:val="106DE6CF"/>
    <w:rsid w:val="1089761B"/>
    <w:rsid w:val="10C3DB7B"/>
    <w:rsid w:val="10CBA295"/>
    <w:rsid w:val="10DBBDC7"/>
    <w:rsid w:val="10DCC8D1"/>
    <w:rsid w:val="10DD1EC5"/>
    <w:rsid w:val="10EC276A"/>
    <w:rsid w:val="10EF7AE0"/>
    <w:rsid w:val="10EFFC9B"/>
    <w:rsid w:val="10F88815"/>
    <w:rsid w:val="10FAA8BB"/>
    <w:rsid w:val="110C3C0D"/>
    <w:rsid w:val="1121EEEC"/>
    <w:rsid w:val="1123A88D"/>
    <w:rsid w:val="112BA811"/>
    <w:rsid w:val="112BCBBB"/>
    <w:rsid w:val="113AA1A7"/>
    <w:rsid w:val="114367CD"/>
    <w:rsid w:val="114FB742"/>
    <w:rsid w:val="1188521F"/>
    <w:rsid w:val="118E6FAF"/>
    <w:rsid w:val="118FC690"/>
    <w:rsid w:val="11EA4FD9"/>
    <w:rsid w:val="12055900"/>
    <w:rsid w:val="12237E12"/>
    <w:rsid w:val="122E30A6"/>
    <w:rsid w:val="123D7D95"/>
    <w:rsid w:val="124438EB"/>
    <w:rsid w:val="12526801"/>
    <w:rsid w:val="126E69BA"/>
    <w:rsid w:val="126EE1AE"/>
    <w:rsid w:val="126EF4D1"/>
    <w:rsid w:val="12725AC5"/>
    <w:rsid w:val="129791E1"/>
    <w:rsid w:val="12CDE51D"/>
    <w:rsid w:val="12DF382E"/>
    <w:rsid w:val="12E3F2F2"/>
    <w:rsid w:val="12EDA2F9"/>
    <w:rsid w:val="12FE9A03"/>
    <w:rsid w:val="12FF0601"/>
    <w:rsid w:val="1300B171"/>
    <w:rsid w:val="1305B50B"/>
    <w:rsid w:val="130FEEDA"/>
    <w:rsid w:val="1318C94C"/>
    <w:rsid w:val="131E4833"/>
    <w:rsid w:val="1323DD61"/>
    <w:rsid w:val="132E362B"/>
    <w:rsid w:val="133199B5"/>
    <w:rsid w:val="13345045"/>
    <w:rsid w:val="1335A991"/>
    <w:rsid w:val="1337830E"/>
    <w:rsid w:val="13449956"/>
    <w:rsid w:val="1353C749"/>
    <w:rsid w:val="136B4C17"/>
    <w:rsid w:val="136B9656"/>
    <w:rsid w:val="13806F91"/>
    <w:rsid w:val="138FE0DE"/>
    <w:rsid w:val="13B13ACA"/>
    <w:rsid w:val="13B48055"/>
    <w:rsid w:val="13C1FC4C"/>
    <w:rsid w:val="13D9246A"/>
    <w:rsid w:val="13DB5B0B"/>
    <w:rsid w:val="13E0094C"/>
    <w:rsid w:val="13E837E9"/>
    <w:rsid w:val="14005AB8"/>
    <w:rsid w:val="14078A47"/>
    <w:rsid w:val="1430B445"/>
    <w:rsid w:val="143292C1"/>
    <w:rsid w:val="1450DA8A"/>
    <w:rsid w:val="146480FD"/>
    <w:rsid w:val="14650982"/>
    <w:rsid w:val="1470B805"/>
    <w:rsid w:val="1471AFAB"/>
    <w:rsid w:val="1473D3A0"/>
    <w:rsid w:val="1477EA39"/>
    <w:rsid w:val="147B088F"/>
    <w:rsid w:val="147D6F02"/>
    <w:rsid w:val="14963968"/>
    <w:rsid w:val="149BC2F5"/>
    <w:rsid w:val="14A9E184"/>
    <w:rsid w:val="14AAC680"/>
    <w:rsid w:val="14AC9925"/>
    <w:rsid w:val="14D1B540"/>
    <w:rsid w:val="14D77E19"/>
    <w:rsid w:val="14DA050F"/>
    <w:rsid w:val="14EC10FB"/>
    <w:rsid w:val="151B0D28"/>
    <w:rsid w:val="153718FD"/>
    <w:rsid w:val="15643FD3"/>
    <w:rsid w:val="156B3E0C"/>
    <w:rsid w:val="15816794"/>
    <w:rsid w:val="15984BB3"/>
    <w:rsid w:val="159857D0"/>
    <w:rsid w:val="15B0B116"/>
    <w:rsid w:val="15C4AC63"/>
    <w:rsid w:val="15C89EDA"/>
    <w:rsid w:val="15D5E904"/>
    <w:rsid w:val="15D9D9C5"/>
    <w:rsid w:val="15DCD9F5"/>
    <w:rsid w:val="15ECAAEB"/>
    <w:rsid w:val="15F11073"/>
    <w:rsid w:val="160751ED"/>
    <w:rsid w:val="16179720"/>
    <w:rsid w:val="161B2A50"/>
    <w:rsid w:val="161D6034"/>
    <w:rsid w:val="163D0F78"/>
    <w:rsid w:val="16582EAC"/>
    <w:rsid w:val="16682CFB"/>
    <w:rsid w:val="166CCDAB"/>
    <w:rsid w:val="166D9095"/>
    <w:rsid w:val="1681560F"/>
    <w:rsid w:val="1683DFE4"/>
    <w:rsid w:val="168DD04D"/>
    <w:rsid w:val="1694F9D5"/>
    <w:rsid w:val="1698E694"/>
    <w:rsid w:val="169A8E9D"/>
    <w:rsid w:val="16A9D056"/>
    <w:rsid w:val="16CB8D03"/>
    <w:rsid w:val="1702C6FF"/>
    <w:rsid w:val="1717AA0E"/>
    <w:rsid w:val="1719356B"/>
    <w:rsid w:val="171E8A2F"/>
    <w:rsid w:val="1730D26B"/>
    <w:rsid w:val="17342831"/>
    <w:rsid w:val="1736E7BE"/>
    <w:rsid w:val="1749BE66"/>
    <w:rsid w:val="1769CEB2"/>
    <w:rsid w:val="176D5503"/>
    <w:rsid w:val="178991B3"/>
    <w:rsid w:val="17A5636F"/>
    <w:rsid w:val="17B4BE35"/>
    <w:rsid w:val="17CE0FA8"/>
    <w:rsid w:val="17D61029"/>
    <w:rsid w:val="17DB023F"/>
    <w:rsid w:val="17E359A9"/>
    <w:rsid w:val="17EFE505"/>
    <w:rsid w:val="1817BD3F"/>
    <w:rsid w:val="182630DA"/>
    <w:rsid w:val="1829B62D"/>
    <w:rsid w:val="18327402"/>
    <w:rsid w:val="184DE84B"/>
    <w:rsid w:val="18653534"/>
    <w:rsid w:val="186A81B5"/>
    <w:rsid w:val="18830528"/>
    <w:rsid w:val="188BC25E"/>
    <w:rsid w:val="188CEA40"/>
    <w:rsid w:val="1895E6C4"/>
    <w:rsid w:val="18B37A6F"/>
    <w:rsid w:val="18BCADC7"/>
    <w:rsid w:val="18C5E694"/>
    <w:rsid w:val="18CC8EDD"/>
    <w:rsid w:val="18CFF892"/>
    <w:rsid w:val="18D2B81F"/>
    <w:rsid w:val="18F35D84"/>
    <w:rsid w:val="1934F147"/>
    <w:rsid w:val="1937F220"/>
    <w:rsid w:val="193D1D99"/>
    <w:rsid w:val="194C5449"/>
    <w:rsid w:val="19600E12"/>
    <w:rsid w:val="197C5465"/>
    <w:rsid w:val="197E1E5E"/>
    <w:rsid w:val="19A6D4B9"/>
    <w:rsid w:val="19C9F793"/>
    <w:rsid w:val="19E8E4F1"/>
    <w:rsid w:val="19F2BA15"/>
    <w:rsid w:val="19F58761"/>
    <w:rsid w:val="19FB43AA"/>
    <w:rsid w:val="1A451F50"/>
    <w:rsid w:val="1A45C476"/>
    <w:rsid w:val="1A6BC8F3"/>
    <w:rsid w:val="1A847B32"/>
    <w:rsid w:val="1A90D503"/>
    <w:rsid w:val="1A9B21D2"/>
    <w:rsid w:val="1AA83B27"/>
    <w:rsid w:val="1AAF85F2"/>
    <w:rsid w:val="1ABB6D3F"/>
    <w:rsid w:val="1AD6FA43"/>
    <w:rsid w:val="1AD8EDCF"/>
    <w:rsid w:val="1AE1B219"/>
    <w:rsid w:val="1AE7CFED"/>
    <w:rsid w:val="1AF5A696"/>
    <w:rsid w:val="1B047972"/>
    <w:rsid w:val="1B0F8043"/>
    <w:rsid w:val="1B11139A"/>
    <w:rsid w:val="1B38F36F"/>
    <w:rsid w:val="1B4465F3"/>
    <w:rsid w:val="1B44FCFB"/>
    <w:rsid w:val="1B4C18D8"/>
    <w:rsid w:val="1B54DBF5"/>
    <w:rsid w:val="1B631C64"/>
    <w:rsid w:val="1B71264F"/>
    <w:rsid w:val="1B7E7375"/>
    <w:rsid w:val="1B7FA7DE"/>
    <w:rsid w:val="1B9ACA71"/>
    <w:rsid w:val="1B9DB1F1"/>
    <w:rsid w:val="1BAF8440"/>
    <w:rsid w:val="1BBDE2DA"/>
    <w:rsid w:val="1BC19239"/>
    <w:rsid w:val="1BCB1324"/>
    <w:rsid w:val="1BF0B694"/>
    <w:rsid w:val="1BF380E2"/>
    <w:rsid w:val="1C029E72"/>
    <w:rsid w:val="1C08BD0F"/>
    <w:rsid w:val="1C09C586"/>
    <w:rsid w:val="1C11A832"/>
    <w:rsid w:val="1C11BCF7"/>
    <w:rsid w:val="1C1A3F49"/>
    <w:rsid w:val="1C380AE8"/>
    <w:rsid w:val="1C3976DC"/>
    <w:rsid w:val="1C4A97F9"/>
    <w:rsid w:val="1C54394B"/>
    <w:rsid w:val="1C54BB9E"/>
    <w:rsid w:val="1C598B27"/>
    <w:rsid w:val="1C793017"/>
    <w:rsid w:val="1C7A9180"/>
    <w:rsid w:val="1C7D827A"/>
    <w:rsid w:val="1C99725C"/>
    <w:rsid w:val="1CA9B7FD"/>
    <w:rsid w:val="1CD6E864"/>
    <w:rsid w:val="1CD96F65"/>
    <w:rsid w:val="1CDA2887"/>
    <w:rsid w:val="1CE24B38"/>
    <w:rsid w:val="1CE9DA65"/>
    <w:rsid w:val="1CF20284"/>
    <w:rsid w:val="1CFD2750"/>
    <w:rsid w:val="1CFF571B"/>
    <w:rsid w:val="1D06A122"/>
    <w:rsid w:val="1D084100"/>
    <w:rsid w:val="1D25381E"/>
    <w:rsid w:val="1D27724F"/>
    <w:rsid w:val="1D37BDB2"/>
    <w:rsid w:val="1D4D1FC0"/>
    <w:rsid w:val="1D5A67A9"/>
    <w:rsid w:val="1D63B513"/>
    <w:rsid w:val="1D7C6024"/>
    <w:rsid w:val="1D7EE2E1"/>
    <w:rsid w:val="1D84F280"/>
    <w:rsid w:val="1D98FD4E"/>
    <w:rsid w:val="1DA36591"/>
    <w:rsid w:val="1DB42BBF"/>
    <w:rsid w:val="1DE2AF5C"/>
    <w:rsid w:val="1DE9A2A1"/>
    <w:rsid w:val="1DEB01EF"/>
    <w:rsid w:val="1DF7DBBB"/>
    <w:rsid w:val="1E067BD7"/>
    <w:rsid w:val="1E4FBAF3"/>
    <w:rsid w:val="1E51945C"/>
    <w:rsid w:val="1E56FE54"/>
    <w:rsid w:val="1E5F43AF"/>
    <w:rsid w:val="1E63BE21"/>
    <w:rsid w:val="1E76645D"/>
    <w:rsid w:val="1E7E1B99"/>
    <w:rsid w:val="1E846147"/>
    <w:rsid w:val="1E8E960F"/>
    <w:rsid w:val="1EABD683"/>
    <w:rsid w:val="1EAD8472"/>
    <w:rsid w:val="1EBEB198"/>
    <w:rsid w:val="1ED731C1"/>
    <w:rsid w:val="1EE72502"/>
    <w:rsid w:val="1EF2A02F"/>
    <w:rsid w:val="1F28CEE8"/>
    <w:rsid w:val="1F3030E7"/>
    <w:rsid w:val="1F305569"/>
    <w:rsid w:val="1F4D3337"/>
    <w:rsid w:val="1F509D8D"/>
    <w:rsid w:val="1F7C9931"/>
    <w:rsid w:val="1F81205A"/>
    <w:rsid w:val="1F98D310"/>
    <w:rsid w:val="1FA5E97C"/>
    <w:rsid w:val="1FB9493A"/>
    <w:rsid w:val="1FC75147"/>
    <w:rsid w:val="1FC8051B"/>
    <w:rsid w:val="1FCBB8CD"/>
    <w:rsid w:val="1FCE9A16"/>
    <w:rsid w:val="1FCFD620"/>
    <w:rsid w:val="1FDDA7EC"/>
    <w:rsid w:val="1FF1A844"/>
    <w:rsid w:val="1FF6A4DC"/>
    <w:rsid w:val="1FF8416B"/>
    <w:rsid w:val="202191BD"/>
    <w:rsid w:val="20337200"/>
    <w:rsid w:val="203B0DB5"/>
    <w:rsid w:val="203B2882"/>
    <w:rsid w:val="205B9F15"/>
    <w:rsid w:val="2063ECA3"/>
    <w:rsid w:val="2078E00E"/>
    <w:rsid w:val="207BDAFF"/>
    <w:rsid w:val="2080C798"/>
    <w:rsid w:val="2082F563"/>
    <w:rsid w:val="20919000"/>
    <w:rsid w:val="209B55D5"/>
    <w:rsid w:val="20ADBF9C"/>
    <w:rsid w:val="20C0AAB0"/>
    <w:rsid w:val="20C2A74E"/>
    <w:rsid w:val="20D00D66"/>
    <w:rsid w:val="20D17F79"/>
    <w:rsid w:val="20E90398"/>
    <w:rsid w:val="20EE6B05"/>
    <w:rsid w:val="20F17833"/>
    <w:rsid w:val="20F49266"/>
    <w:rsid w:val="20F53064"/>
    <w:rsid w:val="210D78DF"/>
    <w:rsid w:val="2122A0A8"/>
    <w:rsid w:val="2122F7E1"/>
    <w:rsid w:val="212AA548"/>
    <w:rsid w:val="212C387C"/>
    <w:rsid w:val="21381A91"/>
    <w:rsid w:val="2144D61A"/>
    <w:rsid w:val="214AF18B"/>
    <w:rsid w:val="214F2F93"/>
    <w:rsid w:val="2150F39D"/>
    <w:rsid w:val="215343E2"/>
    <w:rsid w:val="215C58B6"/>
    <w:rsid w:val="216B6FF4"/>
    <w:rsid w:val="21786C11"/>
    <w:rsid w:val="217DD27B"/>
    <w:rsid w:val="21A464CF"/>
    <w:rsid w:val="21A46E02"/>
    <w:rsid w:val="21B0433C"/>
    <w:rsid w:val="21B42BDA"/>
    <w:rsid w:val="21B5A50D"/>
    <w:rsid w:val="21B8F5E3"/>
    <w:rsid w:val="21C42A44"/>
    <w:rsid w:val="21C8F21C"/>
    <w:rsid w:val="21CC1839"/>
    <w:rsid w:val="21DCC095"/>
    <w:rsid w:val="21EF43CC"/>
    <w:rsid w:val="21FF0466"/>
    <w:rsid w:val="220292F6"/>
    <w:rsid w:val="22081661"/>
    <w:rsid w:val="220DFFB4"/>
    <w:rsid w:val="221DD16C"/>
    <w:rsid w:val="221F8534"/>
    <w:rsid w:val="221FA0A7"/>
    <w:rsid w:val="22327867"/>
    <w:rsid w:val="22348A26"/>
    <w:rsid w:val="223D2805"/>
    <w:rsid w:val="2265073F"/>
    <w:rsid w:val="226A0FDE"/>
    <w:rsid w:val="228A15BB"/>
    <w:rsid w:val="2296856C"/>
    <w:rsid w:val="229CF822"/>
    <w:rsid w:val="229DD804"/>
    <w:rsid w:val="22A05916"/>
    <w:rsid w:val="22F0D21F"/>
    <w:rsid w:val="23143C72"/>
    <w:rsid w:val="23175B4D"/>
    <w:rsid w:val="231FD702"/>
    <w:rsid w:val="232D64CF"/>
    <w:rsid w:val="233384BA"/>
    <w:rsid w:val="234274E5"/>
    <w:rsid w:val="235AAFAD"/>
    <w:rsid w:val="23647926"/>
    <w:rsid w:val="23659761"/>
    <w:rsid w:val="23807169"/>
    <w:rsid w:val="238C7E06"/>
    <w:rsid w:val="23933FD7"/>
    <w:rsid w:val="239AD4C7"/>
    <w:rsid w:val="239CED6E"/>
    <w:rsid w:val="23AB7176"/>
    <w:rsid w:val="23BC6B9E"/>
    <w:rsid w:val="23C3F1BB"/>
    <w:rsid w:val="23D2F697"/>
    <w:rsid w:val="23EAE3F2"/>
    <w:rsid w:val="240EF082"/>
    <w:rsid w:val="241841BD"/>
    <w:rsid w:val="2438C883"/>
    <w:rsid w:val="243C2417"/>
    <w:rsid w:val="244E3253"/>
    <w:rsid w:val="245CC179"/>
    <w:rsid w:val="245DAE06"/>
    <w:rsid w:val="24ACE3AA"/>
    <w:rsid w:val="24AFEE6E"/>
    <w:rsid w:val="24B26D5A"/>
    <w:rsid w:val="24B82555"/>
    <w:rsid w:val="24CC5EBC"/>
    <w:rsid w:val="24E60F2B"/>
    <w:rsid w:val="24F6DAD5"/>
    <w:rsid w:val="2527E255"/>
    <w:rsid w:val="254CBC53"/>
    <w:rsid w:val="254F4C22"/>
    <w:rsid w:val="2561C2DF"/>
    <w:rsid w:val="25632EF5"/>
    <w:rsid w:val="2568F9D0"/>
    <w:rsid w:val="256EC6F8"/>
    <w:rsid w:val="25780594"/>
    <w:rsid w:val="258B413F"/>
    <w:rsid w:val="258C36E3"/>
    <w:rsid w:val="259BED27"/>
    <w:rsid w:val="25A7DFCC"/>
    <w:rsid w:val="25D9FAB5"/>
    <w:rsid w:val="25F3D271"/>
    <w:rsid w:val="260D7C04"/>
    <w:rsid w:val="263DBFC2"/>
    <w:rsid w:val="2646CC52"/>
    <w:rsid w:val="264C18B2"/>
    <w:rsid w:val="267AC723"/>
    <w:rsid w:val="268D3520"/>
    <w:rsid w:val="268E1C54"/>
    <w:rsid w:val="269FCD88"/>
    <w:rsid w:val="26A8589C"/>
    <w:rsid w:val="26D1B8FE"/>
    <w:rsid w:val="26D1DCDB"/>
    <w:rsid w:val="26E42D54"/>
    <w:rsid w:val="26E5D6F9"/>
    <w:rsid w:val="26F33075"/>
    <w:rsid w:val="26F40C60"/>
    <w:rsid w:val="26F5542B"/>
    <w:rsid w:val="26F6BB83"/>
    <w:rsid w:val="271E28DD"/>
    <w:rsid w:val="2721C9A7"/>
    <w:rsid w:val="27295B16"/>
    <w:rsid w:val="27429DE3"/>
    <w:rsid w:val="275F0399"/>
    <w:rsid w:val="2775CB16"/>
    <w:rsid w:val="2776AF0B"/>
    <w:rsid w:val="27794E71"/>
    <w:rsid w:val="2789C876"/>
    <w:rsid w:val="27BA330F"/>
    <w:rsid w:val="27C0C446"/>
    <w:rsid w:val="27C1339E"/>
    <w:rsid w:val="27C43C41"/>
    <w:rsid w:val="27FFC851"/>
    <w:rsid w:val="280A9B1E"/>
    <w:rsid w:val="2832DBE2"/>
    <w:rsid w:val="28483335"/>
    <w:rsid w:val="284CE09C"/>
    <w:rsid w:val="285410FA"/>
    <w:rsid w:val="285822DB"/>
    <w:rsid w:val="28693FF8"/>
    <w:rsid w:val="287190DB"/>
    <w:rsid w:val="28883160"/>
    <w:rsid w:val="28B43C55"/>
    <w:rsid w:val="28C99E39"/>
    <w:rsid w:val="28C9DDA4"/>
    <w:rsid w:val="28CE30D0"/>
    <w:rsid w:val="28D09804"/>
    <w:rsid w:val="28DC0A5E"/>
    <w:rsid w:val="28E5F109"/>
    <w:rsid w:val="28FBB291"/>
    <w:rsid w:val="2933A365"/>
    <w:rsid w:val="295BADB8"/>
    <w:rsid w:val="29615C03"/>
    <w:rsid w:val="29661256"/>
    <w:rsid w:val="29857E1B"/>
    <w:rsid w:val="29913B95"/>
    <w:rsid w:val="2997C1EC"/>
    <w:rsid w:val="29A3ED80"/>
    <w:rsid w:val="29B107FC"/>
    <w:rsid w:val="29B59B83"/>
    <w:rsid w:val="29C0B6F2"/>
    <w:rsid w:val="29C6B0EF"/>
    <w:rsid w:val="29DABEC8"/>
    <w:rsid w:val="29ED3FDD"/>
    <w:rsid w:val="29EF7584"/>
    <w:rsid w:val="29F4A083"/>
    <w:rsid w:val="29F81EFF"/>
    <w:rsid w:val="2A046D15"/>
    <w:rsid w:val="2A1303F3"/>
    <w:rsid w:val="2A4CA5A7"/>
    <w:rsid w:val="2A4E6499"/>
    <w:rsid w:val="2A66242F"/>
    <w:rsid w:val="2A79A2BD"/>
    <w:rsid w:val="2A7C839E"/>
    <w:rsid w:val="2A7F1DE5"/>
    <w:rsid w:val="2A9E1BAC"/>
    <w:rsid w:val="2AB57ED6"/>
    <w:rsid w:val="2AC13264"/>
    <w:rsid w:val="2ADC3924"/>
    <w:rsid w:val="2AFB1581"/>
    <w:rsid w:val="2AFE125A"/>
    <w:rsid w:val="2B0073BE"/>
    <w:rsid w:val="2B085B63"/>
    <w:rsid w:val="2B0DD914"/>
    <w:rsid w:val="2B1660D6"/>
    <w:rsid w:val="2B24EE3A"/>
    <w:rsid w:val="2B335DEE"/>
    <w:rsid w:val="2B34F3B8"/>
    <w:rsid w:val="2B3DA241"/>
    <w:rsid w:val="2B3FF725"/>
    <w:rsid w:val="2B50F248"/>
    <w:rsid w:val="2B5C6604"/>
    <w:rsid w:val="2B6BEB06"/>
    <w:rsid w:val="2B7EB3D1"/>
    <w:rsid w:val="2B89C41E"/>
    <w:rsid w:val="2B95137C"/>
    <w:rsid w:val="2B9CBE25"/>
    <w:rsid w:val="2B9E339F"/>
    <w:rsid w:val="2BB7E229"/>
    <w:rsid w:val="2BBB83D9"/>
    <w:rsid w:val="2BBFE2E1"/>
    <w:rsid w:val="2BC88E58"/>
    <w:rsid w:val="2BD7969D"/>
    <w:rsid w:val="2BD918E4"/>
    <w:rsid w:val="2BDD6EE6"/>
    <w:rsid w:val="2BEABB46"/>
    <w:rsid w:val="2C0B4582"/>
    <w:rsid w:val="2C1291BD"/>
    <w:rsid w:val="2C1A7406"/>
    <w:rsid w:val="2C20E649"/>
    <w:rsid w:val="2C268022"/>
    <w:rsid w:val="2C5BB5F6"/>
    <w:rsid w:val="2C6B4427"/>
    <w:rsid w:val="2C7B2713"/>
    <w:rsid w:val="2C825DA4"/>
    <w:rsid w:val="2C9A9688"/>
    <w:rsid w:val="2CA07743"/>
    <w:rsid w:val="2CAC11BF"/>
    <w:rsid w:val="2CE3922B"/>
    <w:rsid w:val="2CE546E3"/>
    <w:rsid w:val="2CE8D2E4"/>
    <w:rsid w:val="2CEA5022"/>
    <w:rsid w:val="2D00BD12"/>
    <w:rsid w:val="2D0EA276"/>
    <w:rsid w:val="2D1B3887"/>
    <w:rsid w:val="2D24E09F"/>
    <w:rsid w:val="2D4728BB"/>
    <w:rsid w:val="2D478B39"/>
    <w:rsid w:val="2D4E2B35"/>
    <w:rsid w:val="2D7BB058"/>
    <w:rsid w:val="2D8365B2"/>
    <w:rsid w:val="2D85C6BC"/>
    <w:rsid w:val="2D950D93"/>
    <w:rsid w:val="2DB4681C"/>
    <w:rsid w:val="2DCC9673"/>
    <w:rsid w:val="2DDB9B2A"/>
    <w:rsid w:val="2DEA3796"/>
    <w:rsid w:val="2DEF87F2"/>
    <w:rsid w:val="2DF377C5"/>
    <w:rsid w:val="2E07464C"/>
    <w:rsid w:val="2E428F7B"/>
    <w:rsid w:val="2E45145F"/>
    <w:rsid w:val="2E54F2BE"/>
    <w:rsid w:val="2E632ECA"/>
    <w:rsid w:val="2E73B312"/>
    <w:rsid w:val="2E77A9F2"/>
    <w:rsid w:val="2E7F628C"/>
    <w:rsid w:val="2E90D24F"/>
    <w:rsid w:val="2E94B351"/>
    <w:rsid w:val="2E9E77A2"/>
    <w:rsid w:val="2EAA72D7"/>
    <w:rsid w:val="2EB99B95"/>
    <w:rsid w:val="2EC51595"/>
    <w:rsid w:val="2ED92766"/>
    <w:rsid w:val="2EDE69FE"/>
    <w:rsid w:val="2EF0E8DE"/>
    <w:rsid w:val="2EF772E4"/>
    <w:rsid w:val="2EFF50E3"/>
    <w:rsid w:val="2F05BF7D"/>
    <w:rsid w:val="2F21EED6"/>
    <w:rsid w:val="2F30DF09"/>
    <w:rsid w:val="2F361B77"/>
    <w:rsid w:val="2F532253"/>
    <w:rsid w:val="2FA56764"/>
    <w:rsid w:val="2FAC291B"/>
    <w:rsid w:val="2FB2B4E8"/>
    <w:rsid w:val="2FC3001A"/>
    <w:rsid w:val="2FD327F6"/>
    <w:rsid w:val="2FE95024"/>
    <w:rsid w:val="2FFE5850"/>
    <w:rsid w:val="301A0391"/>
    <w:rsid w:val="303EA52C"/>
    <w:rsid w:val="3044CC94"/>
    <w:rsid w:val="305230D4"/>
    <w:rsid w:val="30567698"/>
    <w:rsid w:val="3063A081"/>
    <w:rsid w:val="308226BE"/>
    <w:rsid w:val="3094F408"/>
    <w:rsid w:val="30B49EAF"/>
    <w:rsid w:val="30C4D08C"/>
    <w:rsid w:val="30FE1823"/>
    <w:rsid w:val="31054050"/>
    <w:rsid w:val="310D0A9D"/>
    <w:rsid w:val="31142ACA"/>
    <w:rsid w:val="313446A8"/>
    <w:rsid w:val="31358DFB"/>
    <w:rsid w:val="31473CF6"/>
    <w:rsid w:val="3148FAD6"/>
    <w:rsid w:val="3153A089"/>
    <w:rsid w:val="317545DE"/>
    <w:rsid w:val="317B312B"/>
    <w:rsid w:val="318E1806"/>
    <w:rsid w:val="31DE134B"/>
    <w:rsid w:val="31DFA0D1"/>
    <w:rsid w:val="3202B258"/>
    <w:rsid w:val="3206A2D4"/>
    <w:rsid w:val="320BC014"/>
    <w:rsid w:val="320DCE8A"/>
    <w:rsid w:val="320F90D6"/>
    <w:rsid w:val="32178B18"/>
    <w:rsid w:val="3220A24F"/>
    <w:rsid w:val="32295C99"/>
    <w:rsid w:val="323E4F68"/>
    <w:rsid w:val="323FED24"/>
    <w:rsid w:val="3259CD34"/>
    <w:rsid w:val="3291334F"/>
    <w:rsid w:val="329C786F"/>
    <w:rsid w:val="32AF0105"/>
    <w:rsid w:val="32D90171"/>
    <w:rsid w:val="32DCDA3E"/>
    <w:rsid w:val="32F43C03"/>
    <w:rsid w:val="33216ADF"/>
    <w:rsid w:val="3350A9EC"/>
    <w:rsid w:val="3350E3FB"/>
    <w:rsid w:val="3352D3AF"/>
    <w:rsid w:val="33B71A12"/>
    <w:rsid w:val="33C0725E"/>
    <w:rsid w:val="33CAE407"/>
    <w:rsid w:val="33D75ECB"/>
    <w:rsid w:val="33DF4AC8"/>
    <w:rsid w:val="33E923BA"/>
    <w:rsid w:val="340AB03F"/>
    <w:rsid w:val="340F3F8C"/>
    <w:rsid w:val="343C8BBB"/>
    <w:rsid w:val="3443627E"/>
    <w:rsid w:val="34560AF2"/>
    <w:rsid w:val="345A6E42"/>
    <w:rsid w:val="34610DFA"/>
    <w:rsid w:val="347588B7"/>
    <w:rsid w:val="34762D0F"/>
    <w:rsid w:val="3478E321"/>
    <w:rsid w:val="347DBEDA"/>
    <w:rsid w:val="34A9C42E"/>
    <w:rsid w:val="34CDA81A"/>
    <w:rsid w:val="34CE1E23"/>
    <w:rsid w:val="34DD651C"/>
    <w:rsid w:val="34E1DF01"/>
    <w:rsid w:val="34E6367B"/>
    <w:rsid w:val="34EEA410"/>
    <w:rsid w:val="34F4B7E0"/>
    <w:rsid w:val="34F7EBC8"/>
    <w:rsid w:val="34FD7530"/>
    <w:rsid w:val="350B6E6D"/>
    <w:rsid w:val="353C424F"/>
    <w:rsid w:val="35A1D1AC"/>
    <w:rsid w:val="35A55CFB"/>
    <w:rsid w:val="35C8FAC2"/>
    <w:rsid w:val="35CD9277"/>
    <w:rsid w:val="35E0AA10"/>
    <w:rsid w:val="35E1323D"/>
    <w:rsid w:val="35E2231F"/>
    <w:rsid w:val="35E8162C"/>
    <w:rsid w:val="35E90753"/>
    <w:rsid w:val="35EE3E8A"/>
    <w:rsid w:val="3607F7EC"/>
    <w:rsid w:val="3614202C"/>
    <w:rsid w:val="3625626B"/>
    <w:rsid w:val="363B84EC"/>
    <w:rsid w:val="3647AD0A"/>
    <w:rsid w:val="36590C66"/>
    <w:rsid w:val="365F261A"/>
    <w:rsid w:val="36694326"/>
    <w:rsid w:val="36975A0C"/>
    <w:rsid w:val="3697C6B1"/>
    <w:rsid w:val="369F43A7"/>
    <w:rsid w:val="36B584BC"/>
    <w:rsid w:val="36FA9BFF"/>
    <w:rsid w:val="370D88B2"/>
    <w:rsid w:val="37134EDA"/>
    <w:rsid w:val="37178559"/>
    <w:rsid w:val="371BA490"/>
    <w:rsid w:val="372F283C"/>
    <w:rsid w:val="373EF7B5"/>
    <w:rsid w:val="374FFA22"/>
    <w:rsid w:val="3761C17D"/>
    <w:rsid w:val="376DDD08"/>
    <w:rsid w:val="37752912"/>
    <w:rsid w:val="377BF5D0"/>
    <w:rsid w:val="3796C830"/>
    <w:rsid w:val="37C19F1C"/>
    <w:rsid w:val="37C71854"/>
    <w:rsid w:val="37C75007"/>
    <w:rsid w:val="37D5CA4C"/>
    <w:rsid w:val="37DE99BB"/>
    <w:rsid w:val="37E1666C"/>
    <w:rsid w:val="37F5F81E"/>
    <w:rsid w:val="38022285"/>
    <w:rsid w:val="3810D362"/>
    <w:rsid w:val="381392F1"/>
    <w:rsid w:val="382C2125"/>
    <w:rsid w:val="387F978E"/>
    <w:rsid w:val="3888C53C"/>
    <w:rsid w:val="388A3DE0"/>
    <w:rsid w:val="388B1F5B"/>
    <w:rsid w:val="38966C60"/>
    <w:rsid w:val="3897CB24"/>
    <w:rsid w:val="38AAEBA9"/>
    <w:rsid w:val="38B80E22"/>
    <w:rsid w:val="38D80A8E"/>
    <w:rsid w:val="38EC9E82"/>
    <w:rsid w:val="38F8AAD8"/>
    <w:rsid w:val="38FB5A31"/>
    <w:rsid w:val="3905193C"/>
    <w:rsid w:val="39104320"/>
    <w:rsid w:val="39220CBE"/>
    <w:rsid w:val="3926177D"/>
    <w:rsid w:val="394E4947"/>
    <w:rsid w:val="3957F063"/>
    <w:rsid w:val="39968C84"/>
    <w:rsid w:val="399CE305"/>
    <w:rsid w:val="399FFBCE"/>
    <w:rsid w:val="39A18F46"/>
    <w:rsid w:val="39A2BF99"/>
    <w:rsid w:val="39BBDD68"/>
    <w:rsid w:val="39C3F4F6"/>
    <w:rsid w:val="39D384F6"/>
    <w:rsid w:val="39D6DABC"/>
    <w:rsid w:val="39EF4278"/>
    <w:rsid w:val="3A0CE5E4"/>
    <w:rsid w:val="3A308609"/>
    <w:rsid w:val="3A76719E"/>
    <w:rsid w:val="3A7682D2"/>
    <w:rsid w:val="3A8081B1"/>
    <w:rsid w:val="3A984FF5"/>
    <w:rsid w:val="3ACE68F2"/>
    <w:rsid w:val="3ACE89CE"/>
    <w:rsid w:val="3AED8516"/>
    <w:rsid w:val="3AF72264"/>
    <w:rsid w:val="3AFAC490"/>
    <w:rsid w:val="3B07F8FB"/>
    <w:rsid w:val="3B13F1ED"/>
    <w:rsid w:val="3B2860D7"/>
    <w:rsid w:val="3B2F06C1"/>
    <w:rsid w:val="3B39D32D"/>
    <w:rsid w:val="3B512B60"/>
    <w:rsid w:val="3B53D7B1"/>
    <w:rsid w:val="3B5DE594"/>
    <w:rsid w:val="3B68991F"/>
    <w:rsid w:val="3B68FAA6"/>
    <w:rsid w:val="3B88F5DF"/>
    <w:rsid w:val="3BB12FB0"/>
    <w:rsid w:val="3BC18EB2"/>
    <w:rsid w:val="3BD072E6"/>
    <w:rsid w:val="3BE15095"/>
    <w:rsid w:val="3BE8CE45"/>
    <w:rsid w:val="3BE992C0"/>
    <w:rsid w:val="3BF30DFA"/>
    <w:rsid w:val="3BF786EF"/>
    <w:rsid w:val="3C15459F"/>
    <w:rsid w:val="3C28AA92"/>
    <w:rsid w:val="3C3C6F44"/>
    <w:rsid w:val="3C42ADE1"/>
    <w:rsid w:val="3C58B163"/>
    <w:rsid w:val="3C61EBB8"/>
    <w:rsid w:val="3C6C500F"/>
    <w:rsid w:val="3C9A904E"/>
    <w:rsid w:val="3CA78A8D"/>
    <w:rsid w:val="3CAC5115"/>
    <w:rsid w:val="3CBF3599"/>
    <w:rsid w:val="3CC24E27"/>
    <w:rsid w:val="3CCA190D"/>
    <w:rsid w:val="3D06BA0E"/>
    <w:rsid w:val="3D07BEC3"/>
    <w:rsid w:val="3D1C749F"/>
    <w:rsid w:val="3D2E9CC3"/>
    <w:rsid w:val="3D3B9BE1"/>
    <w:rsid w:val="3D4088EB"/>
    <w:rsid w:val="3D5386D4"/>
    <w:rsid w:val="3D58F43E"/>
    <w:rsid w:val="3D5DC730"/>
    <w:rsid w:val="3D69DD83"/>
    <w:rsid w:val="3D6D09C9"/>
    <w:rsid w:val="3D70B771"/>
    <w:rsid w:val="3D70F08B"/>
    <w:rsid w:val="3D772EB5"/>
    <w:rsid w:val="3D794492"/>
    <w:rsid w:val="3D7CC81F"/>
    <w:rsid w:val="3D8A7E0D"/>
    <w:rsid w:val="3DAB7BB1"/>
    <w:rsid w:val="3DB01352"/>
    <w:rsid w:val="3DCCBDF6"/>
    <w:rsid w:val="3DE74C17"/>
    <w:rsid w:val="3DF15FAE"/>
    <w:rsid w:val="3E18F4DA"/>
    <w:rsid w:val="3E4076CA"/>
    <w:rsid w:val="3E482176"/>
    <w:rsid w:val="3E4C9ED2"/>
    <w:rsid w:val="3E4E419F"/>
    <w:rsid w:val="3E514273"/>
    <w:rsid w:val="3E5E1E88"/>
    <w:rsid w:val="3E6F9358"/>
    <w:rsid w:val="3E76EBF4"/>
    <w:rsid w:val="3E8F2B73"/>
    <w:rsid w:val="3E9DF101"/>
    <w:rsid w:val="3EA039E1"/>
    <w:rsid w:val="3EA1F583"/>
    <w:rsid w:val="3EA431D3"/>
    <w:rsid w:val="3EB8ACED"/>
    <w:rsid w:val="3EBD6EE2"/>
    <w:rsid w:val="3EC707FF"/>
    <w:rsid w:val="3ED3DE56"/>
    <w:rsid w:val="3ED77736"/>
    <w:rsid w:val="3EDADB71"/>
    <w:rsid w:val="3EDC594C"/>
    <w:rsid w:val="3F05ADE4"/>
    <w:rsid w:val="3F0D6A3B"/>
    <w:rsid w:val="3F235E25"/>
    <w:rsid w:val="3F24B8B3"/>
    <w:rsid w:val="3F2864B3"/>
    <w:rsid w:val="3F5C2D2E"/>
    <w:rsid w:val="3F8D300F"/>
    <w:rsid w:val="3F95A47F"/>
    <w:rsid w:val="3F9ABCF5"/>
    <w:rsid w:val="3F9F172D"/>
    <w:rsid w:val="3FA2DF51"/>
    <w:rsid w:val="3FA61AD1"/>
    <w:rsid w:val="3FAE24C5"/>
    <w:rsid w:val="3FD80AF2"/>
    <w:rsid w:val="3FE3DD10"/>
    <w:rsid w:val="3FE3F1D7"/>
    <w:rsid w:val="40033BD8"/>
    <w:rsid w:val="40036A0C"/>
    <w:rsid w:val="4005CE08"/>
    <w:rsid w:val="4009BC71"/>
    <w:rsid w:val="40299E1D"/>
    <w:rsid w:val="4039443D"/>
    <w:rsid w:val="405A1F3A"/>
    <w:rsid w:val="40742BA8"/>
    <w:rsid w:val="407C2768"/>
    <w:rsid w:val="408F73A5"/>
    <w:rsid w:val="409D0DC8"/>
    <w:rsid w:val="409FF9B5"/>
    <w:rsid w:val="40BCCD7B"/>
    <w:rsid w:val="40CCB19E"/>
    <w:rsid w:val="40CDB400"/>
    <w:rsid w:val="40DE9CFB"/>
    <w:rsid w:val="40EAC0BA"/>
    <w:rsid w:val="40ED454C"/>
    <w:rsid w:val="40F70201"/>
    <w:rsid w:val="410AC519"/>
    <w:rsid w:val="410FCBC9"/>
    <w:rsid w:val="4110C8B8"/>
    <w:rsid w:val="412E54FF"/>
    <w:rsid w:val="413956E4"/>
    <w:rsid w:val="413ABEAC"/>
    <w:rsid w:val="41483F02"/>
    <w:rsid w:val="414D3FC1"/>
    <w:rsid w:val="414E5EC3"/>
    <w:rsid w:val="4174E91A"/>
    <w:rsid w:val="4184D0ED"/>
    <w:rsid w:val="419CB3EC"/>
    <w:rsid w:val="41EFB209"/>
    <w:rsid w:val="41FFADC5"/>
    <w:rsid w:val="4204802E"/>
    <w:rsid w:val="42322E40"/>
    <w:rsid w:val="425D2DB4"/>
    <w:rsid w:val="428569F6"/>
    <w:rsid w:val="428F78F9"/>
    <w:rsid w:val="42A3CF5C"/>
    <w:rsid w:val="42B93171"/>
    <w:rsid w:val="42CDC8A5"/>
    <w:rsid w:val="42CF8A78"/>
    <w:rsid w:val="42D31650"/>
    <w:rsid w:val="42E08311"/>
    <w:rsid w:val="42E6850C"/>
    <w:rsid w:val="42EAB56C"/>
    <w:rsid w:val="42F1178C"/>
    <w:rsid w:val="42F22A7E"/>
    <w:rsid w:val="42F896FB"/>
    <w:rsid w:val="431A5412"/>
    <w:rsid w:val="432C705A"/>
    <w:rsid w:val="433749CA"/>
    <w:rsid w:val="433926D4"/>
    <w:rsid w:val="433A3EAC"/>
    <w:rsid w:val="433FDFDB"/>
    <w:rsid w:val="436F8545"/>
    <w:rsid w:val="437BE265"/>
    <w:rsid w:val="4386AC20"/>
    <w:rsid w:val="43A56648"/>
    <w:rsid w:val="43B51EC0"/>
    <w:rsid w:val="43B599F1"/>
    <w:rsid w:val="43C82B14"/>
    <w:rsid w:val="43E0500F"/>
    <w:rsid w:val="43FA897D"/>
    <w:rsid w:val="44043CBB"/>
    <w:rsid w:val="4406921B"/>
    <w:rsid w:val="4409FA25"/>
    <w:rsid w:val="440F7D67"/>
    <w:rsid w:val="4460A132"/>
    <w:rsid w:val="446A4CD1"/>
    <w:rsid w:val="44725F6E"/>
    <w:rsid w:val="4476D1EB"/>
    <w:rsid w:val="447FF32D"/>
    <w:rsid w:val="44923050"/>
    <w:rsid w:val="44A326E8"/>
    <w:rsid w:val="44B8FD2B"/>
    <w:rsid w:val="44E35AB4"/>
    <w:rsid w:val="44E441ED"/>
    <w:rsid w:val="44FCEE1E"/>
    <w:rsid w:val="452297B8"/>
    <w:rsid w:val="454D5999"/>
    <w:rsid w:val="45897477"/>
    <w:rsid w:val="4596D725"/>
    <w:rsid w:val="45AA01AE"/>
    <w:rsid w:val="45B19069"/>
    <w:rsid w:val="45B37738"/>
    <w:rsid w:val="45C53239"/>
    <w:rsid w:val="45D7DC0B"/>
    <w:rsid w:val="45DF1E8C"/>
    <w:rsid w:val="45E439DB"/>
    <w:rsid w:val="45F0252F"/>
    <w:rsid w:val="45FF192F"/>
    <w:rsid w:val="460BFCDB"/>
    <w:rsid w:val="461C925C"/>
    <w:rsid w:val="4640DF35"/>
    <w:rsid w:val="4648C20E"/>
    <w:rsid w:val="46623D8B"/>
    <w:rsid w:val="466D64A3"/>
    <w:rsid w:val="466EE050"/>
    <w:rsid w:val="46795B05"/>
    <w:rsid w:val="467C0B9D"/>
    <w:rsid w:val="46AA2E88"/>
    <w:rsid w:val="46AAE694"/>
    <w:rsid w:val="46C48618"/>
    <w:rsid w:val="46C4B71D"/>
    <w:rsid w:val="46C960BE"/>
    <w:rsid w:val="46E64BDD"/>
    <w:rsid w:val="46EA1C36"/>
    <w:rsid w:val="46FB6275"/>
    <w:rsid w:val="4705906A"/>
    <w:rsid w:val="47121E8D"/>
    <w:rsid w:val="4720291A"/>
    <w:rsid w:val="47260AD8"/>
    <w:rsid w:val="47270342"/>
    <w:rsid w:val="472EE2B2"/>
    <w:rsid w:val="475C86D0"/>
    <w:rsid w:val="47678E5F"/>
    <w:rsid w:val="47732D3D"/>
    <w:rsid w:val="477EB20C"/>
    <w:rsid w:val="478BF590"/>
    <w:rsid w:val="47B73C8F"/>
    <w:rsid w:val="47C0F427"/>
    <w:rsid w:val="47C7EB06"/>
    <w:rsid w:val="47DF04BF"/>
    <w:rsid w:val="47FDCB3B"/>
    <w:rsid w:val="480848DB"/>
    <w:rsid w:val="48141004"/>
    <w:rsid w:val="48147C75"/>
    <w:rsid w:val="48149E93"/>
    <w:rsid w:val="481F0C3B"/>
    <w:rsid w:val="483D797A"/>
    <w:rsid w:val="484B653C"/>
    <w:rsid w:val="4853BCFC"/>
    <w:rsid w:val="48666697"/>
    <w:rsid w:val="487D2613"/>
    <w:rsid w:val="4881E2A8"/>
    <w:rsid w:val="4881E538"/>
    <w:rsid w:val="489C69AE"/>
    <w:rsid w:val="48A69CD8"/>
    <w:rsid w:val="48C8BBD4"/>
    <w:rsid w:val="48D1ABC9"/>
    <w:rsid w:val="48DA47A1"/>
    <w:rsid w:val="48DF10AE"/>
    <w:rsid w:val="48DF6479"/>
    <w:rsid w:val="48F113BF"/>
    <w:rsid w:val="48F5C09C"/>
    <w:rsid w:val="48F647E9"/>
    <w:rsid w:val="48FF451C"/>
    <w:rsid w:val="490C2B7A"/>
    <w:rsid w:val="4917ABC4"/>
    <w:rsid w:val="491BDA9D"/>
    <w:rsid w:val="492CBDC9"/>
    <w:rsid w:val="493DD011"/>
    <w:rsid w:val="4942137D"/>
    <w:rsid w:val="49458076"/>
    <w:rsid w:val="499EE1D9"/>
    <w:rsid w:val="49C6EAB5"/>
    <w:rsid w:val="49C90C0E"/>
    <w:rsid w:val="49CD74A2"/>
    <w:rsid w:val="49D59CA2"/>
    <w:rsid w:val="4A00BB3E"/>
    <w:rsid w:val="4A116A30"/>
    <w:rsid w:val="4A3C7683"/>
    <w:rsid w:val="4A3E1943"/>
    <w:rsid w:val="4A535A12"/>
    <w:rsid w:val="4A7971F4"/>
    <w:rsid w:val="4A98A35C"/>
    <w:rsid w:val="4AAACF3F"/>
    <w:rsid w:val="4AB4948A"/>
    <w:rsid w:val="4ACAB05A"/>
    <w:rsid w:val="4AE1A0F2"/>
    <w:rsid w:val="4AE1E153"/>
    <w:rsid w:val="4AE52DB9"/>
    <w:rsid w:val="4AEE4A47"/>
    <w:rsid w:val="4AF8EC64"/>
    <w:rsid w:val="4AF9780A"/>
    <w:rsid w:val="4B1E27C0"/>
    <w:rsid w:val="4B1E370D"/>
    <w:rsid w:val="4B2E9204"/>
    <w:rsid w:val="4B2F1794"/>
    <w:rsid w:val="4B322871"/>
    <w:rsid w:val="4B3E8E6E"/>
    <w:rsid w:val="4B428766"/>
    <w:rsid w:val="4B4632DE"/>
    <w:rsid w:val="4B4859BC"/>
    <w:rsid w:val="4B49B0ED"/>
    <w:rsid w:val="4B4C207D"/>
    <w:rsid w:val="4B6C50C4"/>
    <w:rsid w:val="4B735122"/>
    <w:rsid w:val="4B7BF6E4"/>
    <w:rsid w:val="4B8552BF"/>
    <w:rsid w:val="4B8E90DC"/>
    <w:rsid w:val="4B9599FA"/>
    <w:rsid w:val="4BA36262"/>
    <w:rsid w:val="4BA3738D"/>
    <w:rsid w:val="4BA599F6"/>
    <w:rsid w:val="4BAB2E2A"/>
    <w:rsid w:val="4BAD3A91"/>
    <w:rsid w:val="4BB5FA3E"/>
    <w:rsid w:val="4BB7D3FE"/>
    <w:rsid w:val="4BC26C0D"/>
    <w:rsid w:val="4BC6A59E"/>
    <w:rsid w:val="4BD26FC9"/>
    <w:rsid w:val="4BDEBD83"/>
    <w:rsid w:val="4BE12B94"/>
    <w:rsid w:val="4BEC70B8"/>
    <w:rsid w:val="4BF41015"/>
    <w:rsid w:val="4C0B931E"/>
    <w:rsid w:val="4C25B8AC"/>
    <w:rsid w:val="4C2DCD06"/>
    <w:rsid w:val="4C375185"/>
    <w:rsid w:val="4C39EF56"/>
    <w:rsid w:val="4C4C86BD"/>
    <w:rsid w:val="4C6EFE0D"/>
    <w:rsid w:val="4C77A867"/>
    <w:rsid w:val="4C7D7153"/>
    <w:rsid w:val="4C867103"/>
    <w:rsid w:val="4C8D88C5"/>
    <w:rsid w:val="4C92E243"/>
    <w:rsid w:val="4C950868"/>
    <w:rsid w:val="4C9619C9"/>
    <w:rsid w:val="4C96C76C"/>
    <w:rsid w:val="4C9D3323"/>
    <w:rsid w:val="4CA8941D"/>
    <w:rsid w:val="4CB180B5"/>
    <w:rsid w:val="4CB29D02"/>
    <w:rsid w:val="4CB55B50"/>
    <w:rsid w:val="4CC2D7CF"/>
    <w:rsid w:val="4CCC2FF9"/>
    <w:rsid w:val="4CD6BDFB"/>
    <w:rsid w:val="4CFD5117"/>
    <w:rsid w:val="4D00572B"/>
    <w:rsid w:val="4D1429A5"/>
    <w:rsid w:val="4D20C7D2"/>
    <w:rsid w:val="4D57D27F"/>
    <w:rsid w:val="4D583D6F"/>
    <w:rsid w:val="4D59720D"/>
    <w:rsid w:val="4D713446"/>
    <w:rsid w:val="4D7CA1DD"/>
    <w:rsid w:val="4D8F23C7"/>
    <w:rsid w:val="4D9F8EFE"/>
    <w:rsid w:val="4DA9669A"/>
    <w:rsid w:val="4DDE92F2"/>
    <w:rsid w:val="4E1584A0"/>
    <w:rsid w:val="4E24B5A2"/>
    <w:rsid w:val="4E25175A"/>
    <w:rsid w:val="4E354506"/>
    <w:rsid w:val="4E3F8BF1"/>
    <w:rsid w:val="4E438F21"/>
    <w:rsid w:val="4E4B4265"/>
    <w:rsid w:val="4E7E3B2D"/>
    <w:rsid w:val="4E83FABE"/>
    <w:rsid w:val="4E8ED6C0"/>
    <w:rsid w:val="4E94E2F2"/>
    <w:rsid w:val="4EAB8B1C"/>
    <w:rsid w:val="4EB0E591"/>
    <w:rsid w:val="4EC0D889"/>
    <w:rsid w:val="4ECCF12B"/>
    <w:rsid w:val="4ED86C6A"/>
    <w:rsid w:val="4EE361A8"/>
    <w:rsid w:val="4EEE449B"/>
    <w:rsid w:val="4F08ECB4"/>
    <w:rsid w:val="4F1F65C4"/>
    <w:rsid w:val="4F251304"/>
    <w:rsid w:val="4F251DF8"/>
    <w:rsid w:val="4F2C5F2C"/>
    <w:rsid w:val="4F4FBD9A"/>
    <w:rsid w:val="4F63C44E"/>
    <w:rsid w:val="4F6B453A"/>
    <w:rsid w:val="4F8599CD"/>
    <w:rsid w:val="4F982CA4"/>
    <w:rsid w:val="4FB21B1C"/>
    <w:rsid w:val="4FE88F89"/>
    <w:rsid w:val="4FEB7840"/>
    <w:rsid w:val="4FF37843"/>
    <w:rsid w:val="4FFAA255"/>
    <w:rsid w:val="50020327"/>
    <w:rsid w:val="5004FE18"/>
    <w:rsid w:val="501B53AF"/>
    <w:rsid w:val="503744EE"/>
    <w:rsid w:val="509068C7"/>
    <w:rsid w:val="50A658CF"/>
    <w:rsid w:val="50A958DC"/>
    <w:rsid w:val="50C0EE59"/>
    <w:rsid w:val="50CACBE9"/>
    <w:rsid w:val="50D9F9EA"/>
    <w:rsid w:val="510C6BF5"/>
    <w:rsid w:val="5127C395"/>
    <w:rsid w:val="514CAD37"/>
    <w:rsid w:val="514DB47B"/>
    <w:rsid w:val="5158642A"/>
    <w:rsid w:val="51606B11"/>
    <w:rsid w:val="516228E7"/>
    <w:rsid w:val="516CECD2"/>
    <w:rsid w:val="516F1632"/>
    <w:rsid w:val="5192FBEC"/>
    <w:rsid w:val="5199ECC2"/>
    <w:rsid w:val="519B88EF"/>
    <w:rsid w:val="51A81999"/>
    <w:rsid w:val="51A9A0F8"/>
    <w:rsid w:val="51E37FCE"/>
    <w:rsid w:val="51E981DC"/>
    <w:rsid w:val="52105A91"/>
    <w:rsid w:val="52159426"/>
    <w:rsid w:val="523100B1"/>
    <w:rsid w:val="52556059"/>
    <w:rsid w:val="5285C9C1"/>
    <w:rsid w:val="52976CD9"/>
    <w:rsid w:val="52B9B3F0"/>
    <w:rsid w:val="52BD6308"/>
    <w:rsid w:val="52C99159"/>
    <w:rsid w:val="52CFC13C"/>
    <w:rsid w:val="52D26A50"/>
    <w:rsid w:val="52D9817B"/>
    <w:rsid w:val="52E8F5C3"/>
    <w:rsid w:val="53072172"/>
    <w:rsid w:val="53146E9D"/>
    <w:rsid w:val="531FA39B"/>
    <w:rsid w:val="532FA842"/>
    <w:rsid w:val="5343B93E"/>
    <w:rsid w:val="53598CE0"/>
    <w:rsid w:val="535A31A0"/>
    <w:rsid w:val="535F061F"/>
    <w:rsid w:val="536A6615"/>
    <w:rsid w:val="536D01D0"/>
    <w:rsid w:val="53932BFC"/>
    <w:rsid w:val="53AD9AEE"/>
    <w:rsid w:val="53BD6769"/>
    <w:rsid w:val="53CC0D93"/>
    <w:rsid w:val="5415EE6F"/>
    <w:rsid w:val="541A1674"/>
    <w:rsid w:val="54392FEC"/>
    <w:rsid w:val="543A4278"/>
    <w:rsid w:val="543B1B77"/>
    <w:rsid w:val="5457DEBA"/>
    <w:rsid w:val="548492CF"/>
    <w:rsid w:val="54A12BAE"/>
    <w:rsid w:val="54E87F82"/>
    <w:rsid w:val="54F21CE9"/>
    <w:rsid w:val="54F2E83F"/>
    <w:rsid w:val="550AA6A4"/>
    <w:rsid w:val="552A0693"/>
    <w:rsid w:val="553102E5"/>
    <w:rsid w:val="5552638D"/>
    <w:rsid w:val="5553EF48"/>
    <w:rsid w:val="55582C57"/>
    <w:rsid w:val="555937CA"/>
    <w:rsid w:val="556A560B"/>
    <w:rsid w:val="55774BD3"/>
    <w:rsid w:val="557F6AC5"/>
    <w:rsid w:val="55833758"/>
    <w:rsid w:val="559300B8"/>
    <w:rsid w:val="55B36DD0"/>
    <w:rsid w:val="55D56EA2"/>
    <w:rsid w:val="55D81F28"/>
    <w:rsid w:val="55DCD991"/>
    <w:rsid w:val="55E7C7A1"/>
    <w:rsid w:val="55EB0892"/>
    <w:rsid w:val="55F5BB26"/>
    <w:rsid w:val="55F6A417"/>
    <w:rsid w:val="56076E28"/>
    <w:rsid w:val="562D0113"/>
    <w:rsid w:val="564DA5A6"/>
    <w:rsid w:val="5663B3BA"/>
    <w:rsid w:val="566EC5DE"/>
    <w:rsid w:val="5673C4FC"/>
    <w:rsid w:val="5679FFF7"/>
    <w:rsid w:val="56813366"/>
    <w:rsid w:val="5688F2CF"/>
    <w:rsid w:val="568ABA5F"/>
    <w:rsid w:val="569320DC"/>
    <w:rsid w:val="56AB620A"/>
    <w:rsid w:val="56CBC0FC"/>
    <w:rsid w:val="56CF1EA8"/>
    <w:rsid w:val="56D8A11E"/>
    <w:rsid w:val="56EB3A4D"/>
    <w:rsid w:val="56EBD6E1"/>
    <w:rsid w:val="56F6B8EB"/>
    <w:rsid w:val="57053871"/>
    <w:rsid w:val="57097A3C"/>
    <w:rsid w:val="5709DCB6"/>
    <w:rsid w:val="5715E0CD"/>
    <w:rsid w:val="571A5B04"/>
    <w:rsid w:val="5728C459"/>
    <w:rsid w:val="5729B0F4"/>
    <w:rsid w:val="5730B8AD"/>
    <w:rsid w:val="574C0AE6"/>
    <w:rsid w:val="575DFE07"/>
    <w:rsid w:val="576E5772"/>
    <w:rsid w:val="5770D0AE"/>
    <w:rsid w:val="5790867C"/>
    <w:rsid w:val="579F5F69"/>
    <w:rsid w:val="57B3D838"/>
    <w:rsid w:val="57CD132F"/>
    <w:rsid w:val="57D4777B"/>
    <w:rsid w:val="57E6ABB7"/>
    <w:rsid w:val="57F73DCD"/>
    <w:rsid w:val="5806C221"/>
    <w:rsid w:val="582CE295"/>
    <w:rsid w:val="58326F23"/>
    <w:rsid w:val="583BEDA0"/>
    <w:rsid w:val="5852C152"/>
    <w:rsid w:val="585F0D5A"/>
    <w:rsid w:val="58616A3F"/>
    <w:rsid w:val="586DAC0E"/>
    <w:rsid w:val="5872526B"/>
    <w:rsid w:val="58822F70"/>
    <w:rsid w:val="58911B05"/>
    <w:rsid w:val="58CCFEBB"/>
    <w:rsid w:val="58DFD154"/>
    <w:rsid w:val="58E5B89F"/>
    <w:rsid w:val="58EBF552"/>
    <w:rsid w:val="58F6978D"/>
    <w:rsid w:val="5934B45A"/>
    <w:rsid w:val="5939AF3B"/>
    <w:rsid w:val="593B2FCA"/>
    <w:rsid w:val="5940B3AC"/>
    <w:rsid w:val="59428440"/>
    <w:rsid w:val="59491C13"/>
    <w:rsid w:val="594BB01B"/>
    <w:rsid w:val="595856D4"/>
    <w:rsid w:val="595FADA9"/>
    <w:rsid w:val="596FAB33"/>
    <w:rsid w:val="59979BA8"/>
    <w:rsid w:val="59A69AD4"/>
    <w:rsid w:val="59CA09F7"/>
    <w:rsid w:val="59E5B9D4"/>
    <w:rsid w:val="59E7447E"/>
    <w:rsid w:val="59F16FD6"/>
    <w:rsid w:val="59F19A20"/>
    <w:rsid w:val="59F2C433"/>
    <w:rsid w:val="59F2C927"/>
    <w:rsid w:val="59FD3AA0"/>
    <w:rsid w:val="59FEFBFC"/>
    <w:rsid w:val="5A248D0F"/>
    <w:rsid w:val="5A2DC889"/>
    <w:rsid w:val="5A411AFE"/>
    <w:rsid w:val="5A431EB9"/>
    <w:rsid w:val="5A5070AC"/>
    <w:rsid w:val="5A5E1256"/>
    <w:rsid w:val="5A64E2B8"/>
    <w:rsid w:val="5A9E6D13"/>
    <w:rsid w:val="5AA3E72D"/>
    <w:rsid w:val="5AA5BEFF"/>
    <w:rsid w:val="5AAA5CFB"/>
    <w:rsid w:val="5AE06597"/>
    <w:rsid w:val="5B0508AF"/>
    <w:rsid w:val="5B1B50ED"/>
    <w:rsid w:val="5B1E2F1F"/>
    <w:rsid w:val="5B300ACD"/>
    <w:rsid w:val="5B40360A"/>
    <w:rsid w:val="5B404F34"/>
    <w:rsid w:val="5B433AEA"/>
    <w:rsid w:val="5B565E78"/>
    <w:rsid w:val="5B611126"/>
    <w:rsid w:val="5B770CB1"/>
    <w:rsid w:val="5B776333"/>
    <w:rsid w:val="5B826160"/>
    <w:rsid w:val="5B8C18AD"/>
    <w:rsid w:val="5B8E86BB"/>
    <w:rsid w:val="5B990B01"/>
    <w:rsid w:val="5B99CFFC"/>
    <w:rsid w:val="5BADE584"/>
    <w:rsid w:val="5BAF427F"/>
    <w:rsid w:val="5BBA9CEF"/>
    <w:rsid w:val="5BBD49AA"/>
    <w:rsid w:val="5BD308B2"/>
    <w:rsid w:val="5BF3AC77"/>
    <w:rsid w:val="5BFE7D1B"/>
    <w:rsid w:val="5C07C2B9"/>
    <w:rsid w:val="5C219966"/>
    <w:rsid w:val="5C44C6BD"/>
    <w:rsid w:val="5C72BD2A"/>
    <w:rsid w:val="5C8566EC"/>
    <w:rsid w:val="5C891C26"/>
    <w:rsid w:val="5CA02AEA"/>
    <w:rsid w:val="5CA12597"/>
    <w:rsid w:val="5CB0A807"/>
    <w:rsid w:val="5CC7CF1D"/>
    <w:rsid w:val="5CFBD9D9"/>
    <w:rsid w:val="5D369C4C"/>
    <w:rsid w:val="5D4608E0"/>
    <w:rsid w:val="5D678113"/>
    <w:rsid w:val="5D80CCED"/>
    <w:rsid w:val="5D8B5A07"/>
    <w:rsid w:val="5DA00086"/>
    <w:rsid w:val="5DB18D06"/>
    <w:rsid w:val="5DBF420D"/>
    <w:rsid w:val="5DDED48D"/>
    <w:rsid w:val="5E01AF04"/>
    <w:rsid w:val="5E0EFC21"/>
    <w:rsid w:val="5E168E90"/>
    <w:rsid w:val="5E86FB3B"/>
    <w:rsid w:val="5E9A5CF5"/>
    <w:rsid w:val="5EAFD444"/>
    <w:rsid w:val="5EBEC0AB"/>
    <w:rsid w:val="5ED34E10"/>
    <w:rsid w:val="5EDA103A"/>
    <w:rsid w:val="5EDA993B"/>
    <w:rsid w:val="5EDE3F07"/>
    <w:rsid w:val="5EF278FF"/>
    <w:rsid w:val="5F0815B5"/>
    <w:rsid w:val="5F105B69"/>
    <w:rsid w:val="5F2A06EB"/>
    <w:rsid w:val="5F32AC24"/>
    <w:rsid w:val="5F3BD0E7"/>
    <w:rsid w:val="5F3F1271"/>
    <w:rsid w:val="5F3F5CBC"/>
    <w:rsid w:val="5F47FFCB"/>
    <w:rsid w:val="5F7CCD9F"/>
    <w:rsid w:val="5F7D6BF7"/>
    <w:rsid w:val="5FAC6E39"/>
    <w:rsid w:val="5FD9C961"/>
    <w:rsid w:val="5FDEDA59"/>
    <w:rsid w:val="5FE2C091"/>
    <w:rsid w:val="5FE6C74F"/>
    <w:rsid w:val="5FE7E20C"/>
    <w:rsid w:val="5FEB5F3F"/>
    <w:rsid w:val="600744A8"/>
    <w:rsid w:val="6011F4B5"/>
    <w:rsid w:val="602BE1E7"/>
    <w:rsid w:val="603DC1C8"/>
    <w:rsid w:val="6055FCD8"/>
    <w:rsid w:val="6056B54B"/>
    <w:rsid w:val="607AE9DC"/>
    <w:rsid w:val="607EACB8"/>
    <w:rsid w:val="60A51CB6"/>
    <w:rsid w:val="60C7D863"/>
    <w:rsid w:val="60CF81FC"/>
    <w:rsid w:val="60D2C445"/>
    <w:rsid w:val="60F7F301"/>
    <w:rsid w:val="61025A2E"/>
    <w:rsid w:val="6104E04D"/>
    <w:rsid w:val="61086AFB"/>
    <w:rsid w:val="61153735"/>
    <w:rsid w:val="6125A8D4"/>
    <w:rsid w:val="6149DA28"/>
    <w:rsid w:val="614D321B"/>
    <w:rsid w:val="615C85DE"/>
    <w:rsid w:val="6174C7D3"/>
    <w:rsid w:val="617B9D1B"/>
    <w:rsid w:val="619F4C51"/>
    <w:rsid w:val="61B1ACB9"/>
    <w:rsid w:val="61BA7D32"/>
    <w:rsid w:val="61BAB918"/>
    <w:rsid w:val="61CA6A25"/>
    <w:rsid w:val="61D083D1"/>
    <w:rsid w:val="61D220A1"/>
    <w:rsid w:val="61D87A87"/>
    <w:rsid w:val="61E863A9"/>
    <w:rsid w:val="6201445A"/>
    <w:rsid w:val="62239636"/>
    <w:rsid w:val="622F9DD4"/>
    <w:rsid w:val="62322C67"/>
    <w:rsid w:val="623C0606"/>
    <w:rsid w:val="6241CA8E"/>
    <w:rsid w:val="6256D046"/>
    <w:rsid w:val="62632E33"/>
    <w:rsid w:val="626A8602"/>
    <w:rsid w:val="6270EC14"/>
    <w:rsid w:val="628A21E8"/>
    <w:rsid w:val="628C474F"/>
    <w:rsid w:val="62911E50"/>
    <w:rsid w:val="62AC861D"/>
    <w:rsid w:val="62AE84EF"/>
    <w:rsid w:val="62BB15D1"/>
    <w:rsid w:val="62BC9398"/>
    <w:rsid w:val="62E3EA9F"/>
    <w:rsid w:val="62F06EF8"/>
    <w:rsid w:val="62F1C84D"/>
    <w:rsid w:val="632C3901"/>
    <w:rsid w:val="63364B2C"/>
    <w:rsid w:val="63387562"/>
    <w:rsid w:val="6358618C"/>
    <w:rsid w:val="635E7B34"/>
    <w:rsid w:val="6363121D"/>
    <w:rsid w:val="63744AE8"/>
    <w:rsid w:val="6382D95B"/>
    <w:rsid w:val="63ACCCB9"/>
    <w:rsid w:val="63B2E31E"/>
    <w:rsid w:val="63BEE709"/>
    <w:rsid w:val="63C5AED4"/>
    <w:rsid w:val="63C607A7"/>
    <w:rsid w:val="63D6C297"/>
    <w:rsid w:val="63EA3113"/>
    <w:rsid w:val="63EF3601"/>
    <w:rsid w:val="63F494E4"/>
    <w:rsid w:val="64032E96"/>
    <w:rsid w:val="641BD765"/>
    <w:rsid w:val="6426B775"/>
    <w:rsid w:val="6434779E"/>
    <w:rsid w:val="643C42B2"/>
    <w:rsid w:val="6466575C"/>
    <w:rsid w:val="64700E8F"/>
    <w:rsid w:val="6491B310"/>
    <w:rsid w:val="649617B9"/>
    <w:rsid w:val="64D6AF24"/>
    <w:rsid w:val="6529EE4C"/>
    <w:rsid w:val="6535F171"/>
    <w:rsid w:val="653D72CD"/>
    <w:rsid w:val="653F796B"/>
    <w:rsid w:val="65441D0C"/>
    <w:rsid w:val="654E2BF4"/>
    <w:rsid w:val="65572612"/>
    <w:rsid w:val="6561C577"/>
    <w:rsid w:val="65665687"/>
    <w:rsid w:val="65695892"/>
    <w:rsid w:val="6569CD29"/>
    <w:rsid w:val="656AA8F2"/>
    <w:rsid w:val="657C5EAD"/>
    <w:rsid w:val="658631A4"/>
    <w:rsid w:val="65866DFD"/>
    <w:rsid w:val="6587ACAE"/>
    <w:rsid w:val="659FFEB7"/>
    <w:rsid w:val="65B590F8"/>
    <w:rsid w:val="65BD6762"/>
    <w:rsid w:val="65E80EDB"/>
    <w:rsid w:val="65EA5695"/>
    <w:rsid w:val="65EBFB3D"/>
    <w:rsid w:val="6615A830"/>
    <w:rsid w:val="66214CDB"/>
    <w:rsid w:val="66232115"/>
    <w:rsid w:val="6624E1A1"/>
    <w:rsid w:val="6635C736"/>
    <w:rsid w:val="6642CED0"/>
    <w:rsid w:val="6649D27B"/>
    <w:rsid w:val="664D5899"/>
    <w:rsid w:val="664F1E56"/>
    <w:rsid w:val="66575F89"/>
    <w:rsid w:val="66735BE0"/>
    <w:rsid w:val="66771829"/>
    <w:rsid w:val="667A9F9A"/>
    <w:rsid w:val="667BE482"/>
    <w:rsid w:val="668F1762"/>
    <w:rsid w:val="66944B66"/>
    <w:rsid w:val="66A9AB52"/>
    <w:rsid w:val="66C4EB0C"/>
    <w:rsid w:val="66CC1463"/>
    <w:rsid w:val="66CEF9CB"/>
    <w:rsid w:val="66EDEE3C"/>
    <w:rsid w:val="66FD5C6C"/>
    <w:rsid w:val="67012194"/>
    <w:rsid w:val="670E1874"/>
    <w:rsid w:val="670E6359"/>
    <w:rsid w:val="671FEB49"/>
    <w:rsid w:val="673CF44B"/>
    <w:rsid w:val="6745FBDD"/>
    <w:rsid w:val="675F20BF"/>
    <w:rsid w:val="677AFA6C"/>
    <w:rsid w:val="678A527B"/>
    <w:rsid w:val="67914842"/>
    <w:rsid w:val="67AF4270"/>
    <w:rsid w:val="67B309EB"/>
    <w:rsid w:val="67C254BE"/>
    <w:rsid w:val="67E3B631"/>
    <w:rsid w:val="682B7572"/>
    <w:rsid w:val="68407754"/>
    <w:rsid w:val="6842CF70"/>
    <w:rsid w:val="68651D3C"/>
    <w:rsid w:val="686D6BD7"/>
    <w:rsid w:val="687DA60A"/>
    <w:rsid w:val="6880FC72"/>
    <w:rsid w:val="6889BE9D"/>
    <w:rsid w:val="688F1B72"/>
    <w:rsid w:val="6896DA84"/>
    <w:rsid w:val="68A94626"/>
    <w:rsid w:val="68CC4EA7"/>
    <w:rsid w:val="68F4E89A"/>
    <w:rsid w:val="68F67F88"/>
    <w:rsid w:val="68F86FDF"/>
    <w:rsid w:val="68F9E20E"/>
    <w:rsid w:val="690BE4FD"/>
    <w:rsid w:val="69204933"/>
    <w:rsid w:val="6932B2FA"/>
    <w:rsid w:val="693CC37A"/>
    <w:rsid w:val="6942B217"/>
    <w:rsid w:val="6953CE8B"/>
    <w:rsid w:val="6959DF94"/>
    <w:rsid w:val="695C3572"/>
    <w:rsid w:val="697FB165"/>
    <w:rsid w:val="6987294C"/>
    <w:rsid w:val="69890054"/>
    <w:rsid w:val="69A2F78B"/>
    <w:rsid w:val="69AB47C7"/>
    <w:rsid w:val="69AF5D2F"/>
    <w:rsid w:val="69BCB34A"/>
    <w:rsid w:val="69E14C14"/>
    <w:rsid w:val="6A03B525"/>
    <w:rsid w:val="6A1EA6F4"/>
    <w:rsid w:val="6A2FC120"/>
    <w:rsid w:val="6A48F5A7"/>
    <w:rsid w:val="6A578C0B"/>
    <w:rsid w:val="6A80457D"/>
    <w:rsid w:val="6A963B39"/>
    <w:rsid w:val="6A9BB372"/>
    <w:rsid w:val="6A9FE70B"/>
    <w:rsid w:val="6AA3B922"/>
    <w:rsid w:val="6AADF5AD"/>
    <w:rsid w:val="6AC7B313"/>
    <w:rsid w:val="6ACE835B"/>
    <w:rsid w:val="6AE499FD"/>
    <w:rsid w:val="6AEC982A"/>
    <w:rsid w:val="6AF09CBB"/>
    <w:rsid w:val="6AF1BC38"/>
    <w:rsid w:val="6AF53268"/>
    <w:rsid w:val="6B22F855"/>
    <w:rsid w:val="6B2B260A"/>
    <w:rsid w:val="6B380B35"/>
    <w:rsid w:val="6B3911BF"/>
    <w:rsid w:val="6B42DF66"/>
    <w:rsid w:val="6B4E1C1D"/>
    <w:rsid w:val="6B5A5769"/>
    <w:rsid w:val="6B747599"/>
    <w:rsid w:val="6B7B9131"/>
    <w:rsid w:val="6B865D29"/>
    <w:rsid w:val="6B8F0F08"/>
    <w:rsid w:val="6BA899BC"/>
    <w:rsid w:val="6BD4BD8B"/>
    <w:rsid w:val="6BE68A9E"/>
    <w:rsid w:val="6C009218"/>
    <w:rsid w:val="6C1C15DE"/>
    <w:rsid w:val="6C3A4006"/>
    <w:rsid w:val="6C41F00A"/>
    <w:rsid w:val="6C533C26"/>
    <w:rsid w:val="6C60ACCA"/>
    <w:rsid w:val="6C6B7B79"/>
    <w:rsid w:val="6C7B2074"/>
    <w:rsid w:val="6C7E28E1"/>
    <w:rsid w:val="6C85BCCC"/>
    <w:rsid w:val="6C8A4B76"/>
    <w:rsid w:val="6CA6F629"/>
    <w:rsid w:val="6CDF9B9B"/>
    <w:rsid w:val="6CE4DEEC"/>
    <w:rsid w:val="6CE67CC7"/>
    <w:rsid w:val="6CE86A13"/>
    <w:rsid w:val="6CF44C32"/>
    <w:rsid w:val="6D004D7C"/>
    <w:rsid w:val="6D021F8D"/>
    <w:rsid w:val="6D046E65"/>
    <w:rsid w:val="6D25E72B"/>
    <w:rsid w:val="6D2E712E"/>
    <w:rsid w:val="6D352082"/>
    <w:rsid w:val="6D38BAE1"/>
    <w:rsid w:val="6D5F8269"/>
    <w:rsid w:val="6D78753B"/>
    <w:rsid w:val="6D8C67DB"/>
    <w:rsid w:val="6D8F2CCD"/>
    <w:rsid w:val="6DAA078D"/>
    <w:rsid w:val="6DAE22B2"/>
    <w:rsid w:val="6DC72CF5"/>
    <w:rsid w:val="6DCB5FD6"/>
    <w:rsid w:val="6DF0DC54"/>
    <w:rsid w:val="6DF19781"/>
    <w:rsid w:val="6E037507"/>
    <w:rsid w:val="6E0B9F9F"/>
    <w:rsid w:val="6E4079BC"/>
    <w:rsid w:val="6E4A4C95"/>
    <w:rsid w:val="6E59533F"/>
    <w:rsid w:val="6E5F713B"/>
    <w:rsid w:val="6E882980"/>
    <w:rsid w:val="6E891FD0"/>
    <w:rsid w:val="6E912E3E"/>
    <w:rsid w:val="6EA7DCC7"/>
    <w:rsid w:val="6EC28EA8"/>
    <w:rsid w:val="6ED2928E"/>
    <w:rsid w:val="6ED44E29"/>
    <w:rsid w:val="6EDB56E5"/>
    <w:rsid w:val="6EF7127B"/>
    <w:rsid w:val="6EFDDBA9"/>
    <w:rsid w:val="6F027D08"/>
    <w:rsid w:val="6F2814FE"/>
    <w:rsid w:val="6F5652E8"/>
    <w:rsid w:val="6F65A28C"/>
    <w:rsid w:val="6F8BA851"/>
    <w:rsid w:val="6F9F4568"/>
    <w:rsid w:val="6FA1BE8D"/>
    <w:rsid w:val="6FAC2BD5"/>
    <w:rsid w:val="6FBE04AB"/>
    <w:rsid w:val="6FC1FE0F"/>
    <w:rsid w:val="6FCE970D"/>
    <w:rsid w:val="6FD74964"/>
    <w:rsid w:val="6FDD1B4B"/>
    <w:rsid w:val="6FDF9A2A"/>
    <w:rsid w:val="6FEB78BC"/>
    <w:rsid w:val="6FF64285"/>
    <w:rsid w:val="6FFB419C"/>
    <w:rsid w:val="7028DD54"/>
    <w:rsid w:val="7030EA41"/>
    <w:rsid w:val="704626FC"/>
    <w:rsid w:val="7065553F"/>
    <w:rsid w:val="707F2CAF"/>
    <w:rsid w:val="7088F2DC"/>
    <w:rsid w:val="70A3FDEA"/>
    <w:rsid w:val="70A5D725"/>
    <w:rsid w:val="70B9A8D7"/>
    <w:rsid w:val="70C2980D"/>
    <w:rsid w:val="70C6CD8F"/>
    <w:rsid w:val="70CCC156"/>
    <w:rsid w:val="70CFC765"/>
    <w:rsid w:val="70DC8A3B"/>
    <w:rsid w:val="70DE06C5"/>
    <w:rsid w:val="70E26618"/>
    <w:rsid w:val="70E4D255"/>
    <w:rsid w:val="70FAEE6D"/>
    <w:rsid w:val="710D24BE"/>
    <w:rsid w:val="7111D37D"/>
    <w:rsid w:val="712DB0E1"/>
    <w:rsid w:val="7147D55F"/>
    <w:rsid w:val="71519A04"/>
    <w:rsid w:val="7157CB98"/>
    <w:rsid w:val="715A2BDF"/>
    <w:rsid w:val="7183FE2F"/>
    <w:rsid w:val="71A138FB"/>
    <w:rsid w:val="71A2E71C"/>
    <w:rsid w:val="71A633E8"/>
    <w:rsid w:val="71C85FA8"/>
    <w:rsid w:val="71CA4791"/>
    <w:rsid w:val="71DCA0C9"/>
    <w:rsid w:val="71E00561"/>
    <w:rsid w:val="71E7E7FA"/>
    <w:rsid w:val="71FE389B"/>
    <w:rsid w:val="72265DD5"/>
    <w:rsid w:val="725E44E3"/>
    <w:rsid w:val="7265AB56"/>
    <w:rsid w:val="7271302C"/>
    <w:rsid w:val="72785A9C"/>
    <w:rsid w:val="727BBBCB"/>
    <w:rsid w:val="72900AB1"/>
    <w:rsid w:val="7294DDD5"/>
    <w:rsid w:val="72B2CA94"/>
    <w:rsid w:val="72CF8EB9"/>
    <w:rsid w:val="72D07AE5"/>
    <w:rsid w:val="72E2A8C0"/>
    <w:rsid w:val="72E3A5C0"/>
    <w:rsid w:val="72F26E14"/>
    <w:rsid w:val="72FAFC85"/>
    <w:rsid w:val="733DB247"/>
    <w:rsid w:val="73469E91"/>
    <w:rsid w:val="7347793F"/>
    <w:rsid w:val="737F8965"/>
    <w:rsid w:val="738198B2"/>
    <w:rsid w:val="739878A5"/>
    <w:rsid w:val="739D5807"/>
    <w:rsid w:val="73D62DD2"/>
    <w:rsid w:val="73D865B4"/>
    <w:rsid w:val="73DE841A"/>
    <w:rsid w:val="73E75CB0"/>
    <w:rsid w:val="73F7CABA"/>
    <w:rsid w:val="73FC541C"/>
    <w:rsid w:val="7402FF42"/>
    <w:rsid w:val="740CFCB5"/>
    <w:rsid w:val="7425CA1D"/>
    <w:rsid w:val="743E3B7A"/>
    <w:rsid w:val="74506EC6"/>
    <w:rsid w:val="74544E5B"/>
    <w:rsid w:val="7489881F"/>
    <w:rsid w:val="74987173"/>
    <w:rsid w:val="74A50DF3"/>
    <w:rsid w:val="74CA32AE"/>
    <w:rsid w:val="74CD82AF"/>
    <w:rsid w:val="74D48AEC"/>
    <w:rsid w:val="74E1F623"/>
    <w:rsid w:val="74F3E1CC"/>
    <w:rsid w:val="750524CF"/>
    <w:rsid w:val="750A7940"/>
    <w:rsid w:val="7532C682"/>
    <w:rsid w:val="753F9008"/>
    <w:rsid w:val="754FE708"/>
    <w:rsid w:val="75512DB0"/>
    <w:rsid w:val="755EB80B"/>
    <w:rsid w:val="756EA0D1"/>
    <w:rsid w:val="758196DC"/>
    <w:rsid w:val="75C62908"/>
    <w:rsid w:val="75C7AB73"/>
    <w:rsid w:val="75CC4F14"/>
    <w:rsid w:val="76082562"/>
    <w:rsid w:val="761607C3"/>
    <w:rsid w:val="7621B8B3"/>
    <w:rsid w:val="76523D95"/>
    <w:rsid w:val="765A1EA8"/>
    <w:rsid w:val="769F73E9"/>
    <w:rsid w:val="76AC4CEC"/>
    <w:rsid w:val="76B289B9"/>
    <w:rsid w:val="76B33E74"/>
    <w:rsid w:val="76C90FD0"/>
    <w:rsid w:val="76CE96E3"/>
    <w:rsid w:val="76D5DCE3"/>
    <w:rsid w:val="76DA2EBC"/>
    <w:rsid w:val="76DD52AF"/>
    <w:rsid w:val="76FFF040"/>
    <w:rsid w:val="770455EA"/>
    <w:rsid w:val="771B0F97"/>
    <w:rsid w:val="771C8186"/>
    <w:rsid w:val="773FCC9E"/>
    <w:rsid w:val="7747DD27"/>
    <w:rsid w:val="7758DF7C"/>
    <w:rsid w:val="775F3141"/>
    <w:rsid w:val="776832E1"/>
    <w:rsid w:val="776EAAE9"/>
    <w:rsid w:val="7792BA90"/>
    <w:rsid w:val="779C7417"/>
    <w:rsid w:val="77A05AE3"/>
    <w:rsid w:val="77A9F4A8"/>
    <w:rsid w:val="77BDD31B"/>
    <w:rsid w:val="77DC816F"/>
    <w:rsid w:val="77E855D3"/>
    <w:rsid w:val="77F11A2A"/>
    <w:rsid w:val="78006E88"/>
    <w:rsid w:val="78024C6C"/>
    <w:rsid w:val="780EF050"/>
    <w:rsid w:val="78133FFA"/>
    <w:rsid w:val="781E78CF"/>
    <w:rsid w:val="783FE4D4"/>
    <w:rsid w:val="7840D243"/>
    <w:rsid w:val="785D5869"/>
    <w:rsid w:val="7864E031"/>
    <w:rsid w:val="786851ED"/>
    <w:rsid w:val="786A6744"/>
    <w:rsid w:val="7878CF5C"/>
    <w:rsid w:val="788128A5"/>
    <w:rsid w:val="789947D4"/>
    <w:rsid w:val="789BC377"/>
    <w:rsid w:val="789F7ADE"/>
    <w:rsid w:val="78A88C45"/>
    <w:rsid w:val="78A8A5A9"/>
    <w:rsid w:val="78B982A8"/>
    <w:rsid w:val="78C0FDCE"/>
    <w:rsid w:val="78C87B43"/>
    <w:rsid w:val="78E1579C"/>
    <w:rsid w:val="7911AC9D"/>
    <w:rsid w:val="791698C4"/>
    <w:rsid w:val="7935A045"/>
    <w:rsid w:val="793F59A0"/>
    <w:rsid w:val="793FA6BB"/>
    <w:rsid w:val="79406EEF"/>
    <w:rsid w:val="79694C1C"/>
    <w:rsid w:val="797F175B"/>
    <w:rsid w:val="798405D9"/>
    <w:rsid w:val="798A2499"/>
    <w:rsid w:val="79AB5E71"/>
    <w:rsid w:val="79AE6096"/>
    <w:rsid w:val="79B8F51D"/>
    <w:rsid w:val="79B939E3"/>
    <w:rsid w:val="79D9C9BC"/>
    <w:rsid w:val="7A0637A5"/>
    <w:rsid w:val="7A0FE694"/>
    <w:rsid w:val="7A15178C"/>
    <w:rsid w:val="7A2944CB"/>
    <w:rsid w:val="7A2ED90F"/>
    <w:rsid w:val="7A3793D8"/>
    <w:rsid w:val="7A6706F7"/>
    <w:rsid w:val="7A70E6C3"/>
    <w:rsid w:val="7A7A6137"/>
    <w:rsid w:val="7A814599"/>
    <w:rsid w:val="7A8D437A"/>
    <w:rsid w:val="7A9FC037"/>
    <w:rsid w:val="7AAFD2B3"/>
    <w:rsid w:val="7AD5E5C0"/>
    <w:rsid w:val="7AF573DD"/>
    <w:rsid w:val="7AFB169C"/>
    <w:rsid w:val="7B04D51E"/>
    <w:rsid w:val="7B2F75BB"/>
    <w:rsid w:val="7B438ABF"/>
    <w:rsid w:val="7B45E70B"/>
    <w:rsid w:val="7B463D7E"/>
    <w:rsid w:val="7B5DC731"/>
    <w:rsid w:val="7B6401F8"/>
    <w:rsid w:val="7B8A491A"/>
    <w:rsid w:val="7B8FEEA7"/>
    <w:rsid w:val="7B971D63"/>
    <w:rsid w:val="7B978D39"/>
    <w:rsid w:val="7B9A984D"/>
    <w:rsid w:val="7BA535D8"/>
    <w:rsid w:val="7BC0D646"/>
    <w:rsid w:val="7BCD0418"/>
    <w:rsid w:val="7BE54C73"/>
    <w:rsid w:val="7BE8748E"/>
    <w:rsid w:val="7BED5B78"/>
    <w:rsid w:val="7BF6C43C"/>
    <w:rsid w:val="7C1B1009"/>
    <w:rsid w:val="7C33DDEC"/>
    <w:rsid w:val="7C494D5F"/>
    <w:rsid w:val="7C513AE5"/>
    <w:rsid w:val="7C6B2658"/>
    <w:rsid w:val="7C877E1D"/>
    <w:rsid w:val="7C9EDF5A"/>
    <w:rsid w:val="7CB279E2"/>
    <w:rsid w:val="7CB9B712"/>
    <w:rsid w:val="7CBED7AE"/>
    <w:rsid w:val="7CC0A60E"/>
    <w:rsid w:val="7CC41574"/>
    <w:rsid w:val="7D048118"/>
    <w:rsid w:val="7D11AFC6"/>
    <w:rsid w:val="7D123869"/>
    <w:rsid w:val="7D2BE0FF"/>
    <w:rsid w:val="7D3BC310"/>
    <w:rsid w:val="7D4DB851"/>
    <w:rsid w:val="7D5F467C"/>
    <w:rsid w:val="7D7E4AF9"/>
    <w:rsid w:val="7DAB445E"/>
    <w:rsid w:val="7DB2FC99"/>
    <w:rsid w:val="7DB7967C"/>
    <w:rsid w:val="7DC3B159"/>
    <w:rsid w:val="7DC5BC12"/>
    <w:rsid w:val="7DE1361D"/>
    <w:rsid w:val="7DE51DC0"/>
    <w:rsid w:val="7DEE4BCC"/>
    <w:rsid w:val="7DFEBD0A"/>
    <w:rsid w:val="7DFF449A"/>
    <w:rsid w:val="7E077942"/>
    <w:rsid w:val="7E0BBC6E"/>
    <w:rsid w:val="7E1127FC"/>
    <w:rsid w:val="7E446D5F"/>
    <w:rsid w:val="7E7331E8"/>
    <w:rsid w:val="7E895C56"/>
    <w:rsid w:val="7EFE28DB"/>
    <w:rsid w:val="7EFF2C0D"/>
    <w:rsid w:val="7F07AF35"/>
    <w:rsid w:val="7F0F67CF"/>
    <w:rsid w:val="7F0FDDEF"/>
    <w:rsid w:val="7F242D58"/>
    <w:rsid w:val="7F452BAA"/>
    <w:rsid w:val="7F566BC2"/>
    <w:rsid w:val="7F6E32DA"/>
    <w:rsid w:val="7F740947"/>
    <w:rsid w:val="7F99F3B5"/>
    <w:rsid w:val="7FA7CEDF"/>
    <w:rsid w:val="7FB4A441"/>
    <w:rsid w:val="7FBDE364"/>
    <w:rsid w:val="7FE5A291"/>
    <w:rsid w:val="7FEF1B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0E39AE"/>
  <w15:chartTrackingRefBased/>
  <w15:docId w15:val="{ED94C92D-2221-4102-87EA-53048B048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16F"/>
    <w:rPr>
      <w:rFonts w:eastAsia="Times New Roman"/>
      <w:sz w:val="24"/>
      <w:szCs w:val="24"/>
      <w:lang w:val="en-SG" w:eastAsia="zh-CN"/>
    </w:rPr>
  </w:style>
  <w:style w:type="paragraph" w:styleId="Heading1">
    <w:name w:val="heading 1"/>
    <w:basedOn w:val="Normal"/>
    <w:next w:val="Normal"/>
    <w:link w:val="Heading1Char"/>
    <w:uiPriority w:val="9"/>
    <w:qFormat/>
    <w:rsid w:val="00EB5950"/>
    <w:pPr>
      <w:keepNext/>
      <w:widowControl w:val="0"/>
      <w:jc w:val="center"/>
      <w:outlineLvl w:val="0"/>
    </w:pPr>
    <w:rPr>
      <w:rFonts w:eastAsia="SimSun"/>
      <w:b/>
      <w:bCs/>
      <w:kern w:val="32"/>
      <w:szCs w:val="56"/>
      <w:lang w:val="en-US"/>
    </w:rPr>
  </w:style>
  <w:style w:type="paragraph" w:styleId="Heading2">
    <w:name w:val="heading 2"/>
    <w:basedOn w:val="Normal"/>
    <w:next w:val="Normal"/>
    <w:link w:val="Heading2Char"/>
    <w:qFormat/>
    <w:rsid w:val="004F1754"/>
    <w:pPr>
      <w:keepNext/>
      <w:widowControl w:val="0"/>
      <w:numPr>
        <w:ilvl w:val="1"/>
        <w:numId w:val="12"/>
      </w:numPr>
      <w:jc w:val="both"/>
      <w:outlineLvl w:val="1"/>
    </w:pPr>
    <w:rPr>
      <w:rFonts w:eastAsia="SimSun" w:cs="Arial"/>
      <w:b/>
      <w:bCs/>
      <w:iCs/>
      <w:kern w:val="2"/>
      <w:szCs w:val="28"/>
      <w:lang w:val="en-US"/>
    </w:rPr>
  </w:style>
  <w:style w:type="paragraph" w:styleId="Heading3">
    <w:name w:val="heading 3"/>
    <w:basedOn w:val="Normal"/>
    <w:next w:val="Normal"/>
    <w:rsid w:val="004F1754"/>
    <w:pPr>
      <w:keepNext/>
      <w:widowControl w:val="0"/>
      <w:numPr>
        <w:ilvl w:val="2"/>
        <w:numId w:val="12"/>
      </w:numPr>
      <w:spacing w:before="240" w:after="60" w:line="480" w:lineRule="auto"/>
      <w:jc w:val="both"/>
      <w:outlineLvl w:val="2"/>
    </w:pPr>
    <w:rPr>
      <w:rFonts w:eastAsia="SimSun" w:cs="Arial"/>
      <w:b/>
      <w:bCs/>
      <w:kern w:val="2"/>
      <w:sz w:val="32"/>
      <w:szCs w:val="26"/>
      <w:lang w:val="en-US"/>
    </w:rPr>
  </w:style>
  <w:style w:type="paragraph" w:styleId="Heading4">
    <w:name w:val="heading 4"/>
    <w:basedOn w:val="Normal"/>
    <w:next w:val="Normal"/>
    <w:rsid w:val="000A6E5F"/>
    <w:pPr>
      <w:keepNext/>
      <w:numPr>
        <w:ilvl w:val="3"/>
        <w:numId w:val="12"/>
      </w:numPr>
      <w:autoSpaceDE w:val="0"/>
      <w:autoSpaceDN w:val="0"/>
      <w:spacing w:before="240" w:after="60" w:line="480" w:lineRule="auto"/>
      <w:outlineLvl w:val="3"/>
    </w:pPr>
    <w:rPr>
      <w:rFonts w:eastAsia="SimSun"/>
      <w:b/>
      <w:iCs/>
      <w:sz w:val="28"/>
      <w:szCs w:val="18"/>
      <w:lang w:val="en-US" w:eastAsia="en-US"/>
    </w:rPr>
  </w:style>
  <w:style w:type="paragraph" w:styleId="Heading5">
    <w:name w:val="heading 5"/>
    <w:basedOn w:val="Normal"/>
    <w:next w:val="Normal"/>
    <w:rsid w:val="000A6E5F"/>
    <w:pPr>
      <w:numPr>
        <w:ilvl w:val="4"/>
        <w:numId w:val="12"/>
      </w:numPr>
      <w:autoSpaceDE w:val="0"/>
      <w:autoSpaceDN w:val="0"/>
      <w:spacing w:before="240" w:after="60" w:line="480" w:lineRule="auto"/>
      <w:outlineLvl w:val="4"/>
    </w:pPr>
    <w:rPr>
      <w:rFonts w:eastAsia="SimSun"/>
      <w:b/>
      <w:szCs w:val="18"/>
      <w:lang w:val="en-US" w:eastAsia="en-US"/>
    </w:rPr>
  </w:style>
  <w:style w:type="paragraph" w:styleId="Heading6">
    <w:name w:val="heading 6"/>
    <w:basedOn w:val="Normal"/>
    <w:next w:val="Normal"/>
    <w:rsid w:val="000A6E5F"/>
    <w:pPr>
      <w:numPr>
        <w:ilvl w:val="5"/>
        <w:numId w:val="12"/>
      </w:numPr>
      <w:autoSpaceDE w:val="0"/>
      <w:autoSpaceDN w:val="0"/>
      <w:spacing w:before="240" w:after="60"/>
      <w:outlineLvl w:val="5"/>
    </w:pPr>
    <w:rPr>
      <w:rFonts w:eastAsia="SimSun"/>
      <w:i/>
      <w:iCs/>
      <w:sz w:val="16"/>
      <w:szCs w:val="16"/>
      <w:lang w:val="en-US" w:eastAsia="en-US"/>
    </w:rPr>
  </w:style>
  <w:style w:type="paragraph" w:styleId="Heading7">
    <w:name w:val="heading 7"/>
    <w:basedOn w:val="Normal"/>
    <w:next w:val="Normal"/>
    <w:rsid w:val="000A6E5F"/>
    <w:pPr>
      <w:numPr>
        <w:ilvl w:val="6"/>
        <w:numId w:val="12"/>
      </w:numPr>
      <w:autoSpaceDE w:val="0"/>
      <w:autoSpaceDN w:val="0"/>
      <w:spacing w:before="240" w:after="60"/>
      <w:outlineLvl w:val="6"/>
    </w:pPr>
    <w:rPr>
      <w:rFonts w:eastAsia="SimSun"/>
      <w:sz w:val="16"/>
      <w:szCs w:val="16"/>
      <w:lang w:val="en-US" w:eastAsia="en-US"/>
    </w:rPr>
  </w:style>
  <w:style w:type="paragraph" w:styleId="Heading8">
    <w:name w:val="heading 8"/>
    <w:basedOn w:val="Normal"/>
    <w:next w:val="Normal"/>
    <w:rsid w:val="000A6E5F"/>
    <w:pPr>
      <w:numPr>
        <w:ilvl w:val="7"/>
        <w:numId w:val="12"/>
      </w:numPr>
      <w:autoSpaceDE w:val="0"/>
      <w:autoSpaceDN w:val="0"/>
      <w:spacing w:before="240" w:after="60"/>
      <w:outlineLvl w:val="7"/>
    </w:pPr>
    <w:rPr>
      <w:rFonts w:eastAsia="SimSun"/>
      <w:i/>
      <w:iCs/>
      <w:sz w:val="16"/>
      <w:szCs w:val="16"/>
      <w:lang w:val="en-US" w:eastAsia="en-US"/>
    </w:rPr>
  </w:style>
  <w:style w:type="paragraph" w:styleId="Heading9">
    <w:name w:val="heading 9"/>
    <w:basedOn w:val="Normal"/>
    <w:next w:val="Normal"/>
    <w:rsid w:val="000A6E5F"/>
    <w:pPr>
      <w:numPr>
        <w:ilvl w:val="8"/>
        <w:numId w:val="12"/>
      </w:numPr>
      <w:autoSpaceDE w:val="0"/>
      <w:autoSpaceDN w:val="0"/>
      <w:spacing w:before="240" w:after="60"/>
      <w:outlineLvl w:val="8"/>
    </w:pPr>
    <w:rPr>
      <w:rFonts w:eastAsia="SimSu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F1754"/>
    <w:rPr>
      <w:rFonts w:cs="Arial"/>
      <w:b/>
      <w:bCs/>
      <w:iCs/>
      <w:kern w:val="2"/>
      <w:sz w:val="24"/>
      <w:szCs w:val="28"/>
      <w:lang w:eastAsia="zh-CN"/>
    </w:rPr>
  </w:style>
  <w:style w:type="character" w:customStyle="1" w:styleId="MTEquationSection">
    <w:name w:val="MTEquationSection"/>
    <w:rsid w:val="000A6E5F"/>
    <w:rPr>
      <w:b/>
      <w:vanish/>
      <w:color w:val="FF0000"/>
      <w:sz w:val="40"/>
      <w:szCs w:val="40"/>
      <w:lang w:eastAsia="zh-CN"/>
    </w:rPr>
  </w:style>
  <w:style w:type="paragraph" w:customStyle="1" w:styleId="BodyTextFirstParaghy">
    <w:name w:val="BodyTextFirstParaghy"/>
    <w:basedOn w:val="Normal"/>
    <w:link w:val="BodyTextFirstParaghyChar"/>
    <w:rsid w:val="000A6E5F"/>
    <w:pPr>
      <w:widowControl w:val="0"/>
      <w:autoSpaceDE w:val="0"/>
      <w:autoSpaceDN w:val="0"/>
      <w:spacing w:line="480" w:lineRule="auto"/>
      <w:jc w:val="both"/>
    </w:pPr>
    <w:rPr>
      <w:rFonts w:eastAsia="SimSun"/>
      <w:kern w:val="2"/>
      <w:lang w:val="en-US" w:eastAsia="en-US"/>
    </w:rPr>
  </w:style>
  <w:style w:type="character" w:customStyle="1" w:styleId="BodyTextFirstParaghyChar">
    <w:name w:val="BodyTextFirstParaghy Char"/>
    <w:link w:val="BodyTextFirstParaghy"/>
    <w:rsid w:val="000A6E5F"/>
    <w:rPr>
      <w:rFonts w:eastAsia="SimSun"/>
      <w:kern w:val="2"/>
      <w:sz w:val="24"/>
      <w:szCs w:val="24"/>
      <w:lang w:val="en-US" w:eastAsia="en-US" w:bidi="ar-SA"/>
    </w:rPr>
  </w:style>
  <w:style w:type="paragraph" w:customStyle="1" w:styleId="Equations">
    <w:name w:val="Equations"/>
    <w:basedOn w:val="Normal"/>
    <w:link w:val="EquationsChar"/>
    <w:rsid w:val="000A6E5F"/>
    <w:pPr>
      <w:spacing w:line="480" w:lineRule="auto"/>
      <w:jc w:val="right"/>
    </w:pPr>
    <w:rPr>
      <w:rFonts w:eastAsia="SimSun" w:cs="SimSun"/>
      <w:kern w:val="2"/>
      <w:lang w:val="en-US" w:eastAsia="en-US"/>
    </w:rPr>
  </w:style>
  <w:style w:type="paragraph" w:customStyle="1" w:styleId="FigureCaption">
    <w:name w:val="FigureCaption"/>
    <w:basedOn w:val="Caption"/>
    <w:link w:val="FigureCaptionChar"/>
    <w:rsid w:val="000A6E5F"/>
    <w:pPr>
      <w:spacing w:before="120" w:after="120" w:line="360" w:lineRule="auto"/>
      <w:jc w:val="center"/>
    </w:pPr>
    <w:rPr>
      <w:rFonts w:ascii="Times New Roman" w:eastAsia="SimSun" w:hAnsi="Times New Roman" w:cs="SimSun"/>
      <w:b/>
      <w:bCs/>
      <w:sz w:val="24"/>
      <w:szCs w:val="24"/>
    </w:rPr>
  </w:style>
  <w:style w:type="character" w:customStyle="1" w:styleId="EquationsChar">
    <w:name w:val="Equations Char"/>
    <w:link w:val="Equations"/>
    <w:rsid w:val="000A6E5F"/>
    <w:rPr>
      <w:rFonts w:eastAsia="SimSun" w:cs="SimSun"/>
      <w:kern w:val="2"/>
      <w:sz w:val="24"/>
      <w:szCs w:val="24"/>
      <w:lang w:val="en-US" w:eastAsia="en-US" w:bidi="ar-SA"/>
    </w:rPr>
  </w:style>
  <w:style w:type="character" w:customStyle="1" w:styleId="SymbolsList">
    <w:name w:val="SymbolsList"/>
    <w:rsid w:val="000A6E5F"/>
    <w:rPr>
      <w:color w:val="000000"/>
    </w:rPr>
  </w:style>
  <w:style w:type="paragraph" w:customStyle="1" w:styleId="TableCaption">
    <w:name w:val="TableCaption"/>
    <w:basedOn w:val="FigureCaption"/>
    <w:link w:val="TableCaptionChar"/>
    <w:rsid w:val="000A6E5F"/>
  </w:style>
  <w:style w:type="character" w:customStyle="1" w:styleId="FigureCaptionChar">
    <w:name w:val="FigureCaption Char"/>
    <w:link w:val="FigureCaption"/>
    <w:rsid w:val="000A6E5F"/>
    <w:rPr>
      <w:rFonts w:eastAsia="SimSun" w:cs="SimSun"/>
      <w:b/>
      <w:bCs/>
      <w:kern w:val="2"/>
      <w:sz w:val="24"/>
      <w:szCs w:val="24"/>
      <w:lang w:val="en-US" w:eastAsia="zh-CN" w:bidi="ar-SA"/>
    </w:rPr>
  </w:style>
  <w:style w:type="paragraph" w:styleId="Caption">
    <w:name w:val="caption"/>
    <w:basedOn w:val="Normal"/>
    <w:next w:val="Normal"/>
    <w:link w:val="CaptionChar"/>
    <w:rsid w:val="000A6E5F"/>
    <w:pPr>
      <w:widowControl w:val="0"/>
      <w:spacing w:before="152" w:after="160"/>
      <w:jc w:val="both"/>
    </w:pPr>
    <w:rPr>
      <w:rFonts w:ascii="Arial" w:eastAsia="SimHei" w:hAnsi="Arial" w:cs="Arial"/>
      <w:kern w:val="2"/>
      <w:sz w:val="20"/>
      <w:szCs w:val="20"/>
      <w:lang w:val="en-US"/>
    </w:rPr>
  </w:style>
  <w:style w:type="paragraph" w:styleId="Header">
    <w:name w:val="header"/>
    <w:basedOn w:val="Normal"/>
    <w:link w:val="HeaderChar"/>
    <w:unhideWhenUsed/>
    <w:rsid w:val="00E60B91"/>
    <w:pPr>
      <w:widowControl w:val="0"/>
      <w:tabs>
        <w:tab w:val="center" w:pos="4320"/>
        <w:tab w:val="right" w:pos="8640"/>
      </w:tabs>
      <w:jc w:val="both"/>
    </w:pPr>
    <w:rPr>
      <w:rFonts w:eastAsia="SimSun"/>
      <w:kern w:val="2"/>
      <w:sz w:val="21"/>
      <w:lang w:val="en-US"/>
    </w:rPr>
  </w:style>
  <w:style w:type="character" w:customStyle="1" w:styleId="HeaderChar">
    <w:name w:val="Header Char"/>
    <w:link w:val="Header"/>
    <w:uiPriority w:val="99"/>
    <w:semiHidden/>
    <w:rsid w:val="00E60B91"/>
    <w:rPr>
      <w:kern w:val="2"/>
      <w:sz w:val="21"/>
      <w:szCs w:val="24"/>
    </w:rPr>
  </w:style>
  <w:style w:type="paragraph" w:styleId="Footer">
    <w:name w:val="footer"/>
    <w:basedOn w:val="Normal"/>
    <w:link w:val="FooterChar"/>
    <w:uiPriority w:val="99"/>
    <w:unhideWhenUsed/>
    <w:rsid w:val="00E60B91"/>
    <w:pPr>
      <w:widowControl w:val="0"/>
      <w:tabs>
        <w:tab w:val="center" w:pos="4320"/>
        <w:tab w:val="right" w:pos="8640"/>
      </w:tabs>
      <w:jc w:val="both"/>
    </w:pPr>
    <w:rPr>
      <w:rFonts w:eastAsia="SimSun"/>
      <w:kern w:val="2"/>
      <w:sz w:val="21"/>
      <w:lang w:val="en-US"/>
    </w:rPr>
  </w:style>
  <w:style w:type="character" w:customStyle="1" w:styleId="FooterChar">
    <w:name w:val="Footer Char"/>
    <w:link w:val="Footer"/>
    <w:uiPriority w:val="99"/>
    <w:rsid w:val="00E60B91"/>
    <w:rPr>
      <w:kern w:val="2"/>
      <w:sz w:val="21"/>
      <w:szCs w:val="24"/>
    </w:rPr>
  </w:style>
  <w:style w:type="numbering" w:customStyle="1" w:styleId="Appendix">
    <w:name w:val="Appendix"/>
    <w:basedOn w:val="NoList"/>
    <w:rsid w:val="004A63FD"/>
    <w:pPr>
      <w:numPr>
        <w:numId w:val="13"/>
      </w:numPr>
    </w:pPr>
  </w:style>
  <w:style w:type="paragraph" w:customStyle="1" w:styleId="AfterATable">
    <w:name w:val="AfterATable"/>
    <w:basedOn w:val="BodyTextFirstParaghy"/>
    <w:link w:val="AfterATableChar"/>
    <w:rsid w:val="004A63FD"/>
  </w:style>
  <w:style w:type="paragraph" w:styleId="Title">
    <w:name w:val="Title"/>
    <w:basedOn w:val="Normal"/>
    <w:link w:val="TitleChar"/>
    <w:rsid w:val="004A63FD"/>
    <w:pPr>
      <w:spacing w:line="480" w:lineRule="auto"/>
      <w:jc w:val="center"/>
    </w:pPr>
    <w:rPr>
      <w:rFonts w:eastAsia="SimSun"/>
      <w:b/>
      <w:sz w:val="56"/>
      <w:lang w:val="en-US" w:eastAsia="en-US"/>
    </w:rPr>
  </w:style>
  <w:style w:type="character" w:customStyle="1" w:styleId="TitleChar">
    <w:name w:val="Title Char"/>
    <w:link w:val="Title"/>
    <w:rsid w:val="004A63FD"/>
    <w:rPr>
      <w:b/>
      <w:sz w:val="56"/>
      <w:szCs w:val="24"/>
      <w:lang w:eastAsia="en-US"/>
    </w:rPr>
  </w:style>
  <w:style w:type="character" w:customStyle="1" w:styleId="EmphasisBold">
    <w:name w:val="Emphasis + Bold"/>
    <w:rsid w:val="004A63FD"/>
    <w:rPr>
      <w:rFonts w:ascii="Times New Roman" w:hAnsi="Times New Roman"/>
      <w:b/>
      <w:bCs/>
      <w:i/>
      <w:iCs/>
      <w:sz w:val="28"/>
      <w:szCs w:val="28"/>
    </w:rPr>
  </w:style>
  <w:style w:type="paragraph" w:styleId="Bibliography">
    <w:name w:val="Bibliography"/>
    <w:basedOn w:val="Normal"/>
    <w:rsid w:val="004A63FD"/>
    <w:pPr>
      <w:ind w:left="432" w:hanging="432"/>
      <w:jc w:val="both"/>
    </w:pPr>
    <w:rPr>
      <w:rFonts w:eastAsia="SimSun"/>
      <w:lang w:val="en-US" w:eastAsia="en-US"/>
    </w:rPr>
  </w:style>
  <w:style w:type="paragraph" w:customStyle="1" w:styleId="References0">
    <w:name w:val="References"/>
    <w:basedOn w:val="Normal"/>
    <w:rsid w:val="004A63FD"/>
    <w:pPr>
      <w:tabs>
        <w:tab w:val="num" w:pos="360"/>
      </w:tabs>
      <w:autoSpaceDE w:val="0"/>
      <w:autoSpaceDN w:val="0"/>
      <w:spacing w:before="240" w:after="240"/>
      <w:ind w:left="360" w:hanging="360"/>
      <w:jc w:val="both"/>
    </w:pPr>
    <w:rPr>
      <w:szCs w:val="16"/>
      <w:lang w:val="en-US" w:eastAsia="en-US"/>
    </w:rPr>
  </w:style>
  <w:style w:type="character" w:customStyle="1" w:styleId="AfterATableChar">
    <w:name w:val="AfterATable Char"/>
    <w:basedOn w:val="BodyTextFirstParaghyChar"/>
    <w:link w:val="AfterATable"/>
    <w:rsid w:val="004A63FD"/>
    <w:rPr>
      <w:rFonts w:eastAsia="SimSun"/>
      <w:kern w:val="2"/>
      <w:sz w:val="24"/>
      <w:szCs w:val="24"/>
      <w:lang w:val="en-US" w:eastAsia="en-US" w:bidi="ar-SA"/>
    </w:rPr>
  </w:style>
  <w:style w:type="paragraph" w:styleId="FootnoteText">
    <w:name w:val="footnote text"/>
    <w:basedOn w:val="Normal"/>
    <w:link w:val="FootnoteTextChar"/>
    <w:semiHidden/>
    <w:rsid w:val="004A63FD"/>
    <w:rPr>
      <w:rFonts w:eastAsia="SimSun"/>
      <w:sz w:val="20"/>
      <w:szCs w:val="20"/>
      <w:lang w:val="en-US" w:eastAsia="en-US"/>
    </w:rPr>
  </w:style>
  <w:style w:type="character" w:customStyle="1" w:styleId="FootnoteTextChar">
    <w:name w:val="Footnote Text Char"/>
    <w:link w:val="FootnoteText"/>
    <w:semiHidden/>
    <w:rsid w:val="004A63FD"/>
    <w:rPr>
      <w:lang w:eastAsia="en-US"/>
    </w:rPr>
  </w:style>
  <w:style w:type="paragraph" w:customStyle="1" w:styleId="StyleBibliographyLeft0Hanging05">
    <w:name w:val="Style Bibliography + Left:  0&quot; Hanging:  0.5&quot;"/>
    <w:basedOn w:val="Bibliography"/>
    <w:rsid w:val="004A63FD"/>
    <w:pPr>
      <w:ind w:left="648" w:hanging="648"/>
    </w:pPr>
    <w:rPr>
      <w:rFonts w:eastAsia="Times New Roman" w:cs="SimSun"/>
      <w:szCs w:val="20"/>
    </w:rPr>
  </w:style>
  <w:style w:type="paragraph" w:customStyle="1" w:styleId="PublicationType">
    <w:name w:val="PublicationType"/>
    <w:basedOn w:val="BodyTextFirstParaghy"/>
    <w:rsid w:val="004A63FD"/>
  </w:style>
  <w:style w:type="character" w:styleId="FootnoteReference">
    <w:name w:val="footnote reference"/>
    <w:semiHidden/>
    <w:rsid w:val="004A63FD"/>
    <w:rPr>
      <w:vertAlign w:val="superscript"/>
    </w:rPr>
  </w:style>
  <w:style w:type="character" w:styleId="PageNumber">
    <w:name w:val="page number"/>
    <w:basedOn w:val="DefaultParagraphFont"/>
    <w:rsid w:val="004A63FD"/>
  </w:style>
  <w:style w:type="paragraph" w:styleId="DocumentMap">
    <w:name w:val="Document Map"/>
    <w:basedOn w:val="Normal"/>
    <w:link w:val="DocumentMapChar"/>
    <w:semiHidden/>
    <w:rsid w:val="004A63FD"/>
    <w:pPr>
      <w:shd w:val="clear" w:color="auto" w:fill="000080"/>
    </w:pPr>
    <w:rPr>
      <w:rFonts w:ascii="Tahoma" w:eastAsia="SimSun" w:hAnsi="Tahoma" w:cs="Tahoma"/>
      <w:lang w:val="en-US" w:eastAsia="en-US"/>
    </w:rPr>
  </w:style>
  <w:style w:type="character" w:customStyle="1" w:styleId="DocumentMapChar">
    <w:name w:val="Document Map Char"/>
    <w:link w:val="DocumentMap"/>
    <w:semiHidden/>
    <w:rsid w:val="004A63FD"/>
    <w:rPr>
      <w:rFonts w:ascii="Tahoma" w:hAnsi="Tahoma" w:cs="Tahoma"/>
      <w:sz w:val="24"/>
      <w:szCs w:val="24"/>
      <w:shd w:val="clear" w:color="auto" w:fill="000080"/>
      <w:lang w:eastAsia="en-US"/>
    </w:rPr>
  </w:style>
  <w:style w:type="paragraph" w:styleId="TOC2">
    <w:name w:val="toc 2"/>
    <w:basedOn w:val="Normal"/>
    <w:next w:val="Normal"/>
    <w:autoRedefine/>
    <w:uiPriority w:val="39"/>
    <w:rsid w:val="00265DFD"/>
    <w:pPr>
      <w:widowControl w:val="0"/>
      <w:spacing w:before="120"/>
      <w:ind w:left="210"/>
    </w:pPr>
    <w:rPr>
      <w:rFonts w:asciiTheme="minorHAnsi" w:eastAsia="SimSun" w:hAnsiTheme="minorHAnsi" w:cstheme="minorHAnsi"/>
      <w:i/>
      <w:iCs/>
      <w:kern w:val="2"/>
      <w:sz w:val="20"/>
      <w:szCs w:val="20"/>
      <w:lang w:val="en-US"/>
    </w:rPr>
  </w:style>
  <w:style w:type="paragraph" w:styleId="TOC3">
    <w:name w:val="toc 3"/>
    <w:basedOn w:val="Normal"/>
    <w:next w:val="Normal"/>
    <w:uiPriority w:val="39"/>
    <w:rsid w:val="004A63FD"/>
    <w:pPr>
      <w:widowControl w:val="0"/>
      <w:ind w:left="420"/>
    </w:pPr>
    <w:rPr>
      <w:rFonts w:asciiTheme="minorHAnsi" w:eastAsia="SimSun" w:hAnsiTheme="minorHAnsi" w:cstheme="minorHAnsi"/>
      <w:kern w:val="2"/>
      <w:sz w:val="20"/>
      <w:szCs w:val="20"/>
      <w:lang w:val="en-US"/>
    </w:rPr>
  </w:style>
  <w:style w:type="paragraph" w:styleId="TOC1">
    <w:name w:val="toc 1"/>
    <w:basedOn w:val="Normal"/>
    <w:next w:val="Normal"/>
    <w:autoRedefine/>
    <w:uiPriority w:val="39"/>
    <w:rsid w:val="008400E7"/>
    <w:pPr>
      <w:widowControl w:val="0"/>
      <w:spacing w:before="240" w:after="120"/>
    </w:pPr>
    <w:rPr>
      <w:rFonts w:asciiTheme="minorHAnsi" w:eastAsia="SimSun" w:hAnsiTheme="minorHAnsi" w:cstheme="minorHAnsi"/>
      <w:b/>
      <w:bCs/>
      <w:kern w:val="2"/>
      <w:sz w:val="20"/>
      <w:szCs w:val="20"/>
      <w:lang w:val="en-US"/>
    </w:rPr>
  </w:style>
  <w:style w:type="paragraph" w:styleId="TOC4">
    <w:name w:val="toc 4"/>
    <w:basedOn w:val="Normal"/>
    <w:next w:val="Normal"/>
    <w:autoRedefine/>
    <w:uiPriority w:val="39"/>
    <w:rsid w:val="004A63FD"/>
    <w:pPr>
      <w:widowControl w:val="0"/>
      <w:ind w:left="630"/>
    </w:pPr>
    <w:rPr>
      <w:rFonts w:asciiTheme="minorHAnsi" w:eastAsia="SimSun" w:hAnsiTheme="minorHAnsi" w:cstheme="minorHAnsi"/>
      <w:kern w:val="2"/>
      <w:sz w:val="20"/>
      <w:szCs w:val="20"/>
      <w:lang w:val="en-US"/>
    </w:rPr>
  </w:style>
  <w:style w:type="paragraph" w:styleId="TOC5">
    <w:name w:val="toc 5"/>
    <w:basedOn w:val="Normal"/>
    <w:next w:val="Normal"/>
    <w:autoRedefine/>
    <w:uiPriority w:val="39"/>
    <w:rsid w:val="004A63FD"/>
    <w:pPr>
      <w:widowControl w:val="0"/>
      <w:ind w:left="840"/>
    </w:pPr>
    <w:rPr>
      <w:rFonts w:asciiTheme="minorHAnsi" w:eastAsia="SimSun" w:hAnsiTheme="minorHAnsi" w:cstheme="minorHAnsi"/>
      <w:kern w:val="2"/>
      <w:sz w:val="20"/>
      <w:szCs w:val="20"/>
      <w:lang w:val="en-US"/>
    </w:rPr>
  </w:style>
  <w:style w:type="paragraph" w:styleId="TOC6">
    <w:name w:val="toc 6"/>
    <w:basedOn w:val="Normal"/>
    <w:next w:val="Normal"/>
    <w:autoRedefine/>
    <w:uiPriority w:val="39"/>
    <w:rsid w:val="004A63FD"/>
    <w:pPr>
      <w:widowControl w:val="0"/>
      <w:ind w:left="1050"/>
    </w:pPr>
    <w:rPr>
      <w:rFonts w:asciiTheme="minorHAnsi" w:eastAsia="SimSun" w:hAnsiTheme="minorHAnsi" w:cstheme="minorHAnsi"/>
      <w:kern w:val="2"/>
      <w:sz w:val="20"/>
      <w:szCs w:val="20"/>
      <w:lang w:val="en-US"/>
    </w:rPr>
  </w:style>
  <w:style w:type="paragraph" w:styleId="TOC7">
    <w:name w:val="toc 7"/>
    <w:basedOn w:val="Normal"/>
    <w:next w:val="Normal"/>
    <w:autoRedefine/>
    <w:uiPriority w:val="39"/>
    <w:rsid w:val="004A63FD"/>
    <w:pPr>
      <w:widowControl w:val="0"/>
      <w:ind w:left="1260"/>
    </w:pPr>
    <w:rPr>
      <w:rFonts w:asciiTheme="minorHAnsi" w:eastAsia="SimSun" w:hAnsiTheme="minorHAnsi" w:cstheme="minorHAnsi"/>
      <w:kern w:val="2"/>
      <w:sz w:val="20"/>
      <w:szCs w:val="20"/>
      <w:lang w:val="en-US"/>
    </w:rPr>
  </w:style>
  <w:style w:type="paragraph" w:styleId="TOC8">
    <w:name w:val="toc 8"/>
    <w:basedOn w:val="Normal"/>
    <w:next w:val="Normal"/>
    <w:autoRedefine/>
    <w:uiPriority w:val="39"/>
    <w:rsid w:val="004A63FD"/>
    <w:pPr>
      <w:widowControl w:val="0"/>
      <w:ind w:left="1470"/>
    </w:pPr>
    <w:rPr>
      <w:rFonts w:asciiTheme="minorHAnsi" w:eastAsia="SimSun" w:hAnsiTheme="minorHAnsi" w:cstheme="minorHAnsi"/>
      <w:kern w:val="2"/>
      <w:sz w:val="20"/>
      <w:szCs w:val="20"/>
      <w:lang w:val="en-US"/>
    </w:rPr>
  </w:style>
  <w:style w:type="paragraph" w:styleId="TOC9">
    <w:name w:val="toc 9"/>
    <w:basedOn w:val="Normal"/>
    <w:next w:val="Normal"/>
    <w:autoRedefine/>
    <w:uiPriority w:val="39"/>
    <w:rsid w:val="004A63FD"/>
    <w:pPr>
      <w:widowControl w:val="0"/>
      <w:ind w:left="1680"/>
    </w:pPr>
    <w:rPr>
      <w:rFonts w:asciiTheme="minorHAnsi" w:eastAsia="SimSun" w:hAnsiTheme="minorHAnsi" w:cstheme="minorHAnsi"/>
      <w:kern w:val="2"/>
      <w:sz w:val="20"/>
      <w:szCs w:val="20"/>
      <w:lang w:val="en-US"/>
    </w:rPr>
  </w:style>
  <w:style w:type="character" w:styleId="Hyperlink">
    <w:name w:val="Hyperlink"/>
    <w:uiPriority w:val="99"/>
    <w:rsid w:val="004A63FD"/>
    <w:rPr>
      <w:color w:val="0000FF"/>
      <w:u w:val="single"/>
    </w:rPr>
  </w:style>
  <w:style w:type="paragraph" w:styleId="TableofFigures">
    <w:name w:val="table of figures"/>
    <w:basedOn w:val="Normal"/>
    <w:next w:val="Normal"/>
    <w:uiPriority w:val="99"/>
    <w:rsid w:val="004A63FD"/>
    <w:pPr>
      <w:ind w:left="480" w:hanging="480"/>
    </w:pPr>
    <w:rPr>
      <w:lang w:val="en-US" w:eastAsia="en-US"/>
    </w:rPr>
  </w:style>
  <w:style w:type="paragraph" w:customStyle="1" w:styleId="TableContents">
    <w:name w:val="TableContents"/>
    <w:basedOn w:val="Normal"/>
    <w:rsid w:val="004A63FD"/>
    <w:rPr>
      <w:rFonts w:eastAsia="SimSun"/>
      <w:lang w:val="en-US" w:eastAsia="en-US"/>
    </w:rPr>
  </w:style>
  <w:style w:type="paragraph" w:customStyle="1" w:styleId="BodyTextListed">
    <w:name w:val="BodyTextListed"/>
    <w:basedOn w:val="BodyTextFirstParaghy"/>
    <w:link w:val="BodyTextListedChar"/>
    <w:rsid w:val="004A63FD"/>
    <w:pPr>
      <w:ind w:left="720"/>
    </w:pPr>
    <w:rPr>
      <w:rFonts w:eastAsia="Times New Roman" w:cs="SimSun"/>
      <w:kern w:val="0"/>
      <w:szCs w:val="20"/>
    </w:rPr>
  </w:style>
  <w:style w:type="character" w:styleId="FollowedHyperlink">
    <w:name w:val="FollowedHyperlink"/>
    <w:rsid w:val="004A63FD"/>
    <w:rPr>
      <w:color w:val="800080"/>
      <w:u w:val="single"/>
    </w:rPr>
  </w:style>
  <w:style w:type="character" w:styleId="Emphasis">
    <w:name w:val="Emphasis"/>
    <w:rsid w:val="004A63FD"/>
    <w:rPr>
      <w:i/>
      <w:iCs/>
    </w:rPr>
  </w:style>
  <w:style w:type="character" w:customStyle="1" w:styleId="LiXuejun">
    <w:name w:val="Li Xuejun"/>
    <w:semiHidden/>
    <w:rsid w:val="004A63FD"/>
    <w:rPr>
      <w:rFonts w:ascii="Arial" w:hAnsi="Arial" w:cs="Arial"/>
      <w:b/>
      <w:bCs/>
      <w:i w:val="0"/>
      <w:iCs w:val="0"/>
      <w:strike w:val="0"/>
      <w:color w:val="auto"/>
      <w:sz w:val="24"/>
      <w:szCs w:val="24"/>
      <w:u w:val="none"/>
    </w:rPr>
  </w:style>
  <w:style w:type="paragraph" w:customStyle="1" w:styleId="Normal10pt">
    <w:name w:val="Normal + 10 pt"/>
    <w:aliases w:val="Bold,Centered"/>
    <w:basedOn w:val="Normal"/>
    <w:rsid w:val="004A63FD"/>
    <w:pPr>
      <w:jc w:val="center"/>
    </w:pPr>
    <w:rPr>
      <w:rFonts w:eastAsia="SimSun"/>
      <w:b/>
      <w:sz w:val="20"/>
      <w:szCs w:val="20"/>
      <w:lang w:val="en-US" w:eastAsia="zh-TW"/>
    </w:rPr>
  </w:style>
  <w:style w:type="paragraph" w:customStyle="1" w:styleId="CenteredBold">
    <w:name w:val="CenteredBold"/>
    <w:basedOn w:val="Normal"/>
    <w:rsid w:val="004A63FD"/>
    <w:pPr>
      <w:jc w:val="center"/>
    </w:pPr>
    <w:rPr>
      <w:rFonts w:eastAsia="SimSun"/>
      <w:bCs/>
      <w:szCs w:val="20"/>
      <w:lang w:val="en-US" w:eastAsia="en-US"/>
    </w:rPr>
  </w:style>
  <w:style w:type="paragraph" w:customStyle="1" w:styleId="SymbolText">
    <w:name w:val="SymbolText"/>
    <w:basedOn w:val="Acronym"/>
    <w:link w:val="SymbolTextChar"/>
    <w:rsid w:val="004A63FD"/>
  </w:style>
  <w:style w:type="character" w:customStyle="1" w:styleId="ThesisAuthor">
    <w:name w:val="ThesisAuthor"/>
    <w:rsid w:val="004A63FD"/>
    <w:rPr>
      <w:b/>
      <w:bCs/>
      <w:color w:val="000000"/>
      <w:sz w:val="40"/>
    </w:rPr>
  </w:style>
  <w:style w:type="paragraph" w:customStyle="1" w:styleId="SchoolAndUniversity">
    <w:name w:val="SchoolAndUniversity"/>
    <w:basedOn w:val="Normal"/>
    <w:rsid w:val="004A63FD"/>
    <w:pPr>
      <w:jc w:val="center"/>
    </w:pPr>
    <w:rPr>
      <w:rFonts w:eastAsia="SimSun" w:cs="SimSun"/>
      <w:b/>
      <w:bCs/>
      <w:color w:val="000000"/>
      <w:sz w:val="32"/>
      <w:szCs w:val="20"/>
      <w:lang w:val="en-US" w:eastAsia="en-US"/>
    </w:rPr>
  </w:style>
  <w:style w:type="paragraph" w:customStyle="1" w:styleId="ThesisFullfilment">
    <w:name w:val="ThesisFullfilment"/>
    <w:basedOn w:val="Normal"/>
    <w:rsid w:val="004A63FD"/>
    <w:pPr>
      <w:spacing w:line="360" w:lineRule="auto"/>
      <w:jc w:val="center"/>
    </w:pPr>
    <w:rPr>
      <w:rFonts w:eastAsia="SimSun" w:cs="SimSun"/>
      <w:color w:val="000000"/>
      <w:sz w:val="28"/>
      <w:szCs w:val="20"/>
      <w:lang w:val="en-US" w:eastAsia="en-US"/>
    </w:rPr>
  </w:style>
  <w:style w:type="character" w:customStyle="1" w:styleId="Year">
    <w:name w:val="Year"/>
    <w:rsid w:val="004A63FD"/>
    <w:rPr>
      <w:rFonts w:ascii="Times New Roman" w:hAnsi="Times New Roman"/>
      <w:b/>
      <w:bCs/>
      <w:color w:val="000000"/>
      <w:sz w:val="24"/>
      <w:szCs w:val="24"/>
    </w:rPr>
  </w:style>
  <w:style w:type="paragraph" w:customStyle="1" w:styleId="StatementofOriginality">
    <w:name w:val="StatementofOriginality"/>
    <w:rsid w:val="004F1754"/>
    <w:rPr>
      <w:b/>
      <w:bCs/>
      <w:color w:val="000000"/>
      <w:sz w:val="24"/>
      <w:szCs w:val="24"/>
      <w:lang w:eastAsia="en-US"/>
    </w:rPr>
  </w:style>
  <w:style w:type="paragraph" w:customStyle="1" w:styleId="RevisionChange">
    <w:name w:val="Revision_Change"/>
    <w:basedOn w:val="BodyTextNotFirstParagraphy"/>
    <w:rsid w:val="004A63FD"/>
    <w:rPr>
      <w:u w:val="single"/>
    </w:rPr>
  </w:style>
  <w:style w:type="paragraph" w:customStyle="1" w:styleId="Acronym">
    <w:name w:val="Acronym"/>
    <w:basedOn w:val="Normal"/>
    <w:link w:val="AcronymChar"/>
    <w:rsid w:val="004A63FD"/>
    <w:rPr>
      <w:rFonts w:cs="SimSun"/>
      <w:color w:val="000000"/>
      <w:szCs w:val="20"/>
      <w:lang w:val="en-US" w:eastAsia="en-US"/>
    </w:rPr>
  </w:style>
  <w:style w:type="paragraph" w:customStyle="1" w:styleId="StyleBodyTextNotFirstParagraphyUnderline">
    <w:name w:val="Style BodyTextNotFirstParagraphy + Underline"/>
    <w:basedOn w:val="BodyTextNotFirstParagraphy"/>
    <w:rsid w:val="004A63FD"/>
    <w:rPr>
      <w:color w:val="FF0000"/>
      <w:u w:val="single"/>
    </w:rPr>
  </w:style>
  <w:style w:type="paragraph" w:customStyle="1" w:styleId="BodyTextNotFirstParagraphy">
    <w:name w:val="BodyTextNotFirstParagraphy"/>
    <w:basedOn w:val="Normal"/>
    <w:link w:val="BodyTextNotFirstParagraphyChar"/>
    <w:rsid w:val="004A63FD"/>
    <w:pPr>
      <w:widowControl w:val="0"/>
      <w:autoSpaceDE w:val="0"/>
      <w:autoSpaceDN w:val="0"/>
      <w:spacing w:line="480" w:lineRule="auto"/>
      <w:ind w:firstLine="720"/>
      <w:jc w:val="both"/>
    </w:pPr>
    <w:rPr>
      <w:rFonts w:cs="SimSun"/>
      <w:szCs w:val="20"/>
      <w:lang w:val="en-US" w:eastAsia="en-US"/>
    </w:rPr>
  </w:style>
  <w:style w:type="character" w:customStyle="1" w:styleId="BodyTextNotFirstParagraphyChar">
    <w:name w:val="BodyTextNotFirstParagraphy Char"/>
    <w:link w:val="BodyTextNotFirstParagraphy"/>
    <w:rsid w:val="004A63FD"/>
    <w:rPr>
      <w:rFonts w:eastAsia="Times New Roman" w:cs="SimSun"/>
      <w:sz w:val="24"/>
      <w:lang w:eastAsia="en-US"/>
    </w:rPr>
  </w:style>
  <w:style w:type="character" w:customStyle="1" w:styleId="AuthorSurname">
    <w:name w:val="AuthorSurname"/>
    <w:rsid w:val="004A63FD"/>
    <w:rPr>
      <w:b/>
      <w:bCs/>
      <w:color w:val="000000"/>
      <w:sz w:val="40"/>
      <w:u w:val="single"/>
    </w:rPr>
  </w:style>
  <w:style w:type="paragraph" w:customStyle="1" w:styleId="StyleHeading1Black">
    <w:name w:val="Style Heading 1 + Black"/>
    <w:basedOn w:val="Heading1"/>
    <w:rsid w:val="004F1754"/>
    <w:pPr>
      <w:tabs>
        <w:tab w:val="num" w:pos="420"/>
      </w:tabs>
      <w:ind w:left="420" w:hanging="420"/>
      <w:outlineLvl w:val="3"/>
    </w:pPr>
    <w:rPr>
      <w:color w:val="000000"/>
    </w:rPr>
  </w:style>
  <w:style w:type="table" w:styleId="TableGrid">
    <w:name w:val="Table Grid"/>
    <w:basedOn w:val="TableNormal"/>
    <w:rsid w:val="004A63FD"/>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rsid w:val="004A63FD"/>
    <w:rPr>
      <w:b/>
      <w:bCs/>
    </w:rPr>
  </w:style>
  <w:style w:type="character" w:customStyle="1" w:styleId="AcronymChar">
    <w:name w:val="Acronym Char"/>
    <w:link w:val="Acronym"/>
    <w:rsid w:val="004A63FD"/>
    <w:rPr>
      <w:rFonts w:eastAsia="Times New Roman" w:cs="SimSun"/>
      <w:color w:val="000000"/>
      <w:sz w:val="24"/>
      <w:lang w:eastAsia="en-US"/>
    </w:rPr>
  </w:style>
  <w:style w:type="character" w:customStyle="1" w:styleId="BodyTextListedChar">
    <w:name w:val="BodyTextListed Char"/>
    <w:link w:val="BodyTextListed"/>
    <w:rsid w:val="004A63FD"/>
    <w:rPr>
      <w:rFonts w:eastAsia="Times New Roman" w:cs="SimSun"/>
      <w:kern w:val="2"/>
      <w:sz w:val="24"/>
      <w:szCs w:val="24"/>
      <w:lang w:val="en-US" w:eastAsia="en-US" w:bidi="ar-SA"/>
    </w:rPr>
  </w:style>
  <w:style w:type="character" w:customStyle="1" w:styleId="SymbolTextChar">
    <w:name w:val="SymbolText Char"/>
    <w:link w:val="SymbolText"/>
    <w:rsid w:val="004A63FD"/>
    <w:rPr>
      <w:rFonts w:eastAsia="Times New Roman" w:cs="SimSun"/>
      <w:color w:val="000000"/>
      <w:sz w:val="24"/>
      <w:lang w:eastAsia="en-US"/>
    </w:rPr>
  </w:style>
  <w:style w:type="paragraph" w:styleId="Date">
    <w:name w:val="Date"/>
    <w:basedOn w:val="Normal"/>
    <w:next w:val="Normal"/>
    <w:link w:val="DateChar"/>
    <w:uiPriority w:val="99"/>
    <w:semiHidden/>
    <w:unhideWhenUsed/>
    <w:rsid w:val="004A63FD"/>
    <w:rPr>
      <w:rFonts w:eastAsia="SimSun"/>
      <w:lang w:val="en-US" w:eastAsia="en-US"/>
    </w:rPr>
  </w:style>
  <w:style w:type="character" w:customStyle="1" w:styleId="DateChar">
    <w:name w:val="Date Char"/>
    <w:link w:val="Date"/>
    <w:uiPriority w:val="99"/>
    <w:semiHidden/>
    <w:rsid w:val="004A63FD"/>
    <w:rPr>
      <w:sz w:val="24"/>
      <w:szCs w:val="24"/>
      <w:lang w:eastAsia="en-US"/>
    </w:rPr>
  </w:style>
  <w:style w:type="character" w:customStyle="1" w:styleId="CaptionChar">
    <w:name w:val="Caption Char"/>
    <w:link w:val="Caption"/>
    <w:rsid w:val="004A63FD"/>
    <w:rPr>
      <w:rFonts w:ascii="Arial" w:eastAsia="SimHei" w:hAnsi="Arial" w:cs="Arial"/>
      <w:kern w:val="2"/>
    </w:rPr>
  </w:style>
  <w:style w:type="paragraph" w:customStyle="1" w:styleId="ListofFigures">
    <w:name w:val="ListofFigures"/>
    <w:basedOn w:val="Heading1"/>
    <w:qFormat/>
    <w:rsid w:val="004A63FD"/>
    <w:rPr>
      <w:color w:val="000000"/>
    </w:rPr>
  </w:style>
  <w:style w:type="paragraph" w:customStyle="1" w:styleId="ListofTables">
    <w:name w:val="ListofTables"/>
    <w:basedOn w:val="Heading1"/>
    <w:qFormat/>
    <w:rsid w:val="004A63FD"/>
    <w:rPr>
      <w:color w:val="000000"/>
    </w:rPr>
  </w:style>
  <w:style w:type="paragraph" w:customStyle="1" w:styleId="StatementofOriginalityNew">
    <w:name w:val="StatementofOriginalityNew"/>
    <w:basedOn w:val="ListofTables"/>
    <w:rsid w:val="004A63FD"/>
    <w:rPr>
      <w:szCs w:val="20"/>
    </w:rPr>
  </w:style>
  <w:style w:type="character" w:customStyle="1" w:styleId="TableCaptionChar">
    <w:name w:val="TableCaption Char"/>
    <w:basedOn w:val="FigureCaptionChar"/>
    <w:link w:val="TableCaption"/>
    <w:rsid w:val="004A63FD"/>
    <w:rPr>
      <w:rFonts w:eastAsia="SimSun" w:cs="SimSun"/>
      <w:b/>
      <w:bCs/>
      <w:kern w:val="2"/>
      <w:sz w:val="24"/>
      <w:szCs w:val="24"/>
      <w:lang w:val="en-US" w:eastAsia="zh-CN" w:bidi="ar-SA"/>
    </w:rPr>
  </w:style>
  <w:style w:type="paragraph" w:styleId="BlockText">
    <w:name w:val="Block Text"/>
    <w:basedOn w:val="Normal"/>
    <w:uiPriority w:val="99"/>
    <w:semiHidden/>
    <w:unhideWhenUsed/>
    <w:rsid w:val="004A63FD"/>
    <w:pPr>
      <w:spacing w:after="120"/>
      <w:ind w:left="1440" w:right="1440"/>
    </w:pPr>
    <w:rPr>
      <w:rFonts w:eastAsia="SimSun"/>
      <w:lang w:val="en-US" w:eastAsia="en-US"/>
    </w:rPr>
  </w:style>
  <w:style w:type="paragraph" w:styleId="BodyText">
    <w:name w:val="Body Text"/>
    <w:basedOn w:val="Normal"/>
    <w:link w:val="BodyTextChar"/>
    <w:uiPriority w:val="99"/>
    <w:semiHidden/>
    <w:unhideWhenUsed/>
    <w:rsid w:val="004A63FD"/>
    <w:pPr>
      <w:spacing w:after="120"/>
    </w:pPr>
    <w:rPr>
      <w:rFonts w:eastAsia="SimSun"/>
      <w:lang w:val="en-US" w:eastAsia="en-US"/>
    </w:rPr>
  </w:style>
  <w:style w:type="character" w:customStyle="1" w:styleId="BodyTextChar">
    <w:name w:val="Body Text Char"/>
    <w:link w:val="BodyText"/>
    <w:uiPriority w:val="99"/>
    <w:semiHidden/>
    <w:rsid w:val="004A63FD"/>
    <w:rPr>
      <w:sz w:val="24"/>
      <w:szCs w:val="24"/>
      <w:lang w:eastAsia="en-US"/>
    </w:rPr>
  </w:style>
  <w:style w:type="paragraph" w:customStyle="1" w:styleId="references">
    <w:name w:val="references"/>
    <w:basedOn w:val="Normal"/>
    <w:rsid w:val="004A63FD"/>
    <w:pPr>
      <w:numPr>
        <w:numId w:val="14"/>
      </w:numPr>
      <w:tabs>
        <w:tab w:val="left" w:pos="547"/>
      </w:tabs>
      <w:ind w:left="533" w:hanging="533"/>
      <w:jc w:val="both"/>
    </w:pPr>
    <w:rPr>
      <w:lang w:val="en-US" w:eastAsia="en-US"/>
    </w:rPr>
  </w:style>
  <w:style w:type="character" w:styleId="CommentReference">
    <w:name w:val="annotation reference"/>
    <w:semiHidden/>
    <w:rsid w:val="004A63FD"/>
    <w:rPr>
      <w:sz w:val="16"/>
      <w:szCs w:val="16"/>
    </w:rPr>
  </w:style>
  <w:style w:type="paragraph" w:styleId="CommentText">
    <w:name w:val="annotation text"/>
    <w:basedOn w:val="Normal"/>
    <w:link w:val="CommentTextChar"/>
    <w:semiHidden/>
    <w:rsid w:val="004A63FD"/>
    <w:rPr>
      <w:rFonts w:eastAsia="SimSun"/>
      <w:sz w:val="20"/>
      <w:szCs w:val="20"/>
      <w:lang w:val="en-US" w:eastAsia="en-US"/>
    </w:rPr>
  </w:style>
  <w:style w:type="character" w:customStyle="1" w:styleId="CommentTextChar">
    <w:name w:val="Comment Text Char"/>
    <w:link w:val="CommentText"/>
    <w:semiHidden/>
    <w:rsid w:val="004A63FD"/>
    <w:rPr>
      <w:lang w:eastAsia="en-US"/>
    </w:rPr>
  </w:style>
  <w:style w:type="paragraph" w:styleId="CommentSubject">
    <w:name w:val="annotation subject"/>
    <w:basedOn w:val="CommentText"/>
    <w:next w:val="CommentText"/>
    <w:link w:val="CommentSubjectChar"/>
    <w:semiHidden/>
    <w:rsid w:val="004A63FD"/>
    <w:rPr>
      <w:b/>
      <w:bCs/>
    </w:rPr>
  </w:style>
  <w:style w:type="character" w:customStyle="1" w:styleId="CommentSubjectChar">
    <w:name w:val="Comment Subject Char"/>
    <w:link w:val="CommentSubject"/>
    <w:semiHidden/>
    <w:rsid w:val="004A63FD"/>
    <w:rPr>
      <w:b/>
      <w:bCs/>
      <w:lang w:eastAsia="en-US"/>
    </w:rPr>
  </w:style>
  <w:style w:type="paragraph" w:styleId="BalloonText">
    <w:name w:val="Balloon Text"/>
    <w:basedOn w:val="Normal"/>
    <w:link w:val="BalloonTextChar"/>
    <w:semiHidden/>
    <w:rsid w:val="004A63FD"/>
    <w:rPr>
      <w:rFonts w:ascii="Tahoma" w:eastAsia="SimSun" w:hAnsi="Tahoma" w:cs="Tahoma"/>
      <w:sz w:val="16"/>
      <w:szCs w:val="16"/>
      <w:lang w:val="en-US" w:eastAsia="en-US"/>
    </w:rPr>
  </w:style>
  <w:style w:type="character" w:customStyle="1" w:styleId="BalloonTextChar">
    <w:name w:val="Balloon Text Char"/>
    <w:link w:val="BalloonText"/>
    <w:semiHidden/>
    <w:rsid w:val="004A63FD"/>
    <w:rPr>
      <w:rFonts w:ascii="Tahoma" w:hAnsi="Tahoma" w:cs="Tahoma"/>
      <w:sz w:val="16"/>
      <w:szCs w:val="16"/>
      <w:lang w:eastAsia="en-US"/>
    </w:rPr>
  </w:style>
  <w:style w:type="paragraph" w:styleId="BodyText2">
    <w:name w:val="Body Text 2"/>
    <w:basedOn w:val="Normal"/>
    <w:link w:val="BodyText2Char"/>
    <w:uiPriority w:val="99"/>
    <w:semiHidden/>
    <w:unhideWhenUsed/>
    <w:rsid w:val="004A63FD"/>
    <w:pPr>
      <w:spacing w:after="120" w:line="480" w:lineRule="auto"/>
    </w:pPr>
    <w:rPr>
      <w:rFonts w:eastAsia="SimSun"/>
      <w:lang w:val="en-US" w:eastAsia="en-US"/>
    </w:rPr>
  </w:style>
  <w:style w:type="character" w:customStyle="1" w:styleId="BodyText2Char">
    <w:name w:val="Body Text 2 Char"/>
    <w:link w:val="BodyText2"/>
    <w:uiPriority w:val="99"/>
    <w:semiHidden/>
    <w:rsid w:val="004A63FD"/>
    <w:rPr>
      <w:sz w:val="24"/>
      <w:szCs w:val="24"/>
      <w:lang w:eastAsia="en-US"/>
    </w:rPr>
  </w:style>
  <w:style w:type="paragraph" w:styleId="BodyText3">
    <w:name w:val="Body Text 3"/>
    <w:basedOn w:val="Normal"/>
    <w:link w:val="BodyText3Char"/>
    <w:uiPriority w:val="99"/>
    <w:semiHidden/>
    <w:unhideWhenUsed/>
    <w:rsid w:val="004A63FD"/>
    <w:pPr>
      <w:spacing w:after="120"/>
    </w:pPr>
    <w:rPr>
      <w:rFonts w:eastAsia="SimSun"/>
      <w:sz w:val="16"/>
      <w:szCs w:val="16"/>
      <w:lang w:val="en-US" w:eastAsia="en-US"/>
    </w:rPr>
  </w:style>
  <w:style w:type="character" w:customStyle="1" w:styleId="BodyText3Char">
    <w:name w:val="Body Text 3 Char"/>
    <w:link w:val="BodyText3"/>
    <w:uiPriority w:val="99"/>
    <w:semiHidden/>
    <w:rsid w:val="004A63FD"/>
    <w:rPr>
      <w:sz w:val="16"/>
      <w:szCs w:val="16"/>
      <w:lang w:eastAsia="en-US"/>
    </w:rPr>
  </w:style>
  <w:style w:type="paragraph" w:styleId="BodyTextFirstIndent">
    <w:name w:val="Body Text First Indent"/>
    <w:basedOn w:val="BodyText"/>
    <w:link w:val="BodyTextFirstIndentChar"/>
    <w:uiPriority w:val="99"/>
    <w:semiHidden/>
    <w:unhideWhenUsed/>
    <w:rsid w:val="004A63FD"/>
    <w:pPr>
      <w:ind w:firstLine="210"/>
    </w:pPr>
  </w:style>
  <w:style w:type="character" w:customStyle="1" w:styleId="BodyTextFirstIndentChar">
    <w:name w:val="Body Text First Indent Char"/>
    <w:basedOn w:val="BodyTextChar"/>
    <w:link w:val="BodyTextFirstIndent"/>
    <w:uiPriority w:val="99"/>
    <w:semiHidden/>
    <w:rsid w:val="004A63FD"/>
    <w:rPr>
      <w:sz w:val="24"/>
      <w:szCs w:val="24"/>
      <w:lang w:eastAsia="en-US"/>
    </w:rPr>
  </w:style>
  <w:style w:type="paragraph" w:customStyle="1" w:styleId="Titlenew">
    <w:name w:val="Titlenew"/>
    <w:basedOn w:val="NormalBold"/>
    <w:rsid w:val="004A63FD"/>
    <w:pPr>
      <w:jc w:val="center"/>
    </w:pPr>
    <w:rPr>
      <w:sz w:val="28"/>
      <w:szCs w:val="28"/>
    </w:rPr>
  </w:style>
  <w:style w:type="paragraph" w:styleId="BodyTextIndent">
    <w:name w:val="Body Text Indent"/>
    <w:basedOn w:val="Normal"/>
    <w:link w:val="BodyTextIndentChar"/>
    <w:uiPriority w:val="99"/>
    <w:semiHidden/>
    <w:unhideWhenUsed/>
    <w:rsid w:val="004A63FD"/>
    <w:pPr>
      <w:spacing w:after="120"/>
      <w:ind w:left="360"/>
    </w:pPr>
    <w:rPr>
      <w:rFonts w:eastAsia="SimSun"/>
      <w:lang w:val="en-US" w:eastAsia="en-US"/>
    </w:rPr>
  </w:style>
  <w:style w:type="character" w:customStyle="1" w:styleId="BodyTextIndentChar">
    <w:name w:val="Body Text Indent Char"/>
    <w:link w:val="BodyTextIndent"/>
    <w:uiPriority w:val="99"/>
    <w:semiHidden/>
    <w:rsid w:val="004A63FD"/>
    <w:rPr>
      <w:sz w:val="24"/>
      <w:szCs w:val="24"/>
      <w:lang w:eastAsia="en-US"/>
    </w:rPr>
  </w:style>
  <w:style w:type="character" w:customStyle="1" w:styleId="Heading1Char">
    <w:name w:val="Heading 1 Char"/>
    <w:link w:val="Heading1"/>
    <w:uiPriority w:val="9"/>
    <w:rsid w:val="00EB5950"/>
    <w:rPr>
      <w:b/>
      <w:bCs/>
      <w:kern w:val="32"/>
      <w:sz w:val="24"/>
      <w:szCs w:val="56"/>
      <w:lang w:val="en-US"/>
    </w:rPr>
  </w:style>
  <w:style w:type="paragraph" w:styleId="BodyTextFirstIndent2">
    <w:name w:val="Body Text First Indent 2"/>
    <w:basedOn w:val="BodyTextIndent"/>
    <w:link w:val="BodyTextFirstIndent2Char"/>
    <w:uiPriority w:val="99"/>
    <w:semiHidden/>
    <w:unhideWhenUsed/>
    <w:rsid w:val="004A63FD"/>
    <w:pPr>
      <w:ind w:firstLine="210"/>
    </w:pPr>
  </w:style>
  <w:style w:type="character" w:customStyle="1" w:styleId="BodyTextFirstIndent2Char">
    <w:name w:val="Body Text First Indent 2 Char"/>
    <w:basedOn w:val="BodyTextIndentChar"/>
    <w:link w:val="BodyTextFirstIndent2"/>
    <w:uiPriority w:val="99"/>
    <w:semiHidden/>
    <w:rsid w:val="004A63FD"/>
    <w:rPr>
      <w:sz w:val="24"/>
      <w:szCs w:val="24"/>
      <w:lang w:eastAsia="en-US"/>
    </w:rPr>
  </w:style>
  <w:style w:type="paragraph" w:customStyle="1" w:styleId="ListedBodyText">
    <w:name w:val="ListedBodyText"/>
    <w:basedOn w:val="Normal"/>
    <w:rsid w:val="004A63FD"/>
    <w:pPr>
      <w:spacing w:line="480" w:lineRule="auto"/>
      <w:ind w:left="202"/>
      <w:jc w:val="both"/>
    </w:pPr>
    <w:rPr>
      <w:rFonts w:eastAsia="SimSun" w:cs="SimSun"/>
      <w:szCs w:val="20"/>
      <w:lang w:val="en-US" w:eastAsia="en-US"/>
    </w:rPr>
  </w:style>
  <w:style w:type="paragraph" w:customStyle="1" w:styleId="NormalBold">
    <w:name w:val="NormalBold"/>
    <w:basedOn w:val="Normal"/>
    <w:link w:val="NormalBoldChar"/>
    <w:rsid w:val="004A63FD"/>
    <w:pPr>
      <w:spacing w:line="480" w:lineRule="auto"/>
    </w:pPr>
    <w:rPr>
      <w:rFonts w:eastAsia="SimSun" w:cs="SimSun"/>
      <w:b/>
      <w:bCs/>
      <w:lang w:val="en-US" w:eastAsia="en-US"/>
    </w:rPr>
  </w:style>
  <w:style w:type="character" w:customStyle="1" w:styleId="NormalBoldChar">
    <w:name w:val="NormalBold Char"/>
    <w:link w:val="NormalBold"/>
    <w:rsid w:val="004A63FD"/>
    <w:rPr>
      <w:rFonts w:cs="SimSun"/>
      <w:b/>
      <w:bCs/>
      <w:sz w:val="24"/>
      <w:szCs w:val="24"/>
      <w:lang w:eastAsia="en-US"/>
    </w:rPr>
  </w:style>
  <w:style w:type="paragraph" w:styleId="BodyTextIndent2">
    <w:name w:val="Body Text Indent 2"/>
    <w:basedOn w:val="Normal"/>
    <w:link w:val="BodyTextIndent2Char"/>
    <w:uiPriority w:val="99"/>
    <w:semiHidden/>
    <w:unhideWhenUsed/>
    <w:rsid w:val="004A63FD"/>
    <w:pPr>
      <w:spacing w:after="120" w:line="480" w:lineRule="auto"/>
      <w:ind w:left="360"/>
    </w:pPr>
    <w:rPr>
      <w:rFonts w:eastAsia="SimSun"/>
      <w:lang w:val="en-US" w:eastAsia="en-US"/>
    </w:rPr>
  </w:style>
  <w:style w:type="character" w:customStyle="1" w:styleId="BodyTextIndent2Char">
    <w:name w:val="Body Text Indent 2 Char"/>
    <w:link w:val="BodyTextIndent2"/>
    <w:uiPriority w:val="99"/>
    <w:semiHidden/>
    <w:rsid w:val="004A63FD"/>
    <w:rPr>
      <w:sz w:val="24"/>
      <w:szCs w:val="24"/>
      <w:lang w:eastAsia="en-US"/>
    </w:rPr>
  </w:style>
  <w:style w:type="paragraph" w:styleId="BodyTextIndent3">
    <w:name w:val="Body Text Indent 3"/>
    <w:basedOn w:val="Normal"/>
    <w:link w:val="BodyTextIndent3Char"/>
    <w:uiPriority w:val="99"/>
    <w:semiHidden/>
    <w:unhideWhenUsed/>
    <w:rsid w:val="004A63FD"/>
    <w:pPr>
      <w:spacing w:after="120"/>
      <w:ind w:left="360"/>
    </w:pPr>
    <w:rPr>
      <w:rFonts w:eastAsia="SimSun"/>
      <w:sz w:val="16"/>
      <w:szCs w:val="16"/>
      <w:lang w:val="en-US" w:eastAsia="en-US"/>
    </w:rPr>
  </w:style>
  <w:style w:type="character" w:customStyle="1" w:styleId="BodyTextIndent3Char">
    <w:name w:val="Body Text Indent 3 Char"/>
    <w:link w:val="BodyTextIndent3"/>
    <w:uiPriority w:val="99"/>
    <w:semiHidden/>
    <w:rsid w:val="004A63FD"/>
    <w:rPr>
      <w:sz w:val="16"/>
      <w:szCs w:val="16"/>
      <w:lang w:eastAsia="en-US"/>
    </w:rPr>
  </w:style>
  <w:style w:type="paragraph" w:styleId="Closing">
    <w:name w:val="Closing"/>
    <w:basedOn w:val="Normal"/>
    <w:link w:val="ClosingChar"/>
    <w:uiPriority w:val="99"/>
    <w:semiHidden/>
    <w:unhideWhenUsed/>
    <w:rsid w:val="004A63FD"/>
    <w:pPr>
      <w:ind w:left="4320"/>
    </w:pPr>
    <w:rPr>
      <w:rFonts w:eastAsia="SimSun"/>
      <w:lang w:val="en-US" w:eastAsia="en-US"/>
    </w:rPr>
  </w:style>
  <w:style w:type="character" w:customStyle="1" w:styleId="ClosingChar">
    <w:name w:val="Closing Char"/>
    <w:link w:val="Closing"/>
    <w:uiPriority w:val="99"/>
    <w:semiHidden/>
    <w:rsid w:val="004A63FD"/>
    <w:rPr>
      <w:sz w:val="24"/>
      <w:szCs w:val="24"/>
      <w:lang w:eastAsia="en-US"/>
    </w:rPr>
  </w:style>
  <w:style w:type="paragraph" w:styleId="EmailSignature">
    <w:name w:val="E-mail Signature"/>
    <w:basedOn w:val="Normal"/>
    <w:link w:val="EmailSignatureChar"/>
    <w:uiPriority w:val="99"/>
    <w:semiHidden/>
    <w:unhideWhenUsed/>
    <w:rsid w:val="004A63FD"/>
    <w:rPr>
      <w:rFonts w:eastAsia="SimSun"/>
      <w:lang w:val="en-US" w:eastAsia="en-US"/>
    </w:rPr>
  </w:style>
  <w:style w:type="character" w:customStyle="1" w:styleId="EmailSignatureChar">
    <w:name w:val="Email Signature Char"/>
    <w:link w:val="EmailSignature"/>
    <w:uiPriority w:val="99"/>
    <w:semiHidden/>
    <w:rsid w:val="004A63FD"/>
    <w:rPr>
      <w:sz w:val="24"/>
      <w:szCs w:val="24"/>
      <w:lang w:eastAsia="en-US"/>
    </w:rPr>
  </w:style>
  <w:style w:type="paragraph" w:styleId="EndnoteText">
    <w:name w:val="endnote text"/>
    <w:basedOn w:val="Normal"/>
    <w:link w:val="EndnoteTextChar"/>
    <w:uiPriority w:val="99"/>
    <w:semiHidden/>
    <w:unhideWhenUsed/>
    <w:rsid w:val="004A63FD"/>
    <w:rPr>
      <w:rFonts w:eastAsia="SimSun"/>
      <w:sz w:val="20"/>
      <w:szCs w:val="20"/>
      <w:lang w:val="en-US" w:eastAsia="en-US"/>
    </w:rPr>
  </w:style>
  <w:style w:type="character" w:customStyle="1" w:styleId="EndnoteTextChar">
    <w:name w:val="Endnote Text Char"/>
    <w:link w:val="EndnoteText"/>
    <w:uiPriority w:val="99"/>
    <w:semiHidden/>
    <w:rsid w:val="004A63FD"/>
    <w:rPr>
      <w:lang w:eastAsia="en-US"/>
    </w:rPr>
  </w:style>
  <w:style w:type="paragraph" w:styleId="EnvelopeAddress">
    <w:name w:val="envelope address"/>
    <w:basedOn w:val="Normal"/>
    <w:uiPriority w:val="99"/>
    <w:semiHidden/>
    <w:unhideWhenUsed/>
    <w:rsid w:val="004A63FD"/>
    <w:pPr>
      <w:framePr w:w="7920" w:h="1980" w:hRule="exact" w:hSpace="180" w:wrap="auto" w:hAnchor="page" w:xAlign="center" w:yAlign="bottom"/>
      <w:ind w:left="2880"/>
    </w:pPr>
    <w:rPr>
      <w:rFonts w:ascii="Cambria" w:eastAsia="SimSun" w:hAnsi="Cambria"/>
      <w:lang w:val="en-US" w:eastAsia="en-US"/>
    </w:rPr>
  </w:style>
  <w:style w:type="paragraph" w:styleId="EnvelopeReturn">
    <w:name w:val="envelope return"/>
    <w:basedOn w:val="Normal"/>
    <w:uiPriority w:val="99"/>
    <w:semiHidden/>
    <w:unhideWhenUsed/>
    <w:rsid w:val="004A63FD"/>
    <w:rPr>
      <w:rFonts w:ascii="Cambria" w:eastAsia="SimSun" w:hAnsi="Cambria"/>
      <w:sz w:val="20"/>
      <w:szCs w:val="20"/>
      <w:lang w:val="en-US" w:eastAsia="en-US"/>
    </w:rPr>
  </w:style>
  <w:style w:type="paragraph" w:styleId="HTMLAddress">
    <w:name w:val="HTML Address"/>
    <w:basedOn w:val="Normal"/>
    <w:link w:val="HTMLAddressChar"/>
    <w:uiPriority w:val="99"/>
    <w:semiHidden/>
    <w:unhideWhenUsed/>
    <w:rsid w:val="004A63FD"/>
    <w:rPr>
      <w:rFonts w:eastAsia="SimSun"/>
      <w:i/>
      <w:iCs/>
      <w:lang w:val="en-US" w:eastAsia="en-US"/>
    </w:rPr>
  </w:style>
  <w:style w:type="character" w:customStyle="1" w:styleId="HTMLAddressChar">
    <w:name w:val="HTML Address Char"/>
    <w:link w:val="HTMLAddress"/>
    <w:uiPriority w:val="99"/>
    <w:semiHidden/>
    <w:rsid w:val="004A63FD"/>
    <w:rPr>
      <w:i/>
      <w:iCs/>
      <w:sz w:val="24"/>
      <w:szCs w:val="24"/>
      <w:lang w:eastAsia="en-US"/>
    </w:rPr>
  </w:style>
  <w:style w:type="paragraph" w:styleId="HTMLPreformatted">
    <w:name w:val="HTML Preformatted"/>
    <w:basedOn w:val="Normal"/>
    <w:link w:val="HTMLPreformattedChar"/>
    <w:uiPriority w:val="99"/>
    <w:semiHidden/>
    <w:unhideWhenUsed/>
    <w:rsid w:val="004A63FD"/>
    <w:rPr>
      <w:rFonts w:ascii="Courier New" w:eastAsia="SimSun" w:hAnsi="Courier New" w:cs="Courier New"/>
      <w:sz w:val="20"/>
      <w:szCs w:val="20"/>
      <w:lang w:val="en-US" w:eastAsia="en-US"/>
    </w:rPr>
  </w:style>
  <w:style w:type="character" w:customStyle="1" w:styleId="HTMLPreformattedChar">
    <w:name w:val="HTML Preformatted Char"/>
    <w:link w:val="HTMLPreformatted"/>
    <w:uiPriority w:val="99"/>
    <w:semiHidden/>
    <w:rsid w:val="004A63FD"/>
    <w:rPr>
      <w:rFonts w:ascii="Courier New" w:hAnsi="Courier New" w:cs="Courier New"/>
      <w:lang w:eastAsia="en-US"/>
    </w:rPr>
  </w:style>
  <w:style w:type="paragraph" w:styleId="Index1">
    <w:name w:val="index 1"/>
    <w:basedOn w:val="Normal"/>
    <w:next w:val="Normal"/>
    <w:autoRedefine/>
    <w:uiPriority w:val="99"/>
    <w:semiHidden/>
    <w:unhideWhenUsed/>
    <w:rsid w:val="004A63FD"/>
    <w:pPr>
      <w:ind w:left="240" w:hanging="240"/>
    </w:pPr>
    <w:rPr>
      <w:rFonts w:eastAsia="SimSun"/>
      <w:lang w:val="en-US" w:eastAsia="en-US"/>
    </w:rPr>
  </w:style>
  <w:style w:type="paragraph" w:styleId="Index2">
    <w:name w:val="index 2"/>
    <w:basedOn w:val="Normal"/>
    <w:next w:val="Normal"/>
    <w:autoRedefine/>
    <w:uiPriority w:val="99"/>
    <w:semiHidden/>
    <w:unhideWhenUsed/>
    <w:rsid w:val="004A63FD"/>
    <w:pPr>
      <w:ind w:left="480" w:hanging="240"/>
    </w:pPr>
    <w:rPr>
      <w:rFonts w:eastAsia="SimSun"/>
      <w:lang w:val="en-US" w:eastAsia="en-US"/>
    </w:rPr>
  </w:style>
  <w:style w:type="paragraph" w:styleId="Index3">
    <w:name w:val="index 3"/>
    <w:basedOn w:val="Normal"/>
    <w:next w:val="Normal"/>
    <w:autoRedefine/>
    <w:uiPriority w:val="99"/>
    <w:semiHidden/>
    <w:unhideWhenUsed/>
    <w:rsid w:val="004A63FD"/>
    <w:pPr>
      <w:ind w:left="720" w:hanging="240"/>
    </w:pPr>
    <w:rPr>
      <w:rFonts w:eastAsia="SimSun"/>
      <w:lang w:val="en-US" w:eastAsia="en-US"/>
    </w:rPr>
  </w:style>
  <w:style w:type="paragraph" w:styleId="Index4">
    <w:name w:val="index 4"/>
    <w:basedOn w:val="Normal"/>
    <w:next w:val="Normal"/>
    <w:autoRedefine/>
    <w:uiPriority w:val="99"/>
    <w:semiHidden/>
    <w:unhideWhenUsed/>
    <w:rsid w:val="004A63FD"/>
    <w:pPr>
      <w:ind w:left="960" w:hanging="240"/>
    </w:pPr>
    <w:rPr>
      <w:rFonts w:eastAsia="SimSun"/>
      <w:lang w:val="en-US" w:eastAsia="en-US"/>
    </w:rPr>
  </w:style>
  <w:style w:type="paragraph" w:styleId="Index5">
    <w:name w:val="index 5"/>
    <w:basedOn w:val="Normal"/>
    <w:next w:val="Normal"/>
    <w:autoRedefine/>
    <w:uiPriority w:val="99"/>
    <w:semiHidden/>
    <w:unhideWhenUsed/>
    <w:rsid w:val="004A63FD"/>
    <w:pPr>
      <w:ind w:left="1200" w:hanging="240"/>
    </w:pPr>
    <w:rPr>
      <w:rFonts w:eastAsia="SimSun"/>
      <w:lang w:val="en-US" w:eastAsia="en-US"/>
    </w:rPr>
  </w:style>
  <w:style w:type="paragraph" w:styleId="Index6">
    <w:name w:val="index 6"/>
    <w:basedOn w:val="Normal"/>
    <w:next w:val="Normal"/>
    <w:autoRedefine/>
    <w:uiPriority w:val="99"/>
    <w:semiHidden/>
    <w:unhideWhenUsed/>
    <w:rsid w:val="004A63FD"/>
    <w:pPr>
      <w:ind w:left="1440" w:hanging="240"/>
    </w:pPr>
    <w:rPr>
      <w:rFonts w:eastAsia="SimSun"/>
      <w:lang w:val="en-US" w:eastAsia="en-US"/>
    </w:rPr>
  </w:style>
  <w:style w:type="paragraph" w:styleId="Index7">
    <w:name w:val="index 7"/>
    <w:basedOn w:val="Normal"/>
    <w:next w:val="Normal"/>
    <w:autoRedefine/>
    <w:uiPriority w:val="99"/>
    <w:semiHidden/>
    <w:unhideWhenUsed/>
    <w:rsid w:val="004A63FD"/>
    <w:pPr>
      <w:ind w:left="1680" w:hanging="240"/>
    </w:pPr>
    <w:rPr>
      <w:rFonts w:eastAsia="SimSun"/>
      <w:lang w:val="en-US" w:eastAsia="en-US"/>
    </w:rPr>
  </w:style>
  <w:style w:type="paragraph" w:styleId="Index8">
    <w:name w:val="index 8"/>
    <w:basedOn w:val="Normal"/>
    <w:next w:val="Normal"/>
    <w:autoRedefine/>
    <w:uiPriority w:val="99"/>
    <w:semiHidden/>
    <w:unhideWhenUsed/>
    <w:rsid w:val="004A63FD"/>
    <w:pPr>
      <w:ind w:left="1920" w:hanging="240"/>
    </w:pPr>
    <w:rPr>
      <w:rFonts w:eastAsia="SimSun"/>
      <w:lang w:val="en-US" w:eastAsia="en-US"/>
    </w:rPr>
  </w:style>
  <w:style w:type="paragraph" w:styleId="Index9">
    <w:name w:val="index 9"/>
    <w:basedOn w:val="Normal"/>
    <w:next w:val="Normal"/>
    <w:autoRedefine/>
    <w:uiPriority w:val="99"/>
    <w:semiHidden/>
    <w:unhideWhenUsed/>
    <w:rsid w:val="004A63FD"/>
    <w:pPr>
      <w:ind w:left="2160" w:hanging="240"/>
    </w:pPr>
    <w:rPr>
      <w:rFonts w:eastAsia="SimSun"/>
      <w:lang w:val="en-US" w:eastAsia="en-US"/>
    </w:rPr>
  </w:style>
  <w:style w:type="paragraph" w:styleId="IndexHeading">
    <w:name w:val="index heading"/>
    <w:basedOn w:val="Normal"/>
    <w:next w:val="Index1"/>
    <w:uiPriority w:val="99"/>
    <w:semiHidden/>
    <w:unhideWhenUsed/>
    <w:rsid w:val="004A63FD"/>
    <w:rPr>
      <w:rFonts w:ascii="Cambria" w:eastAsia="SimSun" w:hAnsi="Cambria"/>
      <w:b/>
      <w:bCs/>
      <w:lang w:val="en-US" w:eastAsia="en-US"/>
    </w:rPr>
  </w:style>
  <w:style w:type="paragraph" w:styleId="IntenseQuote">
    <w:name w:val="Intense Quote"/>
    <w:basedOn w:val="Normal"/>
    <w:next w:val="Normal"/>
    <w:link w:val="IntenseQuoteChar"/>
    <w:uiPriority w:val="30"/>
    <w:rsid w:val="004A63FD"/>
    <w:pPr>
      <w:pBdr>
        <w:bottom w:val="single" w:sz="4" w:space="4" w:color="4F81BD"/>
      </w:pBdr>
      <w:spacing w:before="200" w:after="280"/>
      <w:ind w:left="936" w:right="936"/>
    </w:pPr>
    <w:rPr>
      <w:rFonts w:eastAsia="SimSun"/>
      <w:b/>
      <w:bCs/>
      <w:i/>
      <w:iCs/>
      <w:color w:val="4F81BD"/>
      <w:lang w:val="en-US" w:eastAsia="en-US"/>
    </w:rPr>
  </w:style>
  <w:style w:type="character" w:customStyle="1" w:styleId="IntenseQuoteChar">
    <w:name w:val="Intense Quote Char"/>
    <w:link w:val="IntenseQuote"/>
    <w:uiPriority w:val="30"/>
    <w:rsid w:val="004A63FD"/>
    <w:rPr>
      <w:b/>
      <w:bCs/>
      <w:i/>
      <w:iCs/>
      <w:color w:val="4F81BD"/>
      <w:sz w:val="24"/>
      <w:szCs w:val="24"/>
      <w:lang w:eastAsia="en-US"/>
    </w:rPr>
  </w:style>
  <w:style w:type="paragraph" w:styleId="List">
    <w:name w:val="List"/>
    <w:basedOn w:val="Normal"/>
    <w:uiPriority w:val="99"/>
    <w:semiHidden/>
    <w:unhideWhenUsed/>
    <w:rsid w:val="004A63FD"/>
    <w:pPr>
      <w:ind w:left="360" w:hanging="360"/>
      <w:contextualSpacing/>
    </w:pPr>
    <w:rPr>
      <w:rFonts w:eastAsia="SimSun"/>
      <w:lang w:val="en-US" w:eastAsia="en-US"/>
    </w:rPr>
  </w:style>
  <w:style w:type="paragraph" w:styleId="List2">
    <w:name w:val="List 2"/>
    <w:basedOn w:val="Normal"/>
    <w:uiPriority w:val="99"/>
    <w:semiHidden/>
    <w:unhideWhenUsed/>
    <w:rsid w:val="004A63FD"/>
    <w:pPr>
      <w:ind w:left="720" w:hanging="360"/>
      <w:contextualSpacing/>
    </w:pPr>
    <w:rPr>
      <w:rFonts w:eastAsia="SimSun"/>
      <w:lang w:val="en-US" w:eastAsia="en-US"/>
    </w:rPr>
  </w:style>
  <w:style w:type="paragraph" w:styleId="List3">
    <w:name w:val="List 3"/>
    <w:basedOn w:val="Normal"/>
    <w:uiPriority w:val="99"/>
    <w:semiHidden/>
    <w:unhideWhenUsed/>
    <w:rsid w:val="004A63FD"/>
    <w:pPr>
      <w:ind w:left="1080" w:hanging="360"/>
      <w:contextualSpacing/>
    </w:pPr>
    <w:rPr>
      <w:rFonts w:eastAsia="SimSun"/>
      <w:lang w:val="en-US" w:eastAsia="en-US"/>
    </w:rPr>
  </w:style>
  <w:style w:type="paragraph" w:styleId="List4">
    <w:name w:val="List 4"/>
    <w:basedOn w:val="Normal"/>
    <w:uiPriority w:val="99"/>
    <w:semiHidden/>
    <w:unhideWhenUsed/>
    <w:rsid w:val="004A63FD"/>
    <w:pPr>
      <w:ind w:left="1440" w:hanging="360"/>
      <w:contextualSpacing/>
    </w:pPr>
    <w:rPr>
      <w:rFonts w:eastAsia="SimSun"/>
      <w:lang w:val="en-US" w:eastAsia="en-US"/>
    </w:rPr>
  </w:style>
  <w:style w:type="paragraph" w:styleId="List5">
    <w:name w:val="List 5"/>
    <w:basedOn w:val="Normal"/>
    <w:uiPriority w:val="99"/>
    <w:semiHidden/>
    <w:unhideWhenUsed/>
    <w:rsid w:val="004A63FD"/>
    <w:pPr>
      <w:ind w:left="1800" w:hanging="360"/>
      <w:contextualSpacing/>
    </w:pPr>
    <w:rPr>
      <w:rFonts w:eastAsia="SimSun"/>
      <w:lang w:val="en-US" w:eastAsia="en-US"/>
    </w:rPr>
  </w:style>
  <w:style w:type="paragraph" w:styleId="ListBullet">
    <w:name w:val="List Bullet"/>
    <w:basedOn w:val="Normal"/>
    <w:uiPriority w:val="99"/>
    <w:semiHidden/>
    <w:unhideWhenUsed/>
    <w:rsid w:val="004A63FD"/>
    <w:pPr>
      <w:numPr>
        <w:numId w:val="15"/>
      </w:numPr>
      <w:contextualSpacing/>
    </w:pPr>
    <w:rPr>
      <w:rFonts w:eastAsia="SimSun"/>
      <w:lang w:val="en-US" w:eastAsia="en-US"/>
    </w:rPr>
  </w:style>
  <w:style w:type="paragraph" w:styleId="ListBullet2">
    <w:name w:val="List Bullet 2"/>
    <w:basedOn w:val="Normal"/>
    <w:uiPriority w:val="99"/>
    <w:semiHidden/>
    <w:unhideWhenUsed/>
    <w:rsid w:val="004A63FD"/>
    <w:pPr>
      <w:numPr>
        <w:numId w:val="16"/>
      </w:numPr>
      <w:contextualSpacing/>
    </w:pPr>
    <w:rPr>
      <w:rFonts w:eastAsia="SimSun"/>
      <w:lang w:val="en-US" w:eastAsia="en-US"/>
    </w:rPr>
  </w:style>
  <w:style w:type="paragraph" w:styleId="ListBullet3">
    <w:name w:val="List Bullet 3"/>
    <w:basedOn w:val="Normal"/>
    <w:uiPriority w:val="99"/>
    <w:semiHidden/>
    <w:unhideWhenUsed/>
    <w:rsid w:val="004A63FD"/>
    <w:pPr>
      <w:numPr>
        <w:numId w:val="17"/>
      </w:numPr>
      <w:contextualSpacing/>
    </w:pPr>
    <w:rPr>
      <w:rFonts w:eastAsia="SimSun"/>
      <w:lang w:val="en-US" w:eastAsia="en-US"/>
    </w:rPr>
  </w:style>
  <w:style w:type="paragraph" w:styleId="ListBullet4">
    <w:name w:val="List Bullet 4"/>
    <w:basedOn w:val="Normal"/>
    <w:uiPriority w:val="99"/>
    <w:semiHidden/>
    <w:unhideWhenUsed/>
    <w:rsid w:val="004A63FD"/>
    <w:pPr>
      <w:numPr>
        <w:numId w:val="18"/>
      </w:numPr>
      <w:contextualSpacing/>
    </w:pPr>
    <w:rPr>
      <w:rFonts w:eastAsia="SimSun"/>
      <w:lang w:val="en-US" w:eastAsia="en-US"/>
    </w:rPr>
  </w:style>
  <w:style w:type="paragraph" w:styleId="ListBullet5">
    <w:name w:val="List Bullet 5"/>
    <w:basedOn w:val="Normal"/>
    <w:uiPriority w:val="99"/>
    <w:semiHidden/>
    <w:unhideWhenUsed/>
    <w:rsid w:val="004A63FD"/>
    <w:pPr>
      <w:numPr>
        <w:numId w:val="19"/>
      </w:numPr>
      <w:contextualSpacing/>
    </w:pPr>
    <w:rPr>
      <w:rFonts w:eastAsia="SimSun"/>
      <w:lang w:val="en-US" w:eastAsia="en-US"/>
    </w:rPr>
  </w:style>
  <w:style w:type="paragraph" w:styleId="ListContinue">
    <w:name w:val="List Continue"/>
    <w:basedOn w:val="Normal"/>
    <w:uiPriority w:val="99"/>
    <w:semiHidden/>
    <w:unhideWhenUsed/>
    <w:rsid w:val="004A63FD"/>
    <w:pPr>
      <w:spacing w:after="120"/>
      <w:ind w:left="360"/>
      <w:contextualSpacing/>
    </w:pPr>
    <w:rPr>
      <w:rFonts w:eastAsia="SimSun"/>
      <w:lang w:val="en-US" w:eastAsia="en-US"/>
    </w:rPr>
  </w:style>
  <w:style w:type="paragraph" w:styleId="ListContinue2">
    <w:name w:val="List Continue 2"/>
    <w:basedOn w:val="Normal"/>
    <w:uiPriority w:val="99"/>
    <w:semiHidden/>
    <w:unhideWhenUsed/>
    <w:rsid w:val="004A63FD"/>
    <w:pPr>
      <w:spacing w:after="120"/>
      <w:ind w:left="720"/>
      <w:contextualSpacing/>
    </w:pPr>
    <w:rPr>
      <w:rFonts w:eastAsia="SimSun"/>
      <w:lang w:val="en-US" w:eastAsia="en-US"/>
    </w:rPr>
  </w:style>
  <w:style w:type="paragraph" w:styleId="ListContinue3">
    <w:name w:val="List Continue 3"/>
    <w:basedOn w:val="Normal"/>
    <w:uiPriority w:val="99"/>
    <w:semiHidden/>
    <w:unhideWhenUsed/>
    <w:rsid w:val="004A63FD"/>
    <w:pPr>
      <w:spacing w:after="120"/>
      <w:ind w:left="1080"/>
      <w:contextualSpacing/>
    </w:pPr>
    <w:rPr>
      <w:rFonts w:eastAsia="SimSun"/>
      <w:lang w:val="en-US" w:eastAsia="en-US"/>
    </w:rPr>
  </w:style>
  <w:style w:type="paragraph" w:styleId="ListContinue4">
    <w:name w:val="List Continue 4"/>
    <w:basedOn w:val="Normal"/>
    <w:uiPriority w:val="99"/>
    <w:semiHidden/>
    <w:unhideWhenUsed/>
    <w:rsid w:val="004A63FD"/>
    <w:pPr>
      <w:spacing w:after="120"/>
      <w:ind w:left="1440"/>
      <w:contextualSpacing/>
    </w:pPr>
    <w:rPr>
      <w:rFonts w:eastAsia="SimSun"/>
      <w:lang w:val="en-US" w:eastAsia="en-US"/>
    </w:rPr>
  </w:style>
  <w:style w:type="paragraph" w:styleId="ListContinue5">
    <w:name w:val="List Continue 5"/>
    <w:basedOn w:val="Normal"/>
    <w:uiPriority w:val="99"/>
    <w:semiHidden/>
    <w:unhideWhenUsed/>
    <w:rsid w:val="004A63FD"/>
    <w:pPr>
      <w:spacing w:after="120"/>
      <w:ind w:left="1800"/>
      <w:contextualSpacing/>
    </w:pPr>
    <w:rPr>
      <w:rFonts w:eastAsia="SimSun"/>
      <w:lang w:val="en-US" w:eastAsia="en-US"/>
    </w:rPr>
  </w:style>
  <w:style w:type="paragraph" w:styleId="ListNumber">
    <w:name w:val="List Number"/>
    <w:basedOn w:val="Normal"/>
    <w:uiPriority w:val="99"/>
    <w:semiHidden/>
    <w:unhideWhenUsed/>
    <w:rsid w:val="004A63FD"/>
    <w:pPr>
      <w:numPr>
        <w:numId w:val="20"/>
      </w:numPr>
      <w:contextualSpacing/>
    </w:pPr>
    <w:rPr>
      <w:rFonts w:eastAsia="SimSun"/>
      <w:lang w:val="en-US" w:eastAsia="en-US"/>
    </w:rPr>
  </w:style>
  <w:style w:type="paragraph" w:styleId="ListNumber2">
    <w:name w:val="List Number 2"/>
    <w:basedOn w:val="Normal"/>
    <w:uiPriority w:val="99"/>
    <w:semiHidden/>
    <w:unhideWhenUsed/>
    <w:rsid w:val="004A63FD"/>
    <w:pPr>
      <w:numPr>
        <w:numId w:val="21"/>
      </w:numPr>
      <w:contextualSpacing/>
    </w:pPr>
    <w:rPr>
      <w:rFonts w:eastAsia="SimSun"/>
      <w:lang w:val="en-US" w:eastAsia="en-US"/>
    </w:rPr>
  </w:style>
  <w:style w:type="paragraph" w:styleId="ListNumber3">
    <w:name w:val="List Number 3"/>
    <w:basedOn w:val="Normal"/>
    <w:uiPriority w:val="99"/>
    <w:semiHidden/>
    <w:unhideWhenUsed/>
    <w:rsid w:val="004A63FD"/>
    <w:pPr>
      <w:numPr>
        <w:numId w:val="22"/>
      </w:numPr>
      <w:contextualSpacing/>
    </w:pPr>
    <w:rPr>
      <w:rFonts w:eastAsia="SimSun"/>
      <w:lang w:val="en-US" w:eastAsia="en-US"/>
    </w:rPr>
  </w:style>
  <w:style w:type="paragraph" w:styleId="ListNumber4">
    <w:name w:val="List Number 4"/>
    <w:basedOn w:val="Normal"/>
    <w:uiPriority w:val="99"/>
    <w:semiHidden/>
    <w:unhideWhenUsed/>
    <w:rsid w:val="004A63FD"/>
    <w:pPr>
      <w:numPr>
        <w:numId w:val="23"/>
      </w:numPr>
      <w:contextualSpacing/>
    </w:pPr>
    <w:rPr>
      <w:rFonts w:eastAsia="SimSun"/>
      <w:lang w:val="en-US" w:eastAsia="en-US"/>
    </w:rPr>
  </w:style>
  <w:style w:type="paragraph" w:styleId="ListNumber5">
    <w:name w:val="List Number 5"/>
    <w:basedOn w:val="Normal"/>
    <w:uiPriority w:val="99"/>
    <w:semiHidden/>
    <w:unhideWhenUsed/>
    <w:rsid w:val="004A63FD"/>
    <w:pPr>
      <w:numPr>
        <w:numId w:val="24"/>
      </w:numPr>
      <w:contextualSpacing/>
    </w:pPr>
    <w:rPr>
      <w:rFonts w:eastAsia="SimSun"/>
      <w:lang w:val="en-US" w:eastAsia="en-US"/>
    </w:rPr>
  </w:style>
  <w:style w:type="paragraph" w:styleId="ListParagraph">
    <w:name w:val="List Paragraph"/>
    <w:basedOn w:val="Normal"/>
    <w:uiPriority w:val="34"/>
    <w:rsid w:val="004A63FD"/>
    <w:pPr>
      <w:ind w:left="720"/>
    </w:pPr>
    <w:rPr>
      <w:rFonts w:eastAsia="SimSun"/>
      <w:lang w:val="en-US" w:eastAsia="en-US"/>
    </w:rPr>
  </w:style>
  <w:style w:type="paragraph" w:styleId="MacroText">
    <w:name w:val="macro"/>
    <w:link w:val="MacroTextChar"/>
    <w:uiPriority w:val="99"/>
    <w:semiHidden/>
    <w:unhideWhenUsed/>
    <w:rsid w:val="004A63F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uiPriority w:val="99"/>
    <w:semiHidden/>
    <w:rsid w:val="004A63FD"/>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04A63FD"/>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SimSun" w:hAnsi="Cambria"/>
      <w:lang w:val="en-US" w:eastAsia="en-US"/>
    </w:rPr>
  </w:style>
  <w:style w:type="character" w:customStyle="1" w:styleId="MessageHeaderChar">
    <w:name w:val="Message Header Char"/>
    <w:link w:val="MessageHeader"/>
    <w:uiPriority w:val="99"/>
    <w:semiHidden/>
    <w:rsid w:val="004A63FD"/>
    <w:rPr>
      <w:rFonts w:ascii="Cambria" w:hAnsi="Cambria"/>
      <w:sz w:val="24"/>
      <w:szCs w:val="24"/>
      <w:shd w:val="pct20" w:color="auto" w:fill="auto"/>
      <w:lang w:eastAsia="en-US"/>
    </w:rPr>
  </w:style>
  <w:style w:type="paragraph" w:styleId="NoSpacing">
    <w:name w:val="No Spacing"/>
    <w:uiPriority w:val="1"/>
    <w:rsid w:val="004A63FD"/>
    <w:rPr>
      <w:sz w:val="24"/>
      <w:szCs w:val="24"/>
      <w:lang w:eastAsia="en-US"/>
    </w:rPr>
  </w:style>
  <w:style w:type="paragraph" w:styleId="NormalWeb">
    <w:name w:val="Normal (Web)"/>
    <w:basedOn w:val="Normal"/>
    <w:uiPriority w:val="99"/>
    <w:semiHidden/>
    <w:unhideWhenUsed/>
    <w:rsid w:val="004A63FD"/>
    <w:rPr>
      <w:rFonts w:eastAsia="SimSun"/>
      <w:lang w:val="en-US" w:eastAsia="en-US"/>
    </w:rPr>
  </w:style>
  <w:style w:type="paragraph" w:styleId="NormalIndent">
    <w:name w:val="Normal Indent"/>
    <w:basedOn w:val="Normal"/>
    <w:uiPriority w:val="99"/>
    <w:semiHidden/>
    <w:unhideWhenUsed/>
    <w:rsid w:val="004A63FD"/>
    <w:pPr>
      <w:ind w:left="720"/>
    </w:pPr>
    <w:rPr>
      <w:rFonts w:eastAsia="SimSun"/>
      <w:lang w:val="en-US" w:eastAsia="en-US"/>
    </w:rPr>
  </w:style>
  <w:style w:type="paragraph" w:styleId="NoteHeading">
    <w:name w:val="Note Heading"/>
    <w:basedOn w:val="Normal"/>
    <w:next w:val="Normal"/>
    <w:link w:val="NoteHeadingChar"/>
    <w:uiPriority w:val="99"/>
    <w:semiHidden/>
    <w:unhideWhenUsed/>
    <w:rsid w:val="004A63FD"/>
    <w:rPr>
      <w:rFonts w:eastAsia="SimSun"/>
      <w:lang w:val="en-US" w:eastAsia="en-US"/>
    </w:rPr>
  </w:style>
  <w:style w:type="character" w:customStyle="1" w:styleId="NoteHeadingChar">
    <w:name w:val="Note Heading Char"/>
    <w:link w:val="NoteHeading"/>
    <w:uiPriority w:val="99"/>
    <w:semiHidden/>
    <w:rsid w:val="004A63FD"/>
    <w:rPr>
      <w:sz w:val="24"/>
      <w:szCs w:val="24"/>
      <w:lang w:eastAsia="en-US"/>
    </w:rPr>
  </w:style>
  <w:style w:type="paragraph" w:styleId="PlainText">
    <w:name w:val="Plain Text"/>
    <w:basedOn w:val="Normal"/>
    <w:link w:val="PlainTextChar"/>
    <w:uiPriority w:val="99"/>
    <w:semiHidden/>
    <w:unhideWhenUsed/>
    <w:rsid w:val="004A63FD"/>
    <w:rPr>
      <w:rFonts w:ascii="Courier New" w:eastAsia="SimSun" w:hAnsi="Courier New" w:cs="Courier New"/>
      <w:sz w:val="20"/>
      <w:szCs w:val="20"/>
      <w:lang w:val="en-US" w:eastAsia="en-US"/>
    </w:rPr>
  </w:style>
  <w:style w:type="character" w:customStyle="1" w:styleId="PlainTextChar">
    <w:name w:val="Plain Text Char"/>
    <w:link w:val="PlainText"/>
    <w:uiPriority w:val="99"/>
    <w:semiHidden/>
    <w:rsid w:val="004A63FD"/>
    <w:rPr>
      <w:rFonts w:ascii="Courier New" w:hAnsi="Courier New" w:cs="Courier New"/>
      <w:lang w:eastAsia="en-US"/>
    </w:rPr>
  </w:style>
  <w:style w:type="paragraph" w:styleId="Quote">
    <w:name w:val="Quote"/>
    <w:basedOn w:val="Normal"/>
    <w:next w:val="Normal"/>
    <w:link w:val="QuoteChar"/>
    <w:uiPriority w:val="29"/>
    <w:rsid w:val="004A63FD"/>
    <w:rPr>
      <w:rFonts w:eastAsia="SimSun"/>
      <w:i/>
      <w:iCs/>
      <w:color w:val="000000"/>
      <w:lang w:val="en-US" w:eastAsia="en-US"/>
    </w:rPr>
  </w:style>
  <w:style w:type="character" w:customStyle="1" w:styleId="QuoteChar">
    <w:name w:val="Quote Char"/>
    <w:link w:val="Quote"/>
    <w:uiPriority w:val="29"/>
    <w:rsid w:val="004A63FD"/>
    <w:rPr>
      <w:i/>
      <w:iCs/>
      <w:color w:val="000000"/>
      <w:sz w:val="24"/>
      <w:szCs w:val="24"/>
      <w:lang w:eastAsia="en-US"/>
    </w:rPr>
  </w:style>
  <w:style w:type="paragraph" w:styleId="Salutation">
    <w:name w:val="Salutation"/>
    <w:basedOn w:val="Normal"/>
    <w:next w:val="Normal"/>
    <w:link w:val="SalutationChar"/>
    <w:uiPriority w:val="99"/>
    <w:semiHidden/>
    <w:unhideWhenUsed/>
    <w:rsid w:val="004A63FD"/>
    <w:rPr>
      <w:rFonts w:eastAsia="SimSun"/>
      <w:lang w:val="en-US" w:eastAsia="en-US"/>
    </w:rPr>
  </w:style>
  <w:style w:type="character" w:customStyle="1" w:styleId="SalutationChar">
    <w:name w:val="Salutation Char"/>
    <w:link w:val="Salutation"/>
    <w:uiPriority w:val="99"/>
    <w:semiHidden/>
    <w:rsid w:val="004A63FD"/>
    <w:rPr>
      <w:sz w:val="24"/>
      <w:szCs w:val="24"/>
      <w:lang w:eastAsia="en-US"/>
    </w:rPr>
  </w:style>
  <w:style w:type="paragraph" w:styleId="Signature">
    <w:name w:val="Signature"/>
    <w:basedOn w:val="Normal"/>
    <w:link w:val="SignatureChar"/>
    <w:uiPriority w:val="99"/>
    <w:semiHidden/>
    <w:unhideWhenUsed/>
    <w:rsid w:val="004A63FD"/>
    <w:pPr>
      <w:ind w:left="4320"/>
    </w:pPr>
    <w:rPr>
      <w:rFonts w:eastAsia="SimSun"/>
      <w:lang w:val="en-US" w:eastAsia="en-US"/>
    </w:rPr>
  </w:style>
  <w:style w:type="character" w:customStyle="1" w:styleId="SignatureChar">
    <w:name w:val="Signature Char"/>
    <w:link w:val="Signature"/>
    <w:uiPriority w:val="99"/>
    <w:semiHidden/>
    <w:rsid w:val="004A63FD"/>
    <w:rPr>
      <w:sz w:val="24"/>
      <w:szCs w:val="24"/>
      <w:lang w:eastAsia="en-US"/>
    </w:rPr>
  </w:style>
  <w:style w:type="paragraph" w:styleId="Subtitle">
    <w:name w:val="Subtitle"/>
    <w:basedOn w:val="Normal"/>
    <w:next w:val="Normal"/>
    <w:link w:val="SubtitleChar"/>
    <w:uiPriority w:val="11"/>
    <w:rsid w:val="004A63FD"/>
    <w:pPr>
      <w:spacing w:after="60"/>
      <w:jc w:val="center"/>
      <w:outlineLvl w:val="1"/>
    </w:pPr>
    <w:rPr>
      <w:rFonts w:ascii="Cambria" w:eastAsia="SimSun" w:hAnsi="Cambria"/>
      <w:lang w:val="en-US" w:eastAsia="en-US"/>
    </w:rPr>
  </w:style>
  <w:style w:type="character" w:customStyle="1" w:styleId="SubtitleChar">
    <w:name w:val="Subtitle Char"/>
    <w:link w:val="Subtitle"/>
    <w:uiPriority w:val="11"/>
    <w:rsid w:val="004A63FD"/>
    <w:rPr>
      <w:rFonts w:ascii="Cambria" w:hAnsi="Cambria"/>
      <w:sz w:val="24"/>
      <w:szCs w:val="24"/>
      <w:lang w:eastAsia="en-US"/>
    </w:rPr>
  </w:style>
  <w:style w:type="paragraph" w:styleId="TableofAuthorities">
    <w:name w:val="table of authorities"/>
    <w:basedOn w:val="Normal"/>
    <w:next w:val="Normal"/>
    <w:uiPriority w:val="99"/>
    <w:semiHidden/>
    <w:unhideWhenUsed/>
    <w:rsid w:val="004A63FD"/>
    <w:pPr>
      <w:ind w:left="240" w:hanging="240"/>
    </w:pPr>
    <w:rPr>
      <w:rFonts w:eastAsia="SimSun"/>
      <w:lang w:val="en-US" w:eastAsia="en-US"/>
    </w:rPr>
  </w:style>
  <w:style w:type="paragraph" w:styleId="TOAHeading">
    <w:name w:val="toa heading"/>
    <w:basedOn w:val="Normal"/>
    <w:next w:val="Normal"/>
    <w:uiPriority w:val="99"/>
    <w:semiHidden/>
    <w:unhideWhenUsed/>
    <w:rsid w:val="004A63FD"/>
    <w:pPr>
      <w:spacing w:before="120"/>
    </w:pPr>
    <w:rPr>
      <w:rFonts w:ascii="Cambria" w:eastAsia="SimSun" w:hAnsi="Cambria"/>
      <w:b/>
      <w:bCs/>
      <w:lang w:val="en-US" w:eastAsia="en-US"/>
    </w:rPr>
  </w:style>
  <w:style w:type="paragraph" w:styleId="TOCHeading">
    <w:name w:val="TOC Heading"/>
    <w:basedOn w:val="Heading1"/>
    <w:next w:val="Normal"/>
    <w:uiPriority w:val="39"/>
    <w:unhideWhenUsed/>
    <w:qFormat/>
    <w:rsid w:val="004A63FD"/>
    <w:pPr>
      <w:widowControl/>
      <w:outlineLvl w:val="9"/>
    </w:pPr>
    <w:rPr>
      <w:rFonts w:ascii="Cambria" w:hAnsi="Cambria"/>
      <w:sz w:val="32"/>
      <w:szCs w:val="32"/>
      <w:lang w:eastAsia="en-US"/>
    </w:rPr>
  </w:style>
  <w:style w:type="paragraph" w:customStyle="1" w:styleId="stylebibliographyleft0hanging050">
    <w:name w:val="stylebibliographyleft0hanging05"/>
    <w:basedOn w:val="Normal"/>
    <w:rsid w:val="000C67BD"/>
    <w:pPr>
      <w:ind w:left="648" w:hanging="648"/>
      <w:jc w:val="both"/>
    </w:pPr>
    <w:rPr>
      <w:rFonts w:eastAsia="DengXian"/>
    </w:rPr>
  </w:style>
  <w:style w:type="character" w:styleId="UnresolvedMention">
    <w:name w:val="Unresolved Mention"/>
    <w:uiPriority w:val="99"/>
    <w:semiHidden/>
    <w:unhideWhenUsed/>
    <w:rsid w:val="000C67BD"/>
    <w:rPr>
      <w:color w:val="605E5C"/>
      <w:shd w:val="clear" w:color="auto" w:fill="E1DFDD"/>
    </w:rPr>
  </w:style>
  <w:style w:type="paragraph" w:styleId="Revision">
    <w:name w:val="Revision"/>
    <w:hidden/>
    <w:uiPriority w:val="99"/>
    <w:semiHidden/>
    <w:rsid w:val="00976962"/>
    <w:rPr>
      <w:rFonts w:eastAsia="Times New Roman"/>
      <w:sz w:val="24"/>
      <w:szCs w:val="24"/>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59424">
      <w:bodyDiv w:val="1"/>
      <w:marLeft w:val="0"/>
      <w:marRight w:val="0"/>
      <w:marTop w:val="0"/>
      <w:marBottom w:val="0"/>
      <w:divBdr>
        <w:top w:val="none" w:sz="0" w:space="0" w:color="auto"/>
        <w:left w:val="none" w:sz="0" w:space="0" w:color="auto"/>
        <w:bottom w:val="none" w:sz="0" w:space="0" w:color="auto"/>
        <w:right w:val="none" w:sz="0" w:space="0" w:color="auto"/>
      </w:divBdr>
    </w:div>
    <w:div w:id="90124984">
      <w:bodyDiv w:val="1"/>
      <w:marLeft w:val="0"/>
      <w:marRight w:val="0"/>
      <w:marTop w:val="0"/>
      <w:marBottom w:val="0"/>
      <w:divBdr>
        <w:top w:val="none" w:sz="0" w:space="0" w:color="auto"/>
        <w:left w:val="none" w:sz="0" w:space="0" w:color="auto"/>
        <w:bottom w:val="none" w:sz="0" w:space="0" w:color="auto"/>
        <w:right w:val="none" w:sz="0" w:space="0" w:color="auto"/>
      </w:divBdr>
      <w:divsChild>
        <w:div w:id="242834879">
          <w:marLeft w:val="0"/>
          <w:marRight w:val="0"/>
          <w:marTop w:val="0"/>
          <w:marBottom w:val="0"/>
          <w:divBdr>
            <w:top w:val="none" w:sz="0" w:space="0" w:color="auto"/>
            <w:left w:val="none" w:sz="0" w:space="0" w:color="auto"/>
            <w:bottom w:val="none" w:sz="0" w:space="0" w:color="auto"/>
            <w:right w:val="none" w:sz="0" w:space="0" w:color="auto"/>
          </w:divBdr>
          <w:divsChild>
            <w:div w:id="33116910">
              <w:marLeft w:val="0"/>
              <w:marRight w:val="0"/>
              <w:marTop w:val="0"/>
              <w:marBottom w:val="0"/>
              <w:divBdr>
                <w:top w:val="none" w:sz="0" w:space="0" w:color="auto"/>
                <w:left w:val="none" w:sz="0" w:space="0" w:color="auto"/>
                <w:bottom w:val="none" w:sz="0" w:space="0" w:color="auto"/>
                <w:right w:val="none" w:sz="0" w:space="0" w:color="auto"/>
              </w:divBdr>
            </w:div>
            <w:div w:id="336150564">
              <w:marLeft w:val="0"/>
              <w:marRight w:val="0"/>
              <w:marTop w:val="0"/>
              <w:marBottom w:val="0"/>
              <w:divBdr>
                <w:top w:val="none" w:sz="0" w:space="0" w:color="auto"/>
                <w:left w:val="none" w:sz="0" w:space="0" w:color="auto"/>
                <w:bottom w:val="none" w:sz="0" w:space="0" w:color="auto"/>
                <w:right w:val="none" w:sz="0" w:space="0" w:color="auto"/>
              </w:divBdr>
            </w:div>
            <w:div w:id="1090856963">
              <w:marLeft w:val="0"/>
              <w:marRight w:val="0"/>
              <w:marTop w:val="0"/>
              <w:marBottom w:val="0"/>
              <w:divBdr>
                <w:top w:val="none" w:sz="0" w:space="0" w:color="auto"/>
                <w:left w:val="none" w:sz="0" w:space="0" w:color="auto"/>
                <w:bottom w:val="none" w:sz="0" w:space="0" w:color="auto"/>
                <w:right w:val="none" w:sz="0" w:space="0" w:color="auto"/>
              </w:divBdr>
            </w:div>
            <w:div w:id="480804783">
              <w:marLeft w:val="0"/>
              <w:marRight w:val="0"/>
              <w:marTop w:val="0"/>
              <w:marBottom w:val="0"/>
              <w:divBdr>
                <w:top w:val="none" w:sz="0" w:space="0" w:color="auto"/>
                <w:left w:val="none" w:sz="0" w:space="0" w:color="auto"/>
                <w:bottom w:val="none" w:sz="0" w:space="0" w:color="auto"/>
                <w:right w:val="none" w:sz="0" w:space="0" w:color="auto"/>
              </w:divBdr>
            </w:div>
            <w:div w:id="2091004722">
              <w:marLeft w:val="0"/>
              <w:marRight w:val="0"/>
              <w:marTop w:val="0"/>
              <w:marBottom w:val="0"/>
              <w:divBdr>
                <w:top w:val="none" w:sz="0" w:space="0" w:color="auto"/>
                <w:left w:val="none" w:sz="0" w:space="0" w:color="auto"/>
                <w:bottom w:val="none" w:sz="0" w:space="0" w:color="auto"/>
                <w:right w:val="none" w:sz="0" w:space="0" w:color="auto"/>
              </w:divBdr>
            </w:div>
            <w:div w:id="231351157">
              <w:marLeft w:val="0"/>
              <w:marRight w:val="0"/>
              <w:marTop w:val="0"/>
              <w:marBottom w:val="0"/>
              <w:divBdr>
                <w:top w:val="none" w:sz="0" w:space="0" w:color="auto"/>
                <w:left w:val="none" w:sz="0" w:space="0" w:color="auto"/>
                <w:bottom w:val="none" w:sz="0" w:space="0" w:color="auto"/>
                <w:right w:val="none" w:sz="0" w:space="0" w:color="auto"/>
              </w:divBdr>
            </w:div>
            <w:div w:id="1153567325">
              <w:marLeft w:val="0"/>
              <w:marRight w:val="0"/>
              <w:marTop w:val="0"/>
              <w:marBottom w:val="0"/>
              <w:divBdr>
                <w:top w:val="none" w:sz="0" w:space="0" w:color="auto"/>
                <w:left w:val="none" w:sz="0" w:space="0" w:color="auto"/>
                <w:bottom w:val="none" w:sz="0" w:space="0" w:color="auto"/>
                <w:right w:val="none" w:sz="0" w:space="0" w:color="auto"/>
              </w:divBdr>
            </w:div>
            <w:div w:id="320736766">
              <w:marLeft w:val="0"/>
              <w:marRight w:val="0"/>
              <w:marTop w:val="0"/>
              <w:marBottom w:val="0"/>
              <w:divBdr>
                <w:top w:val="none" w:sz="0" w:space="0" w:color="auto"/>
                <w:left w:val="none" w:sz="0" w:space="0" w:color="auto"/>
                <w:bottom w:val="none" w:sz="0" w:space="0" w:color="auto"/>
                <w:right w:val="none" w:sz="0" w:space="0" w:color="auto"/>
              </w:divBdr>
            </w:div>
            <w:div w:id="1187133218">
              <w:marLeft w:val="0"/>
              <w:marRight w:val="0"/>
              <w:marTop w:val="0"/>
              <w:marBottom w:val="0"/>
              <w:divBdr>
                <w:top w:val="none" w:sz="0" w:space="0" w:color="auto"/>
                <w:left w:val="none" w:sz="0" w:space="0" w:color="auto"/>
                <w:bottom w:val="none" w:sz="0" w:space="0" w:color="auto"/>
                <w:right w:val="none" w:sz="0" w:space="0" w:color="auto"/>
              </w:divBdr>
            </w:div>
            <w:div w:id="1054813728">
              <w:marLeft w:val="0"/>
              <w:marRight w:val="0"/>
              <w:marTop w:val="0"/>
              <w:marBottom w:val="0"/>
              <w:divBdr>
                <w:top w:val="none" w:sz="0" w:space="0" w:color="auto"/>
                <w:left w:val="none" w:sz="0" w:space="0" w:color="auto"/>
                <w:bottom w:val="none" w:sz="0" w:space="0" w:color="auto"/>
                <w:right w:val="none" w:sz="0" w:space="0" w:color="auto"/>
              </w:divBdr>
            </w:div>
            <w:div w:id="503083310">
              <w:marLeft w:val="0"/>
              <w:marRight w:val="0"/>
              <w:marTop w:val="0"/>
              <w:marBottom w:val="0"/>
              <w:divBdr>
                <w:top w:val="none" w:sz="0" w:space="0" w:color="auto"/>
                <w:left w:val="none" w:sz="0" w:space="0" w:color="auto"/>
                <w:bottom w:val="none" w:sz="0" w:space="0" w:color="auto"/>
                <w:right w:val="none" w:sz="0" w:space="0" w:color="auto"/>
              </w:divBdr>
            </w:div>
            <w:div w:id="518666883">
              <w:marLeft w:val="0"/>
              <w:marRight w:val="0"/>
              <w:marTop w:val="0"/>
              <w:marBottom w:val="0"/>
              <w:divBdr>
                <w:top w:val="none" w:sz="0" w:space="0" w:color="auto"/>
                <w:left w:val="none" w:sz="0" w:space="0" w:color="auto"/>
                <w:bottom w:val="none" w:sz="0" w:space="0" w:color="auto"/>
                <w:right w:val="none" w:sz="0" w:space="0" w:color="auto"/>
              </w:divBdr>
            </w:div>
            <w:div w:id="1539974079">
              <w:marLeft w:val="0"/>
              <w:marRight w:val="0"/>
              <w:marTop w:val="0"/>
              <w:marBottom w:val="0"/>
              <w:divBdr>
                <w:top w:val="none" w:sz="0" w:space="0" w:color="auto"/>
                <w:left w:val="none" w:sz="0" w:space="0" w:color="auto"/>
                <w:bottom w:val="none" w:sz="0" w:space="0" w:color="auto"/>
                <w:right w:val="none" w:sz="0" w:space="0" w:color="auto"/>
              </w:divBdr>
            </w:div>
            <w:div w:id="1860661270">
              <w:marLeft w:val="0"/>
              <w:marRight w:val="0"/>
              <w:marTop w:val="0"/>
              <w:marBottom w:val="0"/>
              <w:divBdr>
                <w:top w:val="none" w:sz="0" w:space="0" w:color="auto"/>
                <w:left w:val="none" w:sz="0" w:space="0" w:color="auto"/>
                <w:bottom w:val="none" w:sz="0" w:space="0" w:color="auto"/>
                <w:right w:val="none" w:sz="0" w:space="0" w:color="auto"/>
              </w:divBdr>
            </w:div>
            <w:div w:id="373192947">
              <w:marLeft w:val="0"/>
              <w:marRight w:val="0"/>
              <w:marTop w:val="0"/>
              <w:marBottom w:val="0"/>
              <w:divBdr>
                <w:top w:val="none" w:sz="0" w:space="0" w:color="auto"/>
                <w:left w:val="none" w:sz="0" w:space="0" w:color="auto"/>
                <w:bottom w:val="none" w:sz="0" w:space="0" w:color="auto"/>
                <w:right w:val="none" w:sz="0" w:space="0" w:color="auto"/>
              </w:divBdr>
            </w:div>
            <w:div w:id="640383508">
              <w:marLeft w:val="0"/>
              <w:marRight w:val="0"/>
              <w:marTop w:val="0"/>
              <w:marBottom w:val="0"/>
              <w:divBdr>
                <w:top w:val="none" w:sz="0" w:space="0" w:color="auto"/>
                <w:left w:val="none" w:sz="0" w:space="0" w:color="auto"/>
                <w:bottom w:val="none" w:sz="0" w:space="0" w:color="auto"/>
                <w:right w:val="none" w:sz="0" w:space="0" w:color="auto"/>
              </w:divBdr>
            </w:div>
            <w:div w:id="1912079915">
              <w:marLeft w:val="0"/>
              <w:marRight w:val="0"/>
              <w:marTop w:val="0"/>
              <w:marBottom w:val="0"/>
              <w:divBdr>
                <w:top w:val="none" w:sz="0" w:space="0" w:color="auto"/>
                <w:left w:val="none" w:sz="0" w:space="0" w:color="auto"/>
                <w:bottom w:val="none" w:sz="0" w:space="0" w:color="auto"/>
                <w:right w:val="none" w:sz="0" w:space="0" w:color="auto"/>
              </w:divBdr>
            </w:div>
            <w:div w:id="586692372">
              <w:marLeft w:val="0"/>
              <w:marRight w:val="0"/>
              <w:marTop w:val="0"/>
              <w:marBottom w:val="0"/>
              <w:divBdr>
                <w:top w:val="none" w:sz="0" w:space="0" w:color="auto"/>
                <w:left w:val="none" w:sz="0" w:space="0" w:color="auto"/>
                <w:bottom w:val="none" w:sz="0" w:space="0" w:color="auto"/>
                <w:right w:val="none" w:sz="0" w:space="0" w:color="auto"/>
              </w:divBdr>
            </w:div>
            <w:div w:id="438456195">
              <w:marLeft w:val="0"/>
              <w:marRight w:val="0"/>
              <w:marTop w:val="0"/>
              <w:marBottom w:val="0"/>
              <w:divBdr>
                <w:top w:val="none" w:sz="0" w:space="0" w:color="auto"/>
                <w:left w:val="none" w:sz="0" w:space="0" w:color="auto"/>
                <w:bottom w:val="none" w:sz="0" w:space="0" w:color="auto"/>
                <w:right w:val="none" w:sz="0" w:space="0" w:color="auto"/>
              </w:divBdr>
            </w:div>
            <w:div w:id="89788497">
              <w:marLeft w:val="0"/>
              <w:marRight w:val="0"/>
              <w:marTop w:val="0"/>
              <w:marBottom w:val="0"/>
              <w:divBdr>
                <w:top w:val="none" w:sz="0" w:space="0" w:color="auto"/>
                <w:left w:val="none" w:sz="0" w:space="0" w:color="auto"/>
                <w:bottom w:val="none" w:sz="0" w:space="0" w:color="auto"/>
                <w:right w:val="none" w:sz="0" w:space="0" w:color="auto"/>
              </w:divBdr>
            </w:div>
            <w:div w:id="2068916142">
              <w:marLeft w:val="0"/>
              <w:marRight w:val="0"/>
              <w:marTop w:val="0"/>
              <w:marBottom w:val="0"/>
              <w:divBdr>
                <w:top w:val="none" w:sz="0" w:space="0" w:color="auto"/>
                <w:left w:val="none" w:sz="0" w:space="0" w:color="auto"/>
                <w:bottom w:val="none" w:sz="0" w:space="0" w:color="auto"/>
                <w:right w:val="none" w:sz="0" w:space="0" w:color="auto"/>
              </w:divBdr>
            </w:div>
            <w:div w:id="1176578994">
              <w:marLeft w:val="0"/>
              <w:marRight w:val="0"/>
              <w:marTop w:val="0"/>
              <w:marBottom w:val="0"/>
              <w:divBdr>
                <w:top w:val="none" w:sz="0" w:space="0" w:color="auto"/>
                <w:left w:val="none" w:sz="0" w:space="0" w:color="auto"/>
                <w:bottom w:val="none" w:sz="0" w:space="0" w:color="auto"/>
                <w:right w:val="none" w:sz="0" w:space="0" w:color="auto"/>
              </w:divBdr>
            </w:div>
            <w:div w:id="1465078673">
              <w:marLeft w:val="0"/>
              <w:marRight w:val="0"/>
              <w:marTop w:val="0"/>
              <w:marBottom w:val="0"/>
              <w:divBdr>
                <w:top w:val="none" w:sz="0" w:space="0" w:color="auto"/>
                <w:left w:val="none" w:sz="0" w:space="0" w:color="auto"/>
                <w:bottom w:val="none" w:sz="0" w:space="0" w:color="auto"/>
                <w:right w:val="none" w:sz="0" w:space="0" w:color="auto"/>
              </w:divBdr>
            </w:div>
            <w:div w:id="2088335758">
              <w:marLeft w:val="0"/>
              <w:marRight w:val="0"/>
              <w:marTop w:val="0"/>
              <w:marBottom w:val="0"/>
              <w:divBdr>
                <w:top w:val="none" w:sz="0" w:space="0" w:color="auto"/>
                <w:left w:val="none" w:sz="0" w:space="0" w:color="auto"/>
                <w:bottom w:val="none" w:sz="0" w:space="0" w:color="auto"/>
                <w:right w:val="none" w:sz="0" w:space="0" w:color="auto"/>
              </w:divBdr>
            </w:div>
            <w:div w:id="1707296110">
              <w:marLeft w:val="0"/>
              <w:marRight w:val="0"/>
              <w:marTop w:val="0"/>
              <w:marBottom w:val="0"/>
              <w:divBdr>
                <w:top w:val="none" w:sz="0" w:space="0" w:color="auto"/>
                <w:left w:val="none" w:sz="0" w:space="0" w:color="auto"/>
                <w:bottom w:val="none" w:sz="0" w:space="0" w:color="auto"/>
                <w:right w:val="none" w:sz="0" w:space="0" w:color="auto"/>
              </w:divBdr>
            </w:div>
            <w:div w:id="678001167">
              <w:marLeft w:val="0"/>
              <w:marRight w:val="0"/>
              <w:marTop w:val="0"/>
              <w:marBottom w:val="0"/>
              <w:divBdr>
                <w:top w:val="none" w:sz="0" w:space="0" w:color="auto"/>
                <w:left w:val="none" w:sz="0" w:space="0" w:color="auto"/>
                <w:bottom w:val="none" w:sz="0" w:space="0" w:color="auto"/>
                <w:right w:val="none" w:sz="0" w:space="0" w:color="auto"/>
              </w:divBdr>
            </w:div>
            <w:div w:id="732237838">
              <w:marLeft w:val="0"/>
              <w:marRight w:val="0"/>
              <w:marTop w:val="0"/>
              <w:marBottom w:val="0"/>
              <w:divBdr>
                <w:top w:val="none" w:sz="0" w:space="0" w:color="auto"/>
                <w:left w:val="none" w:sz="0" w:space="0" w:color="auto"/>
                <w:bottom w:val="none" w:sz="0" w:space="0" w:color="auto"/>
                <w:right w:val="none" w:sz="0" w:space="0" w:color="auto"/>
              </w:divBdr>
            </w:div>
            <w:div w:id="2035568332">
              <w:marLeft w:val="0"/>
              <w:marRight w:val="0"/>
              <w:marTop w:val="0"/>
              <w:marBottom w:val="0"/>
              <w:divBdr>
                <w:top w:val="none" w:sz="0" w:space="0" w:color="auto"/>
                <w:left w:val="none" w:sz="0" w:space="0" w:color="auto"/>
                <w:bottom w:val="none" w:sz="0" w:space="0" w:color="auto"/>
                <w:right w:val="none" w:sz="0" w:space="0" w:color="auto"/>
              </w:divBdr>
            </w:div>
            <w:div w:id="2044013478">
              <w:marLeft w:val="0"/>
              <w:marRight w:val="0"/>
              <w:marTop w:val="0"/>
              <w:marBottom w:val="0"/>
              <w:divBdr>
                <w:top w:val="none" w:sz="0" w:space="0" w:color="auto"/>
                <w:left w:val="none" w:sz="0" w:space="0" w:color="auto"/>
                <w:bottom w:val="none" w:sz="0" w:space="0" w:color="auto"/>
                <w:right w:val="none" w:sz="0" w:space="0" w:color="auto"/>
              </w:divBdr>
            </w:div>
            <w:div w:id="358701427">
              <w:marLeft w:val="0"/>
              <w:marRight w:val="0"/>
              <w:marTop w:val="0"/>
              <w:marBottom w:val="0"/>
              <w:divBdr>
                <w:top w:val="none" w:sz="0" w:space="0" w:color="auto"/>
                <w:left w:val="none" w:sz="0" w:space="0" w:color="auto"/>
                <w:bottom w:val="none" w:sz="0" w:space="0" w:color="auto"/>
                <w:right w:val="none" w:sz="0" w:space="0" w:color="auto"/>
              </w:divBdr>
            </w:div>
            <w:div w:id="815026745">
              <w:marLeft w:val="0"/>
              <w:marRight w:val="0"/>
              <w:marTop w:val="0"/>
              <w:marBottom w:val="0"/>
              <w:divBdr>
                <w:top w:val="none" w:sz="0" w:space="0" w:color="auto"/>
                <w:left w:val="none" w:sz="0" w:space="0" w:color="auto"/>
                <w:bottom w:val="none" w:sz="0" w:space="0" w:color="auto"/>
                <w:right w:val="none" w:sz="0" w:space="0" w:color="auto"/>
              </w:divBdr>
            </w:div>
            <w:div w:id="1816683808">
              <w:marLeft w:val="0"/>
              <w:marRight w:val="0"/>
              <w:marTop w:val="0"/>
              <w:marBottom w:val="0"/>
              <w:divBdr>
                <w:top w:val="none" w:sz="0" w:space="0" w:color="auto"/>
                <w:left w:val="none" w:sz="0" w:space="0" w:color="auto"/>
                <w:bottom w:val="none" w:sz="0" w:space="0" w:color="auto"/>
                <w:right w:val="none" w:sz="0" w:space="0" w:color="auto"/>
              </w:divBdr>
            </w:div>
            <w:div w:id="843132728">
              <w:marLeft w:val="0"/>
              <w:marRight w:val="0"/>
              <w:marTop w:val="0"/>
              <w:marBottom w:val="0"/>
              <w:divBdr>
                <w:top w:val="none" w:sz="0" w:space="0" w:color="auto"/>
                <w:left w:val="none" w:sz="0" w:space="0" w:color="auto"/>
                <w:bottom w:val="none" w:sz="0" w:space="0" w:color="auto"/>
                <w:right w:val="none" w:sz="0" w:space="0" w:color="auto"/>
              </w:divBdr>
            </w:div>
            <w:div w:id="106630101">
              <w:marLeft w:val="0"/>
              <w:marRight w:val="0"/>
              <w:marTop w:val="0"/>
              <w:marBottom w:val="0"/>
              <w:divBdr>
                <w:top w:val="none" w:sz="0" w:space="0" w:color="auto"/>
                <w:left w:val="none" w:sz="0" w:space="0" w:color="auto"/>
                <w:bottom w:val="none" w:sz="0" w:space="0" w:color="auto"/>
                <w:right w:val="none" w:sz="0" w:space="0" w:color="auto"/>
              </w:divBdr>
            </w:div>
            <w:div w:id="1725790565">
              <w:marLeft w:val="0"/>
              <w:marRight w:val="0"/>
              <w:marTop w:val="0"/>
              <w:marBottom w:val="0"/>
              <w:divBdr>
                <w:top w:val="none" w:sz="0" w:space="0" w:color="auto"/>
                <w:left w:val="none" w:sz="0" w:space="0" w:color="auto"/>
                <w:bottom w:val="none" w:sz="0" w:space="0" w:color="auto"/>
                <w:right w:val="none" w:sz="0" w:space="0" w:color="auto"/>
              </w:divBdr>
            </w:div>
            <w:div w:id="1188521404">
              <w:marLeft w:val="0"/>
              <w:marRight w:val="0"/>
              <w:marTop w:val="0"/>
              <w:marBottom w:val="0"/>
              <w:divBdr>
                <w:top w:val="none" w:sz="0" w:space="0" w:color="auto"/>
                <w:left w:val="none" w:sz="0" w:space="0" w:color="auto"/>
                <w:bottom w:val="none" w:sz="0" w:space="0" w:color="auto"/>
                <w:right w:val="none" w:sz="0" w:space="0" w:color="auto"/>
              </w:divBdr>
            </w:div>
            <w:div w:id="335961618">
              <w:marLeft w:val="0"/>
              <w:marRight w:val="0"/>
              <w:marTop w:val="0"/>
              <w:marBottom w:val="0"/>
              <w:divBdr>
                <w:top w:val="none" w:sz="0" w:space="0" w:color="auto"/>
                <w:left w:val="none" w:sz="0" w:space="0" w:color="auto"/>
                <w:bottom w:val="none" w:sz="0" w:space="0" w:color="auto"/>
                <w:right w:val="none" w:sz="0" w:space="0" w:color="auto"/>
              </w:divBdr>
            </w:div>
            <w:div w:id="1902863603">
              <w:marLeft w:val="0"/>
              <w:marRight w:val="0"/>
              <w:marTop w:val="0"/>
              <w:marBottom w:val="0"/>
              <w:divBdr>
                <w:top w:val="none" w:sz="0" w:space="0" w:color="auto"/>
                <w:left w:val="none" w:sz="0" w:space="0" w:color="auto"/>
                <w:bottom w:val="none" w:sz="0" w:space="0" w:color="auto"/>
                <w:right w:val="none" w:sz="0" w:space="0" w:color="auto"/>
              </w:divBdr>
            </w:div>
            <w:div w:id="1370228028">
              <w:marLeft w:val="0"/>
              <w:marRight w:val="0"/>
              <w:marTop w:val="0"/>
              <w:marBottom w:val="0"/>
              <w:divBdr>
                <w:top w:val="none" w:sz="0" w:space="0" w:color="auto"/>
                <w:left w:val="none" w:sz="0" w:space="0" w:color="auto"/>
                <w:bottom w:val="none" w:sz="0" w:space="0" w:color="auto"/>
                <w:right w:val="none" w:sz="0" w:space="0" w:color="auto"/>
              </w:divBdr>
            </w:div>
            <w:div w:id="1520122279">
              <w:marLeft w:val="0"/>
              <w:marRight w:val="0"/>
              <w:marTop w:val="0"/>
              <w:marBottom w:val="0"/>
              <w:divBdr>
                <w:top w:val="none" w:sz="0" w:space="0" w:color="auto"/>
                <w:left w:val="none" w:sz="0" w:space="0" w:color="auto"/>
                <w:bottom w:val="none" w:sz="0" w:space="0" w:color="auto"/>
                <w:right w:val="none" w:sz="0" w:space="0" w:color="auto"/>
              </w:divBdr>
            </w:div>
            <w:div w:id="1734042765">
              <w:marLeft w:val="0"/>
              <w:marRight w:val="0"/>
              <w:marTop w:val="0"/>
              <w:marBottom w:val="0"/>
              <w:divBdr>
                <w:top w:val="none" w:sz="0" w:space="0" w:color="auto"/>
                <w:left w:val="none" w:sz="0" w:space="0" w:color="auto"/>
                <w:bottom w:val="none" w:sz="0" w:space="0" w:color="auto"/>
                <w:right w:val="none" w:sz="0" w:space="0" w:color="auto"/>
              </w:divBdr>
            </w:div>
            <w:div w:id="224418138">
              <w:marLeft w:val="0"/>
              <w:marRight w:val="0"/>
              <w:marTop w:val="0"/>
              <w:marBottom w:val="0"/>
              <w:divBdr>
                <w:top w:val="none" w:sz="0" w:space="0" w:color="auto"/>
                <w:left w:val="none" w:sz="0" w:space="0" w:color="auto"/>
                <w:bottom w:val="none" w:sz="0" w:space="0" w:color="auto"/>
                <w:right w:val="none" w:sz="0" w:space="0" w:color="auto"/>
              </w:divBdr>
            </w:div>
            <w:div w:id="360015">
              <w:marLeft w:val="0"/>
              <w:marRight w:val="0"/>
              <w:marTop w:val="0"/>
              <w:marBottom w:val="0"/>
              <w:divBdr>
                <w:top w:val="none" w:sz="0" w:space="0" w:color="auto"/>
                <w:left w:val="none" w:sz="0" w:space="0" w:color="auto"/>
                <w:bottom w:val="none" w:sz="0" w:space="0" w:color="auto"/>
                <w:right w:val="none" w:sz="0" w:space="0" w:color="auto"/>
              </w:divBdr>
            </w:div>
            <w:div w:id="1229652836">
              <w:marLeft w:val="0"/>
              <w:marRight w:val="0"/>
              <w:marTop w:val="0"/>
              <w:marBottom w:val="0"/>
              <w:divBdr>
                <w:top w:val="none" w:sz="0" w:space="0" w:color="auto"/>
                <w:left w:val="none" w:sz="0" w:space="0" w:color="auto"/>
                <w:bottom w:val="none" w:sz="0" w:space="0" w:color="auto"/>
                <w:right w:val="none" w:sz="0" w:space="0" w:color="auto"/>
              </w:divBdr>
            </w:div>
            <w:div w:id="622465797">
              <w:marLeft w:val="0"/>
              <w:marRight w:val="0"/>
              <w:marTop w:val="0"/>
              <w:marBottom w:val="0"/>
              <w:divBdr>
                <w:top w:val="none" w:sz="0" w:space="0" w:color="auto"/>
                <w:left w:val="none" w:sz="0" w:space="0" w:color="auto"/>
                <w:bottom w:val="none" w:sz="0" w:space="0" w:color="auto"/>
                <w:right w:val="none" w:sz="0" w:space="0" w:color="auto"/>
              </w:divBdr>
            </w:div>
            <w:div w:id="923880624">
              <w:marLeft w:val="0"/>
              <w:marRight w:val="0"/>
              <w:marTop w:val="0"/>
              <w:marBottom w:val="0"/>
              <w:divBdr>
                <w:top w:val="none" w:sz="0" w:space="0" w:color="auto"/>
                <w:left w:val="none" w:sz="0" w:space="0" w:color="auto"/>
                <w:bottom w:val="none" w:sz="0" w:space="0" w:color="auto"/>
                <w:right w:val="none" w:sz="0" w:space="0" w:color="auto"/>
              </w:divBdr>
            </w:div>
            <w:div w:id="517279877">
              <w:marLeft w:val="0"/>
              <w:marRight w:val="0"/>
              <w:marTop w:val="0"/>
              <w:marBottom w:val="0"/>
              <w:divBdr>
                <w:top w:val="none" w:sz="0" w:space="0" w:color="auto"/>
                <w:left w:val="none" w:sz="0" w:space="0" w:color="auto"/>
                <w:bottom w:val="none" w:sz="0" w:space="0" w:color="auto"/>
                <w:right w:val="none" w:sz="0" w:space="0" w:color="auto"/>
              </w:divBdr>
            </w:div>
            <w:div w:id="1541474628">
              <w:marLeft w:val="0"/>
              <w:marRight w:val="0"/>
              <w:marTop w:val="0"/>
              <w:marBottom w:val="0"/>
              <w:divBdr>
                <w:top w:val="none" w:sz="0" w:space="0" w:color="auto"/>
                <w:left w:val="none" w:sz="0" w:space="0" w:color="auto"/>
                <w:bottom w:val="none" w:sz="0" w:space="0" w:color="auto"/>
                <w:right w:val="none" w:sz="0" w:space="0" w:color="auto"/>
              </w:divBdr>
            </w:div>
            <w:div w:id="53814720">
              <w:marLeft w:val="0"/>
              <w:marRight w:val="0"/>
              <w:marTop w:val="0"/>
              <w:marBottom w:val="0"/>
              <w:divBdr>
                <w:top w:val="none" w:sz="0" w:space="0" w:color="auto"/>
                <w:left w:val="none" w:sz="0" w:space="0" w:color="auto"/>
                <w:bottom w:val="none" w:sz="0" w:space="0" w:color="auto"/>
                <w:right w:val="none" w:sz="0" w:space="0" w:color="auto"/>
              </w:divBdr>
            </w:div>
            <w:div w:id="1133986809">
              <w:marLeft w:val="0"/>
              <w:marRight w:val="0"/>
              <w:marTop w:val="0"/>
              <w:marBottom w:val="0"/>
              <w:divBdr>
                <w:top w:val="none" w:sz="0" w:space="0" w:color="auto"/>
                <w:left w:val="none" w:sz="0" w:space="0" w:color="auto"/>
                <w:bottom w:val="none" w:sz="0" w:space="0" w:color="auto"/>
                <w:right w:val="none" w:sz="0" w:space="0" w:color="auto"/>
              </w:divBdr>
            </w:div>
            <w:div w:id="981421315">
              <w:marLeft w:val="0"/>
              <w:marRight w:val="0"/>
              <w:marTop w:val="0"/>
              <w:marBottom w:val="0"/>
              <w:divBdr>
                <w:top w:val="none" w:sz="0" w:space="0" w:color="auto"/>
                <w:left w:val="none" w:sz="0" w:space="0" w:color="auto"/>
                <w:bottom w:val="none" w:sz="0" w:space="0" w:color="auto"/>
                <w:right w:val="none" w:sz="0" w:space="0" w:color="auto"/>
              </w:divBdr>
            </w:div>
            <w:div w:id="478496226">
              <w:marLeft w:val="0"/>
              <w:marRight w:val="0"/>
              <w:marTop w:val="0"/>
              <w:marBottom w:val="0"/>
              <w:divBdr>
                <w:top w:val="none" w:sz="0" w:space="0" w:color="auto"/>
                <w:left w:val="none" w:sz="0" w:space="0" w:color="auto"/>
                <w:bottom w:val="none" w:sz="0" w:space="0" w:color="auto"/>
                <w:right w:val="none" w:sz="0" w:space="0" w:color="auto"/>
              </w:divBdr>
            </w:div>
            <w:div w:id="329530883">
              <w:marLeft w:val="0"/>
              <w:marRight w:val="0"/>
              <w:marTop w:val="0"/>
              <w:marBottom w:val="0"/>
              <w:divBdr>
                <w:top w:val="none" w:sz="0" w:space="0" w:color="auto"/>
                <w:left w:val="none" w:sz="0" w:space="0" w:color="auto"/>
                <w:bottom w:val="none" w:sz="0" w:space="0" w:color="auto"/>
                <w:right w:val="none" w:sz="0" w:space="0" w:color="auto"/>
              </w:divBdr>
            </w:div>
            <w:div w:id="243536382">
              <w:marLeft w:val="0"/>
              <w:marRight w:val="0"/>
              <w:marTop w:val="0"/>
              <w:marBottom w:val="0"/>
              <w:divBdr>
                <w:top w:val="none" w:sz="0" w:space="0" w:color="auto"/>
                <w:left w:val="none" w:sz="0" w:space="0" w:color="auto"/>
                <w:bottom w:val="none" w:sz="0" w:space="0" w:color="auto"/>
                <w:right w:val="none" w:sz="0" w:space="0" w:color="auto"/>
              </w:divBdr>
            </w:div>
            <w:div w:id="948927695">
              <w:marLeft w:val="0"/>
              <w:marRight w:val="0"/>
              <w:marTop w:val="0"/>
              <w:marBottom w:val="0"/>
              <w:divBdr>
                <w:top w:val="none" w:sz="0" w:space="0" w:color="auto"/>
                <w:left w:val="none" w:sz="0" w:space="0" w:color="auto"/>
                <w:bottom w:val="none" w:sz="0" w:space="0" w:color="auto"/>
                <w:right w:val="none" w:sz="0" w:space="0" w:color="auto"/>
              </w:divBdr>
            </w:div>
            <w:div w:id="842547390">
              <w:marLeft w:val="0"/>
              <w:marRight w:val="0"/>
              <w:marTop w:val="0"/>
              <w:marBottom w:val="0"/>
              <w:divBdr>
                <w:top w:val="none" w:sz="0" w:space="0" w:color="auto"/>
                <w:left w:val="none" w:sz="0" w:space="0" w:color="auto"/>
                <w:bottom w:val="none" w:sz="0" w:space="0" w:color="auto"/>
                <w:right w:val="none" w:sz="0" w:space="0" w:color="auto"/>
              </w:divBdr>
            </w:div>
            <w:div w:id="1405227525">
              <w:marLeft w:val="0"/>
              <w:marRight w:val="0"/>
              <w:marTop w:val="0"/>
              <w:marBottom w:val="0"/>
              <w:divBdr>
                <w:top w:val="none" w:sz="0" w:space="0" w:color="auto"/>
                <w:left w:val="none" w:sz="0" w:space="0" w:color="auto"/>
                <w:bottom w:val="none" w:sz="0" w:space="0" w:color="auto"/>
                <w:right w:val="none" w:sz="0" w:space="0" w:color="auto"/>
              </w:divBdr>
            </w:div>
            <w:div w:id="1387796226">
              <w:marLeft w:val="0"/>
              <w:marRight w:val="0"/>
              <w:marTop w:val="0"/>
              <w:marBottom w:val="0"/>
              <w:divBdr>
                <w:top w:val="none" w:sz="0" w:space="0" w:color="auto"/>
                <w:left w:val="none" w:sz="0" w:space="0" w:color="auto"/>
                <w:bottom w:val="none" w:sz="0" w:space="0" w:color="auto"/>
                <w:right w:val="none" w:sz="0" w:space="0" w:color="auto"/>
              </w:divBdr>
            </w:div>
            <w:div w:id="999505142">
              <w:marLeft w:val="0"/>
              <w:marRight w:val="0"/>
              <w:marTop w:val="0"/>
              <w:marBottom w:val="0"/>
              <w:divBdr>
                <w:top w:val="none" w:sz="0" w:space="0" w:color="auto"/>
                <w:left w:val="none" w:sz="0" w:space="0" w:color="auto"/>
                <w:bottom w:val="none" w:sz="0" w:space="0" w:color="auto"/>
                <w:right w:val="none" w:sz="0" w:space="0" w:color="auto"/>
              </w:divBdr>
            </w:div>
            <w:div w:id="997079808">
              <w:marLeft w:val="0"/>
              <w:marRight w:val="0"/>
              <w:marTop w:val="0"/>
              <w:marBottom w:val="0"/>
              <w:divBdr>
                <w:top w:val="none" w:sz="0" w:space="0" w:color="auto"/>
                <w:left w:val="none" w:sz="0" w:space="0" w:color="auto"/>
                <w:bottom w:val="none" w:sz="0" w:space="0" w:color="auto"/>
                <w:right w:val="none" w:sz="0" w:space="0" w:color="auto"/>
              </w:divBdr>
            </w:div>
            <w:div w:id="84352387">
              <w:marLeft w:val="0"/>
              <w:marRight w:val="0"/>
              <w:marTop w:val="0"/>
              <w:marBottom w:val="0"/>
              <w:divBdr>
                <w:top w:val="none" w:sz="0" w:space="0" w:color="auto"/>
                <w:left w:val="none" w:sz="0" w:space="0" w:color="auto"/>
                <w:bottom w:val="none" w:sz="0" w:space="0" w:color="auto"/>
                <w:right w:val="none" w:sz="0" w:space="0" w:color="auto"/>
              </w:divBdr>
            </w:div>
            <w:div w:id="818812598">
              <w:marLeft w:val="0"/>
              <w:marRight w:val="0"/>
              <w:marTop w:val="0"/>
              <w:marBottom w:val="0"/>
              <w:divBdr>
                <w:top w:val="none" w:sz="0" w:space="0" w:color="auto"/>
                <w:left w:val="none" w:sz="0" w:space="0" w:color="auto"/>
                <w:bottom w:val="none" w:sz="0" w:space="0" w:color="auto"/>
                <w:right w:val="none" w:sz="0" w:space="0" w:color="auto"/>
              </w:divBdr>
            </w:div>
            <w:div w:id="1390806916">
              <w:marLeft w:val="0"/>
              <w:marRight w:val="0"/>
              <w:marTop w:val="0"/>
              <w:marBottom w:val="0"/>
              <w:divBdr>
                <w:top w:val="none" w:sz="0" w:space="0" w:color="auto"/>
                <w:left w:val="none" w:sz="0" w:space="0" w:color="auto"/>
                <w:bottom w:val="none" w:sz="0" w:space="0" w:color="auto"/>
                <w:right w:val="none" w:sz="0" w:space="0" w:color="auto"/>
              </w:divBdr>
            </w:div>
            <w:div w:id="1464926903">
              <w:marLeft w:val="0"/>
              <w:marRight w:val="0"/>
              <w:marTop w:val="0"/>
              <w:marBottom w:val="0"/>
              <w:divBdr>
                <w:top w:val="none" w:sz="0" w:space="0" w:color="auto"/>
                <w:left w:val="none" w:sz="0" w:space="0" w:color="auto"/>
                <w:bottom w:val="none" w:sz="0" w:space="0" w:color="auto"/>
                <w:right w:val="none" w:sz="0" w:space="0" w:color="auto"/>
              </w:divBdr>
            </w:div>
            <w:div w:id="754084985">
              <w:marLeft w:val="0"/>
              <w:marRight w:val="0"/>
              <w:marTop w:val="0"/>
              <w:marBottom w:val="0"/>
              <w:divBdr>
                <w:top w:val="none" w:sz="0" w:space="0" w:color="auto"/>
                <w:left w:val="none" w:sz="0" w:space="0" w:color="auto"/>
                <w:bottom w:val="none" w:sz="0" w:space="0" w:color="auto"/>
                <w:right w:val="none" w:sz="0" w:space="0" w:color="auto"/>
              </w:divBdr>
            </w:div>
            <w:div w:id="330256977">
              <w:marLeft w:val="0"/>
              <w:marRight w:val="0"/>
              <w:marTop w:val="0"/>
              <w:marBottom w:val="0"/>
              <w:divBdr>
                <w:top w:val="none" w:sz="0" w:space="0" w:color="auto"/>
                <w:left w:val="none" w:sz="0" w:space="0" w:color="auto"/>
                <w:bottom w:val="none" w:sz="0" w:space="0" w:color="auto"/>
                <w:right w:val="none" w:sz="0" w:space="0" w:color="auto"/>
              </w:divBdr>
            </w:div>
            <w:div w:id="155197050">
              <w:marLeft w:val="0"/>
              <w:marRight w:val="0"/>
              <w:marTop w:val="0"/>
              <w:marBottom w:val="0"/>
              <w:divBdr>
                <w:top w:val="none" w:sz="0" w:space="0" w:color="auto"/>
                <w:left w:val="none" w:sz="0" w:space="0" w:color="auto"/>
                <w:bottom w:val="none" w:sz="0" w:space="0" w:color="auto"/>
                <w:right w:val="none" w:sz="0" w:space="0" w:color="auto"/>
              </w:divBdr>
            </w:div>
            <w:div w:id="895165878">
              <w:marLeft w:val="0"/>
              <w:marRight w:val="0"/>
              <w:marTop w:val="0"/>
              <w:marBottom w:val="0"/>
              <w:divBdr>
                <w:top w:val="none" w:sz="0" w:space="0" w:color="auto"/>
                <w:left w:val="none" w:sz="0" w:space="0" w:color="auto"/>
                <w:bottom w:val="none" w:sz="0" w:space="0" w:color="auto"/>
                <w:right w:val="none" w:sz="0" w:space="0" w:color="auto"/>
              </w:divBdr>
            </w:div>
            <w:div w:id="1379209916">
              <w:marLeft w:val="0"/>
              <w:marRight w:val="0"/>
              <w:marTop w:val="0"/>
              <w:marBottom w:val="0"/>
              <w:divBdr>
                <w:top w:val="none" w:sz="0" w:space="0" w:color="auto"/>
                <w:left w:val="none" w:sz="0" w:space="0" w:color="auto"/>
                <w:bottom w:val="none" w:sz="0" w:space="0" w:color="auto"/>
                <w:right w:val="none" w:sz="0" w:space="0" w:color="auto"/>
              </w:divBdr>
            </w:div>
            <w:div w:id="1048845146">
              <w:marLeft w:val="0"/>
              <w:marRight w:val="0"/>
              <w:marTop w:val="0"/>
              <w:marBottom w:val="0"/>
              <w:divBdr>
                <w:top w:val="none" w:sz="0" w:space="0" w:color="auto"/>
                <w:left w:val="none" w:sz="0" w:space="0" w:color="auto"/>
                <w:bottom w:val="none" w:sz="0" w:space="0" w:color="auto"/>
                <w:right w:val="none" w:sz="0" w:space="0" w:color="auto"/>
              </w:divBdr>
            </w:div>
            <w:div w:id="1721243455">
              <w:marLeft w:val="0"/>
              <w:marRight w:val="0"/>
              <w:marTop w:val="0"/>
              <w:marBottom w:val="0"/>
              <w:divBdr>
                <w:top w:val="none" w:sz="0" w:space="0" w:color="auto"/>
                <w:left w:val="none" w:sz="0" w:space="0" w:color="auto"/>
                <w:bottom w:val="none" w:sz="0" w:space="0" w:color="auto"/>
                <w:right w:val="none" w:sz="0" w:space="0" w:color="auto"/>
              </w:divBdr>
            </w:div>
            <w:div w:id="1436168950">
              <w:marLeft w:val="0"/>
              <w:marRight w:val="0"/>
              <w:marTop w:val="0"/>
              <w:marBottom w:val="0"/>
              <w:divBdr>
                <w:top w:val="none" w:sz="0" w:space="0" w:color="auto"/>
                <w:left w:val="none" w:sz="0" w:space="0" w:color="auto"/>
                <w:bottom w:val="none" w:sz="0" w:space="0" w:color="auto"/>
                <w:right w:val="none" w:sz="0" w:space="0" w:color="auto"/>
              </w:divBdr>
            </w:div>
            <w:div w:id="662322781">
              <w:marLeft w:val="0"/>
              <w:marRight w:val="0"/>
              <w:marTop w:val="0"/>
              <w:marBottom w:val="0"/>
              <w:divBdr>
                <w:top w:val="none" w:sz="0" w:space="0" w:color="auto"/>
                <w:left w:val="none" w:sz="0" w:space="0" w:color="auto"/>
                <w:bottom w:val="none" w:sz="0" w:space="0" w:color="auto"/>
                <w:right w:val="none" w:sz="0" w:space="0" w:color="auto"/>
              </w:divBdr>
            </w:div>
            <w:div w:id="388459263">
              <w:marLeft w:val="0"/>
              <w:marRight w:val="0"/>
              <w:marTop w:val="0"/>
              <w:marBottom w:val="0"/>
              <w:divBdr>
                <w:top w:val="none" w:sz="0" w:space="0" w:color="auto"/>
                <w:left w:val="none" w:sz="0" w:space="0" w:color="auto"/>
                <w:bottom w:val="none" w:sz="0" w:space="0" w:color="auto"/>
                <w:right w:val="none" w:sz="0" w:space="0" w:color="auto"/>
              </w:divBdr>
            </w:div>
            <w:div w:id="1409614577">
              <w:marLeft w:val="0"/>
              <w:marRight w:val="0"/>
              <w:marTop w:val="0"/>
              <w:marBottom w:val="0"/>
              <w:divBdr>
                <w:top w:val="none" w:sz="0" w:space="0" w:color="auto"/>
                <w:left w:val="none" w:sz="0" w:space="0" w:color="auto"/>
                <w:bottom w:val="none" w:sz="0" w:space="0" w:color="auto"/>
                <w:right w:val="none" w:sz="0" w:space="0" w:color="auto"/>
              </w:divBdr>
            </w:div>
            <w:div w:id="1700813491">
              <w:marLeft w:val="0"/>
              <w:marRight w:val="0"/>
              <w:marTop w:val="0"/>
              <w:marBottom w:val="0"/>
              <w:divBdr>
                <w:top w:val="none" w:sz="0" w:space="0" w:color="auto"/>
                <w:left w:val="none" w:sz="0" w:space="0" w:color="auto"/>
                <w:bottom w:val="none" w:sz="0" w:space="0" w:color="auto"/>
                <w:right w:val="none" w:sz="0" w:space="0" w:color="auto"/>
              </w:divBdr>
            </w:div>
            <w:div w:id="530842526">
              <w:marLeft w:val="0"/>
              <w:marRight w:val="0"/>
              <w:marTop w:val="0"/>
              <w:marBottom w:val="0"/>
              <w:divBdr>
                <w:top w:val="none" w:sz="0" w:space="0" w:color="auto"/>
                <w:left w:val="none" w:sz="0" w:space="0" w:color="auto"/>
                <w:bottom w:val="none" w:sz="0" w:space="0" w:color="auto"/>
                <w:right w:val="none" w:sz="0" w:space="0" w:color="auto"/>
              </w:divBdr>
            </w:div>
            <w:div w:id="135360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50248">
      <w:bodyDiv w:val="1"/>
      <w:marLeft w:val="0"/>
      <w:marRight w:val="0"/>
      <w:marTop w:val="0"/>
      <w:marBottom w:val="0"/>
      <w:divBdr>
        <w:top w:val="none" w:sz="0" w:space="0" w:color="auto"/>
        <w:left w:val="none" w:sz="0" w:space="0" w:color="auto"/>
        <w:bottom w:val="none" w:sz="0" w:space="0" w:color="auto"/>
        <w:right w:val="none" w:sz="0" w:space="0" w:color="auto"/>
      </w:divBdr>
    </w:div>
    <w:div w:id="295380902">
      <w:bodyDiv w:val="1"/>
      <w:marLeft w:val="0"/>
      <w:marRight w:val="0"/>
      <w:marTop w:val="0"/>
      <w:marBottom w:val="0"/>
      <w:divBdr>
        <w:top w:val="none" w:sz="0" w:space="0" w:color="auto"/>
        <w:left w:val="none" w:sz="0" w:space="0" w:color="auto"/>
        <w:bottom w:val="none" w:sz="0" w:space="0" w:color="auto"/>
        <w:right w:val="none" w:sz="0" w:space="0" w:color="auto"/>
      </w:divBdr>
    </w:div>
    <w:div w:id="336075395">
      <w:bodyDiv w:val="1"/>
      <w:marLeft w:val="0"/>
      <w:marRight w:val="0"/>
      <w:marTop w:val="0"/>
      <w:marBottom w:val="0"/>
      <w:divBdr>
        <w:top w:val="none" w:sz="0" w:space="0" w:color="auto"/>
        <w:left w:val="none" w:sz="0" w:space="0" w:color="auto"/>
        <w:bottom w:val="none" w:sz="0" w:space="0" w:color="auto"/>
        <w:right w:val="none" w:sz="0" w:space="0" w:color="auto"/>
      </w:divBdr>
    </w:div>
    <w:div w:id="490828394">
      <w:bodyDiv w:val="1"/>
      <w:marLeft w:val="0"/>
      <w:marRight w:val="0"/>
      <w:marTop w:val="0"/>
      <w:marBottom w:val="0"/>
      <w:divBdr>
        <w:top w:val="none" w:sz="0" w:space="0" w:color="auto"/>
        <w:left w:val="none" w:sz="0" w:space="0" w:color="auto"/>
        <w:bottom w:val="none" w:sz="0" w:space="0" w:color="auto"/>
        <w:right w:val="none" w:sz="0" w:space="0" w:color="auto"/>
      </w:divBdr>
    </w:div>
    <w:div w:id="1170751099">
      <w:bodyDiv w:val="1"/>
      <w:marLeft w:val="0"/>
      <w:marRight w:val="0"/>
      <w:marTop w:val="0"/>
      <w:marBottom w:val="0"/>
      <w:divBdr>
        <w:top w:val="none" w:sz="0" w:space="0" w:color="auto"/>
        <w:left w:val="none" w:sz="0" w:space="0" w:color="auto"/>
        <w:bottom w:val="none" w:sz="0" w:space="0" w:color="auto"/>
        <w:right w:val="none" w:sz="0" w:space="0" w:color="auto"/>
      </w:divBdr>
    </w:div>
    <w:div w:id="1410274933">
      <w:bodyDiv w:val="1"/>
      <w:marLeft w:val="0"/>
      <w:marRight w:val="0"/>
      <w:marTop w:val="0"/>
      <w:marBottom w:val="0"/>
      <w:divBdr>
        <w:top w:val="none" w:sz="0" w:space="0" w:color="auto"/>
        <w:left w:val="none" w:sz="0" w:space="0" w:color="auto"/>
        <w:bottom w:val="none" w:sz="0" w:space="0" w:color="auto"/>
        <w:right w:val="none" w:sz="0" w:space="0" w:color="auto"/>
      </w:divBdr>
      <w:divsChild>
        <w:div w:id="771439639">
          <w:marLeft w:val="0"/>
          <w:marRight w:val="0"/>
          <w:marTop w:val="0"/>
          <w:marBottom w:val="0"/>
          <w:divBdr>
            <w:top w:val="none" w:sz="0" w:space="0" w:color="auto"/>
            <w:left w:val="none" w:sz="0" w:space="0" w:color="auto"/>
            <w:bottom w:val="none" w:sz="0" w:space="0" w:color="auto"/>
            <w:right w:val="none" w:sz="0" w:space="0" w:color="auto"/>
          </w:divBdr>
          <w:divsChild>
            <w:div w:id="1307396504">
              <w:marLeft w:val="0"/>
              <w:marRight w:val="0"/>
              <w:marTop w:val="0"/>
              <w:marBottom w:val="0"/>
              <w:divBdr>
                <w:top w:val="none" w:sz="0" w:space="0" w:color="auto"/>
                <w:left w:val="none" w:sz="0" w:space="0" w:color="auto"/>
                <w:bottom w:val="none" w:sz="0" w:space="0" w:color="auto"/>
                <w:right w:val="none" w:sz="0" w:space="0" w:color="auto"/>
              </w:divBdr>
            </w:div>
            <w:div w:id="1747266032">
              <w:marLeft w:val="0"/>
              <w:marRight w:val="0"/>
              <w:marTop w:val="0"/>
              <w:marBottom w:val="0"/>
              <w:divBdr>
                <w:top w:val="none" w:sz="0" w:space="0" w:color="auto"/>
                <w:left w:val="none" w:sz="0" w:space="0" w:color="auto"/>
                <w:bottom w:val="none" w:sz="0" w:space="0" w:color="auto"/>
                <w:right w:val="none" w:sz="0" w:space="0" w:color="auto"/>
              </w:divBdr>
            </w:div>
            <w:div w:id="2042513781">
              <w:marLeft w:val="0"/>
              <w:marRight w:val="0"/>
              <w:marTop w:val="0"/>
              <w:marBottom w:val="0"/>
              <w:divBdr>
                <w:top w:val="none" w:sz="0" w:space="0" w:color="auto"/>
                <w:left w:val="none" w:sz="0" w:space="0" w:color="auto"/>
                <w:bottom w:val="none" w:sz="0" w:space="0" w:color="auto"/>
                <w:right w:val="none" w:sz="0" w:space="0" w:color="auto"/>
              </w:divBdr>
            </w:div>
            <w:div w:id="585924192">
              <w:marLeft w:val="0"/>
              <w:marRight w:val="0"/>
              <w:marTop w:val="0"/>
              <w:marBottom w:val="0"/>
              <w:divBdr>
                <w:top w:val="none" w:sz="0" w:space="0" w:color="auto"/>
                <w:left w:val="none" w:sz="0" w:space="0" w:color="auto"/>
                <w:bottom w:val="none" w:sz="0" w:space="0" w:color="auto"/>
                <w:right w:val="none" w:sz="0" w:space="0" w:color="auto"/>
              </w:divBdr>
            </w:div>
            <w:div w:id="1645937644">
              <w:marLeft w:val="0"/>
              <w:marRight w:val="0"/>
              <w:marTop w:val="0"/>
              <w:marBottom w:val="0"/>
              <w:divBdr>
                <w:top w:val="none" w:sz="0" w:space="0" w:color="auto"/>
                <w:left w:val="none" w:sz="0" w:space="0" w:color="auto"/>
                <w:bottom w:val="none" w:sz="0" w:space="0" w:color="auto"/>
                <w:right w:val="none" w:sz="0" w:space="0" w:color="auto"/>
              </w:divBdr>
            </w:div>
            <w:div w:id="2126649742">
              <w:marLeft w:val="0"/>
              <w:marRight w:val="0"/>
              <w:marTop w:val="0"/>
              <w:marBottom w:val="0"/>
              <w:divBdr>
                <w:top w:val="none" w:sz="0" w:space="0" w:color="auto"/>
                <w:left w:val="none" w:sz="0" w:space="0" w:color="auto"/>
                <w:bottom w:val="none" w:sz="0" w:space="0" w:color="auto"/>
                <w:right w:val="none" w:sz="0" w:space="0" w:color="auto"/>
              </w:divBdr>
            </w:div>
            <w:div w:id="1775855651">
              <w:marLeft w:val="0"/>
              <w:marRight w:val="0"/>
              <w:marTop w:val="0"/>
              <w:marBottom w:val="0"/>
              <w:divBdr>
                <w:top w:val="none" w:sz="0" w:space="0" w:color="auto"/>
                <w:left w:val="none" w:sz="0" w:space="0" w:color="auto"/>
                <w:bottom w:val="none" w:sz="0" w:space="0" w:color="auto"/>
                <w:right w:val="none" w:sz="0" w:space="0" w:color="auto"/>
              </w:divBdr>
            </w:div>
            <w:div w:id="914125429">
              <w:marLeft w:val="0"/>
              <w:marRight w:val="0"/>
              <w:marTop w:val="0"/>
              <w:marBottom w:val="0"/>
              <w:divBdr>
                <w:top w:val="none" w:sz="0" w:space="0" w:color="auto"/>
                <w:left w:val="none" w:sz="0" w:space="0" w:color="auto"/>
                <w:bottom w:val="none" w:sz="0" w:space="0" w:color="auto"/>
                <w:right w:val="none" w:sz="0" w:space="0" w:color="auto"/>
              </w:divBdr>
            </w:div>
            <w:div w:id="740832292">
              <w:marLeft w:val="0"/>
              <w:marRight w:val="0"/>
              <w:marTop w:val="0"/>
              <w:marBottom w:val="0"/>
              <w:divBdr>
                <w:top w:val="none" w:sz="0" w:space="0" w:color="auto"/>
                <w:left w:val="none" w:sz="0" w:space="0" w:color="auto"/>
                <w:bottom w:val="none" w:sz="0" w:space="0" w:color="auto"/>
                <w:right w:val="none" w:sz="0" w:space="0" w:color="auto"/>
              </w:divBdr>
            </w:div>
            <w:div w:id="1706245875">
              <w:marLeft w:val="0"/>
              <w:marRight w:val="0"/>
              <w:marTop w:val="0"/>
              <w:marBottom w:val="0"/>
              <w:divBdr>
                <w:top w:val="none" w:sz="0" w:space="0" w:color="auto"/>
                <w:left w:val="none" w:sz="0" w:space="0" w:color="auto"/>
                <w:bottom w:val="none" w:sz="0" w:space="0" w:color="auto"/>
                <w:right w:val="none" w:sz="0" w:space="0" w:color="auto"/>
              </w:divBdr>
            </w:div>
            <w:div w:id="2146922725">
              <w:marLeft w:val="0"/>
              <w:marRight w:val="0"/>
              <w:marTop w:val="0"/>
              <w:marBottom w:val="0"/>
              <w:divBdr>
                <w:top w:val="none" w:sz="0" w:space="0" w:color="auto"/>
                <w:left w:val="none" w:sz="0" w:space="0" w:color="auto"/>
                <w:bottom w:val="none" w:sz="0" w:space="0" w:color="auto"/>
                <w:right w:val="none" w:sz="0" w:space="0" w:color="auto"/>
              </w:divBdr>
            </w:div>
            <w:div w:id="820387231">
              <w:marLeft w:val="0"/>
              <w:marRight w:val="0"/>
              <w:marTop w:val="0"/>
              <w:marBottom w:val="0"/>
              <w:divBdr>
                <w:top w:val="none" w:sz="0" w:space="0" w:color="auto"/>
                <w:left w:val="none" w:sz="0" w:space="0" w:color="auto"/>
                <w:bottom w:val="none" w:sz="0" w:space="0" w:color="auto"/>
                <w:right w:val="none" w:sz="0" w:space="0" w:color="auto"/>
              </w:divBdr>
            </w:div>
            <w:div w:id="2064406761">
              <w:marLeft w:val="0"/>
              <w:marRight w:val="0"/>
              <w:marTop w:val="0"/>
              <w:marBottom w:val="0"/>
              <w:divBdr>
                <w:top w:val="none" w:sz="0" w:space="0" w:color="auto"/>
                <w:left w:val="none" w:sz="0" w:space="0" w:color="auto"/>
                <w:bottom w:val="none" w:sz="0" w:space="0" w:color="auto"/>
                <w:right w:val="none" w:sz="0" w:space="0" w:color="auto"/>
              </w:divBdr>
            </w:div>
            <w:div w:id="200632605">
              <w:marLeft w:val="0"/>
              <w:marRight w:val="0"/>
              <w:marTop w:val="0"/>
              <w:marBottom w:val="0"/>
              <w:divBdr>
                <w:top w:val="none" w:sz="0" w:space="0" w:color="auto"/>
                <w:left w:val="none" w:sz="0" w:space="0" w:color="auto"/>
                <w:bottom w:val="none" w:sz="0" w:space="0" w:color="auto"/>
                <w:right w:val="none" w:sz="0" w:space="0" w:color="auto"/>
              </w:divBdr>
            </w:div>
            <w:div w:id="683746914">
              <w:marLeft w:val="0"/>
              <w:marRight w:val="0"/>
              <w:marTop w:val="0"/>
              <w:marBottom w:val="0"/>
              <w:divBdr>
                <w:top w:val="none" w:sz="0" w:space="0" w:color="auto"/>
                <w:left w:val="none" w:sz="0" w:space="0" w:color="auto"/>
                <w:bottom w:val="none" w:sz="0" w:space="0" w:color="auto"/>
                <w:right w:val="none" w:sz="0" w:space="0" w:color="auto"/>
              </w:divBdr>
            </w:div>
            <w:div w:id="364445927">
              <w:marLeft w:val="0"/>
              <w:marRight w:val="0"/>
              <w:marTop w:val="0"/>
              <w:marBottom w:val="0"/>
              <w:divBdr>
                <w:top w:val="none" w:sz="0" w:space="0" w:color="auto"/>
                <w:left w:val="none" w:sz="0" w:space="0" w:color="auto"/>
                <w:bottom w:val="none" w:sz="0" w:space="0" w:color="auto"/>
                <w:right w:val="none" w:sz="0" w:space="0" w:color="auto"/>
              </w:divBdr>
            </w:div>
            <w:div w:id="688990574">
              <w:marLeft w:val="0"/>
              <w:marRight w:val="0"/>
              <w:marTop w:val="0"/>
              <w:marBottom w:val="0"/>
              <w:divBdr>
                <w:top w:val="none" w:sz="0" w:space="0" w:color="auto"/>
                <w:left w:val="none" w:sz="0" w:space="0" w:color="auto"/>
                <w:bottom w:val="none" w:sz="0" w:space="0" w:color="auto"/>
                <w:right w:val="none" w:sz="0" w:space="0" w:color="auto"/>
              </w:divBdr>
            </w:div>
            <w:div w:id="1807622660">
              <w:marLeft w:val="0"/>
              <w:marRight w:val="0"/>
              <w:marTop w:val="0"/>
              <w:marBottom w:val="0"/>
              <w:divBdr>
                <w:top w:val="none" w:sz="0" w:space="0" w:color="auto"/>
                <w:left w:val="none" w:sz="0" w:space="0" w:color="auto"/>
                <w:bottom w:val="none" w:sz="0" w:space="0" w:color="auto"/>
                <w:right w:val="none" w:sz="0" w:space="0" w:color="auto"/>
              </w:divBdr>
            </w:div>
            <w:div w:id="297340788">
              <w:marLeft w:val="0"/>
              <w:marRight w:val="0"/>
              <w:marTop w:val="0"/>
              <w:marBottom w:val="0"/>
              <w:divBdr>
                <w:top w:val="none" w:sz="0" w:space="0" w:color="auto"/>
                <w:left w:val="none" w:sz="0" w:space="0" w:color="auto"/>
                <w:bottom w:val="none" w:sz="0" w:space="0" w:color="auto"/>
                <w:right w:val="none" w:sz="0" w:space="0" w:color="auto"/>
              </w:divBdr>
            </w:div>
            <w:div w:id="1402211559">
              <w:marLeft w:val="0"/>
              <w:marRight w:val="0"/>
              <w:marTop w:val="0"/>
              <w:marBottom w:val="0"/>
              <w:divBdr>
                <w:top w:val="none" w:sz="0" w:space="0" w:color="auto"/>
                <w:left w:val="none" w:sz="0" w:space="0" w:color="auto"/>
                <w:bottom w:val="none" w:sz="0" w:space="0" w:color="auto"/>
                <w:right w:val="none" w:sz="0" w:space="0" w:color="auto"/>
              </w:divBdr>
            </w:div>
            <w:div w:id="10690784">
              <w:marLeft w:val="0"/>
              <w:marRight w:val="0"/>
              <w:marTop w:val="0"/>
              <w:marBottom w:val="0"/>
              <w:divBdr>
                <w:top w:val="none" w:sz="0" w:space="0" w:color="auto"/>
                <w:left w:val="none" w:sz="0" w:space="0" w:color="auto"/>
                <w:bottom w:val="none" w:sz="0" w:space="0" w:color="auto"/>
                <w:right w:val="none" w:sz="0" w:space="0" w:color="auto"/>
              </w:divBdr>
            </w:div>
            <w:div w:id="839002864">
              <w:marLeft w:val="0"/>
              <w:marRight w:val="0"/>
              <w:marTop w:val="0"/>
              <w:marBottom w:val="0"/>
              <w:divBdr>
                <w:top w:val="none" w:sz="0" w:space="0" w:color="auto"/>
                <w:left w:val="none" w:sz="0" w:space="0" w:color="auto"/>
                <w:bottom w:val="none" w:sz="0" w:space="0" w:color="auto"/>
                <w:right w:val="none" w:sz="0" w:space="0" w:color="auto"/>
              </w:divBdr>
            </w:div>
            <w:div w:id="1530484063">
              <w:marLeft w:val="0"/>
              <w:marRight w:val="0"/>
              <w:marTop w:val="0"/>
              <w:marBottom w:val="0"/>
              <w:divBdr>
                <w:top w:val="none" w:sz="0" w:space="0" w:color="auto"/>
                <w:left w:val="none" w:sz="0" w:space="0" w:color="auto"/>
                <w:bottom w:val="none" w:sz="0" w:space="0" w:color="auto"/>
                <w:right w:val="none" w:sz="0" w:space="0" w:color="auto"/>
              </w:divBdr>
            </w:div>
            <w:div w:id="1353338931">
              <w:marLeft w:val="0"/>
              <w:marRight w:val="0"/>
              <w:marTop w:val="0"/>
              <w:marBottom w:val="0"/>
              <w:divBdr>
                <w:top w:val="none" w:sz="0" w:space="0" w:color="auto"/>
                <w:left w:val="none" w:sz="0" w:space="0" w:color="auto"/>
                <w:bottom w:val="none" w:sz="0" w:space="0" w:color="auto"/>
                <w:right w:val="none" w:sz="0" w:space="0" w:color="auto"/>
              </w:divBdr>
            </w:div>
            <w:div w:id="1669404238">
              <w:marLeft w:val="0"/>
              <w:marRight w:val="0"/>
              <w:marTop w:val="0"/>
              <w:marBottom w:val="0"/>
              <w:divBdr>
                <w:top w:val="none" w:sz="0" w:space="0" w:color="auto"/>
                <w:left w:val="none" w:sz="0" w:space="0" w:color="auto"/>
                <w:bottom w:val="none" w:sz="0" w:space="0" w:color="auto"/>
                <w:right w:val="none" w:sz="0" w:space="0" w:color="auto"/>
              </w:divBdr>
            </w:div>
            <w:div w:id="702634382">
              <w:marLeft w:val="0"/>
              <w:marRight w:val="0"/>
              <w:marTop w:val="0"/>
              <w:marBottom w:val="0"/>
              <w:divBdr>
                <w:top w:val="none" w:sz="0" w:space="0" w:color="auto"/>
                <w:left w:val="none" w:sz="0" w:space="0" w:color="auto"/>
                <w:bottom w:val="none" w:sz="0" w:space="0" w:color="auto"/>
                <w:right w:val="none" w:sz="0" w:space="0" w:color="auto"/>
              </w:divBdr>
            </w:div>
            <w:div w:id="754476578">
              <w:marLeft w:val="0"/>
              <w:marRight w:val="0"/>
              <w:marTop w:val="0"/>
              <w:marBottom w:val="0"/>
              <w:divBdr>
                <w:top w:val="none" w:sz="0" w:space="0" w:color="auto"/>
                <w:left w:val="none" w:sz="0" w:space="0" w:color="auto"/>
                <w:bottom w:val="none" w:sz="0" w:space="0" w:color="auto"/>
                <w:right w:val="none" w:sz="0" w:space="0" w:color="auto"/>
              </w:divBdr>
            </w:div>
            <w:div w:id="1188564875">
              <w:marLeft w:val="0"/>
              <w:marRight w:val="0"/>
              <w:marTop w:val="0"/>
              <w:marBottom w:val="0"/>
              <w:divBdr>
                <w:top w:val="none" w:sz="0" w:space="0" w:color="auto"/>
                <w:left w:val="none" w:sz="0" w:space="0" w:color="auto"/>
                <w:bottom w:val="none" w:sz="0" w:space="0" w:color="auto"/>
                <w:right w:val="none" w:sz="0" w:space="0" w:color="auto"/>
              </w:divBdr>
            </w:div>
            <w:div w:id="1492870347">
              <w:marLeft w:val="0"/>
              <w:marRight w:val="0"/>
              <w:marTop w:val="0"/>
              <w:marBottom w:val="0"/>
              <w:divBdr>
                <w:top w:val="none" w:sz="0" w:space="0" w:color="auto"/>
                <w:left w:val="none" w:sz="0" w:space="0" w:color="auto"/>
                <w:bottom w:val="none" w:sz="0" w:space="0" w:color="auto"/>
                <w:right w:val="none" w:sz="0" w:space="0" w:color="auto"/>
              </w:divBdr>
            </w:div>
            <w:div w:id="1658848278">
              <w:marLeft w:val="0"/>
              <w:marRight w:val="0"/>
              <w:marTop w:val="0"/>
              <w:marBottom w:val="0"/>
              <w:divBdr>
                <w:top w:val="none" w:sz="0" w:space="0" w:color="auto"/>
                <w:left w:val="none" w:sz="0" w:space="0" w:color="auto"/>
                <w:bottom w:val="none" w:sz="0" w:space="0" w:color="auto"/>
                <w:right w:val="none" w:sz="0" w:space="0" w:color="auto"/>
              </w:divBdr>
            </w:div>
            <w:div w:id="1032153891">
              <w:marLeft w:val="0"/>
              <w:marRight w:val="0"/>
              <w:marTop w:val="0"/>
              <w:marBottom w:val="0"/>
              <w:divBdr>
                <w:top w:val="none" w:sz="0" w:space="0" w:color="auto"/>
                <w:left w:val="none" w:sz="0" w:space="0" w:color="auto"/>
                <w:bottom w:val="none" w:sz="0" w:space="0" w:color="auto"/>
                <w:right w:val="none" w:sz="0" w:space="0" w:color="auto"/>
              </w:divBdr>
            </w:div>
            <w:div w:id="1358652756">
              <w:marLeft w:val="0"/>
              <w:marRight w:val="0"/>
              <w:marTop w:val="0"/>
              <w:marBottom w:val="0"/>
              <w:divBdr>
                <w:top w:val="none" w:sz="0" w:space="0" w:color="auto"/>
                <w:left w:val="none" w:sz="0" w:space="0" w:color="auto"/>
                <w:bottom w:val="none" w:sz="0" w:space="0" w:color="auto"/>
                <w:right w:val="none" w:sz="0" w:space="0" w:color="auto"/>
              </w:divBdr>
            </w:div>
            <w:div w:id="1723939338">
              <w:marLeft w:val="0"/>
              <w:marRight w:val="0"/>
              <w:marTop w:val="0"/>
              <w:marBottom w:val="0"/>
              <w:divBdr>
                <w:top w:val="none" w:sz="0" w:space="0" w:color="auto"/>
                <w:left w:val="none" w:sz="0" w:space="0" w:color="auto"/>
                <w:bottom w:val="none" w:sz="0" w:space="0" w:color="auto"/>
                <w:right w:val="none" w:sz="0" w:space="0" w:color="auto"/>
              </w:divBdr>
            </w:div>
            <w:div w:id="789470861">
              <w:marLeft w:val="0"/>
              <w:marRight w:val="0"/>
              <w:marTop w:val="0"/>
              <w:marBottom w:val="0"/>
              <w:divBdr>
                <w:top w:val="none" w:sz="0" w:space="0" w:color="auto"/>
                <w:left w:val="none" w:sz="0" w:space="0" w:color="auto"/>
                <w:bottom w:val="none" w:sz="0" w:space="0" w:color="auto"/>
                <w:right w:val="none" w:sz="0" w:space="0" w:color="auto"/>
              </w:divBdr>
            </w:div>
            <w:div w:id="1652098687">
              <w:marLeft w:val="0"/>
              <w:marRight w:val="0"/>
              <w:marTop w:val="0"/>
              <w:marBottom w:val="0"/>
              <w:divBdr>
                <w:top w:val="none" w:sz="0" w:space="0" w:color="auto"/>
                <w:left w:val="none" w:sz="0" w:space="0" w:color="auto"/>
                <w:bottom w:val="none" w:sz="0" w:space="0" w:color="auto"/>
                <w:right w:val="none" w:sz="0" w:space="0" w:color="auto"/>
              </w:divBdr>
            </w:div>
            <w:div w:id="928078374">
              <w:marLeft w:val="0"/>
              <w:marRight w:val="0"/>
              <w:marTop w:val="0"/>
              <w:marBottom w:val="0"/>
              <w:divBdr>
                <w:top w:val="none" w:sz="0" w:space="0" w:color="auto"/>
                <w:left w:val="none" w:sz="0" w:space="0" w:color="auto"/>
                <w:bottom w:val="none" w:sz="0" w:space="0" w:color="auto"/>
                <w:right w:val="none" w:sz="0" w:space="0" w:color="auto"/>
              </w:divBdr>
            </w:div>
            <w:div w:id="3284019">
              <w:marLeft w:val="0"/>
              <w:marRight w:val="0"/>
              <w:marTop w:val="0"/>
              <w:marBottom w:val="0"/>
              <w:divBdr>
                <w:top w:val="none" w:sz="0" w:space="0" w:color="auto"/>
                <w:left w:val="none" w:sz="0" w:space="0" w:color="auto"/>
                <w:bottom w:val="none" w:sz="0" w:space="0" w:color="auto"/>
                <w:right w:val="none" w:sz="0" w:space="0" w:color="auto"/>
              </w:divBdr>
            </w:div>
            <w:div w:id="1700013329">
              <w:marLeft w:val="0"/>
              <w:marRight w:val="0"/>
              <w:marTop w:val="0"/>
              <w:marBottom w:val="0"/>
              <w:divBdr>
                <w:top w:val="none" w:sz="0" w:space="0" w:color="auto"/>
                <w:left w:val="none" w:sz="0" w:space="0" w:color="auto"/>
                <w:bottom w:val="none" w:sz="0" w:space="0" w:color="auto"/>
                <w:right w:val="none" w:sz="0" w:space="0" w:color="auto"/>
              </w:divBdr>
            </w:div>
            <w:div w:id="16931426">
              <w:marLeft w:val="0"/>
              <w:marRight w:val="0"/>
              <w:marTop w:val="0"/>
              <w:marBottom w:val="0"/>
              <w:divBdr>
                <w:top w:val="none" w:sz="0" w:space="0" w:color="auto"/>
                <w:left w:val="none" w:sz="0" w:space="0" w:color="auto"/>
                <w:bottom w:val="none" w:sz="0" w:space="0" w:color="auto"/>
                <w:right w:val="none" w:sz="0" w:space="0" w:color="auto"/>
              </w:divBdr>
            </w:div>
            <w:div w:id="1983150725">
              <w:marLeft w:val="0"/>
              <w:marRight w:val="0"/>
              <w:marTop w:val="0"/>
              <w:marBottom w:val="0"/>
              <w:divBdr>
                <w:top w:val="none" w:sz="0" w:space="0" w:color="auto"/>
                <w:left w:val="none" w:sz="0" w:space="0" w:color="auto"/>
                <w:bottom w:val="none" w:sz="0" w:space="0" w:color="auto"/>
                <w:right w:val="none" w:sz="0" w:space="0" w:color="auto"/>
              </w:divBdr>
            </w:div>
            <w:div w:id="1819489260">
              <w:marLeft w:val="0"/>
              <w:marRight w:val="0"/>
              <w:marTop w:val="0"/>
              <w:marBottom w:val="0"/>
              <w:divBdr>
                <w:top w:val="none" w:sz="0" w:space="0" w:color="auto"/>
                <w:left w:val="none" w:sz="0" w:space="0" w:color="auto"/>
                <w:bottom w:val="none" w:sz="0" w:space="0" w:color="auto"/>
                <w:right w:val="none" w:sz="0" w:space="0" w:color="auto"/>
              </w:divBdr>
            </w:div>
            <w:div w:id="58670244">
              <w:marLeft w:val="0"/>
              <w:marRight w:val="0"/>
              <w:marTop w:val="0"/>
              <w:marBottom w:val="0"/>
              <w:divBdr>
                <w:top w:val="none" w:sz="0" w:space="0" w:color="auto"/>
                <w:left w:val="none" w:sz="0" w:space="0" w:color="auto"/>
                <w:bottom w:val="none" w:sz="0" w:space="0" w:color="auto"/>
                <w:right w:val="none" w:sz="0" w:space="0" w:color="auto"/>
              </w:divBdr>
            </w:div>
            <w:div w:id="1772234405">
              <w:marLeft w:val="0"/>
              <w:marRight w:val="0"/>
              <w:marTop w:val="0"/>
              <w:marBottom w:val="0"/>
              <w:divBdr>
                <w:top w:val="none" w:sz="0" w:space="0" w:color="auto"/>
                <w:left w:val="none" w:sz="0" w:space="0" w:color="auto"/>
                <w:bottom w:val="none" w:sz="0" w:space="0" w:color="auto"/>
                <w:right w:val="none" w:sz="0" w:space="0" w:color="auto"/>
              </w:divBdr>
            </w:div>
            <w:div w:id="259140185">
              <w:marLeft w:val="0"/>
              <w:marRight w:val="0"/>
              <w:marTop w:val="0"/>
              <w:marBottom w:val="0"/>
              <w:divBdr>
                <w:top w:val="none" w:sz="0" w:space="0" w:color="auto"/>
                <w:left w:val="none" w:sz="0" w:space="0" w:color="auto"/>
                <w:bottom w:val="none" w:sz="0" w:space="0" w:color="auto"/>
                <w:right w:val="none" w:sz="0" w:space="0" w:color="auto"/>
              </w:divBdr>
            </w:div>
            <w:div w:id="497690581">
              <w:marLeft w:val="0"/>
              <w:marRight w:val="0"/>
              <w:marTop w:val="0"/>
              <w:marBottom w:val="0"/>
              <w:divBdr>
                <w:top w:val="none" w:sz="0" w:space="0" w:color="auto"/>
                <w:left w:val="none" w:sz="0" w:space="0" w:color="auto"/>
                <w:bottom w:val="none" w:sz="0" w:space="0" w:color="auto"/>
                <w:right w:val="none" w:sz="0" w:space="0" w:color="auto"/>
              </w:divBdr>
            </w:div>
            <w:div w:id="633562581">
              <w:marLeft w:val="0"/>
              <w:marRight w:val="0"/>
              <w:marTop w:val="0"/>
              <w:marBottom w:val="0"/>
              <w:divBdr>
                <w:top w:val="none" w:sz="0" w:space="0" w:color="auto"/>
                <w:left w:val="none" w:sz="0" w:space="0" w:color="auto"/>
                <w:bottom w:val="none" w:sz="0" w:space="0" w:color="auto"/>
                <w:right w:val="none" w:sz="0" w:space="0" w:color="auto"/>
              </w:divBdr>
            </w:div>
            <w:div w:id="1205869332">
              <w:marLeft w:val="0"/>
              <w:marRight w:val="0"/>
              <w:marTop w:val="0"/>
              <w:marBottom w:val="0"/>
              <w:divBdr>
                <w:top w:val="none" w:sz="0" w:space="0" w:color="auto"/>
                <w:left w:val="none" w:sz="0" w:space="0" w:color="auto"/>
                <w:bottom w:val="none" w:sz="0" w:space="0" w:color="auto"/>
                <w:right w:val="none" w:sz="0" w:space="0" w:color="auto"/>
              </w:divBdr>
            </w:div>
            <w:div w:id="1810976671">
              <w:marLeft w:val="0"/>
              <w:marRight w:val="0"/>
              <w:marTop w:val="0"/>
              <w:marBottom w:val="0"/>
              <w:divBdr>
                <w:top w:val="none" w:sz="0" w:space="0" w:color="auto"/>
                <w:left w:val="none" w:sz="0" w:space="0" w:color="auto"/>
                <w:bottom w:val="none" w:sz="0" w:space="0" w:color="auto"/>
                <w:right w:val="none" w:sz="0" w:space="0" w:color="auto"/>
              </w:divBdr>
            </w:div>
            <w:div w:id="872039890">
              <w:marLeft w:val="0"/>
              <w:marRight w:val="0"/>
              <w:marTop w:val="0"/>
              <w:marBottom w:val="0"/>
              <w:divBdr>
                <w:top w:val="none" w:sz="0" w:space="0" w:color="auto"/>
                <w:left w:val="none" w:sz="0" w:space="0" w:color="auto"/>
                <w:bottom w:val="none" w:sz="0" w:space="0" w:color="auto"/>
                <w:right w:val="none" w:sz="0" w:space="0" w:color="auto"/>
              </w:divBdr>
            </w:div>
            <w:div w:id="424573818">
              <w:marLeft w:val="0"/>
              <w:marRight w:val="0"/>
              <w:marTop w:val="0"/>
              <w:marBottom w:val="0"/>
              <w:divBdr>
                <w:top w:val="none" w:sz="0" w:space="0" w:color="auto"/>
                <w:left w:val="none" w:sz="0" w:space="0" w:color="auto"/>
                <w:bottom w:val="none" w:sz="0" w:space="0" w:color="auto"/>
                <w:right w:val="none" w:sz="0" w:space="0" w:color="auto"/>
              </w:divBdr>
            </w:div>
            <w:div w:id="360210617">
              <w:marLeft w:val="0"/>
              <w:marRight w:val="0"/>
              <w:marTop w:val="0"/>
              <w:marBottom w:val="0"/>
              <w:divBdr>
                <w:top w:val="none" w:sz="0" w:space="0" w:color="auto"/>
                <w:left w:val="none" w:sz="0" w:space="0" w:color="auto"/>
                <w:bottom w:val="none" w:sz="0" w:space="0" w:color="auto"/>
                <w:right w:val="none" w:sz="0" w:space="0" w:color="auto"/>
              </w:divBdr>
            </w:div>
            <w:div w:id="123111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2609">
      <w:bodyDiv w:val="1"/>
      <w:marLeft w:val="0"/>
      <w:marRight w:val="0"/>
      <w:marTop w:val="0"/>
      <w:marBottom w:val="0"/>
      <w:divBdr>
        <w:top w:val="none" w:sz="0" w:space="0" w:color="auto"/>
        <w:left w:val="none" w:sz="0" w:space="0" w:color="auto"/>
        <w:bottom w:val="none" w:sz="0" w:space="0" w:color="auto"/>
        <w:right w:val="none" w:sz="0" w:space="0" w:color="auto"/>
      </w:divBdr>
      <w:divsChild>
        <w:div w:id="851603456">
          <w:marLeft w:val="0"/>
          <w:marRight w:val="0"/>
          <w:marTop w:val="0"/>
          <w:marBottom w:val="0"/>
          <w:divBdr>
            <w:top w:val="none" w:sz="0" w:space="0" w:color="auto"/>
            <w:left w:val="none" w:sz="0" w:space="0" w:color="auto"/>
            <w:bottom w:val="none" w:sz="0" w:space="0" w:color="auto"/>
            <w:right w:val="none" w:sz="0" w:space="0" w:color="auto"/>
          </w:divBdr>
          <w:divsChild>
            <w:div w:id="825824668">
              <w:marLeft w:val="0"/>
              <w:marRight w:val="0"/>
              <w:marTop w:val="0"/>
              <w:marBottom w:val="0"/>
              <w:divBdr>
                <w:top w:val="none" w:sz="0" w:space="0" w:color="auto"/>
                <w:left w:val="none" w:sz="0" w:space="0" w:color="auto"/>
                <w:bottom w:val="none" w:sz="0" w:space="0" w:color="auto"/>
                <w:right w:val="none" w:sz="0" w:space="0" w:color="auto"/>
              </w:divBdr>
            </w:div>
            <w:div w:id="8893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455">
      <w:bodyDiv w:val="1"/>
      <w:marLeft w:val="0"/>
      <w:marRight w:val="0"/>
      <w:marTop w:val="0"/>
      <w:marBottom w:val="0"/>
      <w:divBdr>
        <w:top w:val="none" w:sz="0" w:space="0" w:color="auto"/>
        <w:left w:val="none" w:sz="0" w:space="0" w:color="auto"/>
        <w:bottom w:val="none" w:sz="0" w:space="0" w:color="auto"/>
        <w:right w:val="none" w:sz="0" w:space="0" w:color="auto"/>
      </w:divBdr>
    </w:div>
    <w:div w:id="17261750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fontTable" Target="fontTable.xml"/><Relationship Id="rId16" Type="http://schemas.openxmlformats.org/officeDocument/2006/relationships/header" Target="header3.xml"/><Relationship Id="rId11" Type="http://schemas.openxmlformats.org/officeDocument/2006/relationships/header" Target="header1.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4.png"/><Relationship Id="rId79" Type="http://schemas.openxmlformats.org/officeDocument/2006/relationships/hyperlink" Target="https://doi.org/10.1111/bjet.13182" TargetMode="External"/><Relationship Id="rId5" Type="http://schemas.openxmlformats.org/officeDocument/2006/relationships/styles" Target="styles.xml"/><Relationship Id="rId1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hyperlink" Target="https://www.philstat.org/special_issue/index.php/MSEA/article/view/320" TargetMode="External"/><Relationship Id="rId8" Type="http://schemas.openxmlformats.org/officeDocument/2006/relationships/footnotes" Target="footnotes.xml"/><Relationship Id="rId51" Type="http://schemas.openxmlformats.org/officeDocument/2006/relationships/image" Target="media/image34.png"/><Relationship Id="rId72" Type="http://schemas.openxmlformats.org/officeDocument/2006/relationships/hyperlink" Target="mailto:______________@e.ntu.edu.sg" TargetMode="External"/><Relationship Id="rId80" Type="http://schemas.openxmlformats.org/officeDocument/2006/relationships/hyperlink" Target="https://doi.org/10.1016/j.sbspro.2014.01.711"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hyperlink" Target="https://doi.org/10.1016/j.rinp.2021.103987" TargetMode="External"/><Relationship Id="rId83"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image" Target="media/image1.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customXml" Target="ink/ink1.xml"/><Relationship Id="rId78" Type="http://schemas.openxmlformats.org/officeDocument/2006/relationships/hyperlink" Target="https://eric.ed.gov/?id=EJ904058" TargetMode="External"/><Relationship Id="rId81" Type="http://schemas.openxmlformats.org/officeDocument/2006/relationships/hyperlink" Target="https://www.socrative.com/" TargetMode="External"/><Relationship Id="rId86"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5.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hyperlink" Target="http://www.philstat.org" TargetMode="External"/><Relationship Id="rId7" Type="http://schemas.openxmlformats.org/officeDocument/2006/relationships/webSettings" Target="webSettings.xml"/><Relationship Id="rId71" Type="http://schemas.openxmlformats.org/officeDocument/2006/relationships/hyperlink" Target="https://entuedu.sharepoint.com/sites/Student/dept/ctlp/SitePages/Exploring-the-Impact-of-Generative-Artificial-Intelligence-(GAI)-Tools-on-Education.aspx" TargetMode="Externa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61" Type="http://schemas.openxmlformats.org/officeDocument/2006/relationships/image" Target="media/image44.png"/><Relationship Id="rId82" Type="http://schemas.openxmlformats.org/officeDocument/2006/relationships/hyperlink" Target="https://www.speedexam.ne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12T12:28:48.086"/>
    </inkml:context>
    <inkml:brush xml:id="br0">
      <inkml:brushProperty name="width" value="0.035" units="cm"/>
      <inkml:brushProperty name="height" value="0.035" units="cm"/>
    </inkml:brush>
  </inkml:definitions>
  <inkml:trace contextRef="#ctx0" brushRef="#br0">25 1 24575,'0'16'0,"0"42"0,0-27 0,0 34 0,0-50 0,-4 21 0,3-12 0,-3 8 0,1-1 0,2-15 0,-6 15 0,6-16 0,-3 4 0,4-2 0,0-6 0,0 13 0,0-14 0,0 18 0,0-19 0,0 6 0,0-8 0,0-6 0,0-5 0,0-7 0,0-14 0,0 3 0,4-73 0,1 53 0,-1-16 0,0 3 0,4 29 0,3-26 0,-4 33 0,0-1 0,-4 7 0,0 0 0,-2 5 0,4-2 0,-1 10 0,3 4 0,0 5 0,-4-1 0,8 27 0,-9-18 0,13 48 0,-10-44 0,9 27 0,-7-33 0,9 19 0,-8-19 0,5 15 0,-6-21 0,-1 3 0,1-11 0,-3-2 0,2-9 0,-2-23 0,4 8 0,0-30 0,1 26 0,6-48 0,-8 46 0,6-38 0,-12 57 0,5-4 0,-5 16 0,2 6 0,-3 10 0,0 60 0,0-26 0,0 4 0,0-1 0,0-17 0,3 12 0,-3-36 0,6 10 0,-5-14 0,5 5 0,-2-13 0,2 0 0,1-7 0,10-33 0,-11 25 0,6-27 0,-12 40 0,0 0 0,3 12 0,7 9 0,-2-6 0,11 5 0,-11-14 0,14-1 0,-10-3 0,13-6 0,-10-2 0,4-14 0,-8 6 0,-1-24 0,-7 22 0,0-16 0,-6 22 0,-1 2 0,-2 7 0,2 6 0,-2 10 0,5-1 0,-2 13 0,3-13 0,0 10 0,3-14 0,1 5 0,2-6 0,-2-7 0,2-1 0,-5-5 0,5-1 0,-6 6 0,3 2 0,-3 5 0,12 16 0,-6-15 0,10 14 0,-9-20 0,2 5 0,-1-5 0,7-4 0,-7 1 0,5-10 0,-6 11 0,-3-12 0,1 9 0,-1-3 0,0 1 0,2 5 0,-2-5 0,11-7 0,-6 4 0,10-16 0,-12 13 0,10-31 0,-9 23 0,8-29 0,-11 33 0,7-22 0,-11 24 0,5-17 0,-6 22 0,3-4 0,-2 13 0,2 7 0,-3 9 0,0 38 0,0-19 0,4 48 0,0-52 0,8 36 0,-7-43 0,5 19 0,-6-31 0,3 7 0,-1-12 0,1 0 0,0-4 0,-1 0 0,1-2 0,-3 2 0,-1-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E643696892284AA25D6D56971EEB00" ma:contentTypeVersion="12" ma:contentTypeDescription="Create a new document." ma:contentTypeScope="" ma:versionID="cf5df362b98b9d593b99df0e2cf0cf84">
  <xsd:schema xmlns:xsd="http://www.w3.org/2001/XMLSchema" xmlns:xs="http://www.w3.org/2001/XMLSchema" xmlns:p="http://schemas.microsoft.com/office/2006/metadata/properties" xmlns:ns2="723729ae-00bd-471d-861b-cbce024a12bd" xmlns:ns3="4f27d6ad-c528-4d15-92b5-31ec54c060e7" targetNamespace="http://schemas.microsoft.com/office/2006/metadata/properties" ma:root="true" ma:fieldsID="1b28cbc0f774fa0996f2f0799ce54a21" ns2:_="" ns3:_="">
    <xsd:import namespace="723729ae-00bd-471d-861b-cbce024a12bd"/>
    <xsd:import namespace="4f27d6ad-c528-4d15-92b5-31ec54c060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3729ae-00bd-471d-861b-cbce024a12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bc49540-5c35-4aa1-8e74-ce797227172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27d6ad-c528-4d15-92b5-31ec54c06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e0bd464-69c4-4d9a-a2e6-a0bf544d72f1}" ma:internalName="TaxCatchAll" ma:showField="CatchAllData" ma:web="4f27d6ad-c528-4d15-92b5-31ec54c060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oc</b:Tag>
    <b:SourceType>InternetSite</b:SourceType>
    <b:Guid>{27CA83F5-D19A-A549-A83D-2B16820F6EFF}</b:Guid>
    <b:Title>Socrative</b:Title>
    <b:InternetSiteTitle>Socrative</b:InternetSiteTitle>
    <b:URL>https://www.socrative.com/</b:URL>
    <b:RefOrder>2</b:RefOrder>
  </b:Source>
  <b:Source>
    <b:Tag>htt</b:Tag>
    <b:SourceType>InternetSite</b:SourceType>
    <b:Guid>{E51016A2-02F3-F745-BF52-52DF396596EA}</b:Guid>
    <b:URL>https://www.smartsheet.com/content/software-project-management] </b:URL>
    <b:RefOrder>1</b:RefOrder>
  </b:Source>
</b:Sources>
</file>

<file path=customXml/itemProps1.xml><?xml version="1.0" encoding="utf-8"?>
<ds:datastoreItem xmlns:ds="http://schemas.openxmlformats.org/officeDocument/2006/customXml" ds:itemID="{97EAC511-2825-453F-8F77-2BAE951B45DA}">
  <ds:schemaRefs>
    <ds:schemaRef ds:uri="http://schemas.microsoft.com/sharepoint/v3/contenttype/forms"/>
  </ds:schemaRefs>
</ds:datastoreItem>
</file>

<file path=customXml/itemProps2.xml><?xml version="1.0" encoding="utf-8"?>
<ds:datastoreItem xmlns:ds="http://schemas.openxmlformats.org/officeDocument/2006/customXml" ds:itemID="{9CDA8DFE-F306-43BE-AA34-ED8759C2C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3729ae-00bd-471d-861b-cbce024a12bd"/>
    <ds:schemaRef ds:uri="4f27d6ad-c528-4d15-92b5-31ec54c06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5C150A-2587-3940-A092-90D79A3957A1}">
  <ds:schemaRefs>
    <ds:schemaRef ds:uri="http://schemas.openxmlformats.org/officeDocument/2006/bibliography"/>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74</Pages>
  <Words>11993</Words>
  <Characters>69441</Characters>
  <Application>Microsoft Office Word</Application>
  <DocSecurity>0</DocSecurity>
  <Lines>1736</Lines>
  <Paragraphs>733</Paragraphs>
  <ScaleCrop>false</ScaleCrop>
  <HeadingPairs>
    <vt:vector size="2" baseType="variant">
      <vt:variant>
        <vt:lpstr>Title</vt:lpstr>
      </vt:variant>
      <vt:variant>
        <vt:i4>1</vt:i4>
      </vt:variant>
    </vt:vector>
  </HeadingPairs>
  <TitlesOfParts>
    <vt:vector size="1" baseType="lpstr">
      <vt:lpstr>FYP Report Template</vt:lpstr>
    </vt:vector>
  </TitlesOfParts>
  <Company>NTRC-EEE</Company>
  <LinksUpToDate>false</LinksUpToDate>
  <CharactersWithSpaces>80701</CharactersWithSpaces>
  <SharedDoc>false</SharedDoc>
  <HLinks>
    <vt:vector size="714" baseType="variant">
      <vt:variant>
        <vt:i4>3997757</vt:i4>
      </vt:variant>
      <vt:variant>
        <vt:i4>804</vt:i4>
      </vt:variant>
      <vt:variant>
        <vt:i4>0</vt:i4>
      </vt:variant>
      <vt:variant>
        <vt:i4>5</vt:i4>
      </vt:variant>
      <vt:variant>
        <vt:lpwstr>https://www.speedexam.net/</vt:lpwstr>
      </vt:variant>
      <vt:variant>
        <vt:lpwstr/>
      </vt:variant>
      <vt:variant>
        <vt:i4>3735603</vt:i4>
      </vt:variant>
      <vt:variant>
        <vt:i4>801</vt:i4>
      </vt:variant>
      <vt:variant>
        <vt:i4>0</vt:i4>
      </vt:variant>
      <vt:variant>
        <vt:i4>5</vt:i4>
      </vt:variant>
      <vt:variant>
        <vt:lpwstr>https://www.socrative.com/</vt:lpwstr>
      </vt:variant>
      <vt:variant>
        <vt:lpwstr/>
      </vt:variant>
      <vt:variant>
        <vt:i4>5963841</vt:i4>
      </vt:variant>
      <vt:variant>
        <vt:i4>798</vt:i4>
      </vt:variant>
      <vt:variant>
        <vt:i4>0</vt:i4>
      </vt:variant>
      <vt:variant>
        <vt:i4>5</vt:i4>
      </vt:variant>
      <vt:variant>
        <vt:lpwstr>https://doi.org/10.1016/j.sbspro.2014.01.711</vt:lpwstr>
      </vt:variant>
      <vt:variant>
        <vt:lpwstr/>
      </vt:variant>
      <vt:variant>
        <vt:i4>4063352</vt:i4>
      </vt:variant>
      <vt:variant>
        <vt:i4>795</vt:i4>
      </vt:variant>
      <vt:variant>
        <vt:i4>0</vt:i4>
      </vt:variant>
      <vt:variant>
        <vt:i4>5</vt:i4>
      </vt:variant>
      <vt:variant>
        <vt:lpwstr>https://doi.org/10.1111/bjet.13182</vt:lpwstr>
      </vt:variant>
      <vt:variant>
        <vt:lpwstr/>
      </vt:variant>
      <vt:variant>
        <vt:i4>851985</vt:i4>
      </vt:variant>
      <vt:variant>
        <vt:i4>792</vt:i4>
      </vt:variant>
      <vt:variant>
        <vt:i4>0</vt:i4>
      </vt:variant>
      <vt:variant>
        <vt:i4>5</vt:i4>
      </vt:variant>
      <vt:variant>
        <vt:lpwstr>https://eric.ed.gov/?id=EJ904058</vt:lpwstr>
      </vt:variant>
      <vt:variant>
        <vt:lpwstr/>
      </vt:variant>
      <vt:variant>
        <vt:i4>4128849</vt:i4>
      </vt:variant>
      <vt:variant>
        <vt:i4>789</vt:i4>
      </vt:variant>
      <vt:variant>
        <vt:i4>0</vt:i4>
      </vt:variant>
      <vt:variant>
        <vt:i4>5</vt:i4>
      </vt:variant>
      <vt:variant>
        <vt:lpwstr>https://www.philstat.org/special_issue/index.php/MSEA/article/view/320</vt:lpwstr>
      </vt:variant>
      <vt:variant>
        <vt:lpwstr/>
      </vt:variant>
      <vt:variant>
        <vt:i4>5439580</vt:i4>
      </vt:variant>
      <vt:variant>
        <vt:i4>786</vt:i4>
      </vt:variant>
      <vt:variant>
        <vt:i4>0</vt:i4>
      </vt:variant>
      <vt:variant>
        <vt:i4>5</vt:i4>
      </vt:variant>
      <vt:variant>
        <vt:lpwstr>http://www.philstat.org/</vt:lpwstr>
      </vt:variant>
      <vt:variant>
        <vt:lpwstr/>
      </vt:variant>
      <vt:variant>
        <vt:i4>3473471</vt:i4>
      </vt:variant>
      <vt:variant>
        <vt:i4>783</vt:i4>
      </vt:variant>
      <vt:variant>
        <vt:i4>0</vt:i4>
      </vt:variant>
      <vt:variant>
        <vt:i4>5</vt:i4>
      </vt:variant>
      <vt:variant>
        <vt:lpwstr>https://doi.org/10.1016/j.rinp.2021.103987</vt:lpwstr>
      </vt:variant>
      <vt:variant>
        <vt:lpwstr/>
      </vt:variant>
      <vt:variant>
        <vt:i4>2359304</vt:i4>
      </vt:variant>
      <vt:variant>
        <vt:i4>780</vt:i4>
      </vt:variant>
      <vt:variant>
        <vt:i4>0</vt:i4>
      </vt:variant>
      <vt:variant>
        <vt:i4>5</vt:i4>
      </vt:variant>
      <vt:variant>
        <vt:lpwstr>mailto:______________@e.ntu.edu.sg</vt:lpwstr>
      </vt:variant>
      <vt:variant>
        <vt:lpwstr/>
      </vt:variant>
      <vt:variant>
        <vt:i4>4587606</vt:i4>
      </vt:variant>
      <vt:variant>
        <vt:i4>777</vt:i4>
      </vt:variant>
      <vt:variant>
        <vt:i4>0</vt:i4>
      </vt:variant>
      <vt:variant>
        <vt:i4>5</vt:i4>
      </vt:variant>
      <vt:variant>
        <vt:lpwstr>https://entuedu.sharepoint.com/sites/Student/dept/ctlp/SitePages/Exploring-the-Impact-of-Generative-Artificial-Intelligence-(GAI)-Tools-on-Education.aspx</vt:lpwstr>
      </vt:variant>
      <vt:variant>
        <vt:lpwstr/>
      </vt:variant>
      <vt:variant>
        <vt:i4>5439559</vt:i4>
      </vt:variant>
      <vt:variant>
        <vt:i4>666</vt:i4>
      </vt:variant>
      <vt:variant>
        <vt:i4>0</vt:i4>
      </vt:variant>
      <vt:variant>
        <vt:i4>5</vt:i4>
      </vt:variant>
      <vt:variant>
        <vt:lpwstr>https://bootcamp.uxdesign.cc/the-emotional-connection-in-ux-bridging-users-and-software-1da3f9154666</vt:lpwstr>
      </vt:variant>
      <vt:variant>
        <vt:lpwstr/>
      </vt:variant>
      <vt:variant>
        <vt:i4>6553716</vt:i4>
      </vt:variant>
      <vt:variant>
        <vt:i4>663</vt:i4>
      </vt:variant>
      <vt:variant>
        <vt:i4>0</vt:i4>
      </vt:variant>
      <vt:variant>
        <vt:i4>5</vt:i4>
      </vt:variant>
      <vt:variant>
        <vt:lpwstr>https://www.sciencedirect.com/science/article/pii/S1877042811005969</vt:lpwstr>
      </vt:variant>
      <vt:variant>
        <vt:lpwstr/>
      </vt:variant>
      <vt:variant>
        <vt:i4>5308506</vt:i4>
      </vt:variant>
      <vt:variant>
        <vt:i4>657</vt:i4>
      </vt:variant>
      <vt:variant>
        <vt:i4>0</vt:i4>
      </vt:variant>
      <vt:variant>
        <vt:i4>5</vt:i4>
      </vt:variant>
      <vt:variant>
        <vt:lpwstr>https://www.pgadmin.org/</vt:lpwstr>
      </vt:variant>
      <vt:variant>
        <vt:lpwstr/>
      </vt:variant>
      <vt:variant>
        <vt:i4>4980756</vt:i4>
      </vt:variant>
      <vt:variant>
        <vt:i4>648</vt:i4>
      </vt:variant>
      <vt:variant>
        <vt:i4>0</vt:i4>
      </vt:variant>
      <vt:variant>
        <vt:i4>5</vt:i4>
      </vt:variant>
      <vt:variant>
        <vt:lpwstr>https://dbeaver.io/about/</vt:lpwstr>
      </vt:variant>
      <vt:variant>
        <vt:lpwstr/>
      </vt:variant>
      <vt:variant>
        <vt:i4>5439491</vt:i4>
      </vt:variant>
      <vt:variant>
        <vt:i4>645</vt:i4>
      </vt:variant>
      <vt:variant>
        <vt:i4>0</vt:i4>
      </vt:variant>
      <vt:variant>
        <vt:i4>5</vt:i4>
      </vt:variant>
      <vt:variant>
        <vt:lpwstr>https://www.stackscale.com/blog/popular-database-management-systems/</vt:lpwstr>
      </vt:variant>
      <vt:variant>
        <vt:lpwstr/>
      </vt:variant>
      <vt:variant>
        <vt:i4>4063287</vt:i4>
      </vt:variant>
      <vt:variant>
        <vt:i4>639</vt:i4>
      </vt:variant>
      <vt:variant>
        <vt:i4>0</vt:i4>
      </vt:variant>
      <vt:variant>
        <vt:i4>5</vt:i4>
      </vt:variant>
      <vt:variant>
        <vt:lpwstr>https://aws.amazon.com/rds/</vt:lpwstr>
      </vt:variant>
      <vt:variant>
        <vt:lpwstr/>
      </vt:variant>
      <vt:variant>
        <vt:i4>6946878</vt:i4>
      </vt:variant>
      <vt:variant>
        <vt:i4>627</vt:i4>
      </vt:variant>
      <vt:variant>
        <vt:i4>0</vt:i4>
      </vt:variant>
      <vt:variant>
        <vt:i4>5</vt:i4>
      </vt:variant>
      <vt:variant>
        <vt:lpwstr>https://www.freecodecamp.org/news/acid-databases-explained/</vt:lpwstr>
      </vt:variant>
      <vt:variant>
        <vt:lpwstr>:~:text=ACID%20stands%20for%20Atomicity%2C%20Consistency,as%20guarantees%20when%20handling%20transactions</vt:lpwstr>
      </vt:variant>
      <vt:variant>
        <vt:i4>7929892</vt:i4>
      </vt:variant>
      <vt:variant>
        <vt:i4>624</vt:i4>
      </vt:variant>
      <vt:variant>
        <vt:i4>0</vt:i4>
      </vt:variant>
      <vt:variant>
        <vt:i4>5</vt:i4>
      </vt:variant>
      <vt:variant>
        <vt:lpwstr>https://www.knowledgehut.com/blog/web-development/software-development-planning</vt:lpwstr>
      </vt:variant>
      <vt:variant>
        <vt:lpwstr/>
      </vt:variant>
      <vt:variant>
        <vt:i4>786502</vt:i4>
      </vt:variant>
      <vt:variant>
        <vt:i4>618</vt:i4>
      </vt:variant>
      <vt:variant>
        <vt:i4>0</vt:i4>
      </vt:variant>
      <vt:variant>
        <vt:i4>5</vt:i4>
      </vt:variant>
      <vt:variant>
        <vt:lpwstr>https://theproductmanager.com/topics/software-development-life-cycle/</vt:lpwstr>
      </vt:variant>
      <vt:variant>
        <vt:lpwstr/>
      </vt:variant>
      <vt:variant>
        <vt:i4>3866725</vt:i4>
      </vt:variant>
      <vt:variant>
        <vt:i4>612</vt:i4>
      </vt:variant>
      <vt:variant>
        <vt:i4>0</vt:i4>
      </vt:variant>
      <vt:variant>
        <vt:i4>5</vt:i4>
      </vt:variant>
      <vt:variant>
        <vt:lpwstr>https://git-scm.com/book/en/v2/Getting-Started-First-Time-Git-Setup</vt:lpwstr>
      </vt:variant>
      <vt:variant>
        <vt:lpwstr/>
      </vt:variant>
      <vt:variant>
        <vt:i4>1507398</vt:i4>
      </vt:variant>
      <vt:variant>
        <vt:i4>609</vt:i4>
      </vt:variant>
      <vt:variant>
        <vt:i4>0</vt:i4>
      </vt:variant>
      <vt:variant>
        <vt:i4>5</vt:i4>
      </vt:variant>
      <vt:variant>
        <vt:lpwstr>https://docs.github.com/en/repositories/creating-and-managing-repositories/about-repositories</vt:lpwstr>
      </vt:variant>
      <vt:variant>
        <vt:lpwstr/>
      </vt:variant>
      <vt:variant>
        <vt:i4>1572959</vt:i4>
      </vt:variant>
      <vt:variant>
        <vt:i4>606</vt:i4>
      </vt:variant>
      <vt:variant>
        <vt:i4>0</vt:i4>
      </vt:variant>
      <vt:variant>
        <vt:i4>5</vt:i4>
      </vt:variant>
      <vt:variant>
        <vt:lpwstr>https://moldstud.com/articles/p-importance-of-version-control-in-software-development</vt:lpwstr>
      </vt:variant>
      <vt:variant>
        <vt:lpwstr/>
      </vt:variant>
      <vt:variant>
        <vt:i4>7471228</vt:i4>
      </vt:variant>
      <vt:variant>
        <vt:i4>600</vt:i4>
      </vt:variant>
      <vt:variant>
        <vt:i4>0</vt:i4>
      </vt:variant>
      <vt:variant>
        <vt:i4>5</vt:i4>
      </vt:variant>
      <vt:variant>
        <vt:lpwstr>https://www.productplan.com/glossary/jira/</vt:lpwstr>
      </vt:variant>
      <vt:variant>
        <vt:lpwstr/>
      </vt:variant>
      <vt:variant>
        <vt:i4>262160</vt:i4>
      </vt:variant>
      <vt:variant>
        <vt:i4>594</vt:i4>
      </vt:variant>
      <vt:variant>
        <vt:i4>0</vt:i4>
      </vt:variant>
      <vt:variant>
        <vt:i4>5</vt:i4>
      </vt:variant>
      <vt:variant>
        <vt:lpwstr>https://www.planview.com/resources/guide/agile-methodologies-a-beginners-guide/benefits-of-agile-development/</vt:lpwstr>
      </vt:variant>
      <vt:variant>
        <vt:lpwstr/>
      </vt:variant>
      <vt:variant>
        <vt:i4>3670121</vt:i4>
      </vt:variant>
      <vt:variant>
        <vt:i4>591</vt:i4>
      </vt:variant>
      <vt:variant>
        <vt:i4>0</vt:i4>
      </vt:variant>
      <vt:variant>
        <vt:i4>5</vt:i4>
      </vt:variant>
      <vt:variant>
        <vt:lpwstr>https://www.smartsheet.com/content/software-project-management</vt:lpwstr>
      </vt:variant>
      <vt:variant>
        <vt:lpwstr/>
      </vt:variant>
      <vt:variant>
        <vt:i4>1835063</vt:i4>
      </vt:variant>
      <vt:variant>
        <vt:i4>566</vt:i4>
      </vt:variant>
      <vt:variant>
        <vt:i4>0</vt:i4>
      </vt:variant>
      <vt:variant>
        <vt:i4>5</vt:i4>
      </vt:variant>
      <vt:variant>
        <vt:lpwstr/>
      </vt:variant>
      <vt:variant>
        <vt:lpwstr>_Toc163835605</vt:lpwstr>
      </vt:variant>
      <vt:variant>
        <vt:i4>1835063</vt:i4>
      </vt:variant>
      <vt:variant>
        <vt:i4>560</vt:i4>
      </vt:variant>
      <vt:variant>
        <vt:i4>0</vt:i4>
      </vt:variant>
      <vt:variant>
        <vt:i4>5</vt:i4>
      </vt:variant>
      <vt:variant>
        <vt:lpwstr/>
      </vt:variant>
      <vt:variant>
        <vt:lpwstr>_Toc163835604</vt:lpwstr>
      </vt:variant>
      <vt:variant>
        <vt:i4>1835062</vt:i4>
      </vt:variant>
      <vt:variant>
        <vt:i4>551</vt:i4>
      </vt:variant>
      <vt:variant>
        <vt:i4>0</vt:i4>
      </vt:variant>
      <vt:variant>
        <vt:i4>5</vt:i4>
      </vt:variant>
      <vt:variant>
        <vt:lpwstr/>
      </vt:variant>
      <vt:variant>
        <vt:lpwstr>_Toc163834714</vt:lpwstr>
      </vt:variant>
      <vt:variant>
        <vt:i4>1835062</vt:i4>
      </vt:variant>
      <vt:variant>
        <vt:i4>545</vt:i4>
      </vt:variant>
      <vt:variant>
        <vt:i4>0</vt:i4>
      </vt:variant>
      <vt:variant>
        <vt:i4>5</vt:i4>
      </vt:variant>
      <vt:variant>
        <vt:lpwstr/>
      </vt:variant>
      <vt:variant>
        <vt:lpwstr>_Toc163834713</vt:lpwstr>
      </vt:variant>
      <vt:variant>
        <vt:i4>1835062</vt:i4>
      </vt:variant>
      <vt:variant>
        <vt:i4>539</vt:i4>
      </vt:variant>
      <vt:variant>
        <vt:i4>0</vt:i4>
      </vt:variant>
      <vt:variant>
        <vt:i4>5</vt:i4>
      </vt:variant>
      <vt:variant>
        <vt:lpwstr/>
      </vt:variant>
      <vt:variant>
        <vt:lpwstr>_Toc163834712</vt:lpwstr>
      </vt:variant>
      <vt:variant>
        <vt:i4>1835062</vt:i4>
      </vt:variant>
      <vt:variant>
        <vt:i4>533</vt:i4>
      </vt:variant>
      <vt:variant>
        <vt:i4>0</vt:i4>
      </vt:variant>
      <vt:variant>
        <vt:i4>5</vt:i4>
      </vt:variant>
      <vt:variant>
        <vt:lpwstr/>
      </vt:variant>
      <vt:variant>
        <vt:lpwstr>_Toc163834711</vt:lpwstr>
      </vt:variant>
      <vt:variant>
        <vt:i4>1835062</vt:i4>
      </vt:variant>
      <vt:variant>
        <vt:i4>527</vt:i4>
      </vt:variant>
      <vt:variant>
        <vt:i4>0</vt:i4>
      </vt:variant>
      <vt:variant>
        <vt:i4>5</vt:i4>
      </vt:variant>
      <vt:variant>
        <vt:lpwstr/>
      </vt:variant>
      <vt:variant>
        <vt:lpwstr>_Toc163834710</vt:lpwstr>
      </vt:variant>
      <vt:variant>
        <vt:i4>1900598</vt:i4>
      </vt:variant>
      <vt:variant>
        <vt:i4>521</vt:i4>
      </vt:variant>
      <vt:variant>
        <vt:i4>0</vt:i4>
      </vt:variant>
      <vt:variant>
        <vt:i4>5</vt:i4>
      </vt:variant>
      <vt:variant>
        <vt:lpwstr/>
      </vt:variant>
      <vt:variant>
        <vt:lpwstr>_Toc163834709</vt:lpwstr>
      </vt:variant>
      <vt:variant>
        <vt:i4>1900598</vt:i4>
      </vt:variant>
      <vt:variant>
        <vt:i4>515</vt:i4>
      </vt:variant>
      <vt:variant>
        <vt:i4>0</vt:i4>
      </vt:variant>
      <vt:variant>
        <vt:i4>5</vt:i4>
      </vt:variant>
      <vt:variant>
        <vt:lpwstr/>
      </vt:variant>
      <vt:variant>
        <vt:lpwstr>_Toc163834708</vt:lpwstr>
      </vt:variant>
      <vt:variant>
        <vt:i4>1900598</vt:i4>
      </vt:variant>
      <vt:variant>
        <vt:i4>509</vt:i4>
      </vt:variant>
      <vt:variant>
        <vt:i4>0</vt:i4>
      </vt:variant>
      <vt:variant>
        <vt:i4>5</vt:i4>
      </vt:variant>
      <vt:variant>
        <vt:lpwstr/>
      </vt:variant>
      <vt:variant>
        <vt:lpwstr>_Toc163834707</vt:lpwstr>
      </vt:variant>
      <vt:variant>
        <vt:i4>1900598</vt:i4>
      </vt:variant>
      <vt:variant>
        <vt:i4>503</vt:i4>
      </vt:variant>
      <vt:variant>
        <vt:i4>0</vt:i4>
      </vt:variant>
      <vt:variant>
        <vt:i4>5</vt:i4>
      </vt:variant>
      <vt:variant>
        <vt:lpwstr/>
      </vt:variant>
      <vt:variant>
        <vt:lpwstr>_Toc163834706</vt:lpwstr>
      </vt:variant>
      <vt:variant>
        <vt:i4>1900598</vt:i4>
      </vt:variant>
      <vt:variant>
        <vt:i4>497</vt:i4>
      </vt:variant>
      <vt:variant>
        <vt:i4>0</vt:i4>
      </vt:variant>
      <vt:variant>
        <vt:i4>5</vt:i4>
      </vt:variant>
      <vt:variant>
        <vt:lpwstr/>
      </vt:variant>
      <vt:variant>
        <vt:lpwstr>_Toc163834705</vt:lpwstr>
      </vt:variant>
      <vt:variant>
        <vt:i4>1900598</vt:i4>
      </vt:variant>
      <vt:variant>
        <vt:i4>491</vt:i4>
      </vt:variant>
      <vt:variant>
        <vt:i4>0</vt:i4>
      </vt:variant>
      <vt:variant>
        <vt:i4>5</vt:i4>
      </vt:variant>
      <vt:variant>
        <vt:lpwstr/>
      </vt:variant>
      <vt:variant>
        <vt:lpwstr>_Toc163834704</vt:lpwstr>
      </vt:variant>
      <vt:variant>
        <vt:i4>1900598</vt:i4>
      </vt:variant>
      <vt:variant>
        <vt:i4>485</vt:i4>
      </vt:variant>
      <vt:variant>
        <vt:i4>0</vt:i4>
      </vt:variant>
      <vt:variant>
        <vt:i4>5</vt:i4>
      </vt:variant>
      <vt:variant>
        <vt:lpwstr/>
      </vt:variant>
      <vt:variant>
        <vt:lpwstr>_Toc163834703</vt:lpwstr>
      </vt:variant>
      <vt:variant>
        <vt:i4>1900598</vt:i4>
      </vt:variant>
      <vt:variant>
        <vt:i4>479</vt:i4>
      </vt:variant>
      <vt:variant>
        <vt:i4>0</vt:i4>
      </vt:variant>
      <vt:variant>
        <vt:i4>5</vt:i4>
      </vt:variant>
      <vt:variant>
        <vt:lpwstr/>
      </vt:variant>
      <vt:variant>
        <vt:lpwstr>_Toc163834702</vt:lpwstr>
      </vt:variant>
      <vt:variant>
        <vt:i4>1900598</vt:i4>
      </vt:variant>
      <vt:variant>
        <vt:i4>473</vt:i4>
      </vt:variant>
      <vt:variant>
        <vt:i4>0</vt:i4>
      </vt:variant>
      <vt:variant>
        <vt:i4>5</vt:i4>
      </vt:variant>
      <vt:variant>
        <vt:lpwstr/>
      </vt:variant>
      <vt:variant>
        <vt:lpwstr>_Toc163834701</vt:lpwstr>
      </vt:variant>
      <vt:variant>
        <vt:i4>1900598</vt:i4>
      </vt:variant>
      <vt:variant>
        <vt:i4>467</vt:i4>
      </vt:variant>
      <vt:variant>
        <vt:i4>0</vt:i4>
      </vt:variant>
      <vt:variant>
        <vt:i4>5</vt:i4>
      </vt:variant>
      <vt:variant>
        <vt:lpwstr/>
      </vt:variant>
      <vt:variant>
        <vt:lpwstr>_Toc163834700</vt:lpwstr>
      </vt:variant>
      <vt:variant>
        <vt:i4>1310775</vt:i4>
      </vt:variant>
      <vt:variant>
        <vt:i4>461</vt:i4>
      </vt:variant>
      <vt:variant>
        <vt:i4>0</vt:i4>
      </vt:variant>
      <vt:variant>
        <vt:i4>5</vt:i4>
      </vt:variant>
      <vt:variant>
        <vt:lpwstr/>
      </vt:variant>
      <vt:variant>
        <vt:lpwstr>_Toc163834699</vt:lpwstr>
      </vt:variant>
      <vt:variant>
        <vt:i4>1310775</vt:i4>
      </vt:variant>
      <vt:variant>
        <vt:i4>455</vt:i4>
      </vt:variant>
      <vt:variant>
        <vt:i4>0</vt:i4>
      </vt:variant>
      <vt:variant>
        <vt:i4>5</vt:i4>
      </vt:variant>
      <vt:variant>
        <vt:lpwstr/>
      </vt:variant>
      <vt:variant>
        <vt:lpwstr>_Toc163834698</vt:lpwstr>
      </vt:variant>
      <vt:variant>
        <vt:i4>1310775</vt:i4>
      </vt:variant>
      <vt:variant>
        <vt:i4>449</vt:i4>
      </vt:variant>
      <vt:variant>
        <vt:i4>0</vt:i4>
      </vt:variant>
      <vt:variant>
        <vt:i4>5</vt:i4>
      </vt:variant>
      <vt:variant>
        <vt:lpwstr/>
      </vt:variant>
      <vt:variant>
        <vt:lpwstr>_Toc163834697</vt:lpwstr>
      </vt:variant>
      <vt:variant>
        <vt:i4>1310775</vt:i4>
      </vt:variant>
      <vt:variant>
        <vt:i4>443</vt:i4>
      </vt:variant>
      <vt:variant>
        <vt:i4>0</vt:i4>
      </vt:variant>
      <vt:variant>
        <vt:i4>5</vt:i4>
      </vt:variant>
      <vt:variant>
        <vt:lpwstr/>
      </vt:variant>
      <vt:variant>
        <vt:lpwstr>_Toc163834696</vt:lpwstr>
      </vt:variant>
      <vt:variant>
        <vt:i4>1310775</vt:i4>
      </vt:variant>
      <vt:variant>
        <vt:i4>437</vt:i4>
      </vt:variant>
      <vt:variant>
        <vt:i4>0</vt:i4>
      </vt:variant>
      <vt:variant>
        <vt:i4>5</vt:i4>
      </vt:variant>
      <vt:variant>
        <vt:lpwstr/>
      </vt:variant>
      <vt:variant>
        <vt:lpwstr>_Toc163834695</vt:lpwstr>
      </vt:variant>
      <vt:variant>
        <vt:i4>1310775</vt:i4>
      </vt:variant>
      <vt:variant>
        <vt:i4>431</vt:i4>
      </vt:variant>
      <vt:variant>
        <vt:i4>0</vt:i4>
      </vt:variant>
      <vt:variant>
        <vt:i4>5</vt:i4>
      </vt:variant>
      <vt:variant>
        <vt:lpwstr/>
      </vt:variant>
      <vt:variant>
        <vt:lpwstr>_Toc163834694</vt:lpwstr>
      </vt:variant>
      <vt:variant>
        <vt:i4>1310775</vt:i4>
      </vt:variant>
      <vt:variant>
        <vt:i4>425</vt:i4>
      </vt:variant>
      <vt:variant>
        <vt:i4>0</vt:i4>
      </vt:variant>
      <vt:variant>
        <vt:i4>5</vt:i4>
      </vt:variant>
      <vt:variant>
        <vt:lpwstr/>
      </vt:variant>
      <vt:variant>
        <vt:lpwstr>_Toc163834693</vt:lpwstr>
      </vt:variant>
      <vt:variant>
        <vt:i4>1310775</vt:i4>
      </vt:variant>
      <vt:variant>
        <vt:i4>419</vt:i4>
      </vt:variant>
      <vt:variant>
        <vt:i4>0</vt:i4>
      </vt:variant>
      <vt:variant>
        <vt:i4>5</vt:i4>
      </vt:variant>
      <vt:variant>
        <vt:lpwstr/>
      </vt:variant>
      <vt:variant>
        <vt:lpwstr>_Toc163834692</vt:lpwstr>
      </vt:variant>
      <vt:variant>
        <vt:i4>1310775</vt:i4>
      </vt:variant>
      <vt:variant>
        <vt:i4>413</vt:i4>
      </vt:variant>
      <vt:variant>
        <vt:i4>0</vt:i4>
      </vt:variant>
      <vt:variant>
        <vt:i4>5</vt:i4>
      </vt:variant>
      <vt:variant>
        <vt:lpwstr/>
      </vt:variant>
      <vt:variant>
        <vt:lpwstr>_Toc163834691</vt:lpwstr>
      </vt:variant>
      <vt:variant>
        <vt:i4>1310775</vt:i4>
      </vt:variant>
      <vt:variant>
        <vt:i4>407</vt:i4>
      </vt:variant>
      <vt:variant>
        <vt:i4>0</vt:i4>
      </vt:variant>
      <vt:variant>
        <vt:i4>5</vt:i4>
      </vt:variant>
      <vt:variant>
        <vt:lpwstr/>
      </vt:variant>
      <vt:variant>
        <vt:lpwstr>_Toc163834690</vt:lpwstr>
      </vt:variant>
      <vt:variant>
        <vt:i4>1376311</vt:i4>
      </vt:variant>
      <vt:variant>
        <vt:i4>401</vt:i4>
      </vt:variant>
      <vt:variant>
        <vt:i4>0</vt:i4>
      </vt:variant>
      <vt:variant>
        <vt:i4>5</vt:i4>
      </vt:variant>
      <vt:variant>
        <vt:lpwstr/>
      </vt:variant>
      <vt:variant>
        <vt:lpwstr>_Toc163834689</vt:lpwstr>
      </vt:variant>
      <vt:variant>
        <vt:i4>1376311</vt:i4>
      </vt:variant>
      <vt:variant>
        <vt:i4>395</vt:i4>
      </vt:variant>
      <vt:variant>
        <vt:i4>0</vt:i4>
      </vt:variant>
      <vt:variant>
        <vt:i4>5</vt:i4>
      </vt:variant>
      <vt:variant>
        <vt:lpwstr/>
      </vt:variant>
      <vt:variant>
        <vt:lpwstr>_Toc163834688</vt:lpwstr>
      </vt:variant>
      <vt:variant>
        <vt:i4>1376311</vt:i4>
      </vt:variant>
      <vt:variant>
        <vt:i4>389</vt:i4>
      </vt:variant>
      <vt:variant>
        <vt:i4>0</vt:i4>
      </vt:variant>
      <vt:variant>
        <vt:i4>5</vt:i4>
      </vt:variant>
      <vt:variant>
        <vt:lpwstr/>
      </vt:variant>
      <vt:variant>
        <vt:lpwstr>_Toc163834687</vt:lpwstr>
      </vt:variant>
      <vt:variant>
        <vt:i4>1376311</vt:i4>
      </vt:variant>
      <vt:variant>
        <vt:i4>383</vt:i4>
      </vt:variant>
      <vt:variant>
        <vt:i4>0</vt:i4>
      </vt:variant>
      <vt:variant>
        <vt:i4>5</vt:i4>
      </vt:variant>
      <vt:variant>
        <vt:lpwstr/>
      </vt:variant>
      <vt:variant>
        <vt:lpwstr>_Toc163834686</vt:lpwstr>
      </vt:variant>
      <vt:variant>
        <vt:i4>1376311</vt:i4>
      </vt:variant>
      <vt:variant>
        <vt:i4>377</vt:i4>
      </vt:variant>
      <vt:variant>
        <vt:i4>0</vt:i4>
      </vt:variant>
      <vt:variant>
        <vt:i4>5</vt:i4>
      </vt:variant>
      <vt:variant>
        <vt:lpwstr/>
      </vt:variant>
      <vt:variant>
        <vt:lpwstr>_Toc163834685</vt:lpwstr>
      </vt:variant>
      <vt:variant>
        <vt:i4>1376311</vt:i4>
      </vt:variant>
      <vt:variant>
        <vt:i4>371</vt:i4>
      </vt:variant>
      <vt:variant>
        <vt:i4>0</vt:i4>
      </vt:variant>
      <vt:variant>
        <vt:i4>5</vt:i4>
      </vt:variant>
      <vt:variant>
        <vt:lpwstr/>
      </vt:variant>
      <vt:variant>
        <vt:lpwstr>_Toc163834684</vt:lpwstr>
      </vt:variant>
      <vt:variant>
        <vt:i4>1376311</vt:i4>
      </vt:variant>
      <vt:variant>
        <vt:i4>365</vt:i4>
      </vt:variant>
      <vt:variant>
        <vt:i4>0</vt:i4>
      </vt:variant>
      <vt:variant>
        <vt:i4>5</vt:i4>
      </vt:variant>
      <vt:variant>
        <vt:lpwstr/>
      </vt:variant>
      <vt:variant>
        <vt:lpwstr>_Toc163834683</vt:lpwstr>
      </vt:variant>
      <vt:variant>
        <vt:i4>1376311</vt:i4>
      </vt:variant>
      <vt:variant>
        <vt:i4>359</vt:i4>
      </vt:variant>
      <vt:variant>
        <vt:i4>0</vt:i4>
      </vt:variant>
      <vt:variant>
        <vt:i4>5</vt:i4>
      </vt:variant>
      <vt:variant>
        <vt:lpwstr/>
      </vt:variant>
      <vt:variant>
        <vt:lpwstr>_Toc163834682</vt:lpwstr>
      </vt:variant>
      <vt:variant>
        <vt:i4>1376311</vt:i4>
      </vt:variant>
      <vt:variant>
        <vt:i4>353</vt:i4>
      </vt:variant>
      <vt:variant>
        <vt:i4>0</vt:i4>
      </vt:variant>
      <vt:variant>
        <vt:i4>5</vt:i4>
      </vt:variant>
      <vt:variant>
        <vt:lpwstr/>
      </vt:variant>
      <vt:variant>
        <vt:lpwstr>_Toc163834681</vt:lpwstr>
      </vt:variant>
      <vt:variant>
        <vt:i4>1376311</vt:i4>
      </vt:variant>
      <vt:variant>
        <vt:i4>347</vt:i4>
      </vt:variant>
      <vt:variant>
        <vt:i4>0</vt:i4>
      </vt:variant>
      <vt:variant>
        <vt:i4>5</vt:i4>
      </vt:variant>
      <vt:variant>
        <vt:lpwstr/>
      </vt:variant>
      <vt:variant>
        <vt:lpwstr>_Toc163834680</vt:lpwstr>
      </vt:variant>
      <vt:variant>
        <vt:i4>1703991</vt:i4>
      </vt:variant>
      <vt:variant>
        <vt:i4>341</vt:i4>
      </vt:variant>
      <vt:variant>
        <vt:i4>0</vt:i4>
      </vt:variant>
      <vt:variant>
        <vt:i4>5</vt:i4>
      </vt:variant>
      <vt:variant>
        <vt:lpwstr/>
      </vt:variant>
      <vt:variant>
        <vt:lpwstr>_Toc163834679</vt:lpwstr>
      </vt:variant>
      <vt:variant>
        <vt:i4>1703991</vt:i4>
      </vt:variant>
      <vt:variant>
        <vt:i4>335</vt:i4>
      </vt:variant>
      <vt:variant>
        <vt:i4>0</vt:i4>
      </vt:variant>
      <vt:variant>
        <vt:i4>5</vt:i4>
      </vt:variant>
      <vt:variant>
        <vt:lpwstr/>
      </vt:variant>
      <vt:variant>
        <vt:lpwstr>_Toc163834678</vt:lpwstr>
      </vt:variant>
      <vt:variant>
        <vt:i4>1703991</vt:i4>
      </vt:variant>
      <vt:variant>
        <vt:i4>329</vt:i4>
      </vt:variant>
      <vt:variant>
        <vt:i4>0</vt:i4>
      </vt:variant>
      <vt:variant>
        <vt:i4>5</vt:i4>
      </vt:variant>
      <vt:variant>
        <vt:lpwstr/>
      </vt:variant>
      <vt:variant>
        <vt:lpwstr>_Toc163834677</vt:lpwstr>
      </vt:variant>
      <vt:variant>
        <vt:i4>1703991</vt:i4>
      </vt:variant>
      <vt:variant>
        <vt:i4>323</vt:i4>
      </vt:variant>
      <vt:variant>
        <vt:i4>0</vt:i4>
      </vt:variant>
      <vt:variant>
        <vt:i4>5</vt:i4>
      </vt:variant>
      <vt:variant>
        <vt:lpwstr/>
      </vt:variant>
      <vt:variant>
        <vt:lpwstr>_Toc163834676</vt:lpwstr>
      </vt:variant>
      <vt:variant>
        <vt:i4>1703991</vt:i4>
      </vt:variant>
      <vt:variant>
        <vt:i4>317</vt:i4>
      </vt:variant>
      <vt:variant>
        <vt:i4>0</vt:i4>
      </vt:variant>
      <vt:variant>
        <vt:i4>5</vt:i4>
      </vt:variant>
      <vt:variant>
        <vt:lpwstr/>
      </vt:variant>
      <vt:variant>
        <vt:lpwstr>_Toc163834675</vt:lpwstr>
      </vt:variant>
      <vt:variant>
        <vt:i4>1703991</vt:i4>
      </vt:variant>
      <vt:variant>
        <vt:i4>311</vt:i4>
      </vt:variant>
      <vt:variant>
        <vt:i4>0</vt:i4>
      </vt:variant>
      <vt:variant>
        <vt:i4>5</vt:i4>
      </vt:variant>
      <vt:variant>
        <vt:lpwstr/>
      </vt:variant>
      <vt:variant>
        <vt:lpwstr>_Toc163834674</vt:lpwstr>
      </vt:variant>
      <vt:variant>
        <vt:i4>1703991</vt:i4>
      </vt:variant>
      <vt:variant>
        <vt:i4>305</vt:i4>
      </vt:variant>
      <vt:variant>
        <vt:i4>0</vt:i4>
      </vt:variant>
      <vt:variant>
        <vt:i4>5</vt:i4>
      </vt:variant>
      <vt:variant>
        <vt:lpwstr/>
      </vt:variant>
      <vt:variant>
        <vt:lpwstr>_Toc163834673</vt:lpwstr>
      </vt:variant>
      <vt:variant>
        <vt:i4>1703991</vt:i4>
      </vt:variant>
      <vt:variant>
        <vt:i4>299</vt:i4>
      </vt:variant>
      <vt:variant>
        <vt:i4>0</vt:i4>
      </vt:variant>
      <vt:variant>
        <vt:i4>5</vt:i4>
      </vt:variant>
      <vt:variant>
        <vt:lpwstr/>
      </vt:variant>
      <vt:variant>
        <vt:lpwstr>_Toc163834672</vt:lpwstr>
      </vt:variant>
      <vt:variant>
        <vt:i4>1703991</vt:i4>
      </vt:variant>
      <vt:variant>
        <vt:i4>293</vt:i4>
      </vt:variant>
      <vt:variant>
        <vt:i4>0</vt:i4>
      </vt:variant>
      <vt:variant>
        <vt:i4>5</vt:i4>
      </vt:variant>
      <vt:variant>
        <vt:lpwstr/>
      </vt:variant>
      <vt:variant>
        <vt:lpwstr>_Toc163834671</vt:lpwstr>
      </vt:variant>
      <vt:variant>
        <vt:i4>1703991</vt:i4>
      </vt:variant>
      <vt:variant>
        <vt:i4>287</vt:i4>
      </vt:variant>
      <vt:variant>
        <vt:i4>0</vt:i4>
      </vt:variant>
      <vt:variant>
        <vt:i4>5</vt:i4>
      </vt:variant>
      <vt:variant>
        <vt:lpwstr/>
      </vt:variant>
      <vt:variant>
        <vt:lpwstr>_Toc163834670</vt:lpwstr>
      </vt:variant>
      <vt:variant>
        <vt:i4>1769527</vt:i4>
      </vt:variant>
      <vt:variant>
        <vt:i4>281</vt:i4>
      </vt:variant>
      <vt:variant>
        <vt:i4>0</vt:i4>
      </vt:variant>
      <vt:variant>
        <vt:i4>5</vt:i4>
      </vt:variant>
      <vt:variant>
        <vt:lpwstr/>
      </vt:variant>
      <vt:variant>
        <vt:lpwstr>_Toc163834669</vt:lpwstr>
      </vt:variant>
      <vt:variant>
        <vt:i4>1769527</vt:i4>
      </vt:variant>
      <vt:variant>
        <vt:i4>275</vt:i4>
      </vt:variant>
      <vt:variant>
        <vt:i4>0</vt:i4>
      </vt:variant>
      <vt:variant>
        <vt:i4>5</vt:i4>
      </vt:variant>
      <vt:variant>
        <vt:lpwstr/>
      </vt:variant>
      <vt:variant>
        <vt:lpwstr>_Toc163834668</vt:lpwstr>
      </vt:variant>
      <vt:variant>
        <vt:i4>1769527</vt:i4>
      </vt:variant>
      <vt:variant>
        <vt:i4>269</vt:i4>
      </vt:variant>
      <vt:variant>
        <vt:i4>0</vt:i4>
      </vt:variant>
      <vt:variant>
        <vt:i4>5</vt:i4>
      </vt:variant>
      <vt:variant>
        <vt:lpwstr/>
      </vt:variant>
      <vt:variant>
        <vt:lpwstr>_Toc163834667</vt:lpwstr>
      </vt:variant>
      <vt:variant>
        <vt:i4>1769527</vt:i4>
      </vt:variant>
      <vt:variant>
        <vt:i4>263</vt:i4>
      </vt:variant>
      <vt:variant>
        <vt:i4>0</vt:i4>
      </vt:variant>
      <vt:variant>
        <vt:i4>5</vt:i4>
      </vt:variant>
      <vt:variant>
        <vt:lpwstr/>
      </vt:variant>
      <vt:variant>
        <vt:lpwstr>_Toc163834666</vt:lpwstr>
      </vt:variant>
      <vt:variant>
        <vt:i4>1769527</vt:i4>
      </vt:variant>
      <vt:variant>
        <vt:i4>257</vt:i4>
      </vt:variant>
      <vt:variant>
        <vt:i4>0</vt:i4>
      </vt:variant>
      <vt:variant>
        <vt:i4>5</vt:i4>
      </vt:variant>
      <vt:variant>
        <vt:lpwstr/>
      </vt:variant>
      <vt:variant>
        <vt:lpwstr>_Toc163834665</vt:lpwstr>
      </vt:variant>
      <vt:variant>
        <vt:i4>1900593</vt:i4>
      </vt:variant>
      <vt:variant>
        <vt:i4>248</vt:i4>
      </vt:variant>
      <vt:variant>
        <vt:i4>0</vt:i4>
      </vt:variant>
      <vt:variant>
        <vt:i4>5</vt:i4>
      </vt:variant>
      <vt:variant>
        <vt:lpwstr/>
      </vt:variant>
      <vt:variant>
        <vt:lpwstr>_Toc163836026</vt:lpwstr>
      </vt:variant>
      <vt:variant>
        <vt:i4>1900593</vt:i4>
      </vt:variant>
      <vt:variant>
        <vt:i4>242</vt:i4>
      </vt:variant>
      <vt:variant>
        <vt:i4>0</vt:i4>
      </vt:variant>
      <vt:variant>
        <vt:i4>5</vt:i4>
      </vt:variant>
      <vt:variant>
        <vt:lpwstr/>
      </vt:variant>
      <vt:variant>
        <vt:lpwstr>_Toc163836025</vt:lpwstr>
      </vt:variant>
      <vt:variant>
        <vt:i4>1900593</vt:i4>
      </vt:variant>
      <vt:variant>
        <vt:i4>236</vt:i4>
      </vt:variant>
      <vt:variant>
        <vt:i4>0</vt:i4>
      </vt:variant>
      <vt:variant>
        <vt:i4>5</vt:i4>
      </vt:variant>
      <vt:variant>
        <vt:lpwstr/>
      </vt:variant>
      <vt:variant>
        <vt:lpwstr>_Toc163836024</vt:lpwstr>
      </vt:variant>
      <vt:variant>
        <vt:i4>1900593</vt:i4>
      </vt:variant>
      <vt:variant>
        <vt:i4>230</vt:i4>
      </vt:variant>
      <vt:variant>
        <vt:i4>0</vt:i4>
      </vt:variant>
      <vt:variant>
        <vt:i4>5</vt:i4>
      </vt:variant>
      <vt:variant>
        <vt:lpwstr/>
      </vt:variant>
      <vt:variant>
        <vt:lpwstr>_Toc163836023</vt:lpwstr>
      </vt:variant>
      <vt:variant>
        <vt:i4>1900593</vt:i4>
      </vt:variant>
      <vt:variant>
        <vt:i4>224</vt:i4>
      </vt:variant>
      <vt:variant>
        <vt:i4>0</vt:i4>
      </vt:variant>
      <vt:variant>
        <vt:i4>5</vt:i4>
      </vt:variant>
      <vt:variant>
        <vt:lpwstr/>
      </vt:variant>
      <vt:variant>
        <vt:lpwstr>_Toc163836022</vt:lpwstr>
      </vt:variant>
      <vt:variant>
        <vt:i4>1900593</vt:i4>
      </vt:variant>
      <vt:variant>
        <vt:i4>218</vt:i4>
      </vt:variant>
      <vt:variant>
        <vt:i4>0</vt:i4>
      </vt:variant>
      <vt:variant>
        <vt:i4>5</vt:i4>
      </vt:variant>
      <vt:variant>
        <vt:lpwstr/>
      </vt:variant>
      <vt:variant>
        <vt:lpwstr>_Toc163836021</vt:lpwstr>
      </vt:variant>
      <vt:variant>
        <vt:i4>1900593</vt:i4>
      </vt:variant>
      <vt:variant>
        <vt:i4>212</vt:i4>
      </vt:variant>
      <vt:variant>
        <vt:i4>0</vt:i4>
      </vt:variant>
      <vt:variant>
        <vt:i4>5</vt:i4>
      </vt:variant>
      <vt:variant>
        <vt:lpwstr/>
      </vt:variant>
      <vt:variant>
        <vt:lpwstr>_Toc163836020</vt:lpwstr>
      </vt:variant>
      <vt:variant>
        <vt:i4>1966129</vt:i4>
      </vt:variant>
      <vt:variant>
        <vt:i4>206</vt:i4>
      </vt:variant>
      <vt:variant>
        <vt:i4>0</vt:i4>
      </vt:variant>
      <vt:variant>
        <vt:i4>5</vt:i4>
      </vt:variant>
      <vt:variant>
        <vt:lpwstr/>
      </vt:variant>
      <vt:variant>
        <vt:lpwstr>_Toc163836019</vt:lpwstr>
      </vt:variant>
      <vt:variant>
        <vt:i4>1966129</vt:i4>
      </vt:variant>
      <vt:variant>
        <vt:i4>200</vt:i4>
      </vt:variant>
      <vt:variant>
        <vt:i4>0</vt:i4>
      </vt:variant>
      <vt:variant>
        <vt:i4>5</vt:i4>
      </vt:variant>
      <vt:variant>
        <vt:lpwstr/>
      </vt:variant>
      <vt:variant>
        <vt:lpwstr>_Toc163836018</vt:lpwstr>
      </vt:variant>
      <vt:variant>
        <vt:i4>1966129</vt:i4>
      </vt:variant>
      <vt:variant>
        <vt:i4>194</vt:i4>
      </vt:variant>
      <vt:variant>
        <vt:i4>0</vt:i4>
      </vt:variant>
      <vt:variant>
        <vt:i4>5</vt:i4>
      </vt:variant>
      <vt:variant>
        <vt:lpwstr/>
      </vt:variant>
      <vt:variant>
        <vt:lpwstr>_Toc163836017</vt:lpwstr>
      </vt:variant>
      <vt:variant>
        <vt:i4>1966129</vt:i4>
      </vt:variant>
      <vt:variant>
        <vt:i4>188</vt:i4>
      </vt:variant>
      <vt:variant>
        <vt:i4>0</vt:i4>
      </vt:variant>
      <vt:variant>
        <vt:i4>5</vt:i4>
      </vt:variant>
      <vt:variant>
        <vt:lpwstr/>
      </vt:variant>
      <vt:variant>
        <vt:lpwstr>_Toc163836016</vt:lpwstr>
      </vt:variant>
      <vt:variant>
        <vt:i4>1966129</vt:i4>
      </vt:variant>
      <vt:variant>
        <vt:i4>182</vt:i4>
      </vt:variant>
      <vt:variant>
        <vt:i4>0</vt:i4>
      </vt:variant>
      <vt:variant>
        <vt:i4>5</vt:i4>
      </vt:variant>
      <vt:variant>
        <vt:lpwstr/>
      </vt:variant>
      <vt:variant>
        <vt:lpwstr>_Toc163836015</vt:lpwstr>
      </vt:variant>
      <vt:variant>
        <vt:i4>1966129</vt:i4>
      </vt:variant>
      <vt:variant>
        <vt:i4>176</vt:i4>
      </vt:variant>
      <vt:variant>
        <vt:i4>0</vt:i4>
      </vt:variant>
      <vt:variant>
        <vt:i4>5</vt:i4>
      </vt:variant>
      <vt:variant>
        <vt:lpwstr/>
      </vt:variant>
      <vt:variant>
        <vt:lpwstr>_Toc163836014</vt:lpwstr>
      </vt:variant>
      <vt:variant>
        <vt:i4>1966129</vt:i4>
      </vt:variant>
      <vt:variant>
        <vt:i4>170</vt:i4>
      </vt:variant>
      <vt:variant>
        <vt:i4>0</vt:i4>
      </vt:variant>
      <vt:variant>
        <vt:i4>5</vt:i4>
      </vt:variant>
      <vt:variant>
        <vt:lpwstr/>
      </vt:variant>
      <vt:variant>
        <vt:lpwstr>_Toc163836013</vt:lpwstr>
      </vt:variant>
      <vt:variant>
        <vt:i4>1966129</vt:i4>
      </vt:variant>
      <vt:variant>
        <vt:i4>164</vt:i4>
      </vt:variant>
      <vt:variant>
        <vt:i4>0</vt:i4>
      </vt:variant>
      <vt:variant>
        <vt:i4>5</vt:i4>
      </vt:variant>
      <vt:variant>
        <vt:lpwstr/>
      </vt:variant>
      <vt:variant>
        <vt:lpwstr>_Toc163836012</vt:lpwstr>
      </vt:variant>
      <vt:variant>
        <vt:i4>1966129</vt:i4>
      </vt:variant>
      <vt:variant>
        <vt:i4>158</vt:i4>
      </vt:variant>
      <vt:variant>
        <vt:i4>0</vt:i4>
      </vt:variant>
      <vt:variant>
        <vt:i4>5</vt:i4>
      </vt:variant>
      <vt:variant>
        <vt:lpwstr/>
      </vt:variant>
      <vt:variant>
        <vt:lpwstr>_Toc163836011</vt:lpwstr>
      </vt:variant>
      <vt:variant>
        <vt:i4>1966129</vt:i4>
      </vt:variant>
      <vt:variant>
        <vt:i4>152</vt:i4>
      </vt:variant>
      <vt:variant>
        <vt:i4>0</vt:i4>
      </vt:variant>
      <vt:variant>
        <vt:i4>5</vt:i4>
      </vt:variant>
      <vt:variant>
        <vt:lpwstr/>
      </vt:variant>
      <vt:variant>
        <vt:lpwstr>_Toc163836010</vt:lpwstr>
      </vt:variant>
      <vt:variant>
        <vt:i4>2031665</vt:i4>
      </vt:variant>
      <vt:variant>
        <vt:i4>146</vt:i4>
      </vt:variant>
      <vt:variant>
        <vt:i4>0</vt:i4>
      </vt:variant>
      <vt:variant>
        <vt:i4>5</vt:i4>
      </vt:variant>
      <vt:variant>
        <vt:lpwstr/>
      </vt:variant>
      <vt:variant>
        <vt:lpwstr>_Toc163836009</vt:lpwstr>
      </vt:variant>
      <vt:variant>
        <vt:i4>2031665</vt:i4>
      </vt:variant>
      <vt:variant>
        <vt:i4>140</vt:i4>
      </vt:variant>
      <vt:variant>
        <vt:i4>0</vt:i4>
      </vt:variant>
      <vt:variant>
        <vt:i4>5</vt:i4>
      </vt:variant>
      <vt:variant>
        <vt:lpwstr/>
      </vt:variant>
      <vt:variant>
        <vt:lpwstr>_Toc163836008</vt:lpwstr>
      </vt:variant>
      <vt:variant>
        <vt:i4>2031665</vt:i4>
      </vt:variant>
      <vt:variant>
        <vt:i4>134</vt:i4>
      </vt:variant>
      <vt:variant>
        <vt:i4>0</vt:i4>
      </vt:variant>
      <vt:variant>
        <vt:i4>5</vt:i4>
      </vt:variant>
      <vt:variant>
        <vt:lpwstr/>
      </vt:variant>
      <vt:variant>
        <vt:lpwstr>_Toc163836007</vt:lpwstr>
      </vt:variant>
      <vt:variant>
        <vt:i4>2031665</vt:i4>
      </vt:variant>
      <vt:variant>
        <vt:i4>128</vt:i4>
      </vt:variant>
      <vt:variant>
        <vt:i4>0</vt:i4>
      </vt:variant>
      <vt:variant>
        <vt:i4>5</vt:i4>
      </vt:variant>
      <vt:variant>
        <vt:lpwstr/>
      </vt:variant>
      <vt:variant>
        <vt:lpwstr>_Toc163836006</vt:lpwstr>
      </vt:variant>
      <vt:variant>
        <vt:i4>2031665</vt:i4>
      </vt:variant>
      <vt:variant>
        <vt:i4>122</vt:i4>
      </vt:variant>
      <vt:variant>
        <vt:i4>0</vt:i4>
      </vt:variant>
      <vt:variant>
        <vt:i4>5</vt:i4>
      </vt:variant>
      <vt:variant>
        <vt:lpwstr/>
      </vt:variant>
      <vt:variant>
        <vt:lpwstr>_Toc163836005</vt:lpwstr>
      </vt:variant>
      <vt:variant>
        <vt:i4>2031665</vt:i4>
      </vt:variant>
      <vt:variant>
        <vt:i4>116</vt:i4>
      </vt:variant>
      <vt:variant>
        <vt:i4>0</vt:i4>
      </vt:variant>
      <vt:variant>
        <vt:i4>5</vt:i4>
      </vt:variant>
      <vt:variant>
        <vt:lpwstr/>
      </vt:variant>
      <vt:variant>
        <vt:lpwstr>_Toc163836004</vt:lpwstr>
      </vt:variant>
      <vt:variant>
        <vt:i4>2031665</vt:i4>
      </vt:variant>
      <vt:variant>
        <vt:i4>110</vt:i4>
      </vt:variant>
      <vt:variant>
        <vt:i4>0</vt:i4>
      </vt:variant>
      <vt:variant>
        <vt:i4>5</vt:i4>
      </vt:variant>
      <vt:variant>
        <vt:lpwstr/>
      </vt:variant>
      <vt:variant>
        <vt:lpwstr>_Toc163836003</vt:lpwstr>
      </vt:variant>
      <vt:variant>
        <vt:i4>2031665</vt:i4>
      </vt:variant>
      <vt:variant>
        <vt:i4>104</vt:i4>
      </vt:variant>
      <vt:variant>
        <vt:i4>0</vt:i4>
      </vt:variant>
      <vt:variant>
        <vt:i4>5</vt:i4>
      </vt:variant>
      <vt:variant>
        <vt:lpwstr/>
      </vt:variant>
      <vt:variant>
        <vt:lpwstr>_Toc163836002</vt:lpwstr>
      </vt:variant>
      <vt:variant>
        <vt:i4>2031665</vt:i4>
      </vt:variant>
      <vt:variant>
        <vt:i4>98</vt:i4>
      </vt:variant>
      <vt:variant>
        <vt:i4>0</vt:i4>
      </vt:variant>
      <vt:variant>
        <vt:i4>5</vt:i4>
      </vt:variant>
      <vt:variant>
        <vt:lpwstr/>
      </vt:variant>
      <vt:variant>
        <vt:lpwstr>_Toc163836001</vt:lpwstr>
      </vt:variant>
      <vt:variant>
        <vt:i4>2031665</vt:i4>
      </vt:variant>
      <vt:variant>
        <vt:i4>92</vt:i4>
      </vt:variant>
      <vt:variant>
        <vt:i4>0</vt:i4>
      </vt:variant>
      <vt:variant>
        <vt:i4>5</vt:i4>
      </vt:variant>
      <vt:variant>
        <vt:lpwstr/>
      </vt:variant>
      <vt:variant>
        <vt:lpwstr>_Toc163836000</vt:lpwstr>
      </vt:variant>
      <vt:variant>
        <vt:i4>1376312</vt:i4>
      </vt:variant>
      <vt:variant>
        <vt:i4>86</vt:i4>
      </vt:variant>
      <vt:variant>
        <vt:i4>0</vt:i4>
      </vt:variant>
      <vt:variant>
        <vt:i4>5</vt:i4>
      </vt:variant>
      <vt:variant>
        <vt:lpwstr/>
      </vt:variant>
      <vt:variant>
        <vt:lpwstr>_Toc163835999</vt:lpwstr>
      </vt:variant>
      <vt:variant>
        <vt:i4>1376312</vt:i4>
      </vt:variant>
      <vt:variant>
        <vt:i4>80</vt:i4>
      </vt:variant>
      <vt:variant>
        <vt:i4>0</vt:i4>
      </vt:variant>
      <vt:variant>
        <vt:i4>5</vt:i4>
      </vt:variant>
      <vt:variant>
        <vt:lpwstr/>
      </vt:variant>
      <vt:variant>
        <vt:lpwstr>_Toc163835998</vt:lpwstr>
      </vt:variant>
      <vt:variant>
        <vt:i4>1376312</vt:i4>
      </vt:variant>
      <vt:variant>
        <vt:i4>74</vt:i4>
      </vt:variant>
      <vt:variant>
        <vt:i4>0</vt:i4>
      </vt:variant>
      <vt:variant>
        <vt:i4>5</vt:i4>
      </vt:variant>
      <vt:variant>
        <vt:lpwstr/>
      </vt:variant>
      <vt:variant>
        <vt:lpwstr>_Toc163835997</vt:lpwstr>
      </vt:variant>
      <vt:variant>
        <vt:i4>1376312</vt:i4>
      </vt:variant>
      <vt:variant>
        <vt:i4>68</vt:i4>
      </vt:variant>
      <vt:variant>
        <vt:i4>0</vt:i4>
      </vt:variant>
      <vt:variant>
        <vt:i4>5</vt:i4>
      </vt:variant>
      <vt:variant>
        <vt:lpwstr/>
      </vt:variant>
      <vt:variant>
        <vt:lpwstr>_Toc163835996</vt:lpwstr>
      </vt:variant>
      <vt:variant>
        <vt:i4>1376312</vt:i4>
      </vt:variant>
      <vt:variant>
        <vt:i4>62</vt:i4>
      </vt:variant>
      <vt:variant>
        <vt:i4>0</vt:i4>
      </vt:variant>
      <vt:variant>
        <vt:i4>5</vt:i4>
      </vt:variant>
      <vt:variant>
        <vt:lpwstr/>
      </vt:variant>
      <vt:variant>
        <vt:lpwstr>_Toc163835995</vt:lpwstr>
      </vt:variant>
      <vt:variant>
        <vt:i4>1376312</vt:i4>
      </vt:variant>
      <vt:variant>
        <vt:i4>56</vt:i4>
      </vt:variant>
      <vt:variant>
        <vt:i4>0</vt:i4>
      </vt:variant>
      <vt:variant>
        <vt:i4>5</vt:i4>
      </vt:variant>
      <vt:variant>
        <vt:lpwstr/>
      </vt:variant>
      <vt:variant>
        <vt:lpwstr>_Toc163835994</vt:lpwstr>
      </vt:variant>
      <vt:variant>
        <vt:i4>1376312</vt:i4>
      </vt:variant>
      <vt:variant>
        <vt:i4>50</vt:i4>
      </vt:variant>
      <vt:variant>
        <vt:i4>0</vt:i4>
      </vt:variant>
      <vt:variant>
        <vt:i4>5</vt:i4>
      </vt:variant>
      <vt:variant>
        <vt:lpwstr/>
      </vt:variant>
      <vt:variant>
        <vt:lpwstr>_Toc163835993</vt:lpwstr>
      </vt:variant>
      <vt:variant>
        <vt:i4>1376312</vt:i4>
      </vt:variant>
      <vt:variant>
        <vt:i4>44</vt:i4>
      </vt:variant>
      <vt:variant>
        <vt:i4>0</vt:i4>
      </vt:variant>
      <vt:variant>
        <vt:i4>5</vt:i4>
      </vt:variant>
      <vt:variant>
        <vt:lpwstr/>
      </vt:variant>
      <vt:variant>
        <vt:lpwstr>_Toc163835992</vt:lpwstr>
      </vt:variant>
      <vt:variant>
        <vt:i4>1376312</vt:i4>
      </vt:variant>
      <vt:variant>
        <vt:i4>38</vt:i4>
      </vt:variant>
      <vt:variant>
        <vt:i4>0</vt:i4>
      </vt:variant>
      <vt:variant>
        <vt:i4>5</vt:i4>
      </vt:variant>
      <vt:variant>
        <vt:lpwstr/>
      </vt:variant>
      <vt:variant>
        <vt:lpwstr>_Toc163835991</vt:lpwstr>
      </vt:variant>
      <vt:variant>
        <vt:i4>1376312</vt:i4>
      </vt:variant>
      <vt:variant>
        <vt:i4>32</vt:i4>
      </vt:variant>
      <vt:variant>
        <vt:i4>0</vt:i4>
      </vt:variant>
      <vt:variant>
        <vt:i4>5</vt:i4>
      </vt:variant>
      <vt:variant>
        <vt:lpwstr/>
      </vt:variant>
      <vt:variant>
        <vt:lpwstr>_Toc163835990</vt:lpwstr>
      </vt:variant>
      <vt:variant>
        <vt:i4>1310776</vt:i4>
      </vt:variant>
      <vt:variant>
        <vt:i4>26</vt:i4>
      </vt:variant>
      <vt:variant>
        <vt:i4>0</vt:i4>
      </vt:variant>
      <vt:variant>
        <vt:i4>5</vt:i4>
      </vt:variant>
      <vt:variant>
        <vt:lpwstr/>
      </vt:variant>
      <vt:variant>
        <vt:lpwstr>_Toc163835989</vt:lpwstr>
      </vt:variant>
      <vt:variant>
        <vt:i4>1310776</vt:i4>
      </vt:variant>
      <vt:variant>
        <vt:i4>20</vt:i4>
      </vt:variant>
      <vt:variant>
        <vt:i4>0</vt:i4>
      </vt:variant>
      <vt:variant>
        <vt:i4>5</vt:i4>
      </vt:variant>
      <vt:variant>
        <vt:lpwstr/>
      </vt:variant>
      <vt:variant>
        <vt:lpwstr>_Toc163835988</vt:lpwstr>
      </vt:variant>
      <vt:variant>
        <vt:i4>1310776</vt:i4>
      </vt:variant>
      <vt:variant>
        <vt:i4>14</vt:i4>
      </vt:variant>
      <vt:variant>
        <vt:i4>0</vt:i4>
      </vt:variant>
      <vt:variant>
        <vt:i4>5</vt:i4>
      </vt:variant>
      <vt:variant>
        <vt:lpwstr/>
      </vt:variant>
      <vt:variant>
        <vt:lpwstr>_Toc163835987</vt:lpwstr>
      </vt:variant>
      <vt:variant>
        <vt:i4>1310776</vt:i4>
      </vt:variant>
      <vt:variant>
        <vt:i4>8</vt:i4>
      </vt:variant>
      <vt:variant>
        <vt:i4>0</vt:i4>
      </vt:variant>
      <vt:variant>
        <vt:i4>5</vt:i4>
      </vt:variant>
      <vt:variant>
        <vt:lpwstr/>
      </vt:variant>
      <vt:variant>
        <vt:lpwstr>_Toc163835986</vt:lpwstr>
      </vt:variant>
      <vt:variant>
        <vt:i4>1310776</vt:i4>
      </vt:variant>
      <vt:variant>
        <vt:i4>2</vt:i4>
      </vt:variant>
      <vt:variant>
        <vt:i4>0</vt:i4>
      </vt:variant>
      <vt:variant>
        <vt:i4>5</vt:i4>
      </vt:variant>
      <vt:variant>
        <vt:lpwstr/>
      </vt:variant>
      <vt:variant>
        <vt:lpwstr>_Toc1638359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P Report Template</dc:title>
  <dc:subject>FYP for EEE in NTU</dc:subject>
  <dc:creator>Dr. Li Xuejun</dc:creator>
  <cp:keywords/>
  <dc:description>S2.2-B2-49, School of EEE, Nanyang Technological University, Singapore 639798.</dc:description>
  <cp:lastModifiedBy>#YAP QI LONG, MARCEL#</cp:lastModifiedBy>
  <cp:revision>3</cp:revision>
  <cp:lastPrinted>2024-04-12T13:13:00Z</cp:lastPrinted>
  <dcterms:created xsi:type="dcterms:W3CDTF">2024-04-12T13:13:00Z</dcterms:created>
  <dcterms:modified xsi:type="dcterms:W3CDTF">2024-04-1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lcf76f155ced4ddcb4097134ff3c332f">
    <vt:lpwstr/>
  </property>
  <property fmtid="{D5CDD505-2E9C-101B-9397-08002B2CF9AE}" pid="5" name="TaxCatchAll">
    <vt:lpwstr/>
  </property>
</Properties>
</file>